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DEEB" w14:textId="77777777" w:rsidR="006C4C0C" w:rsidRPr="0086710A" w:rsidRDefault="006C4C0C" w:rsidP="006C4C0C">
      <w:pPr>
        <w:pStyle w:val="600"/>
        <w:tabs>
          <w:tab w:val="left" w:pos="7890"/>
        </w:tabs>
        <w:jc w:val="right"/>
        <w:rPr>
          <w:rFonts w:ascii="GHEA Grapalat" w:hAnsi="GHEA Grapalat"/>
          <w:sz w:val="24"/>
          <w:szCs w:val="24"/>
          <w:lang w:val="hy-AM"/>
        </w:rPr>
      </w:pPr>
      <w:r w:rsidRPr="0086710A">
        <w:rPr>
          <w:rFonts w:ascii="GHEA Grapalat" w:hAnsi="GHEA Grapalat"/>
          <w:sz w:val="24"/>
          <w:szCs w:val="24"/>
          <w:lang w:val="hy-AM"/>
        </w:rPr>
        <w:t>ՆԱԽԱԳԻԾ</w:t>
      </w:r>
    </w:p>
    <w:p w14:paraId="732FB1D0" w14:textId="77777777" w:rsidR="006C4C0C" w:rsidRPr="0086710A" w:rsidRDefault="00D8593D" w:rsidP="006C4C0C">
      <w:pPr>
        <w:pStyle w:val="600"/>
        <w:tabs>
          <w:tab w:val="left" w:pos="7890"/>
        </w:tabs>
        <w:jc w:val="both"/>
        <w:rPr>
          <w:rFonts w:ascii="GHEA Grapalat" w:hAnsi="GHEA Grapalat"/>
          <w:sz w:val="24"/>
          <w:szCs w:val="24"/>
          <w:lang w:val="hy-AM"/>
        </w:rPr>
      </w:pPr>
      <w:r>
        <w:rPr>
          <w:rFonts w:ascii="GHEA Grapalat" w:hAnsi="GHEA Grapalat"/>
        </w:rPr>
        <w:object w:dxaOrig="1440" w:dyaOrig="1440" w14:anchorId="2C518E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96.1pt;margin-top:7.25pt;width:80pt;height:74pt;z-index:-251658752">
            <v:imagedata r:id="rId8" o:title=""/>
          </v:shape>
          <o:OLEObject Type="Embed" ProgID="Word.Picture.8" ShapeID="_x0000_s1026" DrawAspect="Content" ObjectID="_1699126807" r:id="rId9"/>
        </w:object>
      </w:r>
    </w:p>
    <w:p w14:paraId="07C56D9B" w14:textId="77777777" w:rsidR="006C4C0C" w:rsidRPr="0086710A" w:rsidRDefault="006C4C0C" w:rsidP="006C4C0C">
      <w:pPr>
        <w:pStyle w:val="600"/>
        <w:rPr>
          <w:rFonts w:ascii="GHEA Grapalat" w:hAnsi="GHEA Grapalat"/>
          <w:lang w:val="hy-AM"/>
        </w:rPr>
      </w:pPr>
    </w:p>
    <w:p w14:paraId="3C0A7C4C" w14:textId="77777777" w:rsidR="006C4C0C" w:rsidRPr="0086710A" w:rsidRDefault="006C4C0C" w:rsidP="006C4C0C">
      <w:pPr>
        <w:pStyle w:val="voroshum"/>
        <w:ind w:left="-142"/>
        <w:rPr>
          <w:rFonts w:ascii="GHEA Grapalat" w:hAnsi="GHEA Grapalat"/>
          <w:lang w:val="hy-AM"/>
        </w:rPr>
      </w:pPr>
      <w:r w:rsidRPr="0086710A">
        <w:rPr>
          <w:rFonts w:ascii="GHEA Grapalat" w:hAnsi="GHEA Grapalat"/>
          <w:lang w:val="hy-AM"/>
        </w:rPr>
        <w:t>ՀԱՅԱՍՏԱՆԻ ՀԱՆՐԱՊԵՏՈՒԹՅԱՆ</w:t>
      </w:r>
      <w:r w:rsidRPr="0086710A">
        <w:rPr>
          <w:rFonts w:ascii="GHEA Grapalat" w:hAnsi="GHEA Grapalat"/>
          <w:lang w:val="hy-AM"/>
        </w:rPr>
        <w:br/>
        <w:t>ՀԱՆՐԱՅԻՆ ԾԱՌԱՅՈՒԹՅՈՒՆՆԵՐԸ ԿԱՐԳԱՎՈՐՈՂ ՀԱՆՁՆԱԺՈՂՈՎ</w:t>
      </w:r>
    </w:p>
    <w:p w14:paraId="794F30CB" w14:textId="77777777" w:rsidR="006C4C0C" w:rsidRPr="0086710A" w:rsidRDefault="006C4C0C" w:rsidP="006C4C0C">
      <w:pPr>
        <w:pStyle w:val="voroshum2"/>
        <w:rPr>
          <w:rFonts w:ascii="GHEA Grapalat" w:hAnsi="GHEA Grapalat"/>
          <w:sz w:val="32"/>
          <w:szCs w:val="32"/>
          <w:lang w:val="hy-AM"/>
        </w:rPr>
      </w:pPr>
      <w:r w:rsidRPr="0086710A">
        <w:rPr>
          <w:rFonts w:ascii="GHEA Grapalat" w:hAnsi="GHEA Grapalat"/>
          <w:sz w:val="32"/>
          <w:szCs w:val="32"/>
          <w:lang w:val="hy-AM"/>
        </w:rPr>
        <w:t>Ո Ր Ո Շ Ո Ւ Մ</w:t>
      </w:r>
    </w:p>
    <w:p w14:paraId="6E0FDCFF" w14:textId="77777777" w:rsidR="006C4C0C" w:rsidRPr="0086710A" w:rsidRDefault="006C4C0C" w:rsidP="006C4C0C">
      <w:pPr>
        <w:pStyle w:val="voroshum2"/>
        <w:spacing w:before="0"/>
        <w:rPr>
          <w:rFonts w:ascii="GHEA Grapalat" w:hAnsi="GHEA Grapalat"/>
          <w:sz w:val="20"/>
          <w:szCs w:val="20"/>
          <w:lang w:val="hy-AM"/>
        </w:rPr>
      </w:pPr>
    </w:p>
    <w:p w14:paraId="719E0936" w14:textId="77777777" w:rsidR="006C4C0C" w:rsidRPr="0086710A" w:rsidRDefault="006C4C0C" w:rsidP="006C4C0C">
      <w:pPr>
        <w:pStyle w:val="data"/>
        <w:spacing w:line="240" w:lineRule="auto"/>
        <w:rPr>
          <w:rFonts w:ascii="GHEA Grapalat" w:hAnsi="GHEA Grapalat"/>
          <w:sz w:val="24"/>
          <w:szCs w:val="24"/>
          <w:lang w:val="af-ZA"/>
        </w:rPr>
      </w:pPr>
      <w:r w:rsidRPr="0086710A">
        <w:rPr>
          <w:rFonts w:ascii="GHEA Grapalat" w:hAnsi="GHEA Grapalat"/>
          <w:sz w:val="24"/>
          <w:szCs w:val="24"/>
          <w:lang w:val="hy-AM"/>
        </w:rPr>
        <w:t>___ 2021 թվականի №___Ն</w:t>
      </w:r>
      <w:r w:rsidRPr="0086710A">
        <w:rPr>
          <w:rFonts w:ascii="GHEA Grapalat" w:hAnsi="GHEA Grapalat"/>
          <w:sz w:val="24"/>
          <w:szCs w:val="24"/>
          <w:lang w:val="hy-AM"/>
        </w:rPr>
        <w:br/>
      </w:r>
      <w:r w:rsidRPr="0086710A">
        <w:rPr>
          <w:rFonts w:ascii="GHEA Grapalat" w:hAnsi="GHEA Grapalat"/>
          <w:sz w:val="24"/>
          <w:szCs w:val="24"/>
          <w:lang w:val="af-ZA"/>
        </w:rPr>
        <w:t>ք. Երևան</w:t>
      </w:r>
    </w:p>
    <w:p w14:paraId="2A110C06" w14:textId="77777777" w:rsidR="006C4C0C" w:rsidRPr="0086710A" w:rsidRDefault="006C4C0C" w:rsidP="006C4C0C">
      <w:pPr>
        <w:shd w:val="clear" w:color="auto" w:fill="FFFFFF" w:themeFill="background1"/>
        <w:ind w:left="142" w:firstLine="284"/>
        <w:jc w:val="center"/>
        <w:rPr>
          <w:rFonts w:ascii="GHEA Grapalat" w:hAnsi="GHEA Grapalat"/>
          <w:b/>
          <w:bCs/>
          <w:color w:val="000000" w:themeColor="text1"/>
          <w:lang w:val="hy-AM"/>
        </w:rPr>
      </w:pPr>
      <w:r w:rsidRPr="0086710A">
        <w:rPr>
          <w:rFonts w:ascii="GHEA Grapalat" w:hAnsi="GHEA Grapalat"/>
          <w:b/>
          <w:bCs/>
          <w:color w:val="000000" w:themeColor="text1"/>
          <w:lang w:val="hy-AM"/>
        </w:rPr>
        <w:t>ՀԱՅԱՍՏԱՆԻ ՀԱՆՐԱՊԵՏՈՒԹՅԱՆ ՀԱՆՐԱՅԻՆ ԾԱՌԱՅՈՒԹՅՈՒՆՆԵՐԸ ԿԱՐԳԱՎՈՐՈՂ ՀԱՆՁՆԱԺՈՂՈՎԻ 2019 ԹՎԱԿԱՆԻ ԴԵԿՏԵՄԲԵՐԻ 25-Ի N523-Ն ՈՐՈՇՄԱՆ ՄԵՋ ՓՈՓՈԽՈՒԹՅՈՒՆ</w:t>
      </w:r>
      <w:r>
        <w:rPr>
          <w:rFonts w:ascii="GHEA Grapalat" w:hAnsi="GHEA Grapalat"/>
          <w:b/>
          <w:bCs/>
          <w:color w:val="000000" w:themeColor="text1"/>
          <w:lang w:val="hy-AM"/>
        </w:rPr>
        <w:t>ՆԵՐ</w:t>
      </w:r>
      <w:r w:rsidRPr="0086710A">
        <w:rPr>
          <w:rFonts w:ascii="GHEA Grapalat" w:hAnsi="GHEA Grapalat"/>
          <w:b/>
          <w:bCs/>
          <w:color w:val="000000" w:themeColor="text1"/>
          <w:lang w:val="hy-AM"/>
        </w:rPr>
        <w:t xml:space="preserve"> </w:t>
      </w:r>
      <w:r>
        <w:rPr>
          <w:rFonts w:ascii="GHEA Grapalat" w:hAnsi="GHEA Grapalat"/>
          <w:b/>
          <w:bCs/>
          <w:color w:val="000000" w:themeColor="text1"/>
          <w:lang w:val="hy-AM"/>
        </w:rPr>
        <w:t xml:space="preserve">ԵՎ </w:t>
      </w:r>
      <w:r w:rsidRPr="0086710A">
        <w:rPr>
          <w:rFonts w:ascii="GHEA Grapalat" w:hAnsi="GHEA Grapalat"/>
          <w:b/>
          <w:bCs/>
          <w:color w:val="000000" w:themeColor="text1"/>
          <w:lang w:val="hy-AM"/>
        </w:rPr>
        <w:t>ԼՐԱՑՈՒՄ ԿԱՏԱՐԵԼՈՒ</w:t>
      </w:r>
      <w:r w:rsidRPr="0086710A">
        <w:rPr>
          <w:rFonts w:ascii="GHEA Grapalat" w:hAnsi="GHEA Grapalat"/>
          <w:lang w:val="hy-AM"/>
        </w:rPr>
        <w:t xml:space="preserve"> </w:t>
      </w:r>
      <w:r w:rsidRPr="0086710A">
        <w:rPr>
          <w:rFonts w:ascii="GHEA Grapalat" w:hAnsi="GHEA Grapalat"/>
          <w:b/>
          <w:bCs/>
          <w:color w:val="000000" w:themeColor="text1"/>
          <w:lang w:val="hy-AM"/>
        </w:rPr>
        <w:t>ՄԱՍԻՆ</w:t>
      </w:r>
    </w:p>
    <w:p w14:paraId="6B070636" w14:textId="77777777" w:rsidR="006C4C0C" w:rsidRPr="0086710A" w:rsidRDefault="006C4C0C" w:rsidP="006C4C0C">
      <w:pPr>
        <w:shd w:val="clear" w:color="auto" w:fill="FFFFFF" w:themeFill="background1"/>
        <w:spacing w:line="276" w:lineRule="auto"/>
        <w:ind w:left="142" w:firstLine="284"/>
        <w:jc w:val="center"/>
        <w:rPr>
          <w:rFonts w:ascii="GHEA Grapalat" w:hAnsi="GHEA Grapalat"/>
          <w:b/>
          <w:color w:val="000000" w:themeColor="text1"/>
          <w:lang w:val="hy-AM"/>
        </w:rPr>
      </w:pPr>
    </w:p>
    <w:p w14:paraId="07864320" w14:textId="77777777" w:rsidR="006C4C0C" w:rsidRPr="0086710A" w:rsidRDefault="006C4C0C" w:rsidP="006C4C0C">
      <w:pPr>
        <w:pStyle w:val="ac"/>
        <w:shd w:val="clear" w:color="auto" w:fill="FFFFFF" w:themeFill="background1"/>
        <w:spacing w:before="0" w:beforeAutospacing="0" w:after="0" w:afterAutospacing="0" w:line="360" w:lineRule="auto"/>
        <w:ind w:firstLine="375"/>
        <w:jc w:val="both"/>
        <w:rPr>
          <w:rFonts w:ascii="GHEA Grapalat" w:hAnsi="GHEA Grapalat"/>
          <w:color w:val="000000"/>
          <w:lang w:val="hy-AM"/>
        </w:rPr>
      </w:pPr>
      <w:r w:rsidRPr="0086710A">
        <w:rPr>
          <w:rFonts w:ascii="GHEA Grapalat" w:hAnsi="GHEA Grapalat"/>
          <w:color w:val="000000" w:themeColor="text1"/>
          <w:lang w:val="hy-AM"/>
        </w:rPr>
        <w:t>Հիմք ընդունելով «Նորմատիվ իրավական ակտերի մասին» օրենքի 33-րդ և 34-րդ հոդվածները` Հայաստանի Հանրապետության հանրային ծառայությունները կարգավորող հանձնաժողովը</w:t>
      </w:r>
      <w:r w:rsidRPr="0086710A">
        <w:rPr>
          <w:rFonts w:ascii="Calibri" w:hAnsi="Calibri" w:cs="Calibri"/>
          <w:color w:val="000000" w:themeColor="text1"/>
          <w:lang w:val="hy-AM"/>
        </w:rPr>
        <w:t> </w:t>
      </w:r>
      <w:r w:rsidRPr="0086710A">
        <w:rPr>
          <w:rStyle w:val="ab"/>
          <w:rFonts w:ascii="GHEA Grapalat" w:hAnsi="GHEA Grapalat"/>
          <w:b/>
          <w:bCs/>
          <w:color w:val="000000" w:themeColor="text1"/>
          <w:lang w:val="hy-AM"/>
        </w:rPr>
        <w:t>որոշում</w:t>
      </w:r>
      <w:r w:rsidRPr="0086710A">
        <w:rPr>
          <w:rStyle w:val="ab"/>
          <w:rFonts w:ascii="Calibri" w:hAnsi="Calibri" w:cs="Calibri"/>
          <w:b/>
          <w:bCs/>
          <w:color w:val="000000" w:themeColor="text1"/>
          <w:lang w:val="hy-AM"/>
        </w:rPr>
        <w:t> </w:t>
      </w:r>
      <w:r w:rsidRPr="0086710A">
        <w:rPr>
          <w:rStyle w:val="ab"/>
          <w:rFonts w:ascii="GHEA Grapalat" w:hAnsi="GHEA Grapalat" w:cs="Arial Unicode"/>
          <w:b/>
          <w:bCs/>
          <w:color w:val="000000" w:themeColor="text1"/>
          <w:lang w:val="hy-AM"/>
        </w:rPr>
        <w:t>է</w:t>
      </w:r>
      <w:r w:rsidRPr="0086710A">
        <w:rPr>
          <w:rStyle w:val="ab"/>
          <w:rFonts w:ascii="GHEA Grapalat" w:hAnsi="GHEA Grapalat"/>
          <w:color w:val="000000" w:themeColor="text1"/>
          <w:lang w:val="hy-AM"/>
        </w:rPr>
        <w:t>.</w:t>
      </w:r>
    </w:p>
    <w:p w14:paraId="44C9DFB1" w14:textId="77777777" w:rsidR="006C4C0C" w:rsidRPr="0086710A" w:rsidRDefault="006C4C0C" w:rsidP="00197FD4">
      <w:pPr>
        <w:pStyle w:val="ac"/>
        <w:numPr>
          <w:ilvl w:val="0"/>
          <w:numId w:val="75"/>
        </w:numPr>
        <w:spacing w:before="0" w:beforeAutospacing="0" w:after="0" w:afterAutospacing="0" w:line="360" w:lineRule="auto"/>
        <w:ind w:left="0" w:firstLine="360"/>
        <w:jc w:val="both"/>
        <w:rPr>
          <w:rFonts w:ascii="GHEA Grapalat" w:hAnsi="GHEA Grapalat"/>
          <w:color w:val="000000" w:themeColor="text1"/>
          <w:lang w:val="hy-AM"/>
        </w:rPr>
      </w:pPr>
      <w:r w:rsidRPr="0086710A">
        <w:rPr>
          <w:rFonts w:ascii="GHEA Grapalat" w:hAnsi="GHEA Grapalat"/>
          <w:color w:val="000000" w:themeColor="text1"/>
          <w:lang w:val="hy-AM"/>
        </w:rPr>
        <w:t>Հայաստանի Հանրապետության հանրային ծառայությունները կարգավորող հանձնաժողովի 2019 թվականի դեկտեմբերի 25-ի «Հայաստանի Հանրապետության էլեկտրաէներգետիկական շուկայի բաշխման ցանցային կանոնները հաստատելու մասին» N523Ն</w:t>
      </w:r>
      <w:r>
        <w:rPr>
          <w:rFonts w:ascii="GHEA Grapalat" w:hAnsi="GHEA Grapalat"/>
          <w:color w:val="000000" w:themeColor="text1"/>
          <w:lang w:val="hy-AM"/>
        </w:rPr>
        <w:t xml:space="preserve"> որոշման (այսուհետ՝ Որոշում) մեջ կատարել հետևյալ փոփոխությունները և լրացումը</w:t>
      </w:r>
      <w:r>
        <w:rPr>
          <w:rFonts w:ascii="MS Mincho" w:eastAsia="MS Mincho" w:hAnsi="MS Mincho" w:cs="MS Mincho" w:hint="eastAsia"/>
          <w:color w:val="000000" w:themeColor="text1"/>
          <w:lang w:val="hy-AM"/>
        </w:rPr>
        <w:t>.</w:t>
      </w:r>
    </w:p>
    <w:p w14:paraId="0F976491" w14:textId="77777777" w:rsidR="006C4C0C" w:rsidRPr="0086710A" w:rsidRDefault="006C4C0C" w:rsidP="00197FD4">
      <w:pPr>
        <w:pStyle w:val="ac"/>
        <w:numPr>
          <w:ilvl w:val="0"/>
          <w:numId w:val="76"/>
        </w:numPr>
        <w:tabs>
          <w:tab w:val="left" w:pos="630"/>
        </w:tabs>
        <w:spacing w:before="0" w:beforeAutospacing="0" w:after="0" w:afterAutospacing="0" w:line="360" w:lineRule="auto"/>
        <w:ind w:left="630"/>
        <w:jc w:val="both"/>
        <w:rPr>
          <w:rFonts w:ascii="GHEA Grapalat" w:hAnsi="GHEA Grapalat"/>
          <w:color w:val="000000" w:themeColor="text1"/>
          <w:lang w:val="hy-AM"/>
        </w:rPr>
      </w:pPr>
      <w:r>
        <w:rPr>
          <w:rFonts w:ascii="GHEA Grapalat" w:hAnsi="GHEA Grapalat"/>
          <w:color w:val="000000" w:themeColor="text1"/>
          <w:lang w:val="hy-AM"/>
        </w:rPr>
        <w:t>Որոշման վերնագիրը շարադրել հետևյալ խմբագրությամբ</w:t>
      </w:r>
      <w:r>
        <w:rPr>
          <w:rFonts w:ascii="MS Mincho" w:eastAsia="MS Mincho" w:hAnsi="MS Mincho" w:cs="MS Mincho" w:hint="eastAsia"/>
          <w:color w:val="000000" w:themeColor="text1"/>
          <w:lang w:val="hy-AM"/>
        </w:rPr>
        <w:t>.</w:t>
      </w:r>
    </w:p>
    <w:p w14:paraId="3DF9CB4B" w14:textId="77777777" w:rsidR="006C4C0C" w:rsidRPr="0086710A" w:rsidRDefault="006C4C0C" w:rsidP="006C4C0C">
      <w:pPr>
        <w:pStyle w:val="ac"/>
        <w:tabs>
          <w:tab w:val="left" w:pos="0"/>
        </w:tabs>
        <w:spacing w:before="0" w:beforeAutospacing="0" w:after="0" w:afterAutospacing="0" w:line="360" w:lineRule="auto"/>
        <w:ind w:left="270"/>
        <w:jc w:val="center"/>
        <w:rPr>
          <w:rFonts w:ascii="GHEA Grapalat" w:hAnsi="GHEA Grapalat"/>
          <w:b/>
          <w:color w:val="000000" w:themeColor="text1"/>
          <w:lang w:val="hy-AM"/>
        </w:rPr>
      </w:pPr>
      <w:r w:rsidRPr="0086710A">
        <w:rPr>
          <w:rFonts w:ascii="GHEA Grapalat" w:hAnsi="GHEA Grapalat"/>
          <w:b/>
          <w:color w:val="000000" w:themeColor="text1"/>
          <w:lang w:val="hy-AM"/>
        </w:rPr>
        <w:t>«ՀԱՅԱՍՏԱՆԻ</w:t>
      </w:r>
      <w:r>
        <w:rPr>
          <w:rFonts w:ascii="GHEA Grapalat" w:hAnsi="GHEA Grapalat"/>
          <w:b/>
          <w:color w:val="000000" w:themeColor="text1"/>
          <w:lang w:val="hy-AM"/>
        </w:rPr>
        <w:t xml:space="preserve"> </w:t>
      </w:r>
      <w:r w:rsidRPr="0086710A">
        <w:rPr>
          <w:rFonts w:ascii="GHEA Grapalat" w:hAnsi="GHEA Grapalat"/>
          <w:b/>
          <w:color w:val="000000" w:themeColor="text1"/>
          <w:lang w:val="hy-AM"/>
        </w:rPr>
        <w:t>ՀԱՆՐԱՊԵՏՈՒԹՅԱՆ ԷԼԵԿՏՐԱԷՆԵՐԳԵՏԻԿԱԿԱՆ ՇՈՒԿԱՅԻ ԲԱՇԽՄԱՆ ՑԱՆՑԱՅԻՆ ԿԱՆՈՆՆԵՐԸ ՀԱՍՏԱՏԵԼՈՒ ՄԱՍԻՆ ԵՎ ՀԱՅԱՍՏԱՆԻ ՀԱՆՐԱՊԵՏՈՒԹՅԱՆ ՀԱՆՐԱՅԻՆ ԾԱՌԱՅՈՒԹՅՈՒՆՆԵՐԸ ԿԱՐԳԱՎՈՐՈՂ ՀԱՆՁՆԱԺՈՂՈՎԻ ՄԻ ՇԱՐՔ ՈՐՈՇՈՒՄՆԵՐ ՈՒԺԸ ԿՈՐՑՐԱԾ ՃԱՆԱՉԵԼՈՒ ՄԱՍԻՆ»</w:t>
      </w:r>
    </w:p>
    <w:p w14:paraId="32F8D410" w14:textId="77777777" w:rsidR="006C4C0C" w:rsidRPr="0086710A" w:rsidRDefault="006C4C0C" w:rsidP="00197FD4">
      <w:pPr>
        <w:pStyle w:val="ac"/>
        <w:numPr>
          <w:ilvl w:val="0"/>
          <w:numId w:val="76"/>
        </w:numPr>
        <w:spacing w:before="0" w:beforeAutospacing="0" w:after="0" w:afterAutospacing="0" w:line="360" w:lineRule="auto"/>
        <w:ind w:left="630"/>
        <w:jc w:val="both"/>
        <w:rPr>
          <w:rFonts w:ascii="GHEA Grapalat" w:hAnsi="GHEA Grapalat"/>
          <w:color w:val="000000" w:themeColor="text1"/>
          <w:lang w:val="hy-AM"/>
        </w:rPr>
      </w:pPr>
      <w:r>
        <w:rPr>
          <w:rFonts w:ascii="GHEA Grapalat" w:hAnsi="GHEA Grapalat"/>
          <w:color w:val="000000" w:themeColor="text1"/>
          <w:lang w:val="hy-AM"/>
        </w:rPr>
        <w:t>Ո</w:t>
      </w:r>
      <w:r w:rsidRPr="0086710A">
        <w:rPr>
          <w:rFonts w:ascii="GHEA Grapalat" w:hAnsi="GHEA Grapalat"/>
          <w:color w:val="000000" w:themeColor="text1"/>
          <w:lang w:val="hy-AM"/>
        </w:rPr>
        <w:t>րոշումը լրացնել հետևյալ բովանդակությամբ 1.1 կետով.</w:t>
      </w:r>
    </w:p>
    <w:p w14:paraId="0EEC3F29" w14:textId="77777777" w:rsidR="006C4C0C" w:rsidRPr="0086710A" w:rsidRDefault="006C4C0C" w:rsidP="006C4C0C">
      <w:pPr>
        <w:pStyle w:val="ac"/>
        <w:shd w:val="clear" w:color="auto" w:fill="FFFFFF" w:themeFill="background1"/>
        <w:spacing w:before="0" w:beforeAutospacing="0" w:after="0" w:afterAutospacing="0" w:line="360" w:lineRule="auto"/>
        <w:ind w:left="630"/>
        <w:jc w:val="both"/>
        <w:rPr>
          <w:rFonts w:ascii="GHEA Grapalat" w:hAnsi="GHEA Grapalat"/>
          <w:color w:val="000000" w:themeColor="text1"/>
          <w:lang w:val="hy-AM"/>
        </w:rPr>
      </w:pPr>
      <w:r w:rsidRPr="0086710A">
        <w:rPr>
          <w:rFonts w:ascii="GHEA Grapalat" w:hAnsi="GHEA Grapalat"/>
          <w:color w:val="000000" w:themeColor="text1"/>
          <w:lang w:val="hy-AM"/>
        </w:rPr>
        <w:t>«1.1. Ուժը կորցրած ճանաչել Հայաստանի Հանրապետության հանրային ծառայությունները կարգավորող հանձնաժողովի`</w:t>
      </w:r>
    </w:p>
    <w:p w14:paraId="183FB71A" w14:textId="77777777" w:rsidR="006C4C0C" w:rsidRPr="0086710A" w:rsidRDefault="006C4C0C" w:rsidP="00197FD4">
      <w:pPr>
        <w:pStyle w:val="ac"/>
        <w:numPr>
          <w:ilvl w:val="0"/>
          <w:numId w:val="77"/>
        </w:numPr>
        <w:spacing w:before="0" w:beforeAutospacing="0" w:after="0" w:afterAutospacing="0" w:line="360" w:lineRule="auto"/>
        <w:ind w:left="720" w:firstLine="270"/>
        <w:jc w:val="both"/>
        <w:rPr>
          <w:rFonts w:ascii="GHEA Grapalat" w:hAnsi="GHEA Grapalat"/>
          <w:color w:val="000000" w:themeColor="text1"/>
          <w:lang w:val="hy-AM"/>
        </w:rPr>
      </w:pPr>
      <w:r w:rsidRPr="0086710A">
        <w:rPr>
          <w:rFonts w:ascii="GHEA Grapalat" w:hAnsi="GHEA Grapalat"/>
          <w:color w:val="000000" w:themeColor="text1"/>
          <w:lang w:val="hy-AM"/>
        </w:rPr>
        <w:lastRenderedPageBreak/>
        <w:t xml:space="preserve">2007 թվականի հուլիսի 27-ի «Բաշխման ցանցին էլեկտրաէներգիա արտադրող կայանների միանալու կարգը հաստատելու մասին» N314Ն որոշումը, </w:t>
      </w:r>
    </w:p>
    <w:p w14:paraId="5F60248E" w14:textId="77777777" w:rsidR="006C4C0C" w:rsidRPr="0086710A" w:rsidRDefault="006C4C0C" w:rsidP="00197FD4">
      <w:pPr>
        <w:pStyle w:val="ac"/>
        <w:numPr>
          <w:ilvl w:val="0"/>
          <w:numId w:val="77"/>
        </w:numPr>
        <w:spacing w:before="0" w:beforeAutospacing="0" w:after="0" w:afterAutospacing="0" w:line="360" w:lineRule="auto"/>
        <w:ind w:left="720" w:firstLine="270"/>
        <w:jc w:val="both"/>
        <w:rPr>
          <w:rFonts w:ascii="GHEA Grapalat" w:hAnsi="GHEA Grapalat"/>
          <w:color w:val="000000" w:themeColor="text1"/>
          <w:lang w:val="hy-AM"/>
        </w:rPr>
      </w:pPr>
      <w:r w:rsidRPr="0086710A">
        <w:rPr>
          <w:rFonts w:ascii="GHEA Grapalat" w:hAnsi="GHEA Grapalat"/>
          <w:color w:val="000000" w:themeColor="text1"/>
          <w:lang w:val="hy-AM"/>
        </w:rPr>
        <w:t>2007 թվականի դեկտեմբերի 21-ի «Նոր սպառողի կամ սպառողի վերակառուցվող սպառման համակարգը էլեկտրական ցանցին միացման վճարները հաստատելու մասին» N659Ն որոշումը,</w:t>
      </w:r>
    </w:p>
    <w:p w14:paraId="066739B3" w14:textId="77777777" w:rsidR="006C4C0C" w:rsidRPr="0086710A" w:rsidRDefault="006C4C0C" w:rsidP="00197FD4">
      <w:pPr>
        <w:pStyle w:val="ac"/>
        <w:numPr>
          <w:ilvl w:val="0"/>
          <w:numId w:val="77"/>
        </w:numPr>
        <w:spacing w:before="0" w:beforeAutospacing="0" w:after="0" w:afterAutospacing="0" w:line="360" w:lineRule="auto"/>
        <w:ind w:left="720" w:firstLine="270"/>
        <w:jc w:val="both"/>
        <w:rPr>
          <w:rFonts w:ascii="GHEA Grapalat" w:hAnsi="GHEA Grapalat"/>
          <w:color w:val="000000" w:themeColor="text1"/>
          <w:lang w:val="hy-AM"/>
        </w:rPr>
      </w:pPr>
      <w:r w:rsidRPr="0086710A">
        <w:rPr>
          <w:rFonts w:ascii="GHEA Grapalat" w:hAnsi="GHEA Grapalat"/>
          <w:color w:val="000000" w:themeColor="text1"/>
          <w:lang w:val="hy-AM"/>
        </w:rPr>
        <w:t>2008 թվականի հուլիսի 2-ի «Էլեկտրական էներգիայի բաշխման լիցենզիա ունեցող անձի և էլեկտրական էներգիայի արտադրության, հաղորդման լիցենզիա ունեցող անձանց միջև օպերատիվ փոխհարաբերությունների կարգը հաստատելու մասին» N348Ն որոշումը:</w:t>
      </w:r>
      <w:r>
        <w:rPr>
          <w:rFonts w:ascii="GHEA Grapalat" w:hAnsi="GHEA Grapalat"/>
          <w:color w:val="000000" w:themeColor="text1"/>
          <w:lang w:val="hy-AM"/>
        </w:rPr>
        <w:t>»</w:t>
      </w:r>
      <w:r w:rsidRPr="0086710A">
        <w:rPr>
          <w:rFonts w:ascii="GHEA Grapalat" w:hAnsi="GHEA Grapalat"/>
          <w:color w:val="000000" w:themeColor="text1"/>
          <w:lang w:val="hy-AM"/>
        </w:rPr>
        <w:t>.</w:t>
      </w:r>
    </w:p>
    <w:p w14:paraId="411D40E6" w14:textId="77777777" w:rsidR="006C4C0C" w:rsidRPr="0086710A" w:rsidRDefault="006C4C0C" w:rsidP="00197FD4">
      <w:pPr>
        <w:pStyle w:val="ac"/>
        <w:numPr>
          <w:ilvl w:val="0"/>
          <w:numId w:val="76"/>
        </w:numPr>
        <w:spacing w:before="0" w:beforeAutospacing="0" w:after="0" w:afterAutospacing="0" w:line="360" w:lineRule="auto"/>
        <w:ind w:left="720"/>
        <w:jc w:val="both"/>
        <w:rPr>
          <w:rFonts w:ascii="GHEA Grapalat" w:hAnsi="GHEA Grapalat"/>
          <w:color w:val="000000" w:themeColor="text1"/>
          <w:lang w:val="hy-AM"/>
        </w:rPr>
      </w:pPr>
      <w:r w:rsidRPr="0086710A">
        <w:rPr>
          <w:rFonts w:ascii="GHEA Grapalat" w:hAnsi="GHEA Grapalat"/>
          <w:color w:val="000000" w:themeColor="text1"/>
          <w:lang w:val="hy-AM"/>
        </w:rPr>
        <w:t>որոշման հավելվածը շարադրել նոր խմբագրությամբ՝ համաձայն հավելվածի։</w:t>
      </w:r>
    </w:p>
    <w:p w14:paraId="1A4F8C3A" w14:textId="77777777" w:rsidR="006C4C0C" w:rsidRPr="0086710A" w:rsidRDefault="006C4C0C" w:rsidP="006C4C0C">
      <w:pPr>
        <w:pStyle w:val="ac"/>
        <w:shd w:val="clear" w:color="auto" w:fill="FFFFFF" w:themeFill="background1"/>
        <w:spacing w:before="0" w:beforeAutospacing="0" w:after="0" w:afterAutospacing="0" w:line="360" w:lineRule="auto"/>
        <w:jc w:val="both"/>
        <w:rPr>
          <w:rFonts w:ascii="GHEA Grapalat" w:hAnsi="GHEA Grapalat"/>
          <w:color w:val="000000" w:themeColor="text1"/>
          <w:lang w:val="hy-AM"/>
        </w:rPr>
      </w:pPr>
      <w:r w:rsidRPr="0086710A">
        <w:rPr>
          <w:rFonts w:ascii="GHEA Grapalat" w:hAnsi="GHEA Grapalat"/>
          <w:color w:val="000000" w:themeColor="text1"/>
          <w:lang w:val="hy-AM"/>
        </w:rPr>
        <w:t xml:space="preserve">2. Սույն որոշումն ուժի մեջ է մտնում </w:t>
      </w:r>
      <w:r w:rsidRPr="0086710A">
        <w:rPr>
          <w:rFonts w:ascii="GHEA Grapalat" w:eastAsia="Arial Unicode" w:hAnsi="GHEA Grapalat" w:cs="Arial Unicode"/>
          <w:color w:val="000000" w:themeColor="text1"/>
          <w:lang w:val="hy-AM"/>
        </w:rPr>
        <w:t>2</w:t>
      </w:r>
      <w:r w:rsidRPr="0086710A">
        <w:rPr>
          <w:rFonts w:ascii="GHEA Grapalat" w:hAnsi="GHEA Grapalat"/>
          <w:color w:val="000000" w:themeColor="text1"/>
          <w:lang w:val="hy-AM"/>
        </w:rPr>
        <w:t>022 թվականի փետրվարի 1-ից։</w:t>
      </w:r>
    </w:p>
    <w:p w14:paraId="78C34A49" w14:textId="77777777" w:rsidR="006C4C0C" w:rsidRDefault="006C4C0C" w:rsidP="006C4C0C">
      <w:pPr>
        <w:pStyle w:val="ac"/>
        <w:shd w:val="clear" w:color="auto" w:fill="FFFFFF"/>
        <w:spacing w:before="0" w:beforeAutospacing="0" w:after="0" w:afterAutospacing="0"/>
        <w:ind w:firstLine="375"/>
        <w:rPr>
          <w:rFonts w:ascii="Sylfaen" w:hAnsi="Sylfaen" w:cs="Calibri"/>
          <w:color w:val="000000"/>
          <w:sz w:val="21"/>
          <w:szCs w:val="21"/>
          <w:lang w:val="hy-AM"/>
        </w:rPr>
      </w:pPr>
      <w:r w:rsidRPr="0086710A">
        <w:rPr>
          <w:rFonts w:ascii="Calibri" w:hAnsi="Calibri" w:cs="Calibri"/>
          <w:color w:val="000000"/>
          <w:sz w:val="21"/>
          <w:szCs w:val="21"/>
          <w:lang w:val="hy-AM"/>
        </w:rPr>
        <w:t> </w:t>
      </w:r>
    </w:p>
    <w:p w14:paraId="7705BBB7" w14:textId="77777777" w:rsidR="006C4C0C" w:rsidRPr="00AF48ED" w:rsidRDefault="006C4C0C" w:rsidP="006C4C0C">
      <w:pPr>
        <w:pStyle w:val="Storagrutun"/>
        <w:ind w:left="-426"/>
        <w:rPr>
          <w:rFonts w:ascii="GHEA Grapalat" w:hAnsi="GHEA Grapalat"/>
          <w:b w:val="0"/>
        </w:rPr>
      </w:pPr>
      <w:r w:rsidRPr="00AF48ED">
        <w:rPr>
          <w:rFonts w:ascii="GHEA Grapalat" w:hAnsi="GHEA Grapalat"/>
        </w:rPr>
        <w:t>ՀԱՅԱՍՏԱՆԻ ՀԱՆՐԱՊԵՏՈՒԹՅԱՆ ՀԱՆՐԱՅԻՆ</w:t>
      </w:r>
      <w:r w:rsidRPr="00AF48ED">
        <w:rPr>
          <w:rFonts w:ascii="GHEA Grapalat" w:hAnsi="GHEA Grapalat"/>
        </w:rPr>
        <w:br/>
        <w:t xml:space="preserve">      ԾԱՌԱՅՈՒԹՅՈՒՆՆԵՐԸ ԿԱՐԳԱՎՈՐՈՂ</w:t>
      </w:r>
    </w:p>
    <w:p w14:paraId="31FF5C95" w14:textId="77777777" w:rsidR="006C4C0C" w:rsidRPr="00AF48ED" w:rsidRDefault="006C4C0C" w:rsidP="006C4C0C">
      <w:pPr>
        <w:pStyle w:val="Storagrutun1"/>
        <w:ind w:left="-426"/>
        <w:rPr>
          <w:rFonts w:ascii="GHEA Grapalat" w:hAnsi="GHEA Grapalat"/>
          <w:b/>
          <w:lang w:val="af-ZA"/>
        </w:rPr>
      </w:pPr>
      <w:r w:rsidRPr="00AF48ED">
        <w:rPr>
          <w:rFonts w:ascii="GHEA Grapalat" w:hAnsi="GHEA Grapalat"/>
          <w:b/>
          <w:lang w:val="af-ZA"/>
        </w:rPr>
        <w:t xml:space="preserve">   </w:t>
      </w:r>
      <w:r>
        <w:rPr>
          <w:rFonts w:ascii="GHEA Grapalat" w:hAnsi="GHEA Grapalat"/>
          <w:b/>
          <w:lang w:val="af-ZA"/>
        </w:rPr>
        <w:t xml:space="preserve">         </w:t>
      </w:r>
      <w:r w:rsidRPr="00AF48ED">
        <w:rPr>
          <w:rFonts w:ascii="GHEA Grapalat" w:hAnsi="GHEA Grapalat"/>
          <w:b/>
          <w:lang w:val="af-ZA"/>
        </w:rPr>
        <w:t>ՀԱՆՁՆԱԺՈՂՈՎԻ ՆԱԽԱԳԱՀ՝</w:t>
      </w:r>
      <w:r>
        <w:rPr>
          <w:rFonts w:ascii="GHEA Grapalat" w:hAnsi="GHEA Grapalat"/>
          <w:b/>
          <w:lang w:val="af-ZA"/>
        </w:rPr>
        <w:t xml:space="preserve">                                             </w:t>
      </w:r>
      <w:r w:rsidRPr="00AF48ED">
        <w:rPr>
          <w:rFonts w:ascii="GHEA Grapalat" w:hAnsi="GHEA Grapalat"/>
          <w:b/>
          <w:lang w:val="af-ZA"/>
        </w:rPr>
        <w:t xml:space="preserve"> </w:t>
      </w:r>
      <w:r w:rsidRPr="00AF48ED">
        <w:rPr>
          <w:rFonts w:ascii="GHEA Grapalat" w:hAnsi="GHEA Grapalat"/>
          <w:b/>
          <w:lang w:val="hy-AM"/>
        </w:rPr>
        <w:t>Գ</w:t>
      </w:r>
      <w:r w:rsidRPr="00AF48ED">
        <w:rPr>
          <w:rFonts w:ascii="GHEA Grapalat" w:hAnsi="GHEA Grapalat"/>
          <w:b/>
          <w:lang w:val="af-ZA"/>
        </w:rPr>
        <w:t xml:space="preserve">. </w:t>
      </w:r>
      <w:r w:rsidRPr="00AF48ED">
        <w:rPr>
          <w:rFonts w:ascii="GHEA Grapalat" w:hAnsi="GHEA Grapalat"/>
          <w:b/>
          <w:lang w:val="hy-AM"/>
        </w:rPr>
        <w:t>ԲԱՂՐԱՄ</w:t>
      </w:r>
      <w:r w:rsidRPr="00AF48ED">
        <w:rPr>
          <w:rFonts w:ascii="GHEA Grapalat" w:hAnsi="GHEA Grapalat"/>
          <w:b/>
          <w:lang w:val="af-ZA"/>
        </w:rPr>
        <w:t>ՅԱՆ</w:t>
      </w:r>
    </w:p>
    <w:p w14:paraId="2C8F98C5" w14:textId="77777777" w:rsidR="006C4C0C" w:rsidRPr="00AF48ED" w:rsidRDefault="006C4C0C" w:rsidP="006C4C0C">
      <w:pPr>
        <w:pStyle w:val="Storagrutun1"/>
        <w:rPr>
          <w:rFonts w:ascii="GHEA Grapalat" w:hAnsi="GHEA Grapalat"/>
          <w:lang w:val="af-ZA"/>
        </w:rPr>
      </w:pPr>
    </w:p>
    <w:p w14:paraId="1BE492D6" w14:textId="77777777" w:rsidR="006C4C0C" w:rsidRPr="00CC7DBE" w:rsidRDefault="006C4C0C" w:rsidP="006C4C0C">
      <w:pPr>
        <w:pStyle w:val="gam"/>
        <w:rPr>
          <w:rFonts w:ascii="GHEA Grapalat" w:hAnsi="GHEA Grapalat"/>
          <w:szCs w:val="18"/>
          <w:lang w:val="hy-AM"/>
        </w:rPr>
      </w:pPr>
      <w:r w:rsidRPr="005A7CF3">
        <w:rPr>
          <w:rFonts w:ascii="GHEA Grapalat" w:hAnsi="GHEA Grapalat"/>
          <w:szCs w:val="18"/>
        </w:rPr>
        <w:t xml:space="preserve">    </w:t>
      </w:r>
      <w:r>
        <w:rPr>
          <w:rFonts w:ascii="GHEA Grapalat" w:hAnsi="GHEA Grapalat"/>
          <w:szCs w:val="18"/>
          <w:lang w:val="hy-AM"/>
        </w:rPr>
        <w:t xml:space="preserve"> </w:t>
      </w:r>
    </w:p>
    <w:p w14:paraId="2AE1EA58" w14:textId="77777777" w:rsidR="006C4C0C" w:rsidRDefault="006C4C0C" w:rsidP="006C4C0C">
      <w:pPr>
        <w:pStyle w:val="gam"/>
        <w:rPr>
          <w:rFonts w:ascii="GHEA Grapalat" w:hAnsi="GHEA Grapalat"/>
          <w:szCs w:val="18"/>
        </w:rPr>
      </w:pPr>
      <w:r w:rsidRPr="005A7CF3">
        <w:rPr>
          <w:rFonts w:ascii="GHEA Grapalat" w:hAnsi="GHEA Grapalat"/>
          <w:szCs w:val="18"/>
        </w:rPr>
        <w:t xml:space="preserve">    </w:t>
      </w:r>
    </w:p>
    <w:p w14:paraId="37E7FA33" w14:textId="77777777" w:rsidR="006C4C0C" w:rsidRPr="005A7CF3" w:rsidRDefault="006C4C0C" w:rsidP="006C4C0C">
      <w:pPr>
        <w:pStyle w:val="gam"/>
        <w:rPr>
          <w:rFonts w:ascii="GHEA Grapalat" w:hAnsi="GHEA Grapalat"/>
          <w:szCs w:val="18"/>
        </w:rPr>
      </w:pPr>
      <w:r>
        <w:rPr>
          <w:rFonts w:ascii="GHEA Grapalat" w:hAnsi="GHEA Grapalat"/>
          <w:szCs w:val="18"/>
        </w:rPr>
        <w:t xml:space="preserve">   </w:t>
      </w:r>
      <w:r w:rsidRPr="005A7CF3">
        <w:rPr>
          <w:rFonts w:ascii="GHEA Grapalat" w:hAnsi="GHEA Grapalat"/>
          <w:szCs w:val="18"/>
        </w:rPr>
        <w:t xml:space="preserve"> ք. Երևան</w:t>
      </w:r>
    </w:p>
    <w:p w14:paraId="59765443" w14:textId="77777777" w:rsidR="006C4C0C" w:rsidRPr="005A7CF3" w:rsidRDefault="006C4C0C" w:rsidP="006C4C0C">
      <w:pPr>
        <w:pStyle w:val="gam"/>
        <w:rPr>
          <w:rFonts w:ascii="GHEA Grapalat" w:hAnsi="GHEA Grapalat"/>
          <w:szCs w:val="18"/>
        </w:rPr>
      </w:pPr>
      <w:r w:rsidRPr="005A7CF3">
        <w:rPr>
          <w:rFonts w:ascii="GHEA Grapalat" w:hAnsi="GHEA Grapalat"/>
          <w:szCs w:val="18"/>
        </w:rPr>
        <w:t xml:space="preserve">    </w:t>
      </w:r>
      <w:r>
        <w:rPr>
          <w:rFonts w:ascii="GHEA Grapalat" w:hAnsi="GHEA Grapalat"/>
          <w:szCs w:val="18"/>
          <w:lang w:val="hy-AM"/>
        </w:rPr>
        <w:t>դեկտեմբերի</w:t>
      </w:r>
      <w:r w:rsidRPr="005A7CF3">
        <w:rPr>
          <w:rFonts w:ascii="GHEA Grapalat" w:hAnsi="GHEA Grapalat"/>
          <w:szCs w:val="18"/>
        </w:rPr>
        <w:t xml:space="preserve"> 2021թ.</w:t>
      </w:r>
    </w:p>
    <w:p w14:paraId="2B8B7119" w14:textId="77777777" w:rsidR="006C4C0C" w:rsidRPr="005A7CF3" w:rsidRDefault="006C4C0C" w:rsidP="006C4C0C">
      <w:pPr>
        <w:ind w:left="-567"/>
        <w:rPr>
          <w:sz w:val="18"/>
          <w:szCs w:val="18"/>
          <w:lang w:val="hy-AM"/>
        </w:rPr>
      </w:pPr>
    </w:p>
    <w:p w14:paraId="1F7E8EFF" w14:textId="77777777" w:rsidR="006C4C0C" w:rsidRPr="00CC7DBE" w:rsidRDefault="006C4C0C" w:rsidP="006C4C0C">
      <w:pPr>
        <w:pStyle w:val="ac"/>
        <w:shd w:val="clear" w:color="auto" w:fill="FFFFFF"/>
        <w:spacing w:before="0" w:beforeAutospacing="0" w:after="0" w:afterAutospacing="0"/>
        <w:ind w:firstLine="375"/>
        <w:rPr>
          <w:rFonts w:ascii="Sylfaen" w:hAnsi="Sylfaen"/>
          <w:lang w:val="hy-AM"/>
        </w:rPr>
      </w:pPr>
    </w:p>
    <w:p w14:paraId="0C8CBF47" w14:textId="27AD7CA1" w:rsidR="006C4C0C" w:rsidRDefault="006C4C0C" w:rsidP="44E3B2C5">
      <w:pPr>
        <w:ind w:left="4932"/>
        <w:jc w:val="center"/>
        <w:rPr>
          <w:rFonts w:ascii="GHEA Grapalat" w:hAnsi="GHEA Grapalat"/>
          <w:color w:val="000000"/>
          <w:sz w:val="18"/>
          <w:szCs w:val="15"/>
          <w:lang w:val="hy-AM"/>
        </w:rPr>
      </w:pPr>
    </w:p>
    <w:p w14:paraId="4592FB2A" w14:textId="32BA4975" w:rsidR="006C4C0C" w:rsidRDefault="006C4C0C" w:rsidP="44E3B2C5">
      <w:pPr>
        <w:ind w:left="4932"/>
        <w:jc w:val="center"/>
        <w:rPr>
          <w:rFonts w:ascii="GHEA Grapalat" w:hAnsi="GHEA Grapalat"/>
          <w:color w:val="000000"/>
          <w:sz w:val="18"/>
          <w:szCs w:val="15"/>
          <w:lang w:val="hy-AM"/>
        </w:rPr>
      </w:pPr>
    </w:p>
    <w:p w14:paraId="2FA0E71F" w14:textId="4ACF4D07" w:rsidR="006C4C0C" w:rsidRDefault="006C4C0C" w:rsidP="44E3B2C5">
      <w:pPr>
        <w:ind w:left="4932"/>
        <w:jc w:val="center"/>
        <w:rPr>
          <w:rFonts w:ascii="GHEA Grapalat" w:hAnsi="GHEA Grapalat"/>
          <w:color w:val="000000"/>
          <w:sz w:val="18"/>
          <w:szCs w:val="15"/>
          <w:lang w:val="hy-AM"/>
        </w:rPr>
      </w:pPr>
    </w:p>
    <w:p w14:paraId="0DCAEB4D" w14:textId="3CB18FB6" w:rsidR="006C4C0C" w:rsidRDefault="006C4C0C" w:rsidP="44E3B2C5">
      <w:pPr>
        <w:ind w:left="4932"/>
        <w:jc w:val="center"/>
        <w:rPr>
          <w:rFonts w:ascii="GHEA Grapalat" w:hAnsi="GHEA Grapalat"/>
          <w:color w:val="000000"/>
          <w:sz w:val="18"/>
          <w:szCs w:val="15"/>
          <w:lang w:val="hy-AM"/>
        </w:rPr>
      </w:pPr>
    </w:p>
    <w:p w14:paraId="02E30F70" w14:textId="5BD3F8C1" w:rsidR="006C4C0C" w:rsidRDefault="006C4C0C" w:rsidP="44E3B2C5">
      <w:pPr>
        <w:ind w:left="4932"/>
        <w:jc w:val="center"/>
        <w:rPr>
          <w:rFonts w:ascii="GHEA Grapalat" w:hAnsi="GHEA Grapalat"/>
          <w:color w:val="000000"/>
          <w:sz w:val="18"/>
          <w:szCs w:val="15"/>
          <w:lang w:val="hy-AM"/>
        </w:rPr>
      </w:pPr>
    </w:p>
    <w:sectPr w:rsidR="006C4C0C" w:rsidSect="00CC793D">
      <w:footerReference w:type="default" r:id="rId10"/>
      <w:pgSz w:w="11906" w:h="16838"/>
      <w:pgMar w:top="1134" w:right="1016" w:bottom="1134" w:left="1260" w:header="720"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AB6BC" w14:textId="77777777" w:rsidR="00D8593D" w:rsidRDefault="00D8593D" w:rsidP="005B0CBC">
      <w:r>
        <w:separator/>
      </w:r>
    </w:p>
  </w:endnote>
  <w:endnote w:type="continuationSeparator" w:id="0">
    <w:p w14:paraId="66299969" w14:textId="77777777" w:rsidR="00D8593D" w:rsidRDefault="00D8593D" w:rsidP="005B0CBC">
      <w:r>
        <w:continuationSeparator/>
      </w:r>
    </w:p>
  </w:endnote>
  <w:endnote w:type="continuationNotice" w:id="1">
    <w:p w14:paraId="467ED526" w14:textId="77777777" w:rsidR="00D8593D" w:rsidRDefault="00D859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GHEA Grapalat">
    <w:altName w:val="Sylfaen"/>
    <w:panose1 w:val="02000506050000020003"/>
    <w:charset w:val="00"/>
    <w:family w:val="modern"/>
    <w:notTrueType/>
    <w:pitch w:val="variable"/>
    <w:sig w:usb0="A00006AF" w:usb1="5000204B" w:usb2="00000000" w:usb3="00000000" w:csb0="0000009F" w:csb1="00000000"/>
  </w:font>
  <w:font w:name="Symbol">
    <w:panose1 w:val="020B7200000000000000"/>
    <w:charset w:val="00"/>
    <w:family w:val="swiss"/>
    <w:pitch w:val="variable"/>
    <w:sig w:usb0="00000003" w:usb1="00000000" w:usb2="00000000" w:usb3="00000000" w:csb0="000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TarumianTimes">
    <w:altName w:val="Cambria"/>
    <w:panose1 w:val="02020603050405020304"/>
    <w:charset w:val="00"/>
    <w:family w:val="roman"/>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Nork New">
    <w:panose1 w:val="020B7200000000000000"/>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Unicode">
    <w:altName w:val="Times New Roman"/>
    <w:panose1 w:val="02020603050405020304"/>
    <w:charset w:val="CC"/>
    <w:family w:val="roman"/>
    <w:pitch w:val="variable"/>
    <w:sig w:usb0="00000287" w:usb1="00000000" w:usb2="00000000" w:usb3="00000000" w:csb0="0000009F" w:csb1="00000000"/>
  </w:font>
  <w:font w:name="Arial Unicode">
    <w:altName w:val="Arial"/>
    <w:panose1 w:val="020B0604020202020204"/>
    <w:charset w:val="CC"/>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CC"/>
    <w:family w:val="roman"/>
    <w:pitch w:val="variable"/>
    <w:sig w:usb0="040006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85A42" w14:textId="77777777" w:rsidR="00584B09" w:rsidRPr="00CC09A3" w:rsidRDefault="00584B09">
    <w:pPr>
      <w:pStyle w:val="a9"/>
      <w:jc w:val="center"/>
      <w:rPr>
        <w:rFonts w:ascii="Cambria" w:hAnsi="Cambria"/>
        <w:color w:val="4F81BD"/>
      </w:rPr>
    </w:pPr>
  </w:p>
  <w:p w14:paraId="0ED85A43" w14:textId="77777777" w:rsidR="00584B09" w:rsidRDefault="00584B0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3B38" w14:textId="77777777" w:rsidR="00D8593D" w:rsidRDefault="00D8593D" w:rsidP="005B0CBC">
      <w:r>
        <w:separator/>
      </w:r>
    </w:p>
  </w:footnote>
  <w:footnote w:type="continuationSeparator" w:id="0">
    <w:p w14:paraId="121DCD8C" w14:textId="77777777" w:rsidR="00D8593D" w:rsidRDefault="00D8593D" w:rsidP="005B0CBC">
      <w:r>
        <w:continuationSeparator/>
      </w:r>
    </w:p>
  </w:footnote>
  <w:footnote w:type="continuationNotice" w:id="1">
    <w:p w14:paraId="217EB036" w14:textId="77777777" w:rsidR="00D8593D" w:rsidRDefault="00D859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D7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026A56AF"/>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D15D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 w15:restartNumberingAfterBreak="0">
    <w:nsid w:val="062E37DA"/>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B74FA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07D52C81"/>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 w15:restartNumberingAfterBreak="0">
    <w:nsid w:val="080B4F90"/>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08B94AC6"/>
    <w:multiLevelType w:val="hybridMultilevel"/>
    <w:tmpl w:val="1A72D3F0"/>
    <w:lvl w:ilvl="0" w:tplc="22441746">
      <w:start w:val="1"/>
      <w:numFmt w:val="decimal"/>
      <w:lvlText w:val="%1)"/>
      <w:lvlJc w:val="left"/>
      <w:pPr>
        <w:ind w:left="720" w:hanging="360"/>
      </w:pPr>
      <w:rPr>
        <w:rFonts w:ascii="GHEA Grapalat" w:hAnsi="GHEA Grapala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F6E87"/>
    <w:multiLevelType w:val="hybridMultilevel"/>
    <w:tmpl w:val="BA2A740E"/>
    <w:lvl w:ilvl="0" w:tplc="D85A7CBA">
      <w:start w:val="1"/>
      <w:numFmt w:val="decimal"/>
      <w:pStyle w:val="2"/>
      <w:lvlText w:val="ԳԼՈՒԽ %1"/>
      <w:lvlJc w:val="left"/>
      <w:pPr>
        <w:ind w:left="1855" w:hanging="360"/>
      </w:pPr>
      <w:rPr>
        <w:rFonts w:hint="default"/>
        <w:b/>
        <w:i w:val="0"/>
        <w:iCs w:val="0"/>
        <w:color w:val="auto"/>
        <w:sz w:val="24"/>
        <w:szCs w:val="26"/>
      </w:r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9" w15:restartNumberingAfterBreak="0">
    <w:nsid w:val="0E29782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0" w15:restartNumberingAfterBreak="0">
    <w:nsid w:val="0EE63BB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1" w15:restartNumberingAfterBreak="0">
    <w:nsid w:val="1272422D"/>
    <w:multiLevelType w:val="hybridMultilevel"/>
    <w:tmpl w:val="0B7A95AC"/>
    <w:lvl w:ilvl="0" w:tplc="4ED0D5A8">
      <w:start w:val="1"/>
      <w:numFmt w:val="decimal"/>
      <w:lvlText w:val="%1)"/>
      <w:lvlJc w:val="left"/>
      <w:pPr>
        <w:ind w:left="360" w:hanging="360"/>
      </w:pPr>
      <w:rPr>
        <w:rFonts w:ascii="GHEA Grapalat" w:hAnsi="GHEA Grapalat"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A6305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13" w15:restartNumberingAfterBreak="0">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4" w15:restartNumberingAfterBreak="0">
    <w:nsid w:val="15C42BE3"/>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5" w15:restartNumberingAfterBreak="0">
    <w:nsid w:val="17CD56ED"/>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6" w15:restartNumberingAfterBreak="0">
    <w:nsid w:val="180C2D3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7" w15:restartNumberingAfterBreak="0">
    <w:nsid w:val="195D428C"/>
    <w:multiLevelType w:val="hybridMultilevel"/>
    <w:tmpl w:val="7BA4B3F6"/>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1CC5771B"/>
    <w:multiLevelType w:val="hybridMultilevel"/>
    <w:tmpl w:val="2C8A0756"/>
    <w:lvl w:ilvl="0" w:tplc="A5289C5E">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796B4B"/>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0" w15:restartNumberingAfterBreak="0">
    <w:nsid w:val="1DBB4CE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1" w15:restartNumberingAfterBreak="0">
    <w:nsid w:val="1EDE697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2" w15:restartNumberingAfterBreak="0">
    <w:nsid w:val="1F250F3F"/>
    <w:multiLevelType w:val="hybridMultilevel"/>
    <w:tmpl w:val="45BCD3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5C453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4" w15:restartNumberingAfterBreak="0">
    <w:nsid w:val="218C33D8"/>
    <w:multiLevelType w:val="hybridMultilevel"/>
    <w:tmpl w:val="412CB252"/>
    <w:lvl w:ilvl="0" w:tplc="04090011">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233E4A9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6" w15:restartNumberingAfterBreak="0">
    <w:nsid w:val="25AF5164"/>
    <w:multiLevelType w:val="hybridMultilevel"/>
    <w:tmpl w:val="D2129FE6"/>
    <w:lvl w:ilvl="0" w:tplc="B4E41434">
      <w:start w:val="1"/>
      <w:numFmt w:val="decimal"/>
      <w:pStyle w:val="1Publicationsindented"/>
      <w:lvlText w:val="%1."/>
      <w:lvlJc w:val="left"/>
      <w:pPr>
        <w:ind w:left="2487" w:hanging="360"/>
      </w:pPr>
      <w:rPr>
        <w:rFonts w:hint="default"/>
        <w:b w:val="0"/>
        <w:sz w:val="18"/>
      </w:rPr>
    </w:lvl>
    <w:lvl w:ilvl="1" w:tplc="04070019" w:tentative="1">
      <w:start w:val="1"/>
      <w:numFmt w:val="lowerLetter"/>
      <w:lvlText w:val="%2."/>
      <w:lvlJc w:val="left"/>
      <w:pPr>
        <w:ind w:left="3207" w:hanging="360"/>
      </w:pPr>
    </w:lvl>
    <w:lvl w:ilvl="2" w:tplc="0407001B" w:tentative="1">
      <w:start w:val="1"/>
      <w:numFmt w:val="lowerRoman"/>
      <w:lvlText w:val="%3."/>
      <w:lvlJc w:val="right"/>
      <w:pPr>
        <w:ind w:left="3927" w:hanging="180"/>
      </w:pPr>
    </w:lvl>
    <w:lvl w:ilvl="3" w:tplc="0407000F" w:tentative="1">
      <w:start w:val="1"/>
      <w:numFmt w:val="decimal"/>
      <w:lvlText w:val="%4."/>
      <w:lvlJc w:val="left"/>
      <w:pPr>
        <w:ind w:left="4647" w:hanging="360"/>
      </w:pPr>
    </w:lvl>
    <w:lvl w:ilvl="4" w:tplc="04070019" w:tentative="1">
      <w:start w:val="1"/>
      <w:numFmt w:val="lowerLetter"/>
      <w:lvlText w:val="%5."/>
      <w:lvlJc w:val="left"/>
      <w:pPr>
        <w:ind w:left="5367" w:hanging="360"/>
      </w:pPr>
    </w:lvl>
    <w:lvl w:ilvl="5" w:tplc="0407001B" w:tentative="1">
      <w:start w:val="1"/>
      <w:numFmt w:val="lowerRoman"/>
      <w:lvlText w:val="%6."/>
      <w:lvlJc w:val="right"/>
      <w:pPr>
        <w:ind w:left="6087" w:hanging="180"/>
      </w:pPr>
    </w:lvl>
    <w:lvl w:ilvl="6" w:tplc="0407000F" w:tentative="1">
      <w:start w:val="1"/>
      <w:numFmt w:val="decimal"/>
      <w:lvlText w:val="%7."/>
      <w:lvlJc w:val="left"/>
      <w:pPr>
        <w:ind w:left="6807" w:hanging="360"/>
      </w:pPr>
    </w:lvl>
    <w:lvl w:ilvl="7" w:tplc="04070019" w:tentative="1">
      <w:start w:val="1"/>
      <w:numFmt w:val="lowerLetter"/>
      <w:lvlText w:val="%8."/>
      <w:lvlJc w:val="left"/>
      <w:pPr>
        <w:ind w:left="7527" w:hanging="360"/>
      </w:pPr>
    </w:lvl>
    <w:lvl w:ilvl="8" w:tplc="0407001B" w:tentative="1">
      <w:start w:val="1"/>
      <w:numFmt w:val="lowerRoman"/>
      <w:lvlText w:val="%9."/>
      <w:lvlJc w:val="right"/>
      <w:pPr>
        <w:ind w:left="8247" w:hanging="180"/>
      </w:pPr>
    </w:lvl>
  </w:abstractNum>
  <w:abstractNum w:abstractNumId="27" w15:restartNumberingAfterBreak="0">
    <w:nsid w:val="25CC3DF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8" w15:restartNumberingAfterBreak="0">
    <w:nsid w:val="26D44BE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9" w15:restartNumberingAfterBreak="0">
    <w:nsid w:val="27DF6206"/>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28F7521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1" w15:restartNumberingAfterBreak="0">
    <w:nsid w:val="2A53706E"/>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32" w15:restartNumberingAfterBreak="0">
    <w:nsid w:val="2ACC7D1D"/>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3" w15:restartNumberingAfterBreak="0">
    <w:nsid w:val="2B7E423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4" w15:restartNumberingAfterBreak="0">
    <w:nsid w:val="33B02ECA"/>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5" w15:restartNumberingAfterBreak="0">
    <w:nsid w:val="38321B8F"/>
    <w:multiLevelType w:val="hybridMultilevel"/>
    <w:tmpl w:val="E1BEBC26"/>
    <w:lvl w:ilvl="0" w:tplc="0EF8B512">
      <w:start w:val="1"/>
      <w:numFmt w:val="decimal"/>
      <w:pStyle w:val="Style3"/>
      <w:lvlText w:val="Գլուխ %1"/>
      <w:lvlJc w:val="left"/>
      <w:pPr>
        <w:ind w:left="3621" w:hanging="360"/>
      </w:pPr>
      <w:rPr>
        <w:rFonts w:hint="default"/>
        <w:b/>
        <w:i w:val="0"/>
        <w:caps/>
        <w:sz w:val="24"/>
        <w:szCs w:val="24"/>
      </w:rPr>
    </w:lvl>
    <w:lvl w:ilvl="1" w:tplc="5A1201FE">
      <w:start w:val="1"/>
      <w:numFmt w:val="decimal"/>
      <w:lvlText w:val="%2."/>
      <w:lvlJc w:val="left"/>
      <w:pPr>
        <w:ind w:left="1605" w:hanging="5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C140A95"/>
    <w:multiLevelType w:val="hybridMultilevel"/>
    <w:tmpl w:val="E886EBF2"/>
    <w:lvl w:ilvl="0" w:tplc="58065532">
      <w:start w:val="1"/>
      <w:numFmt w:val="bullet"/>
      <w:pStyle w:val="Sangra1ARIES"/>
      <w:lvlText w:val=""/>
      <w:lvlJc w:val="left"/>
      <w:pPr>
        <w:ind w:left="2771"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E0033ED"/>
    <w:multiLevelType w:val="hybridMultilevel"/>
    <w:tmpl w:val="1A72D3F0"/>
    <w:lvl w:ilvl="0" w:tplc="FFFFFFFF">
      <w:start w:val="1"/>
      <w:numFmt w:val="decimal"/>
      <w:lvlText w:val="%1)"/>
      <w:lvlJc w:val="left"/>
      <w:pPr>
        <w:ind w:left="720" w:hanging="360"/>
      </w:pPr>
      <w:rPr>
        <w:rFonts w:ascii="GHEA Grapalat" w:hAnsi="GHEA Grapalat"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0652464"/>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9" w15:restartNumberingAfterBreak="0">
    <w:nsid w:val="41052F9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0" w15:restartNumberingAfterBreak="0">
    <w:nsid w:val="42893EED"/>
    <w:multiLevelType w:val="hybridMultilevel"/>
    <w:tmpl w:val="B93A6E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521108"/>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2" w15:restartNumberingAfterBreak="0">
    <w:nsid w:val="45977F28"/>
    <w:multiLevelType w:val="hybridMultilevel"/>
    <w:tmpl w:val="A7003950"/>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3" w15:restartNumberingAfterBreak="0">
    <w:nsid w:val="4839040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4" w15:restartNumberingAfterBreak="0">
    <w:nsid w:val="48E84242"/>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5" w15:restartNumberingAfterBreak="0">
    <w:nsid w:val="4A781FF5"/>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6" w15:restartNumberingAfterBreak="0">
    <w:nsid w:val="4B4A094E"/>
    <w:multiLevelType w:val="hybridMultilevel"/>
    <w:tmpl w:val="EC307734"/>
    <w:lvl w:ilvl="0" w:tplc="678AAB42">
      <w:start w:val="1"/>
      <w:numFmt w:val="decimal"/>
      <w:pStyle w:val="Text1"/>
      <w:lvlText w:val="%1."/>
      <w:lvlJc w:val="left"/>
      <w:pPr>
        <w:ind w:left="360" w:hanging="360"/>
      </w:pPr>
      <w:rPr>
        <w:rFonts w:ascii="GHEA Grapalat" w:hAnsi="GHEA Grapalat" w:cs="Times New Roman" w:hint="default"/>
        <w:sz w:val="24"/>
        <w:szCs w:val="24"/>
      </w:rPr>
    </w:lvl>
    <w:lvl w:ilvl="1" w:tplc="0409000F">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4B831ED8"/>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48" w15:restartNumberingAfterBreak="0">
    <w:nsid w:val="4B8E4F97"/>
    <w:multiLevelType w:val="hybridMultilevel"/>
    <w:tmpl w:val="23E6A1BC"/>
    <w:lvl w:ilvl="0" w:tplc="34EA5024">
      <w:start w:val="1"/>
      <w:numFmt w:val="decimal"/>
      <w:lvlText w:val="%1)"/>
      <w:lvlJc w:val="left"/>
      <w:pPr>
        <w:ind w:left="810" w:hanging="360"/>
      </w:pPr>
      <w:rPr>
        <w:rFonts w:hint="default"/>
        <w:b w:val="0"/>
        <w:bCs/>
        <w:sz w:val="24"/>
        <w:szCs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49" w15:restartNumberingAfterBreak="0">
    <w:nsid w:val="4C257EF2"/>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C843F1"/>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1" w15:restartNumberingAfterBreak="0">
    <w:nsid w:val="4DDD4F0C"/>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2" w15:restartNumberingAfterBreak="0">
    <w:nsid w:val="4F9301CF"/>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3" w15:restartNumberingAfterBreak="0">
    <w:nsid w:val="51125E5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4" w15:restartNumberingAfterBreak="0">
    <w:nsid w:val="51A563F2"/>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55" w15:restartNumberingAfterBreak="0">
    <w:nsid w:val="577271F0"/>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6" w15:restartNumberingAfterBreak="0">
    <w:nsid w:val="5A7045FE"/>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7" w15:restartNumberingAfterBreak="0">
    <w:nsid w:val="5AF23055"/>
    <w:multiLevelType w:val="hybridMultilevel"/>
    <w:tmpl w:val="F104D436"/>
    <w:lvl w:ilvl="0" w:tplc="04090011">
      <w:start w:val="1"/>
      <w:numFmt w:val="decimal"/>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58" w15:restartNumberingAfterBreak="0">
    <w:nsid w:val="5E2B59F9"/>
    <w:multiLevelType w:val="hybridMultilevel"/>
    <w:tmpl w:val="6EB0C978"/>
    <w:lvl w:ilvl="0" w:tplc="8BD88282">
      <w:start w:val="1"/>
      <w:numFmt w:val="decimal"/>
      <w:lvlText w:val="%1."/>
      <w:lvlJc w:val="left"/>
      <w:pPr>
        <w:ind w:left="36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9" w15:restartNumberingAfterBreak="0">
    <w:nsid w:val="5E3E4C2A"/>
    <w:multiLevelType w:val="hybridMultilevel"/>
    <w:tmpl w:val="04CC83E2"/>
    <w:lvl w:ilvl="0" w:tplc="F2289A30">
      <w:start w:val="1"/>
      <w:numFmt w:val="decimal"/>
      <w:pStyle w:val="Style1"/>
      <w:lvlText w:val="Բաժին %1."/>
      <w:lvlJc w:val="left"/>
      <w:pPr>
        <w:ind w:left="720" w:hanging="360"/>
      </w:pPr>
      <w:rPr>
        <w:rFonts w:ascii="GHEA Grapalat" w:hAnsi="GHEA Grapalat" w:hint="default"/>
        <w:i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11B05FA"/>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1" w15:restartNumberingAfterBreak="0">
    <w:nsid w:val="63976233"/>
    <w:multiLevelType w:val="hybridMultilevel"/>
    <w:tmpl w:val="2ADA6048"/>
    <w:lvl w:ilvl="0" w:tplc="04090011">
      <w:start w:val="1"/>
      <w:numFmt w:val="decimal"/>
      <w:lvlText w:val="%1)"/>
      <w:lvlJc w:val="left"/>
      <w:pPr>
        <w:ind w:left="1146" w:hanging="360"/>
      </w:pPr>
    </w:lvl>
    <w:lvl w:ilvl="1" w:tplc="04090011">
      <w:start w:val="1"/>
      <w:numFmt w:val="decimal"/>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2" w15:restartNumberingAfterBreak="0">
    <w:nsid w:val="655B1ADD"/>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3" w15:restartNumberingAfterBreak="0">
    <w:nsid w:val="667A18BE"/>
    <w:multiLevelType w:val="hybridMultilevel"/>
    <w:tmpl w:val="DA28CBFA"/>
    <w:lvl w:ilvl="0" w:tplc="04090011">
      <w:start w:val="1"/>
      <w:numFmt w:val="decimal"/>
      <w:lvlText w:val="%1)"/>
      <w:lvlJc w:val="left"/>
      <w:pPr>
        <w:ind w:left="1571" w:hanging="360"/>
      </w:pPr>
    </w:lvl>
    <w:lvl w:ilvl="1" w:tplc="04090011">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4" w15:restartNumberingAfterBreak="0">
    <w:nsid w:val="67EA4D62"/>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5" w15:restartNumberingAfterBreak="0">
    <w:nsid w:val="69400B94"/>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66" w15:restartNumberingAfterBreak="0">
    <w:nsid w:val="6A4B1FCF"/>
    <w:multiLevelType w:val="hybridMultilevel"/>
    <w:tmpl w:val="D1CAE2B0"/>
    <w:lvl w:ilvl="0" w:tplc="31A2879E">
      <w:start w:val="1"/>
      <w:numFmt w:val="decimal"/>
      <w:lvlText w:val="Բաժին %1."/>
      <w:lvlJc w:val="left"/>
      <w:pPr>
        <w:ind w:left="5039"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656F3B"/>
    <w:multiLevelType w:val="hybridMultilevel"/>
    <w:tmpl w:val="B93A6E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35E310B"/>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69" w15:restartNumberingAfterBreak="0">
    <w:nsid w:val="760913CC"/>
    <w:multiLevelType w:val="hybridMultilevel"/>
    <w:tmpl w:val="11A088CC"/>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0" w15:restartNumberingAfterBreak="0">
    <w:nsid w:val="785C4599"/>
    <w:multiLevelType w:val="hybridMultilevel"/>
    <w:tmpl w:val="1A36D4BE"/>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1" w15:restartNumberingAfterBreak="0">
    <w:nsid w:val="79337492"/>
    <w:multiLevelType w:val="hybridMultilevel"/>
    <w:tmpl w:val="4EF682A8"/>
    <w:lvl w:ilvl="0" w:tplc="029EAE72">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2" w15:restartNumberingAfterBreak="0">
    <w:nsid w:val="7A3B6F38"/>
    <w:multiLevelType w:val="hybridMultilevel"/>
    <w:tmpl w:val="A7003950"/>
    <w:lvl w:ilvl="0" w:tplc="FFFFFFFF">
      <w:start w:val="1"/>
      <w:numFmt w:val="decimal"/>
      <w:lvlText w:val="%1)"/>
      <w:lvlJc w:val="left"/>
      <w:pPr>
        <w:ind w:left="810" w:hanging="360"/>
      </w:pPr>
      <w:rPr>
        <w:rFonts w:hint="default"/>
        <w:b w:val="0"/>
        <w:bCs/>
        <w:sz w:val="24"/>
      </w:rPr>
    </w:lvl>
    <w:lvl w:ilvl="1" w:tplc="FFFFFFFF">
      <w:start w:val="1"/>
      <w:numFmt w:val="decimal"/>
      <w:lvlText w:val="%2)"/>
      <w:lvlJc w:val="left"/>
      <w:pPr>
        <w:ind w:left="1455" w:hanging="360"/>
      </w:pPr>
      <w:rPr>
        <w:rFonts w:hint="default"/>
      </w:rPr>
    </w:lvl>
    <w:lvl w:ilvl="2" w:tplc="FFFFFFFF" w:tentative="1">
      <w:start w:val="1"/>
      <w:numFmt w:val="lowerRoman"/>
      <w:lvlText w:val="%3."/>
      <w:lvlJc w:val="right"/>
      <w:pPr>
        <w:ind w:left="2175" w:hanging="180"/>
      </w:pPr>
    </w:lvl>
    <w:lvl w:ilvl="3" w:tplc="FFFFFFFF" w:tentative="1">
      <w:start w:val="1"/>
      <w:numFmt w:val="decimal"/>
      <w:lvlText w:val="%4."/>
      <w:lvlJc w:val="left"/>
      <w:pPr>
        <w:ind w:left="2895" w:hanging="360"/>
      </w:pPr>
    </w:lvl>
    <w:lvl w:ilvl="4" w:tplc="FFFFFFFF" w:tentative="1">
      <w:start w:val="1"/>
      <w:numFmt w:val="lowerLetter"/>
      <w:lvlText w:val="%5."/>
      <w:lvlJc w:val="left"/>
      <w:pPr>
        <w:ind w:left="3615" w:hanging="360"/>
      </w:pPr>
    </w:lvl>
    <w:lvl w:ilvl="5" w:tplc="FFFFFFFF" w:tentative="1">
      <w:start w:val="1"/>
      <w:numFmt w:val="lowerRoman"/>
      <w:lvlText w:val="%6."/>
      <w:lvlJc w:val="right"/>
      <w:pPr>
        <w:ind w:left="4335" w:hanging="180"/>
      </w:pPr>
    </w:lvl>
    <w:lvl w:ilvl="6" w:tplc="FFFFFFFF" w:tentative="1">
      <w:start w:val="1"/>
      <w:numFmt w:val="decimal"/>
      <w:lvlText w:val="%7."/>
      <w:lvlJc w:val="left"/>
      <w:pPr>
        <w:ind w:left="5055" w:hanging="360"/>
      </w:pPr>
    </w:lvl>
    <w:lvl w:ilvl="7" w:tplc="FFFFFFFF" w:tentative="1">
      <w:start w:val="1"/>
      <w:numFmt w:val="lowerLetter"/>
      <w:lvlText w:val="%8."/>
      <w:lvlJc w:val="left"/>
      <w:pPr>
        <w:ind w:left="5775" w:hanging="360"/>
      </w:pPr>
    </w:lvl>
    <w:lvl w:ilvl="8" w:tplc="FFFFFFFF" w:tentative="1">
      <w:start w:val="1"/>
      <w:numFmt w:val="lowerRoman"/>
      <w:lvlText w:val="%9."/>
      <w:lvlJc w:val="right"/>
      <w:pPr>
        <w:ind w:left="6495" w:hanging="180"/>
      </w:pPr>
    </w:lvl>
  </w:abstractNum>
  <w:abstractNum w:abstractNumId="73" w15:restartNumberingAfterBreak="0">
    <w:nsid w:val="7B484B79"/>
    <w:multiLevelType w:val="hybridMultilevel"/>
    <w:tmpl w:val="4DAC21C4"/>
    <w:lvl w:ilvl="0" w:tplc="BECC366C">
      <w:start w:val="1"/>
      <w:numFmt w:val="decimal"/>
      <w:lvlText w:val="%1)"/>
      <w:lvlJc w:val="left"/>
      <w:pPr>
        <w:ind w:left="810" w:hanging="360"/>
      </w:pPr>
      <w:rPr>
        <w:rFonts w:ascii="GHEA Grapalat" w:hAnsi="GHEA Grapalat"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4" w15:restartNumberingAfterBreak="0">
    <w:nsid w:val="7BA5291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5" w15:restartNumberingAfterBreak="0">
    <w:nsid w:val="7CCD267A"/>
    <w:multiLevelType w:val="hybridMultilevel"/>
    <w:tmpl w:val="2932EAE4"/>
    <w:lvl w:ilvl="0" w:tplc="BCB60CD0">
      <w:start w:val="1"/>
      <w:numFmt w:val="bullet"/>
      <w:pStyle w:val="20"/>
      <w:lvlText w:val=""/>
      <w:lvlJc w:val="left"/>
      <w:pPr>
        <w:ind w:left="1069" w:hanging="360"/>
      </w:pPr>
      <w:rPr>
        <w:rFonts w:ascii="Symbol" w:hAnsi="Symbol" w:hint="default"/>
      </w:rPr>
    </w:lvl>
    <w:lvl w:ilvl="1" w:tplc="0C0A0003">
      <w:start w:val="1"/>
      <w:numFmt w:val="bullet"/>
      <w:lvlText w:val="o"/>
      <w:lvlJc w:val="left"/>
      <w:pPr>
        <w:tabs>
          <w:tab w:val="num" w:pos="1797"/>
        </w:tabs>
        <w:ind w:left="1797" w:hanging="360"/>
      </w:pPr>
      <w:rPr>
        <w:rFonts w:ascii="Courier New" w:hAnsi="Courier New" w:cs="Courier New" w:hint="default"/>
      </w:rPr>
    </w:lvl>
    <w:lvl w:ilvl="2" w:tplc="0C0A0005">
      <w:start w:val="1"/>
      <w:numFmt w:val="bullet"/>
      <w:lvlText w:val=""/>
      <w:lvlJc w:val="left"/>
      <w:pPr>
        <w:tabs>
          <w:tab w:val="num" w:pos="2517"/>
        </w:tabs>
        <w:ind w:left="2517" w:hanging="360"/>
      </w:pPr>
      <w:rPr>
        <w:rFonts w:ascii="Wingdings" w:hAnsi="Wingdings" w:hint="default"/>
      </w:rPr>
    </w:lvl>
    <w:lvl w:ilvl="3" w:tplc="0C0A0001" w:tentative="1">
      <w:start w:val="1"/>
      <w:numFmt w:val="bullet"/>
      <w:lvlText w:val=""/>
      <w:lvlJc w:val="left"/>
      <w:pPr>
        <w:tabs>
          <w:tab w:val="num" w:pos="3237"/>
        </w:tabs>
        <w:ind w:left="3237" w:hanging="360"/>
      </w:pPr>
      <w:rPr>
        <w:rFonts w:ascii="Symbol" w:hAnsi="Symbol" w:hint="default"/>
      </w:rPr>
    </w:lvl>
    <w:lvl w:ilvl="4" w:tplc="0C0A0003" w:tentative="1">
      <w:start w:val="1"/>
      <w:numFmt w:val="bullet"/>
      <w:lvlText w:val="o"/>
      <w:lvlJc w:val="left"/>
      <w:pPr>
        <w:tabs>
          <w:tab w:val="num" w:pos="3957"/>
        </w:tabs>
        <w:ind w:left="3957" w:hanging="360"/>
      </w:pPr>
      <w:rPr>
        <w:rFonts w:ascii="Courier New" w:hAnsi="Courier New" w:cs="Courier New" w:hint="default"/>
      </w:rPr>
    </w:lvl>
    <w:lvl w:ilvl="5" w:tplc="0C0A0005" w:tentative="1">
      <w:start w:val="1"/>
      <w:numFmt w:val="bullet"/>
      <w:lvlText w:val=""/>
      <w:lvlJc w:val="left"/>
      <w:pPr>
        <w:tabs>
          <w:tab w:val="num" w:pos="4677"/>
        </w:tabs>
        <w:ind w:left="4677" w:hanging="360"/>
      </w:pPr>
      <w:rPr>
        <w:rFonts w:ascii="Wingdings" w:hAnsi="Wingdings" w:hint="default"/>
      </w:rPr>
    </w:lvl>
    <w:lvl w:ilvl="6" w:tplc="0C0A0001" w:tentative="1">
      <w:start w:val="1"/>
      <w:numFmt w:val="bullet"/>
      <w:lvlText w:val=""/>
      <w:lvlJc w:val="left"/>
      <w:pPr>
        <w:tabs>
          <w:tab w:val="num" w:pos="5397"/>
        </w:tabs>
        <w:ind w:left="5397" w:hanging="360"/>
      </w:pPr>
      <w:rPr>
        <w:rFonts w:ascii="Symbol" w:hAnsi="Symbol" w:hint="default"/>
      </w:rPr>
    </w:lvl>
    <w:lvl w:ilvl="7" w:tplc="0C0A0003" w:tentative="1">
      <w:start w:val="1"/>
      <w:numFmt w:val="bullet"/>
      <w:lvlText w:val="o"/>
      <w:lvlJc w:val="left"/>
      <w:pPr>
        <w:tabs>
          <w:tab w:val="num" w:pos="6117"/>
        </w:tabs>
        <w:ind w:left="6117" w:hanging="360"/>
      </w:pPr>
      <w:rPr>
        <w:rFonts w:ascii="Courier New" w:hAnsi="Courier New" w:cs="Courier New" w:hint="default"/>
      </w:rPr>
    </w:lvl>
    <w:lvl w:ilvl="8" w:tplc="0C0A0005" w:tentative="1">
      <w:start w:val="1"/>
      <w:numFmt w:val="bullet"/>
      <w:lvlText w:val=""/>
      <w:lvlJc w:val="left"/>
      <w:pPr>
        <w:tabs>
          <w:tab w:val="num" w:pos="6837"/>
        </w:tabs>
        <w:ind w:left="6837" w:hanging="360"/>
      </w:pPr>
      <w:rPr>
        <w:rFonts w:ascii="Wingdings" w:hAnsi="Wingdings" w:hint="default"/>
      </w:rPr>
    </w:lvl>
  </w:abstractNum>
  <w:abstractNum w:abstractNumId="76" w15:restartNumberingAfterBreak="0">
    <w:nsid w:val="7FD56166"/>
    <w:multiLevelType w:val="hybridMultilevel"/>
    <w:tmpl w:val="1A36D4BE"/>
    <w:lvl w:ilvl="0" w:tplc="F1EA5D48">
      <w:start w:val="1"/>
      <w:numFmt w:val="decimal"/>
      <w:lvlText w:val="%1)"/>
      <w:lvlJc w:val="left"/>
      <w:pPr>
        <w:ind w:left="810" w:hanging="360"/>
      </w:pPr>
      <w:rPr>
        <w:rFonts w:hint="default"/>
        <w:b w:val="0"/>
        <w:bCs/>
        <w:sz w:val="24"/>
      </w:rPr>
    </w:lvl>
    <w:lvl w:ilvl="1" w:tplc="605E8184">
      <w:start w:val="1"/>
      <w:numFmt w:val="decimal"/>
      <w:lvlText w:val="%2)"/>
      <w:lvlJc w:val="left"/>
      <w:pPr>
        <w:ind w:left="1455" w:hanging="360"/>
      </w:pPr>
      <w:rPr>
        <w:rFonts w:hint="default"/>
      </w:r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num w:numId="1">
    <w:abstractNumId w:val="35"/>
  </w:num>
  <w:num w:numId="2">
    <w:abstractNumId w:val="26"/>
  </w:num>
  <w:num w:numId="3">
    <w:abstractNumId w:val="75"/>
  </w:num>
  <w:num w:numId="4">
    <w:abstractNumId w:val="36"/>
  </w:num>
  <w:num w:numId="5">
    <w:abstractNumId w:val="59"/>
  </w:num>
  <w:num w:numId="6">
    <w:abstractNumId w:val="66"/>
  </w:num>
  <w:num w:numId="7">
    <w:abstractNumId w:val="58"/>
  </w:num>
  <w:num w:numId="8">
    <w:abstractNumId w:val="46"/>
  </w:num>
  <w:num w:numId="9">
    <w:abstractNumId w:val="21"/>
  </w:num>
  <w:num w:numId="10">
    <w:abstractNumId w:val="63"/>
  </w:num>
  <w:num w:numId="11">
    <w:abstractNumId w:val="20"/>
  </w:num>
  <w:num w:numId="12">
    <w:abstractNumId w:val="11"/>
  </w:num>
  <w:num w:numId="13">
    <w:abstractNumId w:val="13"/>
  </w:num>
  <w:num w:numId="14">
    <w:abstractNumId w:val="73"/>
  </w:num>
  <w:num w:numId="15">
    <w:abstractNumId w:val="55"/>
  </w:num>
  <w:num w:numId="16">
    <w:abstractNumId w:val="23"/>
  </w:num>
  <w:num w:numId="17">
    <w:abstractNumId w:val="33"/>
  </w:num>
  <w:num w:numId="18">
    <w:abstractNumId w:val="69"/>
  </w:num>
  <w:num w:numId="19">
    <w:abstractNumId w:val="38"/>
  </w:num>
  <w:num w:numId="20">
    <w:abstractNumId w:val="45"/>
  </w:num>
  <w:num w:numId="21">
    <w:abstractNumId w:val="39"/>
  </w:num>
  <w:num w:numId="22">
    <w:abstractNumId w:val="56"/>
  </w:num>
  <w:num w:numId="23">
    <w:abstractNumId w:val="27"/>
  </w:num>
  <w:num w:numId="24">
    <w:abstractNumId w:val="52"/>
  </w:num>
  <w:num w:numId="25">
    <w:abstractNumId w:val="25"/>
  </w:num>
  <w:num w:numId="26">
    <w:abstractNumId w:val="41"/>
  </w:num>
  <w:num w:numId="27">
    <w:abstractNumId w:val="43"/>
  </w:num>
  <w:num w:numId="28">
    <w:abstractNumId w:val="9"/>
  </w:num>
  <w:num w:numId="29">
    <w:abstractNumId w:val="15"/>
  </w:num>
  <w:num w:numId="30">
    <w:abstractNumId w:val="16"/>
  </w:num>
  <w:num w:numId="31">
    <w:abstractNumId w:val="14"/>
  </w:num>
  <w:num w:numId="32">
    <w:abstractNumId w:val="29"/>
  </w:num>
  <w:num w:numId="33">
    <w:abstractNumId w:val="44"/>
  </w:num>
  <w:num w:numId="34">
    <w:abstractNumId w:val="34"/>
  </w:num>
  <w:num w:numId="35">
    <w:abstractNumId w:val="28"/>
  </w:num>
  <w:num w:numId="36">
    <w:abstractNumId w:val="0"/>
  </w:num>
  <w:num w:numId="37">
    <w:abstractNumId w:val="68"/>
  </w:num>
  <w:num w:numId="38">
    <w:abstractNumId w:val="5"/>
  </w:num>
  <w:num w:numId="39">
    <w:abstractNumId w:val="76"/>
  </w:num>
  <w:num w:numId="40">
    <w:abstractNumId w:val="74"/>
  </w:num>
  <w:num w:numId="41">
    <w:abstractNumId w:val="6"/>
  </w:num>
  <w:num w:numId="42">
    <w:abstractNumId w:val="42"/>
  </w:num>
  <w:num w:numId="43">
    <w:abstractNumId w:val="48"/>
  </w:num>
  <w:num w:numId="44">
    <w:abstractNumId w:val="19"/>
  </w:num>
  <w:num w:numId="45">
    <w:abstractNumId w:val="17"/>
  </w:num>
  <w:num w:numId="46">
    <w:abstractNumId w:val="61"/>
  </w:num>
  <w:num w:numId="47">
    <w:abstractNumId w:val="40"/>
  </w:num>
  <w:num w:numId="48">
    <w:abstractNumId w:val="22"/>
  </w:num>
  <w:num w:numId="49">
    <w:abstractNumId w:val="8"/>
  </w:num>
  <w:num w:numId="50">
    <w:abstractNumId w:val="71"/>
  </w:num>
  <w:num w:numId="51">
    <w:abstractNumId w:val="32"/>
  </w:num>
  <w:num w:numId="52">
    <w:abstractNumId w:val="60"/>
  </w:num>
  <w:num w:numId="53">
    <w:abstractNumId w:val="4"/>
  </w:num>
  <w:num w:numId="54">
    <w:abstractNumId w:val="7"/>
  </w:num>
  <w:num w:numId="55">
    <w:abstractNumId w:val="31"/>
  </w:num>
  <w:num w:numId="56">
    <w:abstractNumId w:val="49"/>
  </w:num>
  <w:num w:numId="57">
    <w:abstractNumId w:val="67"/>
  </w:num>
  <w:num w:numId="58">
    <w:abstractNumId w:val="12"/>
  </w:num>
  <w:num w:numId="59">
    <w:abstractNumId w:val="72"/>
  </w:num>
  <w:num w:numId="60">
    <w:abstractNumId w:val="2"/>
  </w:num>
  <w:num w:numId="61">
    <w:abstractNumId w:val="10"/>
  </w:num>
  <w:num w:numId="62">
    <w:abstractNumId w:val="54"/>
  </w:num>
  <w:num w:numId="63">
    <w:abstractNumId w:val="53"/>
  </w:num>
  <w:num w:numId="64">
    <w:abstractNumId w:val="50"/>
  </w:num>
  <w:num w:numId="65">
    <w:abstractNumId w:val="30"/>
  </w:num>
  <w:num w:numId="66">
    <w:abstractNumId w:val="1"/>
  </w:num>
  <w:num w:numId="67">
    <w:abstractNumId w:val="62"/>
  </w:num>
  <w:num w:numId="68">
    <w:abstractNumId w:val="64"/>
  </w:num>
  <w:num w:numId="69">
    <w:abstractNumId w:val="47"/>
  </w:num>
  <w:num w:numId="70">
    <w:abstractNumId w:val="51"/>
  </w:num>
  <w:num w:numId="71">
    <w:abstractNumId w:val="70"/>
  </w:num>
  <w:num w:numId="72">
    <w:abstractNumId w:val="65"/>
  </w:num>
  <w:num w:numId="73">
    <w:abstractNumId w:val="3"/>
  </w:num>
  <w:num w:numId="74">
    <w:abstractNumId w:val="37"/>
  </w:num>
  <w:num w:numId="75">
    <w:abstractNumId w:val="18"/>
  </w:num>
  <w:num w:numId="76">
    <w:abstractNumId w:val="57"/>
  </w:num>
  <w:num w:numId="77">
    <w:abstractNumId w:val="2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DcwtzQ3MjYzNjRX0lEKTi0uzszPAykwrAUAYHG5zywAAAA="/>
  </w:docVars>
  <w:rsids>
    <w:rsidRoot w:val="00512EC9"/>
    <w:rsid w:val="00000E23"/>
    <w:rsid w:val="00000F2B"/>
    <w:rsid w:val="00001031"/>
    <w:rsid w:val="00001B72"/>
    <w:rsid w:val="00002442"/>
    <w:rsid w:val="000029AB"/>
    <w:rsid w:val="0000319A"/>
    <w:rsid w:val="0000320C"/>
    <w:rsid w:val="00003317"/>
    <w:rsid w:val="00003AA3"/>
    <w:rsid w:val="00003FB7"/>
    <w:rsid w:val="0000426F"/>
    <w:rsid w:val="00006A87"/>
    <w:rsid w:val="000070B7"/>
    <w:rsid w:val="0000715A"/>
    <w:rsid w:val="0000784F"/>
    <w:rsid w:val="00007B7A"/>
    <w:rsid w:val="00010345"/>
    <w:rsid w:val="00010407"/>
    <w:rsid w:val="0001064F"/>
    <w:rsid w:val="00010E63"/>
    <w:rsid w:val="00011162"/>
    <w:rsid w:val="00012231"/>
    <w:rsid w:val="00012612"/>
    <w:rsid w:val="00012C5E"/>
    <w:rsid w:val="00012CB2"/>
    <w:rsid w:val="00014687"/>
    <w:rsid w:val="00015939"/>
    <w:rsid w:val="00015D85"/>
    <w:rsid w:val="00015DD5"/>
    <w:rsid w:val="000165B5"/>
    <w:rsid w:val="00016DE0"/>
    <w:rsid w:val="0001723C"/>
    <w:rsid w:val="00017551"/>
    <w:rsid w:val="00017602"/>
    <w:rsid w:val="00017CE7"/>
    <w:rsid w:val="000206C3"/>
    <w:rsid w:val="00021F15"/>
    <w:rsid w:val="0002211A"/>
    <w:rsid w:val="00022A35"/>
    <w:rsid w:val="00022BCE"/>
    <w:rsid w:val="00023264"/>
    <w:rsid w:val="0002358B"/>
    <w:rsid w:val="00023D54"/>
    <w:rsid w:val="00023DAE"/>
    <w:rsid w:val="00023F97"/>
    <w:rsid w:val="00023FBD"/>
    <w:rsid w:val="00024629"/>
    <w:rsid w:val="000246DB"/>
    <w:rsid w:val="0002482D"/>
    <w:rsid w:val="00024C73"/>
    <w:rsid w:val="00026348"/>
    <w:rsid w:val="00026D0D"/>
    <w:rsid w:val="00026EC3"/>
    <w:rsid w:val="000275B8"/>
    <w:rsid w:val="00027AFF"/>
    <w:rsid w:val="00027C6D"/>
    <w:rsid w:val="00027F9A"/>
    <w:rsid w:val="00027FBC"/>
    <w:rsid w:val="000300EC"/>
    <w:rsid w:val="000304B4"/>
    <w:rsid w:val="00030849"/>
    <w:rsid w:val="000317BE"/>
    <w:rsid w:val="00031876"/>
    <w:rsid w:val="00031C7C"/>
    <w:rsid w:val="00031FBB"/>
    <w:rsid w:val="000324DE"/>
    <w:rsid w:val="00033649"/>
    <w:rsid w:val="0003381C"/>
    <w:rsid w:val="00033A20"/>
    <w:rsid w:val="00033B89"/>
    <w:rsid w:val="00033D15"/>
    <w:rsid w:val="000347D1"/>
    <w:rsid w:val="00034B32"/>
    <w:rsid w:val="0003539B"/>
    <w:rsid w:val="00035DC6"/>
    <w:rsid w:val="000362A2"/>
    <w:rsid w:val="00036654"/>
    <w:rsid w:val="00036DB8"/>
    <w:rsid w:val="0003737B"/>
    <w:rsid w:val="00037857"/>
    <w:rsid w:val="00037908"/>
    <w:rsid w:val="0003FDFA"/>
    <w:rsid w:val="00040623"/>
    <w:rsid w:val="000406E3"/>
    <w:rsid w:val="00040A13"/>
    <w:rsid w:val="00041E2C"/>
    <w:rsid w:val="0004253F"/>
    <w:rsid w:val="00042584"/>
    <w:rsid w:val="00043373"/>
    <w:rsid w:val="00044898"/>
    <w:rsid w:val="00044AC0"/>
    <w:rsid w:val="00045436"/>
    <w:rsid w:val="000472FC"/>
    <w:rsid w:val="0004730B"/>
    <w:rsid w:val="00047500"/>
    <w:rsid w:val="00047F8A"/>
    <w:rsid w:val="000502FC"/>
    <w:rsid w:val="000506FF"/>
    <w:rsid w:val="00050DC3"/>
    <w:rsid w:val="00051867"/>
    <w:rsid w:val="000520DD"/>
    <w:rsid w:val="00052187"/>
    <w:rsid w:val="00052D46"/>
    <w:rsid w:val="00052EEE"/>
    <w:rsid w:val="00053209"/>
    <w:rsid w:val="00053A25"/>
    <w:rsid w:val="00053DBE"/>
    <w:rsid w:val="0005424E"/>
    <w:rsid w:val="000544F1"/>
    <w:rsid w:val="00054EFB"/>
    <w:rsid w:val="0005500D"/>
    <w:rsid w:val="000553D9"/>
    <w:rsid w:val="000554C0"/>
    <w:rsid w:val="00055600"/>
    <w:rsid w:val="00055F78"/>
    <w:rsid w:val="000565FF"/>
    <w:rsid w:val="0005725D"/>
    <w:rsid w:val="000576D0"/>
    <w:rsid w:val="000579A9"/>
    <w:rsid w:val="00057A81"/>
    <w:rsid w:val="00057B2E"/>
    <w:rsid w:val="000600AE"/>
    <w:rsid w:val="000608EF"/>
    <w:rsid w:val="00060C69"/>
    <w:rsid w:val="00060EBB"/>
    <w:rsid w:val="00061696"/>
    <w:rsid w:val="00061C21"/>
    <w:rsid w:val="00061CB0"/>
    <w:rsid w:val="00063528"/>
    <w:rsid w:val="000645CA"/>
    <w:rsid w:val="0006514B"/>
    <w:rsid w:val="000652C9"/>
    <w:rsid w:val="00065310"/>
    <w:rsid w:val="00065A35"/>
    <w:rsid w:val="00065AF2"/>
    <w:rsid w:val="00066548"/>
    <w:rsid w:val="00066A2D"/>
    <w:rsid w:val="00066DAC"/>
    <w:rsid w:val="00070488"/>
    <w:rsid w:val="00070890"/>
    <w:rsid w:val="00070A5C"/>
    <w:rsid w:val="000715A6"/>
    <w:rsid w:val="00071D90"/>
    <w:rsid w:val="00072596"/>
    <w:rsid w:val="000730E4"/>
    <w:rsid w:val="00073379"/>
    <w:rsid w:val="00073D01"/>
    <w:rsid w:val="00074204"/>
    <w:rsid w:val="00074A48"/>
    <w:rsid w:val="00075A8B"/>
    <w:rsid w:val="00076498"/>
    <w:rsid w:val="00077784"/>
    <w:rsid w:val="00077D22"/>
    <w:rsid w:val="000807C7"/>
    <w:rsid w:val="00080830"/>
    <w:rsid w:val="00080C4E"/>
    <w:rsid w:val="0008147A"/>
    <w:rsid w:val="0008168F"/>
    <w:rsid w:val="000821D6"/>
    <w:rsid w:val="000826B1"/>
    <w:rsid w:val="00082914"/>
    <w:rsid w:val="00082B24"/>
    <w:rsid w:val="00083269"/>
    <w:rsid w:val="00083B0C"/>
    <w:rsid w:val="0008442D"/>
    <w:rsid w:val="00084477"/>
    <w:rsid w:val="00084D2D"/>
    <w:rsid w:val="00084D58"/>
    <w:rsid w:val="0008567A"/>
    <w:rsid w:val="0008614B"/>
    <w:rsid w:val="000863FF"/>
    <w:rsid w:val="000867F6"/>
    <w:rsid w:val="00086943"/>
    <w:rsid w:val="0008707E"/>
    <w:rsid w:val="00087927"/>
    <w:rsid w:val="00087BFD"/>
    <w:rsid w:val="00087D60"/>
    <w:rsid w:val="0009001C"/>
    <w:rsid w:val="0009068F"/>
    <w:rsid w:val="00090979"/>
    <w:rsid w:val="00090B32"/>
    <w:rsid w:val="00090C2E"/>
    <w:rsid w:val="000912F5"/>
    <w:rsid w:val="0009162D"/>
    <w:rsid w:val="0009186B"/>
    <w:rsid w:val="00091CD5"/>
    <w:rsid w:val="000928A6"/>
    <w:rsid w:val="00093221"/>
    <w:rsid w:val="000934B2"/>
    <w:rsid w:val="00093F40"/>
    <w:rsid w:val="00094B1B"/>
    <w:rsid w:val="00094D6D"/>
    <w:rsid w:val="00094E1E"/>
    <w:rsid w:val="000950C0"/>
    <w:rsid w:val="0009515B"/>
    <w:rsid w:val="00095498"/>
    <w:rsid w:val="00095802"/>
    <w:rsid w:val="00095C99"/>
    <w:rsid w:val="00095CBD"/>
    <w:rsid w:val="000967FE"/>
    <w:rsid w:val="0009687E"/>
    <w:rsid w:val="00097827"/>
    <w:rsid w:val="00097F70"/>
    <w:rsid w:val="00097F7A"/>
    <w:rsid w:val="000A0141"/>
    <w:rsid w:val="000A02A2"/>
    <w:rsid w:val="000A0E93"/>
    <w:rsid w:val="000A12E7"/>
    <w:rsid w:val="000A1BEB"/>
    <w:rsid w:val="000A2126"/>
    <w:rsid w:val="000A2367"/>
    <w:rsid w:val="000A248F"/>
    <w:rsid w:val="000A249B"/>
    <w:rsid w:val="000A257E"/>
    <w:rsid w:val="000A2862"/>
    <w:rsid w:val="000A29DB"/>
    <w:rsid w:val="000A2C4C"/>
    <w:rsid w:val="000A2D8C"/>
    <w:rsid w:val="000A329E"/>
    <w:rsid w:val="000A3A12"/>
    <w:rsid w:val="000A3C84"/>
    <w:rsid w:val="000A4463"/>
    <w:rsid w:val="000A4B20"/>
    <w:rsid w:val="000A4E23"/>
    <w:rsid w:val="000A549B"/>
    <w:rsid w:val="000A6B75"/>
    <w:rsid w:val="000A6BB1"/>
    <w:rsid w:val="000A745E"/>
    <w:rsid w:val="000A7585"/>
    <w:rsid w:val="000A75CD"/>
    <w:rsid w:val="000A7B59"/>
    <w:rsid w:val="000A7E16"/>
    <w:rsid w:val="000B02C2"/>
    <w:rsid w:val="000B1056"/>
    <w:rsid w:val="000B1602"/>
    <w:rsid w:val="000B1A35"/>
    <w:rsid w:val="000B25DC"/>
    <w:rsid w:val="000B28CC"/>
    <w:rsid w:val="000B328B"/>
    <w:rsid w:val="000B3A17"/>
    <w:rsid w:val="000B40C9"/>
    <w:rsid w:val="000B4632"/>
    <w:rsid w:val="000B497D"/>
    <w:rsid w:val="000B4A74"/>
    <w:rsid w:val="000B544C"/>
    <w:rsid w:val="000B559C"/>
    <w:rsid w:val="000B5F73"/>
    <w:rsid w:val="000B65C0"/>
    <w:rsid w:val="000B6D3D"/>
    <w:rsid w:val="000C0014"/>
    <w:rsid w:val="000C01F7"/>
    <w:rsid w:val="000C0467"/>
    <w:rsid w:val="000C048E"/>
    <w:rsid w:val="000C10D6"/>
    <w:rsid w:val="000C1183"/>
    <w:rsid w:val="000C14F0"/>
    <w:rsid w:val="000C2C22"/>
    <w:rsid w:val="000C31A6"/>
    <w:rsid w:val="000C3517"/>
    <w:rsid w:val="000C39E7"/>
    <w:rsid w:val="000C4BF3"/>
    <w:rsid w:val="000C4E77"/>
    <w:rsid w:val="000C51A9"/>
    <w:rsid w:val="000C5431"/>
    <w:rsid w:val="000C55E1"/>
    <w:rsid w:val="000C560E"/>
    <w:rsid w:val="000C5AAA"/>
    <w:rsid w:val="000C5CB6"/>
    <w:rsid w:val="000C6493"/>
    <w:rsid w:val="000C74B9"/>
    <w:rsid w:val="000C77A2"/>
    <w:rsid w:val="000D0430"/>
    <w:rsid w:val="000D0677"/>
    <w:rsid w:val="000D0AF0"/>
    <w:rsid w:val="000D1081"/>
    <w:rsid w:val="000D154F"/>
    <w:rsid w:val="000D1B55"/>
    <w:rsid w:val="000D1DA3"/>
    <w:rsid w:val="000D25F0"/>
    <w:rsid w:val="000D2CA1"/>
    <w:rsid w:val="000D2D76"/>
    <w:rsid w:val="000D2EE4"/>
    <w:rsid w:val="000D3383"/>
    <w:rsid w:val="000D3ACE"/>
    <w:rsid w:val="000D3FC4"/>
    <w:rsid w:val="000D449E"/>
    <w:rsid w:val="000D4BEE"/>
    <w:rsid w:val="000D4CB9"/>
    <w:rsid w:val="000D5154"/>
    <w:rsid w:val="000D5198"/>
    <w:rsid w:val="000D54B1"/>
    <w:rsid w:val="000D5513"/>
    <w:rsid w:val="000D5C19"/>
    <w:rsid w:val="000D625A"/>
    <w:rsid w:val="000D659C"/>
    <w:rsid w:val="000D7096"/>
    <w:rsid w:val="000D714D"/>
    <w:rsid w:val="000D71D4"/>
    <w:rsid w:val="000D743D"/>
    <w:rsid w:val="000E0945"/>
    <w:rsid w:val="000E1D1B"/>
    <w:rsid w:val="000E2156"/>
    <w:rsid w:val="000E253C"/>
    <w:rsid w:val="000E25DD"/>
    <w:rsid w:val="000E2E82"/>
    <w:rsid w:val="000E40C6"/>
    <w:rsid w:val="000E4D90"/>
    <w:rsid w:val="000E521C"/>
    <w:rsid w:val="000E5B1E"/>
    <w:rsid w:val="000E617D"/>
    <w:rsid w:val="000E63E2"/>
    <w:rsid w:val="000E661A"/>
    <w:rsid w:val="000E6B68"/>
    <w:rsid w:val="000E6C60"/>
    <w:rsid w:val="000E7333"/>
    <w:rsid w:val="000E7405"/>
    <w:rsid w:val="000F022D"/>
    <w:rsid w:val="000F0F78"/>
    <w:rsid w:val="000F112D"/>
    <w:rsid w:val="000F1287"/>
    <w:rsid w:val="000F28DA"/>
    <w:rsid w:val="000F3A40"/>
    <w:rsid w:val="000F4430"/>
    <w:rsid w:val="000F4545"/>
    <w:rsid w:val="000F4F39"/>
    <w:rsid w:val="000F527F"/>
    <w:rsid w:val="000F55ED"/>
    <w:rsid w:val="000F5ECD"/>
    <w:rsid w:val="000F679C"/>
    <w:rsid w:val="000F6973"/>
    <w:rsid w:val="000F6A47"/>
    <w:rsid w:val="000F7666"/>
    <w:rsid w:val="00100047"/>
    <w:rsid w:val="0010062F"/>
    <w:rsid w:val="00100A68"/>
    <w:rsid w:val="00100F7A"/>
    <w:rsid w:val="00100FBA"/>
    <w:rsid w:val="001022C7"/>
    <w:rsid w:val="0010256F"/>
    <w:rsid w:val="001028F8"/>
    <w:rsid w:val="00103596"/>
    <w:rsid w:val="00103AB9"/>
    <w:rsid w:val="00103EBE"/>
    <w:rsid w:val="00104177"/>
    <w:rsid w:val="001042B0"/>
    <w:rsid w:val="001052D9"/>
    <w:rsid w:val="001053EA"/>
    <w:rsid w:val="00105932"/>
    <w:rsid w:val="00106A9D"/>
    <w:rsid w:val="00106D60"/>
    <w:rsid w:val="00107A79"/>
    <w:rsid w:val="0011007C"/>
    <w:rsid w:val="001104EA"/>
    <w:rsid w:val="00110870"/>
    <w:rsid w:val="00110CC4"/>
    <w:rsid w:val="00110E6B"/>
    <w:rsid w:val="00111221"/>
    <w:rsid w:val="00111A55"/>
    <w:rsid w:val="00111DD0"/>
    <w:rsid w:val="00111F2D"/>
    <w:rsid w:val="001120B2"/>
    <w:rsid w:val="001120BF"/>
    <w:rsid w:val="00112690"/>
    <w:rsid w:val="00112BE9"/>
    <w:rsid w:val="001133F4"/>
    <w:rsid w:val="00113BF3"/>
    <w:rsid w:val="00113C23"/>
    <w:rsid w:val="00113DAA"/>
    <w:rsid w:val="00113DB7"/>
    <w:rsid w:val="00114F9D"/>
    <w:rsid w:val="00115BBD"/>
    <w:rsid w:val="00117A56"/>
    <w:rsid w:val="00117CD1"/>
    <w:rsid w:val="0011DA76"/>
    <w:rsid w:val="001200A1"/>
    <w:rsid w:val="0012014F"/>
    <w:rsid w:val="00120C38"/>
    <w:rsid w:val="00121A11"/>
    <w:rsid w:val="001230D7"/>
    <w:rsid w:val="00123212"/>
    <w:rsid w:val="00123944"/>
    <w:rsid w:val="00124188"/>
    <w:rsid w:val="00124266"/>
    <w:rsid w:val="00124515"/>
    <w:rsid w:val="001250D2"/>
    <w:rsid w:val="0012674B"/>
    <w:rsid w:val="00126B20"/>
    <w:rsid w:val="001275C9"/>
    <w:rsid w:val="00127BC3"/>
    <w:rsid w:val="00127BC5"/>
    <w:rsid w:val="0012A2E8"/>
    <w:rsid w:val="001300B8"/>
    <w:rsid w:val="00130583"/>
    <w:rsid w:val="0013069B"/>
    <w:rsid w:val="00130AE6"/>
    <w:rsid w:val="00130E83"/>
    <w:rsid w:val="0013120A"/>
    <w:rsid w:val="0013144F"/>
    <w:rsid w:val="0013151F"/>
    <w:rsid w:val="00131BB4"/>
    <w:rsid w:val="00132079"/>
    <w:rsid w:val="0013211C"/>
    <w:rsid w:val="001328D9"/>
    <w:rsid w:val="00132CB8"/>
    <w:rsid w:val="00132E0E"/>
    <w:rsid w:val="00133332"/>
    <w:rsid w:val="00133E5F"/>
    <w:rsid w:val="001343B4"/>
    <w:rsid w:val="001347A1"/>
    <w:rsid w:val="00134B6D"/>
    <w:rsid w:val="00134C5A"/>
    <w:rsid w:val="00134DF3"/>
    <w:rsid w:val="00135446"/>
    <w:rsid w:val="001356D1"/>
    <w:rsid w:val="00135F48"/>
    <w:rsid w:val="00136183"/>
    <w:rsid w:val="001363E4"/>
    <w:rsid w:val="00136413"/>
    <w:rsid w:val="00136663"/>
    <w:rsid w:val="00136912"/>
    <w:rsid w:val="00136A62"/>
    <w:rsid w:val="00140203"/>
    <w:rsid w:val="00140D0A"/>
    <w:rsid w:val="00140F75"/>
    <w:rsid w:val="00141D80"/>
    <w:rsid w:val="0014270C"/>
    <w:rsid w:val="00142C02"/>
    <w:rsid w:val="00145041"/>
    <w:rsid w:val="0014507B"/>
    <w:rsid w:val="0014516B"/>
    <w:rsid w:val="001459DC"/>
    <w:rsid w:val="00145AEB"/>
    <w:rsid w:val="00145B8E"/>
    <w:rsid w:val="00145BC2"/>
    <w:rsid w:val="00146863"/>
    <w:rsid w:val="00146DB3"/>
    <w:rsid w:val="001472DE"/>
    <w:rsid w:val="00147A0D"/>
    <w:rsid w:val="00147AC5"/>
    <w:rsid w:val="00147B20"/>
    <w:rsid w:val="00147D97"/>
    <w:rsid w:val="00147F38"/>
    <w:rsid w:val="0014CB42"/>
    <w:rsid w:val="001501EA"/>
    <w:rsid w:val="0015032D"/>
    <w:rsid w:val="0015096C"/>
    <w:rsid w:val="00150A2E"/>
    <w:rsid w:val="00151196"/>
    <w:rsid w:val="00151673"/>
    <w:rsid w:val="00151B69"/>
    <w:rsid w:val="00151BF2"/>
    <w:rsid w:val="00151F72"/>
    <w:rsid w:val="0015207B"/>
    <w:rsid w:val="0015279E"/>
    <w:rsid w:val="001527B4"/>
    <w:rsid w:val="001534C9"/>
    <w:rsid w:val="00153841"/>
    <w:rsid w:val="00153D08"/>
    <w:rsid w:val="001542DE"/>
    <w:rsid w:val="00154522"/>
    <w:rsid w:val="001560F0"/>
    <w:rsid w:val="00156370"/>
    <w:rsid w:val="001564A4"/>
    <w:rsid w:val="001564E6"/>
    <w:rsid w:val="00156DBD"/>
    <w:rsid w:val="00157E64"/>
    <w:rsid w:val="00157FE2"/>
    <w:rsid w:val="00161A64"/>
    <w:rsid w:val="00162D94"/>
    <w:rsid w:val="00163407"/>
    <w:rsid w:val="00163804"/>
    <w:rsid w:val="00163848"/>
    <w:rsid w:val="00163A4D"/>
    <w:rsid w:val="00163C48"/>
    <w:rsid w:val="0016433D"/>
    <w:rsid w:val="0016464F"/>
    <w:rsid w:val="001648E6"/>
    <w:rsid w:val="001649A7"/>
    <w:rsid w:val="00164A9C"/>
    <w:rsid w:val="00165710"/>
    <w:rsid w:val="00166724"/>
    <w:rsid w:val="00166D89"/>
    <w:rsid w:val="0016797A"/>
    <w:rsid w:val="001700E8"/>
    <w:rsid w:val="00170323"/>
    <w:rsid w:val="001703E8"/>
    <w:rsid w:val="00170897"/>
    <w:rsid w:val="001710FD"/>
    <w:rsid w:val="001726CA"/>
    <w:rsid w:val="001727E9"/>
    <w:rsid w:val="001729DC"/>
    <w:rsid w:val="001730B5"/>
    <w:rsid w:val="00173239"/>
    <w:rsid w:val="001732AF"/>
    <w:rsid w:val="00173B32"/>
    <w:rsid w:val="00173B42"/>
    <w:rsid w:val="00173C17"/>
    <w:rsid w:val="0017452F"/>
    <w:rsid w:val="001746E1"/>
    <w:rsid w:val="00174764"/>
    <w:rsid w:val="00174F80"/>
    <w:rsid w:val="0017528C"/>
    <w:rsid w:val="00177187"/>
    <w:rsid w:val="001771C3"/>
    <w:rsid w:val="001772BD"/>
    <w:rsid w:val="001779A1"/>
    <w:rsid w:val="00180168"/>
    <w:rsid w:val="00180666"/>
    <w:rsid w:val="00180721"/>
    <w:rsid w:val="0018086C"/>
    <w:rsid w:val="00180BAE"/>
    <w:rsid w:val="00180DDC"/>
    <w:rsid w:val="00182188"/>
    <w:rsid w:val="001826D9"/>
    <w:rsid w:val="001843F5"/>
    <w:rsid w:val="001844F1"/>
    <w:rsid w:val="001846D2"/>
    <w:rsid w:val="00184C36"/>
    <w:rsid w:val="001850A2"/>
    <w:rsid w:val="0018529F"/>
    <w:rsid w:val="001853FE"/>
    <w:rsid w:val="00185659"/>
    <w:rsid w:val="001858EF"/>
    <w:rsid w:val="001859D9"/>
    <w:rsid w:val="00185D58"/>
    <w:rsid w:val="00186082"/>
    <w:rsid w:val="00186628"/>
    <w:rsid w:val="001866B4"/>
    <w:rsid w:val="00186788"/>
    <w:rsid w:val="0018693D"/>
    <w:rsid w:val="00186973"/>
    <w:rsid w:val="00186B62"/>
    <w:rsid w:val="00186F62"/>
    <w:rsid w:val="00187D7B"/>
    <w:rsid w:val="00187E7C"/>
    <w:rsid w:val="00190074"/>
    <w:rsid w:val="001901C0"/>
    <w:rsid w:val="0019052C"/>
    <w:rsid w:val="00190B74"/>
    <w:rsid w:val="00191214"/>
    <w:rsid w:val="0019236A"/>
    <w:rsid w:val="00192B97"/>
    <w:rsid w:val="00192CB7"/>
    <w:rsid w:val="00192FE0"/>
    <w:rsid w:val="00193883"/>
    <w:rsid w:val="00193B5F"/>
    <w:rsid w:val="00194804"/>
    <w:rsid w:val="00195431"/>
    <w:rsid w:val="001955A9"/>
    <w:rsid w:val="0019606B"/>
    <w:rsid w:val="001965AC"/>
    <w:rsid w:val="001968F4"/>
    <w:rsid w:val="00196CB3"/>
    <w:rsid w:val="00196FC9"/>
    <w:rsid w:val="001973E5"/>
    <w:rsid w:val="001977EE"/>
    <w:rsid w:val="00197C6A"/>
    <w:rsid w:val="00197FD4"/>
    <w:rsid w:val="0019C194"/>
    <w:rsid w:val="001A0120"/>
    <w:rsid w:val="001A06AE"/>
    <w:rsid w:val="001A11C7"/>
    <w:rsid w:val="001A1E3E"/>
    <w:rsid w:val="001A4136"/>
    <w:rsid w:val="001A444B"/>
    <w:rsid w:val="001A4548"/>
    <w:rsid w:val="001A46A6"/>
    <w:rsid w:val="001A5771"/>
    <w:rsid w:val="001A5CE9"/>
    <w:rsid w:val="001A5F5C"/>
    <w:rsid w:val="001A644C"/>
    <w:rsid w:val="001A743F"/>
    <w:rsid w:val="001ACA2E"/>
    <w:rsid w:val="001B0754"/>
    <w:rsid w:val="001B0BE9"/>
    <w:rsid w:val="001B0D03"/>
    <w:rsid w:val="001B0D46"/>
    <w:rsid w:val="001B1048"/>
    <w:rsid w:val="001B245F"/>
    <w:rsid w:val="001B2475"/>
    <w:rsid w:val="001B2B8B"/>
    <w:rsid w:val="001B2D9F"/>
    <w:rsid w:val="001B33E8"/>
    <w:rsid w:val="001B4504"/>
    <w:rsid w:val="001B4DF6"/>
    <w:rsid w:val="001B509C"/>
    <w:rsid w:val="001B62F0"/>
    <w:rsid w:val="001B67EE"/>
    <w:rsid w:val="001B68FD"/>
    <w:rsid w:val="001B6F2F"/>
    <w:rsid w:val="001B704A"/>
    <w:rsid w:val="001B77E0"/>
    <w:rsid w:val="001BABA8"/>
    <w:rsid w:val="001C086C"/>
    <w:rsid w:val="001C0A30"/>
    <w:rsid w:val="001C1132"/>
    <w:rsid w:val="001C1B1C"/>
    <w:rsid w:val="001C2198"/>
    <w:rsid w:val="001C2554"/>
    <w:rsid w:val="001C2677"/>
    <w:rsid w:val="001C273D"/>
    <w:rsid w:val="001C2E26"/>
    <w:rsid w:val="001C32B5"/>
    <w:rsid w:val="001C3491"/>
    <w:rsid w:val="001C3A1F"/>
    <w:rsid w:val="001C41CD"/>
    <w:rsid w:val="001C44EA"/>
    <w:rsid w:val="001C4B73"/>
    <w:rsid w:val="001C4D1E"/>
    <w:rsid w:val="001C4F2D"/>
    <w:rsid w:val="001C5306"/>
    <w:rsid w:val="001C5450"/>
    <w:rsid w:val="001C5484"/>
    <w:rsid w:val="001C581A"/>
    <w:rsid w:val="001C59B2"/>
    <w:rsid w:val="001C5BE8"/>
    <w:rsid w:val="001C7687"/>
    <w:rsid w:val="001C777E"/>
    <w:rsid w:val="001C778B"/>
    <w:rsid w:val="001C7908"/>
    <w:rsid w:val="001C7E5F"/>
    <w:rsid w:val="001C7F0A"/>
    <w:rsid w:val="001D0D15"/>
    <w:rsid w:val="001D1503"/>
    <w:rsid w:val="001D2240"/>
    <w:rsid w:val="001D29A5"/>
    <w:rsid w:val="001D3186"/>
    <w:rsid w:val="001D3522"/>
    <w:rsid w:val="001D3684"/>
    <w:rsid w:val="001D395A"/>
    <w:rsid w:val="001D435A"/>
    <w:rsid w:val="001D50AC"/>
    <w:rsid w:val="001D582F"/>
    <w:rsid w:val="001D585C"/>
    <w:rsid w:val="001D649E"/>
    <w:rsid w:val="001D658A"/>
    <w:rsid w:val="001D66F6"/>
    <w:rsid w:val="001D6988"/>
    <w:rsid w:val="001D6D66"/>
    <w:rsid w:val="001D712E"/>
    <w:rsid w:val="001D772F"/>
    <w:rsid w:val="001D7D95"/>
    <w:rsid w:val="001D7E39"/>
    <w:rsid w:val="001E02BA"/>
    <w:rsid w:val="001E047D"/>
    <w:rsid w:val="001E07EC"/>
    <w:rsid w:val="001E0A00"/>
    <w:rsid w:val="001E110C"/>
    <w:rsid w:val="001E11E6"/>
    <w:rsid w:val="001E1B56"/>
    <w:rsid w:val="001E25D9"/>
    <w:rsid w:val="001E2B66"/>
    <w:rsid w:val="001E2FAD"/>
    <w:rsid w:val="001E3743"/>
    <w:rsid w:val="001E5325"/>
    <w:rsid w:val="001E5A71"/>
    <w:rsid w:val="001E7F8C"/>
    <w:rsid w:val="001EAB88"/>
    <w:rsid w:val="001F031B"/>
    <w:rsid w:val="001F0BBF"/>
    <w:rsid w:val="001F0BCA"/>
    <w:rsid w:val="001F0EA6"/>
    <w:rsid w:val="001F2284"/>
    <w:rsid w:val="001F3116"/>
    <w:rsid w:val="001F316E"/>
    <w:rsid w:val="001F31CA"/>
    <w:rsid w:val="001F343C"/>
    <w:rsid w:val="001F3719"/>
    <w:rsid w:val="001F3FCB"/>
    <w:rsid w:val="001F4095"/>
    <w:rsid w:val="001F41CD"/>
    <w:rsid w:val="001F45EF"/>
    <w:rsid w:val="001F50A6"/>
    <w:rsid w:val="001F5633"/>
    <w:rsid w:val="001F586F"/>
    <w:rsid w:val="001F68FE"/>
    <w:rsid w:val="001F76D8"/>
    <w:rsid w:val="001F7857"/>
    <w:rsid w:val="0020037C"/>
    <w:rsid w:val="002016AF"/>
    <w:rsid w:val="00201D54"/>
    <w:rsid w:val="00201FD6"/>
    <w:rsid w:val="00202866"/>
    <w:rsid w:val="00202BE5"/>
    <w:rsid w:val="00202EF1"/>
    <w:rsid w:val="0020333B"/>
    <w:rsid w:val="002036F3"/>
    <w:rsid w:val="00203705"/>
    <w:rsid w:val="00203805"/>
    <w:rsid w:val="00203A9E"/>
    <w:rsid w:val="0020421C"/>
    <w:rsid w:val="0020444A"/>
    <w:rsid w:val="00204959"/>
    <w:rsid w:val="00204B57"/>
    <w:rsid w:val="00204B5D"/>
    <w:rsid w:val="0020532B"/>
    <w:rsid w:val="0020556C"/>
    <w:rsid w:val="00205F47"/>
    <w:rsid w:val="00207317"/>
    <w:rsid w:val="0020780F"/>
    <w:rsid w:val="00207F73"/>
    <w:rsid w:val="002103B2"/>
    <w:rsid w:val="002105A0"/>
    <w:rsid w:val="0021068F"/>
    <w:rsid w:val="00210B1F"/>
    <w:rsid w:val="00210C98"/>
    <w:rsid w:val="002117D6"/>
    <w:rsid w:val="00211B99"/>
    <w:rsid w:val="00211DAC"/>
    <w:rsid w:val="00212149"/>
    <w:rsid w:val="002129B4"/>
    <w:rsid w:val="00212ABA"/>
    <w:rsid w:val="00212B3C"/>
    <w:rsid w:val="00213022"/>
    <w:rsid w:val="0021364F"/>
    <w:rsid w:val="00214D16"/>
    <w:rsid w:val="00214EF4"/>
    <w:rsid w:val="002155EA"/>
    <w:rsid w:val="00215701"/>
    <w:rsid w:val="002164BA"/>
    <w:rsid w:val="002165CA"/>
    <w:rsid w:val="00216BF3"/>
    <w:rsid w:val="00216F06"/>
    <w:rsid w:val="00216F70"/>
    <w:rsid w:val="00217A3A"/>
    <w:rsid w:val="0021AF74"/>
    <w:rsid w:val="00222992"/>
    <w:rsid w:val="00222A1A"/>
    <w:rsid w:val="00222B82"/>
    <w:rsid w:val="00223257"/>
    <w:rsid w:val="00223841"/>
    <w:rsid w:val="00223F1C"/>
    <w:rsid w:val="002242BA"/>
    <w:rsid w:val="00224CDE"/>
    <w:rsid w:val="00224D77"/>
    <w:rsid w:val="00224E73"/>
    <w:rsid w:val="002252AF"/>
    <w:rsid w:val="002252B1"/>
    <w:rsid w:val="00225976"/>
    <w:rsid w:val="00225C18"/>
    <w:rsid w:val="00225F93"/>
    <w:rsid w:val="002262CB"/>
    <w:rsid w:val="0022635C"/>
    <w:rsid w:val="0022675D"/>
    <w:rsid w:val="00226904"/>
    <w:rsid w:val="00226CAC"/>
    <w:rsid w:val="0022750E"/>
    <w:rsid w:val="002275B4"/>
    <w:rsid w:val="00227F32"/>
    <w:rsid w:val="00230034"/>
    <w:rsid w:val="0023021D"/>
    <w:rsid w:val="002303FD"/>
    <w:rsid w:val="002306DF"/>
    <w:rsid w:val="00230A09"/>
    <w:rsid w:val="00230AD9"/>
    <w:rsid w:val="00231055"/>
    <w:rsid w:val="00231319"/>
    <w:rsid w:val="00231720"/>
    <w:rsid w:val="00231B13"/>
    <w:rsid w:val="00231DE3"/>
    <w:rsid w:val="002322C4"/>
    <w:rsid w:val="002325F0"/>
    <w:rsid w:val="00232EE7"/>
    <w:rsid w:val="002333F2"/>
    <w:rsid w:val="0023383E"/>
    <w:rsid w:val="002346C4"/>
    <w:rsid w:val="002349BF"/>
    <w:rsid w:val="0023526B"/>
    <w:rsid w:val="00235528"/>
    <w:rsid w:val="002359C0"/>
    <w:rsid w:val="00235EEC"/>
    <w:rsid w:val="00236A1A"/>
    <w:rsid w:val="00237634"/>
    <w:rsid w:val="00237782"/>
    <w:rsid w:val="00237D01"/>
    <w:rsid w:val="002403E5"/>
    <w:rsid w:val="0024077A"/>
    <w:rsid w:val="00240B76"/>
    <w:rsid w:val="00240D18"/>
    <w:rsid w:val="00240D2E"/>
    <w:rsid w:val="00241794"/>
    <w:rsid w:val="002425BA"/>
    <w:rsid w:val="00242FFA"/>
    <w:rsid w:val="0024355D"/>
    <w:rsid w:val="00243842"/>
    <w:rsid w:val="00243CFA"/>
    <w:rsid w:val="00243D5F"/>
    <w:rsid w:val="00243FF3"/>
    <w:rsid w:val="00244289"/>
    <w:rsid w:val="0024491C"/>
    <w:rsid w:val="0024499A"/>
    <w:rsid w:val="00245415"/>
    <w:rsid w:val="002454D3"/>
    <w:rsid w:val="00245549"/>
    <w:rsid w:val="002455EB"/>
    <w:rsid w:val="00245D5E"/>
    <w:rsid w:val="002464F1"/>
    <w:rsid w:val="002465B0"/>
    <w:rsid w:val="002469E3"/>
    <w:rsid w:val="00246D84"/>
    <w:rsid w:val="00246E35"/>
    <w:rsid w:val="002475D5"/>
    <w:rsid w:val="00250967"/>
    <w:rsid w:val="00250A11"/>
    <w:rsid w:val="00250C8D"/>
    <w:rsid w:val="00250DD7"/>
    <w:rsid w:val="002513C2"/>
    <w:rsid w:val="00251C03"/>
    <w:rsid w:val="00251C66"/>
    <w:rsid w:val="00251EF4"/>
    <w:rsid w:val="0025272F"/>
    <w:rsid w:val="00252E03"/>
    <w:rsid w:val="00253291"/>
    <w:rsid w:val="002536EE"/>
    <w:rsid w:val="002547EC"/>
    <w:rsid w:val="002549C0"/>
    <w:rsid w:val="002554B6"/>
    <w:rsid w:val="002555C6"/>
    <w:rsid w:val="00255733"/>
    <w:rsid w:val="00255C4E"/>
    <w:rsid w:val="00255D51"/>
    <w:rsid w:val="00256056"/>
    <w:rsid w:val="0025679F"/>
    <w:rsid w:val="00256885"/>
    <w:rsid w:val="00256C3F"/>
    <w:rsid w:val="00256F41"/>
    <w:rsid w:val="0025700A"/>
    <w:rsid w:val="00257119"/>
    <w:rsid w:val="002576A3"/>
    <w:rsid w:val="00257A5D"/>
    <w:rsid w:val="00257B5C"/>
    <w:rsid w:val="0025D7C4"/>
    <w:rsid w:val="002602FA"/>
    <w:rsid w:val="00260576"/>
    <w:rsid w:val="0026091D"/>
    <w:rsid w:val="0026121B"/>
    <w:rsid w:val="00261F9E"/>
    <w:rsid w:val="0026368F"/>
    <w:rsid w:val="00263867"/>
    <w:rsid w:val="00263F25"/>
    <w:rsid w:val="002642BC"/>
    <w:rsid w:val="002644C0"/>
    <w:rsid w:val="00264EFD"/>
    <w:rsid w:val="0026543F"/>
    <w:rsid w:val="0026567B"/>
    <w:rsid w:val="00265DD1"/>
    <w:rsid w:val="00265ECD"/>
    <w:rsid w:val="00266052"/>
    <w:rsid w:val="00266361"/>
    <w:rsid w:val="0026657D"/>
    <w:rsid w:val="0026693B"/>
    <w:rsid w:val="00267196"/>
    <w:rsid w:val="00267273"/>
    <w:rsid w:val="00267628"/>
    <w:rsid w:val="00267DA5"/>
    <w:rsid w:val="00270017"/>
    <w:rsid w:val="002706EB"/>
    <w:rsid w:val="002714CF"/>
    <w:rsid w:val="0027153C"/>
    <w:rsid w:val="00271904"/>
    <w:rsid w:val="0027216C"/>
    <w:rsid w:val="0027268A"/>
    <w:rsid w:val="002726F2"/>
    <w:rsid w:val="00273196"/>
    <w:rsid w:val="00274FF0"/>
    <w:rsid w:val="00275322"/>
    <w:rsid w:val="00275446"/>
    <w:rsid w:val="0027564B"/>
    <w:rsid w:val="00275B5C"/>
    <w:rsid w:val="00275F43"/>
    <w:rsid w:val="00276539"/>
    <w:rsid w:val="0027667C"/>
    <w:rsid w:val="00276BE7"/>
    <w:rsid w:val="00276F92"/>
    <w:rsid w:val="002772D7"/>
    <w:rsid w:val="002775FB"/>
    <w:rsid w:val="00277AA2"/>
    <w:rsid w:val="00277D00"/>
    <w:rsid w:val="002805BF"/>
    <w:rsid w:val="00280741"/>
    <w:rsid w:val="00280900"/>
    <w:rsid w:val="00280BEF"/>
    <w:rsid w:val="002826CD"/>
    <w:rsid w:val="00282CDF"/>
    <w:rsid w:val="0028389D"/>
    <w:rsid w:val="002850A0"/>
    <w:rsid w:val="00285820"/>
    <w:rsid w:val="00285B9E"/>
    <w:rsid w:val="00285BAE"/>
    <w:rsid w:val="00285F56"/>
    <w:rsid w:val="002868C9"/>
    <w:rsid w:val="002869E3"/>
    <w:rsid w:val="0028C543"/>
    <w:rsid w:val="0029001A"/>
    <w:rsid w:val="0029039D"/>
    <w:rsid w:val="00290578"/>
    <w:rsid w:val="002907BD"/>
    <w:rsid w:val="00290BCB"/>
    <w:rsid w:val="00290DD0"/>
    <w:rsid w:val="00291B96"/>
    <w:rsid w:val="0029234D"/>
    <w:rsid w:val="0029261B"/>
    <w:rsid w:val="002927A5"/>
    <w:rsid w:val="002928BC"/>
    <w:rsid w:val="00292AFF"/>
    <w:rsid w:val="00292BC4"/>
    <w:rsid w:val="00292F4B"/>
    <w:rsid w:val="00293A52"/>
    <w:rsid w:val="002942B1"/>
    <w:rsid w:val="0029437F"/>
    <w:rsid w:val="00294C3A"/>
    <w:rsid w:val="00294EDF"/>
    <w:rsid w:val="0029645E"/>
    <w:rsid w:val="0029666A"/>
    <w:rsid w:val="00296CCB"/>
    <w:rsid w:val="00296F83"/>
    <w:rsid w:val="0029717E"/>
    <w:rsid w:val="00297330"/>
    <w:rsid w:val="00297425"/>
    <w:rsid w:val="00297782"/>
    <w:rsid w:val="00297A6D"/>
    <w:rsid w:val="002A02D0"/>
    <w:rsid w:val="002A08E0"/>
    <w:rsid w:val="002A126F"/>
    <w:rsid w:val="002A1286"/>
    <w:rsid w:val="002A14AF"/>
    <w:rsid w:val="002A1E54"/>
    <w:rsid w:val="002A2315"/>
    <w:rsid w:val="002A3243"/>
    <w:rsid w:val="002A3A08"/>
    <w:rsid w:val="002A3B98"/>
    <w:rsid w:val="002A3CFB"/>
    <w:rsid w:val="002A41D6"/>
    <w:rsid w:val="002A48B6"/>
    <w:rsid w:val="002A4E70"/>
    <w:rsid w:val="002A5738"/>
    <w:rsid w:val="002A5850"/>
    <w:rsid w:val="002A5AA9"/>
    <w:rsid w:val="002A5C03"/>
    <w:rsid w:val="002A66B6"/>
    <w:rsid w:val="002A6785"/>
    <w:rsid w:val="002A7E71"/>
    <w:rsid w:val="002B01F0"/>
    <w:rsid w:val="002B03CF"/>
    <w:rsid w:val="002B03FE"/>
    <w:rsid w:val="002B0EC4"/>
    <w:rsid w:val="002B2780"/>
    <w:rsid w:val="002B2F13"/>
    <w:rsid w:val="002B3A3C"/>
    <w:rsid w:val="002B3B21"/>
    <w:rsid w:val="002B3D2E"/>
    <w:rsid w:val="002B4131"/>
    <w:rsid w:val="002B41CB"/>
    <w:rsid w:val="002B4582"/>
    <w:rsid w:val="002B48DD"/>
    <w:rsid w:val="002B4A77"/>
    <w:rsid w:val="002B4C94"/>
    <w:rsid w:val="002B4F81"/>
    <w:rsid w:val="002B5164"/>
    <w:rsid w:val="002B607D"/>
    <w:rsid w:val="002B6256"/>
    <w:rsid w:val="002B62F2"/>
    <w:rsid w:val="002B670D"/>
    <w:rsid w:val="002B67F4"/>
    <w:rsid w:val="002B71C8"/>
    <w:rsid w:val="002B762D"/>
    <w:rsid w:val="002C0105"/>
    <w:rsid w:val="002C0CD4"/>
    <w:rsid w:val="002C0CDB"/>
    <w:rsid w:val="002C131F"/>
    <w:rsid w:val="002C2A86"/>
    <w:rsid w:val="002C336E"/>
    <w:rsid w:val="002C3402"/>
    <w:rsid w:val="002C3497"/>
    <w:rsid w:val="002C3C65"/>
    <w:rsid w:val="002C3EA5"/>
    <w:rsid w:val="002C42DA"/>
    <w:rsid w:val="002C48C6"/>
    <w:rsid w:val="002C4D3A"/>
    <w:rsid w:val="002C5D11"/>
    <w:rsid w:val="002C5FC2"/>
    <w:rsid w:val="002C6236"/>
    <w:rsid w:val="002C6547"/>
    <w:rsid w:val="002C69DE"/>
    <w:rsid w:val="002C6B90"/>
    <w:rsid w:val="002C6D6E"/>
    <w:rsid w:val="002C6DDB"/>
    <w:rsid w:val="002C734C"/>
    <w:rsid w:val="002C7354"/>
    <w:rsid w:val="002C7C79"/>
    <w:rsid w:val="002D140A"/>
    <w:rsid w:val="002D1783"/>
    <w:rsid w:val="002D195B"/>
    <w:rsid w:val="002D1ABB"/>
    <w:rsid w:val="002D1C5E"/>
    <w:rsid w:val="002D1F9F"/>
    <w:rsid w:val="002D2806"/>
    <w:rsid w:val="002D2D2E"/>
    <w:rsid w:val="002D34DA"/>
    <w:rsid w:val="002D3A62"/>
    <w:rsid w:val="002D3AB1"/>
    <w:rsid w:val="002D4763"/>
    <w:rsid w:val="002D4A29"/>
    <w:rsid w:val="002D513D"/>
    <w:rsid w:val="002D5BE7"/>
    <w:rsid w:val="002D711B"/>
    <w:rsid w:val="002D76C5"/>
    <w:rsid w:val="002E0942"/>
    <w:rsid w:val="002E0D94"/>
    <w:rsid w:val="002E0FC7"/>
    <w:rsid w:val="002E156E"/>
    <w:rsid w:val="002E1BC3"/>
    <w:rsid w:val="002E2565"/>
    <w:rsid w:val="002E280E"/>
    <w:rsid w:val="002E297D"/>
    <w:rsid w:val="002E3491"/>
    <w:rsid w:val="002E3C0A"/>
    <w:rsid w:val="002E4A77"/>
    <w:rsid w:val="002E545D"/>
    <w:rsid w:val="002E5932"/>
    <w:rsid w:val="002E6184"/>
    <w:rsid w:val="002E6610"/>
    <w:rsid w:val="002E6650"/>
    <w:rsid w:val="002E6852"/>
    <w:rsid w:val="002E6A14"/>
    <w:rsid w:val="002E6C93"/>
    <w:rsid w:val="002E781B"/>
    <w:rsid w:val="002E7DD3"/>
    <w:rsid w:val="002F007B"/>
    <w:rsid w:val="002F0567"/>
    <w:rsid w:val="002F0C94"/>
    <w:rsid w:val="002F0FEC"/>
    <w:rsid w:val="002F1674"/>
    <w:rsid w:val="002F176E"/>
    <w:rsid w:val="002F245C"/>
    <w:rsid w:val="002F25A4"/>
    <w:rsid w:val="002F2FE3"/>
    <w:rsid w:val="002F410F"/>
    <w:rsid w:val="002F4554"/>
    <w:rsid w:val="002F4629"/>
    <w:rsid w:val="002F46CD"/>
    <w:rsid w:val="002F4F80"/>
    <w:rsid w:val="002F583F"/>
    <w:rsid w:val="002F592C"/>
    <w:rsid w:val="002F5C4F"/>
    <w:rsid w:val="002F5E04"/>
    <w:rsid w:val="002F66A0"/>
    <w:rsid w:val="002F6916"/>
    <w:rsid w:val="002F70EB"/>
    <w:rsid w:val="002F7E46"/>
    <w:rsid w:val="00300A85"/>
    <w:rsid w:val="00300E2B"/>
    <w:rsid w:val="00301AC0"/>
    <w:rsid w:val="00301E90"/>
    <w:rsid w:val="003020B5"/>
    <w:rsid w:val="003028C2"/>
    <w:rsid w:val="00302CA8"/>
    <w:rsid w:val="003044B2"/>
    <w:rsid w:val="00304A24"/>
    <w:rsid w:val="00304E0A"/>
    <w:rsid w:val="00305567"/>
    <w:rsid w:val="00305AB3"/>
    <w:rsid w:val="00305C6B"/>
    <w:rsid w:val="00306003"/>
    <w:rsid w:val="0030683F"/>
    <w:rsid w:val="00306A42"/>
    <w:rsid w:val="00306C4F"/>
    <w:rsid w:val="00307EA5"/>
    <w:rsid w:val="0030F297"/>
    <w:rsid w:val="00310303"/>
    <w:rsid w:val="0031091B"/>
    <w:rsid w:val="00310A8F"/>
    <w:rsid w:val="00310ECA"/>
    <w:rsid w:val="0031113C"/>
    <w:rsid w:val="00311DC6"/>
    <w:rsid w:val="00311E67"/>
    <w:rsid w:val="0031211F"/>
    <w:rsid w:val="003125AC"/>
    <w:rsid w:val="00312E6E"/>
    <w:rsid w:val="003130D0"/>
    <w:rsid w:val="0031354A"/>
    <w:rsid w:val="003136EF"/>
    <w:rsid w:val="00313841"/>
    <w:rsid w:val="003144C4"/>
    <w:rsid w:val="00315B31"/>
    <w:rsid w:val="00316351"/>
    <w:rsid w:val="00316A73"/>
    <w:rsid w:val="00316DB5"/>
    <w:rsid w:val="00316E2C"/>
    <w:rsid w:val="00316F52"/>
    <w:rsid w:val="00317F81"/>
    <w:rsid w:val="003203B3"/>
    <w:rsid w:val="00320576"/>
    <w:rsid w:val="00320F93"/>
    <w:rsid w:val="0032129E"/>
    <w:rsid w:val="00321646"/>
    <w:rsid w:val="00321A2D"/>
    <w:rsid w:val="00321C2D"/>
    <w:rsid w:val="00321D5D"/>
    <w:rsid w:val="0032334F"/>
    <w:rsid w:val="00323EB1"/>
    <w:rsid w:val="00324994"/>
    <w:rsid w:val="003249C7"/>
    <w:rsid w:val="00324AA7"/>
    <w:rsid w:val="00324B8B"/>
    <w:rsid w:val="003260CC"/>
    <w:rsid w:val="003262D5"/>
    <w:rsid w:val="003262EA"/>
    <w:rsid w:val="00326323"/>
    <w:rsid w:val="00326D69"/>
    <w:rsid w:val="00327846"/>
    <w:rsid w:val="003300FC"/>
    <w:rsid w:val="00330AD8"/>
    <w:rsid w:val="0033171F"/>
    <w:rsid w:val="0033173B"/>
    <w:rsid w:val="00331EEE"/>
    <w:rsid w:val="00332272"/>
    <w:rsid w:val="00332BED"/>
    <w:rsid w:val="00332FB2"/>
    <w:rsid w:val="00333152"/>
    <w:rsid w:val="00333290"/>
    <w:rsid w:val="00333297"/>
    <w:rsid w:val="003338B7"/>
    <w:rsid w:val="0033417E"/>
    <w:rsid w:val="003348C2"/>
    <w:rsid w:val="00334BC0"/>
    <w:rsid w:val="00335187"/>
    <w:rsid w:val="00335285"/>
    <w:rsid w:val="00335667"/>
    <w:rsid w:val="00336443"/>
    <w:rsid w:val="003369D6"/>
    <w:rsid w:val="00336BAD"/>
    <w:rsid w:val="00336D4D"/>
    <w:rsid w:val="003371B5"/>
    <w:rsid w:val="003375F8"/>
    <w:rsid w:val="00337F8C"/>
    <w:rsid w:val="00340AB4"/>
    <w:rsid w:val="003417AF"/>
    <w:rsid w:val="00342192"/>
    <w:rsid w:val="003421A8"/>
    <w:rsid w:val="00342231"/>
    <w:rsid w:val="00342652"/>
    <w:rsid w:val="003429E6"/>
    <w:rsid w:val="00342DD5"/>
    <w:rsid w:val="003430A1"/>
    <w:rsid w:val="00343450"/>
    <w:rsid w:val="00343D38"/>
    <w:rsid w:val="00344FF1"/>
    <w:rsid w:val="0034503F"/>
    <w:rsid w:val="00345153"/>
    <w:rsid w:val="0034556E"/>
    <w:rsid w:val="00345A93"/>
    <w:rsid w:val="00345FBB"/>
    <w:rsid w:val="003462FC"/>
    <w:rsid w:val="003464E4"/>
    <w:rsid w:val="00346920"/>
    <w:rsid w:val="00346BA8"/>
    <w:rsid w:val="00346D00"/>
    <w:rsid w:val="0034727C"/>
    <w:rsid w:val="00347BE9"/>
    <w:rsid w:val="00347E64"/>
    <w:rsid w:val="00347EEE"/>
    <w:rsid w:val="003500A0"/>
    <w:rsid w:val="0035074F"/>
    <w:rsid w:val="00350997"/>
    <w:rsid w:val="00350E32"/>
    <w:rsid w:val="00351077"/>
    <w:rsid w:val="003511B3"/>
    <w:rsid w:val="003514C2"/>
    <w:rsid w:val="003517EB"/>
    <w:rsid w:val="00351AA5"/>
    <w:rsid w:val="00351C26"/>
    <w:rsid w:val="00351C3B"/>
    <w:rsid w:val="00351D91"/>
    <w:rsid w:val="00351DAE"/>
    <w:rsid w:val="003521A4"/>
    <w:rsid w:val="00352326"/>
    <w:rsid w:val="003523A6"/>
    <w:rsid w:val="0035368B"/>
    <w:rsid w:val="00353962"/>
    <w:rsid w:val="00353DFB"/>
    <w:rsid w:val="0035404B"/>
    <w:rsid w:val="0035448A"/>
    <w:rsid w:val="0035469F"/>
    <w:rsid w:val="003553B1"/>
    <w:rsid w:val="00355723"/>
    <w:rsid w:val="00356156"/>
    <w:rsid w:val="00356A00"/>
    <w:rsid w:val="00356C9D"/>
    <w:rsid w:val="00357AAB"/>
    <w:rsid w:val="0036013B"/>
    <w:rsid w:val="00361299"/>
    <w:rsid w:val="00361C16"/>
    <w:rsid w:val="0036210F"/>
    <w:rsid w:val="0036294B"/>
    <w:rsid w:val="003630E8"/>
    <w:rsid w:val="003631C6"/>
    <w:rsid w:val="00363A23"/>
    <w:rsid w:val="00363D1E"/>
    <w:rsid w:val="00363D41"/>
    <w:rsid w:val="00363F38"/>
    <w:rsid w:val="0036452C"/>
    <w:rsid w:val="0036486C"/>
    <w:rsid w:val="003652B1"/>
    <w:rsid w:val="0036563A"/>
    <w:rsid w:val="00365A6C"/>
    <w:rsid w:val="003661A9"/>
    <w:rsid w:val="00366BBE"/>
    <w:rsid w:val="003672E0"/>
    <w:rsid w:val="003677E2"/>
    <w:rsid w:val="00367918"/>
    <w:rsid w:val="0037013D"/>
    <w:rsid w:val="00370CDA"/>
    <w:rsid w:val="0037287E"/>
    <w:rsid w:val="00372F7C"/>
    <w:rsid w:val="00373240"/>
    <w:rsid w:val="003732B5"/>
    <w:rsid w:val="00373798"/>
    <w:rsid w:val="0037574F"/>
    <w:rsid w:val="00375A69"/>
    <w:rsid w:val="00375D1F"/>
    <w:rsid w:val="00375D25"/>
    <w:rsid w:val="0037603F"/>
    <w:rsid w:val="003768A4"/>
    <w:rsid w:val="00376A8A"/>
    <w:rsid w:val="0037753C"/>
    <w:rsid w:val="00377FA0"/>
    <w:rsid w:val="0037FAE8"/>
    <w:rsid w:val="00380094"/>
    <w:rsid w:val="00380B7F"/>
    <w:rsid w:val="003817B9"/>
    <w:rsid w:val="00381C7D"/>
    <w:rsid w:val="00381E51"/>
    <w:rsid w:val="00381EAA"/>
    <w:rsid w:val="00382108"/>
    <w:rsid w:val="00382257"/>
    <w:rsid w:val="003824A3"/>
    <w:rsid w:val="00382C64"/>
    <w:rsid w:val="00382F3C"/>
    <w:rsid w:val="0038329A"/>
    <w:rsid w:val="0038351D"/>
    <w:rsid w:val="00383637"/>
    <w:rsid w:val="00384608"/>
    <w:rsid w:val="003848B4"/>
    <w:rsid w:val="00384E6C"/>
    <w:rsid w:val="00385FE6"/>
    <w:rsid w:val="0038610F"/>
    <w:rsid w:val="003867D2"/>
    <w:rsid w:val="003868F2"/>
    <w:rsid w:val="0038790A"/>
    <w:rsid w:val="00387BB6"/>
    <w:rsid w:val="00390536"/>
    <w:rsid w:val="00390BD6"/>
    <w:rsid w:val="00390E64"/>
    <w:rsid w:val="00391C6A"/>
    <w:rsid w:val="00394114"/>
    <w:rsid w:val="003942DC"/>
    <w:rsid w:val="00394A3B"/>
    <w:rsid w:val="0039503F"/>
    <w:rsid w:val="003954E7"/>
    <w:rsid w:val="003965C3"/>
    <w:rsid w:val="00396A96"/>
    <w:rsid w:val="00396D3C"/>
    <w:rsid w:val="003976CC"/>
    <w:rsid w:val="003979C5"/>
    <w:rsid w:val="00397D2F"/>
    <w:rsid w:val="00397D73"/>
    <w:rsid w:val="00397F08"/>
    <w:rsid w:val="00397F8E"/>
    <w:rsid w:val="003A0D6E"/>
    <w:rsid w:val="003A0E9B"/>
    <w:rsid w:val="003A0F92"/>
    <w:rsid w:val="003A1720"/>
    <w:rsid w:val="003A1DD3"/>
    <w:rsid w:val="003A2595"/>
    <w:rsid w:val="003A30CF"/>
    <w:rsid w:val="003A36C4"/>
    <w:rsid w:val="003A394F"/>
    <w:rsid w:val="003A4715"/>
    <w:rsid w:val="003A5C72"/>
    <w:rsid w:val="003A702C"/>
    <w:rsid w:val="003A7147"/>
    <w:rsid w:val="003A71F4"/>
    <w:rsid w:val="003A7259"/>
    <w:rsid w:val="003A74E5"/>
    <w:rsid w:val="003A7D42"/>
    <w:rsid w:val="003A8B9A"/>
    <w:rsid w:val="003B05B9"/>
    <w:rsid w:val="003B05C2"/>
    <w:rsid w:val="003B08C0"/>
    <w:rsid w:val="003B158C"/>
    <w:rsid w:val="003B165C"/>
    <w:rsid w:val="003B262C"/>
    <w:rsid w:val="003B2AD1"/>
    <w:rsid w:val="003B2D92"/>
    <w:rsid w:val="003B2ECA"/>
    <w:rsid w:val="003B2F4B"/>
    <w:rsid w:val="003B39DF"/>
    <w:rsid w:val="003B3D3B"/>
    <w:rsid w:val="003B3FC0"/>
    <w:rsid w:val="003B4124"/>
    <w:rsid w:val="003B4A8C"/>
    <w:rsid w:val="003B4A92"/>
    <w:rsid w:val="003B5AB9"/>
    <w:rsid w:val="003B5E16"/>
    <w:rsid w:val="003B64B4"/>
    <w:rsid w:val="003B6849"/>
    <w:rsid w:val="003B69DD"/>
    <w:rsid w:val="003B6CB9"/>
    <w:rsid w:val="003B7197"/>
    <w:rsid w:val="003B7AC0"/>
    <w:rsid w:val="003B7BCA"/>
    <w:rsid w:val="003B7F67"/>
    <w:rsid w:val="003C0AA5"/>
    <w:rsid w:val="003C0AF8"/>
    <w:rsid w:val="003C1043"/>
    <w:rsid w:val="003C1309"/>
    <w:rsid w:val="003C1BB0"/>
    <w:rsid w:val="003C2838"/>
    <w:rsid w:val="003C2A8C"/>
    <w:rsid w:val="003C2ACD"/>
    <w:rsid w:val="003C2D11"/>
    <w:rsid w:val="003C35AC"/>
    <w:rsid w:val="003C35DE"/>
    <w:rsid w:val="003C3F58"/>
    <w:rsid w:val="003C40A4"/>
    <w:rsid w:val="003C4376"/>
    <w:rsid w:val="003C4F17"/>
    <w:rsid w:val="003C4F5D"/>
    <w:rsid w:val="003C5DDA"/>
    <w:rsid w:val="003C65D1"/>
    <w:rsid w:val="003C6ED1"/>
    <w:rsid w:val="003C729B"/>
    <w:rsid w:val="003C7329"/>
    <w:rsid w:val="003C75ED"/>
    <w:rsid w:val="003C7ADD"/>
    <w:rsid w:val="003C7DD6"/>
    <w:rsid w:val="003C7E53"/>
    <w:rsid w:val="003D0910"/>
    <w:rsid w:val="003D0C2A"/>
    <w:rsid w:val="003D1443"/>
    <w:rsid w:val="003D1862"/>
    <w:rsid w:val="003D221F"/>
    <w:rsid w:val="003D3F53"/>
    <w:rsid w:val="003D4668"/>
    <w:rsid w:val="003D50A7"/>
    <w:rsid w:val="003D5E5A"/>
    <w:rsid w:val="003D5F20"/>
    <w:rsid w:val="003D6124"/>
    <w:rsid w:val="003D61E6"/>
    <w:rsid w:val="003D6276"/>
    <w:rsid w:val="003D6693"/>
    <w:rsid w:val="003D6DF5"/>
    <w:rsid w:val="003D6E58"/>
    <w:rsid w:val="003D713A"/>
    <w:rsid w:val="003D72CC"/>
    <w:rsid w:val="003D7AEE"/>
    <w:rsid w:val="003D7B43"/>
    <w:rsid w:val="003E0902"/>
    <w:rsid w:val="003E1BA0"/>
    <w:rsid w:val="003E2E71"/>
    <w:rsid w:val="003E3178"/>
    <w:rsid w:val="003E35A5"/>
    <w:rsid w:val="003E3A92"/>
    <w:rsid w:val="003E3AF4"/>
    <w:rsid w:val="003E40A3"/>
    <w:rsid w:val="003E5299"/>
    <w:rsid w:val="003E5D45"/>
    <w:rsid w:val="003E60D0"/>
    <w:rsid w:val="003E6781"/>
    <w:rsid w:val="003E6809"/>
    <w:rsid w:val="003E68B9"/>
    <w:rsid w:val="003E6B76"/>
    <w:rsid w:val="003E7118"/>
    <w:rsid w:val="003E71B7"/>
    <w:rsid w:val="003E74E3"/>
    <w:rsid w:val="003E794A"/>
    <w:rsid w:val="003E79AE"/>
    <w:rsid w:val="003E7DBD"/>
    <w:rsid w:val="003E7F54"/>
    <w:rsid w:val="003EC110"/>
    <w:rsid w:val="003F08E3"/>
    <w:rsid w:val="003F096D"/>
    <w:rsid w:val="003F24A7"/>
    <w:rsid w:val="003F26D9"/>
    <w:rsid w:val="003F31C7"/>
    <w:rsid w:val="003F32F4"/>
    <w:rsid w:val="003F33E6"/>
    <w:rsid w:val="003F3609"/>
    <w:rsid w:val="003F3734"/>
    <w:rsid w:val="003F3FB6"/>
    <w:rsid w:val="003F4275"/>
    <w:rsid w:val="003F429D"/>
    <w:rsid w:val="003F4456"/>
    <w:rsid w:val="003F4E96"/>
    <w:rsid w:val="003F4F70"/>
    <w:rsid w:val="003F504D"/>
    <w:rsid w:val="003F509F"/>
    <w:rsid w:val="003F51D1"/>
    <w:rsid w:val="003F5961"/>
    <w:rsid w:val="003F59B3"/>
    <w:rsid w:val="003F5F3B"/>
    <w:rsid w:val="003F616D"/>
    <w:rsid w:val="003F7564"/>
    <w:rsid w:val="003F7A4D"/>
    <w:rsid w:val="003F7FEB"/>
    <w:rsid w:val="00400A67"/>
    <w:rsid w:val="00401488"/>
    <w:rsid w:val="004025A9"/>
    <w:rsid w:val="00402C53"/>
    <w:rsid w:val="00402C82"/>
    <w:rsid w:val="00403DEA"/>
    <w:rsid w:val="00404279"/>
    <w:rsid w:val="00405A24"/>
    <w:rsid w:val="00405A26"/>
    <w:rsid w:val="0040649C"/>
    <w:rsid w:val="0040677B"/>
    <w:rsid w:val="00406B93"/>
    <w:rsid w:val="00407574"/>
    <w:rsid w:val="0040A015"/>
    <w:rsid w:val="004108AB"/>
    <w:rsid w:val="00410F75"/>
    <w:rsid w:val="00411047"/>
    <w:rsid w:val="0041150B"/>
    <w:rsid w:val="0041184B"/>
    <w:rsid w:val="00411933"/>
    <w:rsid w:val="00411976"/>
    <w:rsid w:val="00411BDB"/>
    <w:rsid w:val="0041226E"/>
    <w:rsid w:val="00412466"/>
    <w:rsid w:val="00412FF0"/>
    <w:rsid w:val="00413540"/>
    <w:rsid w:val="00413B5C"/>
    <w:rsid w:val="00414372"/>
    <w:rsid w:val="00415B2E"/>
    <w:rsid w:val="00416307"/>
    <w:rsid w:val="00416A72"/>
    <w:rsid w:val="00416F3A"/>
    <w:rsid w:val="004173EB"/>
    <w:rsid w:val="004174B1"/>
    <w:rsid w:val="004202A5"/>
    <w:rsid w:val="0042085A"/>
    <w:rsid w:val="00420B03"/>
    <w:rsid w:val="00420CDD"/>
    <w:rsid w:val="00421716"/>
    <w:rsid w:val="00421875"/>
    <w:rsid w:val="00421CEB"/>
    <w:rsid w:val="0042291F"/>
    <w:rsid w:val="00422A0E"/>
    <w:rsid w:val="00423470"/>
    <w:rsid w:val="0042374F"/>
    <w:rsid w:val="00423976"/>
    <w:rsid w:val="00423D90"/>
    <w:rsid w:val="00424F26"/>
    <w:rsid w:val="00425BC2"/>
    <w:rsid w:val="00425C36"/>
    <w:rsid w:val="004268D5"/>
    <w:rsid w:val="0042793A"/>
    <w:rsid w:val="00430766"/>
    <w:rsid w:val="00430F2A"/>
    <w:rsid w:val="00431A47"/>
    <w:rsid w:val="0043212E"/>
    <w:rsid w:val="0043214C"/>
    <w:rsid w:val="0043243C"/>
    <w:rsid w:val="0043402D"/>
    <w:rsid w:val="0043453A"/>
    <w:rsid w:val="00434AF2"/>
    <w:rsid w:val="0043550C"/>
    <w:rsid w:val="004356EF"/>
    <w:rsid w:val="0043576C"/>
    <w:rsid w:val="00435CAA"/>
    <w:rsid w:val="00436338"/>
    <w:rsid w:val="004367EA"/>
    <w:rsid w:val="004372D1"/>
    <w:rsid w:val="004379F3"/>
    <w:rsid w:val="00440C1D"/>
    <w:rsid w:val="00440DD8"/>
    <w:rsid w:val="0044123D"/>
    <w:rsid w:val="004415B0"/>
    <w:rsid w:val="0044242E"/>
    <w:rsid w:val="00442579"/>
    <w:rsid w:val="00442A1D"/>
    <w:rsid w:val="00442FD8"/>
    <w:rsid w:val="004434C4"/>
    <w:rsid w:val="00443514"/>
    <w:rsid w:val="0044384F"/>
    <w:rsid w:val="00443DC6"/>
    <w:rsid w:val="0044429F"/>
    <w:rsid w:val="004444CB"/>
    <w:rsid w:val="00444FE1"/>
    <w:rsid w:val="00446117"/>
    <w:rsid w:val="00446AD4"/>
    <w:rsid w:val="00446C4B"/>
    <w:rsid w:val="00446EED"/>
    <w:rsid w:val="004470DB"/>
    <w:rsid w:val="00447166"/>
    <w:rsid w:val="004477DB"/>
    <w:rsid w:val="00447EAD"/>
    <w:rsid w:val="004508BB"/>
    <w:rsid w:val="00450C8D"/>
    <w:rsid w:val="004518EB"/>
    <w:rsid w:val="00452E26"/>
    <w:rsid w:val="00452FCF"/>
    <w:rsid w:val="0045376C"/>
    <w:rsid w:val="00454967"/>
    <w:rsid w:val="00455353"/>
    <w:rsid w:val="0045549F"/>
    <w:rsid w:val="00455D37"/>
    <w:rsid w:val="0045609C"/>
    <w:rsid w:val="004576B6"/>
    <w:rsid w:val="004576F0"/>
    <w:rsid w:val="0045786C"/>
    <w:rsid w:val="004578B9"/>
    <w:rsid w:val="00457E58"/>
    <w:rsid w:val="00459FF8"/>
    <w:rsid w:val="0045DF4B"/>
    <w:rsid w:val="00460208"/>
    <w:rsid w:val="0046136A"/>
    <w:rsid w:val="004622F6"/>
    <w:rsid w:val="004623BE"/>
    <w:rsid w:val="0046285F"/>
    <w:rsid w:val="00462AB7"/>
    <w:rsid w:val="00462C8D"/>
    <w:rsid w:val="004635EA"/>
    <w:rsid w:val="00463F76"/>
    <w:rsid w:val="00464634"/>
    <w:rsid w:val="0046468B"/>
    <w:rsid w:val="00464A74"/>
    <w:rsid w:val="0046507C"/>
    <w:rsid w:val="00465223"/>
    <w:rsid w:val="00465DAC"/>
    <w:rsid w:val="00466C2A"/>
    <w:rsid w:val="004677CE"/>
    <w:rsid w:val="004678EF"/>
    <w:rsid w:val="0047017B"/>
    <w:rsid w:val="0047039B"/>
    <w:rsid w:val="004705E6"/>
    <w:rsid w:val="00470956"/>
    <w:rsid w:val="004715CB"/>
    <w:rsid w:val="00471DA8"/>
    <w:rsid w:val="00472116"/>
    <w:rsid w:val="0047230B"/>
    <w:rsid w:val="00472F50"/>
    <w:rsid w:val="00473B2A"/>
    <w:rsid w:val="00473D05"/>
    <w:rsid w:val="0047411E"/>
    <w:rsid w:val="0047471C"/>
    <w:rsid w:val="0047523D"/>
    <w:rsid w:val="004762AC"/>
    <w:rsid w:val="00477418"/>
    <w:rsid w:val="004776C3"/>
    <w:rsid w:val="00477E12"/>
    <w:rsid w:val="00480153"/>
    <w:rsid w:val="004803A3"/>
    <w:rsid w:val="0048181B"/>
    <w:rsid w:val="00481C6E"/>
    <w:rsid w:val="004825F4"/>
    <w:rsid w:val="004827FD"/>
    <w:rsid w:val="00483469"/>
    <w:rsid w:val="004838F8"/>
    <w:rsid w:val="0048394D"/>
    <w:rsid w:val="00484093"/>
    <w:rsid w:val="00484406"/>
    <w:rsid w:val="0048469F"/>
    <w:rsid w:val="004856C3"/>
    <w:rsid w:val="00486371"/>
    <w:rsid w:val="00487066"/>
    <w:rsid w:val="0048724E"/>
    <w:rsid w:val="00487FD9"/>
    <w:rsid w:val="004884CD"/>
    <w:rsid w:val="0049065F"/>
    <w:rsid w:val="0049081A"/>
    <w:rsid w:val="00490D38"/>
    <w:rsid w:val="004910F8"/>
    <w:rsid w:val="004928AA"/>
    <w:rsid w:val="004936B3"/>
    <w:rsid w:val="004938D3"/>
    <w:rsid w:val="004940C1"/>
    <w:rsid w:val="004947ED"/>
    <w:rsid w:val="0049489B"/>
    <w:rsid w:val="00494B7D"/>
    <w:rsid w:val="00494D97"/>
    <w:rsid w:val="004954AA"/>
    <w:rsid w:val="004963E7"/>
    <w:rsid w:val="00496CA1"/>
    <w:rsid w:val="004974CB"/>
    <w:rsid w:val="0049767B"/>
    <w:rsid w:val="004976DF"/>
    <w:rsid w:val="004A0363"/>
    <w:rsid w:val="004A0510"/>
    <w:rsid w:val="004A0581"/>
    <w:rsid w:val="004A0888"/>
    <w:rsid w:val="004A09ED"/>
    <w:rsid w:val="004A09FB"/>
    <w:rsid w:val="004A0E06"/>
    <w:rsid w:val="004A0F80"/>
    <w:rsid w:val="004A1135"/>
    <w:rsid w:val="004A1828"/>
    <w:rsid w:val="004A1A76"/>
    <w:rsid w:val="004A1B81"/>
    <w:rsid w:val="004A1DF8"/>
    <w:rsid w:val="004A2B0E"/>
    <w:rsid w:val="004A328C"/>
    <w:rsid w:val="004A3696"/>
    <w:rsid w:val="004A3B63"/>
    <w:rsid w:val="004A3E52"/>
    <w:rsid w:val="004A4614"/>
    <w:rsid w:val="004A5C05"/>
    <w:rsid w:val="004A61B1"/>
    <w:rsid w:val="004A678F"/>
    <w:rsid w:val="004A6990"/>
    <w:rsid w:val="004A6A4A"/>
    <w:rsid w:val="004A6B85"/>
    <w:rsid w:val="004A7B2F"/>
    <w:rsid w:val="004B0098"/>
    <w:rsid w:val="004B0B6B"/>
    <w:rsid w:val="004B0EA5"/>
    <w:rsid w:val="004B0F01"/>
    <w:rsid w:val="004B1482"/>
    <w:rsid w:val="004B17B8"/>
    <w:rsid w:val="004B1EA6"/>
    <w:rsid w:val="004B223F"/>
    <w:rsid w:val="004B23EA"/>
    <w:rsid w:val="004B3CBD"/>
    <w:rsid w:val="004B4289"/>
    <w:rsid w:val="004B4367"/>
    <w:rsid w:val="004B520F"/>
    <w:rsid w:val="004B5627"/>
    <w:rsid w:val="004B5809"/>
    <w:rsid w:val="004B5993"/>
    <w:rsid w:val="004B59A2"/>
    <w:rsid w:val="004B59E6"/>
    <w:rsid w:val="004B5A0D"/>
    <w:rsid w:val="004B6B4E"/>
    <w:rsid w:val="004B6CF7"/>
    <w:rsid w:val="004B71CF"/>
    <w:rsid w:val="004B7B02"/>
    <w:rsid w:val="004B7E52"/>
    <w:rsid w:val="004B7F18"/>
    <w:rsid w:val="004C088F"/>
    <w:rsid w:val="004C0A71"/>
    <w:rsid w:val="004C14BB"/>
    <w:rsid w:val="004C15D8"/>
    <w:rsid w:val="004C1934"/>
    <w:rsid w:val="004C1A15"/>
    <w:rsid w:val="004C1C51"/>
    <w:rsid w:val="004C1D9E"/>
    <w:rsid w:val="004C206B"/>
    <w:rsid w:val="004C2197"/>
    <w:rsid w:val="004C2235"/>
    <w:rsid w:val="004C230C"/>
    <w:rsid w:val="004C26AC"/>
    <w:rsid w:val="004C2BD9"/>
    <w:rsid w:val="004C2E62"/>
    <w:rsid w:val="004C369C"/>
    <w:rsid w:val="004C3906"/>
    <w:rsid w:val="004C42A4"/>
    <w:rsid w:val="004C442D"/>
    <w:rsid w:val="004C555D"/>
    <w:rsid w:val="004C5DC1"/>
    <w:rsid w:val="004C5FFB"/>
    <w:rsid w:val="004C6693"/>
    <w:rsid w:val="004C6BC8"/>
    <w:rsid w:val="004C757E"/>
    <w:rsid w:val="004C7C2F"/>
    <w:rsid w:val="004CCE3E"/>
    <w:rsid w:val="004D0218"/>
    <w:rsid w:val="004D0252"/>
    <w:rsid w:val="004D0680"/>
    <w:rsid w:val="004D0F2C"/>
    <w:rsid w:val="004D2189"/>
    <w:rsid w:val="004D2477"/>
    <w:rsid w:val="004D25AB"/>
    <w:rsid w:val="004D2753"/>
    <w:rsid w:val="004D2A93"/>
    <w:rsid w:val="004D2CFA"/>
    <w:rsid w:val="004D2EC1"/>
    <w:rsid w:val="004D3296"/>
    <w:rsid w:val="004D33E9"/>
    <w:rsid w:val="004D3AAB"/>
    <w:rsid w:val="004D3B59"/>
    <w:rsid w:val="004D413F"/>
    <w:rsid w:val="004D5313"/>
    <w:rsid w:val="004D54BA"/>
    <w:rsid w:val="004D59E4"/>
    <w:rsid w:val="004D5A07"/>
    <w:rsid w:val="004D5EBE"/>
    <w:rsid w:val="004D63CD"/>
    <w:rsid w:val="004D7193"/>
    <w:rsid w:val="004D764B"/>
    <w:rsid w:val="004D7B67"/>
    <w:rsid w:val="004E1199"/>
    <w:rsid w:val="004E1CCE"/>
    <w:rsid w:val="004E21BB"/>
    <w:rsid w:val="004E22D9"/>
    <w:rsid w:val="004E2619"/>
    <w:rsid w:val="004E2CE3"/>
    <w:rsid w:val="004E2DE7"/>
    <w:rsid w:val="004E3513"/>
    <w:rsid w:val="004E3D92"/>
    <w:rsid w:val="004E3E87"/>
    <w:rsid w:val="004E3F4D"/>
    <w:rsid w:val="004E4318"/>
    <w:rsid w:val="004E4705"/>
    <w:rsid w:val="004E480A"/>
    <w:rsid w:val="004E4BFC"/>
    <w:rsid w:val="004E4E34"/>
    <w:rsid w:val="004E502F"/>
    <w:rsid w:val="004E50F4"/>
    <w:rsid w:val="004E520F"/>
    <w:rsid w:val="004E539B"/>
    <w:rsid w:val="004E587D"/>
    <w:rsid w:val="004E5C16"/>
    <w:rsid w:val="004E66DC"/>
    <w:rsid w:val="004E6F38"/>
    <w:rsid w:val="004F1F98"/>
    <w:rsid w:val="004F26A6"/>
    <w:rsid w:val="004F26C4"/>
    <w:rsid w:val="004F27F8"/>
    <w:rsid w:val="004F28C0"/>
    <w:rsid w:val="004F2E52"/>
    <w:rsid w:val="004F3FFF"/>
    <w:rsid w:val="004F45C1"/>
    <w:rsid w:val="004F58C6"/>
    <w:rsid w:val="004F5E56"/>
    <w:rsid w:val="004F7078"/>
    <w:rsid w:val="004F745D"/>
    <w:rsid w:val="004F789C"/>
    <w:rsid w:val="004F7939"/>
    <w:rsid w:val="004F7CE5"/>
    <w:rsid w:val="004F7D24"/>
    <w:rsid w:val="004FFBEE"/>
    <w:rsid w:val="0050099A"/>
    <w:rsid w:val="00501A4C"/>
    <w:rsid w:val="00502209"/>
    <w:rsid w:val="005024B4"/>
    <w:rsid w:val="00502A02"/>
    <w:rsid w:val="00502B92"/>
    <w:rsid w:val="00503A63"/>
    <w:rsid w:val="00503DBD"/>
    <w:rsid w:val="0050476D"/>
    <w:rsid w:val="00504841"/>
    <w:rsid w:val="00505100"/>
    <w:rsid w:val="0050542B"/>
    <w:rsid w:val="00505B3E"/>
    <w:rsid w:val="005060BB"/>
    <w:rsid w:val="005067C5"/>
    <w:rsid w:val="00506A3E"/>
    <w:rsid w:val="00506B9F"/>
    <w:rsid w:val="00506DB1"/>
    <w:rsid w:val="00506F6A"/>
    <w:rsid w:val="005075B4"/>
    <w:rsid w:val="005076E8"/>
    <w:rsid w:val="005103B7"/>
    <w:rsid w:val="00510925"/>
    <w:rsid w:val="00510B1B"/>
    <w:rsid w:val="0051196A"/>
    <w:rsid w:val="00511FF3"/>
    <w:rsid w:val="005122D3"/>
    <w:rsid w:val="00512708"/>
    <w:rsid w:val="00512EC9"/>
    <w:rsid w:val="005134E2"/>
    <w:rsid w:val="0051370C"/>
    <w:rsid w:val="005139E9"/>
    <w:rsid w:val="00513B78"/>
    <w:rsid w:val="00513DAE"/>
    <w:rsid w:val="00514681"/>
    <w:rsid w:val="00514A09"/>
    <w:rsid w:val="00515030"/>
    <w:rsid w:val="005155C5"/>
    <w:rsid w:val="00515713"/>
    <w:rsid w:val="0051581F"/>
    <w:rsid w:val="00515B62"/>
    <w:rsid w:val="00515C53"/>
    <w:rsid w:val="00515EBF"/>
    <w:rsid w:val="00516FB6"/>
    <w:rsid w:val="005172F0"/>
    <w:rsid w:val="005175E2"/>
    <w:rsid w:val="00520E57"/>
    <w:rsid w:val="00521161"/>
    <w:rsid w:val="00521F7C"/>
    <w:rsid w:val="0052231F"/>
    <w:rsid w:val="00522795"/>
    <w:rsid w:val="00522C6E"/>
    <w:rsid w:val="00522F36"/>
    <w:rsid w:val="00523583"/>
    <w:rsid w:val="0052372C"/>
    <w:rsid w:val="005238B9"/>
    <w:rsid w:val="00523B6A"/>
    <w:rsid w:val="00523E8F"/>
    <w:rsid w:val="005241A9"/>
    <w:rsid w:val="005241F7"/>
    <w:rsid w:val="00524483"/>
    <w:rsid w:val="0052478F"/>
    <w:rsid w:val="00524E19"/>
    <w:rsid w:val="00525147"/>
    <w:rsid w:val="005253D4"/>
    <w:rsid w:val="005255C1"/>
    <w:rsid w:val="00525C24"/>
    <w:rsid w:val="00526129"/>
    <w:rsid w:val="005262BD"/>
    <w:rsid w:val="00526354"/>
    <w:rsid w:val="00526418"/>
    <w:rsid w:val="00526493"/>
    <w:rsid w:val="005266F0"/>
    <w:rsid w:val="00526AD8"/>
    <w:rsid w:val="005271F5"/>
    <w:rsid w:val="0052759D"/>
    <w:rsid w:val="00527605"/>
    <w:rsid w:val="0052792F"/>
    <w:rsid w:val="0053020E"/>
    <w:rsid w:val="0053059C"/>
    <w:rsid w:val="0053068C"/>
    <w:rsid w:val="0053134C"/>
    <w:rsid w:val="0053200F"/>
    <w:rsid w:val="005325D3"/>
    <w:rsid w:val="0053284A"/>
    <w:rsid w:val="005328F3"/>
    <w:rsid w:val="005329F4"/>
    <w:rsid w:val="005338B3"/>
    <w:rsid w:val="00533B25"/>
    <w:rsid w:val="00533B65"/>
    <w:rsid w:val="00534A48"/>
    <w:rsid w:val="005355F3"/>
    <w:rsid w:val="005362F5"/>
    <w:rsid w:val="00536DC9"/>
    <w:rsid w:val="00537737"/>
    <w:rsid w:val="00537937"/>
    <w:rsid w:val="005403DB"/>
    <w:rsid w:val="0054106F"/>
    <w:rsid w:val="00541180"/>
    <w:rsid w:val="00541421"/>
    <w:rsid w:val="0054199D"/>
    <w:rsid w:val="00541EFA"/>
    <w:rsid w:val="00541F02"/>
    <w:rsid w:val="005422E6"/>
    <w:rsid w:val="0054265F"/>
    <w:rsid w:val="00542BE7"/>
    <w:rsid w:val="00543017"/>
    <w:rsid w:val="00543151"/>
    <w:rsid w:val="005432B3"/>
    <w:rsid w:val="005439BD"/>
    <w:rsid w:val="00544AB8"/>
    <w:rsid w:val="00544B58"/>
    <w:rsid w:val="00544D4D"/>
    <w:rsid w:val="00545C91"/>
    <w:rsid w:val="00546068"/>
    <w:rsid w:val="005462FE"/>
    <w:rsid w:val="0054657F"/>
    <w:rsid w:val="00546993"/>
    <w:rsid w:val="0054721F"/>
    <w:rsid w:val="0054741B"/>
    <w:rsid w:val="00547D9B"/>
    <w:rsid w:val="0055052B"/>
    <w:rsid w:val="00550889"/>
    <w:rsid w:val="0055096E"/>
    <w:rsid w:val="005509DF"/>
    <w:rsid w:val="00550F13"/>
    <w:rsid w:val="00550F15"/>
    <w:rsid w:val="005517C2"/>
    <w:rsid w:val="00551A1B"/>
    <w:rsid w:val="0055207F"/>
    <w:rsid w:val="005537BE"/>
    <w:rsid w:val="00553A3A"/>
    <w:rsid w:val="005540F7"/>
    <w:rsid w:val="005543B9"/>
    <w:rsid w:val="00554944"/>
    <w:rsid w:val="00554EE8"/>
    <w:rsid w:val="00556A0F"/>
    <w:rsid w:val="005576C6"/>
    <w:rsid w:val="0056140F"/>
    <w:rsid w:val="0056149C"/>
    <w:rsid w:val="005614AF"/>
    <w:rsid w:val="00561FE8"/>
    <w:rsid w:val="0056231D"/>
    <w:rsid w:val="005629AB"/>
    <w:rsid w:val="00562C57"/>
    <w:rsid w:val="00562D1C"/>
    <w:rsid w:val="00563593"/>
    <w:rsid w:val="0056378A"/>
    <w:rsid w:val="00563F92"/>
    <w:rsid w:val="0056404D"/>
    <w:rsid w:val="0056461B"/>
    <w:rsid w:val="00564D48"/>
    <w:rsid w:val="0056592C"/>
    <w:rsid w:val="00566534"/>
    <w:rsid w:val="0056F23F"/>
    <w:rsid w:val="00570068"/>
    <w:rsid w:val="0057014F"/>
    <w:rsid w:val="0057047C"/>
    <w:rsid w:val="005708C4"/>
    <w:rsid w:val="00570B0F"/>
    <w:rsid w:val="00570B8A"/>
    <w:rsid w:val="00571084"/>
    <w:rsid w:val="005717B6"/>
    <w:rsid w:val="00571AE5"/>
    <w:rsid w:val="00571F94"/>
    <w:rsid w:val="0057213F"/>
    <w:rsid w:val="00572F4E"/>
    <w:rsid w:val="00573BFD"/>
    <w:rsid w:val="00573E51"/>
    <w:rsid w:val="005742A6"/>
    <w:rsid w:val="00574311"/>
    <w:rsid w:val="005749A0"/>
    <w:rsid w:val="00575039"/>
    <w:rsid w:val="00575059"/>
    <w:rsid w:val="005752ED"/>
    <w:rsid w:val="0057606B"/>
    <w:rsid w:val="00576269"/>
    <w:rsid w:val="0057629D"/>
    <w:rsid w:val="00576499"/>
    <w:rsid w:val="00576965"/>
    <w:rsid w:val="00576BE3"/>
    <w:rsid w:val="00576C09"/>
    <w:rsid w:val="005770D8"/>
    <w:rsid w:val="00577567"/>
    <w:rsid w:val="00577A90"/>
    <w:rsid w:val="00577F3D"/>
    <w:rsid w:val="00580D59"/>
    <w:rsid w:val="00581689"/>
    <w:rsid w:val="005827EC"/>
    <w:rsid w:val="005827FD"/>
    <w:rsid w:val="005832A5"/>
    <w:rsid w:val="00583CEA"/>
    <w:rsid w:val="00584180"/>
    <w:rsid w:val="00584361"/>
    <w:rsid w:val="00584B09"/>
    <w:rsid w:val="005859DC"/>
    <w:rsid w:val="00585FC4"/>
    <w:rsid w:val="00586A01"/>
    <w:rsid w:val="00587093"/>
    <w:rsid w:val="00587146"/>
    <w:rsid w:val="005907AF"/>
    <w:rsid w:val="00591348"/>
    <w:rsid w:val="00591A93"/>
    <w:rsid w:val="005921E2"/>
    <w:rsid w:val="00592C84"/>
    <w:rsid w:val="00592D17"/>
    <w:rsid w:val="00592FA6"/>
    <w:rsid w:val="0059353B"/>
    <w:rsid w:val="00594101"/>
    <w:rsid w:val="0059459F"/>
    <w:rsid w:val="005948A6"/>
    <w:rsid w:val="0059490A"/>
    <w:rsid w:val="00594C20"/>
    <w:rsid w:val="00594D12"/>
    <w:rsid w:val="00594D21"/>
    <w:rsid w:val="0059537E"/>
    <w:rsid w:val="00595705"/>
    <w:rsid w:val="00595E37"/>
    <w:rsid w:val="00595EE6"/>
    <w:rsid w:val="005960FA"/>
    <w:rsid w:val="00596271"/>
    <w:rsid w:val="00596C06"/>
    <w:rsid w:val="00596E92"/>
    <w:rsid w:val="00597513"/>
    <w:rsid w:val="0059772E"/>
    <w:rsid w:val="00597D75"/>
    <w:rsid w:val="00597EDE"/>
    <w:rsid w:val="00599D10"/>
    <w:rsid w:val="005A00C3"/>
    <w:rsid w:val="005A08FD"/>
    <w:rsid w:val="005A0CDA"/>
    <w:rsid w:val="005A1FEE"/>
    <w:rsid w:val="005A2739"/>
    <w:rsid w:val="005A2C63"/>
    <w:rsid w:val="005A310F"/>
    <w:rsid w:val="005A314B"/>
    <w:rsid w:val="005A395C"/>
    <w:rsid w:val="005A3972"/>
    <w:rsid w:val="005A41A1"/>
    <w:rsid w:val="005A4521"/>
    <w:rsid w:val="005A4F5A"/>
    <w:rsid w:val="005A58F2"/>
    <w:rsid w:val="005A5CB0"/>
    <w:rsid w:val="005A602D"/>
    <w:rsid w:val="005A6A59"/>
    <w:rsid w:val="005A6B5D"/>
    <w:rsid w:val="005B06A7"/>
    <w:rsid w:val="005B0948"/>
    <w:rsid w:val="005B0B20"/>
    <w:rsid w:val="005B0CBC"/>
    <w:rsid w:val="005B0D86"/>
    <w:rsid w:val="005B105E"/>
    <w:rsid w:val="005B1514"/>
    <w:rsid w:val="005B17B5"/>
    <w:rsid w:val="005B2A9C"/>
    <w:rsid w:val="005B3167"/>
    <w:rsid w:val="005B3869"/>
    <w:rsid w:val="005B3B66"/>
    <w:rsid w:val="005B46E9"/>
    <w:rsid w:val="005B497B"/>
    <w:rsid w:val="005B6159"/>
    <w:rsid w:val="005B6EE0"/>
    <w:rsid w:val="005B702E"/>
    <w:rsid w:val="005B7387"/>
    <w:rsid w:val="005B7C29"/>
    <w:rsid w:val="005BDE2D"/>
    <w:rsid w:val="005C0309"/>
    <w:rsid w:val="005C0402"/>
    <w:rsid w:val="005C0A50"/>
    <w:rsid w:val="005C0CEF"/>
    <w:rsid w:val="005C164F"/>
    <w:rsid w:val="005C1A13"/>
    <w:rsid w:val="005C1AE9"/>
    <w:rsid w:val="005C1E19"/>
    <w:rsid w:val="005C2418"/>
    <w:rsid w:val="005C2A97"/>
    <w:rsid w:val="005C3B50"/>
    <w:rsid w:val="005C474C"/>
    <w:rsid w:val="005C4EDA"/>
    <w:rsid w:val="005C554D"/>
    <w:rsid w:val="005C5AD3"/>
    <w:rsid w:val="005C6428"/>
    <w:rsid w:val="005C724E"/>
    <w:rsid w:val="005C7AA4"/>
    <w:rsid w:val="005D09E4"/>
    <w:rsid w:val="005D0BFF"/>
    <w:rsid w:val="005D0D9D"/>
    <w:rsid w:val="005D0F23"/>
    <w:rsid w:val="005D1461"/>
    <w:rsid w:val="005D1A42"/>
    <w:rsid w:val="005D1C6B"/>
    <w:rsid w:val="005D1FA5"/>
    <w:rsid w:val="005D2777"/>
    <w:rsid w:val="005D2D85"/>
    <w:rsid w:val="005D325A"/>
    <w:rsid w:val="005D37AB"/>
    <w:rsid w:val="005D37BC"/>
    <w:rsid w:val="005D3C46"/>
    <w:rsid w:val="005D4699"/>
    <w:rsid w:val="005D5B46"/>
    <w:rsid w:val="005D5D0B"/>
    <w:rsid w:val="005D6004"/>
    <w:rsid w:val="005D703B"/>
    <w:rsid w:val="005D73AD"/>
    <w:rsid w:val="005E03B7"/>
    <w:rsid w:val="005E03FA"/>
    <w:rsid w:val="005E150B"/>
    <w:rsid w:val="005E1994"/>
    <w:rsid w:val="005E1DA7"/>
    <w:rsid w:val="005E1E7E"/>
    <w:rsid w:val="005E2D0C"/>
    <w:rsid w:val="005E2D87"/>
    <w:rsid w:val="005E2E3D"/>
    <w:rsid w:val="005E45D1"/>
    <w:rsid w:val="005E4DA4"/>
    <w:rsid w:val="005E4DF6"/>
    <w:rsid w:val="005E5159"/>
    <w:rsid w:val="005E5202"/>
    <w:rsid w:val="005E5580"/>
    <w:rsid w:val="005E683B"/>
    <w:rsid w:val="005E7483"/>
    <w:rsid w:val="005E7876"/>
    <w:rsid w:val="005E79C5"/>
    <w:rsid w:val="005E7AB3"/>
    <w:rsid w:val="005E7F0A"/>
    <w:rsid w:val="005F0187"/>
    <w:rsid w:val="005F0487"/>
    <w:rsid w:val="005F0FE1"/>
    <w:rsid w:val="005F1310"/>
    <w:rsid w:val="005F1F53"/>
    <w:rsid w:val="005F43E2"/>
    <w:rsid w:val="005F4781"/>
    <w:rsid w:val="005F479E"/>
    <w:rsid w:val="005F49CC"/>
    <w:rsid w:val="005F4A6E"/>
    <w:rsid w:val="005F4A93"/>
    <w:rsid w:val="005F500F"/>
    <w:rsid w:val="005F5F3E"/>
    <w:rsid w:val="005F60C6"/>
    <w:rsid w:val="005F6256"/>
    <w:rsid w:val="005F694A"/>
    <w:rsid w:val="005F70BC"/>
    <w:rsid w:val="005F7438"/>
    <w:rsid w:val="005F76D6"/>
    <w:rsid w:val="005FCC9F"/>
    <w:rsid w:val="00600317"/>
    <w:rsid w:val="006006AA"/>
    <w:rsid w:val="006007DC"/>
    <w:rsid w:val="00600CD5"/>
    <w:rsid w:val="00600D65"/>
    <w:rsid w:val="006012AF"/>
    <w:rsid w:val="0060172C"/>
    <w:rsid w:val="006018D5"/>
    <w:rsid w:val="0060192E"/>
    <w:rsid w:val="00601A9D"/>
    <w:rsid w:val="00601F73"/>
    <w:rsid w:val="00602313"/>
    <w:rsid w:val="00602368"/>
    <w:rsid w:val="00602BDC"/>
    <w:rsid w:val="0060317B"/>
    <w:rsid w:val="00603366"/>
    <w:rsid w:val="00603501"/>
    <w:rsid w:val="00603C46"/>
    <w:rsid w:val="00603F08"/>
    <w:rsid w:val="0060434D"/>
    <w:rsid w:val="006045ED"/>
    <w:rsid w:val="00604FD7"/>
    <w:rsid w:val="006057F1"/>
    <w:rsid w:val="00605D22"/>
    <w:rsid w:val="00606BA4"/>
    <w:rsid w:val="00606BC1"/>
    <w:rsid w:val="00606D8B"/>
    <w:rsid w:val="00607D5B"/>
    <w:rsid w:val="00607D75"/>
    <w:rsid w:val="00610014"/>
    <w:rsid w:val="006107E0"/>
    <w:rsid w:val="00610AD4"/>
    <w:rsid w:val="00610B19"/>
    <w:rsid w:val="00610B73"/>
    <w:rsid w:val="00611177"/>
    <w:rsid w:val="006118D6"/>
    <w:rsid w:val="00611A74"/>
    <w:rsid w:val="00611EC7"/>
    <w:rsid w:val="00612761"/>
    <w:rsid w:val="0061347C"/>
    <w:rsid w:val="00613785"/>
    <w:rsid w:val="00614091"/>
    <w:rsid w:val="006143DE"/>
    <w:rsid w:val="0061465F"/>
    <w:rsid w:val="00614B46"/>
    <w:rsid w:val="00614C56"/>
    <w:rsid w:val="00615473"/>
    <w:rsid w:val="00615879"/>
    <w:rsid w:val="00615F75"/>
    <w:rsid w:val="006166A5"/>
    <w:rsid w:val="00616B19"/>
    <w:rsid w:val="00616CD0"/>
    <w:rsid w:val="00616E27"/>
    <w:rsid w:val="00617945"/>
    <w:rsid w:val="006200CB"/>
    <w:rsid w:val="00620133"/>
    <w:rsid w:val="006208AE"/>
    <w:rsid w:val="006209B2"/>
    <w:rsid w:val="00620B1A"/>
    <w:rsid w:val="00620BE7"/>
    <w:rsid w:val="00620D3D"/>
    <w:rsid w:val="00620E1B"/>
    <w:rsid w:val="006211FF"/>
    <w:rsid w:val="006212A3"/>
    <w:rsid w:val="00621394"/>
    <w:rsid w:val="006214CC"/>
    <w:rsid w:val="00621BA3"/>
    <w:rsid w:val="00621EC8"/>
    <w:rsid w:val="006222B2"/>
    <w:rsid w:val="00622604"/>
    <w:rsid w:val="00622BAD"/>
    <w:rsid w:val="006242D9"/>
    <w:rsid w:val="006247D1"/>
    <w:rsid w:val="00627BBA"/>
    <w:rsid w:val="00627E48"/>
    <w:rsid w:val="00631487"/>
    <w:rsid w:val="00631F61"/>
    <w:rsid w:val="00632BE6"/>
    <w:rsid w:val="00632D9D"/>
    <w:rsid w:val="00633043"/>
    <w:rsid w:val="00633194"/>
    <w:rsid w:val="0063390B"/>
    <w:rsid w:val="00633B2C"/>
    <w:rsid w:val="00633CF3"/>
    <w:rsid w:val="00633DB6"/>
    <w:rsid w:val="00633DCC"/>
    <w:rsid w:val="00634A5F"/>
    <w:rsid w:val="00634B01"/>
    <w:rsid w:val="0063533B"/>
    <w:rsid w:val="00635DB0"/>
    <w:rsid w:val="00635E3C"/>
    <w:rsid w:val="006361C9"/>
    <w:rsid w:val="00636706"/>
    <w:rsid w:val="00636CB1"/>
    <w:rsid w:val="00636D2B"/>
    <w:rsid w:val="00637525"/>
    <w:rsid w:val="0063818C"/>
    <w:rsid w:val="006400C8"/>
    <w:rsid w:val="00640969"/>
    <w:rsid w:val="00640F3A"/>
    <w:rsid w:val="00641367"/>
    <w:rsid w:val="00641F62"/>
    <w:rsid w:val="00642FEC"/>
    <w:rsid w:val="00643D03"/>
    <w:rsid w:val="00644819"/>
    <w:rsid w:val="00644E0A"/>
    <w:rsid w:val="006450B1"/>
    <w:rsid w:val="0064531C"/>
    <w:rsid w:val="00646578"/>
    <w:rsid w:val="006471CA"/>
    <w:rsid w:val="00650A11"/>
    <w:rsid w:val="00650FC9"/>
    <w:rsid w:val="00651333"/>
    <w:rsid w:val="0065163A"/>
    <w:rsid w:val="00651AD1"/>
    <w:rsid w:val="00652D8D"/>
    <w:rsid w:val="0065354A"/>
    <w:rsid w:val="00653C43"/>
    <w:rsid w:val="006545C8"/>
    <w:rsid w:val="00654BE6"/>
    <w:rsid w:val="0065534A"/>
    <w:rsid w:val="00655541"/>
    <w:rsid w:val="00655D94"/>
    <w:rsid w:val="0065761A"/>
    <w:rsid w:val="0065792C"/>
    <w:rsid w:val="006603E0"/>
    <w:rsid w:val="00660661"/>
    <w:rsid w:val="0066107E"/>
    <w:rsid w:val="00661409"/>
    <w:rsid w:val="00662342"/>
    <w:rsid w:val="00662B3C"/>
    <w:rsid w:val="00662C75"/>
    <w:rsid w:val="00662FD3"/>
    <w:rsid w:val="0066361F"/>
    <w:rsid w:val="006640C3"/>
    <w:rsid w:val="00664103"/>
    <w:rsid w:val="0066441F"/>
    <w:rsid w:val="006648C6"/>
    <w:rsid w:val="006653DA"/>
    <w:rsid w:val="00665B59"/>
    <w:rsid w:val="00665CA6"/>
    <w:rsid w:val="00665DD5"/>
    <w:rsid w:val="0066637F"/>
    <w:rsid w:val="00666481"/>
    <w:rsid w:val="00666CB8"/>
    <w:rsid w:val="00667D5D"/>
    <w:rsid w:val="00670B20"/>
    <w:rsid w:val="00670C0E"/>
    <w:rsid w:val="0067160F"/>
    <w:rsid w:val="00671915"/>
    <w:rsid w:val="006727A2"/>
    <w:rsid w:val="00672BAC"/>
    <w:rsid w:val="00672D71"/>
    <w:rsid w:val="00672FFE"/>
    <w:rsid w:val="00673922"/>
    <w:rsid w:val="0067396B"/>
    <w:rsid w:val="0067410D"/>
    <w:rsid w:val="006744A1"/>
    <w:rsid w:val="006745FE"/>
    <w:rsid w:val="00674DE3"/>
    <w:rsid w:val="0067512D"/>
    <w:rsid w:val="006757E7"/>
    <w:rsid w:val="00675908"/>
    <w:rsid w:val="006770E9"/>
    <w:rsid w:val="00680204"/>
    <w:rsid w:val="006802F6"/>
    <w:rsid w:val="0068034B"/>
    <w:rsid w:val="00680590"/>
    <w:rsid w:val="006807F5"/>
    <w:rsid w:val="00680EF7"/>
    <w:rsid w:val="006810F3"/>
    <w:rsid w:val="006816E1"/>
    <w:rsid w:val="00681828"/>
    <w:rsid w:val="00681D13"/>
    <w:rsid w:val="00681EB2"/>
    <w:rsid w:val="00682366"/>
    <w:rsid w:val="00682C67"/>
    <w:rsid w:val="0068365C"/>
    <w:rsid w:val="00683CD9"/>
    <w:rsid w:val="00683F69"/>
    <w:rsid w:val="006845F8"/>
    <w:rsid w:val="0068543E"/>
    <w:rsid w:val="00685543"/>
    <w:rsid w:val="00687216"/>
    <w:rsid w:val="00687FD1"/>
    <w:rsid w:val="0069028A"/>
    <w:rsid w:val="00690A8A"/>
    <w:rsid w:val="00690D0D"/>
    <w:rsid w:val="00691367"/>
    <w:rsid w:val="00691648"/>
    <w:rsid w:val="00691B87"/>
    <w:rsid w:val="006920FF"/>
    <w:rsid w:val="00692362"/>
    <w:rsid w:val="00692840"/>
    <w:rsid w:val="0069383A"/>
    <w:rsid w:val="0069394B"/>
    <w:rsid w:val="00693EE2"/>
    <w:rsid w:val="00694458"/>
    <w:rsid w:val="00694942"/>
    <w:rsid w:val="00694D96"/>
    <w:rsid w:val="006950C1"/>
    <w:rsid w:val="0069536F"/>
    <w:rsid w:val="00695750"/>
    <w:rsid w:val="006957A3"/>
    <w:rsid w:val="00695C99"/>
    <w:rsid w:val="00695E66"/>
    <w:rsid w:val="00695F89"/>
    <w:rsid w:val="006968EA"/>
    <w:rsid w:val="006979D7"/>
    <w:rsid w:val="006A073D"/>
    <w:rsid w:val="006A0FF1"/>
    <w:rsid w:val="006A10F2"/>
    <w:rsid w:val="006A1756"/>
    <w:rsid w:val="006A1B12"/>
    <w:rsid w:val="006A2010"/>
    <w:rsid w:val="006A2317"/>
    <w:rsid w:val="006A25E0"/>
    <w:rsid w:val="006A2CC1"/>
    <w:rsid w:val="006A3F4C"/>
    <w:rsid w:val="006A4E3F"/>
    <w:rsid w:val="006A5313"/>
    <w:rsid w:val="006A59D4"/>
    <w:rsid w:val="006A68B0"/>
    <w:rsid w:val="006A6B94"/>
    <w:rsid w:val="006A6D4A"/>
    <w:rsid w:val="006A6ECC"/>
    <w:rsid w:val="006A71F2"/>
    <w:rsid w:val="006B0782"/>
    <w:rsid w:val="006B0D20"/>
    <w:rsid w:val="006B0DDF"/>
    <w:rsid w:val="006B151F"/>
    <w:rsid w:val="006B3840"/>
    <w:rsid w:val="006B454B"/>
    <w:rsid w:val="006B538F"/>
    <w:rsid w:val="006B56C6"/>
    <w:rsid w:val="006B58D1"/>
    <w:rsid w:val="006B5B1C"/>
    <w:rsid w:val="006B61C1"/>
    <w:rsid w:val="006B6499"/>
    <w:rsid w:val="006B6A01"/>
    <w:rsid w:val="006B6AEC"/>
    <w:rsid w:val="006B72BD"/>
    <w:rsid w:val="006C06AA"/>
    <w:rsid w:val="006C07CD"/>
    <w:rsid w:val="006C1707"/>
    <w:rsid w:val="006C1B69"/>
    <w:rsid w:val="006C1BE6"/>
    <w:rsid w:val="006C2240"/>
    <w:rsid w:val="006C35C3"/>
    <w:rsid w:val="006C3660"/>
    <w:rsid w:val="006C3C8F"/>
    <w:rsid w:val="006C4056"/>
    <w:rsid w:val="006C40A9"/>
    <w:rsid w:val="006C4241"/>
    <w:rsid w:val="006C4C0C"/>
    <w:rsid w:val="006C4DBC"/>
    <w:rsid w:val="006C50F2"/>
    <w:rsid w:val="006C5509"/>
    <w:rsid w:val="006C5ED1"/>
    <w:rsid w:val="006C63B6"/>
    <w:rsid w:val="006C6E5A"/>
    <w:rsid w:val="006C6F39"/>
    <w:rsid w:val="006C6F82"/>
    <w:rsid w:val="006C723B"/>
    <w:rsid w:val="006C72F2"/>
    <w:rsid w:val="006C73C1"/>
    <w:rsid w:val="006C7A60"/>
    <w:rsid w:val="006C7E73"/>
    <w:rsid w:val="006C7FCF"/>
    <w:rsid w:val="006D0FE9"/>
    <w:rsid w:val="006D1229"/>
    <w:rsid w:val="006D17CE"/>
    <w:rsid w:val="006D1A6B"/>
    <w:rsid w:val="006D1CF1"/>
    <w:rsid w:val="006D1F7B"/>
    <w:rsid w:val="006D2659"/>
    <w:rsid w:val="006D26B1"/>
    <w:rsid w:val="006D2726"/>
    <w:rsid w:val="006D2A12"/>
    <w:rsid w:val="006D34A8"/>
    <w:rsid w:val="006D3B72"/>
    <w:rsid w:val="006D4348"/>
    <w:rsid w:val="006D48AA"/>
    <w:rsid w:val="006D6020"/>
    <w:rsid w:val="006D6387"/>
    <w:rsid w:val="006D6A55"/>
    <w:rsid w:val="006D715A"/>
    <w:rsid w:val="006D722D"/>
    <w:rsid w:val="006D7DA8"/>
    <w:rsid w:val="006E08F0"/>
    <w:rsid w:val="006E0AA4"/>
    <w:rsid w:val="006E0DA7"/>
    <w:rsid w:val="006E0FF1"/>
    <w:rsid w:val="006E1169"/>
    <w:rsid w:val="006E14AA"/>
    <w:rsid w:val="006E18C7"/>
    <w:rsid w:val="006E1F9A"/>
    <w:rsid w:val="006E229F"/>
    <w:rsid w:val="006E27D4"/>
    <w:rsid w:val="006E2BFA"/>
    <w:rsid w:val="006E372B"/>
    <w:rsid w:val="006E37CA"/>
    <w:rsid w:val="006E3BDF"/>
    <w:rsid w:val="006E52E7"/>
    <w:rsid w:val="006E62C9"/>
    <w:rsid w:val="006E635B"/>
    <w:rsid w:val="006E64E5"/>
    <w:rsid w:val="006E65A2"/>
    <w:rsid w:val="006E6A19"/>
    <w:rsid w:val="006E6C7C"/>
    <w:rsid w:val="006E7511"/>
    <w:rsid w:val="006E76C0"/>
    <w:rsid w:val="006E7A18"/>
    <w:rsid w:val="006F0246"/>
    <w:rsid w:val="006F0273"/>
    <w:rsid w:val="006F03E0"/>
    <w:rsid w:val="006F04E5"/>
    <w:rsid w:val="006F07D4"/>
    <w:rsid w:val="006F119D"/>
    <w:rsid w:val="006F191D"/>
    <w:rsid w:val="006F194E"/>
    <w:rsid w:val="006F1F43"/>
    <w:rsid w:val="006F2F99"/>
    <w:rsid w:val="006F37B6"/>
    <w:rsid w:val="006F3A71"/>
    <w:rsid w:val="006F4B96"/>
    <w:rsid w:val="006F4F8F"/>
    <w:rsid w:val="006F5070"/>
    <w:rsid w:val="006F56DF"/>
    <w:rsid w:val="006F5712"/>
    <w:rsid w:val="006F59B6"/>
    <w:rsid w:val="006F5E04"/>
    <w:rsid w:val="006F5F54"/>
    <w:rsid w:val="006F682A"/>
    <w:rsid w:val="006F7C45"/>
    <w:rsid w:val="006F7D78"/>
    <w:rsid w:val="006F7F5C"/>
    <w:rsid w:val="00700066"/>
    <w:rsid w:val="00700DE4"/>
    <w:rsid w:val="00700F1A"/>
    <w:rsid w:val="007016D0"/>
    <w:rsid w:val="00701860"/>
    <w:rsid w:val="00702100"/>
    <w:rsid w:val="00702108"/>
    <w:rsid w:val="00702681"/>
    <w:rsid w:val="007032CC"/>
    <w:rsid w:val="00703326"/>
    <w:rsid w:val="007036DA"/>
    <w:rsid w:val="007049F6"/>
    <w:rsid w:val="00704AEE"/>
    <w:rsid w:val="00704B06"/>
    <w:rsid w:val="00704D05"/>
    <w:rsid w:val="007051A4"/>
    <w:rsid w:val="007053F7"/>
    <w:rsid w:val="007062A5"/>
    <w:rsid w:val="0070662E"/>
    <w:rsid w:val="007066F4"/>
    <w:rsid w:val="00706CD1"/>
    <w:rsid w:val="00706EB6"/>
    <w:rsid w:val="00707608"/>
    <w:rsid w:val="0070781F"/>
    <w:rsid w:val="00707994"/>
    <w:rsid w:val="00707BF5"/>
    <w:rsid w:val="00707C8C"/>
    <w:rsid w:val="0070AB75"/>
    <w:rsid w:val="00710314"/>
    <w:rsid w:val="007103A6"/>
    <w:rsid w:val="007103E3"/>
    <w:rsid w:val="0071044C"/>
    <w:rsid w:val="00710729"/>
    <w:rsid w:val="00710867"/>
    <w:rsid w:val="00710875"/>
    <w:rsid w:val="00711030"/>
    <w:rsid w:val="00711A66"/>
    <w:rsid w:val="00711AFD"/>
    <w:rsid w:val="00712013"/>
    <w:rsid w:val="007121AB"/>
    <w:rsid w:val="0071233D"/>
    <w:rsid w:val="00713334"/>
    <w:rsid w:val="007133FC"/>
    <w:rsid w:val="007135AC"/>
    <w:rsid w:val="007136AC"/>
    <w:rsid w:val="00713B16"/>
    <w:rsid w:val="00714150"/>
    <w:rsid w:val="007144D1"/>
    <w:rsid w:val="00714504"/>
    <w:rsid w:val="0071543B"/>
    <w:rsid w:val="00715D5C"/>
    <w:rsid w:val="00716C10"/>
    <w:rsid w:val="00716CA3"/>
    <w:rsid w:val="00716E18"/>
    <w:rsid w:val="0071741B"/>
    <w:rsid w:val="00717591"/>
    <w:rsid w:val="00720AC8"/>
    <w:rsid w:val="00720D1F"/>
    <w:rsid w:val="00721AA1"/>
    <w:rsid w:val="00721E0F"/>
    <w:rsid w:val="00721E98"/>
    <w:rsid w:val="007227BF"/>
    <w:rsid w:val="00722C7E"/>
    <w:rsid w:val="00722D3B"/>
    <w:rsid w:val="00722D3C"/>
    <w:rsid w:val="0072360A"/>
    <w:rsid w:val="007239B2"/>
    <w:rsid w:val="00723A90"/>
    <w:rsid w:val="00723D32"/>
    <w:rsid w:val="0072400F"/>
    <w:rsid w:val="0072439B"/>
    <w:rsid w:val="007244EA"/>
    <w:rsid w:val="00724A8A"/>
    <w:rsid w:val="00724C01"/>
    <w:rsid w:val="00725029"/>
    <w:rsid w:val="00726339"/>
    <w:rsid w:val="007268E9"/>
    <w:rsid w:val="00726F86"/>
    <w:rsid w:val="00727986"/>
    <w:rsid w:val="007302CF"/>
    <w:rsid w:val="00730662"/>
    <w:rsid w:val="00730752"/>
    <w:rsid w:val="007309E7"/>
    <w:rsid w:val="00730C59"/>
    <w:rsid w:val="0073165F"/>
    <w:rsid w:val="007320AA"/>
    <w:rsid w:val="007329CA"/>
    <w:rsid w:val="0073329B"/>
    <w:rsid w:val="00733716"/>
    <w:rsid w:val="0073388A"/>
    <w:rsid w:val="00735084"/>
    <w:rsid w:val="00735958"/>
    <w:rsid w:val="00735B7D"/>
    <w:rsid w:val="00735B89"/>
    <w:rsid w:val="00735D4C"/>
    <w:rsid w:val="00735F23"/>
    <w:rsid w:val="00736689"/>
    <w:rsid w:val="007366B3"/>
    <w:rsid w:val="00736A36"/>
    <w:rsid w:val="00736B46"/>
    <w:rsid w:val="00737A1F"/>
    <w:rsid w:val="00737AFB"/>
    <w:rsid w:val="00737E79"/>
    <w:rsid w:val="00737F14"/>
    <w:rsid w:val="00740C20"/>
    <w:rsid w:val="00740C35"/>
    <w:rsid w:val="00740DC1"/>
    <w:rsid w:val="0074228C"/>
    <w:rsid w:val="007424BF"/>
    <w:rsid w:val="00742686"/>
    <w:rsid w:val="00742899"/>
    <w:rsid w:val="007428DD"/>
    <w:rsid w:val="00743286"/>
    <w:rsid w:val="00743A51"/>
    <w:rsid w:val="007443A7"/>
    <w:rsid w:val="007449B9"/>
    <w:rsid w:val="007457AD"/>
    <w:rsid w:val="00745A34"/>
    <w:rsid w:val="00745AA0"/>
    <w:rsid w:val="00745E3E"/>
    <w:rsid w:val="00745F31"/>
    <w:rsid w:val="00746329"/>
    <w:rsid w:val="0074649B"/>
    <w:rsid w:val="00746CB2"/>
    <w:rsid w:val="00747363"/>
    <w:rsid w:val="007479F7"/>
    <w:rsid w:val="00747D63"/>
    <w:rsid w:val="00747F50"/>
    <w:rsid w:val="00747FD5"/>
    <w:rsid w:val="0075015A"/>
    <w:rsid w:val="007505AE"/>
    <w:rsid w:val="0075070F"/>
    <w:rsid w:val="00750EFC"/>
    <w:rsid w:val="00751233"/>
    <w:rsid w:val="0075154C"/>
    <w:rsid w:val="00751B2D"/>
    <w:rsid w:val="00751BE4"/>
    <w:rsid w:val="00751D8F"/>
    <w:rsid w:val="00751E3F"/>
    <w:rsid w:val="007520B0"/>
    <w:rsid w:val="0075221A"/>
    <w:rsid w:val="007535C7"/>
    <w:rsid w:val="00753992"/>
    <w:rsid w:val="00753A42"/>
    <w:rsid w:val="007544D0"/>
    <w:rsid w:val="00754D54"/>
    <w:rsid w:val="00755907"/>
    <w:rsid w:val="00757359"/>
    <w:rsid w:val="00757659"/>
    <w:rsid w:val="0075797C"/>
    <w:rsid w:val="00757A16"/>
    <w:rsid w:val="0075E5FA"/>
    <w:rsid w:val="007600CC"/>
    <w:rsid w:val="00761038"/>
    <w:rsid w:val="007613D9"/>
    <w:rsid w:val="00761B1B"/>
    <w:rsid w:val="00761DA8"/>
    <w:rsid w:val="00761F11"/>
    <w:rsid w:val="00762679"/>
    <w:rsid w:val="00762BE9"/>
    <w:rsid w:val="00762C2E"/>
    <w:rsid w:val="00762CC5"/>
    <w:rsid w:val="00762F0B"/>
    <w:rsid w:val="007639A9"/>
    <w:rsid w:val="00763A75"/>
    <w:rsid w:val="00763AA0"/>
    <w:rsid w:val="0076483E"/>
    <w:rsid w:val="007649DD"/>
    <w:rsid w:val="00765A33"/>
    <w:rsid w:val="00765BCC"/>
    <w:rsid w:val="007664B1"/>
    <w:rsid w:val="007664B2"/>
    <w:rsid w:val="00770334"/>
    <w:rsid w:val="007708D4"/>
    <w:rsid w:val="007708EB"/>
    <w:rsid w:val="00771044"/>
    <w:rsid w:val="00771128"/>
    <w:rsid w:val="0077167A"/>
    <w:rsid w:val="007724C1"/>
    <w:rsid w:val="00772AF8"/>
    <w:rsid w:val="00772DFE"/>
    <w:rsid w:val="00772FEE"/>
    <w:rsid w:val="00773470"/>
    <w:rsid w:val="00773A53"/>
    <w:rsid w:val="00773ACA"/>
    <w:rsid w:val="00774378"/>
    <w:rsid w:val="007751D5"/>
    <w:rsid w:val="0077545E"/>
    <w:rsid w:val="00776EF7"/>
    <w:rsid w:val="00777877"/>
    <w:rsid w:val="0077C085"/>
    <w:rsid w:val="0078001D"/>
    <w:rsid w:val="00780197"/>
    <w:rsid w:val="0078067A"/>
    <w:rsid w:val="0078085C"/>
    <w:rsid w:val="00781209"/>
    <w:rsid w:val="0078179A"/>
    <w:rsid w:val="00781942"/>
    <w:rsid w:val="00781B8D"/>
    <w:rsid w:val="00781C67"/>
    <w:rsid w:val="007827BC"/>
    <w:rsid w:val="00782FEA"/>
    <w:rsid w:val="007836D3"/>
    <w:rsid w:val="00783703"/>
    <w:rsid w:val="007848BF"/>
    <w:rsid w:val="00784E2B"/>
    <w:rsid w:val="00784F7D"/>
    <w:rsid w:val="00784FD7"/>
    <w:rsid w:val="0078610B"/>
    <w:rsid w:val="00786977"/>
    <w:rsid w:val="007873B0"/>
    <w:rsid w:val="007876D6"/>
    <w:rsid w:val="00787AE0"/>
    <w:rsid w:val="00787C4A"/>
    <w:rsid w:val="00787CCE"/>
    <w:rsid w:val="00787ED2"/>
    <w:rsid w:val="00787EDB"/>
    <w:rsid w:val="0078BB59"/>
    <w:rsid w:val="0078C82B"/>
    <w:rsid w:val="00790324"/>
    <w:rsid w:val="007906A0"/>
    <w:rsid w:val="00790EAB"/>
    <w:rsid w:val="00793451"/>
    <w:rsid w:val="007936D8"/>
    <w:rsid w:val="007938F6"/>
    <w:rsid w:val="00794275"/>
    <w:rsid w:val="00794E52"/>
    <w:rsid w:val="007954D1"/>
    <w:rsid w:val="0079559F"/>
    <w:rsid w:val="007957B7"/>
    <w:rsid w:val="00795E5B"/>
    <w:rsid w:val="007965B1"/>
    <w:rsid w:val="007A001D"/>
    <w:rsid w:val="007A1168"/>
    <w:rsid w:val="007A14EF"/>
    <w:rsid w:val="007A24BA"/>
    <w:rsid w:val="007A2506"/>
    <w:rsid w:val="007A3485"/>
    <w:rsid w:val="007A3C7E"/>
    <w:rsid w:val="007A3D1B"/>
    <w:rsid w:val="007A408D"/>
    <w:rsid w:val="007A4148"/>
    <w:rsid w:val="007A4565"/>
    <w:rsid w:val="007A4D01"/>
    <w:rsid w:val="007A4DD9"/>
    <w:rsid w:val="007A56ED"/>
    <w:rsid w:val="007A58E0"/>
    <w:rsid w:val="007A64DB"/>
    <w:rsid w:val="007A6540"/>
    <w:rsid w:val="007A6820"/>
    <w:rsid w:val="007B0034"/>
    <w:rsid w:val="007B06E2"/>
    <w:rsid w:val="007B08AA"/>
    <w:rsid w:val="007B0CA8"/>
    <w:rsid w:val="007B152C"/>
    <w:rsid w:val="007B172A"/>
    <w:rsid w:val="007B19D0"/>
    <w:rsid w:val="007B1C9C"/>
    <w:rsid w:val="007B1F71"/>
    <w:rsid w:val="007B2159"/>
    <w:rsid w:val="007B2531"/>
    <w:rsid w:val="007B294A"/>
    <w:rsid w:val="007B3760"/>
    <w:rsid w:val="007B3806"/>
    <w:rsid w:val="007B38A1"/>
    <w:rsid w:val="007B3955"/>
    <w:rsid w:val="007B3AB0"/>
    <w:rsid w:val="007B3BFE"/>
    <w:rsid w:val="007B3C7E"/>
    <w:rsid w:val="007B46FB"/>
    <w:rsid w:val="007B54E3"/>
    <w:rsid w:val="007B594C"/>
    <w:rsid w:val="007B5E8F"/>
    <w:rsid w:val="007B6725"/>
    <w:rsid w:val="007B6927"/>
    <w:rsid w:val="007B77CA"/>
    <w:rsid w:val="007B7AA3"/>
    <w:rsid w:val="007B7D0E"/>
    <w:rsid w:val="007B7E67"/>
    <w:rsid w:val="007C0890"/>
    <w:rsid w:val="007C0C50"/>
    <w:rsid w:val="007C0C6A"/>
    <w:rsid w:val="007C1C71"/>
    <w:rsid w:val="007C28A0"/>
    <w:rsid w:val="007C2A89"/>
    <w:rsid w:val="007C2B98"/>
    <w:rsid w:val="007C2CBE"/>
    <w:rsid w:val="007C2D52"/>
    <w:rsid w:val="007C2EFF"/>
    <w:rsid w:val="007C3E70"/>
    <w:rsid w:val="007C456A"/>
    <w:rsid w:val="007C4A4A"/>
    <w:rsid w:val="007C5135"/>
    <w:rsid w:val="007C595A"/>
    <w:rsid w:val="007C6074"/>
    <w:rsid w:val="007C69E5"/>
    <w:rsid w:val="007C7483"/>
    <w:rsid w:val="007C7F4A"/>
    <w:rsid w:val="007D1203"/>
    <w:rsid w:val="007D15FE"/>
    <w:rsid w:val="007D16B8"/>
    <w:rsid w:val="007D1BAE"/>
    <w:rsid w:val="007D25AC"/>
    <w:rsid w:val="007D3214"/>
    <w:rsid w:val="007D3259"/>
    <w:rsid w:val="007D3425"/>
    <w:rsid w:val="007D383B"/>
    <w:rsid w:val="007D409D"/>
    <w:rsid w:val="007D4284"/>
    <w:rsid w:val="007D54C2"/>
    <w:rsid w:val="007D5C09"/>
    <w:rsid w:val="007D5E61"/>
    <w:rsid w:val="007D62C1"/>
    <w:rsid w:val="007D663D"/>
    <w:rsid w:val="007D68B7"/>
    <w:rsid w:val="007D711E"/>
    <w:rsid w:val="007D7526"/>
    <w:rsid w:val="007D7B3A"/>
    <w:rsid w:val="007D7D04"/>
    <w:rsid w:val="007E030E"/>
    <w:rsid w:val="007E0AC6"/>
    <w:rsid w:val="007E1729"/>
    <w:rsid w:val="007E25D1"/>
    <w:rsid w:val="007E2622"/>
    <w:rsid w:val="007E3ED9"/>
    <w:rsid w:val="007E3F1C"/>
    <w:rsid w:val="007E455A"/>
    <w:rsid w:val="007E4EDD"/>
    <w:rsid w:val="007E5639"/>
    <w:rsid w:val="007E5D4F"/>
    <w:rsid w:val="007E6DA0"/>
    <w:rsid w:val="007E6DEF"/>
    <w:rsid w:val="007E7AF2"/>
    <w:rsid w:val="007E7E03"/>
    <w:rsid w:val="007F04C0"/>
    <w:rsid w:val="007F097B"/>
    <w:rsid w:val="007F1154"/>
    <w:rsid w:val="007F1286"/>
    <w:rsid w:val="007F1743"/>
    <w:rsid w:val="007F1956"/>
    <w:rsid w:val="007F1D15"/>
    <w:rsid w:val="007F1D63"/>
    <w:rsid w:val="007F22C6"/>
    <w:rsid w:val="007F25D0"/>
    <w:rsid w:val="007F29A2"/>
    <w:rsid w:val="007F3704"/>
    <w:rsid w:val="007F4666"/>
    <w:rsid w:val="007F4E4A"/>
    <w:rsid w:val="007F4E75"/>
    <w:rsid w:val="007F5205"/>
    <w:rsid w:val="007F52EF"/>
    <w:rsid w:val="007F573B"/>
    <w:rsid w:val="007F69D1"/>
    <w:rsid w:val="007F6CBB"/>
    <w:rsid w:val="007F7232"/>
    <w:rsid w:val="007F7620"/>
    <w:rsid w:val="007F7979"/>
    <w:rsid w:val="008001E5"/>
    <w:rsid w:val="00800A53"/>
    <w:rsid w:val="00800DA5"/>
    <w:rsid w:val="0080150D"/>
    <w:rsid w:val="00801F5B"/>
    <w:rsid w:val="00802549"/>
    <w:rsid w:val="0080279B"/>
    <w:rsid w:val="00802D3C"/>
    <w:rsid w:val="0080325F"/>
    <w:rsid w:val="00803877"/>
    <w:rsid w:val="00803BFF"/>
    <w:rsid w:val="00804ECD"/>
    <w:rsid w:val="00804FD1"/>
    <w:rsid w:val="00805485"/>
    <w:rsid w:val="00805AA9"/>
    <w:rsid w:val="00805DDD"/>
    <w:rsid w:val="00805FA6"/>
    <w:rsid w:val="00806062"/>
    <w:rsid w:val="008060D5"/>
    <w:rsid w:val="00806210"/>
    <w:rsid w:val="00806A5A"/>
    <w:rsid w:val="00806E96"/>
    <w:rsid w:val="008077BD"/>
    <w:rsid w:val="00807B8C"/>
    <w:rsid w:val="0080C495"/>
    <w:rsid w:val="008105D1"/>
    <w:rsid w:val="008106C9"/>
    <w:rsid w:val="00810807"/>
    <w:rsid w:val="00810E88"/>
    <w:rsid w:val="00810F61"/>
    <w:rsid w:val="00811387"/>
    <w:rsid w:val="00811475"/>
    <w:rsid w:val="0081181E"/>
    <w:rsid w:val="008121F0"/>
    <w:rsid w:val="0081369B"/>
    <w:rsid w:val="00813BCF"/>
    <w:rsid w:val="00814D57"/>
    <w:rsid w:val="00815BFB"/>
    <w:rsid w:val="0081606A"/>
    <w:rsid w:val="00816906"/>
    <w:rsid w:val="00816AA7"/>
    <w:rsid w:val="00816DD4"/>
    <w:rsid w:val="00816F10"/>
    <w:rsid w:val="0082000E"/>
    <w:rsid w:val="008209FA"/>
    <w:rsid w:val="00821749"/>
    <w:rsid w:val="008219FE"/>
    <w:rsid w:val="00821EB7"/>
    <w:rsid w:val="008224CF"/>
    <w:rsid w:val="00822FF1"/>
    <w:rsid w:val="00824165"/>
    <w:rsid w:val="00824F9B"/>
    <w:rsid w:val="00825AA6"/>
    <w:rsid w:val="00826265"/>
    <w:rsid w:val="00826DD4"/>
    <w:rsid w:val="00827580"/>
    <w:rsid w:val="00827756"/>
    <w:rsid w:val="008301D9"/>
    <w:rsid w:val="0083063E"/>
    <w:rsid w:val="008308A8"/>
    <w:rsid w:val="00830A0A"/>
    <w:rsid w:val="00830A2B"/>
    <w:rsid w:val="00830E14"/>
    <w:rsid w:val="00831491"/>
    <w:rsid w:val="0083149B"/>
    <w:rsid w:val="0083154A"/>
    <w:rsid w:val="0083223C"/>
    <w:rsid w:val="00832499"/>
    <w:rsid w:val="00832F71"/>
    <w:rsid w:val="00834941"/>
    <w:rsid w:val="0083526F"/>
    <w:rsid w:val="008353BB"/>
    <w:rsid w:val="0083550E"/>
    <w:rsid w:val="008360E6"/>
    <w:rsid w:val="00836B2A"/>
    <w:rsid w:val="00836E87"/>
    <w:rsid w:val="008377D8"/>
    <w:rsid w:val="00837F8C"/>
    <w:rsid w:val="00841512"/>
    <w:rsid w:val="008419BF"/>
    <w:rsid w:val="00841C78"/>
    <w:rsid w:val="00841E40"/>
    <w:rsid w:val="0084218C"/>
    <w:rsid w:val="008421DD"/>
    <w:rsid w:val="00842A94"/>
    <w:rsid w:val="008430CB"/>
    <w:rsid w:val="00844627"/>
    <w:rsid w:val="00844B35"/>
    <w:rsid w:val="00845346"/>
    <w:rsid w:val="00845B18"/>
    <w:rsid w:val="0084659C"/>
    <w:rsid w:val="008465E8"/>
    <w:rsid w:val="008466BF"/>
    <w:rsid w:val="00847009"/>
    <w:rsid w:val="00847521"/>
    <w:rsid w:val="0084C062"/>
    <w:rsid w:val="00850A08"/>
    <w:rsid w:val="008512D6"/>
    <w:rsid w:val="008516B3"/>
    <w:rsid w:val="0085180B"/>
    <w:rsid w:val="00852092"/>
    <w:rsid w:val="0085282D"/>
    <w:rsid w:val="00852CE6"/>
    <w:rsid w:val="00852DF6"/>
    <w:rsid w:val="00853142"/>
    <w:rsid w:val="00853419"/>
    <w:rsid w:val="0085348D"/>
    <w:rsid w:val="00854074"/>
    <w:rsid w:val="00855881"/>
    <w:rsid w:val="008558DA"/>
    <w:rsid w:val="0085636B"/>
    <w:rsid w:val="00856B8C"/>
    <w:rsid w:val="00857A9C"/>
    <w:rsid w:val="00857B03"/>
    <w:rsid w:val="00857DF0"/>
    <w:rsid w:val="0085A471"/>
    <w:rsid w:val="0085F01D"/>
    <w:rsid w:val="00860511"/>
    <w:rsid w:val="00860DC6"/>
    <w:rsid w:val="00861312"/>
    <w:rsid w:val="008618C4"/>
    <w:rsid w:val="008618E0"/>
    <w:rsid w:val="008619D8"/>
    <w:rsid w:val="00861B86"/>
    <w:rsid w:val="00861F58"/>
    <w:rsid w:val="00862352"/>
    <w:rsid w:val="00862680"/>
    <w:rsid w:val="008626E3"/>
    <w:rsid w:val="00862C84"/>
    <w:rsid w:val="00864281"/>
    <w:rsid w:val="008662AD"/>
    <w:rsid w:val="008662B0"/>
    <w:rsid w:val="0086658A"/>
    <w:rsid w:val="00866DE7"/>
    <w:rsid w:val="00867234"/>
    <w:rsid w:val="0086745D"/>
    <w:rsid w:val="00870230"/>
    <w:rsid w:val="008702AC"/>
    <w:rsid w:val="008702E4"/>
    <w:rsid w:val="008703E2"/>
    <w:rsid w:val="00870AD9"/>
    <w:rsid w:val="008711AC"/>
    <w:rsid w:val="0087146A"/>
    <w:rsid w:val="008719A5"/>
    <w:rsid w:val="008719CB"/>
    <w:rsid w:val="00871AD3"/>
    <w:rsid w:val="00872CDD"/>
    <w:rsid w:val="00872ECE"/>
    <w:rsid w:val="008730CB"/>
    <w:rsid w:val="008738D1"/>
    <w:rsid w:val="0087391E"/>
    <w:rsid w:val="00873E6B"/>
    <w:rsid w:val="00874709"/>
    <w:rsid w:val="0087543E"/>
    <w:rsid w:val="0087567A"/>
    <w:rsid w:val="00875D46"/>
    <w:rsid w:val="008761DA"/>
    <w:rsid w:val="0087679C"/>
    <w:rsid w:val="008769FF"/>
    <w:rsid w:val="00877076"/>
    <w:rsid w:val="008772CD"/>
    <w:rsid w:val="008804EE"/>
    <w:rsid w:val="00880E83"/>
    <w:rsid w:val="0088183C"/>
    <w:rsid w:val="008818AF"/>
    <w:rsid w:val="00882C49"/>
    <w:rsid w:val="00882DEF"/>
    <w:rsid w:val="00882F6D"/>
    <w:rsid w:val="00883661"/>
    <w:rsid w:val="00884083"/>
    <w:rsid w:val="008841B3"/>
    <w:rsid w:val="008847AC"/>
    <w:rsid w:val="0088588B"/>
    <w:rsid w:val="00886025"/>
    <w:rsid w:val="0088619C"/>
    <w:rsid w:val="008868F2"/>
    <w:rsid w:val="00887080"/>
    <w:rsid w:val="00887994"/>
    <w:rsid w:val="00887B90"/>
    <w:rsid w:val="00887C00"/>
    <w:rsid w:val="00887C03"/>
    <w:rsid w:val="00887E13"/>
    <w:rsid w:val="0089013F"/>
    <w:rsid w:val="0089035F"/>
    <w:rsid w:val="00890EFC"/>
    <w:rsid w:val="00891508"/>
    <w:rsid w:val="00891A73"/>
    <w:rsid w:val="00891B2E"/>
    <w:rsid w:val="00891C73"/>
    <w:rsid w:val="00891FCA"/>
    <w:rsid w:val="0089268B"/>
    <w:rsid w:val="00893292"/>
    <w:rsid w:val="008932D3"/>
    <w:rsid w:val="0089335D"/>
    <w:rsid w:val="00893D3F"/>
    <w:rsid w:val="008945A6"/>
    <w:rsid w:val="00894FAF"/>
    <w:rsid w:val="0089576A"/>
    <w:rsid w:val="008959D6"/>
    <w:rsid w:val="00895EDE"/>
    <w:rsid w:val="00895F80"/>
    <w:rsid w:val="00896271"/>
    <w:rsid w:val="00896A28"/>
    <w:rsid w:val="00896E63"/>
    <w:rsid w:val="00897339"/>
    <w:rsid w:val="00897763"/>
    <w:rsid w:val="008A063A"/>
    <w:rsid w:val="008A1296"/>
    <w:rsid w:val="008A154D"/>
    <w:rsid w:val="008A1918"/>
    <w:rsid w:val="008A1C83"/>
    <w:rsid w:val="008A205F"/>
    <w:rsid w:val="008A2BF3"/>
    <w:rsid w:val="008A32F7"/>
    <w:rsid w:val="008A3DA6"/>
    <w:rsid w:val="008A472C"/>
    <w:rsid w:val="008A49CC"/>
    <w:rsid w:val="008A5111"/>
    <w:rsid w:val="008A54C6"/>
    <w:rsid w:val="008A5D37"/>
    <w:rsid w:val="008A5FB1"/>
    <w:rsid w:val="008A5FE9"/>
    <w:rsid w:val="008A6089"/>
    <w:rsid w:val="008A6784"/>
    <w:rsid w:val="008A6D96"/>
    <w:rsid w:val="008A6E6E"/>
    <w:rsid w:val="008A7AC2"/>
    <w:rsid w:val="008A7ECD"/>
    <w:rsid w:val="008B01D4"/>
    <w:rsid w:val="008B0604"/>
    <w:rsid w:val="008B11ED"/>
    <w:rsid w:val="008B1CD1"/>
    <w:rsid w:val="008B23BB"/>
    <w:rsid w:val="008B2471"/>
    <w:rsid w:val="008B25FF"/>
    <w:rsid w:val="008B33ED"/>
    <w:rsid w:val="008B34FF"/>
    <w:rsid w:val="008B3649"/>
    <w:rsid w:val="008B42CF"/>
    <w:rsid w:val="008B450A"/>
    <w:rsid w:val="008B4E7A"/>
    <w:rsid w:val="008B57B7"/>
    <w:rsid w:val="008B58A9"/>
    <w:rsid w:val="008B5D8F"/>
    <w:rsid w:val="008B72C6"/>
    <w:rsid w:val="008C053B"/>
    <w:rsid w:val="008C095B"/>
    <w:rsid w:val="008C0BD1"/>
    <w:rsid w:val="008C0C34"/>
    <w:rsid w:val="008C17A4"/>
    <w:rsid w:val="008C17B7"/>
    <w:rsid w:val="008C1C96"/>
    <w:rsid w:val="008C2800"/>
    <w:rsid w:val="008C2911"/>
    <w:rsid w:val="008C2B93"/>
    <w:rsid w:val="008C306B"/>
    <w:rsid w:val="008C31C8"/>
    <w:rsid w:val="008C342A"/>
    <w:rsid w:val="008C3583"/>
    <w:rsid w:val="008C36AD"/>
    <w:rsid w:val="008C3EA8"/>
    <w:rsid w:val="008C4077"/>
    <w:rsid w:val="008C49D3"/>
    <w:rsid w:val="008C51FC"/>
    <w:rsid w:val="008C5727"/>
    <w:rsid w:val="008C6723"/>
    <w:rsid w:val="008C6B7D"/>
    <w:rsid w:val="008C7159"/>
    <w:rsid w:val="008C7501"/>
    <w:rsid w:val="008C7F44"/>
    <w:rsid w:val="008D11BD"/>
    <w:rsid w:val="008D1A0C"/>
    <w:rsid w:val="008D23EC"/>
    <w:rsid w:val="008D27B9"/>
    <w:rsid w:val="008D3092"/>
    <w:rsid w:val="008D352C"/>
    <w:rsid w:val="008D3765"/>
    <w:rsid w:val="008D464B"/>
    <w:rsid w:val="008D56BE"/>
    <w:rsid w:val="008D5EE2"/>
    <w:rsid w:val="008D601F"/>
    <w:rsid w:val="008D60F0"/>
    <w:rsid w:val="008D64F7"/>
    <w:rsid w:val="008D6742"/>
    <w:rsid w:val="008D6A15"/>
    <w:rsid w:val="008D6CA6"/>
    <w:rsid w:val="008D6EB7"/>
    <w:rsid w:val="008D6ED6"/>
    <w:rsid w:val="008D6FAC"/>
    <w:rsid w:val="008E0AEC"/>
    <w:rsid w:val="008E0D60"/>
    <w:rsid w:val="008E1909"/>
    <w:rsid w:val="008E1A60"/>
    <w:rsid w:val="008E2588"/>
    <w:rsid w:val="008E2A50"/>
    <w:rsid w:val="008E2AB5"/>
    <w:rsid w:val="008E2D86"/>
    <w:rsid w:val="008E350A"/>
    <w:rsid w:val="008E3C01"/>
    <w:rsid w:val="008E46E5"/>
    <w:rsid w:val="008E4B97"/>
    <w:rsid w:val="008E5B1D"/>
    <w:rsid w:val="008E5BDC"/>
    <w:rsid w:val="008E6271"/>
    <w:rsid w:val="008E654D"/>
    <w:rsid w:val="008E6E28"/>
    <w:rsid w:val="008E6E2C"/>
    <w:rsid w:val="008E7648"/>
    <w:rsid w:val="008F0D39"/>
    <w:rsid w:val="008F0F6F"/>
    <w:rsid w:val="008F1617"/>
    <w:rsid w:val="008F1CFE"/>
    <w:rsid w:val="008F27F6"/>
    <w:rsid w:val="008F3095"/>
    <w:rsid w:val="008F344E"/>
    <w:rsid w:val="008F3482"/>
    <w:rsid w:val="008F3838"/>
    <w:rsid w:val="008F3DAC"/>
    <w:rsid w:val="008F3E68"/>
    <w:rsid w:val="008F438E"/>
    <w:rsid w:val="008F45B0"/>
    <w:rsid w:val="008F4AC6"/>
    <w:rsid w:val="008F4F30"/>
    <w:rsid w:val="008F52F1"/>
    <w:rsid w:val="008F535A"/>
    <w:rsid w:val="008F6041"/>
    <w:rsid w:val="008F6198"/>
    <w:rsid w:val="008F62B4"/>
    <w:rsid w:val="008F6ECD"/>
    <w:rsid w:val="008F6FE5"/>
    <w:rsid w:val="008F7172"/>
    <w:rsid w:val="009002AC"/>
    <w:rsid w:val="00900605"/>
    <w:rsid w:val="00900696"/>
    <w:rsid w:val="00900991"/>
    <w:rsid w:val="00900A3A"/>
    <w:rsid w:val="00901066"/>
    <w:rsid w:val="0090172C"/>
    <w:rsid w:val="00901A24"/>
    <w:rsid w:val="00901E7E"/>
    <w:rsid w:val="00902703"/>
    <w:rsid w:val="00902E58"/>
    <w:rsid w:val="00902F06"/>
    <w:rsid w:val="00903BE5"/>
    <w:rsid w:val="009046C3"/>
    <w:rsid w:val="00904843"/>
    <w:rsid w:val="00904995"/>
    <w:rsid w:val="00904A20"/>
    <w:rsid w:val="00904B8F"/>
    <w:rsid w:val="00904BFA"/>
    <w:rsid w:val="0090519C"/>
    <w:rsid w:val="00905725"/>
    <w:rsid w:val="00906227"/>
    <w:rsid w:val="00906745"/>
    <w:rsid w:val="00906D10"/>
    <w:rsid w:val="00906EDB"/>
    <w:rsid w:val="00910214"/>
    <w:rsid w:val="009102DE"/>
    <w:rsid w:val="00910E21"/>
    <w:rsid w:val="0091123F"/>
    <w:rsid w:val="0091292E"/>
    <w:rsid w:val="00913438"/>
    <w:rsid w:val="00913CE0"/>
    <w:rsid w:val="00913FF9"/>
    <w:rsid w:val="0091401D"/>
    <w:rsid w:val="0091464C"/>
    <w:rsid w:val="009149C6"/>
    <w:rsid w:val="00914A3E"/>
    <w:rsid w:val="00914DB9"/>
    <w:rsid w:val="00914E37"/>
    <w:rsid w:val="00914E8F"/>
    <w:rsid w:val="009153A8"/>
    <w:rsid w:val="0091563B"/>
    <w:rsid w:val="009158AD"/>
    <w:rsid w:val="0091599F"/>
    <w:rsid w:val="00915D60"/>
    <w:rsid w:val="009161FC"/>
    <w:rsid w:val="009162F1"/>
    <w:rsid w:val="00917E91"/>
    <w:rsid w:val="00920BF4"/>
    <w:rsid w:val="0092170F"/>
    <w:rsid w:val="009224EF"/>
    <w:rsid w:val="009228A5"/>
    <w:rsid w:val="00922910"/>
    <w:rsid w:val="00923071"/>
    <w:rsid w:val="00923882"/>
    <w:rsid w:val="00923E8B"/>
    <w:rsid w:val="00924936"/>
    <w:rsid w:val="00924A49"/>
    <w:rsid w:val="00924B06"/>
    <w:rsid w:val="009253F1"/>
    <w:rsid w:val="009254C1"/>
    <w:rsid w:val="00925500"/>
    <w:rsid w:val="00925505"/>
    <w:rsid w:val="0092575B"/>
    <w:rsid w:val="00926D10"/>
    <w:rsid w:val="0092A01F"/>
    <w:rsid w:val="0093015E"/>
    <w:rsid w:val="00930E77"/>
    <w:rsid w:val="00931B8E"/>
    <w:rsid w:val="00931CEC"/>
    <w:rsid w:val="00931E49"/>
    <w:rsid w:val="00931F59"/>
    <w:rsid w:val="00932261"/>
    <w:rsid w:val="00932314"/>
    <w:rsid w:val="00932B62"/>
    <w:rsid w:val="00932F1A"/>
    <w:rsid w:val="0093340F"/>
    <w:rsid w:val="0093343E"/>
    <w:rsid w:val="0093352C"/>
    <w:rsid w:val="00933667"/>
    <w:rsid w:val="00933689"/>
    <w:rsid w:val="009337B0"/>
    <w:rsid w:val="009339DD"/>
    <w:rsid w:val="00933B54"/>
    <w:rsid w:val="00934B5B"/>
    <w:rsid w:val="00935851"/>
    <w:rsid w:val="009360FE"/>
    <w:rsid w:val="0093623D"/>
    <w:rsid w:val="00936954"/>
    <w:rsid w:val="00936B25"/>
    <w:rsid w:val="00937F53"/>
    <w:rsid w:val="00940238"/>
    <w:rsid w:val="00940518"/>
    <w:rsid w:val="00940845"/>
    <w:rsid w:val="00940D41"/>
    <w:rsid w:val="00940FE3"/>
    <w:rsid w:val="009410BF"/>
    <w:rsid w:val="00941432"/>
    <w:rsid w:val="00941EC5"/>
    <w:rsid w:val="00941F3F"/>
    <w:rsid w:val="00942F0E"/>
    <w:rsid w:val="009430EA"/>
    <w:rsid w:val="009439EC"/>
    <w:rsid w:val="00943EED"/>
    <w:rsid w:val="009451A5"/>
    <w:rsid w:val="00945B34"/>
    <w:rsid w:val="00945E46"/>
    <w:rsid w:val="009464DE"/>
    <w:rsid w:val="0094695D"/>
    <w:rsid w:val="00946C31"/>
    <w:rsid w:val="00946DAC"/>
    <w:rsid w:val="00946FD0"/>
    <w:rsid w:val="0094747A"/>
    <w:rsid w:val="00947533"/>
    <w:rsid w:val="00947966"/>
    <w:rsid w:val="0095052D"/>
    <w:rsid w:val="00951221"/>
    <w:rsid w:val="00951560"/>
    <w:rsid w:val="00951B49"/>
    <w:rsid w:val="00951FBA"/>
    <w:rsid w:val="00951FE5"/>
    <w:rsid w:val="0095278B"/>
    <w:rsid w:val="0095295E"/>
    <w:rsid w:val="00952BE3"/>
    <w:rsid w:val="00953B0B"/>
    <w:rsid w:val="00954DF6"/>
    <w:rsid w:val="009550EC"/>
    <w:rsid w:val="00955C29"/>
    <w:rsid w:val="00955F63"/>
    <w:rsid w:val="009565D2"/>
    <w:rsid w:val="009569E4"/>
    <w:rsid w:val="00956A24"/>
    <w:rsid w:val="00956F9D"/>
    <w:rsid w:val="00957210"/>
    <w:rsid w:val="00957246"/>
    <w:rsid w:val="00957331"/>
    <w:rsid w:val="00957496"/>
    <w:rsid w:val="0095770C"/>
    <w:rsid w:val="0096007A"/>
    <w:rsid w:val="009600AF"/>
    <w:rsid w:val="00960191"/>
    <w:rsid w:val="009601D5"/>
    <w:rsid w:val="0096049C"/>
    <w:rsid w:val="0096090F"/>
    <w:rsid w:val="00960DE4"/>
    <w:rsid w:val="00960F35"/>
    <w:rsid w:val="00961746"/>
    <w:rsid w:val="00961764"/>
    <w:rsid w:val="00962F86"/>
    <w:rsid w:val="00962FD8"/>
    <w:rsid w:val="00963FAE"/>
    <w:rsid w:val="00964EBE"/>
    <w:rsid w:val="0096526F"/>
    <w:rsid w:val="00965391"/>
    <w:rsid w:val="00965517"/>
    <w:rsid w:val="00965CB0"/>
    <w:rsid w:val="00965F61"/>
    <w:rsid w:val="00966847"/>
    <w:rsid w:val="00967ABA"/>
    <w:rsid w:val="0097005B"/>
    <w:rsid w:val="00970204"/>
    <w:rsid w:val="00970539"/>
    <w:rsid w:val="00970718"/>
    <w:rsid w:val="00970D6E"/>
    <w:rsid w:val="0097121F"/>
    <w:rsid w:val="00971257"/>
    <w:rsid w:val="00971D06"/>
    <w:rsid w:val="0097262E"/>
    <w:rsid w:val="0097282F"/>
    <w:rsid w:val="00972996"/>
    <w:rsid w:val="00972D52"/>
    <w:rsid w:val="00973BC4"/>
    <w:rsid w:val="00973DEE"/>
    <w:rsid w:val="00973FAC"/>
    <w:rsid w:val="00974097"/>
    <w:rsid w:val="00974B1A"/>
    <w:rsid w:val="00975536"/>
    <w:rsid w:val="00975B63"/>
    <w:rsid w:val="00976758"/>
    <w:rsid w:val="00976FC3"/>
    <w:rsid w:val="00977009"/>
    <w:rsid w:val="00977292"/>
    <w:rsid w:val="00979620"/>
    <w:rsid w:val="00980B49"/>
    <w:rsid w:val="00981012"/>
    <w:rsid w:val="009814B5"/>
    <w:rsid w:val="0098196A"/>
    <w:rsid w:val="00981B24"/>
    <w:rsid w:val="00981D80"/>
    <w:rsid w:val="0098264F"/>
    <w:rsid w:val="0098268B"/>
    <w:rsid w:val="00982CC1"/>
    <w:rsid w:val="00982F86"/>
    <w:rsid w:val="00983249"/>
    <w:rsid w:val="00983982"/>
    <w:rsid w:val="00983E66"/>
    <w:rsid w:val="009842E7"/>
    <w:rsid w:val="009843F3"/>
    <w:rsid w:val="009858FE"/>
    <w:rsid w:val="00985960"/>
    <w:rsid w:val="00985BFA"/>
    <w:rsid w:val="00986082"/>
    <w:rsid w:val="009861BC"/>
    <w:rsid w:val="009864CD"/>
    <w:rsid w:val="00986D8D"/>
    <w:rsid w:val="0098769E"/>
    <w:rsid w:val="00987E99"/>
    <w:rsid w:val="009882B9"/>
    <w:rsid w:val="0099088F"/>
    <w:rsid w:val="0099171A"/>
    <w:rsid w:val="009918C2"/>
    <w:rsid w:val="00991D8E"/>
    <w:rsid w:val="00991DDE"/>
    <w:rsid w:val="00992A1F"/>
    <w:rsid w:val="00993434"/>
    <w:rsid w:val="00993704"/>
    <w:rsid w:val="00993F9C"/>
    <w:rsid w:val="00994559"/>
    <w:rsid w:val="009946CC"/>
    <w:rsid w:val="009952C7"/>
    <w:rsid w:val="009953F5"/>
    <w:rsid w:val="00995689"/>
    <w:rsid w:val="00995F0F"/>
    <w:rsid w:val="00995FF1"/>
    <w:rsid w:val="00996271"/>
    <w:rsid w:val="0099631D"/>
    <w:rsid w:val="00996528"/>
    <w:rsid w:val="00996BE6"/>
    <w:rsid w:val="00996DBC"/>
    <w:rsid w:val="00996F2E"/>
    <w:rsid w:val="00997158"/>
    <w:rsid w:val="0099739D"/>
    <w:rsid w:val="00997BDD"/>
    <w:rsid w:val="009A1694"/>
    <w:rsid w:val="009A2F17"/>
    <w:rsid w:val="009A337C"/>
    <w:rsid w:val="009A35A2"/>
    <w:rsid w:val="009A3925"/>
    <w:rsid w:val="009A39C5"/>
    <w:rsid w:val="009A3B36"/>
    <w:rsid w:val="009A45F3"/>
    <w:rsid w:val="009A5234"/>
    <w:rsid w:val="009A533A"/>
    <w:rsid w:val="009A536D"/>
    <w:rsid w:val="009A5901"/>
    <w:rsid w:val="009A603F"/>
    <w:rsid w:val="009A634C"/>
    <w:rsid w:val="009A6A50"/>
    <w:rsid w:val="009A7250"/>
    <w:rsid w:val="009B0642"/>
    <w:rsid w:val="009B1B27"/>
    <w:rsid w:val="009B1F78"/>
    <w:rsid w:val="009B278D"/>
    <w:rsid w:val="009B2B77"/>
    <w:rsid w:val="009B2D88"/>
    <w:rsid w:val="009B2E69"/>
    <w:rsid w:val="009B35CB"/>
    <w:rsid w:val="009B3B25"/>
    <w:rsid w:val="009B3DF1"/>
    <w:rsid w:val="009B407C"/>
    <w:rsid w:val="009B40FA"/>
    <w:rsid w:val="009B4851"/>
    <w:rsid w:val="009B4A93"/>
    <w:rsid w:val="009B50B7"/>
    <w:rsid w:val="009B5290"/>
    <w:rsid w:val="009B563F"/>
    <w:rsid w:val="009B6082"/>
    <w:rsid w:val="009B6440"/>
    <w:rsid w:val="009B67C5"/>
    <w:rsid w:val="009B6C4C"/>
    <w:rsid w:val="009B7722"/>
    <w:rsid w:val="009B7862"/>
    <w:rsid w:val="009B7CE6"/>
    <w:rsid w:val="009B7EB3"/>
    <w:rsid w:val="009C09EC"/>
    <w:rsid w:val="009C0A6E"/>
    <w:rsid w:val="009C0CE6"/>
    <w:rsid w:val="009C120C"/>
    <w:rsid w:val="009C16B2"/>
    <w:rsid w:val="009C1A64"/>
    <w:rsid w:val="009C1F9E"/>
    <w:rsid w:val="009C29A8"/>
    <w:rsid w:val="009C2D91"/>
    <w:rsid w:val="009C2DAB"/>
    <w:rsid w:val="009C2E13"/>
    <w:rsid w:val="009C3119"/>
    <w:rsid w:val="009C3161"/>
    <w:rsid w:val="009C3424"/>
    <w:rsid w:val="009C39D5"/>
    <w:rsid w:val="009C3A6E"/>
    <w:rsid w:val="009C3CA5"/>
    <w:rsid w:val="009C4B78"/>
    <w:rsid w:val="009C6291"/>
    <w:rsid w:val="009C69BF"/>
    <w:rsid w:val="009C6BA7"/>
    <w:rsid w:val="009C7C24"/>
    <w:rsid w:val="009C7FDF"/>
    <w:rsid w:val="009D0120"/>
    <w:rsid w:val="009D0E15"/>
    <w:rsid w:val="009D1048"/>
    <w:rsid w:val="009D1B31"/>
    <w:rsid w:val="009D22EC"/>
    <w:rsid w:val="009D24D3"/>
    <w:rsid w:val="009D2726"/>
    <w:rsid w:val="009D28C9"/>
    <w:rsid w:val="009D348F"/>
    <w:rsid w:val="009D3796"/>
    <w:rsid w:val="009D3C14"/>
    <w:rsid w:val="009D4030"/>
    <w:rsid w:val="009D42E9"/>
    <w:rsid w:val="009D5867"/>
    <w:rsid w:val="009D5AA0"/>
    <w:rsid w:val="009D5CD5"/>
    <w:rsid w:val="009D62C6"/>
    <w:rsid w:val="009D6DD4"/>
    <w:rsid w:val="009DD3ED"/>
    <w:rsid w:val="009E001D"/>
    <w:rsid w:val="009E0068"/>
    <w:rsid w:val="009E08D5"/>
    <w:rsid w:val="009E14BF"/>
    <w:rsid w:val="009E17E0"/>
    <w:rsid w:val="009E1B5F"/>
    <w:rsid w:val="009E1BFB"/>
    <w:rsid w:val="009E2127"/>
    <w:rsid w:val="009E28D5"/>
    <w:rsid w:val="009E2FCC"/>
    <w:rsid w:val="009E346C"/>
    <w:rsid w:val="009E35A5"/>
    <w:rsid w:val="009E387C"/>
    <w:rsid w:val="009E3888"/>
    <w:rsid w:val="009E3AC5"/>
    <w:rsid w:val="009E4234"/>
    <w:rsid w:val="009E5124"/>
    <w:rsid w:val="009E5302"/>
    <w:rsid w:val="009E57EF"/>
    <w:rsid w:val="009E6082"/>
    <w:rsid w:val="009E6808"/>
    <w:rsid w:val="009E6B3C"/>
    <w:rsid w:val="009E6DE6"/>
    <w:rsid w:val="009E7FDE"/>
    <w:rsid w:val="009F0B4D"/>
    <w:rsid w:val="009F0C71"/>
    <w:rsid w:val="009F110C"/>
    <w:rsid w:val="009F13CB"/>
    <w:rsid w:val="009F14CF"/>
    <w:rsid w:val="009F14D3"/>
    <w:rsid w:val="009F1C58"/>
    <w:rsid w:val="009F23B6"/>
    <w:rsid w:val="009F27CC"/>
    <w:rsid w:val="009F2925"/>
    <w:rsid w:val="009F2B62"/>
    <w:rsid w:val="009F3275"/>
    <w:rsid w:val="009F32AB"/>
    <w:rsid w:val="009F395C"/>
    <w:rsid w:val="009F3B25"/>
    <w:rsid w:val="009F450E"/>
    <w:rsid w:val="009F56F6"/>
    <w:rsid w:val="009F5B99"/>
    <w:rsid w:val="009F608F"/>
    <w:rsid w:val="009F64F2"/>
    <w:rsid w:val="009F6A2D"/>
    <w:rsid w:val="009F70E5"/>
    <w:rsid w:val="009F73F1"/>
    <w:rsid w:val="009F7B16"/>
    <w:rsid w:val="00A004BA"/>
    <w:rsid w:val="00A00567"/>
    <w:rsid w:val="00A00C4E"/>
    <w:rsid w:val="00A012C1"/>
    <w:rsid w:val="00A012CC"/>
    <w:rsid w:val="00A01305"/>
    <w:rsid w:val="00A0134C"/>
    <w:rsid w:val="00A01A08"/>
    <w:rsid w:val="00A01F15"/>
    <w:rsid w:val="00A02E30"/>
    <w:rsid w:val="00A02F52"/>
    <w:rsid w:val="00A030F1"/>
    <w:rsid w:val="00A0320E"/>
    <w:rsid w:val="00A03791"/>
    <w:rsid w:val="00A03AAB"/>
    <w:rsid w:val="00A03F9E"/>
    <w:rsid w:val="00A0402B"/>
    <w:rsid w:val="00A042D0"/>
    <w:rsid w:val="00A047A9"/>
    <w:rsid w:val="00A04B37"/>
    <w:rsid w:val="00A04D44"/>
    <w:rsid w:val="00A04ECA"/>
    <w:rsid w:val="00A04EDE"/>
    <w:rsid w:val="00A04EEA"/>
    <w:rsid w:val="00A05696"/>
    <w:rsid w:val="00A0596A"/>
    <w:rsid w:val="00A05C05"/>
    <w:rsid w:val="00A06692"/>
    <w:rsid w:val="00A066CC"/>
    <w:rsid w:val="00A06ECC"/>
    <w:rsid w:val="00A0719E"/>
    <w:rsid w:val="00A07836"/>
    <w:rsid w:val="00A10167"/>
    <w:rsid w:val="00A115F4"/>
    <w:rsid w:val="00A1162C"/>
    <w:rsid w:val="00A11CBC"/>
    <w:rsid w:val="00A1218B"/>
    <w:rsid w:val="00A12478"/>
    <w:rsid w:val="00A1299D"/>
    <w:rsid w:val="00A13396"/>
    <w:rsid w:val="00A134E2"/>
    <w:rsid w:val="00A13EF1"/>
    <w:rsid w:val="00A13FDD"/>
    <w:rsid w:val="00A15078"/>
    <w:rsid w:val="00A158F4"/>
    <w:rsid w:val="00A16CC8"/>
    <w:rsid w:val="00A1715A"/>
    <w:rsid w:val="00A171D1"/>
    <w:rsid w:val="00A17545"/>
    <w:rsid w:val="00A1765D"/>
    <w:rsid w:val="00A17A7D"/>
    <w:rsid w:val="00A17DAC"/>
    <w:rsid w:val="00A20742"/>
    <w:rsid w:val="00A20D1D"/>
    <w:rsid w:val="00A20D55"/>
    <w:rsid w:val="00A20DAC"/>
    <w:rsid w:val="00A20F34"/>
    <w:rsid w:val="00A219AF"/>
    <w:rsid w:val="00A21E6A"/>
    <w:rsid w:val="00A23141"/>
    <w:rsid w:val="00A23870"/>
    <w:rsid w:val="00A246EF"/>
    <w:rsid w:val="00A2494E"/>
    <w:rsid w:val="00A24A5B"/>
    <w:rsid w:val="00A24B81"/>
    <w:rsid w:val="00A24C3E"/>
    <w:rsid w:val="00A24C75"/>
    <w:rsid w:val="00A25205"/>
    <w:rsid w:val="00A25F6B"/>
    <w:rsid w:val="00A2638D"/>
    <w:rsid w:val="00A26687"/>
    <w:rsid w:val="00A2678C"/>
    <w:rsid w:val="00A271DF"/>
    <w:rsid w:val="00A30860"/>
    <w:rsid w:val="00A3091B"/>
    <w:rsid w:val="00A311C0"/>
    <w:rsid w:val="00A31580"/>
    <w:rsid w:val="00A31C6C"/>
    <w:rsid w:val="00A325CC"/>
    <w:rsid w:val="00A32611"/>
    <w:rsid w:val="00A32777"/>
    <w:rsid w:val="00A33699"/>
    <w:rsid w:val="00A34318"/>
    <w:rsid w:val="00A34AD5"/>
    <w:rsid w:val="00A34C65"/>
    <w:rsid w:val="00A356CB"/>
    <w:rsid w:val="00A35A5B"/>
    <w:rsid w:val="00A3729A"/>
    <w:rsid w:val="00A37848"/>
    <w:rsid w:val="00A37E30"/>
    <w:rsid w:val="00A40A62"/>
    <w:rsid w:val="00A40BB0"/>
    <w:rsid w:val="00A415BB"/>
    <w:rsid w:val="00A415C9"/>
    <w:rsid w:val="00A42061"/>
    <w:rsid w:val="00A42990"/>
    <w:rsid w:val="00A43126"/>
    <w:rsid w:val="00A43B0C"/>
    <w:rsid w:val="00A43BD4"/>
    <w:rsid w:val="00A43F84"/>
    <w:rsid w:val="00A44913"/>
    <w:rsid w:val="00A44DCC"/>
    <w:rsid w:val="00A44EA2"/>
    <w:rsid w:val="00A44FD0"/>
    <w:rsid w:val="00A4573B"/>
    <w:rsid w:val="00A45878"/>
    <w:rsid w:val="00A46267"/>
    <w:rsid w:val="00A46379"/>
    <w:rsid w:val="00A4675C"/>
    <w:rsid w:val="00A46EED"/>
    <w:rsid w:val="00A4772A"/>
    <w:rsid w:val="00A500D7"/>
    <w:rsid w:val="00A502C2"/>
    <w:rsid w:val="00A5032A"/>
    <w:rsid w:val="00A50D9A"/>
    <w:rsid w:val="00A510C2"/>
    <w:rsid w:val="00A513BE"/>
    <w:rsid w:val="00A51851"/>
    <w:rsid w:val="00A5214A"/>
    <w:rsid w:val="00A527F3"/>
    <w:rsid w:val="00A53124"/>
    <w:rsid w:val="00A538BD"/>
    <w:rsid w:val="00A53AE6"/>
    <w:rsid w:val="00A53E5E"/>
    <w:rsid w:val="00A54781"/>
    <w:rsid w:val="00A54D5B"/>
    <w:rsid w:val="00A5558C"/>
    <w:rsid w:val="00A561DD"/>
    <w:rsid w:val="00A56397"/>
    <w:rsid w:val="00A564C6"/>
    <w:rsid w:val="00A579C0"/>
    <w:rsid w:val="00A57A71"/>
    <w:rsid w:val="00A60411"/>
    <w:rsid w:val="00A61EF6"/>
    <w:rsid w:val="00A6208F"/>
    <w:rsid w:val="00A625A6"/>
    <w:rsid w:val="00A62F65"/>
    <w:rsid w:val="00A63AA3"/>
    <w:rsid w:val="00A63BBE"/>
    <w:rsid w:val="00A63C12"/>
    <w:rsid w:val="00A64054"/>
    <w:rsid w:val="00A648DC"/>
    <w:rsid w:val="00A64A01"/>
    <w:rsid w:val="00A651F4"/>
    <w:rsid w:val="00A65401"/>
    <w:rsid w:val="00A6587C"/>
    <w:rsid w:val="00A6625C"/>
    <w:rsid w:val="00A665CF"/>
    <w:rsid w:val="00A66C84"/>
    <w:rsid w:val="00A674B6"/>
    <w:rsid w:val="00A707DB"/>
    <w:rsid w:val="00A70BAF"/>
    <w:rsid w:val="00A71ED4"/>
    <w:rsid w:val="00A71EE1"/>
    <w:rsid w:val="00A726EF"/>
    <w:rsid w:val="00A7278E"/>
    <w:rsid w:val="00A727B7"/>
    <w:rsid w:val="00A729E4"/>
    <w:rsid w:val="00A7558A"/>
    <w:rsid w:val="00A75612"/>
    <w:rsid w:val="00A759B2"/>
    <w:rsid w:val="00A76840"/>
    <w:rsid w:val="00A77048"/>
    <w:rsid w:val="00A77AAF"/>
    <w:rsid w:val="00A80550"/>
    <w:rsid w:val="00A8114C"/>
    <w:rsid w:val="00A811FC"/>
    <w:rsid w:val="00A81B85"/>
    <w:rsid w:val="00A81DA8"/>
    <w:rsid w:val="00A81F7D"/>
    <w:rsid w:val="00A82697"/>
    <w:rsid w:val="00A8278E"/>
    <w:rsid w:val="00A82845"/>
    <w:rsid w:val="00A82979"/>
    <w:rsid w:val="00A82B30"/>
    <w:rsid w:val="00A835F5"/>
    <w:rsid w:val="00A84120"/>
    <w:rsid w:val="00A851F3"/>
    <w:rsid w:val="00A858AD"/>
    <w:rsid w:val="00A85FE5"/>
    <w:rsid w:val="00A86EBB"/>
    <w:rsid w:val="00A8762C"/>
    <w:rsid w:val="00A87F9E"/>
    <w:rsid w:val="00A901B2"/>
    <w:rsid w:val="00A90669"/>
    <w:rsid w:val="00A90FB5"/>
    <w:rsid w:val="00A91424"/>
    <w:rsid w:val="00A91C4E"/>
    <w:rsid w:val="00A92175"/>
    <w:rsid w:val="00A926F4"/>
    <w:rsid w:val="00A92975"/>
    <w:rsid w:val="00A929FF"/>
    <w:rsid w:val="00A92ED1"/>
    <w:rsid w:val="00A92F61"/>
    <w:rsid w:val="00A938FD"/>
    <w:rsid w:val="00A93E03"/>
    <w:rsid w:val="00A944A5"/>
    <w:rsid w:val="00A95BF4"/>
    <w:rsid w:val="00A95FDC"/>
    <w:rsid w:val="00A96E2E"/>
    <w:rsid w:val="00A96EE3"/>
    <w:rsid w:val="00A97B4F"/>
    <w:rsid w:val="00AA06C9"/>
    <w:rsid w:val="00AA0A4F"/>
    <w:rsid w:val="00AA17DF"/>
    <w:rsid w:val="00AA1C3A"/>
    <w:rsid w:val="00AA220A"/>
    <w:rsid w:val="00AA262D"/>
    <w:rsid w:val="00AA272F"/>
    <w:rsid w:val="00AA2B74"/>
    <w:rsid w:val="00AA3850"/>
    <w:rsid w:val="00AA3BB1"/>
    <w:rsid w:val="00AA3C26"/>
    <w:rsid w:val="00AA3F53"/>
    <w:rsid w:val="00AA3FEC"/>
    <w:rsid w:val="00AA4392"/>
    <w:rsid w:val="00AA46EE"/>
    <w:rsid w:val="00AA4A22"/>
    <w:rsid w:val="00AA4ACC"/>
    <w:rsid w:val="00AA515E"/>
    <w:rsid w:val="00AA58D0"/>
    <w:rsid w:val="00AA5D8D"/>
    <w:rsid w:val="00AA6920"/>
    <w:rsid w:val="00AA6AB9"/>
    <w:rsid w:val="00AA6AEF"/>
    <w:rsid w:val="00AA6C6C"/>
    <w:rsid w:val="00AA7115"/>
    <w:rsid w:val="00AA7886"/>
    <w:rsid w:val="00AA797A"/>
    <w:rsid w:val="00AA8DB4"/>
    <w:rsid w:val="00AB0236"/>
    <w:rsid w:val="00AB02DA"/>
    <w:rsid w:val="00AB037D"/>
    <w:rsid w:val="00AB0984"/>
    <w:rsid w:val="00AB0FB3"/>
    <w:rsid w:val="00AB106E"/>
    <w:rsid w:val="00AB1E51"/>
    <w:rsid w:val="00AB2A0C"/>
    <w:rsid w:val="00AB2A79"/>
    <w:rsid w:val="00AB2BA8"/>
    <w:rsid w:val="00AB2CCD"/>
    <w:rsid w:val="00AB3219"/>
    <w:rsid w:val="00AB36AC"/>
    <w:rsid w:val="00AB47ED"/>
    <w:rsid w:val="00AB4830"/>
    <w:rsid w:val="00AB53C9"/>
    <w:rsid w:val="00AB5D45"/>
    <w:rsid w:val="00AB5F5A"/>
    <w:rsid w:val="00AB6847"/>
    <w:rsid w:val="00AB7677"/>
    <w:rsid w:val="00AB7A7D"/>
    <w:rsid w:val="00AB7E43"/>
    <w:rsid w:val="00AC1292"/>
    <w:rsid w:val="00AC1F1D"/>
    <w:rsid w:val="00AC22AB"/>
    <w:rsid w:val="00AC2857"/>
    <w:rsid w:val="00AC2C1F"/>
    <w:rsid w:val="00AC2C9A"/>
    <w:rsid w:val="00AC37FB"/>
    <w:rsid w:val="00AC42E7"/>
    <w:rsid w:val="00AC460A"/>
    <w:rsid w:val="00AC4DE0"/>
    <w:rsid w:val="00AC5B19"/>
    <w:rsid w:val="00AC5B71"/>
    <w:rsid w:val="00AC6AD8"/>
    <w:rsid w:val="00AC6BFF"/>
    <w:rsid w:val="00AC6FC5"/>
    <w:rsid w:val="00AC714A"/>
    <w:rsid w:val="00AC7C37"/>
    <w:rsid w:val="00AD0380"/>
    <w:rsid w:val="00AD0822"/>
    <w:rsid w:val="00AD105A"/>
    <w:rsid w:val="00AD1E06"/>
    <w:rsid w:val="00AD21C9"/>
    <w:rsid w:val="00AD23B1"/>
    <w:rsid w:val="00AD2AEE"/>
    <w:rsid w:val="00AD3F8F"/>
    <w:rsid w:val="00AD4591"/>
    <w:rsid w:val="00AD4593"/>
    <w:rsid w:val="00AD4F93"/>
    <w:rsid w:val="00AD565F"/>
    <w:rsid w:val="00AD587B"/>
    <w:rsid w:val="00AD69E5"/>
    <w:rsid w:val="00AD7399"/>
    <w:rsid w:val="00AD73F2"/>
    <w:rsid w:val="00AD7B8E"/>
    <w:rsid w:val="00AD7C91"/>
    <w:rsid w:val="00AD7EA3"/>
    <w:rsid w:val="00AE0C43"/>
    <w:rsid w:val="00AE0EC5"/>
    <w:rsid w:val="00AE1219"/>
    <w:rsid w:val="00AE211F"/>
    <w:rsid w:val="00AE243B"/>
    <w:rsid w:val="00AE247E"/>
    <w:rsid w:val="00AE2596"/>
    <w:rsid w:val="00AE2726"/>
    <w:rsid w:val="00AE2FF0"/>
    <w:rsid w:val="00AE3D6C"/>
    <w:rsid w:val="00AE46E9"/>
    <w:rsid w:val="00AE52C5"/>
    <w:rsid w:val="00AE5602"/>
    <w:rsid w:val="00AE56E3"/>
    <w:rsid w:val="00AE5D04"/>
    <w:rsid w:val="00AE5D6F"/>
    <w:rsid w:val="00AE5D72"/>
    <w:rsid w:val="00AE646F"/>
    <w:rsid w:val="00AE6A3F"/>
    <w:rsid w:val="00AE6F99"/>
    <w:rsid w:val="00AE6FE1"/>
    <w:rsid w:val="00AE7D4C"/>
    <w:rsid w:val="00AF074B"/>
    <w:rsid w:val="00AF0E0B"/>
    <w:rsid w:val="00AF165D"/>
    <w:rsid w:val="00AF2131"/>
    <w:rsid w:val="00AF2336"/>
    <w:rsid w:val="00AF34FA"/>
    <w:rsid w:val="00AF36A7"/>
    <w:rsid w:val="00AF3863"/>
    <w:rsid w:val="00AF3AAC"/>
    <w:rsid w:val="00AF3F56"/>
    <w:rsid w:val="00AF42DE"/>
    <w:rsid w:val="00AF4A35"/>
    <w:rsid w:val="00AF5F7A"/>
    <w:rsid w:val="00AF60F7"/>
    <w:rsid w:val="00AF671C"/>
    <w:rsid w:val="00AF7C17"/>
    <w:rsid w:val="00AF8377"/>
    <w:rsid w:val="00AFD478"/>
    <w:rsid w:val="00B002BB"/>
    <w:rsid w:val="00B006D4"/>
    <w:rsid w:val="00B00BCE"/>
    <w:rsid w:val="00B010B1"/>
    <w:rsid w:val="00B01ADE"/>
    <w:rsid w:val="00B0290A"/>
    <w:rsid w:val="00B035F5"/>
    <w:rsid w:val="00B04DC3"/>
    <w:rsid w:val="00B04EBB"/>
    <w:rsid w:val="00B05054"/>
    <w:rsid w:val="00B05315"/>
    <w:rsid w:val="00B05334"/>
    <w:rsid w:val="00B05FF7"/>
    <w:rsid w:val="00B0623C"/>
    <w:rsid w:val="00B0679B"/>
    <w:rsid w:val="00B068E9"/>
    <w:rsid w:val="00B07F84"/>
    <w:rsid w:val="00B0816D"/>
    <w:rsid w:val="00B102E9"/>
    <w:rsid w:val="00B11FA6"/>
    <w:rsid w:val="00B1298D"/>
    <w:rsid w:val="00B12AB8"/>
    <w:rsid w:val="00B12E14"/>
    <w:rsid w:val="00B12F5E"/>
    <w:rsid w:val="00B134DA"/>
    <w:rsid w:val="00B13C26"/>
    <w:rsid w:val="00B1430C"/>
    <w:rsid w:val="00B14E3C"/>
    <w:rsid w:val="00B14EBE"/>
    <w:rsid w:val="00B1574F"/>
    <w:rsid w:val="00B16B6B"/>
    <w:rsid w:val="00B170DF"/>
    <w:rsid w:val="00B1789E"/>
    <w:rsid w:val="00B17C73"/>
    <w:rsid w:val="00B211A2"/>
    <w:rsid w:val="00B21374"/>
    <w:rsid w:val="00B21F6B"/>
    <w:rsid w:val="00B22BA3"/>
    <w:rsid w:val="00B233D7"/>
    <w:rsid w:val="00B239C8"/>
    <w:rsid w:val="00B23A7D"/>
    <w:rsid w:val="00B23EB3"/>
    <w:rsid w:val="00B248C8"/>
    <w:rsid w:val="00B24A67"/>
    <w:rsid w:val="00B24BD6"/>
    <w:rsid w:val="00B2587A"/>
    <w:rsid w:val="00B25E28"/>
    <w:rsid w:val="00B25F98"/>
    <w:rsid w:val="00B26447"/>
    <w:rsid w:val="00B2682E"/>
    <w:rsid w:val="00B275C1"/>
    <w:rsid w:val="00B276D1"/>
    <w:rsid w:val="00B29680"/>
    <w:rsid w:val="00B2C202"/>
    <w:rsid w:val="00B30645"/>
    <w:rsid w:val="00B308D8"/>
    <w:rsid w:val="00B30BCE"/>
    <w:rsid w:val="00B30EBF"/>
    <w:rsid w:val="00B322FC"/>
    <w:rsid w:val="00B323C8"/>
    <w:rsid w:val="00B324A7"/>
    <w:rsid w:val="00B33D6E"/>
    <w:rsid w:val="00B34FFC"/>
    <w:rsid w:val="00B35117"/>
    <w:rsid w:val="00B351D2"/>
    <w:rsid w:val="00B354DE"/>
    <w:rsid w:val="00B35718"/>
    <w:rsid w:val="00B361DC"/>
    <w:rsid w:val="00B36723"/>
    <w:rsid w:val="00B40387"/>
    <w:rsid w:val="00B4071B"/>
    <w:rsid w:val="00B408D8"/>
    <w:rsid w:val="00B40D1D"/>
    <w:rsid w:val="00B40EC9"/>
    <w:rsid w:val="00B4121A"/>
    <w:rsid w:val="00B41726"/>
    <w:rsid w:val="00B42A85"/>
    <w:rsid w:val="00B43F17"/>
    <w:rsid w:val="00B44E10"/>
    <w:rsid w:val="00B4560D"/>
    <w:rsid w:val="00B459A0"/>
    <w:rsid w:val="00B466C9"/>
    <w:rsid w:val="00B46D4D"/>
    <w:rsid w:val="00B4790D"/>
    <w:rsid w:val="00B47B12"/>
    <w:rsid w:val="00B50BC7"/>
    <w:rsid w:val="00B51396"/>
    <w:rsid w:val="00B51D30"/>
    <w:rsid w:val="00B530F5"/>
    <w:rsid w:val="00B53258"/>
    <w:rsid w:val="00B533B6"/>
    <w:rsid w:val="00B53CFB"/>
    <w:rsid w:val="00B54FB4"/>
    <w:rsid w:val="00B5507F"/>
    <w:rsid w:val="00B553B6"/>
    <w:rsid w:val="00B55573"/>
    <w:rsid w:val="00B55F2F"/>
    <w:rsid w:val="00B56026"/>
    <w:rsid w:val="00B560A4"/>
    <w:rsid w:val="00B56528"/>
    <w:rsid w:val="00B5751B"/>
    <w:rsid w:val="00B5764B"/>
    <w:rsid w:val="00B577B2"/>
    <w:rsid w:val="00B57BD1"/>
    <w:rsid w:val="00B57E59"/>
    <w:rsid w:val="00B57EDA"/>
    <w:rsid w:val="00B57F1D"/>
    <w:rsid w:val="00B5B5B5"/>
    <w:rsid w:val="00B5BD28"/>
    <w:rsid w:val="00B60138"/>
    <w:rsid w:val="00B60929"/>
    <w:rsid w:val="00B61005"/>
    <w:rsid w:val="00B61940"/>
    <w:rsid w:val="00B61A40"/>
    <w:rsid w:val="00B6294E"/>
    <w:rsid w:val="00B62D50"/>
    <w:rsid w:val="00B62FD3"/>
    <w:rsid w:val="00B64C59"/>
    <w:rsid w:val="00B656B4"/>
    <w:rsid w:val="00B6593B"/>
    <w:rsid w:val="00B6680E"/>
    <w:rsid w:val="00B67391"/>
    <w:rsid w:val="00B674C5"/>
    <w:rsid w:val="00B67584"/>
    <w:rsid w:val="00B67AD6"/>
    <w:rsid w:val="00B67CFD"/>
    <w:rsid w:val="00B7067B"/>
    <w:rsid w:val="00B70B9B"/>
    <w:rsid w:val="00B71037"/>
    <w:rsid w:val="00B7195C"/>
    <w:rsid w:val="00B71BBE"/>
    <w:rsid w:val="00B71F97"/>
    <w:rsid w:val="00B726DE"/>
    <w:rsid w:val="00B72953"/>
    <w:rsid w:val="00B72DE8"/>
    <w:rsid w:val="00B732B4"/>
    <w:rsid w:val="00B732E4"/>
    <w:rsid w:val="00B73853"/>
    <w:rsid w:val="00B74498"/>
    <w:rsid w:val="00B755CC"/>
    <w:rsid w:val="00B75811"/>
    <w:rsid w:val="00B767E0"/>
    <w:rsid w:val="00B76808"/>
    <w:rsid w:val="00B774DA"/>
    <w:rsid w:val="00B77655"/>
    <w:rsid w:val="00B779C1"/>
    <w:rsid w:val="00B77CDE"/>
    <w:rsid w:val="00B80D43"/>
    <w:rsid w:val="00B80EA2"/>
    <w:rsid w:val="00B813AE"/>
    <w:rsid w:val="00B8274F"/>
    <w:rsid w:val="00B82783"/>
    <w:rsid w:val="00B8309A"/>
    <w:rsid w:val="00B845E7"/>
    <w:rsid w:val="00B84C85"/>
    <w:rsid w:val="00B851B3"/>
    <w:rsid w:val="00B8548D"/>
    <w:rsid w:val="00B854C2"/>
    <w:rsid w:val="00B858B8"/>
    <w:rsid w:val="00B858C6"/>
    <w:rsid w:val="00B85939"/>
    <w:rsid w:val="00B8601D"/>
    <w:rsid w:val="00B862A9"/>
    <w:rsid w:val="00B86638"/>
    <w:rsid w:val="00B86E79"/>
    <w:rsid w:val="00B87079"/>
    <w:rsid w:val="00B87CE3"/>
    <w:rsid w:val="00B90372"/>
    <w:rsid w:val="00B905F3"/>
    <w:rsid w:val="00B91039"/>
    <w:rsid w:val="00B925AC"/>
    <w:rsid w:val="00B92B20"/>
    <w:rsid w:val="00B93432"/>
    <w:rsid w:val="00B938DE"/>
    <w:rsid w:val="00B93B85"/>
    <w:rsid w:val="00B9407D"/>
    <w:rsid w:val="00B94851"/>
    <w:rsid w:val="00B95325"/>
    <w:rsid w:val="00B95710"/>
    <w:rsid w:val="00B9574C"/>
    <w:rsid w:val="00B95F39"/>
    <w:rsid w:val="00B96103"/>
    <w:rsid w:val="00B9638E"/>
    <w:rsid w:val="00B9651D"/>
    <w:rsid w:val="00B96D8D"/>
    <w:rsid w:val="00B976F9"/>
    <w:rsid w:val="00BA0458"/>
    <w:rsid w:val="00BA082F"/>
    <w:rsid w:val="00BA1B42"/>
    <w:rsid w:val="00BA298C"/>
    <w:rsid w:val="00BA3B10"/>
    <w:rsid w:val="00BA48A8"/>
    <w:rsid w:val="00BA6389"/>
    <w:rsid w:val="00BA65AA"/>
    <w:rsid w:val="00BA67D2"/>
    <w:rsid w:val="00BA6DDE"/>
    <w:rsid w:val="00BA7325"/>
    <w:rsid w:val="00BA7394"/>
    <w:rsid w:val="00BA969F"/>
    <w:rsid w:val="00BB08BB"/>
    <w:rsid w:val="00BB0DA8"/>
    <w:rsid w:val="00BB105C"/>
    <w:rsid w:val="00BB10C7"/>
    <w:rsid w:val="00BB140F"/>
    <w:rsid w:val="00BB15B3"/>
    <w:rsid w:val="00BB17D2"/>
    <w:rsid w:val="00BB17E7"/>
    <w:rsid w:val="00BB1C05"/>
    <w:rsid w:val="00BB1F9E"/>
    <w:rsid w:val="00BB2486"/>
    <w:rsid w:val="00BB2B15"/>
    <w:rsid w:val="00BB2B87"/>
    <w:rsid w:val="00BB2CDA"/>
    <w:rsid w:val="00BB39D2"/>
    <w:rsid w:val="00BB3BF9"/>
    <w:rsid w:val="00BB3C00"/>
    <w:rsid w:val="00BB3C0B"/>
    <w:rsid w:val="00BB465A"/>
    <w:rsid w:val="00BB4B56"/>
    <w:rsid w:val="00BB514F"/>
    <w:rsid w:val="00BB596E"/>
    <w:rsid w:val="00BB688D"/>
    <w:rsid w:val="00BB6A21"/>
    <w:rsid w:val="00BB6C28"/>
    <w:rsid w:val="00BB72E0"/>
    <w:rsid w:val="00BB7627"/>
    <w:rsid w:val="00BB7A4B"/>
    <w:rsid w:val="00BC0A9A"/>
    <w:rsid w:val="00BC1088"/>
    <w:rsid w:val="00BC19E3"/>
    <w:rsid w:val="00BC1B50"/>
    <w:rsid w:val="00BC1D18"/>
    <w:rsid w:val="00BC1D1E"/>
    <w:rsid w:val="00BC279E"/>
    <w:rsid w:val="00BC2BDB"/>
    <w:rsid w:val="00BC2CF0"/>
    <w:rsid w:val="00BC34FF"/>
    <w:rsid w:val="00BC361F"/>
    <w:rsid w:val="00BC51F6"/>
    <w:rsid w:val="00BC5A31"/>
    <w:rsid w:val="00BC5CC0"/>
    <w:rsid w:val="00BC65DA"/>
    <w:rsid w:val="00BC66AE"/>
    <w:rsid w:val="00BC6F0C"/>
    <w:rsid w:val="00BC7968"/>
    <w:rsid w:val="00BC7F34"/>
    <w:rsid w:val="00BD060D"/>
    <w:rsid w:val="00BD0DFA"/>
    <w:rsid w:val="00BD170D"/>
    <w:rsid w:val="00BD1A71"/>
    <w:rsid w:val="00BD1A8C"/>
    <w:rsid w:val="00BD29EA"/>
    <w:rsid w:val="00BD2EB3"/>
    <w:rsid w:val="00BD3B24"/>
    <w:rsid w:val="00BD40DF"/>
    <w:rsid w:val="00BD48E5"/>
    <w:rsid w:val="00BD5120"/>
    <w:rsid w:val="00BD565A"/>
    <w:rsid w:val="00BD5A7A"/>
    <w:rsid w:val="00BD616A"/>
    <w:rsid w:val="00BD6202"/>
    <w:rsid w:val="00BD63F1"/>
    <w:rsid w:val="00BD6759"/>
    <w:rsid w:val="00BD6BE6"/>
    <w:rsid w:val="00BD6D38"/>
    <w:rsid w:val="00BD6EF8"/>
    <w:rsid w:val="00BD7156"/>
    <w:rsid w:val="00BD764C"/>
    <w:rsid w:val="00BD7C35"/>
    <w:rsid w:val="00BD7FFA"/>
    <w:rsid w:val="00BD8953"/>
    <w:rsid w:val="00BE0187"/>
    <w:rsid w:val="00BE070B"/>
    <w:rsid w:val="00BE0CB1"/>
    <w:rsid w:val="00BE0CCB"/>
    <w:rsid w:val="00BE1038"/>
    <w:rsid w:val="00BE14DE"/>
    <w:rsid w:val="00BE202D"/>
    <w:rsid w:val="00BE2341"/>
    <w:rsid w:val="00BE26B9"/>
    <w:rsid w:val="00BE2802"/>
    <w:rsid w:val="00BE2C7D"/>
    <w:rsid w:val="00BE350A"/>
    <w:rsid w:val="00BE4F65"/>
    <w:rsid w:val="00BE5359"/>
    <w:rsid w:val="00BE5784"/>
    <w:rsid w:val="00BE6570"/>
    <w:rsid w:val="00BE6DEB"/>
    <w:rsid w:val="00BE730F"/>
    <w:rsid w:val="00BE75D7"/>
    <w:rsid w:val="00BE7D27"/>
    <w:rsid w:val="00BF0C90"/>
    <w:rsid w:val="00BF0D9C"/>
    <w:rsid w:val="00BF1623"/>
    <w:rsid w:val="00BF174E"/>
    <w:rsid w:val="00BF1DB0"/>
    <w:rsid w:val="00BF1EB9"/>
    <w:rsid w:val="00BF2463"/>
    <w:rsid w:val="00BF371A"/>
    <w:rsid w:val="00BF3A8B"/>
    <w:rsid w:val="00BF45BF"/>
    <w:rsid w:val="00BF4719"/>
    <w:rsid w:val="00BF47F2"/>
    <w:rsid w:val="00BF48A9"/>
    <w:rsid w:val="00BF5326"/>
    <w:rsid w:val="00BF5A67"/>
    <w:rsid w:val="00BF5C1F"/>
    <w:rsid w:val="00BF5C3F"/>
    <w:rsid w:val="00BF60FA"/>
    <w:rsid w:val="00BF6232"/>
    <w:rsid w:val="00BF68A9"/>
    <w:rsid w:val="00BF703F"/>
    <w:rsid w:val="00BF7191"/>
    <w:rsid w:val="00BF78EE"/>
    <w:rsid w:val="00BF7929"/>
    <w:rsid w:val="00BF7EAB"/>
    <w:rsid w:val="00BFA122"/>
    <w:rsid w:val="00C0090D"/>
    <w:rsid w:val="00C00B45"/>
    <w:rsid w:val="00C00CF6"/>
    <w:rsid w:val="00C00F71"/>
    <w:rsid w:val="00C018DC"/>
    <w:rsid w:val="00C01DDC"/>
    <w:rsid w:val="00C02E47"/>
    <w:rsid w:val="00C03153"/>
    <w:rsid w:val="00C031F8"/>
    <w:rsid w:val="00C032D6"/>
    <w:rsid w:val="00C03408"/>
    <w:rsid w:val="00C0400C"/>
    <w:rsid w:val="00C042FD"/>
    <w:rsid w:val="00C04503"/>
    <w:rsid w:val="00C056CB"/>
    <w:rsid w:val="00C05AAE"/>
    <w:rsid w:val="00C06024"/>
    <w:rsid w:val="00C070C7"/>
    <w:rsid w:val="00C078DE"/>
    <w:rsid w:val="00C10084"/>
    <w:rsid w:val="00C10831"/>
    <w:rsid w:val="00C10F18"/>
    <w:rsid w:val="00C11185"/>
    <w:rsid w:val="00C11886"/>
    <w:rsid w:val="00C11F84"/>
    <w:rsid w:val="00C121DD"/>
    <w:rsid w:val="00C12231"/>
    <w:rsid w:val="00C12DEF"/>
    <w:rsid w:val="00C13807"/>
    <w:rsid w:val="00C13B09"/>
    <w:rsid w:val="00C13CCC"/>
    <w:rsid w:val="00C15D6C"/>
    <w:rsid w:val="00C15FC5"/>
    <w:rsid w:val="00C160D7"/>
    <w:rsid w:val="00C1660A"/>
    <w:rsid w:val="00C16AE9"/>
    <w:rsid w:val="00C176AA"/>
    <w:rsid w:val="00C1785B"/>
    <w:rsid w:val="00C17E51"/>
    <w:rsid w:val="00C205B1"/>
    <w:rsid w:val="00C20E44"/>
    <w:rsid w:val="00C20ECF"/>
    <w:rsid w:val="00C2162B"/>
    <w:rsid w:val="00C216C1"/>
    <w:rsid w:val="00C21832"/>
    <w:rsid w:val="00C218AA"/>
    <w:rsid w:val="00C218B2"/>
    <w:rsid w:val="00C21902"/>
    <w:rsid w:val="00C21992"/>
    <w:rsid w:val="00C219D4"/>
    <w:rsid w:val="00C22112"/>
    <w:rsid w:val="00C2273A"/>
    <w:rsid w:val="00C2418E"/>
    <w:rsid w:val="00C2440F"/>
    <w:rsid w:val="00C24715"/>
    <w:rsid w:val="00C2474F"/>
    <w:rsid w:val="00C24A66"/>
    <w:rsid w:val="00C24FC7"/>
    <w:rsid w:val="00C2529C"/>
    <w:rsid w:val="00C25F53"/>
    <w:rsid w:val="00C26B43"/>
    <w:rsid w:val="00C26FDA"/>
    <w:rsid w:val="00C2757A"/>
    <w:rsid w:val="00C275BF"/>
    <w:rsid w:val="00C27A28"/>
    <w:rsid w:val="00C30B61"/>
    <w:rsid w:val="00C31B95"/>
    <w:rsid w:val="00C32779"/>
    <w:rsid w:val="00C33776"/>
    <w:rsid w:val="00C33AA5"/>
    <w:rsid w:val="00C34082"/>
    <w:rsid w:val="00C34B4B"/>
    <w:rsid w:val="00C3522D"/>
    <w:rsid w:val="00C352DE"/>
    <w:rsid w:val="00C35ECD"/>
    <w:rsid w:val="00C376D0"/>
    <w:rsid w:val="00C37D9B"/>
    <w:rsid w:val="00C403C9"/>
    <w:rsid w:val="00C41A6B"/>
    <w:rsid w:val="00C41E25"/>
    <w:rsid w:val="00C41E5D"/>
    <w:rsid w:val="00C41FDF"/>
    <w:rsid w:val="00C424D3"/>
    <w:rsid w:val="00C42902"/>
    <w:rsid w:val="00C42A82"/>
    <w:rsid w:val="00C43635"/>
    <w:rsid w:val="00C43719"/>
    <w:rsid w:val="00C43B54"/>
    <w:rsid w:val="00C43B7C"/>
    <w:rsid w:val="00C43FFB"/>
    <w:rsid w:val="00C44180"/>
    <w:rsid w:val="00C443F3"/>
    <w:rsid w:val="00C4478C"/>
    <w:rsid w:val="00C4496B"/>
    <w:rsid w:val="00C44DDB"/>
    <w:rsid w:val="00C4535B"/>
    <w:rsid w:val="00C45697"/>
    <w:rsid w:val="00C45FDE"/>
    <w:rsid w:val="00C461E3"/>
    <w:rsid w:val="00C469C4"/>
    <w:rsid w:val="00C46C97"/>
    <w:rsid w:val="00C47807"/>
    <w:rsid w:val="00C47AE6"/>
    <w:rsid w:val="00C47B22"/>
    <w:rsid w:val="00C47DDD"/>
    <w:rsid w:val="00C50C2D"/>
    <w:rsid w:val="00C511D5"/>
    <w:rsid w:val="00C51211"/>
    <w:rsid w:val="00C517D7"/>
    <w:rsid w:val="00C518ED"/>
    <w:rsid w:val="00C51AF0"/>
    <w:rsid w:val="00C51F0E"/>
    <w:rsid w:val="00C5201B"/>
    <w:rsid w:val="00C52C45"/>
    <w:rsid w:val="00C53432"/>
    <w:rsid w:val="00C534C5"/>
    <w:rsid w:val="00C5352A"/>
    <w:rsid w:val="00C53562"/>
    <w:rsid w:val="00C53E7A"/>
    <w:rsid w:val="00C5433F"/>
    <w:rsid w:val="00C54C67"/>
    <w:rsid w:val="00C54F96"/>
    <w:rsid w:val="00C55153"/>
    <w:rsid w:val="00C55460"/>
    <w:rsid w:val="00C556F0"/>
    <w:rsid w:val="00C558D9"/>
    <w:rsid w:val="00C56BBE"/>
    <w:rsid w:val="00C56CEA"/>
    <w:rsid w:val="00C56DA8"/>
    <w:rsid w:val="00C5701B"/>
    <w:rsid w:val="00C57894"/>
    <w:rsid w:val="00C57A32"/>
    <w:rsid w:val="00C57C5B"/>
    <w:rsid w:val="00C57EBC"/>
    <w:rsid w:val="00C604A9"/>
    <w:rsid w:val="00C6076B"/>
    <w:rsid w:val="00C60936"/>
    <w:rsid w:val="00C610D7"/>
    <w:rsid w:val="00C61959"/>
    <w:rsid w:val="00C61E82"/>
    <w:rsid w:val="00C62D6B"/>
    <w:rsid w:val="00C62ED7"/>
    <w:rsid w:val="00C63D73"/>
    <w:rsid w:val="00C6419C"/>
    <w:rsid w:val="00C6498A"/>
    <w:rsid w:val="00C656EF"/>
    <w:rsid w:val="00C65E2A"/>
    <w:rsid w:val="00C6660F"/>
    <w:rsid w:val="00C66929"/>
    <w:rsid w:val="00C66995"/>
    <w:rsid w:val="00C702AB"/>
    <w:rsid w:val="00C711F3"/>
    <w:rsid w:val="00C712C3"/>
    <w:rsid w:val="00C713A9"/>
    <w:rsid w:val="00C716FB"/>
    <w:rsid w:val="00C71B69"/>
    <w:rsid w:val="00C72136"/>
    <w:rsid w:val="00C72313"/>
    <w:rsid w:val="00C7258C"/>
    <w:rsid w:val="00C735C2"/>
    <w:rsid w:val="00C7406B"/>
    <w:rsid w:val="00C74D43"/>
    <w:rsid w:val="00C7514F"/>
    <w:rsid w:val="00C75BED"/>
    <w:rsid w:val="00C762EC"/>
    <w:rsid w:val="00C76370"/>
    <w:rsid w:val="00C76624"/>
    <w:rsid w:val="00C77236"/>
    <w:rsid w:val="00C7746E"/>
    <w:rsid w:val="00C778B1"/>
    <w:rsid w:val="00C77A11"/>
    <w:rsid w:val="00C802AA"/>
    <w:rsid w:val="00C806AC"/>
    <w:rsid w:val="00C8088A"/>
    <w:rsid w:val="00C80D1D"/>
    <w:rsid w:val="00C80FB3"/>
    <w:rsid w:val="00C80FC2"/>
    <w:rsid w:val="00C8115E"/>
    <w:rsid w:val="00C813DA"/>
    <w:rsid w:val="00C81CBA"/>
    <w:rsid w:val="00C81ECC"/>
    <w:rsid w:val="00C81FA9"/>
    <w:rsid w:val="00C82AA8"/>
    <w:rsid w:val="00C82AC8"/>
    <w:rsid w:val="00C835D9"/>
    <w:rsid w:val="00C84C06"/>
    <w:rsid w:val="00C85269"/>
    <w:rsid w:val="00C857A3"/>
    <w:rsid w:val="00C860A5"/>
    <w:rsid w:val="00C86145"/>
    <w:rsid w:val="00C86439"/>
    <w:rsid w:val="00C867A0"/>
    <w:rsid w:val="00C867D2"/>
    <w:rsid w:val="00C86B54"/>
    <w:rsid w:val="00C87280"/>
    <w:rsid w:val="00C87BC3"/>
    <w:rsid w:val="00C87E8C"/>
    <w:rsid w:val="00C8AEE7"/>
    <w:rsid w:val="00C9054E"/>
    <w:rsid w:val="00C90B9C"/>
    <w:rsid w:val="00C90BC2"/>
    <w:rsid w:val="00C90D2A"/>
    <w:rsid w:val="00C90ED6"/>
    <w:rsid w:val="00C91259"/>
    <w:rsid w:val="00C912AD"/>
    <w:rsid w:val="00C92063"/>
    <w:rsid w:val="00C92498"/>
    <w:rsid w:val="00C924CF"/>
    <w:rsid w:val="00C930D1"/>
    <w:rsid w:val="00C93E6A"/>
    <w:rsid w:val="00C93F4F"/>
    <w:rsid w:val="00C9476B"/>
    <w:rsid w:val="00C94AED"/>
    <w:rsid w:val="00C94BBC"/>
    <w:rsid w:val="00C95090"/>
    <w:rsid w:val="00C95F76"/>
    <w:rsid w:val="00C9631A"/>
    <w:rsid w:val="00C96434"/>
    <w:rsid w:val="00C96A8F"/>
    <w:rsid w:val="00C96F36"/>
    <w:rsid w:val="00C97433"/>
    <w:rsid w:val="00C97A30"/>
    <w:rsid w:val="00C97B25"/>
    <w:rsid w:val="00C9B6EB"/>
    <w:rsid w:val="00CA003B"/>
    <w:rsid w:val="00CA0144"/>
    <w:rsid w:val="00CA02DB"/>
    <w:rsid w:val="00CA060D"/>
    <w:rsid w:val="00CA10CD"/>
    <w:rsid w:val="00CA233F"/>
    <w:rsid w:val="00CA2CAA"/>
    <w:rsid w:val="00CA2D2D"/>
    <w:rsid w:val="00CA2E21"/>
    <w:rsid w:val="00CA2EC3"/>
    <w:rsid w:val="00CA300A"/>
    <w:rsid w:val="00CA31D2"/>
    <w:rsid w:val="00CA324E"/>
    <w:rsid w:val="00CA3BD1"/>
    <w:rsid w:val="00CA4278"/>
    <w:rsid w:val="00CA4685"/>
    <w:rsid w:val="00CA4C89"/>
    <w:rsid w:val="00CA58C5"/>
    <w:rsid w:val="00CA5C89"/>
    <w:rsid w:val="00CA60DA"/>
    <w:rsid w:val="00CA6341"/>
    <w:rsid w:val="00CA6552"/>
    <w:rsid w:val="00CA69FA"/>
    <w:rsid w:val="00CA6BD5"/>
    <w:rsid w:val="00CA6CB1"/>
    <w:rsid w:val="00CA713B"/>
    <w:rsid w:val="00CA7393"/>
    <w:rsid w:val="00CA797A"/>
    <w:rsid w:val="00CB010E"/>
    <w:rsid w:val="00CB13CA"/>
    <w:rsid w:val="00CB2B47"/>
    <w:rsid w:val="00CB2C32"/>
    <w:rsid w:val="00CB2E2E"/>
    <w:rsid w:val="00CB33C1"/>
    <w:rsid w:val="00CB3726"/>
    <w:rsid w:val="00CB3B42"/>
    <w:rsid w:val="00CB423C"/>
    <w:rsid w:val="00CB4411"/>
    <w:rsid w:val="00CB49AD"/>
    <w:rsid w:val="00CB4C1B"/>
    <w:rsid w:val="00CB4DCC"/>
    <w:rsid w:val="00CB50FA"/>
    <w:rsid w:val="00CB59C9"/>
    <w:rsid w:val="00CB5C05"/>
    <w:rsid w:val="00CB735C"/>
    <w:rsid w:val="00CB7982"/>
    <w:rsid w:val="00CBBCF4"/>
    <w:rsid w:val="00CC0087"/>
    <w:rsid w:val="00CC0465"/>
    <w:rsid w:val="00CC0911"/>
    <w:rsid w:val="00CC09A3"/>
    <w:rsid w:val="00CC09ED"/>
    <w:rsid w:val="00CC0A6C"/>
    <w:rsid w:val="00CC11AB"/>
    <w:rsid w:val="00CC141F"/>
    <w:rsid w:val="00CC14BB"/>
    <w:rsid w:val="00CC205C"/>
    <w:rsid w:val="00CC21E1"/>
    <w:rsid w:val="00CC2361"/>
    <w:rsid w:val="00CC2DD4"/>
    <w:rsid w:val="00CC2EB7"/>
    <w:rsid w:val="00CC328D"/>
    <w:rsid w:val="00CC370A"/>
    <w:rsid w:val="00CC39E9"/>
    <w:rsid w:val="00CC3C18"/>
    <w:rsid w:val="00CC3F5F"/>
    <w:rsid w:val="00CC455A"/>
    <w:rsid w:val="00CC471E"/>
    <w:rsid w:val="00CC5279"/>
    <w:rsid w:val="00CC5745"/>
    <w:rsid w:val="00CC59ED"/>
    <w:rsid w:val="00CC5B73"/>
    <w:rsid w:val="00CC6100"/>
    <w:rsid w:val="00CC67BC"/>
    <w:rsid w:val="00CC6BB8"/>
    <w:rsid w:val="00CC793D"/>
    <w:rsid w:val="00CD0504"/>
    <w:rsid w:val="00CD0699"/>
    <w:rsid w:val="00CD079F"/>
    <w:rsid w:val="00CD0F8C"/>
    <w:rsid w:val="00CD116A"/>
    <w:rsid w:val="00CD2680"/>
    <w:rsid w:val="00CD2708"/>
    <w:rsid w:val="00CD2FB5"/>
    <w:rsid w:val="00CD2FBB"/>
    <w:rsid w:val="00CD3833"/>
    <w:rsid w:val="00CD4093"/>
    <w:rsid w:val="00CD43A3"/>
    <w:rsid w:val="00CD43A5"/>
    <w:rsid w:val="00CD44E6"/>
    <w:rsid w:val="00CD4813"/>
    <w:rsid w:val="00CD4B23"/>
    <w:rsid w:val="00CD4C23"/>
    <w:rsid w:val="00CD50D5"/>
    <w:rsid w:val="00CD5577"/>
    <w:rsid w:val="00CD57E9"/>
    <w:rsid w:val="00CD6573"/>
    <w:rsid w:val="00CD6C7D"/>
    <w:rsid w:val="00CD70A6"/>
    <w:rsid w:val="00CD7360"/>
    <w:rsid w:val="00CD7CC4"/>
    <w:rsid w:val="00CD7CDE"/>
    <w:rsid w:val="00CD7FB2"/>
    <w:rsid w:val="00CD7FCC"/>
    <w:rsid w:val="00CE0A84"/>
    <w:rsid w:val="00CE0C3D"/>
    <w:rsid w:val="00CE0DC3"/>
    <w:rsid w:val="00CE115D"/>
    <w:rsid w:val="00CE1205"/>
    <w:rsid w:val="00CE172A"/>
    <w:rsid w:val="00CE42FF"/>
    <w:rsid w:val="00CE47FC"/>
    <w:rsid w:val="00CE4FD1"/>
    <w:rsid w:val="00CE50A8"/>
    <w:rsid w:val="00CE51B9"/>
    <w:rsid w:val="00CE69F4"/>
    <w:rsid w:val="00CE6E62"/>
    <w:rsid w:val="00CE73C9"/>
    <w:rsid w:val="00CE76B0"/>
    <w:rsid w:val="00CE7B7D"/>
    <w:rsid w:val="00CF07DF"/>
    <w:rsid w:val="00CF112F"/>
    <w:rsid w:val="00CF1285"/>
    <w:rsid w:val="00CF1318"/>
    <w:rsid w:val="00CF1772"/>
    <w:rsid w:val="00CF22EE"/>
    <w:rsid w:val="00CF2560"/>
    <w:rsid w:val="00CF284B"/>
    <w:rsid w:val="00CF2B79"/>
    <w:rsid w:val="00CF2E96"/>
    <w:rsid w:val="00CF4310"/>
    <w:rsid w:val="00CF4D9F"/>
    <w:rsid w:val="00CF50AD"/>
    <w:rsid w:val="00CF5699"/>
    <w:rsid w:val="00CF5757"/>
    <w:rsid w:val="00CF58EA"/>
    <w:rsid w:val="00CF5A8A"/>
    <w:rsid w:val="00CF5E18"/>
    <w:rsid w:val="00CF5E9F"/>
    <w:rsid w:val="00CF5F8D"/>
    <w:rsid w:val="00CF67F0"/>
    <w:rsid w:val="00CF68FF"/>
    <w:rsid w:val="00CF692A"/>
    <w:rsid w:val="00CF6994"/>
    <w:rsid w:val="00CF6BCC"/>
    <w:rsid w:val="00CF7DB8"/>
    <w:rsid w:val="00CF7E20"/>
    <w:rsid w:val="00CF7F09"/>
    <w:rsid w:val="00D0059A"/>
    <w:rsid w:val="00D01591"/>
    <w:rsid w:val="00D01AEC"/>
    <w:rsid w:val="00D01BDF"/>
    <w:rsid w:val="00D0232B"/>
    <w:rsid w:val="00D02EA7"/>
    <w:rsid w:val="00D02FE0"/>
    <w:rsid w:val="00D033CD"/>
    <w:rsid w:val="00D0368C"/>
    <w:rsid w:val="00D04645"/>
    <w:rsid w:val="00D047A8"/>
    <w:rsid w:val="00D04F72"/>
    <w:rsid w:val="00D060D7"/>
    <w:rsid w:val="00D06A7D"/>
    <w:rsid w:val="00D070F8"/>
    <w:rsid w:val="00D07247"/>
    <w:rsid w:val="00D073B6"/>
    <w:rsid w:val="00D0742E"/>
    <w:rsid w:val="00D10078"/>
    <w:rsid w:val="00D1033C"/>
    <w:rsid w:val="00D10A2E"/>
    <w:rsid w:val="00D115A0"/>
    <w:rsid w:val="00D11EC2"/>
    <w:rsid w:val="00D12186"/>
    <w:rsid w:val="00D123EA"/>
    <w:rsid w:val="00D12A94"/>
    <w:rsid w:val="00D12ECB"/>
    <w:rsid w:val="00D13149"/>
    <w:rsid w:val="00D139E7"/>
    <w:rsid w:val="00D142C1"/>
    <w:rsid w:val="00D1433B"/>
    <w:rsid w:val="00D14872"/>
    <w:rsid w:val="00D14D46"/>
    <w:rsid w:val="00D15562"/>
    <w:rsid w:val="00D15752"/>
    <w:rsid w:val="00D15EC6"/>
    <w:rsid w:val="00D1662B"/>
    <w:rsid w:val="00D167AB"/>
    <w:rsid w:val="00D168ED"/>
    <w:rsid w:val="00D16CA0"/>
    <w:rsid w:val="00D16F45"/>
    <w:rsid w:val="00D17111"/>
    <w:rsid w:val="00D1749D"/>
    <w:rsid w:val="00D175B0"/>
    <w:rsid w:val="00D1765C"/>
    <w:rsid w:val="00D177F5"/>
    <w:rsid w:val="00D2011C"/>
    <w:rsid w:val="00D20D1F"/>
    <w:rsid w:val="00D2144D"/>
    <w:rsid w:val="00D21813"/>
    <w:rsid w:val="00D21951"/>
    <w:rsid w:val="00D21EA5"/>
    <w:rsid w:val="00D21F2F"/>
    <w:rsid w:val="00D22228"/>
    <w:rsid w:val="00D224F2"/>
    <w:rsid w:val="00D23E83"/>
    <w:rsid w:val="00D2452E"/>
    <w:rsid w:val="00D245EA"/>
    <w:rsid w:val="00D24718"/>
    <w:rsid w:val="00D24940"/>
    <w:rsid w:val="00D24E6B"/>
    <w:rsid w:val="00D254A4"/>
    <w:rsid w:val="00D25565"/>
    <w:rsid w:val="00D25DED"/>
    <w:rsid w:val="00D26393"/>
    <w:rsid w:val="00D267B8"/>
    <w:rsid w:val="00D26E89"/>
    <w:rsid w:val="00D26FCC"/>
    <w:rsid w:val="00D270DC"/>
    <w:rsid w:val="00D27F3D"/>
    <w:rsid w:val="00D2C744"/>
    <w:rsid w:val="00D302E8"/>
    <w:rsid w:val="00D30394"/>
    <w:rsid w:val="00D30FF4"/>
    <w:rsid w:val="00D31899"/>
    <w:rsid w:val="00D32984"/>
    <w:rsid w:val="00D33A2F"/>
    <w:rsid w:val="00D33D4C"/>
    <w:rsid w:val="00D340C0"/>
    <w:rsid w:val="00D3426A"/>
    <w:rsid w:val="00D346B4"/>
    <w:rsid w:val="00D34982"/>
    <w:rsid w:val="00D351D2"/>
    <w:rsid w:val="00D35403"/>
    <w:rsid w:val="00D35818"/>
    <w:rsid w:val="00D35AF4"/>
    <w:rsid w:val="00D36168"/>
    <w:rsid w:val="00D37616"/>
    <w:rsid w:val="00D378D7"/>
    <w:rsid w:val="00D4103F"/>
    <w:rsid w:val="00D4140D"/>
    <w:rsid w:val="00D41578"/>
    <w:rsid w:val="00D41EDC"/>
    <w:rsid w:val="00D4210A"/>
    <w:rsid w:val="00D423A1"/>
    <w:rsid w:val="00D425F0"/>
    <w:rsid w:val="00D42995"/>
    <w:rsid w:val="00D4307B"/>
    <w:rsid w:val="00D433F2"/>
    <w:rsid w:val="00D4453C"/>
    <w:rsid w:val="00D44779"/>
    <w:rsid w:val="00D449FF"/>
    <w:rsid w:val="00D456BF"/>
    <w:rsid w:val="00D460A5"/>
    <w:rsid w:val="00D463BD"/>
    <w:rsid w:val="00D46B2A"/>
    <w:rsid w:val="00D46BE6"/>
    <w:rsid w:val="00D4792A"/>
    <w:rsid w:val="00D47BDD"/>
    <w:rsid w:val="00D5101E"/>
    <w:rsid w:val="00D5182A"/>
    <w:rsid w:val="00D519D9"/>
    <w:rsid w:val="00D51E90"/>
    <w:rsid w:val="00D52D10"/>
    <w:rsid w:val="00D52D85"/>
    <w:rsid w:val="00D53113"/>
    <w:rsid w:val="00D5390B"/>
    <w:rsid w:val="00D5391F"/>
    <w:rsid w:val="00D54490"/>
    <w:rsid w:val="00D5458A"/>
    <w:rsid w:val="00D54AF0"/>
    <w:rsid w:val="00D55178"/>
    <w:rsid w:val="00D55883"/>
    <w:rsid w:val="00D55CA5"/>
    <w:rsid w:val="00D55E42"/>
    <w:rsid w:val="00D560AD"/>
    <w:rsid w:val="00D56698"/>
    <w:rsid w:val="00D56BB7"/>
    <w:rsid w:val="00D57638"/>
    <w:rsid w:val="00D60926"/>
    <w:rsid w:val="00D60F7F"/>
    <w:rsid w:val="00D60FF8"/>
    <w:rsid w:val="00D6109A"/>
    <w:rsid w:val="00D6232A"/>
    <w:rsid w:val="00D62DCC"/>
    <w:rsid w:val="00D63055"/>
    <w:rsid w:val="00D630F8"/>
    <w:rsid w:val="00D632CD"/>
    <w:rsid w:val="00D633DA"/>
    <w:rsid w:val="00D64C84"/>
    <w:rsid w:val="00D64CC9"/>
    <w:rsid w:val="00D64D6E"/>
    <w:rsid w:val="00D65DED"/>
    <w:rsid w:val="00D66517"/>
    <w:rsid w:val="00D668C7"/>
    <w:rsid w:val="00D669E8"/>
    <w:rsid w:val="00D66C99"/>
    <w:rsid w:val="00D67C52"/>
    <w:rsid w:val="00D70815"/>
    <w:rsid w:val="00D70956"/>
    <w:rsid w:val="00D70AEB"/>
    <w:rsid w:val="00D70BC1"/>
    <w:rsid w:val="00D70E92"/>
    <w:rsid w:val="00D70F1A"/>
    <w:rsid w:val="00D7189E"/>
    <w:rsid w:val="00D718DA"/>
    <w:rsid w:val="00D71A0A"/>
    <w:rsid w:val="00D71B12"/>
    <w:rsid w:val="00D71E71"/>
    <w:rsid w:val="00D7219E"/>
    <w:rsid w:val="00D7244F"/>
    <w:rsid w:val="00D725C2"/>
    <w:rsid w:val="00D72CB3"/>
    <w:rsid w:val="00D733B7"/>
    <w:rsid w:val="00D73E2F"/>
    <w:rsid w:val="00D7470C"/>
    <w:rsid w:val="00D7534B"/>
    <w:rsid w:val="00D753D0"/>
    <w:rsid w:val="00D75679"/>
    <w:rsid w:val="00D75841"/>
    <w:rsid w:val="00D76458"/>
    <w:rsid w:val="00D76F20"/>
    <w:rsid w:val="00D7700B"/>
    <w:rsid w:val="00D7775C"/>
    <w:rsid w:val="00D77EF3"/>
    <w:rsid w:val="00D81235"/>
    <w:rsid w:val="00D818D1"/>
    <w:rsid w:val="00D81EE0"/>
    <w:rsid w:val="00D820D1"/>
    <w:rsid w:val="00D821E7"/>
    <w:rsid w:val="00D82501"/>
    <w:rsid w:val="00D82812"/>
    <w:rsid w:val="00D830F4"/>
    <w:rsid w:val="00D8339F"/>
    <w:rsid w:val="00D835CE"/>
    <w:rsid w:val="00D8438B"/>
    <w:rsid w:val="00D84C1B"/>
    <w:rsid w:val="00D85030"/>
    <w:rsid w:val="00D8515B"/>
    <w:rsid w:val="00D85196"/>
    <w:rsid w:val="00D855A9"/>
    <w:rsid w:val="00D8593D"/>
    <w:rsid w:val="00D85F36"/>
    <w:rsid w:val="00D86F92"/>
    <w:rsid w:val="00D872BB"/>
    <w:rsid w:val="00D8738D"/>
    <w:rsid w:val="00D876E1"/>
    <w:rsid w:val="00D87985"/>
    <w:rsid w:val="00D904EF"/>
    <w:rsid w:val="00D91156"/>
    <w:rsid w:val="00D91932"/>
    <w:rsid w:val="00D920F1"/>
    <w:rsid w:val="00D92C55"/>
    <w:rsid w:val="00D92E4D"/>
    <w:rsid w:val="00D934C8"/>
    <w:rsid w:val="00D93689"/>
    <w:rsid w:val="00D93745"/>
    <w:rsid w:val="00D93761"/>
    <w:rsid w:val="00D9392B"/>
    <w:rsid w:val="00D93C4B"/>
    <w:rsid w:val="00D93CFF"/>
    <w:rsid w:val="00D949FF"/>
    <w:rsid w:val="00D94D2D"/>
    <w:rsid w:val="00D95E6F"/>
    <w:rsid w:val="00D96AED"/>
    <w:rsid w:val="00D96BD8"/>
    <w:rsid w:val="00D96D02"/>
    <w:rsid w:val="00D97184"/>
    <w:rsid w:val="00D9761F"/>
    <w:rsid w:val="00D9778D"/>
    <w:rsid w:val="00D97AA3"/>
    <w:rsid w:val="00DA07DE"/>
    <w:rsid w:val="00DA1C5F"/>
    <w:rsid w:val="00DA204A"/>
    <w:rsid w:val="00DA2313"/>
    <w:rsid w:val="00DA34DA"/>
    <w:rsid w:val="00DA3603"/>
    <w:rsid w:val="00DA37F8"/>
    <w:rsid w:val="00DA38AB"/>
    <w:rsid w:val="00DA3AAD"/>
    <w:rsid w:val="00DA3ADB"/>
    <w:rsid w:val="00DA3D3F"/>
    <w:rsid w:val="00DA3D48"/>
    <w:rsid w:val="00DA4175"/>
    <w:rsid w:val="00DA4595"/>
    <w:rsid w:val="00DA4720"/>
    <w:rsid w:val="00DA4DE5"/>
    <w:rsid w:val="00DA51D8"/>
    <w:rsid w:val="00DA53CD"/>
    <w:rsid w:val="00DA5EDF"/>
    <w:rsid w:val="00DA6227"/>
    <w:rsid w:val="00DA635C"/>
    <w:rsid w:val="00DA6D6A"/>
    <w:rsid w:val="00DA78D9"/>
    <w:rsid w:val="00DB0CE5"/>
    <w:rsid w:val="00DB12AC"/>
    <w:rsid w:val="00DB16AA"/>
    <w:rsid w:val="00DB16E0"/>
    <w:rsid w:val="00DB205E"/>
    <w:rsid w:val="00DB2706"/>
    <w:rsid w:val="00DB2F6B"/>
    <w:rsid w:val="00DB2F6E"/>
    <w:rsid w:val="00DB39C6"/>
    <w:rsid w:val="00DB39EC"/>
    <w:rsid w:val="00DB3E51"/>
    <w:rsid w:val="00DB45FB"/>
    <w:rsid w:val="00DB4615"/>
    <w:rsid w:val="00DB4681"/>
    <w:rsid w:val="00DB47DD"/>
    <w:rsid w:val="00DB4E13"/>
    <w:rsid w:val="00DB54EB"/>
    <w:rsid w:val="00DB593E"/>
    <w:rsid w:val="00DB69DD"/>
    <w:rsid w:val="00DB6A4C"/>
    <w:rsid w:val="00DB6D42"/>
    <w:rsid w:val="00DB6F37"/>
    <w:rsid w:val="00DB7134"/>
    <w:rsid w:val="00DB76F1"/>
    <w:rsid w:val="00DB7B21"/>
    <w:rsid w:val="00DC02E4"/>
    <w:rsid w:val="00DC0319"/>
    <w:rsid w:val="00DC14ED"/>
    <w:rsid w:val="00DC1971"/>
    <w:rsid w:val="00DC1E3A"/>
    <w:rsid w:val="00DC200B"/>
    <w:rsid w:val="00DC22FB"/>
    <w:rsid w:val="00DC2944"/>
    <w:rsid w:val="00DC2ED1"/>
    <w:rsid w:val="00DC3A83"/>
    <w:rsid w:val="00DC3DA2"/>
    <w:rsid w:val="00DC449C"/>
    <w:rsid w:val="00DC4918"/>
    <w:rsid w:val="00DC4A7A"/>
    <w:rsid w:val="00DC4B6B"/>
    <w:rsid w:val="00DC5464"/>
    <w:rsid w:val="00DC55C3"/>
    <w:rsid w:val="00DC5687"/>
    <w:rsid w:val="00DC5889"/>
    <w:rsid w:val="00DC599E"/>
    <w:rsid w:val="00DC5AFE"/>
    <w:rsid w:val="00DC5EE1"/>
    <w:rsid w:val="00DC6497"/>
    <w:rsid w:val="00DC674D"/>
    <w:rsid w:val="00DC6D53"/>
    <w:rsid w:val="00DC701A"/>
    <w:rsid w:val="00DC76FC"/>
    <w:rsid w:val="00DC7A05"/>
    <w:rsid w:val="00DD0108"/>
    <w:rsid w:val="00DD03BD"/>
    <w:rsid w:val="00DD0BB5"/>
    <w:rsid w:val="00DD1602"/>
    <w:rsid w:val="00DD18A1"/>
    <w:rsid w:val="00DD1BC5"/>
    <w:rsid w:val="00DD1F72"/>
    <w:rsid w:val="00DD2222"/>
    <w:rsid w:val="00DD2301"/>
    <w:rsid w:val="00DD23A8"/>
    <w:rsid w:val="00DD2B40"/>
    <w:rsid w:val="00DD2F46"/>
    <w:rsid w:val="00DD397A"/>
    <w:rsid w:val="00DD4AFA"/>
    <w:rsid w:val="00DD5697"/>
    <w:rsid w:val="00DD56C0"/>
    <w:rsid w:val="00DD57BB"/>
    <w:rsid w:val="00DD63D9"/>
    <w:rsid w:val="00DD6B81"/>
    <w:rsid w:val="00DD6DD4"/>
    <w:rsid w:val="00DD6E39"/>
    <w:rsid w:val="00DD6F67"/>
    <w:rsid w:val="00DD70D8"/>
    <w:rsid w:val="00DD7721"/>
    <w:rsid w:val="00DE0135"/>
    <w:rsid w:val="00DE02BC"/>
    <w:rsid w:val="00DE0316"/>
    <w:rsid w:val="00DE075B"/>
    <w:rsid w:val="00DE0A84"/>
    <w:rsid w:val="00DE0D4A"/>
    <w:rsid w:val="00DE1327"/>
    <w:rsid w:val="00DE297C"/>
    <w:rsid w:val="00DE2AE5"/>
    <w:rsid w:val="00DE3208"/>
    <w:rsid w:val="00DE37F7"/>
    <w:rsid w:val="00DE3A2A"/>
    <w:rsid w:val="00DE4058"/>
    <w:rsid w:val="00DE415C"/>
    <w:rsid w:val="00DE41FB"/>
    <w:rsid w:val="00DE4872"/>
    <w:rsid w:val="00DE5269"/>
    <w:rsid w:val="00DE573A"/>
    <w:rsid w:val="00DE57F0"/>
    <w:rsid w:val="00DE6EA2"/>
    <w:rsid w:val="00DE7D38"/>
    <w:rsid w:val="00DEF4E9"/>
    <w:rsid w:val="00DF0172"/>
    <w:rsid w:val="00DF08D1"/>
    <w:rsid w:val="00DF0C66"/>
    <w:rsid w:val="00DF12CD"/>
    <w:rsid w:val="00DF1366"/>
    <w:rsid w:val="00DF169C"/>
    <w:rsid w:val="00DF1AF0"/>
    <w:rsid w:val="00DF1E87"/>
    <w:rsid w:val="00DF2CEA"/>
    <w:rsid w:val="00DF43F1"/>
    <w:rsid w:val="00DF4D98"/>
    <w:rsid w:val="00DF6126"/>
    <w:rsid w:val="00DF6169"/>
    <w:rsid w:val="00DF7101"/>
    <w:rsid w:val="00DF7BAF"/>
    <w:rsid w:val="00DF7E5C"/>
    <w:rsid w:val="00E0006A"/>
    <w:rsid w:val="00E00210"/>
    <w:rsid w:val="00E01540"/>
    <w:rsid w:val="00E01CA1"/>
    <w:rsid w:val="00E02AAF"/>
    <w:rsid w:val="00E03122"/>
    <w:rsid w:val="00E040F9"/>
    <w:rsid w:val="00E04251"/>
    <w:rsid w:val="00E046E4"/>
    <w:rsid w:val="00E049B8"/>
    <w:rsid w:val="00E05213"/>
    <w:rsid w:val="00E05780"/>
    <w:rsid w:val="00E05DEA"/>
    <w:rsid w:val="00E060E0"/>
    <w:rsid w:val="00E06763"/>
    <w:rsid w:val="00E06A58"/>
    <w:rsid w:val="00E06D9C"/>
    <w:rsid w:val="00E072F2"/>
    <w:rsid w:val="00E078B2"/>
    <w:rsid w:val="00E07E92"/>
    <w:rsid w:val="00E10587"/>
    <w:rsid w:val="00E10FDE"/>
    <w:rsid w:val="00E117DE"/>
    <w:rsid w:val="00E11C3C"/>
    <w:rsid w:val="00E12386"/>
    <w:rsid w:val="00E13079"/>
    <w:rsid w:val="00E132AE"/>
    <w:rsid w:val="00E133BC"/>
    <w:rsid w:val="00E137C5"/>
    <w:rsid w:val="00E14017"/>
    <w:rsid w:val="00E145B1"/>
    <w:rsid w:val="00E15965"/>
    <w:rsid w:val="00E15F67"/>
    <w:rsid w:val="00E1606D"/>
    <w:rsid w:val="00E1685A"/>
    <w:rsid w:val="00E16939"/>
    <w:rsid w:val="00E1694C"/>
    <w:rsid w:val="00E16B11"/>
    <w:rsid w:val="00E177EA"/>
    <w:rsid w:val="00E17ECD"/>
    <w:rsid w:val="00E1C793"/>
    <w:rsid w:val="00E203E7"/>
    <w:rsid w:val="00E209B3"/>
    <w:rsid w:val="00E20A3A"/>
    <w:rsid w:val="00E20CB3"/>
    <w:rsid w:val="00E2164D"/>
    <w:rsid w:val="00E21B1C"/>
    <w:rsid w:val="00E21D72"/>
    <w:rsid w:val="00E21EE5"/>
    <w:rsid w:val="00E223DF"/>
    <w:rsid w:val="00E22958"/>
    <w:rsid w:val="00E22C91"/>
    <w:rsid w:val="00E234DE"/>
    <w:rsid w:val="00E23944"/>
    <w:rsid w:val="00E239AD"/>
    <w:rsid w:val="00E24042"/>
    <w:rsid w:val="00E24B14"/>
    <w:rsid w:val="00E2662A"/>
    <w:rsid w:val="00E27837"/>
    <w:rsid w:val="00E27E92"/>
    <w:rsid w:val="00E30040"/>
    <w:rsid w:val="00E3025A"/>
    <w:rsid w:val="00E30F16"/>
    <w:rsid w:val="00E30FA4"/>
    <w:rsid w:val="00E3126E"/>
    <w:rsid w:val="00E314D9"/>
    <w:rsid w:val="00E3176F"/>
    <w:rsid w:val="00E31CC2"/>
    <w:rsid w:val="00E3222D"/>
    <w:rsid w:val="00E32D5F"/>
    <w:rsid w:val="00E3302F"/>
    <w:rsid w:val="00E331F9"/>
    <w:rsid w:val="00E33343"/>
    <w:rsid w:val="00E33751"/>
    <w:rsid w:val="00E33FF2"/>
    <w:rsid w:val="00E34200"/>
    <w:rsid w:val="00E36555"/>
    <w:rsid w:val="00E36604"/>
    <w:rsid w:val="00E36697"/>
    <w:rsid w:val="00E36C4A"/>
    <w:rsid w:val="00E373BD"/>
    <w:rsid w:val="00E3745C"/>
    <w:rsid w:val="00E37612"/>
    <w:rsid w:val="00E3779E"/>
    <w:rsid w:val="00E37A73"/>
    <w:rsid w:val="00E37F13"/>
    <w:rsid w:val="00E3DD90"/>
    <w:rsid w:val="00E40691"/>
    <w:rsid w:val="00E41096"/>
    <w:rsid w:val="00E41A72"/>
    <w:rsid w:val="00E42EF1"/>
    <w:rsid w:val="00E432F6"/>
    <w:rsid w:val="00E43F3F"/>
    <w:rsid w:val="00E4430B"/>
    <w:rsid w:val="00E44BE9"/>
    <w:rsid w:val="00E4617D"/>
    <w:rsid w:val="00E4661E"/>
    <w:rsid w:val="00E467C4"/>
    <w:rsid w:val="00E477AF"/>
    <w:rsid w:val="00E47C65"/>
    <w:rsid w:val="00E47D81"/>
    <w:rsid w:val="00E47EDC"/>
    <w:rsid w:val="00E50464"/>
    <w:rsid w:val="00E507E9"/>
    <w:rsid w:val="00E509BD"/>
    <w:rsid w:val="00E51286"/>
    <w:rsid w:val="00E51B5C"/>
    <w:rsid w:val="00E51DD7"/>
    <w:rsid w:val="00E52211"/>
    <w:rsid w:val="00E52347"/>
    <w:rsid w:val="00E52552"/>
    <w:rsid w:val="00E52D4E"/>
    <w:rsid w:val="00E53664"/>
    <w:rsid w:val="00E53979"/>
    <w:rsid w:val="00E53AE3"/>
    <w:rsid w:val="00E53B46"/>
    <w:rsid w:val="00E5424C"/>
    <w:rsid w:val="00E5441D"/>
    <w:rsid w:val="00E54B78"/>
    <w:rsid w:val="00E54C63"/>
    <w:rsid w:val="00E54FF4"/>
    <w:rsid w:val="00E559D9"/>
    <w:rsid w:val="00E55FE5"/>
    <w:rsid w:val="00E562FD"/>
    <w:rsid w:val="00E571D9"/>
    <w:rsid w:val="00E57EA4"/>
    <w:rsid w:val="00E60223"/>
    <w:rsid w:val="00E6057B"/>
    <w:rsid w:val="00E60C94"/>
    <w:rsid w:val="00E60D2E"/>
    <w:rsid w:val="00E62C4F"/>
    <w:rsid w:val="00E6342C"/>
    <w:rsid w:val="00E637B0"/>
    <w:rsid w:val="00E63E46"/>
    <w:rsid w:val="00E64EE3"/>
    <w:rsid w:val="00E6517F"/>
    <w:rsid w:val="00E65591"/>
    <w:rsid w:val="00E657E8"/>
    <w:rsid w:val="00E65AC5"/>
    <w:rsid w:val="00E65FD6"/>
    <w:rsid w:val="00E6639C"/>
    <w:rsid w:val="00E663A1"/>
    <w:rsid w:val="00E66463"/>
    <w:rsid w:val="00E667F3"/>
    <w:rsid w:val="00E66BCC"/>
    <w:rsid w:val="00E6704A"/>
    <w:rsid w:val="00E6716B"/>
    <w:rsid w:val="00E67400"/>
    <w:rsid w:val="00E674CA"/>
    <w:rsid w:val="00E67724"/>
    <w:rsid w:val="00E6779D"/>
    <w:rsid w:val="00E7036E"/>
    <w:rsid w:val="00E707D4"/>
    <w:rsid w:val="00E709BC"/>
    <w:rsid w:val="00E70B11"/>
    <w:rsid w:val="00E70BA5"/>
    <w:rsid w:val="00E70F6E"/>
    <w:rsid w:val="00E71C87"/>
    <w:rsid w:val="00E71CF1"/>
    <w:rsid w:val="00E71F75"/>
    <w:rsid w:val="00E726E5"/>
    <w:rsid w:val="00E729E6"/>
    <w:rsid w:val="00E72E51"/>
    <w:rsid w:val="00E72FF3"/>
    <w:rsid w:val="00E735EA"/>
    <w:rsid w:val="00E73651"/>
    <w:rsid w:val="00E7384B"/>
    <w:rsid w:val="00E73D20"/>
    <w:rsid w:val="00E73D6E"/>
    <w:rsid w:val="00E74316"/>
    <w:rsid w:val="00E7464E"/>
    <w:rsid w:val="00E749C2"/>
    <w:rsid w:val="00E754ED"/>
    <w:rsid w:val="00E7601C"/>
    <w:rsid w:val="00E76668"/>
    <w:rsid w:val="00E76A21"/>
    <w:rsid w:val="00E77D78"/>
    <w:rsid w:val="00E7BD6E"/>
    <w:rsid w:val="00E8003C"/>
    <w:rsid w:val="00E80376"/>
    <w:rsid w:val="00E804CF"/>
    <w:rsid w:val="00E80535"/>
    <w:rsid w:val="00E80796"/>
    <w:rsid w:val="00E80A1D"/>
    <w:rsid w:val="00E80BA4"/>
    <w:rsid w:val="00E80EB0"/>
    <w:rsid w:val="00E8120F"/>
    <w:rsid w:val="00E8212B"/>
    <w:rsid w:val="00E8282B"/>
    <w:rsid w:val="00E82A6E"/>
    <w:rsid w:val="00E82ED7"/>
    <w:rsid w:val="00E83DC4"/>
    <w:rsid w:val="00E848BB"/>
    <w:rsid w:val="00E84CE6"/>
    <w:rsid w:val="00E8565F"/>
    <w:rsid w:val="00E85BB8"/>
    <w:rsid w:val="00E85F3F"/>
    <w:rsid w:val="00E873F6"/>
    <w:rsid w:val="00E875FC"/>
    <w:rsid w:val="00E8772C"/>
    <w:rsid w:val="00E88F38"/>
    <w:rsid w:val="00E90B1E"/>
    <w:rsid w:val="00E91AE6"/>
    <w:rsid w:val="00E92E02"/>
    <w:rsid w:val="00E93296"/>
    <w:rsid w:val="00E93663"/>
    <w:rsid w:val="00E93980"/>
    <w:rsid w:val="00E93B78"/>
    <w:rsid w:val="00E94169"/>
    <w:rsid w:val="00E94386"/>
    <w:rsid w:val="00E94482"/>
    <w:rsid w:val="00E94EEB"/>
    <w:rsid w:val="00E95122"/>
    <w:rsid w:val="00E95540"/>
    <w:rsid w:val="00E95577"/>
    <w:rsid w:val="00E95659"/>
    <w:rsid w:val="00E956D7"/>
    <w:rsid w:val="00E95DB9"/>
    <w:rsid w:val="00E96988"/>
    <w:rsid w:val="00E97135"/>
    <w:rsid w:val="00E973FF"/>
    <w:rsid w:val="00E9747E"/>
    <w:rsid w:val="00E97C89"/>
    <w:rsid w:val="00E97D72"/>
    <w:rsid w:val="00E9ED60"/>
    <w:rsid w:val="00EA0CF9"/>
    <w:rsid w:val="00EA147B"/>
    <w:rsid w:val="00EA170B"/>
    <w:rsid w:val="00EA1880"/>
    <w:rsid w:val="00EA252F"/>
    <w:rsid w:val="00EA25F3"/>
    <w:rsid w:val="00EA324D"/>
    <w:rsid w:val="00EA394E"/>
    <w:rsid w:val="00EA3D40"/>
    <w:rsid w:val="00EA4396"/>
    <w:rsid w:val="00EA4DBE"/>
    <w:rsid w:val="00EA515B"/>
    <w:rsid w:val="00EA55C0"/>
    <w:rsid w:val="00EA594A"/>
    <w:rsid w:val="00EA67ED"/>
    <w:rsid w:val="00EA6812"/>
    <w:rsid w:val="00EA76D7"/>
    <w:rsid w:val="00EA7859"/>
    <w:rsid w:val="00EA7B19"/>
    <w:rsid w:val="00EA7CCD"/>
    <w:rsid w:val="00EA7D6D"/>
    <w:rsid w:val="00EB02C6"/>
    <w:rsid w:val="00EB089C"/>
    <w:rsid w:val="00EB166E"/>
    <w:rsid w:val="00EB1B6D"/>
    <w:rsid w:val="00EB2075"/>
    <w:rsid w:val="00EB218A"/>
    <w:rsid w:val="00EB2254"/>
    <w:rsid w:val="00EB2BD4"/>
    <w:rsid w:val="00EB32FF"/>
    <w:rsid w:val="00EB446E"/>
    <w:rsid w:val="00EB4BDA"/>
    <w:rsid w:val="00EB520A"/>
    <w:rsid w:val="00EB5A23"/>
    <w:rsid w:val="00EB6FD5"/>
    <w:rsid w:val="00EB6FF0"/>
    <w:rsid w:val="00EB712D"/>
    <w:rsid w:val="00EB7E2E"/>
    <w:rsid w:val="00EC03F2"/>
    <w:rsid w:val="00EC0579"/>
    <w:rsid w:val="00EC1088"/>
    <w:rsid w:val="00EC11EE"/>
    <w:rsid w:val="00EC1A3B"/>
    <w:rsid w:val="00EC1DF3"/>
    <w:rsid w:val="00EC2467"/>
    <w:rsid w:val="00EC281D"/>
    <w:rsid w:val="00EC2A44"/>
    <w:rsid w:val="00EC2EA8"/>
    <w:rsid w:val="00EC31DC"/>
    <w:rsid w:val="00EC31FF"/>
    <w:rsid w:val="00EC414B"/>
    <w:rsid w:val="00EC445E"/>
    <w:rsid w:val="00EC48BE"/>
    <w:rsid w:val="00EC48F3"/>
    <w:rsid w:val="00EC4D27"/>
    <w:rsid w:val="00EC4D4B"/>
    <w:rsid w:val="00EC4EB5"/>
    <w:rsid w:val="00EC5E34"/>
    <w:rsid w:val="00EC66ED"/>
    <w:rsid w:val="00EC6752"/>
    <w:rsid w:val="00EC6A8F"/>
    <w:rsid w:val="00EC71C4"/>
    <w:rsid w:val="00EC7BD4"/>
    <w:rsid w:val="00EC7F3E"/>
    <w:rsid w:val="00ED0424"/>
    <w:rsid w:val="00ED07BF"/>
    <w:rsid w:val="00ED0C41"/>
    <w:rsid w:val="00ED1925"/>
    <w:rsid w:val="00ED29A0"/>
    <w:rsid w:val="00ED4D20"/>
    <w:rsid w:val="00ED55E5"/>
    <w:rsid w:val="00ED60B0"/>
    <w:rsid w:val="00ED68A1"/>
    <w:rsid w:val="00ED69A6"/>
    <w:rsid w:val="00ED6A2F"/>
    <w:rsid w:val="00ED6E42"/>
    <w:rsid w:val="00ED71F4"/>
    <w:rsid w:val="00ED74E5"/>
    <w:rsid w:val="00ED7FCC"/>
    <w:rsid w:val="00EE05EE"/>
    <w:rsid w:val="00EE0A2E"/>
    <w:rsid w:val="00EE0A76"/>
    <w:rsid w:val="00EE0D10"/>
    <w:rsid w:val="00EE18BC"/>
    <w:rsid w:val="00EE2220"/>
    <w:rsid w:val="00EE28B6"/>
    <w:rsid w:val="00EE2D4A"/>
    <w:rsid w:val="00EE4641"/>
    <w:rsid w:val="00EE5C8B"/>
    <w:rsid w:val="00EE6C11"/>
    <w:rsid w:val="00EE6C37"/>
    <w:rsid w:val="00EE7057"/>
    <w:rsid w:val="00EE74F1"/>
    <w:rsid w:val="00EE797A"/>
    <w:rsid w:val="00EF2259"/>
    <w:rsid w:val="00EF271E"/>
    <w:rsid w:val="00EF359E"/>
    <w:rsid w:val="00EF375A"/>
    <w:rsid w:val="00EF380E"/>
    <w:rsid w:val="00EF4447"/>
    <w:rsid w:val="00EF4552"/>
    <w:rsid w:val="00EF4BAC"/>
    <w:rsid w:val="00EF557F"/>
    <w:rsid w:val="00EF6C13"/>
    <w:rsid w:val="00EF71C4"/>
    <w:rsid w:val="00F00022"/>
    <w:rsid w:val="00F00496"/>
    <w:rsid w:val="00F0054C"/>
    <w:rsid w:val="00F006CC"/>
    <w:rsid w:val="00F00DB7"/>
    <w:rsid w:val="00F01360"/>
    <w:rsid w:val="00F015A0"/>
    <w:rsid w:val="00F0195F"/>
    <w:rsid w:val="00F01ECE"/>
    <w:rsid w:val="00F02D6C"/>
    <w:rsid w:val="00F02DC6"/>
    <w:rsid w:val="00F03AFD"/>
    <w:rsid w:val="00F04067"/>
    <w:rsid w:val="00F0418E"/>
    <w:rsid w:val="00F0469C"/>
    <w:rsid w:val="00F04FB0"/>
    <w:rsid w:val="00F05F7A"/>
    <w:rsid w:val="00F062CA"/>
    <w:rsid w:val="00F0640D"/>
    <w:rsid w:val="00F0677B"/>
    <w:rsid w:val="00F077C4"/>
    <w:rsid w:val="00F07C66"/>
    <w:rsid w:val="00F0EEE3"/>
    <w:rsid w:val="00F11076"/>
    <w:rsid w:val="00F12116"/>
    <w:rsid w:val="00F12253"/>
    <w:rsid w:val="00F12CE0"/>
    <w:rsid w:val="00F134E3"/>
    <w:rsid w:val="00F137B0"/>
    <w:rsid w:val="00F13B8B"/>
    <w:rsid w:val="00F1428B"/>
    <w:rsid w:val="00F151D4"/>
    <w:rsid w:val="00F15588"/>
    <w:rsid w:val="00F155A0"/>
    <w:rsid w:val="00F15916"/>
    <w:rsid w:val="00F15EB1"/>
    <w:rsid w:val="00F160A8"/>
    <w:rsid w:val="00F16F66"/>
    <w:rsid w:val="00F17353"/>
    <w:rsid w:val="00F175E7"/>
    <w:rsid w:val="00F17697"/>
    <w:rsid w:val="00F17A0F"/>
    <w:rsid w:val="00F1D9B4"/>
    <w:rsid w:val="00F2039D"/>
    <w:rsid w:val="00F20721"/>
    <w:rsid w:val="00F211C7"/>
    <w:rsid w:val="00F219DC"/>
    <w:rsid w:val="00F229A4"/>
    <w:rsid w:val="00F2326C"/>
    <w:rsid w:val="00F235FA"/>
    <w:rsid w:val="00F23770"/>
    <w:rsid w:val="00F24732"/>
    <w:rsid w:val="00F2490B"/>
    <w:rsid w:val="00F249DF"/>
    <w:rsid w:val="00F24CDF"/>
    <w:rsid w:val="00F265A0"/>
    <w:rsid w:val="00F27A80"/>
    <w:rsid w:val="00F27D93"/>
    <w:rsid w:val="00F27D94"/>
    <w:rsid w:val="00F3019A"/>
    <w:rsid w:val="00F30500"/>
    <w:rsid w:val="00F30612"/>
    <w:rsid w:val="00F30648"/>
    <w:rsid w:val="00F30AD0"/>
    <w:rsid w:val="00F30B65"/>
    <w:rsid w:val="00F310A8"/>
    <w:rsid w:val="00F311A5"/>
    <w:rsid w:val="00F316A8"/>
    <w:rsid w:val="00F317BC"/>
    <w:rsid w:val="00F31F44"/>
    <w:rsid w:val="00F32569"/>
    <w:rsid w:val="00F32574"/>
    <w:rsid w:val="00F32A80"/>
    <w:rsid w:val="00F3397A"/>
    <w:rsid w:val="00F339AB"/>
    <w:rsid w:val="00F33A55"/>
    <w:rsid w:val="00F344A6"/>
    <w:rsid w:val="00F34DF3"/>
    <w:rsid w:val="00F34FBF"/>
    <w:rsid w:val="00F3587A"/>
    <w:rsid w:val="00F35BB8"/>
    <w:rsid w:val="00F36952"/>
    <w:rsid w:val="00F37BAF"/>
    <w:rsid w:val="00F3C71B"/>
    <w:rsid w:val="00F4085B"/>
    <w:rsid w:val="00F412F5"/>
    <w:rsid w:val="00F41547"/>
    <w:rsid w:val="00F4165D"/>
    <w:rsid w:val="00F42AAF"/>
    <w:rsid w:val="00F43076"/>
    <w:rsid w:val="00F44113"/>
    <w:rsid w:val="00F44457"/>
    <w:rsid w:val="00F44761"/>
    <w:rsid w:val="00F44ACD"/>
    <w:rsid w:val="00F44F51"/>
    <w:rsid w:val="00F452EE"/>
    <w:rsid w:val="00F45714"/>
    <w:rsid w:val="00F45BC6"/>
    <w:rsid w:val="00F45E51"/>
    <w:rsid w:val="00F46496"/>
    <w:rsid w:val="00F469B2"/>
    <w:rsid w:val="00F46E28"/>
    <w:rsid w:val="00F47A9C"/>
    <w:rsid w:val="00F50108"/>
    <w:rsid w:val="00F5021A"/>
    <w:rsid w:val="00F50308"/>
    <w:rsid w:val="00F503F8"/>
    <w:rsid w:val="00F50680"/>
    <w:rsid w:val="00F507F1"/>
    <w:rsid w:val="00F50A61"/>
    <w:rsid w:val="00F51C28"/>
    <w:rsid w:val="00F51C9C"/>
    <w:rsid w:val="00F52C7D"/>
    <w:rsid w:val="00F53481"/>
    <w:rsid w:val="00F5366E"/>
    <w:rsid w:val="00F54969"/>
    <w:rsid w:val="00F54C91"/>
    <w:rsid w:val="00F54D73"/>
    <w:rsid w:val="00F54F25"/>
    <w:rsid w:val="00F55372"/>
    <w:rsid w:val="00F55385"/>
    <w:rsid w:val="00F55462"/>
    <w:rsid w:val="00F55666"/>
    <w:rsid w:val="00F558D2"/>
    <w:rsid w:val="00F56D58"/>
    <w:rsid w:val="00F570A7"/>
    <w:rsid w:val="00F575C9"/>
    <w:rsid w:val="00F5763B"/>
    <w:rsid w:val="00F57765"/>
    <w:rsid w:val="00F57AA0"/>
    <w:rsid w:val="00F57D41"/>
    <w:rsid w:val="00F591BA"/>
    <w:rsid w:val="00F60038"/>
    <w:rsid w:val="00F6018C"/>
    <w:rsid w:val="00F603BF"/>
    <w:rsid w:val="00F60B95"/>
    <w:rsid w:val="00F61703"/>
    <w:rsid w:val="00F618EA"/>
    <w:rsid w:val="00F6289A"/>
    <w:rsid w:val="00F62B21"/>
    <w:rsid w:val="00F63442"/>
    <w:rsid w:val="00F634AB"/>
    <w:rsid w:val="00F639E2"/>
    <w:rsid w:val="00F63A7C"/>
    <w:rsid w:val="00F63D62"/>
    <w:rsid w:val="00F63FA6"/>
    <w:rsid w:val="00F64097"/>
    <w:rsid w:val="00F64B54"/>
    <w:rsid w:val="00F64DD9"/>
    <w:rsid w:val="00F64EA9"/>
    <w:rsid w:val="00F66B3E"/>
    <w:rsid w:val="00F66B92"/>
    <w:rsid w:val="00F66C57"/>
    <w:rsid w:val="00F67279"/>
    <w:rsid w:val="00F675B7"/>
    <w:rsid w:val="00F67970"/>
    <w:rsid w:val="00F7008C"/>
    <w:rsid w:val="00F7029B"/>
    <w:rsid w:val="00F704E9"/>
    <w:rsid w:val="00F7063F"/>
    <w:rsid w:val="00F706D9"/>
    <w:rsid w:val="00F71842"/>
    <w:rsid w:val="00F71EEE"/>
    <w:rsid w:val="00F7230D"/>
    <w:rsid w:val="00F7325D"/>
    <w:rsid w:val="00F73574"/>
    <w:rsid w:val="00F73B5D"/>
    <w:rsid w:val="00F748C3"/>
    <w:rsid w:val="00F749D0"/>
    <w:rsid w:val="00F756C3"/>
    <w:rsid w:val="00F75A75"/>
    <w:rsid w:val="00F75D92"/>
    <w:rsid w:val="00F76628"/>
    <w:rsid w:val="00F76667"/>
    <w:rsid w:val="00F76B3E"/>
    <w:rsid w:val="00F80869"/>
    <w:rsid w:val="00F812EB"/>
    <w:rsid w:val="00F8163B"/>
    <w:rsid w:val="00F81946"/>
    <w:rsid w:val="00F81C90"/>
    <w:rsid w:val="00F82386"/>
    <w:rsid w:val="00F831BB"/>
    <w:rsid w:val="00F834D9"/>
    <w:rsid w:val="00F836D3"/>
    <w:rsid w:val="00F83F1E"/>
    <w:rsid w:val="00F84138"/>
    <w:rsid w:val="00F84566"/>
    <w:rsid w:val="00F852D7"/>
    <w:rsid w:val="00F85EF2"/>
    <w:rsid w:val="00F861D8"/>
    <w:rsid w:val="00F875A2"/>
    <w:rsid w:val="00F87D76"/>
    <w:rsid w:val="00F90099"/>
    <w:rsid w:val="00F91061"/>
    <w:rsid w:val="00F9244C"/>
    <w:rsid w:val="00F9360C"/>
    <w:rsid w:val="00F93726"/>
    <w:rsid w:val="00F93F10"/>
    <w:rsid w:val="00F94CB2"/>
    <w:rsid w:val="00F95318"/>
    <w:rsid w:val="00F957B1"/>
    <w:rsid w:val="00F96FC3"/>
    <w:rsid w:val="00F9734B"/>
    <w:rsid w:val="00F97371"/>
    <w:rsid w:val="00F97E24"/>
    <w:rsid w:val="00F97F14"/>
    <w:rsid w:val="00FA0945"/>
    <w:rsid w:val="00FA1920"/>
    <w:rsid w:val="00FA1D19"/>
    <w:rsid w:val="00FA206A"/>
    <w:rsid w:val="00FA22B1"/>
    <w:rsid w:val="00FA232E"/>
    <w:rsid w:val="00FA28E3"/>
    <w:rsid w:val="00FA2E7A"/>
    <w:rsid w:val="00FA2EF5"/>
    <w:rsid w:val="00FA2FD3"/>
    <w:rsid w:val="00FA3BFE"/>
    <w:rsid w:val="00FA42BC"/>
    <w:rsid w:val="00FA43FE"/>
    <w:rsid w:val="00FA44AE"/>
    <w:rsid w:val="00FA4637"/>
    <w:rsid w:val="00FA47CA"/>
    <w:rsid w:val="00FA5036"/>
    <w:rsid w:val="00FA54D4"/>
    <w:rsid w:val="00FA59E9"/>
    <w:rsid w:val="00FA67D9"/>
    <w:rsid w:val="00FA6CC4"/>
    <w:rsid w:val="00FA73B1"/>
    <w:rsid w:val="00FA73B3"/>
    <w:rsid w:val="00FA778A"/>
    <w:rsid w:val="00FB13DF"/>
    <w:rsid w:val="00FB172C"/>
    <w:rsid w:val="00FB1A09"/>
    <w:rsid w:val="00FB249F"/>
    <w:rsid w:val="00FB2570"/>
    <w:rsid w:val="00FB2DD1"/>
    <w:rsid w:val="00FB42E9"/>
    <w:rsid w:val="00FB47CB"/>
    <w:rsid w:val="00FB4F4A"/>
    <w:rsid w:val="00FB507A"/>
    <w:rsid w:val="00FB6101"/>
    <w:rsid w:val="00FB61F1"/>
    <w:rsid w:val="00FB698F"/>
    <w:rsid w:val="00FB69A9"/>
    <w:rsid w:val="00FB71E1"/>
    <w:rsid w:val="00FB7564"/>
    <w:rsid w:val="00FB7786"/>
    <w:rsid w:val="00FC01B7"/>
    <w:rsid w:val="00FC0405"/>
    <w:rsid w:val="00FC0445"/>
    <w:rsid w:val="00FC2143"/>
    <w:rsid w:val="00FC22E1"/>
    <w:rsid w:val="00FC2588"/>
    <w:rsid w:val="00FC364A"/>
    <w:rsid w:val="00FC3728"/>
    <w:rsid w:val="00FC3802"/>
    <w:rsid w:val="00FC3B83"/>
    <w:rsid w:val="00FC3ED9"/>
    <w:rsid w:val="00FC429F"/>
    <w:rsid w:val="00FC43DB"/>
    <w:rsid w:val="00FC4646"/>
    <w:rsid w:val="00FC5793"/>
    <w:rsid w:val="00FC5D7A"/>
    <w:rsid w:val="00FC5F4F"/>
    <w:rsid w:val="00FC654E"/>
    <w:rsid w:val="00FC6ED3"/>
    <w:rsid w:val="00FC720D"/>
    <w:rsid w:val="00FC73CC"/>
    <w:rsid w:val="00FC73EE"/>
    <w:rsid w:val="00FC7DD4"/>
    <w:rsid w:val="00FD055B"/>
    <w:rsid w:val="00FD060F"/>
    <w:rsid w:val="00FD13AE"/>
    <w:rsid w:val="00FD1708"/>
    <w:rsid w:val="00FD188C"/>
    <w:rsid w:val="00FD2026"/>
    <w:rsid w:val="00FD2415"/>
    <w:rsid w:val="00FD2963"/>
    <w:rsid w:val="00FD3657"/>
    <w:rsid w:val="00FD39A9"/>
    <w:rsid w:val="00FD3FB4"/>
    <w:rsid w:val="00FD4C5A"/>
    <w:rsid w:val="00FD4FCE"/>
    <w:rsid w:val="00FD57C2"/>
    <w:rsid w:val="00FD5FE2"/>
    <w:rsid w:val="00FD6CBD"/>
    <w:rsid w:val="00FD6EDD"/>
    <w:rsid w:val="00FD7290"/>
    <w:rsid w:val="00FE098D"/>
    <w:rsid w:val="00FE191B"/>
    <w:rsid w:val="00FE1B05"/>
    <w:rsid w:val="00FE1B3C"/>
    <w:rsid w:val="00FE1F4A"/>
    <w:rsid w:val="00FE22CC"/>
    <w:rsid w:val="00FE2395"/>
    <w:rsid w:val="00FE23A7"/>
    <w:rsid w:val="00FE2922"/>
    <w:rsid w:val="00FE2AEB"/>
    <w:rsid w:val="00FE36FF"/>
    <w:rsid w:val="00FE37B2"/>
    <w:rsid w:val="00FE40A2"/>
    <w:rsid w:val="00FE417E"/>
    <w:rsid w:val="00FE43B5"/>
    <w:rsid w:val="00FE4717"/>
    <w:rsid w:val="00FE51C4"/>
    <w:rsid w:val="00FE58CD"/>
    <w:rsid w:val="00FE592C"/>
    <w:rsid w:val="00FE5D91"/>
    <w:rsid w:val="00FE5E4E"/>
    <w:rsid w:val="00FE65CB"/>
    <w:rsid w:val="00FE7610"/>
    <w:rsid w:val="00FE763B"/>
    <w:rsid w:val="00FE7C32"/>
    <w:rsid w:val="00FE7D92"/>
    <w:rsid w:val="00FF041D"/>
    <w:rsid w:val="00FF04D3"/>
    <w:rsid w:val="00FF078D"/>
    <w:rsid w:val="00FF20F7"/>
    <w:rsid w:val="00FF21CF"/>
    <w:rsid w:val="00FF2C4D"/>
    <w:rsid w:val="00FF30F5"/>
    <w:rsid w:val="00FF31C9"/>
    <w:rsid w:val="00FF414C"/>
    <w:rsid w:val="00FF5118"/>
    <w:rsid w:val="00FF55E8"/>
    <w:rsid w:val="00FF58F1"/>
    <w:rsid w:val="00FF6308"/>
    <w:rsid w:val="00FF6630"/>
    <w:rsid w:val="00FF681E"/>
    <w:rsid w:val="00FF6C12"/>
    <w:rsid w:val="00FF77C2"/>
    <w:rsid w:val="00FF780F"/>
    <w:rsid w:val="00FF7A27"/>
    <w:rsid w:val="00FF7F6F"/>
    <w:rsid w:val="01065A91"/>
    <w:rsid w:val="0107B68D"/>
    <w:rsid w:val="010806E9"/>
    <w:rsid w:val="01086FFE"/>
    <w:rsid w:val="0108A96A"/>
    <w:rsid w:val="010C19DF"/>
    <w:rsid w:val="010D78B0"/>
    <w:rsid w:val="010DB18A"/>
    <w:rsid w:val="010DB9DC"/>
    <w:rsid w:val="0111F893"/>
    <w:rsid w:val="0115BDFA"/>
    <w:rsid w:val="0115C6FE"/>
    <w:rsid w:val="01170F3F"/>
    <w:rsid w:val="01185B6D"/>
    <w:rsid w:val="011BD9C5"/>
    <w:rsid w:val="011BE056"/>
    <w:rsid w:val="011C4B31"/>
    <w:rsid w:val="011DC1BB"/>
    <w:rsid w:val="011E261C"/>
    <w:rsid w:val="011E6DF3"/>
    <w:rsid w:val="011FA68B"/>
    <w:rsid w:val="0124E3B1"/>
    <w:rsid w:val="0126C8C9"/>
    <w:rsid w:val="0127037F"/>
    <w:rsid w:val="0127B2FD"/>
    <w:rsid w:val="01297F6D"/>
    <w:rsid w:val="012E3396"/>
    <w:rsid w:val="0133BAA2"/>
    <w:rsid w:val="0135F2F9"/>
    <w:rsid w:val="0139CA7D"/>
    <w:rsid w:val="013B197D"/>
    <w:rsid w:val="013DEA8D"/>
    <w:rsid w:val="014098BD"/>
    <w:rsid w:val="014705EC"/>
    <w:rsid w:val="0147D3EC"/>
    <w:rsid w:val="014A3B45"/>
    <w:rsid w:val="014D4024"/>
    <w:rsid w:val="01531E50"/>
    <w:rsid w:val="01589DE1"/>
    <w:rsid w:val="015A1A14"/>
    <w:rsid w:val="015C3E28"/>
    <w:rsid w:val="015C5966"/>
    <w:rsid w:val="015CFE67"/>
    <w:rsid w:val="015DAB43"/>
    <w:rsid w:val="015FB62A"/>
    <w:rsid w:val="016187C5"/>
    <w:rsid w:val="01623F25"/>
    <w:rsid w:val="0163398B"/>
    <w:rsid w:val="0163B02A"/>
    <w:rsid w:val="0164B7CA"/>
    <w:rsid w:val="016506E5"/>
    <w:rsid w:val="016C91FE"/>
    <w:rsid w:val="016DF818"/>
    <w:rsid w:val="016E4949"/>
    <w:rsid w:val="0170461E"/>
    <w:rsid w:val="01735400"/>
    <w:rsid w:val="01750DAF"/>
    <w:rsid w:val="017EBB22"/>
    <w:rsid w:val="017F8F87"/>
    <w:rsid w:val="017FB55A"/>
    <w:rsid w:val="01821130"/>
    <w:rsid w:val="01822D94"/>
    <w:rsid w:val="01826905"/>
    <w:rsid w:val="0182E20E"/>
    <w:rsid w:val="0182FE5E"/>
    <w:rsid w:val="0186825C"/>
    <w:rsid w:val="018912F9"/>
    <w:rsid w:val="0189BBF6"/>
    <w:rsid w:val="018E3043"/>
    <w:rsid w:val="01931C35"/>
    <w:rsid w:val="01971D5E"/>
    <w:rsid w:val="019EE0B4"/>
    <w:rsid w:val="019F0838"/>
    <w:rsid w:val="01A39852"/>
    <w:rsid w:val="01A4C07A"/>
    <w:rsid w:val="01A52E32"/>
    <w:rsid w:val="01A6319E"/>
    <w:rsid w:val="01A699C2"/>
    <w:rsid w:val="01A7B8A3"/>
    <w:rsid w:val="01A90CF8"/>
    <w:rsid w:val="01AA630E"/>
    <w:rsid w:val="01AC3CA3"/>
    <w:rsid w:val="01ACFB45"/>
    <w:rsid w:val="01AEB753"/>
    <w:rsid w:val="01B00B97"/>
    <w:rsid w:val="01B06120"/>
    <w:rsid w:val="01B3733D"/>
    <w:rsid w:val="01B3D09D"/>
    <w:rsid w:val="01B758AA"/>
    <w:rsid w:val="01BA2811"/>
    <w:rsid w:val="01BAD2FA"/>
    <w:rsid w:val="01BCCB02"/>
    <w:rsid w:val="01BCD481"/>
    <w:rsid w:val="01BF563D"/>
    <w:rsid w:val="01C041DF"/>
    <w:rsid w:val="01C1C43B"/>
    <w:rsid w:val="01C2255D"/>
    <w:rsid w:val="01C43893"/>
    <w:rsid w:val="01C45C4D"/>
    <w:rsid w:val="01C57B5E"/>
    <w:rsid w:val="01C6DA0C"/>
    <w:rsid w:val="01C9A8F6"/>
    <w:rsid w:val="01CAADDD"/>
    <w:rsid w:val="01CAD977"/>
    <w:rsid w:val="01D08807"/>
    <w:rsid w:val="01D1A9D8"/>
    <w:rsid w:val="01D4C63F"/>
    <w:rsid w:val="01D62820"/>
    <w:rsid w:val="01D64996"/>
    <w:rsid w:val="01D70653"/>
    <w:rsid w:val="01D85009"/>
    <w:rsid w:val="01DBA8FA"/>
    <w:rsid w:val="01DC18B3"/>
    <w:rsid w:val="01DD3546"/>
    <w:rsid w:val="01DF45CB"/>
    <w:rsid w:val="01E02BB0"/>
    <w:rsid w:val="01E1A8B4"/>
    <w:rsid w:val="01E2A77D"/>
    <w:rsid w:val="01E5729E"/>
    <w:rsid w:val="01E77126"/>
    <w:rsid w:val="01EC7223"/>
    <w:rsid w:val="01EE4783"/>
    <w:rsid w:val="01F07EE5"/>
    <w:rsid w:val="01F1D7F8"/>
    <w:rsid w:val="01FA866B"/>
    <w:rsid w:val="01FDAD8B"/>
    <w:rsid w:val="02065BF3"/>
    <w:rsid w:val="0207B5E8"/>
    <w:rsid w:val="0208AE82"/>
    <w:rsid w:val="02093420"/>
    <w:rsid w:val="020E2576"/>
    <w:rsid w:val="0210C047"/>
    <w:rsid w:val="02138477"/>
    <w:rsid w:val="0216BF59"/>
    <w:rsid w:val="021A4882"/>
    <w:rsid w:val="021BD787"/>
    <w:rsid w:val="0220CD65"/>
    <w:rsid w:val="0221108C"/>
    <w:rsid w:val="022390C8"/>
    <w:rsid w:val="0223AAF0"/>
    <w:rsid w:val="0224991C"/>
    <w:rsid w:val="02253AAA"/>
    <w:rsid w:val="02269D02"/>
    <w:rsid w:val="0226D8D2"/>
    <w:rsid w:val="0228000E"/>
    <w:rsid w:val="022E6510"/>
    <w:rsid w:val="02320F58"/>
    <w:rsid w:val="02351D73"/>
    <w:rsid w:val="02356E1F"/>
    <w:rsid w:val="02393BD3"/>
    <w:rsid w:val="023B78C8"/>
    <w:rsid w:val="023BEBD0"/>
    <w:rsid w:val="023D53BD"/>
    <w:rsid w:val="023FCB3F"/>
    <w:rsid w:val="023FCC32"/>
    <w:rsid w:val="02421AC5"/>
    <w:rsid w:val="02430B5B"/>
    <w:rsid w:val="02433A7D"/>
    <w:rsid w:val="0243AB39"/>
    <w:rsid w:val="0243C43B"/>
    <w:rsid w:val="0244A73F"/>
    <w:rsid w:val="02461977"/>
    <w:rsid w:val="02469411"/>
    <w:rsid w:val="024845C5"/>
    <w:rsid w:val="024CA17C"/>
    <w:rsid w:val="024E883C"/>
    <w:rsid w:val="024EE898"/>
    <w:rsid w:val="025134C7"/>
    <w:rsid w:val="02552B1F"/>
    <w:rsid w:val="025749D9"/>
    <w:rsid w:val="02579272"/>
    <w:rsid w:val="02596435"/>
    <w:rsid w:val="0259EB52"/>
    <w:rsid w:val="026026E1"/>
    <w:rsid w:val="0260C64D"/>
    <w:rsid w:val="02610E90"/>
    <w:rsid w:val="0262358D"/>
    <w:rsid w:val="0263B4DA"/>
    <w:rsid w:val="0266210D"/>
    <w:rsid w:val="0266AD1A"/>
    <w:rsid w:val="0267A069"/>
    <w:rsid w:val="02720F5E"/>
    <w:rsid w:val="0273FAAC"/>
    <w:rsid w:val="02787D89"/>
    <w:rsid w:val="027B43BC"/>
    <w:rsid w:val="027CF101"/>
    <w:rsid w:val="027DA788"/>
    <w:rsid w:val="0280F439"/>
    <w:rsid w:val="02811F06"/>
    <w:rsid w:val="02814846"/>
    <w:rsid w:val="0281A0F2"/>
    <w:rsid w:val="02857076"/>
    <w:rsid w:val="0288AEC6"/>
    <w:rsid w:val="028C6471"/>
    <w:rsid w:val="028CA0BF"/>
    <w:rsid w:val="029166EF"/>
    <w:rsid w:val="02920ACE"/>
    <w:rsid w:val="02937C09"/>
    <w:rsid w:val="02939927"/>
    <w:rsid w:val="029A2FD6"/>
    <w:rsid w:val="029C38D8"/>
    <w:rsid w:val="029EE077"/>
    <w:rsid w:val="029F3142"/>
    <w:rsid w:val="02A2150D"/>
    <w:rsid w:val="02A51560"/>
    <w:rsid w:val="02A52CC4"/>
    <w:rsid w:val="02A64E59"/>
    <w:rsid w:val="02A67873"/>
    <w:rsid w:val="02A816BB"/>
    <w:rsid w:val="02AA97EB"/>
    <w:rsid w:val="02AE4CE2"/>
    <w:rsid w:val="02B08E42"/>
    <w:rsid w:val="02B3205A"/>
    <w:rsid w:val="02B4B796"/>
    <w:rsid w:val="02B8ACCD"/>
    <w:rsid w:val="02B9E6E7"/>
    <w:rsid w:val="02BBDD6D"/>
    <w:rsid w:val="02BED2F4"/>
    <w:rsid w:val="02BF787E"/>
    <w:rsid w:val="02C20E75"/>
    <w:rsid w:val="02C2CDA2"/>
    <w:rsid w:val="02C45E54"/>
    <w:rsid w:val="02C83B56"/>
    <w:rsid w:val="02CCDEC9"/>
    <w:rsid w:val="02CD28E3"/>
    <w:rsid w:val="02CD9AB0"/>
    <w:rsid w:val="02CDE799"/>
    <w:rsid w:val="02D40FA0"/>
    <w:rsid w:val="02D5707F"/>
    <w:rsid w:val="02D6A01D"/>
    <w:rsid w:val="02D7ADB9"/>
    <w:rsid w:val="02DC22D2"/>
    <w:rsid w:val="02DD711F"/>
    <w:rsid w:val="02DE20BD"/>
    <w:rsid w:val="02DED931"/>
    <w:rsid w:val="02DF371F"/>
    <w:rsid w:val="02E196DA"/>
    <w:rsid w:val="02E2A904"/>
    <w:rsid w:val="02E4C885"/>
    <w:rsid w:val="02E51AA4"/>
    <w:rsid w:val="02E5302B"/>
    <w:rsid w:val="02EB1CA8"/>
    <w:rsid w:val="02EC4C15"/>
    <w:rsid w:val="02EE08EC"/>
    <w:rsid w:val="02EF4150"/>
    <w:rsid w:val="02EF795E"/>
    <w:rsid w:val="02F34DA0"/>
    <w:rsid w:val="02F5B008"/>
    <w:rsid w:val="02F5BDBC"/>
    <w:rsid w:val="02F84F6C"/>
    <w:rsid w:val="02FA8D06"/>
    <w:rsid w:val="02FACAF4"/>
    <w:rsid w:val="02FBED5D"/>
    <w:rsid w:val="02FDC439"/>
    <w:rsid w:val="02FF0057"/>
    <w:rsid w:val="0300D44C"/>
    <w:rsid w:val="0301730E"/>
    <w:rsid w:val="0304BDA1"/>
    <w:rsid w:val="0305E578"/>
    <w:rsid w:val="030679C5"/>
    <w:rsid w:val="03073813"/>
    <w:rsid w:val="03074BBC"/>
    <w:rsid w:val="030C6F78"/>
    <w:rsid w:val="030E1106"/>
    <w:rsid w:val="030E2CAA"/>
    <w:rsid w:val="03138AF3"/>
    <w:rsid w:val="0315D342"/>
    <w:rsid w:val="0316A1E1"/>
    <w:rsid w:val="031715A2"/>
    <w:rsid w:val="031957CD"/>
    <w:rsid w:val="031E29B7"/>
    <w:rsid w:val="0320094F"/>
    <w:rsid w:val="032C7666"/>
    <w:rsid w:val="032DD00C"/>
    <w:rsid w:val="032E7CA2"/>
    <w:rsid w:val="0331F42E"/>
    <w:rsid w:val="03322E5F"/>
    <w:rsid w:val="03356763"/>
    <w:rsid w:val="033637EE"/>
    <w:rsid w:val="0338493A"/>
    <w:rsid w:val="0339D94D"/>
    <w:rsid w:val="033ACDA6"/>
    <w:rsid w:val="03404EDB"/>
    <w:rsid w:val="03456747"/>
    <w:rsid w:val="03488DFF"/>
    <w:rsid w:val="034BF845"/>
    <w:rsid w:val="034EC034"/>
    <w:rsid w:val="034F4223"/>
    <w:rsid w:val="0352FD47"/>
    <w:rsid w:val="03534D41"/>
    <w:rsid w:val="035525EE"/>
    <w:rsid w:val="03552BA1"/>
    <w:rsid w:val="0357FCAB"/>
    <w:rsid w:val="035873C4"/>
    <w:rsid w:val="035BFE15"/>
    <w:rsid w:val="035CAB09"/>
    <w:rsid w:val="03611239"/>
    <w:rsid w:val="03629918"/>
    <w:rsid w:val="0363A17B"/>
    <w:rsid w:val="0363DE83"/>
    <w:rsid w:val="03642D2A"/>
    <w:rsid w:val="036593DF"/>
    <w:rsid w:val="036663A2"/>
    <w:rsid w:val="0367E385"/>
    <w:rsid w:val="03691F11"/>
    <w:rsid w:val="036D6724"/>
    <w:rsid w:val="036F6FFA"/>
    <w:rsid w:val="03725B14"/>
    <w:rsid w:val="0372BB09"/>
    <w:rsid w:val="0373F4E5"/>
    <w:rsid w:val="0375DE18"/>
    <w:rsid w:val="03816CF5"/>
    <w:rsid w:val="03818FB2"/>
    <w:rsid w:val="0382EBF0"/>
    <w:rsid w:val="0383A649"/>
    <w:rsid w:val="038434C1"/>
    <w:rsid w:val="038795AB"/>
    <w:rsid w:val="038FD99B"/>
    <w:rsid w:val="0391984B"/>
    <w:rsid w:val="0391B6B4"/>
    <w:rsid w:val="039241F2"/>
    <w:rsid w:val="03930234"/>
    <w:rsid w:val="03956087"/>
    <w:rsid w:val="039E4DC4"/>
    <w:rsid w:val="039EC956"/>
    <w:rsid w:val="039ED7B1"/>
    <w:rsid w:val="039FC0B3"/>
    <w:rsid w:val="03A5FA10"/>
    <w:rsid w:val="03A71A12"/>
    <w:rsid w:val="03A8E7F1"/>
    <w:rsid w:val="03AB77FD"/>
    <w:rsid w:val="03AE7960"/>
    <w:rsid w:val="03AEC062"/>
    <w:rsid w:val="03B096D1"/>
    <w:rsid w:val="03B09972"/>
    <w:rsid w:val="03B1155F"/>
    <w:rsid w:val="03B13231"/>
    <w:rsid w:val="03B1CCE6"/>
    <w:rsid w:val="03B24EAD"/>
    <w:rsid w:val="03B29676"/>
    <w:rsid w:val="03B30A3C"/>
    <w:rsid w:val="03B36B8E"/>
    <w:rsid w:val="03B69A6C"/>
    <w:rsid w:val="03B727FF"/>
    <w:rsid w:val="03BC6619"/>
    <w:rsid w:val="03BC8A66"/>
    <w:rsid w:val="03BF7D07"/>
    <w:rsid w:val="03C03597"/>
    <w:rsid w:val="03C12567"/>
    <w:rsid w:val="03CDABE0"/>
    <w:rsid w:val="03D0DE3E"/>
    <w:rsid w:val="03D1A6DC"/>
    <w:rsid w:val="03D55F51"/>
    <w:rsid w:val="03D5984F"/>
    <w:rsid w:val="03D6F59B"/>
    <w:rsid w:val="03D780F1"/>
    <w:rsid w:val="03D9895F"/>
    <w:rsid w:val="03D9F4C5"/>
    <w:rsid w:val="03DA4B86"/>
    <w:rsid w:val="03DC8CB7"/>
    <w:rsid w:val="03E18CC2"/>
    <w:rsid w:val="03E24DBF"/>
    <w:rsid w:val="03E2D848"/>
    <w:rsid w:val="03E3F178"/>
    <w:rsid w:val="03E5135E"/>
    <w:rsid w:val="03E577FF"/>
    <w:rsid w:val="03E81C71"/>
    <w:rsid w:val="03E96B42"/>
    <w:rsid w:val="03EA89A0"/>
    <w:rsid w:val="03EBC243"/>
    <w:rsid w:val="03EC1E48"/>
    <w:rsid w:val="03ED0C4C"/>
    <w:rsid w:val="03F3EB94"/>
    <w:rsid w:val="03F4232A"/>
    <w:rsid w:val="03F5AB30"/>
    <w:rsid w:val="03F84498"/>
    <w:rsid w:val="03F96424"/>
    <w:rsid w:val="03F9F16E"/>
    <w:rsid w:val="03FD46DA"/>
    <w:rsid w:val="03FD7759"/>
    <w:rsid w:val="04069FC9"/>
    <w:rsid w:val="0406A0B7"/>
    <w:rsid w:val="04076DAA"/>
    <w:rsid w:val="040829ED"/>
    <w:rsid w:val="0408A55A"/>
    <w:rsid w:val="0409734C"/>
    <w:rsid w:val="040BEADF"/>
    <w:rsid w:val="04110D1E"/>
    <w:rsid w:val="0413ACF4"/>
    <w:rsid w:val="04176200"/>
    <w:rsid w:val="0417B695"/>
    <w:rsid w:val="041B7D41"/>
    <w:rsid w:val="041D092F"/>
    <w:rsid w:val="041D6F6B"/>
    <w:rsid w:val="041DEFFF"/>
    <w:rsid w:val="042101A2"/>
    <w:rsid w:val="0421A3AA"/>
    <w:rsid w:val="04234E89"/>
    <w:rsid w:val="0424481F"/>
    <w:rsid w:val="04286983"/>
    <w:rsid w:val="042C9C25"/>
    <w:rsid w:val="042D311C"/>
    <w:rsid w:val="042DE602"/>
    <w:rsid w:val="042EB12D"/>
    <w:rsid w:val="042ED50C"/>
    <w:rsid w:val="042F7A27"/>
    <w:rsid w:val="04315129"/>
    <w:rsid w:val="04316C9C"/>
    <w:rsid w:val="0431C234"/>
    <w:rsid w:val="04339545"/>
    <w:rsid w:val="0433B48F"/>
    <w:rsid w:val="043541F1"/>
    <w:rsid w:val="0437F9C3"/>
    <w:rsid w:val="04390316"/>
    <w:rsid w:val="043B0923"/>
    <w:rsid w:val="043CCCAE"/>
    <w:rsid w:val="043CDD9C"/>
    <w:rsid w:val="043DD1DA"/>
    <w:rsid w:val="043F7800"/>
    <w:rsid w:val="04404E82"/>
    <w:rsid w:val="04446BB6"/>
    <w:rsid w:val="0446FA4A"/>
    <w:rsid w:val="044759C9"/>
    <w:rsid w:val="04476CED"/>
    <w:rsid w:val="04484316"/>
    <w:rsid w:val="04490CE6"/>
    <w:rsid w:val="044A72AF"/>
    <w:rsid w:val="044CDFCB"/>
    <w:rsid w:val="044DA90E"/>
    <w:rsid w:val="044E7714"/>
    <w:rsid w:val="04501070"/>
    <w:rsid w:val="04507789"/>
    <w:rsid w:val="045176E5"/>
    <w:rsid w:val="0451E18F"/>
    <w:rsid w:val="0452581B"/>
    <w:rsid w:val="0452B4CB"/>
    <w:rsid w:val="045300EC"/>
    <w:rsid w:val="04534D7F"/>
    <w:rsid w:val="0457972D"/>
    <w:rsid w:val="045A1D61"/>
    <w:rsid w:val="045A82E3"/>
    <w:rsid w:val="045DDD81"/>
    <w:rsid w:val="045F5BA2"/>
    <w:rsid w:val="04611EAB"/>
    <w:rsid w:val="04622FCC"/>
    <w:rsid w:val="0462847F"/>
    <w:rsid w:val="04632BE8"/>
    <w:rsid w:val="04663FC9"/>
    <w:rsid w:val="04688F18"/>
    <w:rsid w:val="046A5E2C"/>
    <w:rsid w:val="046D7315"/>
    <w:rsid w:val="0471BD25"/>
    <w:rsid w:val="0472DA13"/>
    <w:rsid w:val="047460EE"/>
    <w:rsid w:val="04750BD7"/>
    <w:rsid w:val="04752321"/>
    <w:rsid w:val="04755D52"/>
    <w:rsid w:val="04762022"/>
    <w:rsid w:val="04781CD9"/>
    <w:rsid w:val="0479D9DE"/>
    <w:rsid w:val="047BCE99"/>
    <w:rsid w:val="047CA579"/>
    <w:rsid w:val="047DE708"/>
    <w:rsid w:val="04822BD3"/>
    <w:rsid w:val="0482F424"/>
    <w:rsid w:val="048513B2"/>
    <w:rsid w:val="04859467"/>
    <w:rsid w:val="0485992B"/>
    <w:rsid w:val="048670E8"/>
    <w:rsid w:val="0489E3F9"/>
    <w:rsid w:val="048C2B47"/>
    <w:rsid w:val="048E59B2"/>
    <w:rsid w:val="048E7749"/>
    <w:rsid w:val="048F8C24"/>
    <w:rsid w:val="04904DAB"/>
    <w:rsid w:val="0493B7B0"/>
    <w:rsid w:val="0493BDCB"/>
    <w:rsid w:val="0495AC6D"/>
    <w:rsid w:val="04988A83"/>
    <w:rsid w:val="049A3C02"/>
    <w:rsid w:val="049B86EA"/>
    <w:rsid w:val="049BE7BF"/>
    <w:rsid w:val="049C9A05"/>
    <w:rsid w:val="049C9FD4"/>
    <w:rsid w:val="049CD2F8"/>
    <w:rsid w:val="049CFA94"/>
    <w:rsid w:val="049F3C8B"/>
    <w:rsid w:val="04A0195E"/>
    <w:rsid w:val="04A10015"/>
    <w:rsid w:val="04AAEAC4"/>
    <w:rsid w:val="04ABB0B5"/>
    <w:rsid w:val="04AC93D3"/>
    <w:rsid w:val="04ACD742"/>
    <w:rsid w:val="04B3E90D"/>
    <w:rsid w:val="04B632BA"/>
    <w:rsid w:val="04B83BB8"/>
    <w:rsid w:val="04C4DD89"/>
    <w:rsid w:val="04C67B5A"/>
    <w:rsid w:val="04C7B842"/>
    <w:rsid w:val="04C9D1B5"/>
    <w:rsid w:val="04CD8813"/>
    <w:rsid w:val="04CE614A"/>
    <w:rsid w:val="04CF0E15"/>
    <w:rsid w:val="04DC31B7"/>
    <w:rsid w:val="04DCDC82"/>
    <w:rsid w:val="04DD1889"/>
    <w:rsid w:val="04E42BB3"/>
    <w:rsid w:val="04E82205"/>
    <w:rsid w:val="04E85C8F"/>
    <w:rsid w:val="04EC7663"/>
    <w:rsid w:val="04EEAA0A"/>
    <w:rsid w:val="04F3B100"/>
    <w:rsid w:val="04F5D5B5"/>
    <w:rsid w:val="04F96400"/>
    <w:rsid w:val="04F964AD"/>
    <w:rsid w:val="04FE4184"/>
    <w:rsid w:val="04FEC604"/>
    <w:rsid w:val="05022FEC"/>
    <w:rsid w:val="050717AC"/>
    <w:rsid w:val="0507D9A7"/>
    <w:rsid w:val="05093BB4"/>
    <w:rsid w:val="0509E2AC"/>
    <w:rsid w:val="050AA13C"/>
    <w:rsid w:val="050BF892"/>
    <w:rsid w:val="050D3772"/>
    <w:rsid w:val="050E5525"/>
    <w:rsid w:val="050E9F35"/>
    <w:rsid w:val="050F8B86"/>
    <w:rsid w:val="05134794"/>
    <w:rsid w:val="05141E87"/>
    <w:rsid w:val="05160BCF"/>
    <w:rsid w:val="0518726A"/>
    <w:rsid w:val="051B5D43"/>
    <w:rsid w:val="051C057E"/>
    <w:rsid w:val="051C94C8"/>
    <w:rsid w:val="0523B5FD"/>
    <w:rsid w:val="0523BD03"/>
    <w:rsid w:val="0525330F"/>
    <w:rsid w:val="0525F19A"/>
    <w:rsid w:val="052647CE"/>
    <w:rsid w:val="0529B176"/>
    <w:rsid w:val="052C01D6"/>
    <w:rsid w:val="052E4173"/>
    <w:rsid w:val="052FC4C0"/>
    <w:rsid w:val="05310AF5"/>
    <w:rsid w:val="05340EA1"/>
    <w:rsid w:val="05362F23"/>
    <w:rsid w:val="0537CC06"/>
    <w:rsid w:val="05396CE4"/>
    <w:rsid w:val="053C4C09"/>
    <w:rsid w:val="053D5959"/>
    <w:rsid w:val="053D627C"/>
    <w:rsid w:val="053DA0BF"/>
    <w:rsid w:val="053EB440"/>
    <w:rsid w:val="053F5B5D"/>
    <w:rsid w:val="053FB41B"/>
    <w:rsid w:val="054205BD"/>
    <w:rsid w:val="0545D535"/>
    <w:rsid w:val="054697D7"/>
    <w:rsid w:val="05481FA7"/>
    <w:rsid w:val="0548C4F2"/>
    <w:rsid w:val="054A581C"/>
    <w:rsid w:val="054BAE83"/>
    <w:rsid w:val="054C3C5E"/>
    <w:rsid w:val="054C9748"/>
    <w:rsid w:val="054D6991"/>
    <w:rsid w:val="0552E471"/>
    <w:rsid w:val="0553806F"/>
    <w:rsid w:val="0558755C"/>
    <w:rsid w:val="055BCCE1"/>
    <w:rsid w:val="055D8140"/>
    <w:rsid w:val="0560FF43"/>
    <w:rsid w:val="05617F1A"/>
    <w:rsid w:val="056296C4"/>
    <w:rsid w:val="0563ACF9"/>
    <w:rsid w:val="05650FA1"/>
    <w:rsid w:val="05695E7F"/>
    <w:rsid w:val="056BE21A"/>
    <w:rsid w:val="056C00F9"/>
    <w:rsid w:val="056C2980"/>
    <w:rsid w:val="056CF210"/>
    <w:rsid w:val="056F759F"/>
    <w:rsid w:val="0571C498"/>
    <w:rsid w:val="05720A40"/>
    <w:rsid w:val="0574A284"/>
    <w:rsid w:val="0574CD4B"/>
    <w:rsid w:val="0577FEF4"/>
    <w:rsid w:val="0578AC5D"/>
    <w:rsid w:val="057A9EFD"/>
    <w:rsid w:val="057B4589"/>
    <w:rsid w:val="057F53CF"/>
    <w:rsid w:val="05804B6B"/>
    <w:rsid w:val="0581F20A"/>
    <w:rsid w:val="0583527D"/>
    <w:rsid w:val="05847B18"/>
    <w:rsid w:val="058606EE"/>
    <w:rsid w:val="058C6240"/>
    <w:rsid w:val="058E2AAC"/>
    <w:rsid w:val="059045DA"/>
    <w:rsid w:val="05906CEE"/>
    <w:rsid w:val="05910271"/>
    <w:rsid w:val="05921C02"/>
    <w:rsid w:val="0594C16A"/>
    <w:rsid w:val="05955B25"/>
    <w:rsid w:val="0598CC80"/>
    <w:rsid w:val="059CB54C"/>
    <w:rsid w:val="059CF914"/>
    <w:rsid w:val="05A0E488"/>
    <w:rsid w:val="05A1624C"/>
    <w:rsid w:val="05A1D2F6"/>
    <w:rsid w:val="05A229F6"/>
    <w:rsid w:val="05A3A156"/>
    <w:rsid w:val="05ACA1F3"/>
    <w:rsid w:val="05ADAB2B"/>
    <w:rsid w:val="05AED36B"/>
    <w:rsid w:val="05AF7C2C"/>
    <w:rsid w:val="05AFFF78"/>
    <w:rsid w:val="05B19FC6"/>
    <w:rsid w:val="05B5D198"/>
    <w:rsid w:val="05B685C0"/>
    <w:rsid w:val="05B78DF5"/>
    <w:rsid w:val="05B883AE"/>
    <w:rsid w:val="05B8AA8E"/>
    <w:rsid w:val="05BC3D3D"/>
    <w:rsid w:val="05BEBB40"/>
    <w:rsid w:val="05C1941F"/>
    <w:rsid w:val="05C1AA05"/>
    <w:rsid w:val="05C2138D"/>
    <w:rsid w:val="05C3725B"/>
    <w:rsid w:val="05C373B3"/>
    <w:rsid w:val="05C3DE47"/>
    <w:rsid w:val="05C9003F"/>
    <w:rsid w:val="05CA6502"/>
    <w:rsid w:val="05CAFC46"/>
    <w:rsid w:val="05CC5C8B"/>
    <w:rsid w:val="05CCB87D"/>
    <w:rsid w:val="05CDCC4B"/>
    <w:rsid w:val="05CDFA2C"/>
    <w:rsid w:val="05CF047C"/>
    <w:rsid w:val="05CFAED9"/>
    <w:rsid w:val="05DA241D"/>
    <w:rsid w:val="05DAE567"/>
    <w:rsid w:val="05DB3A54"/>
    <w:rsid w:val="05DB4710"/>
    <w:rsid w:val="05DCB259"/>
    <w:rsid w:val="05DDCA59"/>
    <w:rsid w:val="05DE19F9"/>
    <w:rsid w:val="05E3FE24"/>
    <w:rsid w:val="05E47325"/>
    <w:rsid w:val="05E473FB"/>
    <w:rsid w:val="05E4AA67"/>
    <w:rsid w:val="05E4C20E"/>
    <w:rsid w:val="05E5A299"/>
    <w:rsid w:val="05E6C2B6"/>
    <w:rsid w:val="05E6C2D1"/>
    <w:rsid w:val="05E6C526"/>
    <w:rsid w:val="05E75586"/>
    <w:rsid w:val="05E770AB"/>
    <w:rsid w:val="05EBB5AD"/>
    <w:rsid w:val="05EEF59F"/>
    <w:rsid w:val="05EF31E6"/>
    <w:rsid w:val="05F123E3"/>
    <w:rsid w:val="05F309C9"/>
    <w:rsid w:val="05F51863"/>
    <w:rsid w:val="05F602E0"/>
    <w:rsid w:val="05F8CDA8"/>
    <w:rsid w:val="05F90C49"/>
    <w:rsid w:val="05FD9511"/>
    <w:rsid w:val="05FE8543"/>
    <w:rsid w:val="05FF2E17"/>
    <w:rsid w:val="060121EC"/>
    <w:rsid w:val="0602F866"/>
    <w:rsid w:val="06087F40"/>
    <w:rsid w:val="0608B03B"/>
    <w:rsid w:val="0609C6B3"/>
    <w:rsid w:val="060A8089"/>
    <w:rsid w:val="06105510"/>
    <w:rsid w:val="06132C7A"/>
    <w:rsid w:val="0613DF5B"/>
    <w:rsid w:val="06141D61"/>
    <w:rsid w:val="061423E5"/>
    <w:rsid w:val="06161EF3"/>
    <w:rsid w:val="061A5E72"/>
    <w:rsid w:val="0620B4AB"/>
    <w:rsid w:val="0622B165"/>
    <w:rsid w:val="0623A92F"/>
    <w:rsid w:val="06257933"/>
    <w:rsid w:val="0626CCDE"/>
    <w:rsid w:val="062ABF60"/>
    <w:rsid w:val="062F9100"/>
    <w:rsid w:val="0633044A"/>
    <w:rsid w:val="0636DFFB"/>
    <w:rsid w:val="06371B64"/>
    <w:rsid w:val="0638A468"/>
    <w:rsid w:val="063B4855"/>
    <w:rsid w:val="063DEB6B"/>
    <w:rsid w:val="0642E2D5"/>
    <w:rsid w:val="06457C84"/>
    <w:rsid w:val="06474F3E"/>
    <w:rsid w:val="0649C83A"/>
    <w:rsid w:val="064BD294"/>
    <w:rsid w:val="064D36DC"/>
    <w:rsid w:val="064D8E44"/>
    <w:rsid w:val="06503753"/>
    <w:rsid w:val="0650C372"/>
    <w:rsid w:val="065178A6"/>
    <w:rsid w:val="065183D6"/>
    <w:rsid w:val="0654A2F1"/>
    <w:rsid w:val="06564488"/>
    <w:rsid w:val="0656D81E"/>
    <w:rsid w:val="06585887"/>
    <w:rsid w:val="0658C733"/>
    <w:rsid w:val="065AEBDD"/>
    <w:rsid w:val="065CBFE3"/>
    <w:rsid w:val="065D913F"/>
    <w:rsid w:val="066052A8"/>
    <w:rsid w:val="0661B63E"/>
    <w:rsid w:val="06627E04"/>
    <w:rsid w:val="0663285D"/>
    <w:rsid w:val="06642AB3"/>
    <w:rsid w:val="0667B14C"/>
    <w:rsid w:val="0667CFB0"/>
    <w:rsid w:val="0667E2AF"/>
    <w:rsid w:val="066825E2"/>
    <w:rsid w:val="066958F4"/>
    <w:rsid w:val="066AEF8A"/>
    <w:rsid w:val="066F3B9C"/>
    <w:rsid w:val="066F7AE5"/>
    <w:rsid w:val="067504A6"/>
    <w:rsid w:val="06754A48"/>
    <w:rsid w:val="06757158"/>
    <w:rsid w:val="06778A10"/>
    <w:rsid w:val="067A2E06"/>
    <w:rsid w:val="067B8F66"/>
    <w:rsid w:val="067B9E46"/>
    <w:rsid w:val="067D3F3C"/>
    <w:rsid w:val="067E30F4"/>
    <w:rsid w:val="067FF024"/>
    <w:rsid w:val="06803B4C"/>
    <w:rsid w:val="06811F19"/>
    <w:rsid w:val="068229DD"/>
    <w:rsid w:val="06831D56"/>
    <w:rsid w:val="06855155"/>
    <w:rsid w:val="068AA9A8"/>
    <w:rsid w:val="068B9FC3"/>
    <w:rsid w:val="068D5DF1"/>
    <w:rsid w:val="068D62D2"/>
    <w:rsid w:val="068D79A9"/>
    <w:rsid w:val="068D8E27"/>
    <w:rsid w:val="068EED5F"/>
    <w:rsid w:val="069174DE"/>
    <w:rsid w:val="069548E2"/>
    <w:rsid w:val="06956B25"/>
    <w:rsid w:val="0696AD43"/>
    <w:rsid w:val="069AA01D"/>
    <w:rsid w:val="069C3CE9"/>
    <w:rsid w:val="06A1044D"/>
    <w:rsid w:val="06A24A4D"/>
    <w:rsid w:val="06A2D551"/>
    <w:rsid w:val="06A36B8A"/>
    <w:rsid w:val="06A469DE"/>
    <w:rsid w:val="06A7A24F"/>
    <w:rsid w:val="06A8ED77"/>
    <w:rsid w:val="06B572CC"/>
    <w:rsid w:val="06B8C537"/>
    <w:rsid w:val="06BA5A45"/>
    <w:rsid w:val="06BAC198"/>
    <w:rsid w:val="06BAF3F1"/>
    <w:rsid w:val="06BB2DD0"/>
    <w:rsid w:val="06BD8310"/>
    <w:rsid w:val="06C16B36"/>
    <w:rsid w:val="06C4A88C"/>
    <w:rsid w:val="06C83CD2"/>
    <w:rsid w:val="06C8A5BF"/>
    <w:rsid w:val="06CA5157"/>
    <w:rsid w:val="06CBE2A1"/>
    <w:rsid w:val="06CC7063"/>
    <w:rsid w:val="06CDF78E"/>
    <w:rsid w:val="06CF630B"/>
    <w:rsid w:val="06CFA37C"/>
    <w:rsid w:val="06D5A59E"/>
    <w:rsid w:val="06D898D2"/>
    <w:rsid w:val="06DA17B7"/>
    <w:rsid w:val="06DC8CE9"/>
    <w:rsid w:val="06DD177E"/>
    <w:rsid w:val="06DDCFCE"/>
    <w:rsid w:val="06DF34A1"/>
    <w:rsid w:val="06E14760"/>
    <w:rsid w:val="06E14D41"/>
    <w:rsid w:val="06E2E5FE"/>
    <w:rsid w:val="06E6D451"/>
    <w:rsid w:val="06E73BD3"/>
    <w:rsid w:val="06E82B79"/>
    <w:rsid w:val="06E96943"/>
    <w:rsid w:val="06F2431A"/>
    <w:rsid w:val="06F39F05"/>
    <w:rsid w:val="06F79633"/>
    <w:rsid w:val="06F832ED"/>
    <w:rsid w:val="06FC22E9"/>
    <w:rsid w:val="0700EB46"/>
    <w:rsid w:val="07059E0F"/>
    <w:rsid w:val="0707B702"/>
    <w:rsid w:val="07082C6B"/>
    <w:rsid w:val="070D0A54"/>
    <w:rsid w:val="0713246C"/>
    <w:rsid w:val="0717368A"/>
    <w:rsid w:val="07181B86"/>
    <w:rsid w:val="0718B805"/>
    <w:rsid w:val="071B842C"/>
    <w:rsid w:val="071EC696"/>
    <w:rsid w:val="072045BD"/>
    <w:rsid w:val="072187AA"/>
    <w:rsid w:val="072241A2"/>
    <w:rsid w:val="0723D9F5"/>
    <w:rsid w:val="0728C63F"/>
    <w:rsid w:val="0729A05B"/>
    <w:rsid w:val="072ADC12"/>
    <w:rsid w:val="072C50C9"/>
    <w:rsid w:val="072C5B1B"/>
    <w:rsid w:val="072D9F5A"/>
    <w:rsid w:val="072E70A3"/>
    <w:rsid w:val="0737CF68"/>
    <w:rsid w:val="073BFF67"/>
    <w:rsid w:val="073C19BD"/>
    <w:rsid w:val="073C1A1B"/>
    <w:rsid w:val="073CC3C7"/>
    <w:rsid w:val="073CFF00"/>
    <w:rsid w:val="073DAED8"/>
    <w:rsid w:val="073DE6E1"/>
    <w:rsid w:val="073E33A8"/>
    <w:rsid w:val="07404BA5"/>
    <w:rsid w:val="074358BF"/>
    <w:rsid w:val="0744BDA1"/>
    <w:rsid w:val="0745CAC0"/>
    <w:rsid w:val="0747D6EE"/>
    <w:rsid w:val="074808FD"/>
    <w:rsid w:val="07497F78"/>
    <w:rsid w:val="074AE308"/>
    <w:rsid w:val="075083CD"/>
    <w:rsid w:val="0751FF6A"/>
    <w:rsid w:val="07540B2E"/>
    <w:rsid w:val="07587AEB"/>
    <w:rsid w:val="0759232D"/>
    <w:rsid w:val="0759710B"/>
    <w:rsid w:val="075A871B"/>
    <w:rsid w:val="075A98F8"/>
    <w:rsid w:val="075BBD3F"/>
    <w:rsid w:val="075C0AF4"/>
    <w:rsid w:val="075CE9AE"/>
    <w:rsid w:val="075F59AE"/>
    <w:rsid w:val="075F8905"/>
    <w:rsid w:val="0760318C"/>
    <w:rsid w:val="0761739A"/>
    <w:rsid w:val="076190AE"/>
    <w:rsid w:val="0763DAFB"/>
    <w:rsid w:val="0764DEC3"/>
    <w:rsid w:val="0768249D"/>
    <w:rsid w:val="07684FBD"/>
    <w:rsid w:val="0768B3B6"/>
    <w:rsid w:val="076A467C"/>
    <w:rsid w:val="076B68F2"/>
    <w:rsid w:val="076BF629"/>
    <w:rsid w:val="076E383E"/>
    <w:rsid w:val="0770640F"/>
    <w:rsid w:val="07733217"/>
    <w:rsid w:val="0776BF5C"/>
    <w:rsid w:val="07773AE2"/>
    <w:rsid w:val="0779232B"/>
    <w:rsid w:val="077AB529"/>
    <w:rsid w:val="077DC7C6"/>
    <w:rsid w:val="077F0E7C"/>
    <w:rsid w:val="077F5414"/>
    <w:rsid w:val="078118B5"/>
    <w:rsid w:val="07851E01"/>
    <w:rsid w:val="07884B1E"/>
    <w:rsid w:val="078A05BA"/>
    <w:rsid w:val="078D529F"/>
    <w:rsid w:val="078F5CAA"/>
    <w:rsid w:val="078F6E59"/>
    <w:rsid w:val="079037C6"/>
    <w:rsid w:val="0794E7A4"/>
    <w:rsid w:val="07983006"/>
    <w:rsid w:val="079A3F74"/>
    <w:rsid w:val="079BDDD9"/>
    <w:rsid w:val="079D90A3"/>
    <w:rsid w:val="079E064E"/>
    <w:rsid w:val="07A1565F"/>
    <w:rsid w:val="07A2A85A"/>
    <w:rsid w:val="07A7D977"/>
    <w:rsid w:val="07AADBDA"/>
    <w:rsid w:val="07ACAB36"/>
    <w:rsid w:val="07ADD764"/>
    <w:rsid w:val="07AEACFC"/>
    <w:rsid w:val="07B1F76F"/>
    <w:rsid w:val="07B684BA"/>
    <w:rsid w:val="07BDB283"/>
    <w:rsid w:val="07BDBEEA"/>
    <w:rsid w:val="07BFFCA2"/>
    <w:rsid w:val="07C095B1"/>
    <w:rsid w:val="07C2E986"/>
    <w:rsid w:val="07C3FB6E"/>
    <w:rsid w:val="07C4940C"/>
    <w:rsid w:val="07C49D6E"/>
    <w:rsid w:val="07C5B764"/>
    <w:rsid w:val="07CD50AC"/>
    <w:rsid w:val="07D69ECF"/>
    <w:rsid w:val="07D794F3"/>
    <w:rsid w:val="07D7A2F6"/>
    <w:rsid w:val="07E04BC7"/>
    <w:rsid w:val="07E27C0C"/>
    <w:rsid w:val="07E35386"/>
    <w:rsid w:val="07E4BA70"/>
    <w:rsid w:val="07E58493"/>
    <w:rsid w:val="07E6B093"/>
    <w:rsid w:val="07E8B69B"/>
    <w:rsid w:val="07ED6C8F"/>
    <w:rsid w:val="07EDFEE4"/>
    <w:rsid w:val="07EF303F"/>
    <w:rsid w:val="07F0927E"/>
    <w:rsid w:val="07F403BD"/>
    <w:rsid w:val="07F62893"/>
    <w:rsid w:val="07F68989"/>
    <w:rsid w:val="07F6D457"/>
    <w:rsid w:val="07FCE6A1"/>
    <w:rsid w:val="08054A69"/>
    <w:rsid w:val="080913AF"/>
    <w:rsid w:val="080A0189"/>
    <w:rsid w:val="080C2ED4"/>
    <w:rsid w:val="080E47D9"/>
    <w:rsid w:val="080EA3B7"/>
    <w:rsid w:val="080EE5F3"/>
    <w:rsid w:val="0817B0D9"/>
    <w:rsid w:val="0819B7BF"/>
    <w:rsid w:val="0819E2C0"/>
    <w:rsid w:val="0819FD1F"/>
    <w:rsid w:val="081BBDBF"/>
    <w:rsid w:val="081D8B41"/>
    <w:rsid w:val="0821C13A"/>
    <w:rsid w:val="08220703"/>
    <w:rsid w:val="082410F7"/>
    <w:rsid w:val="082BD267"/>
    <w:rsid w:val="082C6F87"/>
    <w:rsid w:val="082CD532"/>
    <w:rsid w:val="082D642D"/>
    <w:rsid w:val="0832403B"/>
    <w:rsid w:val="08328CB7"/>
    <w:rsid w:val="0833EE4A"/>
    <w:rsid w:val="0834B58A"/>
    <w:rsid w:val="08381CD7"/>
    <w:rsid w:val="083B7766"/>
    <w:rsid w:val="083E8D81"/>
    <w:rsid w:val="083F9EC2"/>
    <w:rsid w:val="08405611"/>
    <w:rsid w:val="0840703B"/>
    <w:rsid w:val="08446399"/>
    <w:rsid w:val="0844978E"/>
    <w:rsid w:val="084545C2"/>
    <w:rsid w:val="0846BCA1"/>
    <w:rsid w:val="08484165"/>
    <w:rsid w:val="0848A2C4"/>
    <w:rsid w:val="0848D29C"/>
    <w:rsid w:val="084B288E"/>
    <w:rsid w:val="084D2E19"/>
    <w:rsid w:val="0852F0C0"/>
    <w:rsid w:val="0854C75C"/>
    <w:rsid w:val="08569447"/>
    <w:rsid w:val="0857E014"/>
    <w:rsid w:val="0859C0D7"/>
    <w:rsid w:val="085D912D"/>
    <w:rsid w:val="085F9143"/>
    <w:rsid w:val="085FBE14"/>
    <w:rsid w:val="08635E13"/>
    <w:rsid w:val="08701648"/>
    <w:rsid w:val="0870B0FE"/>
    <w:rsid w:val="0872942C"/>
    <w:rsid w:val="0872D847"/>
    <w:rsid w:val="0876243B"/>
    <w:rsid w:val="0876345F"/>
    <w:rsid w:val="0876F7B5"/>
    <w:rsid w:val="08778DCD"/>
    <w:rsid w:val="08783BBD"/>
    <w:rsid w:val="08784D4E"/>
    <w:rsid w:val="087A40B4"/>
    <w:rsid w:val="087A94BD"/>
    <w:rsid w:val="088305C1"/>
    <w:rsid w:val="0884165C"/>
    <w:rsid w:val="0886DA07"/>
    <w:rsid w:val="088BDE5A"/>
    <w:rsid w:val="088F4CD5"/>
    <w:rsid w:val="089137C0"/>
    <w:rsid w:val="0891A4E0"/>
    <w:rsid w:val="0891C02C"/>
    <w:rsid w:val="089A79A0"/>
    <w:rsid w:val="089B1342"/>
    <w:rsid w:val="089C3AEB"/>
    <w:rsid w:val="089C7854"/>
    <w:rsid w:val="089DBAB9"/>
    <w:rsid w:val="089FCF7D"/>
    <w:rsid w:val="08A4B9D5"/>
    <w:rsid w:val="08A52F2E"/>
    <w:rsid w:val="08A6392E"/>
    <w:rsid w:val="08A7657C"/>
    <w:rsid w:val="08A96380"/>
    <w:rsid w:val="08AD32B4"/>
    <w:rsid w:val="08ADBFCD"/>
    <w:rsid w:val="08B57883"/>
    <w:rsid w:val="08B606D2"/>
    <w:rsid w:val="08B753FF"/>
    <w:rsid w:val="08B75FE9"/>
    <w:rsid w:val="08BA0F90"/>
    <w:rsid w:val="08BAB865"/>
    <w:rsid w:val="08BAF693"/>
    <w:rsid w:val="08BE053F"/>
    <w:rsid w:val="08BE9B4D"/>
    <w:rsid w:val="08BEE58D"/>
    <w:rsid w:val="08C04D5F"/>
    <w:rsid w:val="08C33C36"/>
    <w:rsid w:val="08C40D4E"/>
    <w:rsid w:val="08CA8222"/>
    <w:rsid w:val="08CD92D6"/>
    <w:rsid w:val="08CFAB67"/>
    <w:rsid w:val="08D0F723"/>
    <w:rsid w:val="08D44C4F"/>
    <w:rsid w:val="08D82B03"/>
    <w:rsid w:val="08DF5CAE"/>
    <w:rsid w:val="08E2F8EF"/>
    <w:rsid w:val="08E90B7D"/>
    <w:rsid w:val="08EB9DB0"/>
    <w:rsid w:val="08EC02A7"/>
    <w:rsid w:val="08EC0F20"/>
    <w:rsid w:val="08ECEB95"/>
    <w:rsid w:val="08F0E85A"/>
    <w:rsid w:val="08F40578"/>
    <w:rsid w:val="08F5468C"/>
    <w:rsid w:val="08F71C54"/>
    <w:rsid w:val="08F90A28"/>
    <w:rsid w:val="08F97721"/>
    <w:rsid w:val="08FB5E72"/>
    <w:rsid w:val="08FCDCFD"/>
    <w:rsid w:val="08FD406D"/>
    <w:rsid w:val="08FE9350"/>
    <w:rsid w:val="09005EC0"/>
    <w:rsid w:val="090843C2"/>
    <w:rsid w:val="09088405"/>
    <w:rsid w:val="0908EC11"/>
    <w:rsid w:val="090ED05B"/>
    <w:rsid w:val="090FA7F7"/>
    <w:rsid w:val="0912CDB1"/>
    <w:rsid w:val="09157E18"/>
    <w:rsid w:val="0917411E"/>
    <w:rsid w:val="0917A69A"/>
    <w:rsid w:val="091D4180"/>
    <w:rsid w:val="091D5045"/>
    <w:rsid w:val="091D67E2"/>
    <w:rsid w:val="091FBDBF"/>
    <w:rsid w:val="0921A107"/>
    <w:rsid w:val="09250A79"/>
    <w:rsid w:val="09269A2A"/>
    <w:rsid w:val="09272231"/>
    <w:rsid w:val="09276EBA"/>
    <w:rsid w:val="0927BAB3"/>
    <w:rsid w:val="092806AE"/>
    <w:rsid w:val="09281614"/>
    <w:rsid w:val="092AA76C"/>
    <w:rsid w:val="0931243F"/>
    <w:rsid w:val="0932D590"/>
    <w:rsid w:val="093354C6"/>
    <w:rsid w:val="09344505"/>
    <w:rsid w:val="09347545"/>
    <w:rsid w:val="09366DD4"/>
    <w:rsid w:val="093C8910"/>
    <w:rsid w:val="093DC4C5"/>
    <w:rsid w:val="093EEA81"/>
    <w:rsid w:val="0941FC46"/>
    <w:rsid w:val="0942E90D"/>
    <w:rsid w:val="09431656"/>
    <w:rsid w:val="09463616"/>
    <w:rsid w:val="094767A8"/>
    <w:rsid w:val="0948A159"/>
    <w:rsid w:val="094D3038"/>
    <w:rsid w:val="094F187A"/>
    <w:rsid w:val="09509A96"/>
    <w:rsid w:val="0950C327"/>
    <w:rsid w:val="095101CE"/>
    <w:rsid w:val="0951B225"/>
    <w:rsid w:val="095416B5"/>
    <w:rsid w:val="095766A8"/>
    <w:rsid w:val="0958C48A"/>
    <w:rsid w:val="09598C81"/>
    <w:rsid w:val="095996C9"/>
    <w:rsid w:val="095C26C3"/>
    <w:rsid w:val="095E56D2"/>
    <w:rsid w:val="095EFEE4"/>
    <w:rsid w:val="0962E585"/>
    <w:rsid w:val="09638375"/>
    <w:rsid w:val="0965E288"/>
    <w:rsid w:val="0965FFA5"/>
    <w:rsid w:val="0966DABF"/>
    <w:rsid w:val="0968851A"/>
    <w:rsid w:val="096BC674"/>
    <w:rsid w:val="096E6E37"/>
    <w:rsid w:val="09714550"/>
    <w:rsid w:val="0971B19C"/>
    <w:rsid w:val="0976B14F"/>
    <w:rsid w:val="0977C46C"/>
    <w:rsid w:val="0978F355"/>
    <w:rsid w:val="097C56C5"/>
    <w:rsid w:val="097D995D"/>
    <w:rsid w:val="097E4684"/>
    <w:rsid w:val="097FA06E"/>
    <w:rsid w:val="09816323"/>
    <w:rsid w:val="0981D421"/>
    <w:rsid w:val="09821740"/>
    <w:rsid w:val="09854BBB"/>
    <w:rsid w:val="0988D632"/>
    <w:rsid w:val="098B6BAA"/>
    <w:rsid w:val="098FAECC"/>
    <w:rsid w:val="0991BBBB"/>
    <w:rsid w:val="09981D80"/>
    <w:rsid w:val="099C4368"/>
    <w:rsid w:val="099DB5AF"/>
    <w:rsid w:val="09A06737"/>
    <w:rsid w:val="09A26211"/>
    <w:rsid w:val="09A7446B"/>
    <w:rsid w:val="09A94168"/>
    <w:rsid w:val="09AB46D4"/>
    <w:rsid w:val="09AD83DA"/>
    <w:rsid w:val="09B131B3"/>
    <w:rsid w:val="09B239E5"/>
    <w:rsid w:val="09B2E645"/>
    <w:rsid w:val="09B56143"/>
    <w:rsid w:val="09B61A3D"/>
    <w:rsid w:val="09B6C1F5"/>
    <w:rsid w:val="09B81D48"/>
    <w:rsid w:val="09B95C82"/>
    <w:rsid w:val="09BA2C3B"/>
    <w:rsid w:val="09BB44B6"/>
    <w:rsid w:val="09BB6BCA"/>
    <w:rsid w:val="09BCB770"/>
    <w:rsid w:val="09BEFB5E"/>
    <w:rsid w:val="09BF96B8"/>
    <w:rsid w:val="09BFEFC3"/>
    <w:rsid w:val="09C242A7"/>
    <w:rsid w:val="09C3ABBD"/>
    <w:rsid w:val="09C45547"/>
    <w:rsid w:val="09C51D4C"/>
    <w:rsid w:val="09CA3E29"/>
    <w:rsid w:val="09CFE379"/>
    <w:rsid w:val="09CFE391"/>
    <w:rsid w:val="09D0C8C1"/>
    <w:rsid w:val="09D15AA0"/>
    <w:rsid w:val="09D45A5F"/>
    <w:rsid w:val="09D50A24"/>
    <w:rsid w:val="09D5D85C"/>
    <w:rsid w:val="09D67DEE"/>
    <w:rsid w:val="09D6A393"/>
    <w:rsid w:val="09D71738"/>
    <w:rsid w:val="09D7B062"/>
    <w:rsid w:val="09D7C57A"/>
    <w:rsid w:val="09D906CA"/>
    <w:rsid w:val="09D944C6"/>
    <w:rsid w:val="09DA5FF0"/>
    <w:rsid w:val="09DE90C9"/>
    <w:rsid w:val="09E2BF43"/>
    <w:rsid w:val="09E33EEC"/>
    <w:rsid w:val="09E459BC"/>
    <w:rsid w:val="09E5138B"/>
    <w:rsid w:val="09E72CD0"/>
    <w:rsid w:val="09E939D5"/>
    <w:rsid w:val="09EB5639"/>
    <w:rsid w:val="09EC043D"/>
    <w:rsid w:val="09EE8520"/>
    <w:rsid w:val="09F13867"/>
    <w:rsid w:val="09F2B7EF"/>
    <w:rsid w:val="09F3D794"/>
    <w:rsid w:val="09F44B65"/>
    <w:rsid w:val="09F5034B"/>
    <w:rsid w:val="09F6C430"/>
    <w:rsid w:val="09F70455"/>
    <w:rsid w:val="09F9CA5B"/>
    <w:rsid w:val="09FF2BB2"/>
    <w:rsid w:val="09FF8896"/>
    <w:rsid w:val="0A02C7E1"/>
    <w:rsid w:val="0A032559"/>
    <w:rsid w:val="0A045307"/>
    <w:rsid w:val="0A0499D7"/>
    <w:rsid w:val="0A052816"/>
    <w:rsid w:val="0A05882C"/>
    <w:rsid w:val="0A07AF92"/>
    <w:rsid w:val="0A0879C9"/>
    <w:rsid w:val="0A0C331C"/>
    <w:rsid w:val="0A0CF90F"/>
    <w:rsid w:val="0A11971B"/>
    <w:rsid w:val="0A133ACA"/>
    <w:rsid w:val="0A1390A2"/>
    <w:rsid w:val="0A14B07E"/>
    <w:rsid w:val="0A18676F"/>
    <w:rsid w:val="0A1C95C6"/>
    <w:rsid w:val="0A1D7257"/>
    <w:rsid w:val="0A2007B8"/>
    <w:rsid w:val="0A2403AE"/>
    <w:rsid w:val="0A259303"/>
    <w:rsid w:val="0A265329"/>
    <w:rsid w:val="0A2660E8"/>
    <w:rsid w:val="0A275F3B"/>
    <w:rsid w:val="0A2BA04C"/>
    <w:rsid w:val="0A2C1A31"/>
    <w:rsid w:val="0A2E25BA"/>
    <w:rsid w:val="0A2F8BA9"/>
    <w:rsid w:val="0A31697E"/>
    <w:rsid w:val="0A36779D"/>
    <w:rsid w:val="0A368E0D"/>
    <w:rsid w:val="0A3B200C"/>
    <w:rsid w:val="0A3BB155"/>
    <w:rsid w:val="0A40E083"/>
    <w:rsid w:val="0A41591E"/>
    <w:rsid w:val="0A41B7BB"/>
    <w:rsid w:val="0A461FD3"/>
    <w:rsid w:val="0A49B8B0"/>
    <w:rsid w:val="0A4A8D15"/>
    <w:rsid w:val="0A4BDBF1"/>
    <w:rsid w:val="0A4DCA7A"/>
    <w:rsid w:val="0A4E91AE"/>
    <w:rsid w:val="0A54EED9"/>
    <w:rsid w:val="0A5811E8"/>
    <w:rsid w:val="0A585FA3"/>
    <w:rsid w:val="0A587B85"/>
    <w:rsid w:val="0A5C37D2"/>
    <w:rsid w:val="0A5D580C"/>
    <w:rsid w:val="0A60720C"/>
    <w:rsid w:val="0A60F60D"/>
    <w:rsid w:val="0A6A03A1"/>
    <w:rsid w:val="0A6C78C4"/>
    <w:rsid w:val="0A6FE913"/>
    <w:rsid w:val="0A702921"/>
    <w:rsid w:val="0A745845"/>
    <w:rsid w:val="0A74AD5C"/>
    <w:rsid w:val="0A74EC73"/>
    <w:rsid w:val="0A7737AA"/>
    <w:rsid w:val="0A7832ED"/>
    <w:rsid w:val="0A78CA47"/>
    <w:rsid w:val="0A797096"/>
    <w:rsid w:val="0A7B4603"/>
    <w:rsid w:val="0A7D7978"/>
    <w:rsid w:val="0A7DEB17"/>
    <w:rsid w:val="0A7DFF46"/>
    <w:rsid w:val="0A7F07E5"/>
    <w:rsid w:val="0A7F0BD7"/>
    <w:rsid w:val="0A812BF0"/>
    <w:rsid w:val="0A82E902"/>
    <w:rsid w:val="0A89CA69"/>
    <w:rsid w:val="0A8AD99D"/>
    <w:rsid w:val="0A8BC86C"/>
    <w:rsid w:val="0A9217CC"/>
    <w:rsid w:val="0A92F7F9"/>
    <w:rsid w:val="0A93413E"/>
    <w:rsid w:val="0A9480AC"/>
    <w:rsid w:val="0A96B72A"/>
    <w:rsid w:val="0A9C25E6"/>
    <w:rsid w:val="0AA084DD"/>
    <w:rsid w:val="0AA0C427"/>
    <w:rsid w:val="0AA114A5"/>
    <w:rsid w:val="0AA23E9B"/>
    <w:rsid w:val="0AA562BB"/>
    <w:rsid w:val="0AA6B6E4"/>
    <w:rsid w:val="0AA8F704"/>
    <w:rsid w:val="0AAD971A"/>
    <w:rsid w:val="0AAE7270"/>
    <w:rsid w:val="0AAEC960"/>
    <w:rsid w:val="0AAFF44F"/>
    <w:rsid w:val="0AB366E9"/>
    <w:rsid w:val="0AB5DF3B"/>
    <w:rsid w:val="0AB61674"/>
    <w:rsid w:val="0AB69610"/>
    <w:rsid w:val="0AB6B97E"/>
    <w:rsid w:val="0AB84364"/>
    <w:rsid w:val="0AB97928"/>
    <w:rsid w:val="0ABBF408"/>
    <w:rsid w:val="0ABD749C"/>
    <w:rsid w:val="0ABF6DA0"/>
    <w:rsid w:val="0AC21DCE"/>
    <w:rsid w:val="0AC33ED9"/>
    <w:rsid w:val="0AC5D9D2"/>
    <w:rsid w:val="0AC682A8"/>
    <w:rsid w:val="0AC6E854"/>
    <w:rsid w:val="0AC98BA3"/>
    <w:rsid w:val="0ACAFB29"/>
    <w:rsid w:val="0AD28172"/>
    <w:rsid w:val="0AD6CF0E"/>
    <w:rsid w:val="0AD81902"/>
    <w:rsid w:val="0AD86139"/>
    <w:rsid w:val="0AD8F81B"/>
    <w:rsid w:val="0ADB6D30"/>
    <w:rsid w:val="0ADDA4F2"/>
    <w:rsid w:val="0ADE102B"/>
    <w:rsid w:val="0ADEE5B0"/>
    <w:rsid w:val="0AE0458C"/>
    <w:rsid w:val="0AE111CC"/>
    <w:rsid w:val="0AE2BB88"/>
    <w:rsid w:val="0AE2DD44"/>
    <w:rsid w:val="0AE831A9"/>
    <w:rsid w:val="0AEA385B"/>
    <w:rsid w:val="0AECC80C"/>
    <w:rsid w:val="0AEFD8FF"/>
    <w:rsid w:val="0AF0E87D"/>
    <w:rsid w:val="0AF3E4BB"/>
    <w:rsid w:val="0AF4B33D"/>
    <w:rsid w:val="0AF58D71"/>
    <w:rsid w:val="0AF5CD6A"/>
    <w:rsid w:val="0AF64B33"/>
    <w:rsid w:val="0AF66AA7"/>
    <w:rsid w:val="0AF78F90"/>
    <w:rsid w:val="0AF8C74A"/>
    <w:rsid w:val="0AFA3EE4"/>
    <w:rsid w:val="0AFE83A5"/>
    <w:rsid w:val="0B048E25"/>
    <w:rsid w:val="0B049D7A"/>
    <w:rsid w:val="0B049F76"/>
    <w:rsid w:val="0B0854B4"/>
    <w:rsid w:val="0B0A6396"/>
    <w:rsid w:val="0B0B97C6"/>
    <w:rsid w:val="0B0CCFBF"/>
    <w:rsid w:val="0B0D1ADC"/>
    <w:rsid w:val="0B0F03A9"/>
    <w:rsid w:val="0B1181D0"/>
    <w:rsid w:val="0B133DC7"/>
    <w:rsid w:val="0B13FB45"/>
    <w:rsid w:val="0B1703A5"/>
    <w:rsid w:val="0B1A17F8"/>
    <w:rsid w:val="0B1BDB6F"/>
    <w:rsid w:val="0B1EA328"/>
    <w:rsid w:val="0B1EE319"/>
    <w:rsid w:val="0B2047EB"/>
    <w:rsid w:val="0B206404"/>
    <w:rsid w:val="0B208D9A"/>
    <w:rsid w:val="0B20F88A"/>
    <w:rsid w:val="0B224D6A"/>
    <w:rsid w:val="0B23B106"/>
    <w:rsid w:val="0B2476CD"/>
    <w:rsid w:val="0B249D17"/>
    <w:rsid w:val="0B25F74F"/>
    <w:rsid w:val="0B26E40F"/>
    <w:rsid w:val="0B2A5151"/>
    <w:rsid w:val="0B2D843C"/>
    <w:rsid w:val="0B2E7077"/>
    <w:rsid w:val="0B30FF07"/>
    <w:rsid w:val="0B323587"/>
    <w:rsid w:val="0B33EB60"/>
    <w:rsid w:val="0B35B736"/>
    <w:rsid w:val="0B35BCEA"/>
    <w:rsid w:val="0B3F05EA"/>
    <w:rsid w:val="0B43255D"/>
    <w:rsid w:val="0B459E98"/>
    <w:rsid w:val="0B46B9F8"/>
    <w:rsid w:val="0B47436D"/>
    <w:rsid w:val="0B4BFF8C"/>
    <w:rsid w:val="0B4E4261"/>
    <w:rsid w:val="0B4E7EFC"/>
    <w:rsid w:val="0B52AC39"/>
    <w:rsid w:val="0B5585DF"/>
    <w:rsid w:val="0B5732E5"/>
    <w:rsid w:val="0B58867D"/>
    <w:rsid w:val="0B5D76D4"/>
    <w:rsid w:val="0B5D81E4"/>
    <w:rsid w:val="0B616B1E"/>
    <w:rsid w:val="0B61B5AD"/>
    <w:rsid w:val="0B630E69"/>
    <w:rsid w:val="0B6412F8"/>
    <w:rsid w:val="0B6489EF"/>
    <w:rsid w:val="0B651AEE"/>
    <w:rsid w:val="0B6A283A"/>
    <w:rsid w:val="0B711BCB"/>
    <w:rsid w:val="0B72D3C7"/>
    <w:rsid w:val="0B74D2F7"/>
    <w:rsid w:val="0B754309"/>
    <w:rsid w:val="0B77CD99"/>
    <w:rsid w:val="0B7AAD34"/>
    <w:rsid w:val="0B7B4CB4"/>
    <w:rsid w:val="0B7B977D"/>
    <w:rsid w:val="0B7D517B"/>
    <w:rsid w:val="0B7F5713"/>
    <w:rsid w:val="0B83660D"/>
    <w:rsid w:val="0B83CBB6"/>
    <w:rsid w:val="0B84D71C"/>
    <w:rsid w:val="0B857341"/>
    <w:rsid w:val="0B85DAC5"/>
    <w:rsid w:val="0B873648"/>
    <w:rsid w:val="0B87D49E"/>
    <w:rsid w:val="0B897DDB"/>
    <w:rsid w:val="0B8C8302"/>
    <w:rsid w:val="0B8E8223"/>
    <w:rsid w:val="0B8E9FB7"/>
    <w:rsid w:val="0B8FF691"/>
    <w:rsid w:val="0B94FC85"/>
    <w:rsid w:val="0B957CC7"/>
    <w:rsid w:val="0B973F54"/>
    <w:rsid w:val="0B97B740"/>
    <w:rsid w:val="0B99D2E8"/>
    <w:rsid w:val="0B9DF0FD"/>
    <w:rsid w:val="0B9F59D4"/>
    <w:rsid w:val="0BA1C9B5"/>
    <w:rsid w:val="0BA21B32"/>
    <w:rsid w:val="0BA37EB8"/>
    <w:rsid w:val="0BA3E1B6"/>
    <w:rsid w:val="0BA98F17"/>
    <w:rsid w:val="0BAAC46A"/>
    <w:rsid w:val="0BAC4C6F"/>
    <w:rsid w:val="0BACD9B6"/>
    <w:rsid w:val="0BAE3850"/>
    <w:rsid w:val="0BB307D1"/>
    <w:rsid w:val="0BB40419"/>
    <w:rsid w:val="0BB4C0F2"/>
    <w:rsid w:val="0BB5C202"/>
    <w:rsid w:val="0BB72B0C"/>
    <w:rsid w:val="0BB7816D"/>
    <w:rsid w:val="0BBC2E29"/>
    <w:rsid w:val="0BBF42F9"/>
    <w:rsid w:val="0BBFE890"/>
    <w:rsid w:val="0BC1FFE5"/>
    <w:rsid w:val="0BC26413"/>
    <w:rsid w:val="0BC3E801"/>
    <w:rsid w:val="0BC4A0B1"/>
    <w:rsid w:val="0BC5BE19"/>
    <w:rsid w:val="0BC800B3"/>
    <w:rsid w:val="0BC8EE01"/>
    <w:rsid w:val="0BCA99E8"/>
    <w:rsid w:val="0BD2232B"/>
    <w:rsid w:val="0BD42367"/>
    <w:rsid w:val="0BD42F21"/>
    <w:rsid w:val="0BD481C7"/>
    <w:rsid w:val="0BD70A60"/>
    <w:rsid w:val="0BD82DE5"/>
    <w:rsid w:val="0BD9334D"/>
    <w:rsid w:val="0BDC777E"/>
    <w:rsid w:val="0BDE1A6A"/>
    <w:rsid w:val="0BDEEB68"/>
    <w:rsid w:val="0BE35542"/>
    <w:rsid w:val="0BE41EC0"/>
    <w:rsid w:val="0BE4354D"/>
    <w:rsid w:val="0BE49F65"/>
    <w:rsid w:val="0BE79938"/>
    <w:rsid w:val="0BEC3726"/>
    <w:rsid w:val="0BECA269"/>
    <w:rsid w:val="0BEF58CD"/>
    <w:rsid w:val="0BF232AE"/>
    <w:rsid w:val="0BF3D4AA"/>
    <w:rsid w:val="0BF58293"/>
    <w:rsid w:val="0BF5E74C"/>
    <w:rsid w:val="0BF609E1"/>
    <w:rsid w:val="0BF6D36D"/>
    <w:rsid w:val="0BF719CA"/>
    <w:rsid w:val="0BF88F07"/>
    <w:rsid w:val="0BF97EAB"/>
    <w:rsid w:val="0BFAF229"/>
    <w:rsid w:val="0BFD20F5"/>
    <w:rsid w:val="0BFD9E3B"/>
    <w:rsid w:val="0BFEF1DE"/>
    <w:rsid w:val="0C0334DC"/>
    <w:rsid w:val="0C09A54C"/>
    <w:rsid w:val="0C0B7A69"/>
    <w:rsid w:val="0C0D5867"/>
    <w:rsid w:val="0C0D959D"/>
    <w:rsid w:val="0C0F69C7"/>
    <w:rsid w:val="0C0F7278"/>
    <w:rsid w:val="0C102826"/>
    <w:rsid w:val="0C1055FF"/>
    <w:rsid w:val="0C10FCE4"/>
    <w:rsid w:val="0C16C226"/>
    <w:rsid w:val="0C171005"/>
    <w:rsid w:val="0C1900C0"/>
    <w:rsid w:val="0C1934E3"/>
    <w:rsid w:val="0C19EBE5"/>
    <w:rsid w:val="0C1B1C85"/>
    <w:rsid w:val="0C1BCEAE"/>
    <w:rsid w:val="0C1C3AD5"/>
    <w:rsid w:val="0C1CA975"/>
    <w:rsid w:val="0C1CCAA3"/>
    <w:rsid w:val="0C1ED582"/>
    <w:rsid w:val="0C1F42CF"/>
    <w:rsid w:val="0C219011"/>
    <w:rsid w:val="0C21FC24"/>
    <w:rsid w:val="0C243AD3"/>
    <w:rsid w:val="0C248B8E"/>
    <w:rsid w:val="0C248C5C"/>
    <w:rsid w:val="0C280B8B"/>
    <w:rsid w:val="0C2889B2"/>
    <w:rsid w:val="0C2B5359"/>
    <w:rsid w:val="0C2D5757"/>
    <w:rsid w:val="0C2E62E2"/>
    <w:rsid w:val="0C306BFB"/>
    <w:rsid w:val="0C32BD38"/>
    <w:rsid w:val="0C331171"/>
    <w:rsid w:val="0C334776"/>
    <w:rsid w:val="0C3B42D2"/>
    <w:rsid w:val="0C3F2F6D"/>
    <w:rsid w:val="0C4133EE"/>
    <w:rsid w:val="0C419F51"/>
    <w:rsid w:val="0C424C43"/>
    <w:rsid w:val="0C483AAC"/>
    <w:rsid w:val="0C48CA47"/>
    <w:rsid w:val="0C49797B"/>
    <w:rsid w:val="0C4CC5F3"/>
    <w:rsid w:val="0C50017C"/>
    <w:rsid w:val="0C5099C9"/>
    <w:rsid w:val="0C5250F5"/>
    <w:rsid w:val="0C54D979"/>
    <w:rsid w:val="0C588EA0"/>
    <w:rsid w:val="0C597B4B"/>
    <w:rsid w:val="0C5BBB11"/>
    <w:rsid w:val="0C5DCC70"/>
    <w:rsid w:val="0C62B0EC"/>
    <w:rsid w:val="0C62B3D1"/>
    <w:rsid w:val="0C65DDE2"/>
    <w:rsid w:val="0C6664B7"/>
    <w:rsid w:val="0C669B71"/>
    <w:rsid w:val="0C6C755D"/>
    <w:rsid w:val="0C6C7DA0"/>
    <w:rsid w:val="0C6D25B2"/>
    <w:rsid w:val="0C6EE8F3"/>
    <w:rsid w:val="0C7028DC"/>
    <w:rsid w:val="0C727C12"/>
    <w:rsid w:val="0C733BB9"/>
    <w:rsid w:val="0C737550"/>
    <w:rsid w:val="0C75F90B"/>
    <w:rsid w:val="0C78ADDA"/>
    <w:rsid w:val="0C7A5979"/>
    <w:rsid w:val="0C7AF945"/>
    <w:rsid w:val="0C7C8C77"/>
    <w:rsid w:val="0C7D4A41"/>
    <w:rsid w:val="0C806BD8"/>
    <w:rsid w:val="0C80918B"/>
    <w:rsid w:val="0C81FC03"/>
    <w:rsid w:val="0C8289C1"/>
    <w:rsid w:val="0C849B31"/>
    <w:rsid w:val="0C84B918"/>
    <w:rsid w:val="0C8695FB"/>
    <w:rsid w:val="0C87256A"/>
    <w:rsid w:val="0C8A1CF6"/>
    <w:rsid w:val="0C8D0D77"/>
    <w:rsid w:val="0C8D1A31"/>
    <w:rsid w:val="0C92F5F0"/>
    <w:rsid w:val="0C930CA9"/>
    <w:rsid w:val="0C985FB8"/>
    <w:rsid w:val="0C989D73"/>
    <w:rsid w:val="0C98F204"/>
    <w:rsid w:val="0C98FF5E"/>
    <w:rsid w:val="0C9992E6"/>
    <w:rsid w:val="0C99A149"/>
    <w:rsid w:val="0C99E19A"/>
    <w:rsid w:val="0C9D2D50"/>
    <w:rsid w:val="0C9DC41C"/>
    <w:rsid w:val="0C9DCBC5"/>
    <w:rsid w:val="0CA20C3B"/>
    <w:rsid w:val="0CA325DD"/>
    <w:rsid w:val="0CA45203"/>
    <w:rsid w:val="0CA4BABD"/>
    <w:rsid w:val="0CA546AE"/>
    <w:rsid w:val="0CACF6EE"/>
    <w:rsid w:val="0CAE71AE"/>
    <w:rsid w:val="0CB4F71F"/>
    <w:rsid w:val="0CB5843B"/>
    <w:rsid w:val="0CB78DDA"/>
    <w:rsid w:val="0CB9655C"/>
    <w:rsid w:val="0CBF8396"/>
    <w:rsid w:val="0CC2ECE2"/>
    <w:rsid w:val="0CC7C2CD"/>
    <w:rsid w:val="0CCB30B7"/>
    <w:rsid w:val="0CCFDC54"/>
    <w:rsid w:val="0CD236B0"/>
    <w:rsid w:val="0CD66CDA"/>
    <w:rsid w:val="0CD80F14"/>
    <w:rsid w:val="0CD9C978"/>
    <w:rsid w:val="0CDBE5EA"/>
    <w:rsid w:val="0CE0D5A9"/>
    <w:rsid w:val="0CE1AD21"/>
    <w:rsid w:val="0CE799C5"/>
    <w:rsid w:val="0CE87A4A"/>
    <w:rsid w:val="0CEAFA03"/>
    <w:rsid w:val="0CEC0B9A"/>
    <w:rsid w:val="0CECEADA"/>
    <w:rsid w:val="0CF4B6BC"/>
    <w:rsid w:val="0CF5ACA4"/>
    <w:rsid w:val="0CF7EB2E"/>
    <w:rsid w:val="0CFB44F2"/>
    <w:rsid w:val="0D051B03"/>
    <w:rsid w:val="0D0BB5C8"/>
    <w:rsid w:val="0D15661A"/>
    <w:rsid w:val="0D17BA5E"/>
    <w:rsid w:val="0D180C55"/>
    <w:rsid w:val="0D1DBB82"/>
    <w:rsid w:val="0D2217A2"/>
    <w:rsid w:val="0D228E83"/>
    <w:rsid w:val="0D23F3A8"/>
    <w:rsid w:val="0D26C36E"/>
    <w:rsid w:val="0D279A67"/>
    <w:rsid w:val="0D28F94C"/>
    <w:rsid w:val="0D2A6888"/>
    <w:rsid w:val="0D2CDC0C"/>
    <w:rsid w:val="0D2CEAC3"/>
    <w:rsid w:val="0D2DA52A"/>
    <w:rsid w:val="0D30DCEA"/>
    <w:rsid w:val="0D310C77"/>
    <w:rsid w:val="0D330553"/>
    <w:rsid w:val="0D3329EF"/>
    <w:rsid w:val="0D336081"/>
    <w:rsid w:val="0D34BE96"/>
    <w:rsid w:val="0D35173D"/>
    <w:rsid w:val="0D3B2D48"/>
    <w:rsid w:val="0D3E42FB"/>
    <w:rsid w:val="0D4515C9"/>
    <w:rsid w:val="0D45704C"/>
    <w:rsid w:val="0D4659D2"/>
    <w:rsid w:val="0D4AB818"/>
    <w:rsid w:val="0D4C4458"/>
    <w:rsid w:val="0D4D81D0"/>
    <w:rsid w:val="0D51A53F"/>
    <w:rsid w:val="0D51FABF"/>
    <w:rsid w:val="0D5751FB"/>
    <w:rsid w:val="0D57D141"/>
    <w:rsid w:val="0D584A53"/>
    <w:rsid w:val="0D5CB340"/>
    <w:rsid w:val="0D5D9106"/>
    <w:rsid w:val="0D61CD76"/>
    <w:rsid w:val="0D682D20"/>
    <w:rsid w:val="0D6C0536"/>
    <w:rsid w:val="0D6DE433"/>
    <w:rsid w:val="0D708CEF"/>
    <w:rsid w:val="0D71B508"/>
    <w:rsid w:val="0D7323C4"/>
    <w:rsid w:val="0D753FBD"/>
    <w:rsid w:val="0D755373"/>
    <w:rsid w:val="0D77F7E6"/>
    <w:rsid w:val="0D7AC3DF"/>
    <w:rsid w:val="0D7BA254"/>
    <w:rsid w:val="0D7BBDA8"/>
    <w:rsid w:val="0D7EF630"/>
    <w:rsid w:val="0D7F3CB6"/>
    <w:rsid w:val="0D803369"/>
    <w:rsid w:val="0D8175BB"/>
    <w:rsid w:val="0D84E09A"/>
    <w:rsid w:val="0D86E841"/>
    <w:rsid w:val="0D872DF1"/>
    <w:rsid w:val="0D8A3D47"/>
    <w:rsid w:val="0D8B2B32"/>
    <w:rsid w:val="0D8BBF4D"/>
    <w:rsid w:val="0D8C4DC6"/>
    <w:rsid w:val="0D8F3809"/>
    <w:rsid w:val="0D8FC474"/>
    <w:rsid w:val="0D925C51"/>
    <w:rsid w:val="0D93BFB3"/>
    <w:rsid w:val="0D96A5B8"/>
    <w:rsid w:val="0D9806D7"/>
    <w:rsid w:val="0D986853"/>
    <w:rsid w:val="0D98DC18"/>
    <w:rsid w:val="0D99DC75"/>
    <w:rsid w:val="0D99EE32"/>
    <w:rsid w:val="0D9B1B29"/>
    <w:rsid w:val="0DA05EE5"/>
    <w:rsid w:val="0DA5C258"/>
    <w:rsid w:val="0DAB1229"/>
    <w:rsid w:val="0DAD7A6E"/>
    <w:rsid w:val="0DAE217B"/>
    <w:rsid w:val="0DAEE487"/>
    <w:rsid w:val="0DB64FFB"/>
    <w:rsid w:val="0DB9B49C"/>
    <w:rsid w:val="0DB9DA12"/>
    <w:rsid w:val="0DBA1803"/>
    <w:rsid w:val="0DBB7BE0"/>
    <w:rsid w:val="0DBF16E8"/>
    <w:rsid w:val="0DC0AA7F"/>
    <w:rsid w:val="0DC45029"/>
    <w:rsid w:val="0DC6327E"/>
    <w:rsid w:val="0DC6C6B1"/>
    <w:rsid w:val="0DCA6AC5"/>
    <w:rsid w:val="0DCC9683"/>
    <w:rsid w:val="0DD5527A"/>
    <w:rsid w:val="0DD66763"/>
    <w:rsid w:val="0DD90DEF"/>
    <w:rsid w:val="0DD956BB"/>
    <w:rsid w:val="0DDDC952"/>
    <w:rsid w:val="0DDE94F9"/>
    <w:rsid w:val="0DE1D75C"/>
    <w:rsid w:val="0DE7F9D6"/>
    <w:rsid w:val="0DE8DB95"/>
    <w:rsid w:val="0DF0ECEE"/>
    <w:rsid w:val="0DF33F40"/>
    <w:rsid w:val="0DF430B3"/>
    <w:rsid w:val="0DF4AB9C"/>
    <w:rsid w:val="0DF58F1A"/>
    <w:rsid w:val="0DF5B805"/>
    <w:rsid w:val="0DF89EEF"/>
    <w:rsid w:val="0DF9AB04"/>
    <w:rsid w:val="0DFA698D"/>
    <w:rsid w:val="0DFAA66F"/>
    <w:rsid w:val="0DFB3A1B"/>
    <w:rsid w:val="0DFBAEDF"/>
    <w:rsid w:val="0DFC656E"/>
    <w:rsid w:val="0DFCAE4C"/>
    <w:rsid w:val="0DFD8A01"/>
    <w:rsid w:val="0DFF64B0"/>
    <w:rsid w:val="0E017D78"/>
    <w:rsid w:val="0E031AB7"/>
    <w:rsid w:val="0E0419AC"/>
    <w:rsid w:val="0E054751"/>
    <w:rsid w:val="0E070B37"/>
    <w:rsid w:val="0E08DDC1"/>
    <w:rsid w:val="0E09402E"/>
    <w:rsid w:val="0E0B7EC4"/>
    <w:rsid w:val="0E0E2ED6"/>
    <w:rsid w:val="0E0F4395"/>
    <w:rsid w:val="0E0FA066"/>
    <w:rsid w:val="0E125EE4"/>
    <w:rsid w:val="0E12B73C"/>
    <w:rsid w:val="0E143D6C"/>
    <w:rsid w:val="0E15371F"/>
    <w:rsid w:val="0E15CE18"/>
    <w:rsid w:val="0E172BD7"/>
    <w:rsid w:val="0E196D7E"/>
    <w:rsid w:val="0E1FC50F"/>
    <w:rsid w:val="0E205443"/>
    <w:rsid w:val="0E20AC3A"/>
    <w:rsid w:val="0E21512A"/>
    <w:rsid w:val="0E259F50"/>
    <w:rsid w:val="0E271F9F"/>
    <w:rsid w:val="0E291738"/>
    <w:rsid w:val="0E2F4284"/>
    <w:rsid w:val="0E34555C"/>
    <w:rsid w:val="0E3558E8"/>
    <w:rsid w:val="0E35F0E2"/>
    <w:rsid w:val="0E38C468"/>
    <w:rsid w:val="0E3918E8"/>
    <w:rsid w:val="0E3DF2F6"/>
    <w:rsid w:val="0E3EC680"/>
    <w:rsid w:val="0E3EFEC4"/>
    <w:rsid w:val="0E3F1CE8"/>
    <w:rsid w:val="0E404CBC"/>
    <w:rsid w:val="0E451B03"/>
    <w:rsid w:val="0E469792"/>
    <w:rsid w:val="0E47A7E7"/>
    <w:rsid w:val="0E47BDEE"/>
    <w:rsid w:val="0E49ADB5"/>
    <w:rsid w:val="0E4F27F7"/>
    <w:rsid w:val="0E4FEC88"/>
    <w:rsid w:val="0E51DC18"/>
    <w:rsid w:val="0E52940A"/>
    <w:rsid w:val="0E54C74C"/>
    <w:rsid w:val="0E555178"/>
    <w:rsid w:val="0E5642A0"/>
    <w:rsid w:val="0E58532C"/>
    <w:rsid w:val="0E592897"/>
    <w:rsid w:val="0E5C8823"/>
    <w:rsid w:val="0E5CA05B"/>
    <w:rsid w:val="0E607319"/>
    <w:rsid w:val="0E619923"/>
    <w:rsid w:val="0E639876"/>
    <w:rsid w:val="0E6402B3"/>
    <w:rsid w:val="0E6A6256"/>
    <w:rsid w:val="0E6CE462"/>
    <w:rsid w:val="0E6F21DA"/>
    <w:rsid w:val="0E6FC600"/>
    <w:rsid w:val="0E7153DA"/>
    <w:rsid w:val="0E7173FE"/>
    <w:rsid w:val="0E720F40"/>
    <w:rsid w:val="0E725012"/>
    <w:rsid w:val="0E75210C"/>
    <w:rsid w:val="0E764F3F"/>
    <w:rsid w:val="0E770592"/>
    <w:rsid w:val="0E7786E4"/>
    <w:rsid w:val="0E77C442"/>
    <w:rsid w:val="0E78365A"/>
    <w:rsid w:val="0E7BBFF3"/>
    <w:rsid w:val="0E7D09E9"/>
    <w:rsid w:val="0E7E0E9C"/>
    <w:rsid w:val="0E81D1DB"/>
    <w:rsid w:val="0E820748"/>
    <w:rsid w:val="0E85BD2E"/>
    <w:rsid w:val="0E86D623"/>
    <w:rsid w:val="0E88389B"/>
    <w:rsid w:val="0E88B734"/>
    <w:rsid w:val="0E89F78D"/>
    <w:rsid w:val="0E8CB168"/>
    <w:rsid w:val="0E91A844"/>
    <w:rsid w:val="0E94ED82"/>
    <w:rsid w:val="0E9C139E"/>
    <w:rsid w:val="0E9EC243"/>
    <w:rsid w:val="0E9F7D06"/>
    <w:rsid w:val="0EA1D66A"/>
    <w:rsid w:val="0EA3E868"/>
    <w:rsid w:val="0EA45ADA"/>
    <w:rsid w:val="0EA523BF"/>
    <w:rsid w:val="0EA5EFF8"/>
    <w:rsid w:val="0EA728F5"/>
    <w:rsid w:val="0EA77255"/>
    <w:rsid w:val="0EA7A555"/>
    <w:rsid w:val="0EA90169"/>
    <w:rsid w:val="0EA9708A"/>
    <w:rsid w:val="0EA9C023"/>
    <w:rsid w:val="0EAB45E7"/>
    <w:rsid w:val="0EAB8888"/>
    <w:rsid w:val="0EAC54A7"/>
    <w:rsid w:val="0EAC6622"/>
    <w:rsid w:val="0EAFC04F"/>
    <w:rsid w:val="0EB5124A"/>
    <w:rsid w:val="0EB5C0D1"/>
    <w:rsid w:val="0EB9680E"/>
    <w:rsid w:val="0EBF7584"/>
    <w:rsid w:val="0EBF76C5"/>
    <w:rsid w:val="0EBF83F5"/>
    <w:rsid w:val="0EC11D15"/>
    <w:rsid w:val="0EC63B15"/>
    <w:rsid w:val="0EC8FDD7"/>
    <w:rsid w:val="0EC9CC02"/>
    <w:rsid w:val="0ECC5FC5"/>
    <w:rsid w:val="0ECE1113"/>
    <w:rsid w:val="0ECE50C3"/>
    <w:rsid w:val="0ED000B6"/>
    <w:rsid w:val="0ED0A782"/>
    <w:rsid w:val="0ED1E18F"/>
    <w:rsid w:val="0ED1FDB0"/>
    <w:rsid w:val="0ED20A20"/>
    <w:rsid w:val="0ED27CCE"/>
    <w:rsid w:val="0ED29391"/>
    <w:rsid w:val="0ED3B7D6"/>
    <w:rsid w:val="0ED47CEE"/>
    <w:rsid w:val="0ED4B98F"/>
    <w:rsid w:val="0ED5FEEB"/>
    <w:rsid w:val="0ED794FB"/>
    <w:rsid w:val="0ED8E1C7"/>
    <w:rsid w:val="0ED99204"/>
    <w:rsid w:val="0EDB6328"/>
    <w:rsid w:val="0EDD744E"/>
    <w:rsid w:val="0EEB757D"/>
    <w:rsid w:val="0EEDCB20"/>
    <w:rsid w:val="0EEE18C0"/>
    <w:rsid w:val="0EEEC58B"/>
    <w:rsid w:val="0EF60348"/>
    <w:rsid w:val="0EFDB152"/>
    <w:rsid w:val="0EFFECED"/>
    <w:rsid w:val="0F02D114"/>
    <w:rsid w:val="0F05147D"/>
    <w:rsid w:val="0F080B03"/>
    <w:rsid w:val="0F084BDC"/>
    <w:rsid w:val="0F0A0036"/>
    <w:rsid w:val="0F0AB2D3"/>
    <w:rsid w:val="0F0D3365"/>
    <w:rsid w:val="0F10B4D4"/>
    <w:rsid w:val="0F146A8A"/>
    <w:rsid w:val="0F16857B"/>
    <w:rsid w:val="0F190E97"/>
    <w:rsid w:val="0F19A6F1"/>
    <w:rsid w:val="0F1B92BE"/>
    <w:rsid w:val="0F20934F"/>
    <w:rsid w:val="0F294607"/>
    <w:rsid w:val="0F2A1F5A"/>
    <w:rsid w:val="0F2A5867"/>
    <w:rsid w:val="0F2DEE9A"/>
    <w:rsid w:val="0F2F55F5"/>
    <w:rsid w:val="0F301A70"/>
    <w:rsid w:val="0F35F683"/>
    <w:rsid w:val="0F36028E"/>
    <w:rsid w:val="0F36B858"/>
    <w:rsid w:val="0F3DE189"/>
    <w:rsid w:val="0F40624C"/>
    <w:rsid w:val="0F417400"/>
    <w:rsid w:val="0F438838"/>
    <w:rsid w:val="0F4865E8"/>
    <w:rsid w:val="0F49A513"/>
    <w:rsid w:val="0F4A4DDB"/>
    <w:rsid w:val="0F4A766F"/>
    <w:rsid w:val="0F4C43AE"/>
    <w:rsid w:val="0F4C833E"/>
    <w:rsid w:val="0F4D9F20"/>
    <w:rsid w:val="0F4E100C"/>
    <w:rsid w:val="0F535F65"/>
    <w:rsid w:val="0F55A579"/>
    <w:rsid w:val="0F573E2F"/>
    <w:rsid w:val="0F596ACC"/>
    <w:rsid w:val="0F597D07"/>
    <w:rsid w:val="0F59847E"/>
    <w:rsid w:val="0F59AC4B"/>
    <w:rsid w:val="0F5C34BE"/>
    <w:rsid w:val="0F5CE22B"/>
    <w:rsid w:val="0F5DB327"/>
    <w:rsid w:val="0F5F9826"/>
    <w:rsid w:val="0F6005CA"/>
    <w:rsid w:val="0F632374"/>
    <w:rsid w:val="0F696808"/>
    <w:rsid w:val="0F6A9D4F"/>
    <w:rsid w:val="0F6B9C0B"/>
    <w:rsid w:val="0F6C41AB"/>
    <w:rsid w:val="0F6D7AE8"/>
    <w:rsid w:val="0F6EDE2F"/>
    <w:rsid w:val="0F70519A"/>
    <w:rsid w:val="0F752049"/>
    <w:rsid w:val="0F766DD6"/>
    <w:rsid w:val="0F80A9A5"/>
    <w:rsid w:val="0F81260B"/>
    <w:rsid w:val="0F822765"/>
    <w:rsid w:val="0F826B5D"/>
    <w:rsid w:val="0F84335B"/>
    <w:rsid w:val="0F852D09"/>
    <w:rsid w:val="0F85FBAF"/>
    <w:rsid w:val="0F87DE98"/>
    <w:rsid w:val="0F8C5B8E"/>
    <w:rsid w:val="0F90355C"/>
    <w:rsid w:val="0F9221CB"/>
    <w:rsid w:val="0F928E47"/>
    <w:rsid w:val="0F94D826"/>
    <w:rsid w:val="0F94F42D"/>
    <w:rsid w:val="0F9726DB"/>
    <w:rsid w:val="0F98A16A"/>
    <w:rsid w:val="0F9CC76C"/>
    <w:rsid w:val="0F9E00B6"/>
    <w:rsid w:val="0F9E6FE6"/>
    <w:rsid w:val="0FA08944"/>
    <w:rsid w:val="0FA1C2FE"/>
    <w:rsid w:val="0FA49CE2"/>
    <w:rsid w:val="0FA84515"/>
    <w:rsid w:val="0FA92A2F"/>
    <w:rsid w:val="0FA94637"/>
    <w:rsid w:val="0FA9D77D"/>
    <w:rsid w:val="0FABBB23"/>
    <w:rsid w:val="0FABEDE8"/>
    <w:rsid w:val="0FB3335F"/>
    <w:rsid w:val="0FBBD160"/>
    <w:rsid w:val="0FBBE68E"/>
    <w:rsid w:val="0FC150CC"/>
    <w:rsid w:val="0FC2E1D6"/>
    <w:rsid w:val="0FC3A9CB"/>
    <w:rsid w:val="0FC77722"/>
    <w:rsid w:val="0FCCDA73"/>
    <w:rsid w:val="0FCD0C00"/>
    <w:rsid w:val="0FD2C6FF"/>
    <w:rsid w:val="0FD38D04"/>
    <w:rsid w:val="0FD884D8"/>
    <w:rsid w:val="0FDC7542"/>
    <w:rsid w:val="0FDE20EC"/>
    <w:rsid w:val="0FDE52C3"/>
    <w:rsid w:val="0FE27A2B"/>
    <w:rsid w:val="0FE59FD7"/>
    <w:rsid w:val="0FE6F3AC"/>
    <w:rsid w:val="0FE96951"/>
    <w:rsid w:val="0FE9FCE6"/>
    <w:rsid w:val="0FF00538"/>
    <w:rsid w:val="0FF32279"/>
    <w:rsid w:val="0FF61574"/>
    <w:rsid w:val="0FF79D56"/>
    <w:rsid w:val="0FFB007C"/>
    <w:rsid w:val="0FFC5E56"/>
    <w:rsid w:val="0FFE4715"/>
    <w:rsid w:val="10018C30"/>
    <w:rsid w:val="100382E4"/>
    <w:rsid w:val="1007B6AA"/>
    <w:rsid w:val="1008A07C"/>
    <w:rsid w:val="10090C2B"/>
    <w:rsid w:val="1009438B"/>
    <w:rsid w:val="100BD8B3"/>
    <w:rsid w:val="100C7952"/>
    <w:rsid w:val="100CFA9F"/>
    <w:rsid w:val="100E673E"/>
    <w:rsid w:val="100E8C4A"/>
    <w:rsid w:val="1013B8BB"/>
    <w:rsid w:val="1014DE0A"/>
    <w:rsid w:val="101751F5"/>
    <w:rsid w:val="1018CABE"/>
    <w:rsid w:val="101B19DB"/>
    <w:rsid w:val="101E5F6E"/>
    <w:rsid w:val="101FCA8A"/>
    <w:rsid w:val="10206382"/>
    <w:rsid w:val="1023BC86"/>
    <w:rsid w:val="102C373A"/>
    <w:rsid w:val="102C8F92"/>
    <w:rsid w:val="102CDDC9"/>
    <w:rsid w:val="102DCCC4"/>
    <w:rsid w:val="1032A52F"/>
    <w:rsid w:val="1032D7E6"/>
    <w:rsid w:val="10349834"/>
    <w:rsid w:val="1037AED9"/>
    <w:rsid w:val="10395657"/>
    <w:rsid w:val="103BDF31"/>
    <w:rsid w:val="103E2701"/>
    <w:rsid w:val="103EA286"/>
    <w:rsid w:val="103EF4C9"/>
    <w:rsid w:val="10417126"/>
    <w:rsid w:val="1042A58D"/>
    <w:rsid w:val="1043104F"/>
    <w:rsid w:val="10446E39"/>
    <w:rsid w:val="1045ED67"/>
    <w:rsid w:val="10474576"/>
    <w:rsid w:val="1048599F"/>
    <w:rsid w:val="1048AB44"/>
    <w:rsid w:val="1049A113"/>
    <w:rsid w:val="104CB9C2"/>
    <w:rsid w:val="104D553F"/>
    <w:rsid w:val="104F94D7"/>
    <w:rsid w:val="104FDF16"/>
    <w:rsid w:val="10528C3C"/>
    <w:rsid w:val="1053F741"/>
    <w:rsid w:val="10542853"/>
    <w:rsid w:val="1056F14C"/>
    <w:rsid w:val="105930E4"/>
    <w:rsid w:val="10594BA9"/>
    <w:rsid w:val="105D0BD3"/>
    <w:rsid w:val="105EB251"/>
    <w:rsid w:val="105F05C5"/>
    <w:rsid w:val="1060CEC3"/>
    <w:rsid w:val="1060EFF2"/>
    <w:rsid w:val="1062E57B"/>
    <w:rsid w:val="10666643"/>
    <w:rsid w:val="106BB860"/>
    <w:rsid w:val="106ED261"/>
    <w:rsid w:val="106F6991"/>
    <w:rsid w:val="1079693C"/>
    <w:rsid w:val="107D063F"/>
    <w:rsid w:val="107F226F"/>
    <w:rsid w:val="1081B1CC"/>
    <w:rsid w:val="108352D8"/>
    <w:rsid w:val="1083B2B1"/>
    <w:rsid w:val="10848B26"/>
    <w:rsid w:val="10872A23"/>
    <w:rsid w:val="108936AD"/>
    <w:rsid w:val="108C0275"/>
    <w:rsid w:val="108CB55E"/>
    <w:rsid w:val="108EBD32"/>
    <w:rsid w:val="1095BCFD"/>
    <w:rsid w:val="1095DCDA"/>
    <w:rsid w:val="10999D2C"/>
    <w:rsid w:val="109BBA61"/>
    <w:rsid w:val="10A1ACB6"/>
    <w:rsid w:val="10A2BD47"/>
    <w:rsid w:val="10A6160E"/>
    <w:rsid w:val="10A84282"/>
    <w:rsid w:val="10AC7FF6"/>
    <w:rsid w:val="10AD3A95"/>
    <w:rsid w:val="10AD8AFB"/>
    <w:rsid w:val="10AF9F0A"/>
    <w:rsid w:val="10B27160"/>
    <w:rsid w:val="10B2FC02"/>
    <w:rsid w:val="10B48833"/>
    <w:rsid w:val="10B4DE64"/>
    <w:rsid w:val="10B6BAE5"/>
    <w:rsid w:val="10B838D3"/>
    <w:rsid w:val="10BAA7E5"/>
    <w:rsid w:val="10C31A83"/>
    <w:rsid w:val="10C62C34"/>
    <w:rsid w:val="10CC85B2"/>
    <w:rsid w:val="10CCF974"/>
    <w:rsid w:val="10CD512C"/>
    <w:rsid w:val="10CE5024"/>
    <w:rsid w:val="10D1352E"/>
    <w:rsid w:val="10D2F4D1"/>
    <w:rsid w:val="10D42254"/>
    <w:rsid w:val="10D8272F"/>
    <w:rsid w:val="10D8CD61"/>
    <w:rsid w:val="10DD9619"/>
    <w:rsid w:val="10E084E9"/>
    <w:rsid w:val="10E14FC9"/>
    <w:rsid w:val="10E3CB18"/>
    <w:rsid w:val="10E40A8F"/>
    <w:rsid w:val="10E5739C"/>
    <w:rsid w:val="10E96281"/>
    <w:rsid w:val="10EA43D8"/>
    <w:rsid w:val="10EAC6B1"/>
    <w:rsid w:val="10ECB7AC"/>
    <w:rsid w:val="10EE4779"/>
    <w:rsid w:val="10EF3E0D"/>
    <w:rsid w:val="10F3161E"/>
    <w:rsid w:val="10F323C5"/>
    <w:rsid w:val="10F6E6B2"/>
    <w:rsid w:val="10F7D29E"/>
    <w:rsid w:val="10F87A4B"/>
    <w:rsid w:val="10F8DD60"/>
    <w:rsid w:val="10FA6173"/>
    <w:rsid w:val="10FAB8B4"/>
    <w:rsid w:val="10FC7C0A"/>
    <w:rsid w:val="10FCB906"/>
    <w:rsid w:val="10FD1C5E"/>
    <w:rsid w:val="10FD9A6E"/>
    <w:rsid w:val="11003B44"/>
    <w:rsid w:val="11043505"/>
    <w:rsid w:val="11089CCC"/>
    <w:rsid w:val="11092B1B"/>
    <w:rsid w:val="110A4E13"/>
    <w:rsid w:val="110CED93"/>
    <w:rsid w:val="110D7723"/>
    <w:rsid w:val="110D7CF2"/>
    <w:rsid w:val="110EA552"/>
    <w:rsid w:val="1110D450"/>
    <w:rsid w:val="11127EF4"/>
    <w:rsid w:val="11154822"/>
    <w:rsid w:val="1116CA8B"/>
    <w:rsid w:val="11178E3D"/>
    <w:rsid w:val="1117B0C3"/>
    <w:rsid w:val="11194FAF"/>
    <w:rsid w:val="111B8F92"/>
    <w:rsid w:val="111D2C4B"/>
    <w:rsid w:val="111D6E7C"/>
    <w:rsid w:val="111D9D2F"/>
    <w:rsid w:val="111E7350"/>
    <w:rsid w:val="111EFB3E"/>
    <w:rsid w:val="111EFD9C"/>
    <w:rsid w:val="1120BE10"/>
    <w:rsid w:val="11234F60"/>
    <w:rsid w:val="11236F8D"/>
    <w:rsid w:val="11293B6B"/>
    <w:rsid w:val="112946DD"/>
    <w:rsid w:val="112A360F"/>
    <w:rsid w:val="112C4BF3"/>
    <w:rsid w:val="112E887D"/>
    <w:rsid w:val="112EFF7C"/>
    <w:rsid w:val="11318642"/>
    <w:rsid w:val="113717FE"/>
    <w:rsid w:val="1137DEF2"/>
    <w:rsid w:val="11382A6D"/>
    <w:rsid w:val="113A18E0"/>
    <w:rsid w:val="113B3FDC"/>
    <w:rsid w:val="113C121B"/>
    <w:rsid w:val="113DA3A1"/>
    <w:rsid w:val="113EC7E3"/>
    <w:rsid w:val="1147D156"/>
    <w:rsid w:val="11493CB8"/>
    <w:rsid w:val="1149933B"/>
    <w:rsid w:val="114C2C79"/>
    <w:rsid w:val="114E6DB3"/>
    <w:rsid w:val="114F81FD"/>
    <w:rsid w:val="1150CD00"/>
    <w:rsid w:val="1158011C"/>
    <w:rsid w:val="1159FDCF"/>
    <w:rsid w:val="115A8F5B"/>
    <w:rsid w:val="116211AD"/>
    <w:rsid w:val="1162475A"/>
    <w:rsid w:val="1163D2AB"/>
    <w:rsid w:val="1168466C"/>
    <w:rsid w:val="11685E64"/>
    <w:rsid w:val="1168A800"/>
    <w:rsid w:val="116CD9E0"/>
    <w:rsid w:val="1171E05F"/>
    <w:rsid w:val="1172E033"/>
    <w:rsid w:val="1172FED9"/>
    <w:rsid w:val="11741EEF"/>
    <w:rsid w:val="1175A811"/>
    <w:rsid w:val="117617A6"/>
    <w:rsid w:val="117C494C"/>
    <w:rsid w:val="117DB179"/>
    <w:rsid w:val="117E6AD5"/>
    <w:rsid w:val="11806450"/>
    <w:rsid w:val="118209A9"/>
    <w:rsid w:val="118651CE"/>
    <w:rsid w:val="11875C09"/>
    <w:rsid w:val="1188F2FD"/>
    <w:rsid w:val="118BED2C"/>
    <w:rsid w:val="118E2C0A"/>
    <w:rsid w:val="118F2EC6"/>
    <w:rsid w:val="11908329"/>
    <w:rsid w:val="1191EDDB"/>
    <w:rsid w:val="1195C44B"/>
    <w:rsid w:val="119B9F0C"/>
    <w:rsid w:val="119C7457"/>
    <w:rsid w:val="119D9222"/>
    <w:rsid w:val="119E37D0"/>
    <w:rsid w:val="119EF843"/>
    <w:rsid w:val="11A2FD74"/>
    <w:rsid w:val="11A3761E"/>
    <w:rsid w:val="11A4103B"/>
    <w:rsid w:val="11A6DEA9"/>
    <w:rsid w:val="11A7040E"/>
    <w:rsid w:val="11A75050"/>
    <w:rsid w:val="11AA0630"/>
    <w:rsid w:val="11ACCE7C"/>
    <w:rsid w:val="11AD8D7D"/>
    <w:rsid w:val="11B6A2EB"/>
    <w:rsid w:val="11B81CA0"/>
    <w:rsid w:val="11B8E25D"/>
    <w:rsid w:val="11BE6DDF"/>
    <w:rsid w:val="11C22AA0"/>
    <w:rsid w:val="11C4CB14"/>
    <w:rsid w:val="11C9BD5F"/>
    <w:rsid w:val="11C9EF9A"/>
    <w:rsid w:val="11CCF908"/>
    <w:rsid w:val="11D09908"/>
    <w:rsid w:val="11D17533"/>
    <w:rsid w:val="11D5032D"/>
    <w:rsid w:val="11D5B230"/>
    <w:rsid w:val="11D70289"/>
    <w:rsid w:val="11D70460"/>
    <w:rsid w:val="11DA8E75"/>
    <w:rsid w:val="11DA9D84"/>
    <w:rsid w:val="11DACDF8"/>
    <w:rsid w:val="11DB843A"/>
    <w:rsid w:val="11DC211A"/>
    <w:rsid w:val="11DC2588"/>
    <w:rsid w:val="11DC3860"/>
    <w:rsid w:val="11E73389"/>
    <w:rsid w:val="11EA77F9"/>
    <w:rsid w:val="11EAC3AA"/>
    <w:rsid w:val="11EF305C"/>
    <w:rsid w:val="11F2FD9F"/>
    <w:rsid w:val="11F368A8"/>
    <w:rsid w:val="11F3FA46"/>
    <w:rsid w:val="11FDB71F"/>
    <w:rsid w:val="11FE0584"/>
    <w:rsid w:val="12027418"/>
    <w:rsid w:val="1202ED3D"/>
    <w:rsid w:val="1203135D"/>
    <w:rsid w:val="1204AF6D"/>
    <w:rsid w:val="12082A78"/>
    <w:rsid w:val="120A4EE3"/>
    <w:rsid w:val="120B3EFE"/>
    <w:rsid w:val="120F9F9F"/>
    <w:rsid w:val="1210F849"/>
    <w:rsid w:val="1215F94D"/>
    <w:rsid w:val="121625AB"/>
    <w:rsid w:val="12162DC3"/>
    <w:rsid w:val="1219379D"/>
    <w:rsid w:val="121A32CB"/>
    <w:rsid w:val="121AD3DD"/>
    <w:rsid w:val="121B07EB"/>
    <w:rsid w:val="121BB9C4"/>
    <w:rsid w:val="121CAC14"/>
    <w:rsid w:val="1220B605"/>
    <w:rsid w:val="12216394"/>
    <w:rsid w:val="1225DD3C"/>
    <w:rsid w:val="12276460"/>
    <w:rsid w:val="122828FA"/>
    <w:rsid w:val="12294A8D"/>
    <w:rsid w:val="122B8E74"/>
    <w:rsid w:val="122CF263"/>
    <w:rsid w:val="122E6BA9"/>
    <w:rsid w:val="122F0D24"/>
    <w:rsid w:val="122FDFB1"/>
    <w:rsid w:val="1230C2FF"/>
    <w:rsid w:val="12315F35"/>
    <w:rsid w:val="12322900"/>
    <w:rsid w:val="123351F7"/>
    <w:rsid w:val="12344F72"/>
    <w:rsid w:val="12345B8D"/>
    <w:rsid w:val="12350D89"/>
    <w:rsid w:val="1237A875"/>
    <w:rsid w:val="1237DF3A"/>
    <w:rsid w:val="123C3A7C"/>
    <w:rsid w:val="1242E731"/>
    <w:rsid w:val="1244D9F9"/>
    <w:rsid w:val="1246947C"/>
    <w:rsid w:val="1246B70F"/>
    <w:rsid w:val="124791A4"/>
    <w:rsid w:val="1249C08E"/>
    <w:rsid w:val="124A6ACE"/>
    <w:rsid w:val="124B014B"/>
    <w:rsid w:val="124B90F3"/>
    <w:rsid w:val="124BC152"/>
    <w:rsid w:val="124C7633"/>
    <w:rsid w:val="124CB3EF"/>
    <w:rsid w:val="1250AEA2"/>
    <w:rsid w:val="12512F33"/>
    <w:rsid w:val="12521C05"/>
    <w:rsid w:val="125318BC"/>
    <w:rsid w:val="1253E470"/>
    <w:rsid w:val="1257262C"/>
    <w:rsid w:val="1258ACA2"/>
    <w:rsid w:val="125AD8D5"/>
    <w:rsid w:val="125BDAA2"/>
    <w:rsid w:val="125C2958"/>
    <w:rsid w:val="126327F2"/>
    <w:rsid w:val="1266ABA5"/>
    <w:rsid w:val="126A20C0"/>
    <w:rsid w:val="12700437"/>
    <w:rsid w:val="1270F150"/>
    <w:rsid w:val="12718E05"/>
    <w:rsid w:val="1273B685"/>
    <w:rsid w:val="127803D3"/>
    <w:rsid w:val="1279EBD3"/>
    <w:rsid w:val="127A5988"/>
    <w:rsid w:val="127D7223"/>
    <w:rsid w:val="127F6A65"/>
    <w:rsid w:val="1281F35D"/>
    <w:rsid w:val="128256CF"/>
    <w:rsid w:val="12834C9D"/>
    <w:rsid w:val="12856D5C"/>
    <w:rsid w:val="1286627A"/>
    <w:rsid w:val="128706F7"/>
    <w:rsid w:val="128D9F32"/>
    <w:rsid w:val="12901BF7"/>
    <w:rsid w:val="12911D3C"/>
    <w:rsid w:val="12937055"/>
    <w:rsid w:val="1294AF6D"/>
    <w:rsid w:val="12974401"/>
    <w:rsid w:val="1298E6F6"/>
    <w:rsid w:val="1298E9AE"/>
    <w:rsid w:val="129BDFA0"/>
    <w:rsid w:val="129FA010"/>
    <w:rsid w:val="12A743A6"/>
    <w:rsid w:val="12A8B72C"/>
    <w:rsid w:val="12AA20E5"/>
    <w:rsid w:val="12AA892C"/>
    <w:rsid w:val="12AD3BCD"/>
    <w:rsid w:val="12AEBBC9"/>
    <w:rsid w:val="12AFB1AD"/>
    <w:rsid w:val="12B12B92"/>
    <w:rsid w:val="12B1BCCA"/>
    <w:rsid w:val="12B44F34"/>
    <w:rsid w:val="12B5412F"/>
    <w:rsid w:val="12B606EA"/>
    <w:rsid w:val="12B76C3A"/>
    <w:rsid w:val="12B96778"/>
    <w:rsid w:val="12B96ACF"/>
    <w:rsid w:val="12B97D73"/>
    <w:rsid w:val="12BAB831"/>
    <w:rsid w:val="12BEF421"/>
    <w:rsid w:val="12BF3481"/>
    <w:rsid w:val="12BFF6A0"/>
    <w:rsid w:val="12C425DD"/>
    <w:rsid w:val="12C612E8"/>
    <w:rsid w:val="12C68950"/>
    <w:rsid w:val="12C7D669"/>
    <w:rsid w:val="12C93532"/>
    <w:rsid w:val="12C9F6AA"/>
    <w:rsid w:val="12CAA6C2"/>
    <w:rsid w:val="12CBFB70"/>
    <w:rsid w:val="12CD7E4F"/>
    <w:rsid w:val="12D085E8"/>
    <w:rsid w:val="12D0C6F1"/>
    <w:rsid w:val="12D2B19E"/>
    <w:rsid w:val="12D2F0CA"/>
    <w:rsid w:val="12D42AC9"/>
    <w:rsid w:val="12D68A8F"/>
    <w:rsid w:val="12D8490E"/>
    <w:rsid w:val="12DA7951"/>
    <w:rsid w:val="12DA9F0E"/>
    <w:rsid w:val="12DC88F1"/>
    <w:rsid w:val="12DD196C"/>
    <w:rsid w:val="12DEA850"/>
    <w:rsid w:val="12E5A447"/>
    <w:rsid w:val="12E5B4FE"/>
    <w:rsid w:val="12E84299"/>
    <w:rsid w:val="12EACE3B"/>
    <w:rsid w:val="12EB9AEA"/>
    <w:rsid w:val="12ED0B7D"/>
    <w:rsid w:val="12ED4A18"/>
    <w:rsid w:val="12F04D88"/>
    <w:rsid w:val="12F8BE48"/>
    <w:rsid w:val="12FDD730"/>
    <w:rsid w:val="12FDEA30"/>
    <w:rsid w:val="1301F090"/>
    <w:rsid w:val="130362AE"/>
    <w:rsid w:val="13039F05"/>
    <w:rsid w:val="1303BAEC"/>
    <w:rsid w:val="130498E0"/>
    <w:rsid w:val="1304A55E"/>
    <w:rsid w:val="1305167F"/>
    <w:rsid w:val="13066425"/>
    <w:rsid w:val="1306E1DF"/>
    <w:rsid w:val="130AAD26"/>
    <w:rsid w:val="130DB029"/>
    <w:rsid w:val="130EDF0D"/>
    <w:rsid w:val="13127972"/>
    <w:rsid w:val="131600EA"/>
    <w:rsid w:val="13176C28"/>
    <w:rsid w:val="131889FF"/>
    <w:rsid w:val="1318EFB5"/>
    <w:rsid w:val="131DC246"/>
    <w:rsid w:val="132151BE"/>
    <w:rsid w:val="13230706"/>
    <w:rsid w:val="1323D443"/>
    <w:rsid w:val="13247E9E"/>
    <w:rsid w:val="132484F7"/>
    <w:rsid w:val="13261DF4"/>
    <w:rsid w:val="13265C51"/>
    <w:rsid w:val="13292079"/>
    <w:rsid w:val="132AA423"/>
    <w:rsid w:val="132DFE3D"/>
    <w:rsid w:val="132E6061"/>
    <w:rsid w:val="132EE24B"/>
    <w:rsid w:val="13306456"/>
    <w:rsid w:val="13341482"/>
    <w:rsid w:val="13354211"/>
    <w:rsid w:val="13356430"/>
    <w:rsid w:val="1336C4D8"/>
    <w:rsid w:val="1336DF77"/>
    <w:rsid w:val="1339961A"/>
    <w:rsid w:val="1339E6A6"/>
    <w:rsid w:val="133EDDA0"/>
    <w:rsid w:val="13425091"/>
    <w:rsid w:val="13482364"/>
    <w:rsid w:val="1348D631"/>
    <w:rsid w:val="134CC229"/>
    <w:rsid w:val="1350E3CD"/>
    <w:rsid w:val="1351F0B3"/>
    <w:rsid w:val="13527196"/>
    <w:rsid w:val="1354E05F"/>
    <w:rsid w:val="13550D5B"/>
    <w:rsid w:val="13562A45"/>
    <w:rsid w:val="135946DD"/>
    <w:rsid w:val="135A3349"/>
    <w:rsid w:val="135C3345"/>
    <w:rsid w:val="135CFFF7"/>
    <w:rsid w:val="13672345"/>
    <w:rsid w:val="136972B6"/>
    <w:rsid w:val="13697485"/>
    <w:rsid w:val="13697707"/>
    <w:rsid w:val="136B96BE"/>
    <w:rsid w:val="136C5CA5"/>
    <w:rsid w:val="136CD4AF"/>
    <w:rsid w:val="136E77DF"/>
    <w:rsid w:val="13758257"/>
    <w:rsid w:val="1375AF8B"/>
    <w:rsid w:val="1377864F"/>
    <w:rsid w:val="1378F0B1"/>
    <w:rsid w:val="137B211D"/>
    <w:rsid w:val="137F2219"/>
    <w:rsid w:val="137F69DE"/>
    <w:rsid w:val="137F6DAE"/>
    <w:rsid w:val="1382AADB"/>
    <w:rsid w:val="1385F9EF"/>
    <w:rsid w:val="13870AD7"/>
    <w:rsid w:val="1388689C"/>
    <w:rsid w:val="1388F81D"/>
    <w:rsid w:val="138A08D7"/>
    <w:rsid w:val="138D8D97"/>
    <w:rsid w:val="1391C35E"/>
    <w:rsid w:val="13930FEB"/>
    <w:rsid w:val="13979564"/>
    <w:rsid w:val="139E412B"/>
    <w:rsid w:val="139F89E2"/>
    <w:rsid w:val="13A09A36"/>
    <w:rsid w:val="13A20B65"/>
    <w:rsid w:val="13A2DDCD"/>
    <w:rsid w:val="13AA4C47"/>
    <w:rsid w:val="13ABB15B"/>
    <w:rsid w:val="13AC229F"/>
    <w:rsid w:val="13ACD6AC"/>
    <w:rsid w:val="13AEDDF1"/>
    <w:rsid w:val="13AF6F16"/>
    <w:rsid w:val="13B24533"/>
    <w:rsid w:val="13B4B9E5"/>
    <w:rsid w:val="13B70997"/>
    <w:rsid w:val="13B75AF0"/>
    <w:rsid w:val="13B80406"/>
    <w:rsid w:val="13B825F1"/>
    <w:rsid w:val="13BC86A4"/>
    <w:rsid w:val="13C2441F"/>
    <w:rsid w:val="13C2652A"/>
    <w:rsid w:val="13C56280"/>
    <w:rsid w:val="13C7DA33"/>
    <w:rsid w:val="13C93260"/>
    <w:rsid w:val="13C94F6E"/>
    <w:rsid w:val="13CA36AD"/>
    <w:rsid w:val="13D20D04"/>
    <w:rsid w:val="13D3E8B6"/>
    <w:rsid w:val="13D5CDB0"/>
    <w:rsid w:val="13D6B104"/>
    <w:rsid w:val="13D8D75A"/>
    <w:rsid w:val="13DB00C1"/>
    <w:rsid w:val="13DC6124"/>
    <w:rsid w:val="13DCD128"/>
    <w:rsid w:val="13DF4F38"/>
    <w:rsid w:val="13DFDA04"/>
    <w:rsid w:val="13DFFE17"/>
    <w:rsid w:val="13E364CE"/>
    <w:rsid w:val="13E62F51"/>
    <w:rsid w:val="13E91A1F"/>
    <w:rsid w:val="13EDA1E5"/>
    <w:rsid w:val="13EF0372"/>
    <w:rsid w:val="13EF7378"/>
    <w:rsid w:val="13EF98A0"/>
    <w:rsid w:val="13F1EFEE"/>
    <w:rsid w:val="13F260BD"/>
    <w:rsid w:val="13F2ABFB"/>
    <w:rsid w:val="13FA7A8E"/>
    <w:rsid w:val="13FB8CD9"/>
    <w:rsid w:val="13FB8FCC"/>
    <w:rsid w:val="13FD6298"/>
    <w:rsid w:val="13FD7B36"/>
    <w:rsid w:val="13FE05F4"/>
    <w:rsid w:val="13FEEE2E"/>
    <w:rsid w:val="13FF38AE"/>
    <w:rsid w:val="13FFC990"/>
    <w:rsid w:val="140244AF"/>
    <w:rsid w:val="1402728A"/>
    <w:rsid w:val="140549AB"/>
    <w:rsid w:val="14063199"/>
    <w:rsid w:val="1408FCE8"/>
    <w:rsid w:val="140DA5E6"/>
    <w:rsid w:val="140ED03E"/>
    <w:rsid w:val="1410C509"/>
    <w:rsid w:val="14157C4B"/>
    <w:rsid w:val="1415A53D"/>
    <w:rsid w:val="1415B344"/>
    <w:rsid w:val="14185F57"/>
    <w:rsid w:val="141CCDA1"/>
    <w:rsid w:val="141E1D53"/>
    <w:rsid w:val="142141E4"/>
    <w:rsid w:val="142257D4"/>
    <w:rsid w:val="1423FC4F"/>
    <w:rsid w:val="14269C26"/>
    <w:rsid w:val="1427B520"/>
    <w:rsid w:val="14284A98"/>
    <w:rsid w:val="142919A4"/>
    <w:rsid w:val="142C9B27"/>
    <w:rsid w:val="142F15BD"/>
    <w:rsid w:val="1432813B"/>
    <w:rsid w:val="14330B62"/>
    <w:rsid w:val="14334753"/>
    <w:rsid w:val="14337AAB"/>
    <w:rsid w:val="1434DEDF"/>
    <w:rsid w:val="14392863"/>
    <w:rsid w:val="14398E63"/>
    <w:rsid w:val="1439FC39"/>
    <w:rsid w:val="143D25B1"/>
    <w:rsid w:val="1440AD10"/>
    <w:rsid w:val="14412689"/>
    <w:rsid w:val="1444E9F4"/>
    <w:rsid w:val="14461007"/>
    <w:rsid w:val="144743B4"/>
    <w:rsid w:val="1448AA61"/>
    <w:rsid w:val="1449F46B"/>
    <w:rsid w:val="144A29D4"/>
    <w:rsid w:val="144A86C3"/>
    <w:rsid w:val="144F3A69"/>
    <w:rsid w:val="1450E220"/>
    <w:rsid w:val="1455BD2F"/>
    <w:rsid w:val="145621BE"/>
    <w:rsid w:val="14576B40"/>
    <w:rsid w:val="145786B1"/>
    <w:rsid w:val="1457CAA9"/>
    <w:rsid w:val="145851A1"/>
    <w:rsid w:val="145C6589"/>
    <w:rsid w:val="145EBAB0"/>
    <w:rsid w:val="145F1BB5"/>
    <w:rsid w:val="1460D8F5"/>
    <w:rsid w:val="146179CC"/>
    <w:rsid w:val="14625C4A"/>
    <w:rsid w:val="14630649"/>
    <w:rsid w:val="14634064"/>
    <w:rsid w:val="146A41AF"/>
    <w:rsid w:val="146A8AE9"/>
    <w:rsid w:val="146BADBE"/>
    <w:rsid w:val="146C12AA"/>
    <w:rsid w:val="146FECC7"/>
    <w:rsid w:val="1470F51E"/>
    <w:rsid w:val="14718733"/>
    <w:rsid w:val="14793520"/>
    <w:rsid w:val="147C072A"/>
    <w:rsid w:val="147F0808"/>
    <w:rsid w:val="1480EA17"/>
    <w:rsid w:val="1485E3DC"/>
    <w:rsid w:val="14882FA9"/>
    <w:rsid w:val="148C99B1"/>
    <w:rsid w:val="148DC976"/>
    <w:rsid w:val="148F2A5E"/>
    <w:rsid w:val="1494943B"/>
    <w:rsid w:val="149534EC"/>
    <w:rsid w:val="1497D41A"/>
    <w:rsid w:val="149817CF"/>
    <w:rsid w:val="149BD70E"/>
    <w:rsid w:val="149E4C88"/>
    <w:rsid w:val="149ED32E"/>
    <w:rsid w:val="14A09F8A"/>
    <w:rsid w:val="14A0AAFC"/>
    <w:rsid w:val="14A13026"/>
    <w:rsid w:val="14A3F71A"/>
    <w:rsid w:val="14A52C90"/>
    <w:rsid w:val="14A84AA8"/>
    <w:rsid w:val="14AB30B8"/>
    <w:rsid w:val="14AD38B9"/>
    <w:rsid w:val="14AE105E"/>
    <w:rsid w:val="14B06D5A"/>
    <w:rsid w:val="14BB4310"/>
    <w:rsid w:val="14BCF6AC"/>
    <w:rsid w:val="14C24C32"/>
    <w:rsid w:val="14C2A506"/>
    <w:rsid w:val="14C34D3F"/>
    <w:rsid w:val="14C8C767"/>
    <w:rsid w:val="14C99829"/>
    <w:rsid w:val="14CB822B"/>
    <w:rsid w:val="14CC4BCD"/>
    <w:rsid w:val="14D16AD7"/>
    <w:rsid w:val="14D60090"/>
    <w:rsid w:val="14D6E1ED"/>
    <w:rsid w:val="14D9E5B1"/>
    <w:rsid w:val="14DBF71A"/>
    <w:rsid w:val="14DC7B87"/>
    <w:rsid w:val="14DCCB24"/>
    <w:rsid w:val="14DE7F6B"/>
    <w:rsid w:val="14DF0BD2"/>
    <w:rsid w:val="14E01800"/>
    <w:rsid w:val="14E3329A"/>
    <w:rsid w:val="14E4C78A"/>
    <w:rsid w:val="14E8D08A"/>
    <w:rsid w:val="14E92296"/>
    <w:rsid w:val="14EA1EBB"/>
    <w:rsid w:val="14EE43AD"/>
    <w:rsid w:val="14F18AE0"/>
    <w:rsid w:val="14F3EA04"/>
    <w:rsid w:val="14F4463B"/>
    <w:rsid w:val="14F52B1F"/>
    <w:rsid w:val="14F595D0"/>
    <w:rsid w:val="14F6B079"/>
    <w:rsid w:val="14F6B94B"/>
    <w:rsid w:val="14F75BAD"/>
    <w:rsid w:val="14F7F27F"/>
    <w:rsid w:val="14F89E76"/>
    <w:rsid w:val="14FBED5A"/>
    <w:rsid w:val="14FBF6C0"/>
    <w:rsid w:val="14FC2493"/>
    <w:rsid w:val="14FD2BBA"/>
    <w:rsid w:val="14FF26D9"/>
    <w:rsid w:val="1501230C"/>
    <w:rsid w:val="15016631"/>
    <w:rsid w:val="1501D898"/>
    <w:rsid w:val="1503A48D"/>
    <w:rsid w:val="15091F37"/>
    <w:rsid w:val="150A86B6"/>
    <w:rsid w:val="150AD924"/>
    <w:rsid w:val="150E3BB2"/>
    <w:rsid w:val="151BBEED"/>
    <w:rsid w:val="151BCAC2"/>
    <w:rsid w:val="151CD933"/>
    <w:rsid w:val="151EC3C7"/>
    <w:rsid w:val="151ED44B"/>
    <w:rsid w:val="151F0BAF"/>
    <w:rsid w:val="1520F211"/>
    <w:rsid w:val="1524136F"/>
    <w:rsid w:val="1524A6AF"/>
    <w:rsid w:val="152BC0FF"/>
    <w:rsid w:val="152C048F"/>
    <w:rsid w:val="152D6387"/>
    <w:rsid w:val="1533E842"/>
    <w:rsid w:val="153596E8"/>
    <w:rsid w:val="153B5681"/>
    <w:rsid w:val="153CF1A4"/>
    <w:rsid w:val="153F1428"/>
    <w:rsid w:val="153FBD58"/>
    <w:rsid w:val="15414E91"/>
    <w:rsid w:val="15418B18"/>
    <w:rsid w:val="154356BA"/>
    <w:rsid w:val="1544B605"/>
    <w:rsid w:val="1545BECA"/>
    <w:rsid w:val="1545D38B"/>
    <w:rsid w:val="1548DABA"/>
    <w:rsid w:val="15496B7F"/>
    <w:rsid w:val="154FFD18"/>
    <w:rsid w:val="1550B8CF"/>
    <w:rsid w:val="15535C52"/>
    <w:rsid w:val="1556AF3D"/>
    <w:rsid w:val="1557AB00"/>
    <w:rsid w:val="15582A99"/>
    <w:rsid w:val="1558D425"/>
    <w:rsid w:val="15599EF3"/>
    <w:rsid w:val="1561B426"/>
    <w:rsid w:val="1563AD0D"/>
    <w:rsid w:val="1564DFD4"/>
    <w:rsid w:val="1566FF5C"/>
    <w:rsid w:val="156716B2"/>
    <w:rsid w:val="1567EB05"/>
    <w:rsid w:val="156997D7"/>
    <w:rsid w:val="156AC76C"/>
    <w:rsid w:val="1570B369"/>
    <w:rsid w:val="1571796B"/>
    <w:rsid w:val="15720F97"/>
    <w:rsid w:val="157277DD"/>
    <w:rsid w:val="15770026"/>
    <w:rsid w:val="157745E7"/>
    <w:rsid w:val="15783C6F"/>
    <w:rsid w:val="15791786"/>
    <w:rsid w:val="157F8D10"/>
    <w:rsid w:val="1583C27B"/>
    <w:rsid w:val="15841B02"/>
    <w:rsid w:val="15855B6D"/>
    <w:rsid w:val="1585D5BC"/>
    <w:rsid w:val="15865FA9"/>
    <w:rsid w:val="15875A14"/>
    <w:rsid w:val="158D8351"/>
    <w:rsid w:val="158E7A5F"/>
    <w:rsid w:val="158F746A"/>
    <w:rsid w:val="1594717E"/>
    <w:rsid w:val="15948A43"/>
    <w:rsid w:val="1598911A"/>
    <w:rsid w:val="15999DBD"/>
    <w:rsid w:val="159D2D86"/>
    <w:rsid w:val="15A1A6D5"/>
    <w:rsid w:val="15A3FD23"/>
    <w:rsid w:val="15A408E5"/>
    <w:rsid w:val="15A7C3E4"/>
    <w:rsid w:val="15ADF3B4"/>
    <w:rsid w:val="15AFB5CA"/>
    <w:rsid w:val="15B0CAD6"/>
    <w:rsid w:val="15B5DEA5"/>
    <w:rsid w:val="15B613AA"/>
    <w:rsid w:val="15B7FC83"/>
    <w:rsid w:val="15B806F2"/>
    <w:rsid w:val="15B9DC7C"/>
    <w:rsid w:val="15BBDE0E"/>
    <w:rsid w:val="15BCADC4"/>
    <w:rsid w:val="15C0B973"/>
    <w:rsid w:val="15C0BA6E"/>
    <w:rsid w:val="15C54DE9"/>
    <w:rsid w:val="15C7B7BF"/>
    <w:rsid w:val="15CDDAA8"/>
    <w:rsid w:val="15CFFD7D"/>
    <w:rsid w:val="15D56FDF"/>
    <w:rsid w:val="15D816F4"/>
    <w:rsid w:val="15DA7F28"/>
    <w:rsid w:val="15DC44AA"/>
    <w:rsid w:val="15DF4806"/>
    <w:rsid w:val="15E0235A"/>
    <w:rsid w:val="15E5D8FD"/>
    <w:rsid w:val="15E7B0DF"/>
    <w:rsid w:val="15E7B81C"/>
    <w:rsid w:val="15EA3FFB"/>
    <w:rsid w:val="15EB8967"/>
    <w:rsid w:val="15EB8E9D"/>
    <w:rsid w:val="15EE2EB1"/>
    <w:rsid w:val="15EEF91B"/>
    <w:rsid w:val="15F6A34F"/>
    <w:rsid w:val="15F7DD3D"/>
    <w:rsid w:val="15F84EED"/>
    <w:rsid w:val="15F9ADD9"/>
    <w:rsid w:val="15FCD000"/>
    <w:rsid w:val="15FDB4B1"/>
    <w:rsid w:val="16018A59"/>
    <w:rsid w:val="1602D4D2"/>
    <w:rsid w:val="16064C49"/>
    <w:rsid w:val="160B2112"/>
    <w:rsid w:val="160B9EC4"/>
    <w:rsid w:val="160D04C2"/>
    <w:rsid w:val="160D7A91"/>
    <w:rsid w:val="160FEAA3"/>
    <w:rsid w:val="1610E844"/>
    <w:rsid w:val="1612C521"/>
    <w:rsid w:val="1614FEF3"/>
    <w:rsid w:val="16194D61"/>
    <w:rsid w:val="161B28EF"/>
    <w:rsid w:val="161BECBD"/>
    <w:rsid w:val="161FAB59"/>
    <w:rsid w:val="16230B27"/>
    <w:rsid w:val="16288041"/>
    <w:rsid w:val="1628BDDC"/>
    <w:rsid w:val="162925B0"/>
    <w:rsid w:val="162F378A"/>
    <w:rsid w:val="162FB6D5"/>
    <w:rsid w:val="1633B4A7"/>
    <w:rsid w:val="1635644A"/>
    <w:rsid w:val="16356993"/>
    <w:rsid w:val="163697A8"/>
    <w:rsid w:val="163ACD1B"/>
    <w:rsid w:val="163C4BDF"/>
    <w:rsid w:val="16407317"/>
    <w:rsid w:val="1645312A"/>
    <w:rsid w:val="164564D8"/>
    <w:rsid w:val="1649B3E7"/>
    <w:rsid w:val="164C157F"/>
    <w:rsid w:val="164F10CD"/>
    <w:rsid w:val="1655D88F"/>
    <w:rsid w:val="1655F96E"/>
    <w:rsid w:val="1658133C"/>
    <w:rsid w:val="165AB451"/>
    <w:rsid w:val="165CF637"/>
    <w:rsid w:val="165CFD10"/>
    <w:rsid w:val="165F4F4A"/>
    <w:rsid w:val="165FF552"/>
    <w:rsid w:val="1660AE62"/>
    <w:rsid w:val="166103B7"/>
    <w:rsid w:val="16644736"/>
    <w:rsid w:val="1668AF7C"/>
    <w:rsid w:val="166A2955"/>
    <w:rsid w:val="166DB030"/>
    <w:rsid w:val="166EAEB5"/>
    <w:rsid w:val="166EE320"/>
    <w:rsid w:val="166FD2D8"/>
    <w:rsid w:val="16711B47"/>
    <w:rsid w:val="16772DD9"/>
    <w:rsid w:val="16780552"/>
    <w:rsid w:val="167C5340"/>
    <w:rsid w:val="167CF5A6"/>
    <w:rsid w:val="16809769"/>
    <w:rsid w:val="1682145B"/>
    <w:rsid w:val="16856DCB"/>
    <w:rsid w:val="1686F835"/>
    <w:rsid w:val="16879CB2"/>
    <w:rsid w:val="168A0C43"/>
    <w:rsid w:val="168A140E"/>
    <w:rsid w:val="168C89F1"/>
    <w:rsid w:val="16933F39"/>
    <w:rsid w:val="16956F18"/>
    <w:rsid w:val="16978C61"/>
    <w:rsid w:val="1699A836"/>
    <w:rsid w:val="169ADBA6"/>
    <w:rsid w:val="169DCE94"/>
    <w:rsid w:val="169F61A4"/>
    <w:rsid w:val="16A0BFCB"/>
    <w:rsid w:val="16A4BDD8"/>
    <w:rsid w:val="16A7038B"/>
    <w:rsid w:val="16ABDECA"/>
    <w:rsid w:val="16AFB947"/>
    <w:rsid w:val="16AFFA57"/>
    <w:rsid w:val="16B2905A"/>
    <w:rsid w:val="16B44C68"/>
    <w:rsid w:val="16B98E40"/>
    <w:rsid w:val="16BF7CD9"/>
    <w:rsid w:val="16C318A8"/>
    <w:rsid w:val="16C5C4E7"/>
    <w:rsid w:val="16C694DE"/>
    <w:rsid w:val="16C7CD1B"/>
    <w:rsid w:val="16C83CDF"/>
    <w:rsid w:val="16C87EBE"/>
    <w:rsid w:val="16C9F668"/>
    <w:rsid w:val="16CA7792"/>
    <w:rsid w:val="16CF3A7D"/>
    <w:rsid w:val="16D11ED5"/>
    <w:rsid w:val="16D1589E"/>
    <w:rsid w:val="16D29394"/>
    <w:rsid w:val="16D64208"/>
    <w:rsid w:val="16D76995"/>
    <w:rsid w:val="16D82937"/>
    <w:rsid w:val="16D83ED2"/>
    <w:rsid w:val="16DDB0EF"/>
    <w:rsid w:val="16DDFEE1"/>
    <w:rsid w:val="16E04726"/>
    <w:rsid w:val="16E81857"/>
    <w:rsid w:val="16EA3743"/>
    <w:rsid w:val="16ECC97F"/>
    <w:rsid w:val="16EDAB74"/>
    <w:rsid w:val="16EDE64C"/>
    <w:rsid w:val="16F0FDB3"/>
    <w:rsid w:val="16F3E411"/>
    <w:rsid w:val="16F4EBC3"/>
    <w:rsid w:val="16F63EEB"/>
    <w:rsid w:val="16F68BDD"/>
    <w:rsid w:val="16F6D82F"/>
    <w:rsid w:val="16F804E5"/>
    <w:rsid w:val="16F946DE"/>
    <w:rsid w:val="16FB6975"/>
    <w:rsid w:val="16FE020F"/>
    <w:rsid w:val="1702D262"/>
    <w:rsid w:val="1705C3CE"/>
    <w:rsid w:val="1707BFE4"/>
    <w:rsid w:val="17080C8D"/>
    <w:rsid w:val="17086B9B"/>
    <w:rsid w:val="170B6E40"/>
    <w:rsid w:val="170CC3A8"/>
    <w:rsid w:val="170DCF9D"/>
    <w:rsid w:val="170DFF71"/>
    <w:rsid w:val="170E1368"/>
    <w:rsid w:val="170F7547"/>
    <w:rsid w:val="17112263"/>
    <w:rsid w:val="1712366C"/>
    <w:rsid w:val="1714E07C"/>
    <w:rsid w:val="1718EEF6"/>
    <w:rsid w:val="17196FFD"/>
    <w:rsid w:val="171CA280"/>
    <w:rsid w:val="171E3E4E"/>
    <w:rsid w:val="172049D1"/>
    <w:rsid w:val="1720608E"/>
    <w:rsid w:val="172252D1"/>
    <w:rsid w:val="1722D3E7"/>
    <w:rsid w:val="17232EDB"/>
    <w:rsid w:val="1724761D"/>
    <w:rsid w:val="17261FD5"/>
    <w:rsid w:val="1728B60F"/>
    <w:rsid w:val="1729F7CB"/>
    <w:rsid w:val="172AB127"/>
    <w:rsid w:val="172C5294"/>
    <w:rsid w:val="172F02BA"/>
    <w:rsid w:val="172F65BC"/>
    <w:rsid w:val="17312B3C"/>
    <w:rsid w:val="1732EAA3"/>
    <w:rsid w:val="173348E3"/>
    <w:rsid w:val="17338F21"/>
    <w:rsid w:val="1734578E"/>
    <w:rsid w:val="17370016"/>
    <w:rsid w:val="173799C1"/>
    <w:rsid w:val="17393D32"/>
    <w:rsid w:val="17399EB8"/>
    <w:rsid w:val="173A03E7"/>
    <w:rsid w:val="173BC01D"/>
    <w:rsid w:val="17408D0A"/>
    <w:rsid w:val="174098C7"/>
    <w:rsid w:val="1746D985"/>
    <w:rsid w:val="17496884"/>
    <w:rsid w:val="174A5C7B"/>
    <w:rsid w:val="17538D6A"/>
    <w:rsid w:val="17552660"/>
    <w:rsid w:val="1756817F"/>
    <w:rsid w:val="17598961"/>
    <w:rsid w:val="175BF11C"/>
    <w:rsid w:val="175D9C2F"/>
    <w:rsid w:val="175EB9A5"/>
    <w:rsid w:val="175FE211"/>
    <w:rsid w:val="1766016C"/>
    <w:rsid w:val="176A0BBE"/>
    <w:rsid w:val="176CCDDD"/>
    <w:rsid w:val="176D1753"/>
    <w:rsid w:val="176EFB96"/>
    <w:rsid w:val="176F2A1D"/>
    <w:rsid w:val="176F2C05"/>
    <w:rsid w:val="17708DF8"/>
    <w:rsid w:val="17719712"/>
    <w:rsid w:val="1772A432"/>
    <w:rsid w:val="17743E83"/>
    <w:rsid w:val="1774F0B9"/>
    <w:rsid w:val="1776DE96"/>
    <w:rsid w:val="17770CC2"/>
    <w:rsid w:val="17798EA5"/>
    <w:rsid w:val="177A5E2C"/>
    <w:rsid w:val="177C4659"/>
    <w:rsid w:val="177E435D"/>
    <w:rsid w:val="178018E0"/>
    <w:rsid w:val="1781C48B"/>
    <w:rsid w:val="17869A5C"/>
    <w:rsid w:val="1786C241"/>
    <w:rsid w:val="178AE013"/>
    <w:rsid w:val="178B03FE"/>
    <w:rsid w:val="17918197"/>
    <w:rsid w:val="17933172"/>
    <w:rsid w:val="17950AC8"/>
    <w:rsid w:val="17970B25"/>
    <w:rsid w:val="1798FDB2"/>
    <w:rsid w:val="179917E0"/>
    <w:rsid w:val="179A5C55"/>
    <w:rsid w:val="179C2D88"/>
    <w:rsid w:val="179CC074"/>
    <w:rsid w:val="17A2C6ED"/>
    <w:rsid w:val="17A352B1"/>
    <w:rsid w:val="17A7577D"/>
    <w:rsid w:val="17AADD0E"/>
    <w:rsid w:val="17AC555A"/>
    <w:rsid w:val="17ADE1A0"/>
    <w:rsid w:val="17AE52F0"/>
    <w:rsid w:val="17AE7E23"/>
    <w:rsid w:val="17B2933E"/>
    <w:rsid w:val="17B39816"/>
    <w:rsid w:val="17B729AD"/>
    <w:rsid w:val="17B82277"/>
    <w:rsid w:val="17B8E888"/>
    <w:rsid w:val="17BA7CAE"/>
    <w:rsid w:val="17BCA0D1"/>
    <w:rsid w:val="17BECB50"/>
    <w:rsid w:val="17C0B838"/>
    <w:rsid w:val="17C1C2F6"/>
    <w:rsid w:val="17C4371A"/>
    <w:rsid w:val="17C5DA0E"/>
    <w:rsid w:val="17C67879"/>
    <w:rsid w:val="17C7016D"/>
    <w:rsid w:val="17C8A701"/>
    <w:rsid w:val="17C9AE81"/>
    <w:rsid w:val="17C9C202"/>
    <w:rsid w:val="17CA92E2"/>
    <w:rsid w:val="17CC6895"/>
    <w:rsid w:val="17CE1CA2"/>
    <w:rsid w:val="17CE87FF"/>
    <w:rsid w:val="17D014AF"/>
    <w:rsid w:val="17D0A064"/>
    <w:rsid w:val="17D46961"/>
    <w:rsid w:val="17D498F5"/>
    <w:rsid w:val="17DCA4EC"/>
    <w:rsid w:val="17E24FB2"/>
    <w:rsid w:val="17E69E54"/>
    <w:rsid w:val="17E8F6AF"/>
    <w:rsid w:val="17E9366D"/>
    <w:rsid w:val="17E95B62"/>
    <w:rsid w:val="17F13367"/>
    <w:rsid w:val="17F19BC0"/>
    <w:rsid w:val="17F42587"/>
    <w:rsid w:val="17F63979"/>
    <w:rsid w:val="17FC0A5F"/>
    <w:rsid w:val="17FEAA17"/>
    <w:rsid w:val="18000EC3"/>
    <w:rsid w:val="18021B94"/>
    <w:rsid w:val="1803279D"/>
    <w:rsid w:val="1804FEA3"/>
    <w:rsid w:val="180C54CA"/>
    <w:rsid w:val="181007EE"/>
    <w:rsid w:val="181175F5"/>
    <w:rsid w:val="18156E4A"/>
    <w:rsid w:val="18159179"/>
    <w:rsid w:val="181843C3"/>
    <w:rsid w:val="18185A0A"/>
    <w:rsid w:val="181BA64A"/>
    <w:rsid w:val="181EAA11"/>
    <w:rsid w:val="182067D6"/>
    <w:rsid w:val="182110DE"/>
    <w:rsid w:val="1821EA38"/>
    <w:rsid w:val="182437C6"/>
    <w:rsid w:val="1825964E"/>
    <w:rsid w:val="182803BB"/>
    <w:rsid w:val="1828D933"/>
    <w:rsid w:val="182B2C4A"/>
    <w:rsid w:val="182C3323"/>
    <w:rsid w:val="182FBD0C"/>
    <w:rsid w:val="18304F60"/>
    <w:rsid w:val="1835180B"/>
    <w:rsid w:val="1836BEB8"/>
    <w:rsid w:val="1836C1F8"/>
    <w:rsid w:val="1837BCAD"/>
    <w:rsid w:val="1839DC68"/>
    <w:rsid w:val="1839E94B"/>
    <w:rsid w:val="183A012E"/>
    <w:rsid w:val="183DD231"/>
    <w:rsid w:val="183DE078"/>
    <w:rsid w:val="183DFCF4"/>
    <w:rsid w:val="1842BBD3"/>
    <w:rsid w:val="18434276"/>
    <w:rsid w:val="1844287A"/>
    <w:rsid w:val="18444FD2"/>
    <w:rsid w:val="1845162A"/>
    <w:rsid w:val="18477C36"/>
    <w:rsid w:val="184A44E8"/>
    <w:rsid w:val="184DDFAE"/>
    <w:rsid w:val="1851A96B"/>
    <w:rsid w:val="185A028D"/>
    <w:rsid w:val="185BA35D"/>
    <w:rsid w:val="185C6F60"/>
    <w:rsid w:val="185EA026"/>
    <w:rsid w:val="1863FC1C"/>
    <w:rsid w:val="1864206F"/>
    <w:rsid w:val="1864E03E"/>
    <w:rsid w:val="186AE7C0"/>
    <w:rsid w:val="186BD65B"/>
    <w:rsid w:val="186BDA66"/>
    <w:rsid w:val="186FF48F"/>
    <w:rsid w:val="187137A5"/>
    <w:rsid w:val="18718E9E"/>
    <w:rsid w:val="18722FF0"/>
    <w:rsid w:val="1873FBCB"/>
    <w:rsid w:val="1875130B"/>
    <w:rsid w:val="187A09FA"/>
    <w:rsid w:val="187CD0FD"/>
    <w:rsid w:val="187DBE97"/>
    <w:rsid w:val="187F3AD2"/>
    <w:rsid w:val="18807D73"/>
    <w:rsid w:val="1882AA63"/>
    <w:rsid w:val="1883E72D"/>
    <w:rsid w:val="18849C74"/>
    <w:rsid w:val="18853FB3"/>
    <w:rsid w:val="1885FEAE"/>
    <w:rsid w:val="1886FE3C"/>
    <w:rsid w:val="188B4C8A"/>
    <w:rsid w:val="188D81DB"/>
    <w:rsid w:val="188DF0C1"/>
    <w:rsid w:val="188E7F4C"/>
    <w:rsid w:val="188EA421"/>
    <w:rsid w:val="189227B4"/>
    <w:rsid w:val="189ADC9B"/>
    <w:rsid w:val="189B7829"/>
    <w:rsid w:val="18A02DAC"/>
    <w:rsid w:val="18A269A6"/>
    <w:rsid w:val="18A4402C"/>
    <w:rsid w:val="18A6D20E"/>
    <w:rsid w:val="18A829D5"/>
    <w:rsid w:val="18AC5738"/>
    <w:rsid w:val="18AC8AFD"/>
    <w:rsid w:val="18AF2159"/>
    <w:rsid w:val="18B0544E"/>
    <w:rsid w:val="18B5A9BE"/>
    <w:rsid w:val="18B893B9"/>
    <w:rsid w:val="18B8F32D"/>
    <w:rsid w:val="18BACFC5"/>
    <w:rsid w:val="18BAD348"/>
    <w:rsid w:val="18C0D39C"/>
    <w:rsid w:val="18C1C483"/>
    <w:rsid w:val="18C1F762"/>
    <w:rsid w:val="18C32BEB"/>
    <w:rsid w:val="18C491F4"/>
    <w:rsid w:val="18C4C259"/>
    <w:rsid w:val="18C7D3F4"/>
    <w:rsid w:val="18CB220D"/>
    <w:rsid w:val="18CCB190"/>
    <w:rsid w:val="18CE7284"/>
    <w:rsid w:val="18D29576"/>
    <w:rsid w:val="18D44C23"/>
    <w:rsid w:val="18D5F86D"/>
    <w:rsid w:val="18D649DF"/>
    <w:rsid w:val="18D6A5F0"/>
    <w:rsid w:val="18D6D0BF"/>
    <w:rsid w:val="18D7C05D"/>
    <w:rsid w:val="18D95D57"/>
    <w:rsid w:val="18DA4760"/>
    <w:rsid w:val="18DA4E24"/>
    <w:rsid w:val="18DA75C9"/>
    <w:rsid w:val="18DB700A"/>
    <w:rsid w:val="18DB774E"/>
    <w:rsid w:val="18DF8DD8"/>
    <w:rsid w:val="18E5CBD2"/>
    <w:rsid w:val="18E65C4D"/>
    <w:rsid w:val="18E8888C"/>
    <w:rsid w:val="18E95EE5"/>
    <w:rsid w:val="18EC7BE0"/>
    <w:rsid w:val="18EE7999"/>
    <w:rsid w:val="18EFDB58"/>
    <w:rsid w:val="18F1372F"/>
    <w:rsid w:val="18F34CCA"/>
    <w:rsid w:val="18F4EEBB"/>
    <w:rsid w:val="18F719B8"/>
    <w:rsid w:val="18F83042"/>
    <w:rsid w:val="18FA0292"/>
    <w:rsid w:val="18FA3CF7"/>
    <w:rsid w:val="18FC64AB"/>
    <w:rsid w:val="18FC8BE8"/>
    <w:rsid w:val="18FD4DF2"/>
    <w:rsid w:val="18FD6F8D"/>
    <w:rsid w:val="18FE937E"/>
    <w:rsid w:val="18FEC639"/>
    <w:rsid w:val="18FF976E"/>
    <w:rsid w:val="18FFC932"/>
    <w:rsid w:val="1902440B"/>
    <w:rsid w:val="1904A931"/>
    <w:rsid w:val="19054C1B"/>
    <w:rsid w:val="19064CF8"/>
    <w:rsid w:val="190773AA"/>
    <w:rsid w:val="1908A89D"/>
    <w:rsid w:val="190C4D7C"/>
    <w:rsid w:val="190D2655"/>
    <w:rsid w:val="1912D86B"/>
    <w:rsid w:val="1913BC02"/>
    <w:rsid w:val="191667C1"/>
    <w:rsid w:val="19167D21"/>
    <w:rsid w:val="191BC6CC"/>
    <w:rsid w:val="191C71E4"/>
    <w:rsid w:val="191D55D9"/>
    <w:rsid w:val="191E9F34"/>
    <w:rsid w:val="1920C6C0"/>
    <w:rsid w:val="19222E4B"/>
    <w:rsid w:val="192240CE"/>
    <w:rsid w:val="1922BC50"/>
    <w:rsid w:val="192328D6"/>
    <w:rsid w:val="1929E19F"/>
    <w:rsid w:val="192AC2E1"/>
    <w:rsid w:val="192C81D0"/>
    <w:rsid w:val="192D173D"/>
    <w:rsid w:val="192E8323"/>
    <w:rsid w:val="19300BC3"/>
    <w:rsid w:val="19340B5E"/>
    <w:rsid w:val="19380B5F"/>
    <w:rsid w:val="193927F4"/>
    <w:rsid w:val="193CD6EF"/>
    <w:rsid w:val="193EBB83"/>
    <w:rsid w:val="1941F2B9"/>
    <w:rsid w:val="1943100B"/>
    <w:rsid w:val="1944F561"/>
    <w:rsid w:val="19495908"/>
    <w:rsid w:val="194AC642"/>
    <w:rsid w:val="194C613A"/>
    <w:rsid w:val="194D7B70"/>
    <w:rsid w:val="19509395"/>
    <w:rsid w:val="1951A8C9"/>
    <w:rsid w:val="1952C93C"/>
    <w:rsid w:val="195633AB"/>
    <w:rsid w:val="1956ABB9"/>
    <w:rsid w:val="1957310C"/>
    <w:rsid w:val="195AE04A"/>
    <w:rsid w:val="195D24D9"/>
    <w:rsid w:val="1960B229"/>
    <w:rsid w:val="19614068"/>
    <w:rsid w:val="1962DF11"/>
    <w:rsid w:val="196384F4"/>
    <w:rsid w:val="1963A428"/>
    <w:rsid w:val="1963CBEC"/>
    <w:rsid w:val="1964E57F"/>
    <w:rsid w:val="196B6405"/>
    <w:rsid w:val="196FEEE8"/>
    <w:rsid w:val="1977E8DA"/>
    <w:rsid w:val="1978791B"/>
    <w:rsid w:val="1978D6D6"/>
    <w:rsid w:val="197D7A64"/>
    <w:rsid w:val="197DB719"/>
    <w:rsid w:val="197F5800"/>
    <w:rsid w:val="197FFAE1"/>
    <w:rsid w:val="19812202"/>
    <w:rsid w:val="1981FEA1"/>
    <w:rsid w:val="198221D9"/>
    <w:rsid w:val="1982C2A8"/>
    <w:rsid w:val="198555CA"/>
    <w:rsid w:val="1985FC1E"/>
    <w:rsid w:val="1987D304"/>
    <w:rsid w:val="1988B113"/>
    <w:rsid w:val="19892477"/>
    <w:rsid w:val="198DBFAA"/>
    <w:rsid w:val="19928054"/>
    <w:rsid w:val="19956F5D"/>
    <w:rsid w:val="19985CFC"/>
    <w:rsid w:val="1999DA46"/>
    <w:rsid w:val="199C72A5"/>
    <w:rsid w:val="199CA89A"/>
    <w:rsid w:val="199E0B13"/>
    <w:rsid w:val="19AD38C3"/>
    <w:rsid w:val="19AF3774"/>
    <w:rsid w:val="19B22771"/>
    <w:rsid w:val="19B3D77D"/>
    <w:rsid w:val="19B41D4B"/>
    <w:rsid w:val="19B44F82"/>
    <w:rsid w:val="19B534FA"/>
    <w:rsid w:val="19B635CA"/>
    <w:rsid w:val="19B69078"/>
    <w:rsid w:val="19B85022"/>
    <w:rsid w:val="19BBF670"/>
    <w:rsid w:val="19BC0440"/>
    <w:rsid w:val="19CAE95C"/>
    <w:rsid w:val="19CCED7B"/>
    <w:rsid w:val="19CE96E8"/>
    <w:rsid w:val="19D3E446"/>
    <w:rsid w:val="19D63F8A"/>
    <w:rsid w:val="19D6F8F1"/>
    <w:rsid w:val="19DFA127"/>
    <w:rsid w:val="19E459CB"/>
    <w:rsid w:val="19E65705"/>
    <w:rsid w:val="19E666A5"/>
    <w:rsid w:val="19E68363"/>
    <w:rsid w:val="19E7094D"/>
    <w:rsid w:val="19E73A10"/>
    <w:rsid w:val="19E7B762"/>
    <w:rsid w:val="19E9A32F"/>
    <w:rsid w:val="19EB2E9A"/>
    <w:rsid w:val="19EDB9E8"/>
    <w:rsid w:val="19EE8FA1"/>
    <w:rsid w:val="19EF9B40"/>
    <w:rsid w:val="19EFA479"/>
    <w:rsid w:val="19F09BAC"/>
    <w:rsid w:val="19F10A81"/>
    <w:rsid w:val="19F16815"/>
    <w:rsid w:val="19F24BCB"/>
    <w:rsid w:val="19F27845"/>
    <w:rsid w:val="19F2FCFC"/>
    <w:rsid w:val="19F4D02A"/>
    <w:rsid w:val="19F8FE6E"/>
    <w:rsid w:val="19F932F8"/>
    <w:rsid w:val="19FD7EDE"/>
    <w:rsid w:val="19FE2913"/>
    <w:rsid w:val="19FEB01B"/>
    <w:rsid w:val="1A00DF63"/>
    <w:rsid w:val="1A01EA72"/>
    <w:rsid w:val="1A0566DC"/>
    <w:rsid w:val="1A06555A"/>
    <w:rsid w:val="1A0972F9"/>
    <w:rsid w:val="1A0AAA69"/>
    <w:rsid w:val="1A0C3A78"/>
    <w:rsid w:val="1A0C3C18"/>
    <w:rsid w:val="1A0F0A5C"/>
    <w:rsid w:val="1A0FC755"/>
    <w:rsid w:val="1A106B88"/>
    <w:rsid w:val="1A16E20D"/>
    <w:rsid w:val="1A19C04E"/>
    <w:rsid w:val="1A19F339"/>
    <w:rsid w:val="1A1A6AA8"/>
    <w:rsid w:val="1A222503"/>
    <w:rsid w:val="1A2351F9"/>
    <w:rsid w:val="1A24A003"/>
    <w:rsid w:val="1A26006E"/>
    <w:rsid w:val="1A28D1C5"/>
    <w:rsid w:val="1A2DF8C2"/>
    <w:rsid w:val="1A2F8D5F"/>
    <w:rsid w:val="1A312DEE"/>
    <w:rsid w:val="1A32668F"/>
    <w:rsid w:val="1A333366"/>
    <w:rsid w:val="1A35C25C"/>
    <w:rsid w:val="1A3E421A"/>
    <w:rsid w:val="1A3E5280"/>
    <w:rsid w:val="1A3F87F6"/>
    <w:rsid w:val="1A4062F8"/>
    <w:rsid w:val="1A40A3D2"/>
    <w:rsid w:val="1A4517AB"/>
    <w:rsid w:val="1A47C24E"/>
    <w:rsid w:val="1A4A48DE"/>
    <w:rsid w:val="1A4A4AC8"/>
    <w:rsid w:val="1A4DBE6C"/>
    <w:rsid w:val="1A4E2945"/>
    <w:rsid w:val="1A4E76EC"/>
    <w:rsid w:val="1A4F95BF"/>
    <w:rsid w:val="1A56A3B1"/>
    <w:rsid w:val="1A57B823"/>
    <w:rsid w:val="1A588FB5"/>
    <w:rsid w:val="1A632497"/>
    <w:rsid w:val="1A64E1F3"/>
    <w:rsid w:val="1A677461"/>
    <w:rsid w:val="1A68EF85"/>
    <w:rsid w:val="1A6B5BF8"/>
    <w:rsid w:val="1A6B75A4"/>
    <w:rsid w:val="1A7324FB"/>
    <w:rsid w:val="1A77DBFB"/>
    <w:rsid w:val="1A7864F7"/>
    <w:rsid w:val="1A793507"/>
    <w:rsid w:val="1A7996F2"/>
    <w:rsid w:val="1A7A72F6"/>
    <w:rsid w:val="1A7D6E8C"/>
    <w:rsid w:val="1A7E9D51"/>
    <w:rsid w:val="1A80E497"/>
    <w:rsid w:val="1A87529E"/>
    <w:rsid w:val="1A8915A0"/>
    <w:rsid w:val="1A8C7261"/>
    <w:rsid w:val="1A8D0209"/>
    <w:rsid w:val="1A905DEB"/>
    <w:rsid w:val="1A921927"/>
    <w:rsid w:val="1A938F85"/>
    <w:rsid w:val="1A942756"/>
    <w:rsid w:val="1A95588C"/>
    <w:rsid w:val="1A97BA89"/>
    <w:rsid w:val="1A97D62F"/>
    <w:rsid w:val="1A9918C6"/>
    <w:rsid w:val="1A9A6FB0"/>
    <w:rsid w:val="1A9F5FBF"/>
    <w:rsid w:val="1AA051F3"/>
    <w:rsid w:val="1AA1CCE8"/>
    <w:rsid w:val="1AA3E372"/>
    <w:rsid w:val="1AA63178"/>
    <w:rsid w:val="1AA64075"/>
    <w:rsid w:val="1AA6CCFD"/>
    <w:rsid w:val="1AAA753D"/>
    <w:rsid w:val="1AAB9908"/>
    <w:rsid w:val="1AACCDD5"/>
    <w:rsid w:val="1AAE7CB5"/>
    <w:rsid w:val="1AAF4B87"/>
    <w:rsid w:val="1AB0F27B"/>
    <w:rsid w:val="1AB15EEC"/>
    <w:rsid w:val="1AB46861"/>
    <w:rsid w:val="1AB69EDC"/>
    <w:rsid w:val="1AB96955"/>
    <w:rsid w:val="1AB9EEA1"/>
    <w:rsid w:val="1ABDF875"/>
    <w:rsid w:val="1ABF7F3E"/>
    <w:rsid w:val="1AC37027"/>
    <w:rsid w:val="1AC3931F"/>
    <w:rsid w:val="1AC9E740"/>
    <w:rsid w:val="1ACA8F71"/>
    <w:rsid w:val="1ACB5056"/>
    <w:rsid w:val="1ACCA1F5"/>
    <w:rsid w:val="1ACE2150"/>
    <w:rsid w:val="1AD19A9C"/>
    <w:rsid w:val="1AD4BC2E"/>
    <w:rsid w:val="1AD8584E"/>
    <w:rsid w:val="1ADB4792"/>
    <w:rsid w:val="1AE1932B"/>
    <w:rsid w:val="1AE70649"/>
    <w:rsid w:val="1AE95534"/>
    <w:rsid w:val="1AEE2C52"/>
    <w:rsid w:val="1AEF7089"/>
    <w:rsid w:val="1AEF9402"/>
    <w:rsid w:val="1AF07FD5"/>
    <w:rsid w:val="1AF598E0"/>
    <w:rsid w:val="1AF85E18"/>
    <w:rsid w:val="1AFA7EE4"/>
    <w:rsid w:val="1AFB3F4D"/>
    <w:rsid w:val="1AFF674D"/>
    <w:rsid w:val="1B0265E5"/>
    <w:rsid w:val="1B0348E3"/>
    <w:rsid w:val="1B03871C"/>
    <w:rsid w:val="1B060973"/>
    <w:rsid w:val="1B068E34"/>
    <w:rsid w:val="1B07A368"/>
    <w:rsid w:val="1B0864D4"/>
    <w:rsid w:val="1B0A6816"/>
    <w:rsid w:val="1B0AC9FA"/>
    <w:rsid w:val="1B0BF7A1"/>
    <w:rsid w:val="1B0C0CD1"/>
    <w:rsid w:val="1B0C935E"/>
    <w:rsid w:val="1B0D9240"/>
    <w:rsid w:val="1B0FA8AF"/>
    <w:rsid w:val="1B10AC0B"/>
    <w:rsid w:val="1B140D37"/>
    <w:rsid w:val="1B1889E8"/>
    <w:rsid w:val="1B1A6DBC"/>
    <w:rsid w:val="1B1AE771"/>
    <w:rsid w:val="1B1C2588"/>
    <w:rsid w:val="1B1E3C66"/>
    <w:rsid w:val="1B24D002"/>
    <w:rsid w:val="1B271A91"/>
    <w:rsid w:val="1B271F72"/>
    <w:rsid w:val="1B2826F2"/>
    <w:rsid w:val="1B287C73"/>
    <w:rsid w:val="1B28B599"/>
    <w:rsid w:val="1B2A4E7B"/>
    <w:rsid w:val="1B2C7F37"/>
    <w:rsid w:val="1B2CE184"/>
    <w:rsid w:val="1B2E453F"/>
    <w:rsid w:val="1B2F14CF"/>
    <w:rsid w:val="1B2F1BF3"/>
    <w:rsid w:val="1B31B320"/>
    <w:rsid w:val="1B37DD99"/>
    <w:rsid w:val="1B3944C6"/>
    <w:rsid w:val="1B3E89B0"/>
    <w:rsid w:val="1B3F2177"/>
    <w:rsid w:val="1B408FDA"/>
    <w:rsid w:val="1B4533AD"/>
    <w:rsid w:val="1B468AD2"/>
    <w:rsid w:val="1B49C391"/>
    <w:rsid w:val="1B4AD565"/>
    <w:rsid w:val="1B4C156D"/>
    <w:rsid w:val="1B4EB479"/>
    <w:rsid w:val="1B500D16"/>
    <w:rsid w:val="1B5077C9"/>
    <w:rsid w:val="1B50D593"/>
    <w:rsid w:val="1B50F33D"/>
    <w:rsid w:val="1B513508"/>
    <w:rsid w:val="1B522F13"/>
    <w:rsid w:val="1B52A9D5"/>
    <w:rsid w:val="1B531AAA"/>
    <w:rsid w:val="1B553D56"/>
    <w:rsid w:val="1B5AA503"/>
    <w:rsid w:val="1B5ABAB5"/>
    <w:rsid w:val="1B5C061A"/>
    <w:rsid w:val="1B5E9A28"/>
    <w:rsid w:val="1B5F5F0C"/>
    <w:rsid w:val="1B60E37B"/>
    <w:rsid w:val="1B62AFF2"/>
    <w:rsid w:val="1B6483FA"/>
    <w:rsid w:val="1B670A68"/>
    <w:rsid w:val="1B6D01E2"/>
    <w:rsid w:val="1B6F088C"/>
    <w:rsid w:val="1B70BDA5"/>
    <w:rsid w:val="1B70D53A"/>
    <w:rsid w:val="1B710B7E"/>
    <w:rsid w:val="1B7142F5"/>
    <w:rsid w:val="1B7172B5"/>
    <w:rsid w:val="1B71CEB7"/>
    <w:rsid w:val="1B72A739"/>
    <w:rsid w:val="1B72D3C7"/>
    <w:rsid w:val="1B760121"/>
    <w:rsid w:val="1B7A158E"/>
    <w:rsid w:val="1B822C01"/>
    <w:rsid w:val="1B8260BC"/>
    <w:rsid w:val="1B87762F"/>
    <w:rsid w:val="1B88055E"/>
    <w:rsid w:val="1B9059AA"/>
    <w:rsid w:val="1B90E6DB"/>
    <w:rsid w:val="1B9364D7"/>
    <w:rsid w:val="1B94260A"/>
    <w:rsid w:val="1B942AA6"/>
    <w:rsid w:val="1B98EA72"/>
    <w:rsid w:val="1B9ACF09"/>
    <w:rsid w:val="1B9BC3BF"/>
    <w:rsid w:val="1B9D52C2"/>
    <w:rsid w:val="1B9E7D70"/>
    <w:rsid w:val="1BA28262"/>
    <w:rsid w:val="1BA2832D"/>
    <w:rsid w:val="1BA773C5"/>
    <w:rsid w:val="1BA809DA"/>
    <w:rsid w:val="1BAC47A8"/>
    <w:rsid w:val="1BB00AE1"/>
    <w:rsid w:val="1BB0CE78"/>
    <w:rsid w:val="1BB8BF0E"/>
    <w:rsid w:val="1BB99EED"/>
    <w:rsid w:val="1BB9ABF7"/>
    <w:rsid w:val="1BBBF876"/>
    <w:rsid w:val="1BC06220"/>
    <w:rsid w:val="1BC1249E"/>
    <w:rsid w:val="1BC165F3"/>
    <w:rsid w:val="1BC1B241"/>
    <w:rsid w:val="1BC1C386"/>
    <w:rsid w:val="1BCA16BF"/>
    <w:rsid w:val="1BCAB0BC"/>
    <w:rsid w:val="1BCD2684"/>
    <w:rsid w:val="1BCE3C62"/>
    <w:rsid w:val="1BCEF5B4"/>
    <w:rsid w:val="1BD1876F"/>
    <w:rsid w:val="1BD484F8"/>
    <w:rsid w:val="1BD5BAFB"/>
    <w:rsid w:val="1BD6A385"/>
    <w:rsid w:val="1BD6B3EC"/>
    <w:rsid w:val="1BD9C04E"/>
    <w:rsid w:val="1BDA126A"/>
    <w:rsid w:val="1BDA60B7"/>
    <w:rsid w:val="1BDAC296"/>
    <w:rsid w:val="1BDC26C5"/>
    <w:rsid w:val="1BDCD639"/>
    <w:rsid w:val="1BE177C8"/>
    <w:rsid w:val="1BE49C33"/>
    <w:rsid w:val="1BE6649C"/>
    <w:rsid w:val="1BE8E9E8"/>
    <w:rsid w:val="1BEB148D"/>
    <w:rsid w:val="1BF07460"/>
    <w:rsid w:val="1BF194BE"/>
    <w:rsid w:val="1BF29228"/>
    <w:rsid w:val="1BF7F5EE"/>
    <w:rsid w:val="1BF9ACF7"/>
    <w:rsid w:val="1BFEB8C2"/>
    <w:rsid w:val="1BFFF893"/>
    <w:rsid w:val="1C00E2D4"/>
    <w:rsid w:val="1C0210B2"/>
    <w:rsid w:val="1C0426CB"/>
    <w:rsid w:val="1C059C87"/>
    <w:rsid w:val="1C05FF33"/>
    <w:rsid w:val="1C06C242"/>
    <w:rsid w:val="1C077622"/>
    <w:rsid w:val="1C0A61C6"/>
    <w:rsid w:val="1C0CC732"/>
    <w:rsid w:val="1C11C338"/>
    <w:rsid w:val="1C195FE5"/>
    <w:rsid w:val="1C200507"/>
    <w:rsid w:val="1C211417"/>
    <w:rsid w:val="1C2258B0"/>
    <w:rsid w:val="1C24E02C"/>
    <w:rsid w:val="1C283119"/>
    <w:rsid w:val="1C29494A"/>
    <w:rsid w:val="1C2C504D"/>
    <w:rsid w:val="1C2ED7E4"/>
    <w:rsid w:val="1C31E9EF"/>
    <w:rsid w:val="1C322420"/>
    <w:rsid w:val="1C32EA77"/>
    <w:rsid w:val="1C38207A"/>
    <w:rsid w:val="1C3C6FB8"/>
    <w:rsid w:val="1C3E57FB"/>
    <w:rsid w:val="1C411A91"/>
    <w:rsid w:val="1C44349B"/>
    <w:rsid w:val="1C449128"/>
    <w:rsid w:val="1C452AAE"/>
    <w:rsid w:val="1C474F42"/>
    <w:rsid w:val="1C47CF89"/>
    <w:rsid w:val="1C48F399"/>
    <w:rsid w:val="1C497B49"/>
    <w:rsid w:val="1C4DB7FC"/>
    <w:rsid w:val="1C4F760C"/>
    <w:rsid w:val="1C5372A9"/>
    <w:rsid w:val="1C53AEF1"/>
    <w:rsid w:val="1C54230D"/>
    <w:rsid w:val="1C57C297"/>
    <w:rsid w:val="1C592CC7"/>
    <w:rsid w:val="1C5D239A"/>
    <w:rsid w:val="1C5F29F9"/>
    <w:rsid w:val="1C610D62"/>
    <w:rsid w:val="1C62AC3B"/>
    <w:rsid w:val="1C631E2B"/>
    <w:rsid w:val="1C69968B"/>
    <w:rsid w:val="1C69A523"/>
    <w:rsid w:val="1C69B0D2"/>
    <w:rsid w:val="1C6AB55B"/>
    <w:rsid w:val="1C727FFE"/>
    <w:rsid w:val="1C74E939"/>
    <w:rsid w:val="1C76192C"/>
    <w:rsid w:val="1C7C645D"/>
    <w:rsid w:val="1C7CAAD5"/>
    <w:rsid w:val="1C7F1C5E"/>
    <w:rsid w:val="1C804105"/>
    <w:rsid w:val="1C82CE34"/>
    <w:rsid w:val="1C836F37"/>
    <w:rsid w:val="1C837EF1"/>
    <w:rsid w:val="1C8A147A"/>
    <w:rsid w:val="1C8ACFF5"/>
    <w:rsid w:val="1C8BAD84"/>
    <w:rsid w:val="1C8C5762"/>
    <w:rsid w:val="1C9330CE"/>
    <w:rsid w:val="1C940C0A"/>
    <w:rsid w:val="1C94C5F3"/>
    <w:rsid w:val="1C94D2E7"/>
    <w:rsid w:val="1C965D7E"/>
    <w:rsid w:val="1C97AABD"/>
    <w:rsid w:val="1C9B643B"/>
    <w:rsid w:val="1C9C1B04"/>
    <w:rsid w:val="1C9C6327"/>
    <w:rsid w:val="1C9E9CB5"/>
    <w:rsid w:val="1CA21DB3"/>
    <w:rsid w:val="1CA2C4E4"/>
    <w:rsid w:val="1CA3978D"/>
    <w:rsid w:val="1CA48F52"/>
    <w:rsid w:val="1CA856C4"/>
    <w:rsid w:val="1CA9150B"/>
    <w:rsid w:val="1CAE6100"/>
    <w:rsid w:val="1CAE81F4"/>
    <w:rsid w:val="1CAF33E0"/>
    <w:rsid w:val="1CAF835F"/>
    <w:rsid w:val="1CB14896"/>
    <w:rsid w:val="1CB16ED6"/>
    <w:rsid w:val="1CB2864F"/>
    <w:rsid w:val="1CB2A239"/>
    <w:rsid w:val="1CB592FA"/>
    <w:rsid w:val="1CB6C1E0"/>
    <w:rsid w:val="1CB79241"/>
    <w:rsid w:val="1CB83CAC"/>
    <w:rsid w:val="1CB9AE01"/>
    <w:rsid w:val="1CB9EC94"/>
    <w:rsid w:val="1CBAFA1E"/>
    <w:rsid w:val="1CBBBB9B"/>
    <w:rsid w:val="1CBD00B5"/>
    <w:rsid w:val="1CC2DD74"/>
    <w:rsid w:val="1CC43EE0"/>
    <w:rsid w:val="1CC7D73C"/>
    <w:rsid w:val="1CC8B390"/>
    <w:rsid w:val="1CCB2CAE"/>
    <w:rsid w:val="1CCB3726"/>
    <w:rsid w:val="1CD348BD"/>
    <w:rsid w:val="1CD424F4"/>
    <w:rsid w:val="1CD51E41"/>
    <w:rsid w:val="1CD718AF"/>
    <w:rsid w:val="1CD81DD4"/>
    <w:rsid w:val="1CD88109"/>
    <w:rsid w:val="1CDB9053"/>
    <w:rsid w:val="1CE1FA08"/>
    <w:rsid w:val="1CE5A78B"/>
    <w:rsid w:val="1CE5CB4A"/>
    <w:rsid w:val="1CE775A5"/>
    <w:rsid w:val="1CE79AC3"/>
    <w:rsid w:val="1CE7E722"/>
    <w:rsid w:val="1CE8598B"/>
    <w:rsid w:val="1CEA77A0"/>
    <w:rsid w:val="1CEB3D6C"/>
    <w:rsid w:val="1CED9BF1"/>
    <w:rsid w:val="1CEDF32E"/>
    <w:rsid w:val="1CEE4D94"/>
    <w:rsid w:val="1CEF5897"/>
    <w:rsid w:val="1CF049B1"/>
    <w:rsid w:val="1CF04EA8"/>
    <w:rsid w:val="1CF1AB8D"/>
    <w:rsid w:val="1CF20779"/>
    <w:rsid w:val="1CF335AC"/>
    <w:rsid w:val="1CF45D64"/>
    <w:rsid w:val="1CF75AC4"/>
    <w:rsid w:val="1CF91B02"/>
    <w:rsid w:val="1CF9933D"/>
    <w:rsid w:val="1CFF3DFE"/>
    <w:rsid w:val="1D006127"/>
    <w:rsid w:val="1D01064E"/>
    <w:rsid w:val="1D0444A6"/>
    <w:rsid w:val="1D058205"/>
    <w:rsid w:val="1D0651D9"/>
    <w:rsid w:val="1D06A615"/>
    <w:rsid w:val="1D09B130"/>
    <w:rsid w:val="1D09D537"/>
    <w:rsid w:val="1D0A2C63"/>
    <w:rsid w:val="1D0ACF99"/>
    <w:rsid w:val="1D0FD475"/>
    <w:rsid w:val="1D15C40C"/>
    <w:rsid w:val="1D16D78D"/>
    <w:rsid w:val="1D17ABAE"/>
    <w:rsid w:val="1D1B5E2D"/>
    <w:rsid w:val="1D1C5F2D"/>
    <w:rsid w:val="1D1F7F59"/>
    <w:rsid w:val="1D1F8E45"/>
    <w:rsid w:val="1D237CBD"/>
    <w:rsid w:val="1D2443BD"/>
    <w:rsid w:val="1D254211"/>
    <w:rsid w:val="1D25E540"/>
    <w:rsid w:val="1D26D3BB"/>
    <w:rsid w:val="1D27666E"/>
    <w:rsid w:val="1D28AEAF"/>
    <w:rsid w:val="1D2DA308"/>
    <w:rsid w:val="1D2E2E3A"/>
    <w:rsid w:val="1D2E99FC"/>
    <w:rsid w:val="1D2F4606"/>
    <w:rsid w:val="1D2FF962"/>
    <w:rsid w:val="1D33978B"/>
    <w:rsid w:val="1D342EEE"/>
    <w:rsid w:val="1D4275D7"/>
    <w:rsid w:val="1D4276FA"/>
    <w:rsid w:val="1D42B6EA"/>
    <w:rsid w:val="1D435D09"/>
    <w:rsid w:val="1D44FB37"/>
    <w:rsid w:val="1D4744D4"/>
    <w:rsid w:val="1D47D328"/>
    <w:rsid w:val="1D4975E5"/>
    <w:rsid w:val="1D4AC6CC"/>
    <w:rsid w:val="1D4AE57A"/>
    <w:rsid w:val="1D506408"/>
    <w:rsid w:val="1D51700B"/>
    <w:rsid w:val="1D55232B"/>
    <w:rsid w:val="1D568976"/>
    <w:rsid w:val="1D5F0D60"/>
    <w:rsid w:val="1D607F33"/>
    <w:rsid w:val="1D63F80E"/>
    <w:rsid w:val="1D66A0E6"/>
    <w:rsid w:val="1D68A75B"/>
    <w:rsid w:val="1D68BC25"/>
    <w:rsid w:val="1D710F74"/>
    <w:rsid w:val="1D73E784"/>
    <w:rsid w:val="1D753850"/>
    <w:rsid w:val="1D77E62B"/>
    <w:rsid w:val="1D7C5473"/>
    <w:rsid w:val="1D847410"/>
    <w:rsid w:val="1D87D35B"/>
    <w:rsid w:val="1D8989BE"/>
    <w:rsid w:val="1D8F0C65"/>
    <w:rsid w:val="1D8F9513"/>
    <w:rsid w:val="1D90D1DF"/>
    <w:rsid w:val="1D9304BF"/>
    <w:rsid w:val="1D9B55A9"/>
    <w:rsid w:val="1D9C3D73"/>
    <w:rsid w:val="1D9CD60D"/>
    <w:rsid w:val="1DA57E63"/>
    <w:rsid w:val="1DA84A3C"/>
    <w:rsid w:val="1DA95C1E"/>
    <w:rsid w:val="1DA98F7A"/>
    <w:rsid w:val="1DAAF5BA"/>
    <w:rsid w:val="1DAC2F11"/>
    <w:rsid w:val="1DAD62B3"/>
    <w:rsid w:val="1DADDDCA"/>
    <w:rsid w:val="1DAECC2C"/>
    <w:rsid w:val="1DAF8AF5"/>
    <w:rsid w:val="1DB1FC30"/>
    <w:rsid w:val="1DB1FF6F"/>
    <w:rsid w:val="1DB2A30B"/>
    <w:rsid w:val="1DB5B8F0"/>
    <w:rsid w:val="1DBA0405"/>
    <w:rsid w:val="1DBBDAFB"/>
    <w:rsid w:val="1DBC37D9"/>
    <w:rsid w:val="1DBCC5F0"/>
    <w:rsid w:val="1DBE9D4D"/>
    <w:rsid w:val="1DBF08C8"/>
    <w:rsid w:val="1DC38490"/>
    <w:rsid w:val="1DC62E68"/>
    <w:rsid w:val="1DC6896B"/>
    <w:rsid w:val="1DC721AA"/>
    <w:rsid w:val="1DC9680F"/>
    <w:rsid w:val="1DC97883"/>
    <w:rsid w:val="1DCD7479"/>
    <w:rsid w:val="1DCE405D"/>
    <w:rsid w:val="1DD1BB85"/>
    <w:rsid w:val="1DD24FC8"/>
    <w:rsid w:val="1DD31A89"/>
    <w:rsid w:val="1DD56BCB"/>
    <w:rsid w:val="1DD94F0B"/>
    <w:rsid w:val="1DDA32E0"/>
    <w:rsid w:val="1DDBB859"/>
    <w:rsid w:val="1DDC3F3A"/>
    <w:rsid w:val="1DDE98D8"/>
    <w:rsid w:val="1DDF3E2A"/>
    <w:rsid w:val="1DDF62BA"/>
    <w:rsid w:val="1DE28932"/>
    <w:rsid w:val="1DE29529"/>
    <w:rsid w:val="1DE38B35"/>
    <w:rsid w:val="1DE3E99F"/>
    <w:rsid w:val="1DE43490"/>
    <w:rsid w:val="1DE57250"/>
    <w:rsid w:val="1DE81C29"/>
    <w:rsid w:val="1DE94462"/>
    <w:rsid w:val="1DE97ABB"/>
    <w:rsid w:val="1DE9BCE5"/>
    <w:rsid w:val="1DEAEC14"/>
    <w:rsid w:val="1DEBFE15"/>
    <w:rsid w:val="1DECF8D5"/>
    <w:rsid w:val="1DEE657C"/>
    <w:rsid w:val="1DEE7ECA"/>
    <w:rsid w:val="1DF0B8DA"/>
    <w:rsid w:val="1DF180CB"/>
    <w:rsid w:val="1DF59501"/>
    <w:rsid w:val="1DF909A0"/>
    <w:rsid w:val="1DF9F87F"/>
    <w:rsid w:val="1DFA5E7B"/>
    <w:rsid w:val="1DFB7621"/>
    <w:rsid w:val="1DFBE1DD"/>
    <w:rsid w:val="1DFEC569"/>
    <w:rsid w:val="1E049470"/>
    <w:rsid w:val="1E0B149A"/>
    <w:rsid w:val="1E0C915E"/>
    <w:rsid w:val="1E0CEBBF"/>
    <w:rsid w:val="1E0CFDB5"/>
    <w:rsid w:val="1E0EB3DE"/>
    <w:rsid w:val="1E106310"/>
    <w:rsid w:val="1E119903"/>
    <w:rsid w:val="1E1661E3"/>
    <w:rsid w:val="1E180B9D"/>
    <w:rsid w:val="1E180FC3"/>
    <w:rsid w:val="1E1CC757"/>
    <w:rsid w:val="1E25B25C"/>
    <w:rsid w:val="1E2661E7"/>
    <w:rsid w:val="1E27D2D7"/>
    <w:rsid w:val="1E2ABC80"/>
    <w:rsid w:val="1E2AFB7A"/>
    <w:rsid w:val="1E2C19DA"/>
    <w:rsid w:val="1E339884"/>
    <w:rsid w:val="1E38F6D8"/>
    <w:rsid w:val="1E3A03B6"/>
    <w:rsid w:val="1E3EDE7F"/>
    <w:rsid w:val="1E4023FA"/>
    <w:rsid w:val="1E40CD12"/>
    <w:rsid w:val="1E425275"/>
    <w:rsid w:val="1E42B3C4"/>
    <w:rsid w:val="1E4535B5"/>
    <w:rsid w:val="1E464893"/>
    <w:rsid w:val="1E46DE2D"/>
    <w:rsid w:val="1E47F4CA"/>
    <w:rsid w:val="1E4A82C1"/>
    <w:rsid w:val="1E4F89AB"/>
    <w:rsid w:val="1E52B0A5"/>
    <w:rsid w:val="1E552B14"/>
    <w:rsid w:val="1E5A7E43"/>
    <w:rsid w:val="1E5C8DAC"/>
    <w:rsid w:val="1E5D0AFD"/>
    <w:rsid w:val="1E60C551"/>
    <w:rsid w:val="1E6295DE"/>
    <w:rsid w:val="1E65BB0F"/>
    <w:rsid w:val="1E65CD17"/>
    <w:rsid w:val="1E6DEF03"/>
    <w:rsid w:val="1E6FF09D"/>
    <w:rsid w:val="1E742679"/>
    <w:rsid w:val="1E77F35A"/>
    <w:rsid w:val="1E7849B1"/>
    <w:rsid w:val="1E796313"/>
    <w:rsid w:val="1E7BF05D"/>
    <w:rsid w:val="1E7CD204"/>
    <w:rsid w:val="1E7D1A95"/>
    <w:rsid w:val="1E7ECA38"/>
    <w:rsid w:val="1E801478"/>
    <w:rsid w:val="1E807F8C"/>
    <w:rsid w:val="1E83C843"/>
    <w:rsid w:val="1E86FF8C"/>
    <w:rsid w:val="1E8DAA68"/>
    <w:rsid w:val="1E923227"/>
    <w:rsid w:val="1E9521A1"/>
    <w:rsid w:val="1E9880C9"/>
    <w:rsid w:val="1E99A11E"/>
    <w:rsid w:val="1E9B38A9"/>
    <w:rsid w:val="1E9E3349"/>
    <w:rsid w:val="1E9EF931"/>
    <w:rsid w:val="1EA1D25B"/>
    <w:rsid w:val="1EA24234"/>
    <w:rsid w:val="1EA25F66"/>
    <w:rsid w:val="1EA60C92"/>
    <w:rsid w:val="1EB1CEB8"/>
    <w:rsid w:val="1EB265F5"/>
    <w:rsid w:val="1EB34D92"/>
    <w:rsid w:val="1EB752E8"/>
    <w:rsid w:val="1EB94D3C"/>
    <w:rsid w:val="1EBBBFD5"/>
    <w:rsid w:val="1EBD8779"/>
    <w:rsid w:val="1EBE3FAC"/>
    <w:rsid w:val="1EBE6EAC"/>
    <w:rsid w:val="1EBF53BD"/>
    <w:rsid w:val="1EC11DD8"/>
    <w:rsid w:val="1EC3DC5F"/>
    <w:rsid w:val="1EC50F33"/>
    <w:rsid w:val="1EC51980"/>
    <w:rsid w:val="1EC79F57"/>
    <w:rsid w:val="1EC8B9B1"/>
    <w:rsid w:val="1ED168F2"/>
    <w:rsid w:val="1ED2D385"/>
    <w:rsid w:val="1ED32938"/>
    <w:rsid w:val="1ED55288"/>
    <w:rsid w:val="1ED57E9D"/>
    <w:rsid w:val="1ED7927B"/>
    <w:rsid w:val="1ED955B1"/>
    <w:rsid w:val="1ED95C9C"/>
    <w:rsid w:val="1EDF8F1A"/>
    <w:rsid w:val="1EE0C76F"/>
    <w:rsid w:val="1EE2C6A5"/>
    <w:rsid w:val="1EE3A4A5"/>
    <w:rsid w:val="1EE70D6B"/>
    <w:rsid w:val="1EE8CC7F"/>
    <w:rsid w:val="1EE95F1F"/>
    <w:rsid w:val="1EEA3F99"/>
    <w:rsid w:val="1EEC078B"/>
    <w:rsid w:val="1EF02D00"/>
    <w:rsid w:val="1EF1647A"/>
    <w:rsid w:val="1EF181CF"/>
    <w:rsid w:val="1EF3C056"/>
    <w:rsid w:val="1EF9B9E9"/>
    <w:rsid w:val="1EFA62A5"/>
    <w:rsid w:val="1EFCE9B0"/>
    <w:rsid w:val="1EFD1AB1"/>
    <w:rsid w:val="1F032747"/>
    <w:rsid w:val="1F043E61"/>
    <w:rsid w:val="1F06990C"/>
    <w:rsid w:val="1F0B25E7"/>
    <w:rsid w:val="1F0B313B"/>
    <w:rsid w:val="1F0C67B9"/>
    <w:rsid w:val="1F0D5A82"/>
    <w:rsid w:val="1F13B9C9"/>
    <w:rsid w:val="1F1A60A2"/>
    <w:rsid w:val="1F1AC23F"/>
    <w:rsid w:val="1F1AEA9C"/>
    <w:rsid w:val="1F1B5DE8"/>
    <w:rsid w:val="1F1E23EC"/>
    <w:rsid w:val="1F1F289C"/>
    <w:rsid w:val="1F27D53D"/>
    <w:rsid w:val="1F28A770"/>
    <w:rsid w:val="1F28E2D8"/>
    <w:rsid w:val="1F2B0071"/>
    <w:rsid w:val="1F2E8594"/>
    <w:rsid w:val="1F2FAA66"/>
    <w:rsid w:val="1F2FCE3F"/>
    <w:rsid w:val="1F362F0B"/>
    <w:rsid w:val="1F3643A8"/>
    <w:rsid w:val="1F365FFB"/>
    <w:rsid w:val="1F3820C7"/>
    <w:rsid w:val="1F387D40"/>
    <w:rsid w:val="1F3BCE18"/>
    <w:rsid w:val="1F3C31CB"/>
    <w:rsid w:val="1F3D952D"/>
    <w:rsid w:val="1F3E897A"/>
    <w:rsid w:val="1F413222"/>
    <w:rsid w:val="1F41B000"/>
    <w:rsid w:val="1F42B4FB"/>
    <w:rsid w:val="1F43CD68"/>
    <w:rsid w:val="1F44A3F7"/>
    <w:rsid w:val="1F458F76"/>
    <w:rsid w:val="1F4A54B8"/>
    <w:rsid w:val="1F4BC74B"/>
    <w:rsid w:val="1F52BBB7"/>
    <w:rsid w:val="1F52F7DA"/>
    <w:rsid w:val="1F55C8B2"/>
    <w:rsid w:val="1F573950"/>
    <w:rsid w:val="1F5B1C85"/>
    <w:rsid w:val="1F5F7373"/>
    <w:rsid w:val="1F6039AE"/>
    <w:rsid w:val="1F60E0FB"/>
    <w:rsid w:val="1F622F90"/>
    <w:rsid w:val="1F623B04"/>
    <w:rsid w:val="1F64A7FB"/>
    <w:rsid w:val="1F685C64"/>
    <w:rsid w:val="1F6C3F05"/>
    <w:rsid w:val="1F6D0EF4"/>
    <w:rsid w:val="1F716E8A"/>
    <w:rsid w:val="1F75B750"/>
    <w:rsid w:val="1F761DBA"/>
    <w:rsid w:val="1F773913"/>
    <w:rsid w:val="1F774617"/>
    <w:rsid w:val="1F774A45"/>
    <w:rsid w:val="1F77696F"/>
    <w:rsid w:val="1F781623"/>
    <w:rsid w:val="1F7834D6"/>
    <w:rsid w:val="1F783AA7"/>
    <w:rsid w:val="1F785AEE"/>
    <w:rsid w:val="1F7A23EA"/>
    <w:rsid w:val="1F7D222C"/>
    <w:rsid w:val="1F7D6638"/>
    <w:rsid w:val="1F7F5975"/>
    <w:rsid w:val="1F803613"/>
    <w:rsid w:val="1F846614"/>
    <w:rsid w:val="1F85630D"/>
    <w:rsid w:val="1F870E5F"/>
    <w:rsid w:val="1F87B802"/>
    <w:rsid w:val="1F896D82"/>
    <w:rsid w:val="1F897CD6"/>
    <w:rsid w:val="1F8C177E"/>
    <w:rsid w:val="1F8FAF8E"/>
    <w:rsid w:val="1F945617"/>
    <w:rsid w:val="1F94B048"/>
    <w:rsid w:val="1F964145"/>
    <w:rsid w:val="1F968FB5"/>
    <w:rsid w:val="1F96C25E"/>
    <w:rsid w:val="1F96C602"/>
    <w:rsid w:val="1F989099"/>
    <w:rsid w:val="1F98D06C"/>
    <w:rsid w:val="1F99D6E0"/>
    <w:rsid w:val="1F9DF550"/>
    <w:rsid w:val="1F9FAFED"/>
    <w:rsid w:val="1FA4DAC6"/>
    <w:rsid w:val="1FA54021"/>
    <w:rsid w:val="1FA5E0DF"/>
    <w:rsid w:val="1FA8F235"/>
    <w:rsid w:val="1FAD7775"/>
    <w:rsid w:val="1FAE9B5D"/>
    <w:rsid w:val="1FAEF4E6"/>
    <w:rsid w:val="1FB0ADF4"/>
    <w:rsid w:val="1FB16E7B"/>
    <w:rsid w:val="1FB318A4"/>
    <w:rsid w:val="1FB4475C"/>
    <w:rsid w:val="1FB4D012"/>
    <w:rsid w:val="1FB90654"/>
    <w:rsid w:val="1FB96070"/>
    <w:rsid w:val="1FBBA0C6"/>
    <w:rsid w:val="1FBE7E89"/>
    <w:rsid w:val="1FBEF4D3"/>
    <w:rsid w:val="1FBFBE5C"/>
    <w:rsid w:val="1FC2DC17"/>
    <w:rsid w:val="1FC38F97"/>
    <w:rsid w:val="1FCA6B42"/>
    <w:rsid w:val="1FCB1E1D"/>
    <w:rsid w:val="1FCB2495"/>
    <w:rsid w:val="1FD1CF09"/>
    <w:rsid w:val="1FD4A9F3"/>
    <w:rsid w:val="1FD8F29D"/>
    <w:rsid w:val="1FDB3378"/>
    <w:rsid w:val="1FDB4DCB"/>
    <w:rsid w:val="1FDB6F8B"/>
    <w:rsid w:val="1FE1134D"/>
    <w:rsid w:val="1FE4243F"/>
    <w:rsid w:val="1FE618F4"/>
    <w:rsid w:val="1FE66372"/>
    <w:rsid w:val="1FEAD6D3"/>
    <w:rsid w:val="1FF08359"/>
    <w:rsid w:val="1FF1820E"/>
    <w:rsid w:val="1FF3B2A7"/>
    <w:rsid w:val="1FF4E63C"/>
    <w:rsid w:val="1FFD0956"/>
    <w:rsid w:val="1FFD3DEC"/>
    <w:rsid w:val="1FFFF2AD"/>
    <w:rsid w:val="20002A2E"/>
    <w:rsid w:val="200150B3"/>
    <w:rsid w:val="200268D8"/>
    <w:rsid w:val="20029A38"/>
    <w:rsid w:val="20040CFD"/>
    <w:rsid w:val="200428C1"/>
    <w:rsid w:val="20078759"/>
    <w:rsid w:val="2007F934"/>
    <w:rsid w:val="200ACBE8"/>
    <w:rsid w:val="200B5F46"/>
    <w:rsid w:val="200E1066"/>
    <w:rsid w:val="200F491C"/>
    <w:rsid w:val="2010EB3E"/>
    <w:rsid w:val="201124DC"/>
    <w:rsid w:val="20119ECE"/>
    <w:rsid w:val="201B1589"/>
    <w:rsid w:val="201D18E2"/>
    <w:rsid w:val="201DB911"/>
    <w:rsid w:val="2020A2DB"/>
    <w:rsid w:val="2021D5FD"/>
    <w:rsid w:val="2022A40E"/>
    <w:rsid w:val="2022B8CC"/>
    <w:rsid w:val="20259B93"/>
    <w:rsid w:val="2026A876"/>
    <w:rsid w:val="20297123"/>
    <w:rsid w:val="202A7616"/>
    <w:rsid w:val="202C1766"/>
    <w:rsid w:val="202CD1C0"/>
    <w:rsid w:val="202E1BC2"/>
    <w:rsid w:val="202F5B1B"/>
    <w:rsid w:val="20370F40"/>
    <w:rsid w:val="203852F9"/>
    <w:rsid w:val="203F75BF"/>
    <w:rsid w:val="20411829"/>
    <w:rsid w:val="2042924E"/>
    <w:rsid w:val="20453B03"/>
    <w:rsid w:val="2049A8C9"/>
    <w:rsid w:val="204F9F53"/>
    <w:rsid w:val="2050ED5B"/>
    <w:rsid w:val="2055296E"/>
    <w:rsid w:val="205A7196"/>
    <w:rsid w:val="205B6CF2"/>
    <w:rsid w:val="205B8A77"/>
    <w:rsid w:val="205C60F2"/>
    <w:rsid w:val="205C9BFD"/>
    <w:rsid w:val="205DFC8D"/>
    <w:rsid w:val="20603FFF"/>
    <w:rsid w:val="2061AF26"/>
    <w:rsid w:val="2062AD30"/>
    <w:rsid w:val="2064280F"/>
    <w:rsid w:val="2064A8B1"/>
    <w:rsid w:val="2064B579"/>
    <w:rsid w:val="2064BBBB"/>
    <w:rsid w:val="2067DBB5"/>
    <w:rsid w:val="206A279B"/>
    <w:rsid w:val="206C0B2B"/>
    <w:rsid w:val="206D3DB2"/>
    <w:rsid w:val="206DAD3C"/>
    <w:rsid w:val="206E95AD"/>
    <w:rsid w:val="20746709"/>
    <w:rsid w:val="20781773"/>
    <w:rsid w:val="20794A1C"/>
    <w:rsid w:val="207B0474"/>
    <w:rsid w:val="207C1AA8"/>
    <w:rsid w:val="207E4377"/>
    <w:rsid w:val="207EA538"/>
    <w:rsid w:val="207FDA5E"/>
    <w:rsid w:val="2082B108"/>
    <w:rsid w:val="208348A0"/>
    <w:rsid w:val="2083C21B"/>
    <w:rsid w:val="2088E154"/>
    <w:rsid w:val="2089A6E1"/>
    <w:rsid w:val="20919883"/>
    <w:rsid w:val="2093F196"/>
    <w:rsid w:val="2094E4C8"/>
    <w:rsid w:val="20974FEC"/>
    <w:rsid w:val="2098EBB9"/>
    <w:rsid w:val="209A0397"/>
    <w:rsid w:val="209AD7D9"/>
    <w:rsid w:val="209FC406"/>
    <w:rsid w:val="209FF67C"/>
    <w:rsid w:val="20A1A2D4"/>
    <w:rsid w:val="20A3173F"/>
    <w:rsid w:val="20A55478"/>
    <w:rsid w:val="20A75867"/>
    <w:rsid w:val="20AAE1E5"/>
    <w:rsid w:val="20AAF197"/>
    <w:rsid w:val="20AC6DB2"/>
    <w:rsid w:val="20B584E6"/>
    <w:rsid w:val="20B5BF5E"/>
    <w:rsid w:val="20B5FDAD"/>
    <w:rsid w:val="20BB7CE1"/>
    <w:rsid w:val="20BCB9B7"/>
    <w:rsid w:val="20BD870C"/>
    <w:rsid w:val="20BDA040"/>
    <w:rsid w:val="20BFD7EE"/>
    <w:rsid w:val="20C00EF3"/>
    <w:rsid w:val="20C3A23A"/>
    <w:rsid w:val="20C42B86"/>
    <w:rsid w:val="20C4F065"/>
    <w:rsid w:val="20C5E041"/>
    <w:rsid w:val="20C790F1"/>
    <w:rsid w:val="20CA7E6D"/>
    <w:rsid w:val="20CB451C"/>
    <w:rsid w:val="20CE815D"/>
    <w:rsid w:val="20CEBB83"/>
    <w:rsid w:val="20D0A248"/>
    <w:rsid w:val="20D4216F"/>
    <w:rsid w:val="20D4E0E0"/>
    <w:rsid w:val="20D4E4BC"/>
    <w:rsid w:val="20D58E1D"/>
    <w:rsid w:val="20D94B7C"/>
    <w:rsid w:val="20DB0CBE"/>
    <w:rsid w:val="20DF7B05"/>
    <w:rsid w:val="20E7CC2C"/>
    <w:rsid w:val="20EA34B4"/>
    <w:rsid w:val="20ED0CC9"/>
    <w:rsid w:val="20F82058"/>
    <w:rsid w:val="20F8FE92"/>
    <w:rsid w:val="20FCB573"/>
    <w:rsid w:val="20FD7E95"/>
    <w:rsid w:val="20FF35BD"/>
    <w:rsid w:val="20FFF397"/>
    <w:rsid w:val="2102A983"/>
    <w:rsid w:val="210396E8"/>
    <w:rsid w:val="21046DBC"/>
    <w:rsid w:val="21085F1B"/>
    <w:rsid w:val="210B34E2"/>
    <w:rsid w:val="210B5499"/>
    <w:rsid w:val="2110041E"/>
    <w:rsid w:val="21111B1F"/>
    <w:rsid w:val="21119820"/>
    <w:rsid w:val="2111CFEB"/>
    <w:rsid w:val="21176C4B"/>
    <w:rsid w:val="211BFA0F"/>
    <w:rsid w:val="211E5179"/>
    <w:rsid w:val="2121693C"/>
    <w:rsid w:val="21225813"/>
    <w:rsid w:val="2126511E"/>
    <w:rsid w:val="2128429E"/>
    <w:rsid w:val="2133C9C2"/>
    <w:rsid w:val="2134A025"/>
    <w:rsid w:val="2136174D"/>
    <w:rsid w:val="21375877"/>
    <w:rsid w:val="2137B59B"/>
    <w:rsid w:val="21380C52"/>
    <w:rsid w:val="21394D62"/>
    <w:rsid w:val="2139E35C"/>
    <w:rsid w:val="213A1C07"/>
    <w:rsid w:val="213BC021"/>
    <w:rsid w:val="214376FE"/>
    <w:rsid w:val="2144CBAE"/>
    <w:rsid w:val="21467308"/>
    <w:rsid w:val="2146C876"/>
    <w:rsid w:val="2147B267"/>
    <w:rsid w:val="2149E314"/>
    <w:rsid w:val="214CF0AC"/>
    <w:rsid w:val="214D17A0"/>
    <w:rsid w:val="214D291C"/>
    <w:rsid w:val="2150791E"/>
    <w:rsid w:val="2150E5B2"/>
    <w:rsid w:val="21514678"/>
    <w:rsid w:val="2151EB27"/>
    <w:rsid w:val="2153ADA0"/>
    <w:rsid w:val="21544C7A"/>
    <w:rsid w:val="2158CD83"/>
    <w:rsid w:val="215A294C"/>
    <w:rsid w:val="215D0AB8"/>
    <w:rsid w:val="215D8FF6"/>
    <w:rsid w:val="21613303"/>
    <w:rsid w:val="21619984"/>
    <w:rsid w:val="2164333F"/>
    <w:rsid w:val="21648FB3"/>
    <w:rsid w:val="2165F24C"/>
    <w:rsid w:val="21671DFF"/>
    <w:rsid w:val="216E9377"/>
    <w:rsid w:val="216F4825"/>
    <w:rsid w:val="217033EB"/>
    <w:rsid w:val="2170FCCC"/>
    <w:rsid w:val="21753055"/>
    <w:rsid w:val="21778E22"/>
    <w:rsid w:val="21782596"/>
    <w:rsid w:val="217A7DCB"/>
    <w:rsid w:val="217CE9CA"/>
    <w:rsid w:val="217D5507"/>
    <w:rsid w:val="217EEFDC"/>
    <w:rsid w:val="2182B550"/>
    <w:rsid w:val="2184BB5B"/>
    <w:rsid w:val="21855C8C"/>
    <w:rsid w:val="2188DB11"/>
    <w:rsid w:val="218AC7D4"/>
    <w:rsid w:val="218EAF4F"/>
    <w:rsid w:val="218EDC7D"/>
    <w:rsid w:val="218F3C0A"/>
    <w:rsid w:val="2190F9E8"/>
    <w:rsid w:val="21913CE2"/>
    <w:rsid w:val="2191449E"/>
    <w:rsid w:val="21930D2F"/>
    <w:rsid w:val="219562B5"/>
    <w:rsid w:val="219A2BC5"/>
    <w:rsid w:val="219D5529"/>
    <w:rsid w:val="219E3382"/>
    <w:rsid w:val="21A13C56"/>
    <w:rsid w:val="21A2DC43"/>
    <w:rsid w:val="21A3B731"/>
    <w:rsid w:val="21A80D04"/>
    <w:rsid w:val="21AC0FDD"/>
    <w:rsid w:val="21AD4D9A"/>
    <w:rsid w:val="21AE9F8D"/>
    <w:rsid w:val="21AFD4F5"/>
    <w:rsid w:val="21B07832"/>
    <w:rsid w:val="21B4CF05"/>
    <w:rsid w:val="21B5EF96"/>
    <w:rsid w:val="21B87715"/>
    <w:rsid w:val="21B9838C"/>
    <w:rsid w:val="21BA0B78"/>
    <w:rsid w:val="21BA508A"/>
    <w:rsid w:val="21BB479E"/>
    <w:rsid w:val="21BC08E8"/>
    <w:rsid w:val="21BD2035"/>
    <w:rsid w:val="21BD5908"/>
    <w:rsid w:val="21BEDD39"/>
    <w:rsid w:val="21C13886"/>
    <w:rsid w:val="21C253E5"/>
    <w:rsid w:val="21C2FC61"/>
    <w:rsid w:val="21C3B562"/>
    <w:rsid w:val="21C4F94E"/>
    <w:rsid w:val="21C76C45"/>
    <w:rsid w:val="21C87C14"/>
    <w:rsid w:val="21CC11E7"/>
    <w:rsid w:val="21CD57FD"/>
    <w:rsid w:val="21CED5F0"/>
    <w:rsid w:val="21D04AC4"/>
    <w:rsid w:val="21D28905"/>
    <w:rsid w:val="21D4F6DE"/>
    <w:rsid w:val="21D5183C"/>
    <w:rsid w:val="21DAEE5B"/>
    <w:rsid w:val="21DCE20E"/>
    <w:rsid w:val="21DD9DB1"/>
    <w:rsid w:val="21DEE0AF"/>
    <w:rsid w:val="21E05C81"/>
    <w:rsid w:val="21E7A7B6"/>
    <w:rsid w:val="21E81350"/>
    <w:rsid w:val="21E8D1AC"/>
    <w:rsid w:val="21EA830B"/>
    <w:rsid w:val="21EBC11B"/>
    <w:rsid w:val="21EFB3FD"/>
    <w:rsid w:val="21F131BC"/>
    <w:rsid w:val="21F34980"/>
    <w:rsid w:val="21F34CC1"/>
    <w:rsid w:val="21F3E634"/>
    <w:rsid w:val="21F4D3C0"/>
    <w:rsid w:val="21F97F45"/>
    <w:rsid w:val="21FE50E9"/>
    <w:rsid w:val="2201DABB"/>
    <w:rsid w:val="22022EAB"/>
    <w:rsid w:val="2202FB4C"/>
    <w:rsid w:val="2207AA3B"/>
    <w:rsid w:val="2208EF49"/>
    <w:rsid w:val="220964A1"/>
    <w:rsid w:val="220E896D"/>
    <w:rsid w:val="220F6AA9"/>
    <w:rsid w:val="220FDDBE"/>
    <w:rsid w:val="22100756"/>
    <w:rsid w:val="22119EB5"/>
    <w:rsid w:val="2211ABF2"/>
    <w:rsid w:val="22122968"/>
    <w:rsid w:val="22122B84"/>
    <w:rsid w:val="22199983"/>
    <w:rsid w:val="221ABE11"/>
    <w:rsid w:val="221B8240"/>
    <w:rsid w:val="22240DB8"/>
    <w:rsid w:val="2227A5BE"/>
    <w:rsid w:val="222808C2"/>
    <w:rsid w:val="222820FC"/>
    <w:rsid w:val="222A02EF"/>
    <w:rsid w:val="222AFECC"/>
    <w:rsid w:val="222B8A21"/>
    <w:rsid w:val="22313226"/>
    <w:rsid w:val="2236046C"/>
    <w:rsid w:val="22364BA3"/>
    <w:rsid w:val="223D7125"/>
    <w:rsid w:val="223E6349"/>
    <w:rsid w:val="22428120"/>
    <w:rsid w:val="2242BC9D"/>
    <w:rsid w:val="22444EEE"/>
    <w:rsid w:val="22470AB2"/>
    <w:rsid w:val="2248F16E"/>
    <w:rsid w:val="224C0EFA"/>
    <w:rsid w:val="224F913D"/>
    <w:rsid w:val="2253C23D"/>
    <w:rsid w:val="2256B6D5"/>
    <w:rsid w:val="2256B8B4"/>
    <w:rsid w:val="2257F4EF"/>
    <w:rsid w:val="22597D47"/>
    <w:rsid w:val="225BECD5"/>
    <w:rsid w:val="225F1CF1"/>
    <w:rsid w:val="226058A2"/>
    <w:rsid w:val="22622828"/>
    <w:rsid w:val="22635DAA"/>
    <w:rsid w:val="2263ABEC"/>
    <w:rsid w:val="22681C9E"/>
    <w:rsid w:val="22691D3B"/>
    <w:rsid w:val="226928BE"/>
    <w:rsid w:val="22694A9E"/>
    <w:rsid w:val="226E7F31"/>
    <w:rsid w:val="226F3BDE"/>
    <w:rsid w:val="226FC12B"/>
    <w:rsid w:val="22724539"/>
    <w:rsid w:val="2273D0B4"/>
    <w:rsid w:val="227531D3"/>
    <w:rsid w:val="2276B43B"/>
    <w:rsid w:val="2276BEAF"/>
    <w:rsid w:val="2276F6FE"/>
    <w:rsid w:val="227A4481"/>
    <w:rsid w:val="227B93BE"/>
    <w:rsid w:val="227BBEEF"/>
    <w:rsid w:val="227DF3D3"/>
    <w:rsid w:val="227E9A71"/>
    <w:rsid w:val="227F254C"/>
    <w:rsid w:val="228131A4"/>
    <w:rsid w:val="2284168D"/>
    <w:rsid w:val="2284881E"/>
    <w:rsid w:val="22852F35"/>
    <w:rsid w:val="2287E5C3"/>
    <w:rsid w:val="228A9DDF"/>
    <w:rsid w:val="228E319E"/>
    <w:rsid w:val="228F1C59"/>
    <w:rsid w:val="228F7EAC"/>
    <w:rsid w:val="228FC3F2"/>
    <w:rsid w:val="228FCA72"/>
    <w:rsid w:val="2294DB24"/>
    <w:rsid w:val="22960FD4"/>
    <w:rsid w:val="229B5A60"/>
    <w:rsid w:val="229B7715"/>
    <w:rsid w:val="22A2B435"/>
    <w:rsid w:val="22A6C736"/>
    <w:rsid w:val="22A6D9FF"/>
    <w:rsid w:val="22A8AF53"/>
    <w:rsid w:val="22A9F3DB"/>
    <w:rsid w:val="22A9FD71"/>
    <w:rsid w:val="22AC222B"/>
    <w:rsid w:val="22AC61C0"/>
    <w:rsid w:val="22AEACB5"/>
    <w:rsid w:val="22AEAF77"/>
    <w:rsid w:val="22AEBA47"/>
    <w:rsid w:val="22B09314"/>
    <w:rsid w:val="22B6AF4F"/>
    <w:rsid w:val="22B6C5B4"/>
    <w:rsid w:val="22B8340E"/>
    <w:rsid w:val="22B8F767"/>
    <w:rsid w:val="22BB2D1E"/>
    <w:rsid w:val="22BC1ABE"/>
    <w:rsid w:val="22BCC5B4"/>
    <w:rsid w:val="22BD7AD4"/>
    <w:rsid w:val="22BEAA1A"/>
    <w:rsid w:val="22C8151A"/>
    <w:rsid w:val="22C90F2A"/>
    <w:rsid w:val="22C96C14"/>
    <w:rsid w:val="22CA66BB"/>
    <w:rsid w:val="22CC7360"/>
    <w:rsid w:val="22CEE98F"/>
    <w:rsid w:val="22D06E53"/>
    <w:rsid w:val="22D08BC3"/>
    <w:rsid w:val="22D46830"/>
    <w:rsid w:val="22D62690"/>
    <w:rsid w:val="22D7B97F"/>
    <w:rsid w:val="22DA964A"/>
    <w:rsid w:val="22DC9A29"/>
    <w:rsid w:val="22DDA933"/>
    <w:rsid w:val="22DF2979"/>
    <w:rsid w:val="22DF3FE2"/>
    <w:rsid w:val="22E02FAA"/>
    <w:rsid w:val="22E145D6"/>
    <w:rsid w:val="22E1E7A8"/>
    <w:rsid w:val="22E2297C"/>
    <w:rsid w:val="22E6BE78"/>
    <w:rsid w:val="22E6F595"/>
    <w:rsid w:val="22E836C2"/>
    <w:rsid w:val="22E8D48D"/>
    <w:rsid w:val="22E9DB5D"/>
    <w:rsid w:val="22EBEB56"/>
    <w:rsid w:val="22EC338D"/>
    <w:rsid w:val="22EEA2E2"/>
    <w:rsid w:val="22EEEFF2"/>
    <w:rsid w:val="22F0A0EB"/>
    <w:rsid w:val="22F143B5"/>
    <w:rsid w:val="22F642BD"/>
    <w:rsid w:val="22F76B2E"/>
    <w:rsid w:val="22F89158"/>
    <w:rsid w:val="22F8F6CA"/>
    <w:rsid w:val="22F9E4A4"/>
    <w:rsid w:val="22FB6C9B"/>
    <w:rsid w:val="22FF84A9"/>
    <w:rsid w:val="2304DD2B"/>
    <w:rsid w:val="23063F90"/>
    <w:rsid w:val="2308ED7B"/>
    <w:rsid w:val="230978F4"/>
    <w:rsid w:val="230AF57F"/>
    <w:rsid w:val="230B3D80"/>
    <w:rsid w:val="230B5693"/>
    <w:rsid w:val="230F1F21"/>
    <w:rsid w:val="230F812B"/>
    <w:rsid w:val="23138BD9"/>
    <w:rsid w:val="2315E455"/>
    <w:rsid w:val="2316BB65"/>
    <w:rsid w:val="231765F6"/>
    <w:rsid w:val="23188B11"/>
    <w:rsid w:val="2319C2C2"/>
    <w:rsid w:val="231C8143"/>
    <w:rsid w:val="231DB07B"/>
    <w:rsid w:val="231E8158"/>
    <w:rsid w:val="231E8BF0"/>
    <w:rsid w:val="231F472E"/>
    <w:rsid w:val="2324D4FD"/>
    <w:rsid w:val="2325CFC3"/>
    <w:rsid w:val="232B9843"/>
    <w:rsid w:val="233123F9"/>
    <w:rsid w:val="23352B99"/>
    <w:rsid w:val="2337C394"/>
    <w:rsid w:val="233A2CF2"/>
    <w:rsid w:val="233C6B52"/>
    <w:rsid w:val="233E01F0"/>
    <w:rsid w:val="2341AEC1"/>
    <w:rsid w:val="234236B3"/>
    <w:rsid w:val="23423BED"/>
    <w:rsid w:val="23446271"/>
    <w:rsid w:val="23464E41"/>
    <w:rsid w:val="23465686"/>
    <w:rsid w:val="234839EE"/>
    <w:rsid w:val="234B04A1"/>
    <w:rsid w:val="234F3EDA"/>
    <w:rsid w:val="234F5343"/>
    <w:rsid w:val="2351C00C"/>
    <w:rsid w:val="235278B4"/>
    <w:rsid w:val="2352B204"/>
    <w:rsid w:val="2356C430"/>
    <w:rsid w:val="2358E28B"/>
    <w:rsid w:val="235A83A3"/>
    <w:rsid w:val="235A8D7E"/>
    <w:rsid w:val="235D618C"/>
    <w:rsid w:val="235E2CA7"/>
    <w:rsid w:val="23616664"/>
    <w:rsid w:val="23617EDF"/>
    <w:rsid w:val="2363BBB6"/>
    <w:rsid w:val="236AE3EF"/>
    <w:rsid w:val="236C86C4"/>
    <w:rsid w:val="236E9DFB"/>
    <w:rsid w:val="23716A87"/>
    <w:rsid w:val="23722BA7"/>
    <w:rsid w:val="23738CB8"/>
    <w:rsid w:val="23793ACE"/>
    <w:rsid w:val="237BF5A3"/>
    <w:rsid w:val="2380553D"/>
    <w:rsid w:val="23840786"/>
    <w:rsid w:val="2384524D"/>
    <w:rsid w:val="238844D7"/>
    <w:rsid w:val="2388CABF"/>
    <w:rsid w:val="23892CE4"/>
    <w:rsid w:val="238A6CD2"/>
    <w:rsid w:val="238AA873"/>
    <w:rsid w:val="238BECA2"/>
    <w:rsid w:val="238C403D"/>
    <w:rsid w:val="238EC344"/>
    <w:rsid w:val="239C9928"/>
    <w:rsid w:val="239CC252"/>
    <w:rsid w:val="239D884A"/>
    <w:rsid w:val="239ECD5C"/>
    <w:rsid w:val="23A00AE7"/>
    <w:rsid w:val="23A08B56"/>
    <w:rsid w:val="23A13709"/>
    <w:rsid w:val="23A15C88"/>
    <w:rsid w:val="23A3C479"/>
    <w:rsid w:val="23A588CE"/>
    <w:rsid w:val="23A6CFB1"/>
    <w:rsid w:val="23AD4B39"/>
    <w:rsid w:val="23ADC092"/>
    <w:rsid w:val="23B06A2D"/>
    <w:rsid w:val="23B0F767"/>
    <w:rsid w:val="23B51291"/>
    <w:rsid w:val="23B5B380"/>
    <w:rsid w:val="23B6242D"/>
    <w:rsid w:val="23B9BE1A"/>
    <w:rsid w:val="23BA1ED2"/>
    <w:rsid w:val="23BB4288"/>
    <w:rsid w:val="23BD756F"/>
    <w:rsid w:val="23BF3997"/>
    <w:rsid w:val="23BFC201"/>
    <w:rsid w:val="23C3B977"/>
    <w:rsid w:val="23C4546C"/>
    <w:rsid w:val="23C653E7"/>
    <w:rsid w:val="23C685C6"/>
    <w:rsid w:val="23C7A8C6"/>
    <w:rsid w:val="23C86A62"/>
    <w:rsid w:val="23CB81B3"/>
    <w:rsid w:val="23CE8E0B"/>
    <w:rsid w:val="23D0CAF0"/>
    <w:rsid w:val="23D0FAC6"/>
    <w:rsid w:val="23D4503B"/>
    <w:rsid w:val="23D4AC71"/>
    <w:rsid w:val="23D50FF9"/>
    <w:rsid w:val="23D5EE13"/>
    <w:rsid w:val="23D6591B"/>
    <w:rsid w:val="23D6E51E"/>
    <w:rsid w:val="23D781B2"/>
    <w:rsid w:val="23DDEAF9"/>
    <w:rsid w:val="23E2845B"/>
    <w:rsid w:val="23E82562"/>
    <w:rsid w:val="23E9233A"/>
    <w:rsid w:val="23E9882A"/>
    <w:rsid w:val="23EA9C76"/>
    <w:rsid w:val="23ECAC44"/>
    <w:rsid w:val="23ECBDD8"/>
    <w:rsid w:val="23EE2FE8"/>
    <w:rsid w:val="23EEAEFD"/>
    <w:rsid w:val="23EF9773"/>
    <w:rsid w:val="23EFEADA"/>
    <w:rsid w:val="23F08C5F"/>
    <w:rsid w:val="23F303EA"/>
    <w:rsid w:val="23F46BBD"/>
    <w:rsid w:val="23F74D08"/>
    <w:rsid w:val="23FAEADC"/>
    <w:rsid w:val="23FB4B7E"/>
    <w:rsid w:val="24033BA9"/>
    <w:rsid w:val="240423BC"/>
    <w:rsid w:val="240477E7"/>
    <w:rsid w:val="24095F40"/>
    <w:rsid w:val="240A3719"/>
    <w:rsid w:val="240A7C8E"/>
    <w:rsid w:val="240CE515"/>
    <w:rsid w:val="240D0B50"/>
    <w:rsid w:val="24104090"/>
    <w:rsid w:val="2410F197"/>
    <w:rsid w:val="241261E8"/>
    <w:rsid w:val="241553BB"/>
    <w:rsid w:val="241BD66D"/>
    <w:rsid w:val="241C8B51"/>
    <w:rsid w:val="241D6BE7"/>
    <w:rsid w:val="241FA3DB"/>
    <w:rsid w:val="242111D5"/>
    <w:rsid w:val="24229E4B"/>
    <w:rsid w:val="242542CF"/>
    <w:rsid w:val="2427F626"/>
    <w:rsid w:val="2428170C"/>
    <w:rsid w:val="242A5945"/>
    <w:rsid w:val="24325286"/>
    <w:rsid w:val="2433FE86"/>
    <w:rsid w:val="24341BA4"/>
    <w:rsid w:val="24352E2E"/>
    <w:rsid w:val="24374572"/>
    <w:rsid w:val="24374C56"/>
    <w:rsid w:val="243B65C1"/>
    <w:rsid w:val="243D2C4F"/>
    <w:rsid w:val="2449CE15"/>
    <w:rsid w:val="244A48BF"/>
    <w:rsid w:val="244A859C"/>
    <w:rsid w:val="244FE48E"/>
    <w:rsid w:val="245529F6"/>
    <w:rsid w:val="245596A8"/>
    <w:rsid w:val="2456090D"/>
    <w:rsid w:val="24583140"/>
    <w:rsid w:val="245A6754"/>
    <w:rsid w:val="245FB491"/>
    <w:rsid w:val="2465F8FE"/>
    <w:rsid w:val="2467AA7F"/>
    <w:rsid w:val="24689875"/>
    <w:rsid w:val="246990CA"/>
    <w:rsid w:val="246CCCAB"/>
    <w:rsid w:val="246DFAD0"/>
    <w:rsid w:val="246FCCDF"/>
    <w:rsid w:val="24719345"/>
    <w:rsid w:val="2474A038"/>
    <w:rsid w:val="2474A56F"/>
    <w:rsid w:val="2474E064"/>
    <w:rsid w:val="247511C6"/>
    <w:rsid w:val="247AE4C9"/>
    <w:rsid w:val="247CFFA6"/>
    <w:rsid w:val="247DC066"/>
    <w:rsid w:val="247FA049"/>
    <w:rsid w:val="24845D63"/>
    <w:rsid w:val="2485A306"/>
    <w:rsid w:val="24861184"/>
    <w:rsid w:val="24880F3E"/>
    <w:rsid w:val="248CEF31"/>
    <w:rsid w:val="248CF411"/>
    <w:rsid w:val="249059E4"/>
    <w:rsid w:val="2491375F"/>
    <w:rsid w:val="2492EA00"/>
    <w:rsid w:val="24934FAB"/>
    <w:rsid w:val="2494FD8E"/>
    <w:rsid w:val="24999D0C"/>
    <w:rsid w:val="249B5624"/>
    <w:rsid w:val="249BD7EE"/>
    <w:rsid w:val="249E10A9"/>
    <w:rsid w:val="24A5735E"/>
    <w:rsid w:val="24A7A5E0"/>
    <w:rsid w:val="24A7F75C"/>
    <w:rsid w:val="24ABAB69"/>
    <w:rsid w:val="24AEB2CE"/>
    <w:rsid w:val="24AFC554"/>
    <w:rsid w:val="24B2B461"/>
    <w:rsid w:val="24B4A9DA"/>
    <w:rsid w:val="24B6B91E"/>
    <w:rsid w:val="24B8FD36"/>
    <w:rsid w:val="24BC0C50"/>
    <w:rsid w:val="24BC5D60"/>
    <w:rsid w:val="24BF9869"/>
    <w:rsid w:val="24C4B52E"/>
    <w:rsid w:val="24C52B0B"/>
    <w:rsid w:val="24C6471C"/>
    <w:rsid w:val="24C78862"/>
    <w:rsid w:val="24C961E8"/>
    <w:rsid w:val="24CBCA55"/>
    <w:rsid w:val="24CF5041"/>
    <w:rsid w:val="24D6244F"/>
    <w:rsid w:val="24DAD5CD"/>
    <w:rsid w:val="24DB2BBF"/>
    <w:rsid w:val="24DE54B1"/>
    <w:rsid w:val="24DE8F87"/>
    <w:rsid w:val="24DFCD78"/>
    <w:rsid w:val="24E22F46"/>
    <w:rsid w:val="24E44C22"/>
    <w:rsid w:val="24E4820D"/>
    <w:rsid w:val="24E55013"/>
    <w:rsid w:val="24E6E5A0"/>
    <w:rsid w:val="24EA5016"/>
    <w:rsid w:val="24ECDFD6"/>
    <w:rsid w:val="24ED017C"/>
    <w:rsid w:val="24EED805"/>
    <w:rsid w:val="24EF507A"/>
    <w:rsid w:val="24F12844"/>
    <w:rsid w:val="24F35D36"/>
    <w:rsid w:val="24F7A87F"/>
    <w:rsid w:val="24FCF7AD"/>
    <w:rsid w:val="24FD12BB"/>
    <w:rsid w:val="25019599"/>
    <w:rsid w:val="25021574"/>
    <w:rsid w:val="250373DD"/>
    <w:rsid w:val="2503B20E"/>
    <w:rsid w:val="25041D62"/>
    <w:rsid w:val="250475C4"/>
    <w:rsid w:val="25065F45"/>
    <w:rsid w:val="2506DC80"/>
    <w:rsid w:val="25081065"/>
    <w:rsid w:val="2508BBF6"/>
    <w:rsid w:val="250BEA03"/>
    <w:rsid w:val="25103444"/>
    <w:rsid w:val="25135F08"/>
    <w:rsid w:val="2513971E"/>
    <w:rsid w:val="2513E127"/>
    <w:rsid w:val="2515BB98"/>
    <w:rsid w:val="2516027C"/>
    <w:rsid w:val="25163AC0"/>
    <w:rsid w:val="251E92B9"/>
    <w:rsid w:val="25227D30"/>
    <w:rsid w:val="25234008"/>
    <w:rsid w:val="25238F6C"/>
    <w:rsid w:val="25244DE5"/>
    <w:rsid w:val="25264795"/>
    <w:rsid w:val="2526EAB0"/>
    <w:rsid w:val="252A241F"/>
    <w:rsid w:val="252C2300"/>
    <w:rsid w:val="2533A88D"/>
    <w:rsid w:val="2534AEF9"/>
    <w:rsid w:val="2534E514"/>
    <w:rsid w:val="2536A192"/>
    <w:rsid w:val="25373F16"/>
    <w:rsid w:val="253A8CD0"/>
    <w:rsid w:val="253C5EB5"/>
    <w:rsid w:val="253D4B23"/>
    <w:rsid w:val="253DA561"/>
    <w:rsid w:val="2541D9DF"/>
    <w:rsid w:val="2543F121"/>
    <w:rsid w:val="2545B902"/>
    <w:rsid w:val="254638C0"/>
    <w:rsid w:val="2548200F"/>
    <w:rsid w:val="2548E8DC"/>
    <w:rsid w:val="254B5436"/>
    <w:rsid w:val="254ED3D1"/>
    <w:rsid w:val="254F74C9"/>
    <w:rsid w:val="255063A8"/>
    <w:rsid w:val="255066B0"/>
    <w:rsid w:val="2551CF1E"/>
    <w:rsid w:val="2551DF1C"/>
    <w:rsid w:val="25547F44"/>
    <w:rsid w:val="255AFB8B"/>
    <w:rsid w:val="255DC298"/>
    <w:rsid w:val="255E5D52"/>
    <w:rsid w:val="255EB0E6"/>
    <w:rsid w:val="2560D093"/>
    <w:rsid w:val="25638823"/>
    <w:rsid w:val="25660156"/>
    <w:rsid w:val="256B2527"/>
    <w:rsid w:val="256BCAAE"/>
    <w:rsid w:val="256D3EF0"/>
    <w:rsid w:val="25703B3E"/>
    <w:rsid w:val="2570B036"/>
    <w:rsid w:val="25717EEE"/>
    <w:rsid w:val="257499DE"/>
    <w:rsid w:val="2576E97B"/>
    <w:rsid w:val="257724AE"/>
    <w:rsid w:val="257AFA18"/>
    <w:rsid w:val="257C026D"/>
    <w:rsid w:val="257D6940"/>
    <w:rsid w:val="257E3E71"/>
    <w:rsid w:val="25814F75"/>
    <w:rsid w:val="2582CCE2"/>
    <w:rsid w:val="2582D9E5"/>
    <w:rsid w:val="2588D6CC"/>
    <w:rsid w:val="258A34A5"/>
    <w:rsid w:val="258A9925"/>
    <w:rsid w:val="258B06EE"/>
    <w:rsid w:val="2595160F"/>
    <w:rsid w:val="259545CD"/>
    <w:rsid w:val="25998AED"/>
    <w:rsid w:val="259A5A7C"/>
    <w:rsid w:val="259B254B"/>
    <w:rsid w:val="259B376D"/>
    <w:rsid w:val="259F5A35"/>
    <w:rsid w:val="25A0E429"/>
    <w:rsid w:val="25A17A33"/>
    <w:rsid w:val="25A460FD"/>
    <w:rsid w:val="25A4F5DB"/>
    <w:rsid w:val="25A66716"/>
    <w:rsid w:val="25A8192D"/>
    <w:rsid w:val="25A92D43"/>
    <w:rsid w:val="25A99BFC"/>
    <w:rsid w:val="25AD53AE"/>
    <w:rsid w:val="25B1777D"/>
    <w:rsid w:val="25B30431"/>
    <w:rsid w:val="25B30880"/>
    <w:rsid w:val="25B3A20A"/>
    <w:rsid w:val="25B4E967"/>
    <w:rsid w:val="25B9D104"/>
    <w:rsid w:val="25BC03FC"/>
    <w:rsid w:val="25C09062"/>
    <w:rsid w:val="25C6EB6E"/>
    <w:rsid w:val="25CAD15B"/>
    <w:rsid w:val="25CB8346"/>
    <w:rsid w:val="25CC15E8"/>
    <w:rsid w:val="25CD21A2"/>
    <w:rsid w:val="25CD5491"/>
    <w:rsid w:val="25CE6FDA"/>
    <w:rsid w:val="25CF6BDF"/>
    <w:rsid w:val="25CF99B2"/>
    <w:rsid w:val="25D154E3"/>
    <w:rsid w:val="25D36691"/>
    <w:rsid w:val="25D816E9"/>
    <w:rsid w:val="25D85047"/>
    <w:rsid w:val="25D8881D"/>
    <w:rsid w:val="25D9B7C8"/>
    <w:rsid w:val="25DB833A"/>
    <w:rsid w:val="25DCC7ED"/>
    <w:rsid w:val="25E0784D"/>
    <w:rsid w:val="25E3073D"/>
    <w:rsid w:val="25E484EA"/>
    <w:rsid w:val="25E58BF9"/>
    <w:rsid w:val="25EEAAA9"/>
    <w:rsid w:val="25EEF67C"/>
    <w:rsid w:val="25F1FBD7"/>
    <w:rsid w:val="25F3DC90"/>
    <w:rsid w:val="25F6062F"/>
    <w:rsid w:val="25F63BE7"/>
    <w:rsid w:val="25F8EB21"/>
    <w:rsid w:val="25F9745D"/>
    <w:rsid w:val="25FB1320"/>
    <w:rsid w:val="25FD9717"/>
    <w:rsid w:val="25FDF315"/>
    <w:rsid w:val="2601F85F"/>
    <w:rsid w:val="2602A745"/>
    <w:rsid w:val="260375D4"/>
    <w:rsid w:val="26038AF1"/>
    <w:rsid w:val="2604E557"/>
    <w:rsid w:val="2605D80C"/>
    <w:rsid w:val="260669B6"/>
    <w:rsid w:val="26087B2B"/>
    <w:rsid w:val="2608839D"/>
    <w:rsid w:val="260D0426"/>
    <w:rsid w:val="260DAEAD"/>
    <w:rsid w:val="260FBEDC"/>
    <w:rsid w:val="26112590"/>
    <w:rsid w:val="2611A0CE"/>
    <w:rsid w:val="2611B004"/>
    <w:rsid w:val="2616C4FB"/>
    <w:rsid w:val="26187295"/>
    <w:rsid w:val="261928CF"/>
    <w:rsid w:val="261BEE96"/>
    <w:rsid w:val="261E5005"/>
    <w:rsid w:val="26201D00"/>
    <w:rsid w:val="2620CF32"/>
    <w:rsid w:val="2623FEE2"/>
    <w:rsid w:val="26250EB0"/>
    <w:rsid w:val="26255FA2"/>
    <w:rsid w:val="26264D21"/>
    <w:rsid w:val="26264EF2"/>
    <w:rsid w:val="2629436B"/>
    <w:rsid w:val="262C373F"/>
    <w:rsid w:val="262EACC4"/>
    <w:rsid w:val="26306F5C"/>
    <w:rsid w:val="26388721"/>
    <w:rsid w:val="2639994A"/>
    <w:rsid w:val="263D0130"/>
    <w:rsid w:val="26408E77"/>
    <w:rsid w:val="2641A718"/>
    <w:rsid w:val="2643B743"/>
    <w:rsid w:val="26444EDE"/>
    <w:rsid w:val="26463F43"/>
    <w:rsid w:val="26482588"/>
    <w:rsid w:val="264D2C55"/>
    <w:rsid w:val="264F0828"/>
    <w:rsid w:val="26517613"/>
    <w:rsid w:val="265CCBCB"/>
    <w:rsid w:val="265CEF6F"/>
    <w:rsid w:val="265D7727"/>
    <w:rsid w:val="2663EB2A"/>
    <w:rsid w:val="26657053"/>
    <w:rsid w:val="26679138"/>
    <w:rsid w:val="2668200F"/>
    <w:rsid w:val="266855D2"/>
    <w:rsid w:val="2669CCE5"/>
    <w:rsid w:val="266D65E3"/>
    <w:rsid w:val="266FE7DC"/>
    <w:rsid w:val="26708BFE"/>
    <w:rsid w:val="26714BA0"/>
    <w:rsid w:val="2673A799"/>
    <w:rsid w:val="2678EACA"/>
    <w:rsid w:val="267C3B4D"/>
    <w:rsid w:val="267DD27E"/>
    <w:rsid w:val="26817305"/>
    <w:rsid w:val="26825476"/>
    <w:rsid w:val="26870832"/>
    <w:rsid w:val="268902AA"/>
    <w:rsid w:val="268ADB28"/>
    <w:rsid w:val="268CEBC1"/>
    <w:rsid w:val="268F0D18"/>
    <w:rsid w:val="269565D9"/>
    <w:rsid w:val="26979A92"/>
    <w:rsid w:val="26987E65"/>
    <w:rsid w:val="2699099A"/>
    <w:rsid w:val="269A898B"/>
    <w:rsid w:val="269B0082"/>
    <w:rsid w:val="269EE00C"/>
    <w:rsid w:val="26A06C46"/>
    <w:rsid w:val="26A3BAED"/>
    <w:rsid w:val="26A551CC"/>
    <w:rsid w:val="26A82E4B"/>
    <w:rsid w:val="26AC3AE7"/>
    <w:rsid w:val="26ACFD43"/>
    <w:rsid w:val="26AD7DE7"/>
    <w:rsid w:val="26AEBE2A"/>
    <w:rsid w:val="26AF25F8"/>
    <w:rsid w:val="26B4F6E9"/>
    <w:rsid w:val="26B5758B"/>
    <w:rsid w:val="26B66619"/>
    <w:rsid w:val="26B9392E"/>
    <w:rsid w:val="26B98110"/>
    <w:rsid w:val="26BF78E9"/>
    <w:rsid w:val="26C01BF5"/>
    <w:rsid w:val="26C0C2A0"/>
    <w:rsid w:val="26C0FFF4"/>
    <w:rsid w:val="26C1B385"/>
    <w:rsid w:val="26C5AA9A"/>
    <w:rsid w:val="26C5D536"/>
    <w:rsid w:val="26C5EF56"/>
    <w:rsid w:val="26C7AF77"/>
    <w:rsid w:val="26CB7CD6"/>
    <w:rsid w:val="26CC0514"/>
    <w:rsid w:val="26CE0243"/>
    <w:rsid w:val="26CF5BBC"/>
    <w:rsid w:val="26D0D6FE"/>
    <w:rsid w:val="26D1628C"/>
    <w:rsid w:val="26D19C4F"/>
    <w:rsid w:val="26D24042"/>
    <w:rsid w:val="26D27A5E"/>
    <w:rsid w:val="26D538BA"/>
    <w:rsid w:val="26D6B1A2"/>
    <w:rsid w:val="26D6D990"/>
    <w:rsid w:val="26D72126"/>
    <w:rsid w:val="26DABEE1"/>
    <w:rsid w:val="26DB0C47"/>
    <w:rsid w:val="26DB9AC6"/>
    <w:rsid w:val="26DC7BCC"/>
    <w:rsid w:val="26DC8A82"/>
    <w:rsid w:val="26DCFCAD"/>
    <w:rsid w:val="26E17F8B"/>
    <w:rsid w:val="26E2BC89"/>
    <w:rsid w:val="26E3D6DF"/>
    <w:rsid w:val="26E41A4C"/>
    <w:rsid w:val="26E5BF7E"/>
    <w:rsid w:val="26E6DCD0"/>
    <w:rsid w:val="26F341C9"/>
    <w:rsid w:val="26F34F05"/>
    <w:rsid w:val="26F5C586"/>
    <w:rsid w:val="26F6B0EF"/>
    <w:rsid w:val="26F9C152"/>
    <w:rsid w:val="26FB7086"/>
    <w:rsid w:val="26FC424C"/>
    <w:rsid w:val="26FCD403"/>
    <w:rsid w:val="26FD9E8D"/>
    <w:rsid w:val="27030F63"/>
    <w:rsid w:val="2703687B"/>
    <w:rsid w:val="2703D513"/>
    <w:rsid w:val="2706F57A"/>
    <w:rsid w:val="270A7EE6"/>
    <w:rsid w:val="271487BE"/>
    <w:rsid w:val="271A1A29"/>
    <w:rsid w:val="271B79D5"/>
    <w:rsid w:val="271E3ED6"/>
    <w:rsid w:val="271FA5D9"/>
    <w:rsid w:val="2723A309"/>
    <w:rsid w:val="2723E8CC"/>
    <w:rsid w:val="27248558"/>
    <w:rsid w:val="2725CB66"/>
    <w:rsid w:val="272899B5"/>
    <w:rsid w:val="2729254E"/>
    <w:rsid w:val="2729BC3A"/>
    <w:rsid w:val="272E9360"/>
    <w:rsid w:val="272F3C0A"/>
    <w:rsid w:val="27324299"/>
    <w:rsid w:val="27364B5B"/>
    <w:rsid w:val="273C5245"/>
    <w:rsid w:val="273D44DF"/>
    <w:rsid w:val="273ED728"/>
    <w:rsid w:val="274054B3"/>
    <w:rsid w:val="2746473D"/>
    <w:rsid w:val="2746A62B"/>
    <w:rsid w:val="27477133"/>
    <w:rsid w:val="2749495A"/>
    <w:rsid w:val="2749BFAE"/>
    <w:rsid w:val="274CEF06"/>
    <w:rsid w:val="274DC3FE"/>
    <w:rsid w:val="274F9C1F"/>
    <w:rsid w:val="2752966F"/>
    <w:rsid w:val="275599EE"/>
    <w:rsid w:val="27576F65"/>
    <w:rsid w:val="27592096"/>
    <w:rsid w:val="275A18CA"/>
    <w:rsid w:val="275BFF1F"/>
    <w:rsid w:val="275E2258"/>
    <w:rsid w:val="275EDB3F"/>
    <w:rsid w:val="275F62BA"/>
    <w:rsid w:val="27606627"/>
    <w:rsid w:val="2763D361"/>
    <w:rsid w:val="2765107B"/>
    <w:rsid w:val="27654EA4"/>
    <w:rsid w:val="2765B060"/>
    <w:rsid w:val="27683EEE"/>
    <w:rsid w:val="276847BA"/>
    <w:rsid w:val="276D785F"/>
    <w:rsid w:val="276F581F"/>
    <w:rsid w:val="27702E0D"/>
    <w:rsid w:val="277077B1"/>
    <w:rsid w:val="27736921"/>
    <w:rsid w:val="2777F2AE"/>
    <w:rsid w:val="2778A76F"/>
    <w:rsid w:val="27798D42"/>
    <w:rsid w:val="277AD26E"/>
    <w:rsid w:val="277BC437"/>
    <w:rsid w:val="277D94F7"/>
    <w:rsid w:val="277EABB1"/>
    <w:rsid w:val="277F5DDD"/>
    <w:rsid w:val="2784CB4A"/>
    <w:rsid w:val="2784DB1C"/>
    <w:rsid w:val="27893859"/>
    <w:rsid w:val="27903BD6"/>
    <w:rsid w:val="2794DF0C"/>
    <w:rsid w:val="2795EFE9"/>
    <w:rsid w:val="2796B588"/>
    <w:rsid w:val="27986E64"/>
    <w:rsid w:val="279ACCE6"/>
    <w:rsid w:val="279D291C"/>
    <w:rsid w:val="27A3566E"/>
    <w:rsid w:val="27A49411"/>
    <w:rsid w:val="27A912DC"/>
    <w:rsid w:val="27ACB04D"/>
    <w:rsid w:val="27AE8B55"/>
    <w:rsid w:val="27B1EE05"/>
    <w:rsid w:val="27B2BFC8"/>
    <w:rsid w:val="27B4CDF2"/>
    <w:rsid w:val="27B58419"/>
    <w:rsid w:val="27B62350"/>
    <w:rsid w:val="27B6EA76"/>
    <w:rsid w:val="27B7A526"/>
    <w:rsid w:val="27B7C13C"/>
    <w:rsid w:val="27BAFC58"/>
    <w:rsid w:val="27BF4531"/>
    <w:rsid w:val="27BF6B49"/>
    <w:rsid w:val="27BFE476"/>
    <w:rsid w:val="27C098B6"/>
    <w:rsid w:val="27C27293"/>
    <w:rsid w:val="27C51BD3"/>
    <w:rsid w:val="27C51BE4"/>
    <w:rsid w:val="27C73E69"/>
    <w:rsid w:val="27CAD9DB"/>
    <w:rsid w:val="27CB0D65"/>
    <w:rsid w:val="27CC1D91"/>
    <w:rsid w:val="27CCFF65"/>
    <w:rsid w:val="27D09639"/>
    <w:rsid w:val="27DA5B90"/>
    <w:rsid w:val="27DB2651"/>
    <w:rsid w:val="27DFDCCA"/>
    <w:rsid w:val="27E3CE04"/>
    <w:rsid w:val="27E4E70E"/>
    <w:rsid w:val="27E587E9"/>
    <w:rsid w:val="27E765F3"/>
    <w:rsid w:val="27EEFE5F"/>
    <w:rsid w:val="27F142B0"/>
    <w:rsid w:val="27F680CD"/>
    <w:rsid w:val="27F72719"/>
    <w:rsid w:val="27F847EF"/>
    <w:rsid w:val="27F8499C"/>
    <w:rsid w:val="27FE395C"/>
    <w:rsid w:val="27FE5381"/>
    <w:rsid w:val="2807D896"/>
    <w:rsid w:val="2809EB78"/>
    <w:rsid w:val="280D318C"/>
    <w:rsid w:val="280F7F38"/>
    <w:rsid w:val="280F80B4"/>
    <w:rsid w:val="280F8BEA"/>
    <w:rsid w:val="28148B6F"/>
    <w:rsid w:val="281C9CBE"/>
    <w:rsid w:val="281E1403"/>
    <w:rsid w:val="281FAEF9"/>
    <w:rsid w:val="28216BCB"/>
    <w:rsid w:val="2825489C"/>
    <w:rsid w:val="28280DE5"/>
    <w:rsid w:val="2830AF21"/>
    <w:rsid w:val="2831753F"/>
    <w:rsid w:val="283259CE"/>
    <w:rsid w:val="2832B70D"/>
    <w:rsid w:val="28349003"/>
    <w:rsid w:val="2836EBB5"/>
    <w:rsid w:val="283702D6"/>
    <w:rsid w:val="28384F67"/>
    <w:rsid w:val="28397210"/>
    <w:rsid w:val="2839997D"/>
    <w:rsid w:val="283D2D4A"/>
    <w:rsid w:val="283E9775"/>
    <w:rsid w:val="283F2735"/>
    <w:rsid w:val="28421410"/>
    <w:rsid w:val="28450A02"/>
    <w:rsid w:val="28461D81"/>
    <w:rsid w:val="2846CC24"/>
    <w:rsid w:val="284A57A0"/>
    <w:rsid w:val="284CC204"/>
    <w:rsid w:val="284CD6E2"/>
    <w:rsid w:val="28513579"/>
    <w:rsid w:val="28585FE0"/>
    <w:rsid w:val="285C08E5"/>
    <w:rsid w:val="285CDD9A"/>
    <w:rsid w:val="285EF1E5"/>
    <w:rsid w:val="285FBF4C"/>
    <w:rsid w:val="2860DDB4"/>
    <w:rsid w:val="28618A47"/>
    <w:rsid w:val="2864C447"/>
    <w:rsid w:val="28683107"/>
    <w:rsid w:val="28689552"/>
    <w:rsid w:val="28689C06"/>
    <w:rsid w:val="286C3118"/>
    <w:rsid w:val="286CF317"/>
    <w:rsid w:val="286D61CE"/>
    <w:rsid w:val="286DB224"/>
    <w:rsid w:val="286ED9ED"/>
    <w:rsid w:val="286FC183"/>
    <w:rsid w:val="28702B43"/>
    <w:rsid w:val="28709D39"/>
    <w:rsid w:val="2873E11A"/>
    <w:rsid w:val="287470A2"/>
    <w:rsid w:val="2877270B"/>
    <w:rsid w:val="2877767B"/>
    <w:rsid w:val="287BFAE6"/>
    <w:rsid w:val="287D8A7F"/>
    <w:rsid w:val="287E8DF0"/>
    <w:rsid w:val="2880DF61"/>
    <w:rsid w:val="28811A9A"/>
    <w:rsid w:val="2883AD5A"/>
    <w:rsid w:val="2884FA95"/>
    <w:rsid w:val="2887A437"/>
    <w:rsid w:val="2887F5F4"/>
    <w:rsid w:val="288892AA"/>
    <w:rsid w:val="28912120"/>
    <w:rsid w:val="28919C16"/>
    <w:rsid w:val="2891AC4D"/>
    <w:rsid w:val="2894F15A"/>
    <w:rsid w:val="289688E2"/>
    <w:rsid w:val="2896BB00"/>
    <w:rsid w:val="2896C939"/>
    <w:rsid w:val="289AC89A"/>
    <w:rsid w:val="289B0E8E"/>
    <w:rsid w:val="289D493F"/>
    <w:rsid w:val="28A120AD"/>
    <w:rsid w:val="28A430B9"/>
    <w:rsid w:val="28A6AA80"/>
    <w:rsid w:val="28A8E031"/>
    <w:rsid w:val="28AA436D"/>
    <w:rsid w:val="28AE8974"/>
    <w:rsid w:val="28AFA148"/>
    <w:rsid w:val="28B39219"/>
    <w:rsid w:val="28B5255F"/>
    <w:rsid w:val="28B5C531"/>
    <w:rsid w:val="28B7226C"/>
    <w:rsid w:val="28B810DC"/>
    <w:rsid w:val="28B8161C"/>
    <w:rsid w:val="28B94139"/>
    <w:rsid w:val="28BC87FE"/>
    <w:rsid w:val="28BE1550"/>
    <w:rsid w:val="28BFA3EA"/>
    <w:rsid w:val="28C4962E"/>
    <w:rsid w:val="28C49FE4"/>
    <w:rsid w:val="28C5465B"/>
    <w:rsid w:val="28C74929"/>
    <w:rsid w:val="28C85684"/>
    <w:rsid w:val="28C99CBB"/>
    <w:rsid w:val="28C9FF11"/>
    <w:rsid w:val="28CB711B"/>
    <w:rsid w:val="28D04AD3"/>
    <w:rsid w:val="28D35FCB"/>
    <w:rsid w:val="28D8A405"/>
    <w:rsid w:val="28D9C5D4"/>
    <w:rsid w:val="28DD5CAA"/>
    <w:rsid w:val="28DDEFAC"/>
    <w:rsid w:val="28DF5308"/>
    <w:rsid w:val="28E01E7A"/>
    <w:rsid w:val="28E2C643"/>
    <w:rsid w:val="28E35327"/>
    <w:rsid w:val="28E3D375"/>
    <w:rsid w:val="28E62A33"/>
    <w:rsid w:val="28EA89AB"/>
    <w:rsid w:val="28EB46D2"/>
    <w:rsid w:val="28EBB9C8"/>
    <w:rsid w:val="28ECF1DF"/>
    <w:rsid w:val="28F2B156"/>
    <w:rsid w:val="28F84E23"/>
    <w:rsid w:val="28F9BB1C"/>
    <w:rsid w:val="28FA5FA4"/>
    <w:rsid w:val="28FBCC44"/>
    <w:rsid w:val="29018F2E"/>
    <w:rsid w:val="2902267F"/>
    <w:rsid w:val="2903CDB5"/>
    <w:rsid w:val="2903F88C"/>
    <w:rsid w:val="2906FA65"/>
    <w:rsid w:val="2908661D"/>
    <w:rsid w:val="29096B76"/>
    <w:rsid w:val="29097F2B"/>
    <w:rsid w:val="290994F8"/>
    <w:rsid w:val="29099A78"/>
    <w:rsid w:val="290A0B86"/>
    <w:rsid w:val="290A2BDF"/>
    <w:rsid w:val="290ADFB3"/>
    <w:rsid w:val="290B4250"/>
    <w:rsid w:val="290C49D4"/>
    <w:rsid w:val="290CA55A"/>
    <w:rsid w:val="290D1F95"/>
    <w:rsid w:val="2910B3E6"/>
    <w:rsid w:val="2910E201"/>
    <w:rsid w:val="29175FE1"/>
    <w:rsid w:val="291930A1"/>
    <w:rsid w:val="291B3299"/>
    <w:rsid w:val="291B7682"/>
    <w:rsid w:val="291B9895"/>
    <w:rsid w:val="292779F4"/>
    <w:rsid w:val="2929D78F"/>
    <w:rsid w:val="292BC562"/>
    <w:rsid w:val="292C1FA7"/>
    <w:rsid w:val="292EB21A"/>
    <w:rsid w:val="292FF9B4"/>
    <w:rsid w:val="2930E0B8"/>
    <w:rsid w:val="2930EF20"/>
    <w:rsid w:val="29319271"/>
    <w:rsid w:val="2933D2CC"/>
    <w:rsid w:val="2933ED9C"/>
    <w:rsid w:val="2935A16A"/>
    <w:rsid w:val="29365527"/>
    <w:rsid w:val="293C89FC"/>
    <w:rsid w:val="293DFA6F"/>
    <w:rsid w:val="2940EEF7"/>
    <w:rsid w:val="29474E73"/>
    <w:rsid w:val="294B6051"/>
    <w:rsid w:val="294E4145"/>
    <w:rsid w:val="294ECC6B"/>
    <w:rsid w:val="294F1A93"/>
    <w:rsid w:val="294F4A88"/>
    <w:rsid w:val="294FBBBC"/>
    <w:rsid w:val="29511FDE"/>
    <w:rsid w:val="295B44C1"/>
    <w:rsid w:val="296393EC"/>
    <w:rsid w:val="2964DAF2"/>
    <w:rsid w:val="29652C82"/>
    <w:rsid w:val="2967AE5C"/>
    <w:rsid w:val="296B3B6C"/>
    <w:rsid w:val="296D4B8D"/>
    <w:rsid w:val="29744609"/>
    <w:rsid w:val="2975F7B8"/>
    <w:rsid w:val="2978477F"/>
    <w:rsid w:val="29795201"/>
    <w:rsid w:val="297B0759"/>
    <w:rsid w:val="297B3735"/>
    <w:rsid w:val="297C6D12"/>
    <w:rsid w:val="297D9923"/>
    <w:rsid w:val="297EF022"/>
    <w:rsid w:val="2980E297"/>
    <w:rsid w:val="2982657C"/>
    <w:rsid w:val="2986D166"/>
    <w:rsid w:val="29875A43"/>
    <w:rsid w:val="2987EAF5"/>
    <w:rsid w:val="29888C99"/>
    <w:rsid w:val="298D8BAD"/>
    <w:rsid w:val="298E4F1F"/>
    <w:rsid w:val="298F7BFC"/>
    <w:rsid w:val="299110DF"/>
    <w:rsid w:val="299217E3"/>
    <w:rsid w:val="2995E2CD"/>
    <w:rsid w:val="2997CF55"/>
    <w:rsid w:val="299B369C"/>
    <w:rsid w:val="299E86A4"/>
    <w:rsid w:val="29A1882E"/>
    <w:rsid w:val="29A18EA4"/>
    <w:rsid w:val="29A7E127"/>
    <w:rsid w:val="29A91457"/>
    <w:rsid w:val="29AB0203"/>
    <w:rsid w:val="29ABB0AC"/>
    <w:rsid w:val="29AC4EE2"/>
    <w:rsid w:val="29ACF337"/>
    <w:rsid w:val="29AE4AF6"/>
    <w:rsid w:val="29AEC33A"/>
    <w:rsid w:val="29AF5CBD"/>
    <w:rsid w:val="29B0783E"/>
    <w:rsid w:val="29B9F809"/>
    <w:rsid w:val="29BF4F5B"/>
    <w:rsid w:val="29C401C7"/>
    <w:rsid w:val="29C5FBE9"/>
    <w:rsid w:val="29C65BAB"/>
    <w:rsid w:val="29C7FCEE"/>
    <w:rsid w:val="29D0BF3A"/>
    <w:rsid w:val="29D2581C"/>
    <w:rsid w:val="29D2C5E8"/>
    <w:rsid w:val="29D3E20F"/>
    <w:rsid w:val="29D5763A"/>
    <w:rsid w:val="29D5F77E"/>
    <w:rsid w:val="29D8C9D8"/>
    <w:rsid w:val="29DBD0E4"/>
    <w:rsid w:val="29DEE8B4"/>
    <w:rsid w:val="29E012AE"/>
    <w:rsid w:val="29E3D287"/>
    <w:rsid w:val="29E482B8"/>
    <w:rsid w:val="29E78CD5"/>
    <w:rsid w:val="29EC0BC9"/>
    <w:rsid w:val="29EC1A57"/>
    <w:rsid w:val="29EC5B0E"/>
    <w:rsid w:val="29ECB827"/>
    <w:rsid w:val="29F0A87C"/>
    <w:rsid w:val="29F296D9"/>
    <w:rsid w:val="29F8E992"/>
    <w:rsid w:val="29FA8718"/>
    <w:rsid w:val="29FD9BA8"/>
    <w:rsid w:val="29FFC5A3"/>
    <w:rsid w:val="2A006101"/>
    <w:rsid w:val="2A014155"/>
    <w:rsid w:val="2A03A279"/>
    <w:rsid w:val="2A078D3F"/>
    <w:rsid w:val="2A0A76B3"/>
    <w:rsid w:val="2A10410F"/>
    <w:rsid w:val="2A1239E9"/>
    <w:rsid w:val="2A145D3A"/>
    <w:rsid w:val="2A14E472"/>
    <w:rsid w:val="2A15881F"/>
    <w:rsid w:val="2A16D926"/>
    <w:rsid w:val="2A188F60"/>
    <w:rsid w:val="2A197A45"/>
    <w:rsid w:val="2A1EBDE2"/>
    <w:rsid w:val="2A1EEC4F"/>
    <w:rsid w:val="2A241DBA"/>
    <w:rsid w:val="2A24AEA1"/>
    <w:rsid w:val="2A24F0BC"/>
    <w:rsid w:val="2A256B7E"/>
    <w:rsid w:val="2A2C01A1"/>
    <w:rsid w:val="2A2C4D60"/>
    <w:rsid w:val="2A2D63B3"/>
    <w:rsid w:val="2A310095"/>
    <w:rsid w:val="2A3116EF"/>
    <w:rsid w:val="2A355FCC"/>
    <w:rsid w:val="2A37AE42"/>
    <w:rsid w:val="2A39133A"/>
    <w:rsid w:val="2A3A4E39"/>
    <w:rsid w:val="2A3AC11C"/>
    <w:rsid w:val="2A3BEBDF"/>
    <w:rsid w:val="2A3C4972"/>
    <w:rsid w:val="2A3F03E9"/>
    <w:rsid w:val="2A410CB5"/>
    <w:rsid w:val="2A418340"/>
    <w:rsid w:val="2A4B2305"/>
    <w:rsid w:val="2A4C4E09"/>
    <w:rsid w:val="2A4DB75E"/>
    <w:rsid w:val="2A4EB21A"/>
    <w:rsid w:val="2A4F4C60"/>
    <w:rsid w:val="2A4FBFEB"/>
    <w:rsid w:val="2A5237A5"/>
    <w:rsid w:val="2A53ABA1"/>
    <w:rsid w:val="2A54C4EE"/>
    <w:rsid w:val="2A5C9E8E"/>
    <w:rsid w:val="2A5D6D30"/>
    <w:rsid w:val="2A5E850C"/>
    <w:rsid w:val="2A6105B3"/>
    <w:rsid w:val="2A6350EE"/>
    <w:rsid w:val="2A645C75"/>
    <w:rsid w:val="2A6479C2"/>
    <w:rsid w:val="2A6A771E"/>
    <w:rsid w:val="2A6D0723"/>
    <w:rsid w:val="2A6D2518"/>
    <w:rsid w:val="2A6E9C61"/>
    <w:rsid w:val="2A707980"/>
    <w:rsid w:val="2A722680"/>
    <w:rsid w:val="2A733691"/>
    <w:rsid w:val="2A74BAFE"/>
    <w:rsid w:val="2A758088"/>
    <w:rsid w:val="2A76FFF5"/>
    <w:rsid w:val="2A77543B"/>
    <w:rsid w:val="2A78BEF2"/>
    <w:rsid w:val="2A78D10A"/>
    <w:rsid w:val="2A7B4D71"/>
    <w:rsid w:val="2A7B9B0B"/>
    <w:rsid w:val="2A7D7317"/>
    <w:rsid w:val="2A7DC769"/>
    <w:rsid w:val="2A7E7C45"/>
    <w:rsid w:val="2A7F2D63"/>
    <w:rsid w:val="2A7F67F3"/>
    <w:rsid w:val="2A8306E4"/>
    <w:rsid w:val="2A85AB9E"/>
    <w:rsid w:val="2A86BB29"/>
    <w:rsid w:val="2A8760B3"/>
    <w:rsid w:val="2A891AB8"/>
    <w:rsid w:val="2A8922F8"/>
    <w:rsid w:val="2A8A9B6D"/>
    <w:rsid w:val="2A8EC238"/>
    <w:rsid w:val="2A923984"/>
    <w:rsid w:val="2A935613"/>
    <w:rsid w:val="2A94BDFD"/>
    <w:rsid w:val="2A94F833"/>
    <w:rsid w:val="2A953BDB"/>
    <w:rsid w:val="2A963196"/>
    <w:rsid w:val="2A98680D"/>
    <w:rsid w:val="2A98B838"/>
    <w:rsid w:val="2A99FF4C"/>
    <w:rsid w:val="2A9A36CF"/>
    <w:rsid w:val="2A9C21B1"/>
    <w:rsid w:val="2A9EAD9B"/>
    <w:rsid w:val="2AA18945"/>
    <w:rsid w:val="2AA4F189"/>
    <w:rsid w:val="2AA7DEBC"/>
    <w:rsid w:val="2AA89D01"/>
    <w:rsid w:val="2AA916E7"/>
    <w:rsid w:val="2AAC0C08"/>
    <w:rsid w:val="2AAEE80F"/>
    <w:rsid w:val="2AB1B4D2"/>
    <w:rsid w:val="2AB22D07"/>
    <w:rsid w:val="2AB3CC47"/>
    <w:rsid w:val="2AB473F5"/>
    <w:rsid w:val="2ABD1160"/>
    <w:rsid w:val="2ABE977F"/>
    <w:rsid w:val="2AC1126C"/>
    <w:rsid w:val="2AC3C2F6"/>
    <w:rsid w:val="2AC529F7"/>
    <w:rsid w:val="2AC56F39"/>
    <w:rsid w:val="2AC6B5FE"/>
    <w:rsid w:val="2ACD65EC"/>
    <w:rsid w:val="2ACE1D00"/>
    <w:rsid w:val="2ACE32E4"/>
    <w:rsid w:val="2ACEB01D"/>
    <w:rsid w:val="2ACEB3D7"/>
    <w:rsid w:val="2ACEEFDB"/>
    <w:rsid w:val="2AD04166"/>
    <w:rsid w:val="2ADBCDD6"/>
    <w:rsid w:val="2ADCD3AA"/>
    <w:rsid w:val="2ADDB282"/>
    <w:rsid w:val="2ADF2BD0"/>
    <w:rsid w:val="2AE9B254"/>
    <w:rsid w:val="2AF087EB"/>
    <w:rsid w:val="2AF724D2"/>
    <w:rsid w:val="2AF75A22"/>
    <w:rsid w:val="2AF8BC5D"/>
    <w:rsid w:val="2AF9B728"/>
    <w:rsid w:val="2AFCB86C"/>
    <w:rsid w:val="2AFDD812"/>
    <w:rsid w:val="2AFFDAD6"/>
    <w:rsid w:val="2B005123"/>
    <w:rsid w:val="2B01F38F"/>
    <w:rsid w:val="2B04355C"/>
    <w:rsid w:val="2B0559B7"/>
    <w:rsid w:val="2B07579B"/>
    <w:rsid w:val="2B07FD6F"/>
    <w:rsid w:val="2B08ABDF"/>
    <w:rsid w:val="2B08DEE0"/>
    <w:rsid w:val="2B0A968C"/>
    <w:rsid w:val="2B0B08AD"/>
    <w:rsid w:val="2B0E3674"/>
    <w:rsid w:val="2B1251E6"/>
    <w:rsid w:val="2B15822D"/>
    <w:rsid w:val="2B1C056F"/>
    <w:rsid w:val="2B21C8AE"/>
    <w:rsid w:val="2B235698"/>
    <w:rsid w:val="2B2A564C"/>
    <w:rsid w:val="2B2AE1C6"/>
    <w:rsid w:val="2B2AE9F6"/>
    <w:rsid w:val="2B2DC36D"/>
    <w:rsid w:val="2B3BA081"/>
    <w:rsid w:val="2B3E8ED6"/>
    <w:rsid w:val="2B3F1058"/>
    <w:rsid w:val="2B407408"/>
    <w:rsid w:val="2B445290"/>
    <w:rsid w:val="2B468E2E"/>
    <w:rsid w:val="2B48FE9E"/>
    <w:rsid w:val="2B4B8C5E"/>
    <w:rsid w:val="2B4C2FEE"/>
    <w:rsid w:val="2B508309"/>
    <w:rsid w:val="2B57CC50"/>
    <w:rsid w:val="2B5C18D0"/>
    <w:rsid w:val="2B61A798"/>
    <w:rsid w:val="2B6523BD"/>
    <w:rsid w:val="2B66DF50"/>
    <w:rsid w:val="2B66ED58"/>
    <w:rsid w:val="2B68C82C"/>
    <w:rsid w:val="2B6A2638"/>
    <w:rsid w:val="2B6BC0C8"/>
    <w:rsid w:val="2B6EC246"/>
    <w:rsid w:val="2B704B45"/>
    <w:rsid w:val="2B70AAE3"/>
    <w:rsid w:val="2B712809"/>
    <w:rsid w:val="2B71CB69"/>
    <w:rsid w:val="2B7405FA"/>
    <w:rsid w:val="2B7677CE"/>
    <w:rsid w:val="2B7B7FDE"/>
    <w:rsid w:val="2B7D4598"/>
    <w:rsid w:val="2B822831"/>
    <w:rsid w:val="2B86F052"/>
    <w:rsid w:val="2B89DB35"/>
    <w:rsid w:val="2B8B6C7E"/>
    <w:rsid w:val="2B8D12DF"/>
    <w:rsid w:val="2B8DC11F"/>
    <w:rsid w:val="2B8EE7FE"/>
    <w:rsid w:val="2B8F7AEE"/>
    <w:rsid w:val="2B940EC2"/>
    <w:rsid w:val="2B94E34B"/>
    <w:rsid w:val="2B9535D8"/>
    <w:rsid w:val="2B9643D3"/>
    <w:rsid w:val="2B991DD8"/>
    <w:rsid w:val="2B99C378"/>
    <w:rsid w:val="2B9B2EF8"/>
    <w:rsid w:val="2B9D1B21"/>
    <w:rsid w:val="2B9D76AE"/>
    <w:rsid w:val="2BA1379B"/>
    <w:rsid w:val="2BA2CD40"/>
    <w:rsid w:val="2BA97E69"/>
    <w:rsid w:val="2BA98A6A"/>
    <w:rsid w:val="2BAA1966"/>
    <w:rsid w:val="2BB0D465"/>
    <w:rsid w:val="2BB19DE7"/>
    <w:rsid w:val="2BB238D8"/>
    <w:rsid w:val="2BB7BE37"/>
    <w:rsid w:val="2BB94B2C"/>
    <w:rsid w:val="2BBB013C"/>
    <w:rsid w:val="2BBC1F30"/>
    <w:rsid w:val="2BBC9DE5"/>
    <w:rsid w:val="2BC104C2"/>
    <w:rsid w:val="2BC37D54"/>
    <w:rsid w:val="2BC59D94"/>
    <w:rsid w:val="2BC7384D"/>
    <w:rsid w:val="2BC76F45"/>
    <w:rsid w:val="2BC8A2E7"/>
    <w:rsid w:val="2BC983F3"/>
    <w:rsid w:val="2BCA284A"/>
    <w:rsid w:val="2BCB0764"/>
    <w:rsid w:val="2BCE83E5"/>
    <w:rsid w:val="2BCEE8C7"/>
    <w:rsid w:val="2BCFD060"/>
    <w:rsid w:val="2BD11EFA"/>
    <w:rsid w:val="2BD4881E"/>
    <w:rsid w:val="2BD62D0F"/>
    <w:rsid w:val="2BD6826E"/>
    <w:rsid w:val="2BD890D3"/>
    <w:rsid w:val="2BD89659"/>
    <w:rsid w:val="2BDB3546"/>
    <w:rsid w:val="2BDD3BD4"/>
    <w:rsid w:val="2BE09FA7"/>
    <w:rsid w:val="2BE0F736"/>
    <w:rsid w:val="2BE21AFE"/>
    <w:rsid w:val="2BE40435"/>
    <w:rsid w:val="2BEA8F2C"/>
    <w:rsid w:val="2BF08320"/>
    <w:rsid w:val="2BF30584"/>
    <w:rsid w:val="2BFF37EA"/>
    <w:rsid w:val="2C003D6D"/>
    <w:rsid w:val="2C008759"/>
    <w:rsid w:val="2C05D301"/>
    <w:rsid w:val="2C062112"/>
    <w:rsid w:val="2C073F60"/>
    <w:rsid w:val="2C0AF2C3"/>
    <w:rsid w:val="2C0CAC9F"/>
    <w:rsid w:val="2C1503E7"/>
    <w:rsid w:val="2C152803"/>
    <w:rsid w:val="2C153D8E"/>
    <w:rsid w:val="2C1659D6"/>
    <w:rsid w:val="2C18381B"/>
    <w:rsid w:val="2C1B22A3"/>
    <w:rsid w:val="2C1B426A"/>
    <w:rsid w:val="2C1B510F"/>
    <w:rsid w:val="2C1F8031"/>
    <w:rsid w:val="2C216168"/>
    <w:rsid w:val="2C21CD68"/>
    <w:rsid w:val="2C266E66"/>
    <w:rsid w:val="2C2F372D"/>
    <w:rsid w:val="2C317624"/>
    <w:rsid w:val="2C326DDB"/>
    <w:rsid w:val="2C33B5F5"/>
    <w:rsid w:val="2C33D7B1"/>
    <w:rsid w:val="2C340B04"/>
    <w:rsid w:val="2C3451C0"/>
    <w:rsid w:val="2C36BFA3"/>
    <w:rsid w:val="2C383BA1"/>
    <w:rsid w:val="2C3D0246"/>
    <w:rsid w:val="2C3D602C"/>
    <w:rsid w:val="2C40790C"/>
    <w:rsid w:val="2C440070"/>
    <w:rsid w:val="2C44D2FD"/>
    <w:rsid w:val="2C46D204"/>
    <w:rsid w:val="2C4B0C3A"/>
    <w:rsid w:val="2C4EAF6D"/>
    <w:rsid w:val="2C5000A4"/>
    <w:rsid w:val="2C5107E7"/>
    <w:rsid w:val="2C53106D"/>
    <w:rsid w:val="2C54C386"/>
    <w:rsid w:val="2C552B76"/>
    <w:rsid w:val="2C57564C"/>
    <w:rsid w:val="2C580CF2"/>
    <w:rsid w:val="2C5899B6"/>
    <w:rsid w:val="2C59AF15"/>
    <w:rsid w:val="2C59BE3E"/>
    <w:rsid w:val="2C5AAA1E"/>
    <w:rsid w:val="2C5AAA7A"/>
    <w:rsid w:val="2C5B9553"/>
    <w:rsid w:val="2C5C7FA6"/>
    <w:rsid w:val="2C5E4067"/>
    <w:rsid w:val="2C60D121"/>
    <w:rsid w:val="2C6320B4"/>
    <w:rsid w:val="2C66C5DA"/>
    <w:rsid w:val="2C67BDC8"/>
    <w:rsid w:val="2C691BAD"/>
    <w:rsid w:val="2C69298C"/>
    <w:rsid w:val="2C6ED245"/>
    <w:rsid w:val="2C6F23E2"/>
    <w:rsid w:val="2C6FCBC7"/>
    <w:rsid w:val="2C7035A1"/>
    <w:rsid w:val="2C704DF3"/>
    <w:rsid w:val="2C7051D3"/>
    <w:rsid w:val="2C70734B"/>
    <w:rsid w:val="2C73EAB8"/>
    <w:rsid w:val="2C75FE66"/>
    <w:rsid w:val="2C77041B"/>
    <w:rsid w:val="2C78AF55"/>
    <w:rsid w:val="2C7B010E"/>
    <w:rsid w:val="2C7C0A8D"/>
    <w:rsid w:val="2C7D7835"/>
    <w:rsid w:val="2C7E50E0"/>
    <w:rsid w:val="2C7EE858"/>
    <w:rsid w:val="2C856CF8"/>
    <w:rsid w:val="2C88665F"/>
    <w:rsid w:val="2C88A0FC"/>
    <w:rsid w:val="2C8B765B"/>
    <w:rsid w:val="2C8D81FA"/>
    <w:rsid w:val="2C8F5194"/>
    <w:rsid w:val="2C93203B"/>
    <w:rsid w:val="2C94BF82"/>
    <w:rsid w:val="2C9538AE"/>
    <w:rsid w:val="2C955C5A"/>
    <w:rsid w:val="2C96B3E1"/>
    <w:rsid w:val="2C9828E2"/>
    <w:rsid w:val="2C985CB3"/>
    <w:rsid w:val="2C99350B"/>
    <w:rsid w:val="2C9CCABB"/>
    <w:rsid w:val="2C9F753E"/>
    <w:rsid w:val="2CA1732F"/>
    <w:rsid w:val="2CA28DCA"/>
    <w:rsid w:val="2CA38CDC"/>
    <w:rsid w:val="2CADD861"/>
    <w:rsid w:val="2CAEC268"/>
    <w:rsid w:val="2CAF8757"/>
    <w:rsid w:val="2CB4E0A6"/>
    <w:rsid w:val="2CB50FF6"/>
    <w:rsid w:val="2CB62D61"/>
    <w:rsid w:val="2CB74AD1"/>
    <w:rsid w:val="2CBAB018"/>
    <w:rsid w:val="2CBBBFF5"/>
    <w:rsid w:val="2CBC2C1D"/>
    <w:rsid w:val="2CBC5A9B"/>
    <w:rsid w:val="2CBCF3E0"/>
    <w:rsid w:val="2CBE14BC"/>
    <w:rsid w:val="2CBEDE57"/>
    <w:rsid w:val="2CC09E94"/>
    <w:rsid w:val="2CC171FF"/>
    <w:rsid w:val="2CC4513F"/>
    <w:rsid w:val="2CC4BF55"/>
    <w:rsid w:val="2CC527F6"/>
    <w:rsid w:val="2CCB1A5D"/>
    <w:rsid w:val="2CCCAF7A"/>
    <w:rsid w:val="2CCCD692"/>
    <w:rsid w:val="2CCF218A"/>
    <w:rsid w:val="2CD35456"/>
    <w:rsid w:val="2CD59D40"/>
    <w:rsid w:val="2CD7A24A"/>
    <w:rsid w:val="2CD7F1D6"/>
    <w:rsid w:val="2CDA19DD"/>
    <w:rsid w:val="2CDADC0B"/>
    <w:rsid w:val="2CDC6017"/>
    <w:rsid w:val="2CDCE8B9"/>
    <w:rsid w:val="2CDD12AF"/>
    <w:rsid w:val="2CE0DD59"/>
    <w:rsid w:val="2CE18085"/>
    <w:rsid w:val="2CE52B21"/>
    <w:rsid w:val="2CE66843"/>
    <w:rsid w:val="2CE68C05"/>
    <w:rsid w:val="2CEAE0E0"/>
    <w:rsid w:val="2CEB8D62"/>
    <w:rsid w:val="2CEC38EA"/>
    <w:rsid w:val="2CEF277A"/>
    <w:rsid w:val="2CEF7EDF"/>
    <w:rsid w:val="2CF568A0"/>
    <w:rsid w:val="2CF5744C"/>
    <w:rsid w:val="2CF6B400"/>
    <w:rsid w:val="2CF74C02"/>
    <w:rsid w:val="2CF778D1"/>
    <w:rsid w:val="2CFC95C9"/>
    <w:rsid w:val="2CFCB235"/>
    <w:rsid w:val="2CFCC800"/>
    <w:rsid w:val="2CFDAEFF"/>
    <w:rsid w:val="2D0252EE"/>
    <w:rsid w:val="2D025D0B"/>
    <w:rsid w:val="2D03A8CD"/>
    <w:rsid w:val="2D064BDC"/>
    <w:rsid w:val="2D06908E"/>
    <w:rsid w:val="2D0BBE5E"/>
    <w:rsid w:val="2D14DCB7"/>
    <w:rsid w:val="2D17A64F"/>
    <w:rsid w:val="2D18EA3A"/>
    <w:rsid w:val="2D1A8C09"/>
    <w:rsid w:val="2D1E3FB3"/>
    <w:rsid w:val="2D1EC7EF"/>
    <w:rsid w:val="2D1ED65B"/>
    <w:rsid w:val="2D233703"/>
    <w:rsid w:val="2D24E449"/>
    <w:rsid w:val="2D279AA3"/>
    <w:rsid w:val="2D2AC429"/>
    <w:rsid w:val="2D2AE643"/>
    <w:rsid w:val="2D2EB508"/>
    <w:rsid w:val="2D2F7A10"/>
    <w:rsid w:val="2D2FB606"/>
    <w:rsid w:val="2D30A3BB"/>
    <w:rsid w:val="2D30B53D"/>
    <w:rsid w:val="2D313D89"/>
    <w:rsid w:val="2D387206"/>
    <w:rsid w:val="2D3AE0A6"/>
    <w:rsid w:val="2D3AE7CE"/>
    <w:rsid w:val="2D3D7F4B"/>
    <w:rsid w:val="2D41401D"/>
    <w:rsid w:val="2D4382AB"/>
    <w:rsid w:val="2D43CA03"/>
    <w:rsid w:val="2D44EBFD"/>
    <w:rsid w:val="2D5199AB"/>
    <w:rsid w:val="2D563B34"/>
    <w:rsid w:val="2D575E35"/>
    <w:rsid w:val="2D583A30"/>
    <w:rsid w:val="2D5EE4EC"/>
    <w:rsid w:val="2D5F497D"/>
    <w:rsid w:val="2D5F9A2A"/>
    <w:rsid w:val="2D6086E5"/>
    <w:rsid w:val="2D618D77"/>
    <w:rsid w:val="2D62C09F"/>
    <w:rsid w:val="2D6349BD"/>
    <w:rsid w:val="2D648AC3"/>
    <w:rsid w:val="2D6AEAC4"/>
    <w:rsid w:val="2D6D194A"/>
    <w:rsid w:val="2D6DB301"/>
    <w:rsid w:val="2D743FA2"/>
    <w:rsid w:val="2D758F4A"/>
    <w:rsid w:val="2D769539"/>
    <w:rsid w:val="2D770C1D"/>
    <w:rsid w:val="2D784503"/>
    <w:rsid w:val="2D7A9330"/>
    <w:rsid w:val="2D7ADCDF"/>
    <w:rsid w:val="2D7E53B4"/>
    <w:rsid w:val="2D7F0650"/>
    <w:rsid w:val="2D86C85F"/>
    <w:rsid w:val="2D87B96E"/>
    <w:rsid w:val="2D88F917"/>
    <w:rsid w:val="2D8986EB"/>
    <w:rsid w:val="2D910AEA"/>
    <w:rsid w:val="2D938E77"/>
    <w:rsid w:val="2D97E6F6"/>
    <w:rsid w:val="2D98A046"/>
    <w:rsid w:val="2D9C108F"/>
    <w:rsid w:val="2D9F32B4"/>
    <w:rsid w:val="2DA0045A"/>
    <w:rsid w:val="2DA20E79"/>
    <w:rsid w:val="2DA237AC"/>
    <w:rsid w:val="2DA48E35"/>
    <w:rsid w:val="2DA6C93A"/>
    <w:rsid w:val="2DA72907"/>
    <w:rsid w:val="2DA7B88E"/>
    <w:rsid w:val="2DAA2599"/>
    <w:rsid w:val="2DB4BB0F"/>
    <w:rsid w:val="2DB56EBF"/>
    <w:rsid w:val="2DB58B2C"/>
    <w:rsid w:val="2DBB5910"/>
    <w:rsid w:val="2DBC7DA9"/>
    <w:rsid w:val="2DC1C8FB"/>
    <w:rsid w:val="2DC319ED"/>
    <w:rsid w:val="2DC34D1C"/>
    <w:rsid w:val="2DC7622D"/>
    <w:rsid w:val="2DC834BE"/>
    <w:rsid w:val="2DD05AA2"/>
    <w:rsid w:val="2DD0D064"/>
    <w:rsid w:val="2DD424E4"/>
    <w:rsid w:val="2DD471BF"/>
    <w:rsid w:val="2DD6B225"/>
    <w:rsid w:val="2DD89975"/>
    <w:rsid w:val="2DDEA92D"/>
    <w:rsid w:val="2DE6BEE3"/>
    <w:rsid w:val="2DE9F425"/>
    <w:rsid w:val="2DEB0FFE"/>
    <w:rsid w:val="2DEC900F"/>
    <w:rsid w:val="2DF2F515"/>
    <w:rsid w:val="2DF3584A"/>
    <w:rsid w:val="2DFB288C"/>
    <w:rsid w:val="2DFB5614"/>
    <w:rsid w:val="2DFCEEA6"/>
    <w:rsid w:val="2E0032A9"/>
    <w:rsid w:val="2E00A46B"/>
    <w:rsid w:val="2E00AFCD"/>
    <w:rsid w:val="2E03AE0E"/>
    <w:rsid w:val="2E04C845"/>
    <w:rsid w:val="2E05A139"/>
    <w:rsid w:val="2E0675B9"/>
    <w:rsid w:val="2E076B43"/>
    <w:rsid w:val="2E07DC85"/>
    <w:rsid w:val="2E0C4B2B"/>
    <w:rsid w:val="2E0D13FE"/>
    <w:rsid w:val="2E0FFEDB"/>
    <w:rsid w:val="2E10DB81"/>
    <w:rsid w:val="2E1344D3"/>
    <w:rsid w:val="2E137497"/>
    <w:rsid w:val="2E14E5C8"/>
    <w:rsid w:val="2E1672A5"/>
    <w:rsid w:val="2E170C18"/>
    <w:rsid w:val="2E1E01D4"/>
    <w:rsid w:val="2E1F14E0"/>
    <w:rsid w:val="2E1FFCDE"/>
    <w:rsid w:val="2E239B6E"/>
    <w:rsid w:val="2E24B7E8"/>
    <w:rsid w:val="2E24CBAD"/>
    <w:rsid w:val="2E283479"/>
    <w:rsid w:val="2E289E11"/>
    <w:rsid w:val="2E2DF306"/>
    <w:rsid w:val="2E2E6FD7"/>
    <w:rsid w:val="2E308BBA"/>
    <w:rsid w:val="2E359CB1"/>
    <w:rsid w:val="2E36663C"/>
    <w:rsid w:val="2E36B94E"/>
    <w:rsid w:val="2E390A6A"/>
    <w:rsid w:val="2E3AE331"/>
    <w:rsid w:val="2E3C5CD9"/>
    <w:rsid w:val="2E3C6E55"/>
    <w:rsid w:val="2E4207D4"/>
    <w:rsid w:val="2E43800A"/>
    <w:rsid w:val="2E44C5CD"/>
    <w:rsid w:val="2E47D4FB"/>
    <w:rsid w:val="2E48F9C7"/>
    <w:rsid w:val="2E4C9294"/>
    <w:rsid w:val="2E4FC957"/>
    <w:rsid w:val="2E51783A"/>
    <w:rsid w:val="2E519AFD"/>
    <w:rsid w:val="2E536E0B"/>
    <w:rsid w:val="2E57AEC7"/>
    <w:rsid w:val="2E57C7C0"/>
    <w:rsid w:val="2E588312"/>
    <w:rsid w:val="2E5968B8"/>
    <w:rsid w:val="2E5BA601"/>
    <w:rsid w:val="2E5EBE36"/>
    <w:rsid w:val="2E5EEDA3"/>
    <w:rsid w:val="2E646480"/>
    <w:rsid w:val="2E64B5A8"/>
    <w:rsid w:val="2E679F78"/>
    <w:rsid w:val="2E67F3AE"/>
    <w:rsid w:val="2E6911D1"/>
    <w:rsid w:val="2E6B9C10"/>
    <w:rsid w:val="2E6BDFD3"/>
    <w:rsid w:val="2E6C4A61"/>
    <w:rsid w:val="2E6DB0B5"/>
    <w:rsid w:val="2E7306A3"/>
    <w:rsid w:val="2E73FED9"/>
    <w:rsid w:val="2E7DF314"/>
    <w:rsid w:val="2E8351CF"/>
    <w:rsid w:val="2E8533BC"/>
    <w:rsid w:val="2E86673F"/>
    <w:rsid w:val="2E89165B"/>
    <w:rsid w:val="2E8D6BCE"/>
    <w:rsid w:val="2E91A6ED"/>
    <w:rsid w:val="2E9204F2"/>
    <w:rsid w:val="2E931E3B"/>
    <w:rsid w:val="2E93793F"/>
    <w:rsid w:val="2E96EA34"/>
    <w:rsid w:val="2E96F452"/>
    <w:rsid w:val="2E9814D3"/>
    <w:rsid w:val="2E992D0F"/>
    <w:rsid w:val="2E995791"/>
    <w:rsid w:val="2E9C2936"/>
    <w:rsid w:val="2E9C6135"/>
    <w:rsid w:val="2EA206DA"/>
    <w:rsid w:val="2EA2DFF5"/>
    <w:rsid w:val="2EA34E04"/>
    <w:rsid w:val="2EA52EE5"/>
    <w:rsid w:val="2EAAF33A"/>
    <w:rsid w:val="2EAFC3CD"/>
    <w:rsid w:val="2EB077B2"/>
    <w:rsid w:val="2EB2BE78"/>
    <w:rsid w:val="2EB5C286"/>
    <w:rsid w:val="2EB6418E"/>
    <w:rsid w:val="2EB7AD0F"/>
    <w:rsid w:val="2EBDA278"/>
    <w:rsid w:val="2EBDF540"/>
    <w:rsid w:val="2EBF7ACE"/>
    <w:rsid w:val="2EC1FEFF"/>
    <w:rsid w:val="2EC28630"/>
    <w:rsid w:val="2EC2961E"/>
    <w:rsid w:val="2EC4086B"/>
    <w:rsid w:val="2EC60668"/>
    <w:rsid w:val="2EC60F08"/>
    <w:rsid w:val="2EC75EF1"/>
    <w:rsid w:val="2EC89E01"/>
    <w:rsid w:val="2ED04E56"/>
    <w:rsid w:val="2ED0E43C"/>
    <w:rsid w:val="2ED3E532"/>
    <w:rsid w:val="2ED8069C"/>
    <w:rsid w:val="2ED80BE4"/>
    <w:rsid w:val="2ED9D04C"/>
    <w:rsid w:val="2EDB4B25"/>
    <w:rsid w:val="2EDDB46F"/>
    <w:rsid w:val="2EDDF8DB"/>
    <w:rsid w:val="2EE0BC5E"/>
    <w:rsid w:val="2EE2F611"/>
    <w:rsid w:val="2EE700A1"/>
    <w:rsid w:val="2EE83060"/>
    <w:rsid w:val="2EEAB53E"/>
    <w:rsid w:val="2EEBD33C"/>
    <w:rsid w:val="2EECA138"/>
    <w:rsid w:val="2EED5E4A"/>
    <w:rsid w:val="2EEF126F"/>
    <w:rsid w:val="2EF33979"/>
    <w:rsid w:val="2EF53048"/>
    <w:rsid w:val="2EF87563"/>
    <w:rsid w:val="2EFAE5A3"/>
    <w:rsid w:val="2EFAF6C5"/>
    <w:rsid w:val="2EFBBD28"/>
    <w:rsid w:val="2EFC9223"/>
    <w:rsid w:val="2EFCB754"/>
    <w:rsid w:val="2EFCF51D"/>
    <w:rsid w:val="2EFDB109"/>
    <w:rsid w:val="2F003DAF"/>
    <w:rsid w:val="2F003E3B"/>
    <w:rsid w:val="2F084038"/>
    <w:rsid w:val="2F08B6F2"/>
    <w:rsid w:val="2F0D9873"/>
    <w:rsid w:val="2F0FAA9D"/>
    <w:rsid w:val="2F107E97"/>
    <w:rsid w:val="2F111B7B"/>
    <w:rsid w:val="2F14E0F5"/>
    <w:rsid w:val="2F179834"/>
    <w:rsid w:val="2F17FE80"/>
    <w:rsid w:val="2F193A52"/>
    <w:rsid w:val="2F19E1D4"/>
    <w:rsid w:val="2F1A7C2A"/>
    <w:rsid w:val="2F1C8116"/>
    <w:rsid w:val="2F1F7F3B"/>
    <w:rsid w:val="2F227736"/>
    <w:rsid w:val="2F25101E"/>
    <w:rsid w:val="2F28FFB5"/>
    <w:rsid w:val="2F295A01"/>
    <w:rsid w:val="2F295AF5"/>
    <w:rsid w:val="2F2BCD5A"/>
    <w:rsid w:val="2F2CBDEA"/>
    <w:rsid w:val="2F2F60BA"/>
    <w:rsid w:val="2F3040E1"/>
    <w:rsid w:val="2F322E0A"/>
    <w:rsid w:val="2F354230"/>
    <w:rsid w:val="2F35F205"/>
    <w:rsid w:val="2F369CBD"/>
    <w:rsid w:val="2F38D8D5"/>
    <w:rsid w:val="2F3B05E5"/>
    <w:rsid w:val="2F3CBFD0"/>
    <w:rsid w:val="2F3D454C"/>
    <w:rsid w:val="2F3D47B9"/>
    <w:rsid w:val="2F3E2AE5"/>
    <w:rsid w:val="2F3E3603"/>
    <w:rsid w:val="2F3EF14C"/>
    <w:rsid w:val="2F3FC2DF"/>
    <w:rsid w:val="2F3FD891"/>
    <w:rsid w:val="2F43F73C"/>
    <w:rsid w:val="2F452701"/>
    <w:rsid w:val="2F46D285"/>
    <w:rsid w:val="2F4737E8"/>
    <w:rsid w:val="2F48DD37"/>
    <w:rsid w:val="2F4AAE1F"/>
    <w:rsid w:val="2F4B6EC1"/>
    <w:rsid w:val="2F4B8C12"/>
    <w:rsid w:val="2F4E0385"/>
    <w:rsid w:val="2F4E1D18"/>
    <w:rsid w:val="2F534C05"/>
    <w:rsid w:val="2F54D7B0"/>
    <w:rsid w:val="2F55E38A"/>
    <w:rsid w:val="2F56B211"/>
    <w:rsid w:val="2F5998BE"/>
    <w:rsid w:val="2F5A766B"/>
    <w:rsid w:val="2F5ADC91"/>
    <w:rsid w:val="2F5B148D"/>
    <w:rsid w:val="2F5B5EC6"/>
    <w:rsid w:val="2F5D5FB3"/>
    <w:rsid w:val="2F610A46"/>
    <w:rsid w:val="2F61EF79"/>
    <w:rsid w:val="2F628820"/>
    <w:rsid w:val="2F62A5C2"/>
    <w:rsid w:val="2F640B74"/>
    <w:rsid w:val="2F64FAD3"/>
    <w:rsid w:val="2F656A28"/>
    <w:rsid w:val="2F6838FA"/>
    <w:rsid w:val="2F685681"/>
    <w:rsid w:val="2F6A6EEF"/>
    <w:rsid w:val="2F6B18E7"/>
    <w:rsid w:val="2F6C2C29"/>
    <w:rsid w:val="2F6C87EB"/>
    <w:rsid w:val="2F7059DC"/>
    <w:rsid w:val="2F72824A"/>
    <w:rsid w:val="2F7654F8"/>
    <w:rsid w:val="2F7773CF"/>
    <w:rsid w:val="2F77A88D"/>
    <w:rsid w:val="2F7944E5"/>
    <w:rsid w:val="2F7A5B3A"/>
    <w:rsid w:val="2F7CF372"/>
    <w:rsid w:val="2F81D73D"/>
    <w:rsid w:val="2F828291"/>
    <w:rsid w:val="2F849D33"/>
    <w:rsid w:val="2F861590"/>
    <w:rsid w:val="2F86CE2C"/>
    <w:rsid w:val="2F885D4F"/>
    <w:rsid w:val="2F8A05E2"/>
    <w:rsid w:val="2F8E2E63"/>
    <w:rsid w:val="2F91482C"/>
    <w:rsid w:val="2F91992F"/>
    <w:rsid w:val="2F93AEE8"/>
    <w:rsid w:val="2F959481"/>
    <w:rsid w:val="2F961D1D"/>
    <w:rsid w:val="2F97E6DE"/>
    <w:rsid w:val="2F984ECD"/>
    <w:rsid w:val="2F9DEF7C"/>
    <w:rsid w:val="2F9E0A6D"/>
    <w:rsid w:val="2F9F551B"/>
    <w:rsid w:val="2FA3FC09"/>
    <w:rsid w:val="2FA403DA"/>
    <w:rsid w:val="2FA58F1F"/>
    <w:rsid w:val="2FA69FDF"/>
    <w:rsid w:val="2FA7099D"/>
    <w:rsid w:val="2FA7D5FA"/>
    <w:rsid w:val="2FA82DD7"/>
    <w:rsid w:val="2FA9640D"/>
    <w:rsid w:val="2FAABFD8"/>
    <w:rsid w:val="2FABABD2"/>
    <w:rsid w:val="2FABE9B6"/>
    <w:rsid w:val="2FB2AAD5"/>
    <w:rsid w:val="2FB37BF3"/>
    <w:rsid w:val="2FB410DF"/>
    <w:rsid w:val="2FBA1C4A"/>
    <w:rsid w:val="2FBD2D32"/>
    <w:rsid w:val="2FBD8A0B"/>
    <w:rsid w:val="2FBEDBCB"/>
    <w:rsid w:val="2FBF8079"/>
    <w:rsid w:val="2FC01878"/>
    <w:rsid w:val="2FC020D0"/>
    <w:rsid w:val="2FC052B5"/>
    <w:rsid w:val="2FC10578"/>
    <w:rsid w:val="2FC33A51"/>
    <w:rsid w:val="2FC4A692"/>
    <w:rsid w:val="2FC5EB1B"/>
    <w:rsid w:val="2FC64342"/>
    <w:rsid w:val="2FC659A9"/>
    <w:rsid w:val="2FCAE934"/>
    <w:rsid w:val="2FCCBEC8"/>
    <w:rsid w:val="2FCCFD20"/>
    <w:rsid w:val="2FCEF585"/>
    <w:rsid w:val="2FCF24C1"/>
    <w:rsid w:val="2FD104F6"/>
    <w:rsid w:val="2FD122DF"/>
    <w:rsid w:val="2FD1BD0F"/>
    <w:rsid w:val="2FD33C60"/>
    <w:rsid w:val="2FD516D5"/>
    <w:rsid w:val="2FD5D641"/>
    <w:rsid w:val="2FD86434"/>
    <w:rsid w:val="2FD86BE3"/>
    <w:rsid w:val="2FD9644C"/>
    <w:rsid w:val="2FDDB465"/>
    <w:rsid w:val="2FE3AC38"/>
    <w:rsid w:val="2FE4D16E"/>
    <w:rsid w:val="2FE88746"/>
    <w:rsid w:val="2FE9F430"/>
    <w:rsid w:val="2FEAAA03"/>
    <w:rsid w:val="2FEAB8C7"/>
    <w:rsid w:val="2FEEF3C1"/>
    <w:rsid w:val="2FEEFC05"/>
    <w:rsid w:val="2FF2022C"/>
    <w:rsid w:val="2FF21AA2"/>
    <w:rsid w:val="2FFAD1F7"/>
    <w:rsid w:val="2FFC0128"/>
    <w:rsid w:val="3005900A"/>
    <w:rsid w:val="30092051"/>
    <w:rsid w:val="300D828E"/>
    <w:rsid w:val="300E52F6"/>
    <w:rsid w:val="3011B30E"/>
    <w:rsid w:val="3011D5F6"/>
    <w:rsid w:val="301409FE"/>
    <w:rsid w:val="30154EDB"/>
    <w:rsid w:val="3015A480"/>
    <w:rsid w:val="3015C8F2"/>
    <w:rsid w:val="3015F803"/>
    <w:rsid w:val="301967DA"/>
    <w:rsid w:val="3019A78A"/>
    <w:rsid w:val="301B6C3D"/>
    <w:rsid w:val="301DADE7"/>
    <w:rsid w:val="301E0D37"/>
    <w:rsid w:val="301E838C"/>
    <w:rsid w:val="3020132C"/>
    <w:rsid w:val="30208657"/>
    <w:rsid w:val="3021570C"/>
    <w:rsid w:val="30261B05"/>
    <w:rsid w:val="3026D004"/>
    <w:rsid w:val="30286A0A"/>
    <w:rsid w:val="30294E34"/>
    <w:rsid w:val="302BE1AB"/>
    <w:rsid w:val="302F9F14"/>
    <w:rsid w:val="30312A85"/>
    <w:rsid w:val="3031AB81"/>
    <w:rsid w:val="3032A8B4"/>
    <w:rsid w:val="3032D67D"/>
    <w:rsid w:val="30363F32"/>
    <w:rsid w:val="30367FC5"/>
    <w:rsid w:val="30370DEE"/>
    <w:rsid w:val="3038A209"/>
    <w:rsid w:val="3039D633"/>
    <w:rsid w:val="303B1571"/>
    <w:rsid w:val="303D0C36"/>
    <w:rsid w:val="303DF6EE"/>
    <w:rsid w:val="303FFFE5"/>
    <w:rsid w:val="30408486"/>
    <w:rsid w:val="30465497"/>
    <w:rsid w:val="30476AE6"/>
    <w:rsid w:val="30490536"/>
    <w:rsid w:val="304BE0A8"/>
    <w:rsid w:val="304CDD99"/>
    <w:rsid w:val="304F0B84"/>
    <w:rsid w:val="305155D1"/>
    <w:rsid w:val="30520471"/>
    <w:rsid w:val="30553901"/>
    <w:rsid w:val="30557E2A"/>
    <w:rsid w:val="3055B666"/>
    <w:rsid w:val="305B7352"/>
    <w:rsid w:val="305DABEC"/>
    <w:rsid w:val="305E0035"/>
    <w:rsid w:val="305E093E"/>
    <w:rsid w:val="305FA523"/>
    <w:rsid w:val="30653ABB"/>
    <w:rsid w:val="30686F02"/>
    <w:rsid w:val="306923DC"/>
    <w:rsid w:val="306A0A2A"/>
    <w:rsid w:val="306B768C"/>
    <w:rsid w:val="306CC192"/>
    <w:rsid w:val="307151D8"/>
    <w:rsid w:val="3074A488"/>
    <w:rsid w:val="3076BCBD"/>
    <w:rsid w:val="3077DE73"/>
    <w:rsid w:val="3079A4DA"/>
    <w:rsid w:val="30817AEA"/>
    <w:rsid w:val="30838417"/>
    <w:rsid w:val="308699C1"/>
    <w:rsid w:val="3088F007"/>
    <w:rsid w:val="3089E52D"/>
    <w:rsid w:val="308BB8D6"/>
    <w:rsid w:val="30900362"/>
    <w:rsid w:val="30940AEB"/>
    <w:rsid w:val="30994011"/>
    <w:rsid w:val="309A0B91"/>
    <w:rsid w:val="309B4262"/>
    <w:rsid w:val="309BBC73"/>
    <w:rsid w:val="309CEACE"/>
    <w:rsid w:val="309DDFBA"/>
    <w:rsid w:val="30A14049"/>
    <w:rsid w:val="30A19C44"/>
    <w:rsid w:val="30A69E36"/>
    <w:rsid w:val="30A7081B"/>
    <w:rsid w:val="30AA7741"/>
    <w:rsid w:val="30ABF235"/>
    <w:rsid w:val="30AD70A3"/>
    <w:rsid w:val="30ADB8BF"/>
    <w:rsid w:val="30B12DC8"/>
    <w:rsid w:val="30B73F11"/>
    <w:rsid w:val="30B7B56B"/>
    <w:rsid w:val="30B820C7"/>
    <w:rsid w:val="30BA8E09"/>
    <w:rsid w:val="30BB753B"/>
    <w:rsid w:val="30CA1722"/>
    <w:rsid w:val="30CB5130"/>
    <w:rsid w:val="30CD86EF"/>
    <w:rsid w:val="30CF944D"/>
    <w:rsid w:val="30D0C1C0"/>
    <w:rsid w:val="30D1147D"/>
    <w:rsid w:val="30D26FDC"/>
    <w:rsid w:val="30D55292"/>
    <w:rsid w:val="30E1D21C"/>
    <w:rsid w:val="30E57C21"/>
    <w:rsid w:val="30E60C39"/>
    <w:rsid w:val="30E7D50A"/>
    <w:rsid w:val="30EFD3E0"/>
    <w:rsid w:val="30F4B84D"/>
    <w:rsid w:val="30F4CEC4"/>
    <w:rsid w:val="30F5B4F2"/>
    <w:rsid w:val="30F5CD68"/>
    <w:rsid w:val="30F63095"/>
    <w:rsid w:val="30F63D7C"/>
    <w:rsid w:val="30FA29CE"/>
    <w:rsid w:val="30FA9D8C"/>
    <w:rsid w:val="30FB35F0"/>
    <w:rsid w:val="30FD67E9"/>
    <w:rsid w:val="30FE705F"/>
    <w:rsid w:val="30FE7228"/>
    <w:rsid w:val="31015EB7"/>
    <w:rsid w:val="310255C3"/>
    <w:rsid w:val="310749F0"/>
    <w:rsid w:val="310B8272"/>
    <w:rsid w:val="310FD554"/>
    <w:rsid w:val="31100996"/>
    <w:rsid w:val="311485FC"/>
    <w:rsid w:val="311C0E7B"/>
    <w:rsid w:val="311CC6E6"/>
    <w:rsid w:val="311CD168"/>
    <w:rsid w:val="311D4B2F"/>
    <w:rsid w:val="311FA103"/>
    <w:rsid w:val="312504F8"/>
    <w:rsid w:val="31273AF3"/>
    <w:rsid w:val="312A65A2"/>
    <w:rsid w:val="312E2FE2"/>
    <w:rsid w:val="312E31CE"/>
    <w:rsid w:val="3132DE91"/>
    <w:rsid w:val="313617A6"/>
    <w:rsid w:val="313A9309"/>
    <w:rsid w:val="313AE875"/>
    <w:rsid w:val="313DAAE3"/>
    <w:rsid w:val="313F8893"/>
    <w:rsid w:val="3141B96C"/>
    <w:rsid w:val="3143A073"/>
    <w:rsid w:val="3143EED1"/>
    <w:rsid w:val="31445239"/>
    <w:rsid w:val="31471329"/>
    <w:rsid w:val="314909C5"/>
    <w:rsid w:val="3149DE43"/>
    <w:rsid w:val="314B4AA7"/>
    <w:rsid w:val="314BDD1B"/>
    <w:rsid w:val="314D598F"/>
    <w:rsid w:val="314FE392"/>
    <w:rsid w:val="3157B692"/>
    <w:rsid w:val="315E8111"/>
    <w:rsid w:val="315EF7AC"/>
    <w:rsid w:val="31628EEE"/>
    <w:rsid w:val="31657825"/>
    <w:rsid w:val="31681B15"/>
    <w:rsid w:val="3169C2F0"/>
    <w:rsid w:val="316B4591"/>
    <w:rsid w:val="316B9F9E"/>
    <w:rsid w:val="316BC15C"/>
    <w:rsid w:val="3170E6FD"/>
    <w:rsid w:val="31749BB7"/>
    <w:rsid w:val="3177CE3C"/>
    <w:rsid w:val="3179D486"/>
    <w:rsid w:val="317A4B06"/>
    <w:rsid w:val="317D9E47"/>
    <w:rsid w:val="317DE2CF"/>
    <w:rsid w:val="317E26B0"/>
    <w:rsid w:val="3181050D"/>
    <w:rsid w:val="31815F39"/>
    <w:rsid w:val="31836DBB"/>
    <w:rsid w:val="318498EE"/>
    <w:rsid w:val="3184E6AE"/>
    <w:rsid w:val="3185B91B"/>
    <w:rsid w:val="318B4051"/>
    <w:rsid w:val="318BF915"/>
    <w:rsid w:val="318C77F7"/>
    <w:rsid w:val="318E5F6C"/>
    <w:rsid w:val="318EB5BD"/>
    <w:rsid w:val="318FF3D4"/>
    <w:rsid w:val="31928B4D"/>
    <w:rsid w:val="319898E2"/>
    <w:rsid w:val="3198EC32"/>
    <w:rsid w:val="319A6E97"/>
    <w:rsid w:val="319F4545"/>
    <w:rsid w:val="319F9546"/>
    <w:rsid w:val="31A2F1F9"/>
    <w:rsid w:val="31A44E88"/>
    <w:rsid w:val="31A4D3ED"/>
    <w:rsid w:val="31A732F8"/>
    <w:rsid w:val="31A7B7D9"/>
    <w:rsid w:val="31AC76A6"/>
    <w:rsid w:val="31AF85AA"/>
    <w:rsid w:val="31B4C98D"/>
    <w:rsid w:val="31B6FED5"/>
    <w:rsid w:val="31B78F67"/>
    <w:rsid w:val="31B97412"/>
    <w:rsid w:val="31BA3481"/>
    <w:rsid w:val="31BA4761"/>
    <w:rsid w:val="31BAE2E8"/>
    <w:rsid w:val="31BC9EC5"/>
    <w:rsid w:val="31BCEF48"/>
    <w:rsid w:val="31BE6C87"/>
    <w:rsid w:val="31C19454"/>
    <w:rsid w:val="31C30624"/>
    <w:rsid w:val="31C498D1"/>
    <w:rsid w:val="31C62EB6"/>
    <w:rsid w:val="31C7846A"/>
    <w:rsid w:val="31C8CA0C"/>
    <w:rsid w:val="31C9A43C"/>
    <w:rsid w:val="31CFCA2B"/>
    <w:rsid w:val="31D0FF8A"/>
    <w:rsid w:val="31D2D2CE"/>
    <w:rsid w:val="31D852FF"/>
    <w:rsid w:val="31DB0592"/>
    <w:rsid w:val="31DD6BC9"/>
    <w:rsid w:val="31DF8B2C"/>
    <w:rsid w:val="31E4BC1B"/>
    <w:rsid w:val="31E69DB9"/>
    <w:rsid w:val="31ECEB5A"/>
    <w:rsid w:val="31EF6E0B"/>
    <w:rsid w:val="31F38567"/>
    <w:rsid w:val="31F3B5D0"/>
    <w:rsid w:val="31F4617B"/>
    <w:rsid w:val="31F47D34"/>
    <w:rsid w:val="31F6EC5E"/>
    <w:rsid w:val="31FAEBAF"/>
    <w:rsid w:val="31FB816F"/>
    <w:rsid w:val="31FCBF85"/>
    <w:rsid w:val="31FD3387"/>
    <w:rsid w:val="32009AAB"/>
    <w:rsid w:val="32012445"/>
    <w:rsid w:val="32025288"/>
    <w:rsid w:val="3205FD14"/>
    <w:rsid w:val="320D381E"/>
    <w:rsid w:val="320FE6D8"/>
    <w:rsid w:val="32104DFA"/>
    <w:rsid w:val="32124A8A"/>
    <w:rsid w:val="32128E89"/>
    <w:rsid w:val="32138F45"/>
    <w:rsid w:val="321397E8"/>
    <w:rsid w:val="3218C894"/>
    <w:rsid w:val="3218ED9C"/>
    <w:rsid w:val="321AEEF1"/>
    <w:rsid w:val="321C6572"/>
    <w:rsid w:val="321DBE59"/>
    <w:rsid w:val="321DF367"/>
    <w:rsid w:val="321FCBC0"/>
    <w:rsid w:val="3221A6BA"/>
    <w:rsid w:val="3224146C"/>
    <w:rsid w:val="3226AF6D"/>
    <w:rsid w:val="32272558"/>
    <w:rsid w:val="3228F75F"/>
    <w:rsid w:val="322B0F2E"/>
    <w:rsid w:val="322BED12"/>
    <w:rsid w:val="322E9E8D"/>
    <w:rsid w:val="322F6DC2"/>
    <w:rsid w:val="323038E6"/>
    <w:rsid w:val="3230F32E"/>
    <w:rsid w:val="323165A7"/>
    <w:rsid w:val="32331327"/>
    <w:rsid w:val="3238AF72"/>
    <w:rsid w:val="323906AA"/>
    <w:rsid w:val="3239D05F"/>
    <w:rsid w:val="323C6760"/>
    <w:rsid w:val="3244A659"/>
    <w:rsid w:val="3245793C"/>
    <w:rsid w:val="324E4E02"/>
    <w:rsid w:val="32540466"/>
    <w:rsid w:val="3254EC7D"/>
    <w:rsid w:val="3258E97A"/>
    <w:rsid w:val="32598727"/>
    <w:rsid w:val="325BC0DD"/>
    <w:rsid w:val="325BCE3B"/>
    <w:rsid w:val="32607ECC"/>
    <w:rsid w:val="3263BD63"/>
    <w:rsid w:val="3269897C"/>
    <w:rsid w:val="326A7F42"/>
    <w:rsid w:val="326B3D99"/>
    <w:rsid w:val="326CCF85"/>
    <w:rsid w:val="326F695B"/>
    <w:rsid w:val="3270E916"/>
    <w:rsid w:val="3272734E"/>
    <w:rsid w:val="3274FC1B"/>
    <w:rsid w:val="3276AA44"/>
    <w:rsid w:val="32797FDA"/>
    <w:rsid w:val="327A1D56"/>
    <w:rsid w:val="327C1C33"/>
    <w:rsid w:val="327D6400"/>
    <w:rsid w:val="327E70C1"/>
    <w:rsid w:val="327ECECC"/>
    <w:rsid w:val="327F8FF7"/>
    <w:rsid w:val="327FDA79"/>
    <w:rsid w:val="3280E72F"/>
    <w:rsid w:val="3281A650"/>
    <w:rsid w:val="32847FCA"/>
    <w:rsid w:val="3285EEDA"/>
    <w:rsid w:val="3286455A"/>
    <w:rsid w:val="3289C990"/>
    <w:rsid w:val="3289FCAF"/>
    <w:rsid w:val="328D739D"/>
    <w:rsid w:val="328E199F"/>
    <w:rsid w:val="328F9292"/>
    <w:rsid w:val="32930909"/>
    <w:rsid w:val="32981261"/>
    <w:rsid w:val="329A7259"/>
    <w:rsid w:val="329A803B"/>
    <w:rsid w:val="329DE0AD"/>
    <w:rsid w:val="329E00B1"/>
    <w:rsid w:val="329FEE19"/>
    <w:rsid w:val="32A85A75"/>
    <w:rsid w:val="32A8B6C3"/>
    <w:rsid w:val="32ABA0C1"/>
    <w:rsid w:val="32AF1F9E"/>
    <w:rsid w:val="32B00E21"/>
    <w:rsid w:val="32B17689"/>
    <w:rsid w:val="32B4A7BB"/>
    <w:rsid w:val="32B54AA6"/>
    <w:rsid w:val="32B59767"/>
    <w:rsid w:val="32B632F1"/>
    <w:rsid w:val="32B8AD4B"/>
    <w:rsid w:val="32BA4686"/>
    <w:rsid w:val="32BEEB84"/>
    <w:rsid w:val="32C2EB3E"/>
    <w:rsid w:val="32C473B0"/>
    <w:rsid w:val="32C6CAB9"/>
    <w:rsid w:val="32C8D7E5"/>
    <w:rsid w:val="32CDF993"/>
    <w:rsid w:val="32D02BFA"/>
    <w:rsid w:val="32D1651D"/>
    <w:rsid w:val="32D220A9"/>
    <w:rsid w:val="32D7EFAE"/>
    <w:rsid w:val="32D9AD84"/>
    <w:rsid w:val="32DBD672"/>
    <w:rsid w:val="32DCF70D"/>
    <w:rsid w:val="32DF4606"/>
    <w:rsid w:val="32E50857"/>
    <w:rsid w:val="32E8F647"/>
    <w:rsid w:val="32EF546E"/>
    <w:rsid w:val="32EFFC8E"/>
    <w:rsid w:val="32F022E0"/>
    <w:rsid w:val="32F02BEF"/>
    <w:rsid w:val="32F31C18"/>
    <w:rsid w:val="32F4B9AF"/>
    <w:rsid w:val="32F6A1AA"/>
    <w:rsid w:val="32FA5AD4"/>
    <w:rsid w:val="32FB4609"/>
    <w:rsid w:val="32FBE16C"/>
    <w:rsid w:val="3300479B"/>
    <w:rsid w:val="33041205"/>
    <w:rsid w:val="33067813"/>
    <w:rsid w:val="3307CA51"/>
    <w:rsid w:val="3307DEBE"/>
    <w:rsid w:val="330A07C7"/>
    <w:rsid w:val="330B22F9"/>
    <w:rsid w:val="330EC4E4"/>
    <w:rsid w:val="3311282C"/>
    <w:rsid w:val="33144FA5"/>
    <w:rsid w:val="331728A0"/>
    <w:rsid w:val="331A9A7A"/>
    <w:rsid w:val="331E5A09"/>
    <w:rsid w:val="331F2D23"/>
    <w:rsid w:val="3322073D"/>
    <w:rsid w:val="33265EBE"/>
    <w:rsid w:val="3326695C"/>
    <w:rsid w:val="3327F33D"/>
    <w:rsid w:val="332944FA"/>
    <w:rsid w:val="332AAC5E"/>
    <w:rsid w:val="332B49E5"/>
    <w:rsid w:val="332E5D25"/>
    <w:rsid w:val="332F2CDD"/>
    <w:rsid w:val="332FCD0B"/>
    <w:rsid w:val="33312D54"/>
    <w:rsid w:val="33338A08"/>
    <w:rsid w:val="333405E0"/>
    <w:rsid w:val="3335E857"/>
    <w:rsid w:val="33377079"/>
    <w:rsid w:val="33381ED5"/>
    <w:rsid w:val="33395893"/>
    <w:rsid w:val="333CB483"/>
    <w:rsid w:val="333D6912"/>
    <w:rsid w:val="3340E4C9"/>
    <w:rsid w:val="334294B8"/>
    <w:rsid w:val="3344565F"/>
    <w:rsid w:val="33448608"/>
    <w:rsid w:val="3344E4F0"/>
    <w:rsid w:val="33450BCE"/>
    <w:rsid w:val="33457511"/>
    <w:rsid w:val="33469048"/>
    <w:rsid w:val="3347E7CC"/>
    <w:rsid w:val="33497ED1"/>
    <w:rsid w:val="334AE2B5"/>
    <w:rsid w:val="334B5C84"/>
    <w:rsid w:val="334E6948"/>
    <w:rsid w:val="3352335B"/>
    <w:rsid w:val="33543961"/>
    <w:rsid w:val="335690AC"/>
    <w:rsid w:val="335A6E6A"/>
    <w:rsid w:val="335C6D5A"/>
    <w:rsid w:val="336031D4"/>
    <w:rsid w:val="33609935"/>
    <w:rsid w:val="3362D1CC"/>
    <w:rsid w:val="3363BC2C"/>
    <w:rsid w:val="3364AD51"/>
    <w:rsid w:val="336A2A88"/>
    <w:rsid w:val="336B36A9"/>
    <w:rsid w:val="3370B929"/>
    <w:rsid w:val="33716809"/>
    <w:rsid w:val="33741E41"/>
    <w:rsid w:val="3375FC85"/>
    <w:rsid w:val="3376A99B"/>
    <w:rsid w:val="33775CE5"/>
    <w:rsid w:val="337B2CDA"/>
    <w:rsid w:val="3381D921"/>
    <w:rsid w:val="338480C7"/>
    <w:rsid w:val="3386FA36"/>
    <w:rsid w:val="3388FB90"/>
    <w:rsid w:val="3389B66F"/>
    <w:rsid w:val="338A9995"/>
    <w:rsid w:val="338C77C1"/>
    <w:rsid w:val="33921442"/>
    <w:rsid w:val="33951AEE"/>
    <w:rsid w:val="33963629"/>
    <w:rsid w:val="339EF4FA"/>
    <w:rsid w:val="33A39700"/>
    <w:rsid w:val="33A5306C"/>
    <w:rsid w:val="33AB8E9A"/>
    <w:rsid w:val="33ABB6C6"/>
    <w:rsid w:val="33AE60B1"/>
    <w:rsid w:val="33AFBEC9"/>
    <w:rsid w:val="33B05DE0"/>
    <w:rsid w:val="33B397D7"/>
    <w:rsid w:val="33B39C2D"/>
    <w:rsid w:val="33B487E6"/>
    <w:rsid w:val="33B4EAC6"/>
    <w:rsid w:val="33B5C2B3"/>
    <w:rsid w:val="33B73EE5"/>
    <w:rsid w:val="33B767AD"/>
    <w:rsid w:val="33B98232"/>
    <w:rsid w:val="33BE4A33"/>
    <w:rsid w:val="33BE961F"/>
    <w:rsid w:val="33BFB047"/>
    <w:rsid w:val="33C4FD2D"/>
    <w:rsid w:val="33C861C2"/>
    <w:rsid w:val="33C88298"/>
    <w:rsid w:val="33CAA0BC"/>
    <w:rsid w:val="33CBEDBA"/>
    <w:rsid w:val="33CDAAB5"/>
    <w:rsid w:val="33D090DE"/>
    <w:rsid w:val="33D5726D"/>
    <w:rsid w:val="33D7B8F1"/>
    <w:rsid w:val="33DA4ACD"/>
    <w:rsid w:val="33DF1615"/>
    <w:rsid w:val="33E02845"/>
    <w:rsid w:val="33E5580B"/>
    <w:rsid w:val="33E581A1"/>
    <w:rsid w:val="33E61CE6"/>
    <w:rsid w:val="33E6BF94"/>
    <w:rsid w:val="33E7D29A"/>
    <w:rsid w:val="33E9CAC6"/>
    <w:rsid w:val="33EC798A"/>
    <w:rsid w:val="33ED3ADF"/>
    <w:rsid w:val="33EDE2A5"/>
    <w:rsid w:val="33EEF2D1"/>
    <w:rsid w:val="33F25CC2"/>
    <w:rsid w:val="33F38D39"/>
    <w:rsid w:val="33F446B7"/>
    <w:rsid w:val="33F4DCF0"/>
    <w:rsid w:val="33F64845"/>
    <w:rsid w:val="33F79135"/>
    <w:rsid w:val="33F87964"/>
    <w:rsid w:val="33FB0F20"/>
    <w:rsid w:val="33FC097B"/>
    <w:rsid w:val="33FCB20B"/>
    <w:rsid w:val="33FCB9FC"/>
    <w:rsid w:val="34042947"/>
    <w:rsid w:val="3409CF56"/>
    <w:rsid w:val="340A247F"/>
    <w:rsid w:val="340BEEF1"/>
    <w:rsid w:val="340C052E"/>
    <w:rsid w:val="340DA34D"/>
    <w:rsid w:val="34119F1A"/>
    <w:rsid w:val="3415C8AB"/>
    <w:rsid w:val="341994F3"/>
    <w:rsid w:val="341ACFF3"/>
    <w:rsid w:val="341B4633"/>
    <w:rsid w:val="341D9D15"/>
    <w:rsid w:val="341DBFD7"/>
    <w:rsid w:val="3420FF10"/>
    <w:rsid w:val="3423135A"/>
    <w:rsid w:val="3423DD73"/>
    <w:rsid w:val="3424B1B8"/>
    <w:rsid w:val="342550B3"/>
    <w:rsid w:val="3429F6AA"/>
    <w:rsid w:val="342B8464"/>
    <w:rsid w:val="343129EC"/>
    <w:rsid w:val="3433CA1C"/>
    <w:rsid w:val="3433CE1E"/>
    <w:rsid w:val="3433E12A"/>
    <w:rsid w:val="3434294C"/>
    <w:rsid w:val="3434E539"/>
    <w:rsid w:val="34353834"/>
    <w:rsid w:val="3437074D"/>
    <w:rsid w:val="343BC73A"/>
    <w:rsid w:val="343CAD04"/>
    <w:rsid w:val="343CC367"/>
    <w:rsid w:val="343E22B9"/>
    <w:rsid w:val="343F7834"/>
    <w:rsid w:val="3440734D"/>
    <w:rsid w:val="34456CD0"/>
    <w:rsid w:val="344B6CBD"/>
    <w:rsid w:val="344BAAE1"/>
    <w:rsid w:val="344BBFC4"/>
    <w:rsid w:val="344D1C8D"/>
    <w:rsid w:val="3450548C"/>
    <w:rsid w:val="345273B2"/>
    <w:rsid w:val="34531EF1"/>
    <w:rsid w:val="345A3E6F"/>
    <w:rsid w:val="345B1EDA"/>
    <w:rsid w:val="345B9229"/>
    <w:rsid w:val="345C8EE8"/>
    <w:rsid w:val="34604F60"/>
    <w:rsid w:val="34638A5B"/>
    <w:rsid w:val="346B3A16"/>
    <w:rsid w:val="346F895B"/>
    <w:rsid w:val="34731F68"/>
    <w:rsid w:val="34739B9B"/>
    <w:rsid w:val="3473C150"/>
    <w:rsid w:val="3475FB17"/>
    <w:rsid w:val="34763836"/>
    <w:rsid w:val="3476E405"/>
    <w:rsid w:val="3477C117"/>
    <w:rsid w:val="3479188A"/>
    <w:rsid w:val="3479FBE4"/>
    <w:rsid w:val="3482FE12"/>
    <w:rsid w:val="348427DD"/>
    <w:rsid w:val="3484C6A8"/>
    <w:rsid w:val="3484F5FF"/>
    <w:rsid w:val="3484F92C"/>
    <w:rsid w:val="34852172"/>
    <w:rsid w:val="3486502C"/>
    <w:rsid w:val="3486CD7A"/>
    <w:rsid w:val="348A36FA"/>
    <w:rsid w:val="348A7255"/>
    <w:rsid w:val="348B75BB"/>
    <w:rsid w:val="348E9858"/>
    <w:rsid w:val="348F4F80"/>
    <w:rsid w:val="348F747B"/>
    <w:rsid w:val="34970774"/>
    <w:rsid w:val="349796C1"/>
    <w:rsid w:val="349A1D73"/>
    <w:rsid w:val="349BA201"/>
    <w:rsid w:val="349D5AC2"/>
    <w:rsid w:val="349F88BD"/>
    <w:rsid w:val="34A39974"/>
    <w:rsid w:val="34AB93BB"/>
    <w:rsid w:val="34AF4EFD"/>
    <w:rsid w:val="34AF5A85"/>
    <w:rsid w:val="34B07A9B"/>
    <w:rsid w:val="34B1CFA6"/>
    <w:rsid w:val="34B5CA16"/>
    <w:rsid w:val="34B80DB0"/>
    <w:rsid w:val="34B9FABD"/>
    <w:rsid w:val="34BDA020"/>
    <w:rsid w:val="34BDCAEE"/>
    <w:rsid w:val="34C0315A"/>
    <w:rsid w:val="34C0CADE"/>
    <w:rsid w:val="34C220B8"/>
    <w:rsid w:val="34C5DAF8"/>
    <w:rsid w:val="34CA641D"/>
    <w:rsid w:val="34CC9D93"/>
    <w:rsid w:val="34CDD2F7"/>
    <w:rsid w:val="34CE9447"/>
    <w:rsid w:val="34CEA49C"/>
    <w:rsid w:val="34CEDDDC"/>
    <w:rsid w:val="34CF2015"/>
    <w:rsid w:val="34CF8D4A"/>
    <w:rsid w:val="34CF8DEE"/>
    <w:rsid w:val="34D43979"/>
    <w:rsid w:val="34D74AC8"/>
    <w:rsid w:val="34D7B775"/>
    <w:rsid w:val="34DBB4FA"/>
    <w:rsid w:val="34DC6AB9"/>
    <w:rsid w:val="34DCEC15"/>
    <w:rsid w:val="34DD0FE7"/>
    <w:rsid w:val="34E1010E"/>
    <w:rsid w:val="34E73F46"/>
    <w:rsid w:val="34EA9EC0"/>
    <w:rsid w:val="34EEE512"/>
    <w:rsid w:val="34EEE775"/>
    <w:rsid w:val="34EFF48E"/>
    <w:rsid w:val="34F0363A"/>
    <w:rsid w:val="34F22A33"/>
    <w:rsid w:val="34F2402D"/>
    <w:rsid w:val="34F50211"/>
    <w:rsid w:val="34F82C42"/>
    <w:rsid w:val="34F8F895"/>
    <w:rsid w:val="34F9BE0E"/>
    <w:rsid w:val="34FAB5A0"/>
    <w:rsid w:val="34FD43E0"/>
    <w:rsid w:val="34FDAE26"/>
    <w:rsid w:val="34FEB638"/>
    <w:rsid w:val="3502D238"/>
    <w:rsid w:val="3503CA1D"/>
    <w:rsid w:val="3504B6E0"/>
    <w:rsid w:val="3505698E"/>
    <w:rsid w:val="35079A3D"/>
    <w:rsid w:val="3508672A"/>
    <w:rsid w:val="350C2458"/>
    <w:rsid w:val="350D41AA"/>
    <w:rsid w:val="350E334E"/>
    <w:rsid w:val="3511595F"/>
    <w:rsid w:val="351526FF"/>
    <w:rsid w:val="351600B0"/>
    <w:rsid w:val="351CAB4E"/>
    <w:rsid w:val="351D0E21"/>
    <w:rsid w:val="351FD6F1"/>
    <w:rsid w:val="352237D4"/>
    <w:rsid w:val="352324A7"/>
    <w:rsid w:val="3525E7A4"/>
    <w:rsid w:val="352AFF51"/>
    <w:rsid w:val="352B978F"/>
    <w:rsid w:val="352C7D79"/>
    <w:rsid w:val="352E5321"/>
    <w:rsid w:val="352EEDC7"/>
    <w:rsid w:val="353135B4"/>
    <w:rsid w:val="3531A746"/>
    <w:rsid w:val="3531DEB2"/>
    <w:rsid w:val="35332D8F"/>
    <w:rsid w:val="35350768"/>
    <w:rsid w:val="353521DD"/>
    <w:rsid w:val="3537C957"/>
    <w:rsid w:val="353DEF74"/>
    <w:rsid w:val="35421EA0"/>
    <w:rsid w:val="3543DE00"/>
    <w:rsid w:val="3546FF99"/>
    <w:rsid w:val="3548B589"/>
    <w:rsid w:val="3549C210"/>
    <w:rsid w:val="354C3067"/>
    <w:rsid w:val="354DD36E"/>
    <w:rsid w:val="354F347F"/>
    <w:rsid w:val="3552018E"/>
    <w:rsid w:val="35542B49"/>
    <w:rsid w:val="355603DE"/>
    <w:rsid w:val="35572ADA"/>
    <w:rsid w:val="355B8046"/>
    <w:rsid w:val="355B9966"/>
    <w:rsid w:val="355B9C65"/>
    <w:rsid w:val="355C5895"/>
    <w:rsid w:val="355E0DD3"/>
    <w:rsid w:val="355F307A"/>
    <w:rsid w:val="35629F09"/>
    <w:rsid w:val="3565469A"/>
    <w:rsid w:val="3565F643"/>
    <w:rsid w:val="3566781D"/>
    <w:rsid w:val="35685280"/>
    <w:rsid w:val="356879E0"/>
    <w:rsid w:val="356A360D"/>
    <w:rsid w:val="356D0463"/>
    <w:rsid w:val="35713A5D"/>
    <w:rsid w:val="3574928B"/>
    <w:rsid w:val="357670D2"/>
    <w:rsid w:val="35780483"/>
    <w:rsid w:val="35783069"/>
    <w:rsid w:val="3578A2B3"/>
    <w:rsid w:val="357C3E1E"/>
    <w:rsid w:val="357CA032"/>
    <w:rsid w:val="357CD925"/>
    <w:rsid w:val="357FFB7C"/>
    <w:rsid w:val="35800D2A"/>
    <w:rsid w:val="35821A6C"/>
    <w:rsid w:val="35835A50"/>
    <w:rsid w:val="3583860F"/>
    <w:rsid w:val="3585740E"/>
    <w:rsid w:val="3586FDCE"/>
    <w:rsid w:val="3587307C"/>
    <w:rsid w:val="35894A5B"/>
    <w:rsid w:val="358C511C"/>
    <w:rsid w:val="358E06AA"/>
    <w:rsid w:val="3597E984"/>
    <w:rsid w:val="35982D9A"/>
    <w:rsid w:val="3599B189"/>
    <w:rsid w:val="359ED16B"/>
    <w:rsid w:val="35A9FA36"/>
    <w:rsid w:val="35ABE69F"/>
    <w:rsid w:val="35AD63C9"/>
    <w:rsid w:val="35ADC860"/>
    <w:rsid w:val="35B02700"/>
    <w:rsid w:val="35B209D0"/>
    <w:rsid w:val="35B27768"/>
    <w:rsid w:val="35B2FDF8"/>
    <w:rsid w:val="35B54AFA"/>
    <w:rsid w:val="35B5AC0A"/>
    <w:rsid w:val="35B63523"/>
    <w:rsid w:val="35B6460B"/>
    <w:rsid w:val="35B8BA32"/>
    <w:rsid w:val="35BA94ED"/>
    <w:rsid w:val="35BB1011"/>
    <w:rsid w:val="35BD7495"/>
    <w:rsid w:val="35BF39BC"/>
    <w:rsid w:val="35C274F3"/>
    <w:rsid w:val="35C2B821"/>
    <w:rsid w:val="35C6B3EB"/>
    <w:rsid w:val="35C8C8C0"/>
    <w:rsid w:val="35C91279"/>
    <w:rsid w:val="35C984CE"/>
    <w:rsid w:val="35CBC222"/>
    <w:rsid w:val="35CCC8C4"/>
    <w:rsid w:val="35CD4372"/>
    <w:rsid w:val="35CED448"/>
    <w:rsid w:val="35D0FC44"/>
    <w:rsid w:val="35D34110"/>
    <w:rsid w:val="35D39B1A"/>
    <w:rsid w:val="35D47E2A"/>
    <w:rsid w:val="35D4ADBA"/>
    <w:rsid w:val="35D4F4B9"/>
    <w:rsid w:val="35D55369"/>
    <w:rsid w:val="35D6834F"/>
    <w:rsid w:val="35D72F5D"/>
    <w:rsid w:val="35DDFEAA"/>
    <w:rsid w:val="35DEFAF9"/>
    <w:rsid w:val="35DF03BB"/>
    <w:rsid w:val="35E1621B"/>
    <w:rsid w:val="35E187FF"/>
    <w:rsid w:val="35E2B319"/>
    <w:rsid w:val="35E37580"/>
    <w:rsid w:val="35E46AE5"/>
    <w:rsid w:val="35E7748A"/>
    <w:rsid w:val="35E7CD3D"/>
    <w:rsid w:val="35EF7D15"/>
    <w:rsid w:val="35F06099"/>
    <w:rsid w:val="35F0F4C1"/>
    <w:rsid w:val="35F16C2D"/>
    <w:rsid w:val="35F387C4"/>
    <w:rsid w:val="35F7B77D"/>
    <w:rsid w:val="35FB8000"/>
    <w:rsid w:val="35FD7969"/>
    <w:rsid w:val="35FDCB5E"/>
    <w:rsid w:val="36046445"/>
    <w:rsid w:val="36052DFE"/>
    <w:rsid w:val="3607F61D"/>
    <w:rsid w:val="360A606C"/>
    <w:rsid w:val="360B59D0"/>
    <w:rsid w:val="360DFE51"/>
    <w:rsid w:val="360E280D"/>
    <w:rsid w:val="36103682"/>
    <w:rsid w:val="3611ECE4"/>
    <w:rsid w:val="3612E0C6"/>
    <w:rsid w:val="361694F5"/>
    <w:rsid w:val="361B4D98"/>
    <w:rsid w:val="361BD543"/>
    <w:rsid w:val="361FD50F"/>
    <w:rsid w:val="36219204"/>
    <w:rsid w:val="3622F5E4"/>
    <w:rsid w:val="36248658"/>
    <w:rsid w:val="3625E98D"/>
    <w:rsid w:val="36266614"/>
    <w:rsid w:val="3627FC71"/>
    <w:rsid w:val="362A50A4"/>
    <w:rsid w:val="362BCC1F"/>
    <w:rsid w:val="36320338"/>
    <w:rsid w:val="36322606"/>
    <w:rsid w:val="36324ADA"/>
    <w:rsid w:val="363391B4"/>
    <w:rsid w:val="363679BA"/>
    <w:rsid w:val="36375934"/>
    <w:rsid w:val="36394EE3"/>
    <w:rsid w:val="36397B69"/>
    <w:rsid w:val="363BFC1B"/>
    <w:rsid w:val="363E6BB7"/>
    <w:rsid w:val="3641028E"/>
    <w:rsid w:val="36424D18"/>
    <w:rsid w:val="3649E127"/>
    <w:rsid w:val="364E5F06"/>
    <w:rsid w:val="36523739"/>
    <w:rsid w:val="3653CAA8"/>
    <w:rsid w:val="3657EB1F"/>
    <w:rsid w:val="365C260D"/>
    <w:rsid w:val="365DEB44"/>
    <w:rsid w:val="365E2C89"/>
    <w:rsid w:val="365E79E2"/>
    <w:rsid w:val="365EB9DB"/>
    <w:rsid w:val="366198C7"/>
    <w:rsid w:val="36628703"/>
    <w:rsid w:val="36647DEA"/>
    <w:rsid w:val="3666418C"/>
    <w:rsid w:val="3666D1CE"/>
    <w:rsid w:val="36674F56"/>
    <w:rsid w:val="3667978B"/>
    <w:rsid w:val="36688038"/>
    <w:rsid w:val="366AB8AC"/>
    <w:rsid w:val="366D5FE4"/>
    <w:rsid w:val="36702C7A"/>
    <w:rsid w:val="3672A7BE"/>
    <w:rsid w:val="3674AB68"/>
    <w:rsid w:val="36752053"/>
    <w:rsid w:val="367CDF92"/>
    <w:rsid w:val="367EFB41"/>
    <w:rsid w:val="36877738"/>
    <w:rsid w:val="368B4595"/>
    <w:rsid w:val="368EBB5C"/>
    <w:rsid w:val="36950846"/>
    <w:rsid w:val="369554B5"/>
    <w:rsid w:val="369C7ABB"/>
    <w:rsid w:val="369C7CC1"/>
    <w:rsid w:val="369D5744"/>
    <w:rsid w:val="369E6AE2"/>
    <w:rsid w:val="369F85BA"/>
    <w:rsid w:val="369FA56D"/>
    <w:rsid w:val="36A098DA"/>
    <w:rsid w:val="36A5E73A"/>
    <w:rsid w:val="36A982D3"/>
    <w:rsid w:val="36AD2F7D"/>
    <w:rsid w:val="36AE6285"/>
    <w:rsid w:val="36AFAB25"/>
    <w:rsid w:val="36B1A3BE"/>
    <w:rsid w:val="36B2C58A"/>
    <w:rsid w:val="36B46CB6"/>
    <w:rsid w:val="36B5C9D6"/>
    <w:rsid w:val="36B7B4E5"/>
    <w:rsid w:val="36B838F9"/>
    <w:rsid w:val="36B89451"/>
    <w:rsid w:val="36BA8601"/>
    <w:rsid w:val="36BA9B99"/>
    <w:rsid w:val="36BC3525"/>
    <w:rsid w:val="36BC3F4E"/>
    <w:rsid w:val="36BFB730"/>
    <w:rsid w:val="36C2117D"/>
    <w:rsid w:val="36C5E6DA"/>
    <w:rsid w:val="36C60041"/>
    <w:rsid w:val="36C8289C"/>
    <w:rsid w:val="36CB041C"/>
    <w:rsid w:val="36CBF31C"/>
    <w:rsid w:val="36CBF43E"/>
    <w:rsid w:val="36CC2CA3"/>
    <w:rsid w:val="36D038BD"/>
    <w:rsid w:val="36D09CCE"/>
    <w:rsid w:val="36D4046A"/>
    <w:rsid w:val="36D5468C"/>
    <w:rsid w:val="36DA74AF"/>
    <w:rsid w:val="36DB3565"/>
    <w:rsid w:val="36DC52A9"/>
    <w:rsid w:val="36E3169B"/>
    <w:rsid w:val="36E5A7ED"/>
    <w:rsid w:val="36E8E8CA"/>
    <w:rsid w:val="36EA8485"/>
    <w:rsid w:val="36EEE810"/>
    <w:rsid w:val="36EEED6B"/>
    <w:rsid w:val="36F64DC4"/>
    <w:rsid w:val="36F7E304"/>
    <w:rsid w:val="36F8CA1D"/>
    <w:rsid w:val="36FAD2C8"/>
    <w:rsid w:val="36FB72E6"/>
    <w:rsid w:val="36FD4523"/>
    <w:rsid w:val="37002CC8"/>
    <w:rsid w:val="3701704F"/>
    <w:rsid w:val="370602BC"/>
    <w:rsid w:val="3708AF5B"/>
    <w:rsid w:val="370B7E2E"/>
    <w:rsid w:val="370C095B"/>
    <w:rsid w:val="370EFB3C"/>
    <w:rsid w:val="3710F112"/>
    <w:rsid w:val="3711CFE8"/>
    <w:rsid w:val="3712AB07"/>
    <w:rsid w:val="37140CF1"/>
    <w:rsid w:val="37153A62"/>
    <w:rsid w:val="37169649"/>
    <w:rsid w:val="3717A9F4"/>
    <w:rsid w:val="371834F6"/>
    <w:rsid w:val="3719C91E"/>
    <w:rsid w:val="371ABD15"/>
    <w:rsid w:val="371B1C42"/>
    <w:rsid w:val="371B330D"/>
    <w:rsid w:val="371DD130"/>
    <w:rsid w:val="371E020D"/>
    <w:rsid w:val="371F0518"/>
    <w:rsid w:val="37209E6C"/>
    <w:rsid w:val="372300F3"/>
    <w:rsid w:val="37235DB4"/>
    <w:rsid w:val="3724E8D0"/>
    <w:rsid w:val="3725ADCB"/>
    <w:rsid w:val="3726A302"/>
    <w:rsid w:val="3729F4E4"/>
    <w:rsid w:val="372A0BE3"/>
    <w:rsid w:val="372D78DD"/>
    <w:rsid w:val="372D9624"/>
    <w:rsid w:val="3730703B"/>
    <w:rsid w:val="3730ACF7"/>
    <w:rsid w:val="37319039"/>
    <w:rsid w:val="3736C7D2"/>
    <w:rsid w:val="373B678D"/>
    <w:rsid w:val="373D1D91"/>
    <w:rsid w:val="373E45D1"/>
    <w:rsid w:val="37412FCB"/>
    <w:rsid w:val="3744F41C"/>
    <w:rsid w:val="3747A080"/>
    <w:rsid w:val="374C049F"/>
    <w:rsid w:val="374D5409"/>
    <w:rsid w:val="374F11BC"/>
    <w:rsid w:val="37544442"/>
    <w:rsid w:val="37560CAA"/>
    <w:rsid w:val="3757E87C"/>
    <w:rsid w:val="3759F195"/>
    <w:rsid w:val="375B3AB5"/>
    <w:rsid w:val="375B93CB"/>
    <w:rsid w:val="375BA97B"/>
    <w:rsid w:val="375F9C16"/>
    <w:rsid w:val="375FBAF1"/>
    <w:rsid w:val="3762A27E"/>
    <w:rsid w:val="3762C431"/>
    <w:rsid w:val="3766C386"/>
    <w:rsid w:val="3766FD53"/>
    <w:rsid w:val="3768C82D"/>
    <w:rsid w:val="37697667"/>
    <w:rsid w:val="376AEB24"/>
    <w:rsid w:val="37707F9E"/>
    <w:rsid w:val="377222E2"/>
    <w:rsid w:val="3773D986"/>
    <w:rsid w:val="3774F7C0"/>
    <w:rsid w:val="3777A229"/>
    <w:rsid w:val="377B4375"/>
    <w:rsid w:val="377BF842"/>
    <w:rsid w:val="377EE13C"/>
    <w:rsid w:val="378405E9"/>
    <w:rsid w:val="378779BC"/>
    <w:rsid w:val="37893FF9"/>
    <w:rsid w:val="378A5A5B"/>
    <w:rsid w:val="37909988"/>
    <w:rsid w:val="37918CE8"/>
    <w:rsid w:val="3795C047"/>
    <w:rsid w:val="3796C3F8"/>
    <w:rsid w:val="379989DE"/>
    <w:rsid w:val="3799D4D2"/>
    <w:rsid w:val="3799ED87"/>
    <w:rsid w:val="379ADE4D"/>
    <w:rsid w:val="379D8139"/>
    <w:rsid w:val="37A1B3F7"/>
    <w:rsid w:val="37A23AF7"/>
    <w:rsid w:val="37A56299"/>
    <w:rsid w:val="37A59454"/>
    <w:rsid w:val="37A6C1F5"/>
    <w:rsid w:val="37A8CDC9"/>
    <w:rsid w:val="37A9DE7F"/>
    <w:rsid w:val="37AB8AC0"/>
    <w:rsid w:val="37ACA154"/>
    <w:rsid w:val="37AD1410"/>
    <w:rsid w:val="37AD50BC"/>
    <w:rsid w:val="37B099B5"/>
    <w:rsid w:val="37B5AA74"/>
    <w:rsid w:val="37B8B434"/>
    <w:rsid w:val="37B8DCDC"/>
    <w:rsid w:val="37BA993C"/>
    <w:rsid w:val="37BC8FB6"/>
    <w:rsid w:val="37BDCD70"/>
    <w:rsid w:val="37BDD913"/>
    <w:rsid w:val="37BEC54C"/>
    <w:rsid w:val="37BF1CEF"/>
    <w:rsid w:val="37C11761"/>
    <w:rsid w:val="37C26F1D"/>
    <w:rsid w:val="37C38759"/>
    <w:rsid w:val="37C45E48"/>
    <w:rsid w:val="37C56E82"/>
    <w:rsid w:val="37C7C4C0"/>
    <w:rsid w:val="37C95D31"/>
    <w:rsid w:val="37C98B2B"/>
    <w:rsid w:val="37D1D3C2"/>
    <w:rsid w:val="37D28E71"/>
    <w:rsid w:val="37D4EA3F"/>
    <w:rsid w:val="37D70037"/>
    <w:rsid w:val="37D9DFDB"/>
    <w:rsid w:val="37D9EB42"/>
    <w:rsid w:val="37DC7B3A"/>
    <w:rsid w:val="37DC89A3"/>
    <w:rsid w:val="37DF2F33"/>
    <w:rsid w:val="37E1F9E2"/>
    <w:rsid w:val="37E32CF0"/>
    <w:rsid w:val="37E352EE"/>
    <w:rsid w:val="37E3A6E1"/>
    <w:rsid w:val="37E654F5"/>
    <w:rsid w:val="37EA99E7"/>
    <w:rsid w:val="37EBCE2D"/>
    <w:rsid w:val="37EE5104"/>
    <w:rsid w:val="37F08341"/>
    <w:rsid w:val="37F4060B"/>
    <w:rsid w:val="37F4427E"/>
    <w:rsid w:val="37F7BF6B"/>
    <w:rsid w:val="37FB8C75"/>
    <w:rsid w:val="37FF6AFE"/>
    <w:rsid w:val="37FFDF15"/>
    <w:rsid w:val="3803C24E"/>
    <w:rsid w:val="3804D6DF"/>
    <w:rsid w:val="3805DB09"/>
    <w:rsid w:val="3805F9A6"/>
    <w:rsid w:val="38085C16"/>
    <w:rsid w:val="3808D6E7"/>
    <w:rsid w:val="380A1AA5"/>
    <w:rsid w:val="380A65CD"/>
    <w:rsid w:val="380AD20B"/>
    <w:rsid w:val="380AEA7C"/>
    <w:rsid w:val="380B9972"/>
    <w:rsid w:val="380C2E06"/>
    <w:rsid w:val="380E9546"/>
    <w:rsid w:val="3812695B"/>
    <w:rsid w:val="3813A9E9"/>
    <w:rsid w:val="38174B59"/>
    <w:rsid w:val="381B5E10"/>
    <w:rsid w:val="381B7499"/>
    <w:rsid w:val="381B8930"/>
    <w:rsid w:val="38217E95"/>
    <w:rsid w:val="382275D4"/>
    <w:rsid w:val="382312F3"/>
    <w:rsid w:val="38249492"/>
    <w:rsid w:val="38267000"/>
    <w:rsid w:val="38272D8B"/>
    <w:rsid w:val="3827F8FF"/>
    <w:rsid w:val="3830FAD7"/>
    <w:rsid w:val="3833D045"/>
    <w:rsid w:val="38367E0C"/>
    <w:rsid w:val="38385EF5"/>
    <w:rsid w:val="383BB368"/>
    <w:rsid w:val="383CB5C2"/>
    <w:rsid w:val="383F799F"/>
    <w:rsid w:val="38408A9B"/>
    <w:rsid w:val="384267E3"/>
    <w:rsid w:val="38439415"/>
    <w:rsid w:val="3844FE3B"/>
    <w:rsid w:val="38453CF7"/>
    <w:rsid w:val="38468BFD"/>
    <w:rsid w:val="3848C259"/>
    <w:rsid w:val="384A71FF"/>
    <w:rsid w:val="384BC84D"/>
    <w:rsid w:val="384FA022"/>
    <w:rsid w:val="3856DCDF"/>
    <w:rsid w:val="385808D8"/>
    <w:rsid w:val="3858AAF7"/>
    <w:rsid w:val="385B60D7"/>
    <w:rsid w:val="385C5363"/>
    <w:rsid w:val="385CE8BB"/>
    <w:rsid w:val="385D47D2"/>
    <w:rsid w:val="385DC013"/>
    <w:rsid w:val="38610EAF"/>
    <w:rsid w:val="386393B3"/>
    <w:rsid w:val="3864B4D4"/>
    <w:rsid w:val="3869AC89"/>
    <w:rsid w:val="386A4E86"/>
    <w:rsid w:val="386A8A37"/>
    <w:rsid w:val="386B7771"/>
    <w:rsid w:val="386C16C6"/>
    <w:rsid w:val="386EA615"/>
    <w:rsid w:val="3874F86F"/>
    <w:rsid w:val="3877A0B5"/>
    <w:rsid w:val="387A7C03"/>
    <w:rsid w:val="387D836E"/>
    <w:rsid w:val="388656AA"/>
    <w:rsid w:val="38889FA6"/>
    <w:rsid w:val="388A5528"/>
    <w:rsid w:val="388DAAC7"/>
    <w:rsid w:val="388E8DF3"/>
    <w:rsid w:val="3894A687"/>
    <w:rsid w:val="389542B8"/>
    <w:rsid w:val="389EA1DB"/>
    <w:rsid w:val="38A0FE06"/>
    <w:rsid w:val="38A4948F"/>
    <w:rsid w:val="38A61D88"/>
    <w:rsid w:val="38A85AC3"/>
    <w:rsid w:val="38AB8941"/>
    <w:rsid w:val="38ABE8E4"/>
    <w:rsid w:val="38AF5EA2"/>
    <w:rsid w:val="38B0A985"/>
    <w:rsid w:val="38B15A32"/>
    <w:rsid w:val="38B9AAA7"/>
    <w:rsid w:val="38BA00C0"/>
    <w:rsid w:val="38BA41E8"/>
    <w:rsid w:val="38BBB27E"/>
    <w:rsid w:val="38BD7DEC"/>
    <w:rsid w:val="38C03130"/>
    <w:rsid w:val="38C32915"/>
    <w:rsid w:val="38C4C064"/>
    <w:rsid w:val="38C6E5C5"/>
    <w:rsid w:val="38CE9622"/>
    <w:rsid w:val="38CEAEC3"/>
    <w:rsid w:val="38D0BA26"/>
    <w:rsid w:val="38D3137E"/>
    <w:rsid w:val="38D3A372"/>
    <w:rsid w:val="38D41089"/>
    <w:rsid w:val="38D54623"/>
    <w:rsid w:val="38D790F7"/>
    <w:rsid w:val="38D89A6B"/>
    <w:rsid w:val="38D8A873"/>
    <w:rsid w:val="38DA0F74"/>
    <w:rsid w:val="38DCDC90"/>
    <w:rsid w:val="38E34355"/>
    <w:rsid w:val="38E3C664"/>
    <w:rsid w:val="38E5F361"/>
    <w:rsid w:val="38E66C43"/>
    <w:rsid w:val="38E7F674"/>
    <w:rsid w:val="38E8F018"/>
    <w:rsid w:val="38EEDA79"/>
    <w:rsid w:val="38EEF8E0"/>
    <w:rsid w:val="38EF0CBC"/>
    <w:rsid w:val="38F0B099"/>
    <w:rsid w:val="38F24BFA"/>
    <w:rsid w:val="38F8C1A4"/>
    <w:rsid w:val="38F9ABE1"/>
    <w:rsid w:val="38FA06B4"/>
    <w:rsid w:val="38FBDCE2"/>
    <w:rsid w:val="38FCCE5F"/>
    <w:rsid w:val="38FE4084"/>
    <w:rsid w:val="38FEB93F"/>
    <w:rsid w:val="3900DBA4"/>
    <w:rsid w:val="3905D732"/>
    <w:rsid w:val="39065515"/>
    <w:rsid w:val="390A0ABF"/>
    <w:rsid w:val="390AE29B"/>
    <w:rsid w:val="390F5961"/>
    <w:rsid w:val="390F6FF4"/>
    <w:rsid w:val="3913AA0E"/>
    <w:rsid w:val="3915E8E5"/>
    <w:rsid w:val="3915F6D5"/>
    <w:rsid w:val="39188D80"/>
    <w:rsid w:val="391D7AD5"/>
    <w:rsid w:val="391E2A0D"/>
    <w:rsid w:val="391E4D79"/>
    <w:rsid w:val="3921E401"/>
    <w:rsid w:val="3925D8DA"/>
    <w:rsid w:val="39264F89"/>
    <w:rsid w:val="3927B10B"/>
    <w:rsid w:val="3929AEDB"/>
    <w:rsid w:val="392B7017"/>
    <w:rsid w:val="392BC71C"/>
    <w:rsid w:val="392E9B1B"/>
    <w:rsid w:val="392FF6C4"/>
    <w:rsid w:val="39357362"/>
    <w:rsid w:val="3936BA3E"/>
    <w:rsid w:val="39374C38"/>
    <w:rsid w:val="39390959"/>
    <w:rsid w:val="393EF331"/>
    <w:rsid w:val="394055A1"/>
    <w:rsid w:val="3941AD47"/>
    <w:rsid w:val="39428CE5"/>
    <w:rsid w:val="39428F44"/>
    <w:rsid w:val="3942C33B"/>
    <w:rsid w:val="394352A4"/>
    <w:rsid w:val="39451EB4"/>
    <w:rsid w:val="3947632E"/>
    <w:rsid w:val="3947F109"/>
    <w:rsid w:val="3949E444"/>
    <w:rsid w:val="394A23F5"/>
    <w:rsid w:val="394B8596"/>
    <w:rsid w:val="394F6D34"/>
    <w:rsid w:val="395156AB"/>
    <w:rsid w:val="39528CCE"/>
    <w:rsid w:val="3953B83E"/>
    <w:rsid w:val="3953CBD4"/>
    <w:rsid w:val="3953CF3B"/>
    <w:rsid w:val="3954D71B"/>
    <w:rsid w:val="39560560"/>
    <w:rsid w:val="3956E47B"/>
    <w:rsid w:val="39572BA5"/>
    <w:rsid w:val="395C593D"/>
    <w:rsid w:val="395E6B4D"/>
    <w:rsid w:val="3960D8D0"/>
    <w:rsid w:val="39626DC7"/>
    <w:rsid w:val="39630A2D"/>
    <w:rsid w:val="39637F65"/>
    <w:rsid w:val="3966873D"/>
    <w:rsid w:val="39697782"/>
    <w:rsid w:val="3969F079"/>
    <w:rsid w:val="396BF251"/>
    <w:rsid w:val="396D36B8"/>
    <w:rsid w:val="396F18A5"/>
    <w:rsid w:val="3972D01B"/>
    <w:rsid w:val="3973B91A"/>
    <w:rsid w:val="3973C003"/>
    <w:rsid w:val="39796B5B"/>
    <w:rsid w:val="397B03D1"/>
    <w:rsid w:val="397CA01E"/>
    <w:rsid w:val="397CB26F"/>
    <w:rsid w:val="397E7507"/>
    <w:rsid w:val="397FCF7C"/>
    <w:rsid w:val="39832C82"/>
    <w:rsid w:val="39845964"/>
    <w:rsid w:val="3984FB5C"/>
    <w:rsid w:val="39857466"/>
    <w:rsid w:val="398591A0"/>
    <w:rsid w:val="3988CD81"/>
    <w:rsid w:val="398A46F6"/>
    <w:rsid w:val="398B1E6F"/>
    <w:rsid w:val="398C9C45"/>
    <w:rsid w:val="398EF41C"/>
    <w:rsid w:val="399266A3"/>
    <w:rsid w:val="39929E2C"/>
    <w:rsid w:val="3993BA57"/>
    <w:rsid w:val="3998B15F"/>
    <w:rsid w:val="39999292"/>
    <w:rsid w:val="399B164C"/>
    <w:rsid w:val="399B16D0"/>
    <w:rsid w:val="399C2BED"/>
    <w:rsid w:val="399F3B21"/>
    <w:rsid w:val="399FF04E"/>
    <w:rsid w:val="39A12863"/>
    <w:rsid w:val="39A1BD5A"/>
    <w:rsid w:val="39A29879"/>
    <w:rsid w:val="39A3C286"/>
    <w:rsid w:val="39A6FF78"/>
    <w:rsid w:val="39B034FC"/>
    <w:rsid w:val="39B07152"/>
    <w:rsid w:val="39B4660B"/>
    <w:rsid w:val="39B468DF"/>
    <w:rsid w:val="39B48CCB"/>
    <w:rsid w:val="39BE3EE7"/>
    <w:rsid w:val="39BFD90E"/>
    <w:rsid w:val="39C13012"/>
    <w:rsid w:val="39C5AB9F"/>
    <w:rsid w:val="39C5E212"/>
    <w:rsid w:val="39C96265"/>
    <w:rsid w:val="39C9DE6C"/>
    <w:rsid w:val="39CB38F9"/>
    <w:rsid w:val="39CD01AA"/>
    <w:rsid w:val="39CD8D19"/>
    <w:rsid w:val="39CEA22B"/>
    <w:rsid w:val="39CF67D6"/>
    <w:rsid w:val="39D1ED80"/>
    <w:rsid w:val="39D56840"/>
    <w:rsid w:val="39D6C755"/>
    <w:rsid w:val="39D7693D"/>
    <w:rsid w:val="39D87950"/>
    <w:rsid w:val="39DC6FAA"/>
    <w:rsid w:val="39DDBE8D"/>
    <w:rsid w:val="39DE5048"/>
    <w:rsid w:val="39E0485D"/>
    <w:rsid w:val="39E1E83F"/>
    <w:rsid w:val="39E7F836"/>
    <w:rsid w:val="39E9B133"/>
    <w:rsid w:val="39EB084C"/>
    <w:rsid w:val="39ED47C1"/>
    <w:rsid w:val="39F01B35"/>
    <w:rsid w:val="39F2715F"/>
    <w:rsid w:val="39F3B9CE"/>
    <w:rsid w:val="39F4111B"/>
    <w:rsid w:val="39F47F7B"/>
    <w:rsid w:val="39F4A748"/>
    <w:rsid w:val="39F61E5E"/>
    <w:rsid w:val="39FA0442"/>
    <w:rsid w:val="39FBAB17"/>
    <w:rsid w:val="39FCDF96"/>
    <w:rsid w:val="39FD46A3"/>
    <w:rsid w:val="39FE9F24"/>
    <w:rsid w:val="3A001595"/>
    <w:rsid w:val="3A020817"/>
    <w:rsid w:val="3A022902"/>
    <w:rsid w:val="3A02C06F"/>
    <w:rsid w:val="3A04FFFE"/>
    <w:rsid w:val="3A05C30D"/>
    <w:rsid w:val="3A065D21"/>
    <w:rsid w:val="3A07CE28"/>
    <w:rsid w:val="3A08BA31"/>
    <w:rsid w:val="3A08F7DF"/>
    <w:rsid w:val="3A0B3D33"/>
    <w:rsid w:val="3A0E8149"/>
    <w:rsid w:val="3A0FC378"/>
    <w:rsid w:val="3A11ADC1"/>
    <w:rsid w:val="3A1EF437"/>
    <w:rsid w:val="3A1F0D88"/>
    <w:rsid w:val="3A1FE718"/>
    <w:rsid w:val="3A21EACB"/>
    <w:rsid w:val="3A22228D"/>
    <w:rsid w:val="3A22D37A"/>
    <w:rsid w:val="3A255A77"/>
    <w:rsid w:val="3A261A50"/>
    <w:rsid w:val="3A2D9BA9"/>
    <w:rsid w:val="3A319914"/>
    <w:rsid w:val="3A324889"/>
    <w:rsid w:val="3A36FAF9"/>
    <w:rsid w:val="3A374525"/>
    <w:rsid w:val="3A3E242B"/>
    <w:rsid w:val="3A3E908C"/>
    <w:rsid w:val="3A3F036F"/>
    <w:rsid w:val="3A3F672D"/>
    <w:rsid w:val="3A3FF1D8"/>
    <w:rsid w:val="3A4036B5"/>
    <w:rsid w:val="3A40AB42"/>
    <w:rsid w:val="3A43A03A"/>
    <w:rsid w:val="3A4628DA"/>
    <w:rsid w:val="3A4AE72B"/>
    <w:rsid w:val="3A4AF614"/>
    <w:rsid w:val="3A4B4E69"/>
    <w:rsid w:val="3A4FE98D"/>
    <w:rsid w:val="3A5168EB"/>
    <w:rsid w:val="3A51E877"/>
    <w:rsid w:val="3A534E04"/>
    <w:rsid w:val="3A53D944"/>
    <w:rsid w:val="3A546280"/>
    <w:rsid w:val="3A5516C8"/>
    <w:rsid w:val="3A55EB69"/>
    <w:rsid w:val="3A5616DC"/>
    <w:rsid w:val="3A56FB2C"/>
    <w:rsid w:val="3A571CAB"/>
    <w:rsid w:val="3A583A6E"/>
    <w:rsid w:val="3A583BB7"/>
    <w:rsid w:val="3A59B205"/>
    <w:rsid w:val="3A5AD432"/>
    <w:rsid w:val="3A5E29AD"/>
    <w:rsid w:val="3A6008FA"/>
    <w:rsid w:val="3A60934B"/>
    <w:rsid w:val="3A61227E"/>
    <w:rsid w:val="3A63C5F7"/>
    <w:rsid w:val="3A64CD3D"/>
    <w:rsid w:val="3A65424A"/>
    <w:rsid w:val="3A66184A"/>
    <w:rsid w:val="3A696CC8"/>
    <w:rsid w:val="3A6ACEC8"/>
    <w:rsid w:val="3A6AF5BF"/>
    <w:rsid w:val="3A6CFAEF"/>
    <w:rsid w:val="3A6DC23B"/>
    <w:rsid w:val="3A6E1310"/>
    <w:rsid w:val="3A70F789"/>
    <w:rsid w:val="3A71AAE3"/>
    <w:rsid w:val="3A769F09"/>
    <w:rsid w:val="3A778691"/>
    <w:rsid w:val="3A7A425D"/>
    <w:rsid w:val="3A7F8587"/>
    <w:rsid w:val="3A8193C2"/>
    <w:rsid w:val="3A87C096"/>
    <w:rsid w:val="3A87CEB7"/>
    <w:rsid w:val="3A8AA28B"/>
    <w:rsid w:val="3A8AD783"/>
    <w:rsid w:val="3A8C7191"/>
    <w:rsid w:val="3A8C8988"/>
    <w:rsid w:val="3A8D0382"/>
    <w:rsid w:val="3A8E567F"/>
    <w:rsid w:val="3A8F4082"/>
    <w:rsid w:val="3A910535"/>
    <w:rsid w:val="3A92E2E3"/>
    <w:rsid w:val="3A93286C"/>
    <w:rsid w:val="3A95FD7F"/>
    <w:rsid w:val="3A96063C"/>
    <w:rsid w:val="3A97F9E1"/>
    <w:rsid w:val="3A984702"/>
    <w:rsid w:val="3A988AD0"/>
    <w:rsid w:val="3A98CEC5"/>
    <w:rsid w:val="3A9AB3F1"/>
    <w:rsid w:val="3A9BD05D"/>
    <w:rsid w:val="3A9C773C"/>
    <w:rsid w:val="3A9C80EB"/>
    <w:rsid w:val="3A9F55CB"/>
    <w:rsid w:val="3AA02886"/>
    <w:rsid w:val="3AA0D5F7"/>
    <w:rsid w:val="3AA59D2B"/>
    <w:rsid w:val="3AA5F72E"/>
    <w:rsid w:val="3AA81AED"/>
    <w:rsid w:val="3AAB6501"/>
    <w:rsid w:val="3AABBC09"/>
    <w:rsid w:val="3AAC183D"/>
    <w:rsid w:val="3AACA9C8"/>
    <w:rsid w:val="3AB5FE1C"/>
    <w:rsid w:val="3AB6FACF"/>
    <w:rsid w:val="3AB8BDA4"/>
    <w:rsid w:val="3ABBAC94"/>
    <w:rsid w:val="3ABD7D96"/>
    <w:rsid w:val="3ABE9C3F"/>
    <w:rsid w:val="3ABFA368"/>
    <w:rsid w:val="3AC1B2AE"/>
    <w:rsid w:val="3AC280AE"/>
    <w:rsid w:val="3AC30C43"/>
    <w:rsid w:val="3AC5237F"/>
    <w:rsid w:val="3AC5C978"/>
    <w:rsid w:val="3AC769E2"/>
    <w:rsid w:val="3AC8605D"/>
    <w:rsid w:val="3AC86283"/>
    <w:rsid w:val="3ACC9A32"/>
    <w:rsid w:val="3ACD5D66"/>
    <w:rsid w:val="3ACF0B3A"/>
    <w:rsid w:val="3AD28B20"/>
    <w:rsid w:val="3AD67955"/>
    <w:rsid w:val="3AD6E8E0"/>
    <w:rsid w:val="3AD90B8F"/>
    <w:rsid w:val="3ADD8917"/>
    <w:rsid w:val="3ADE87C6"/>
    <w:rsid w:val="3ADEDDBD"/>
    <w:rsid w:val="3AE06559"/>
    <w:rsid w:val="3AE261D5"/>
    <w:rsid w:val="3AE4D5D8"/>
    <w:rsid w:val="3AE610AC"/>
    <w:rsid w:val="3AE61D4B"/>
    <w:rsid w:val="3AE7356B"/>
    <w:rsid w:val="3AE8C512"/>
    <w:rsid w:val="3AE8E453"/>
    <w:rsid w:val="3AEA7282"/>
    <w:rsid w:val="3AEB144A"/>
    <w:rsid w:val="3AEC47DE"/>
    <w:rsid w:val="3AEE8BCC"/>
    <w:rsid w:val="3AEEA294"/>
    <w:rsid w:val="3AEFE715"/>
    <w:rsid w:val="3AF41CB9"/>
    <w:rsid w:val="3AF4B9C0"/>
    <w:rsid w:val="3AF65E33"/>
    <w:rsid w:val="3AF708B1"/>
    <w:rsid w:val="3AFAB3A8"/>
    <w:rsid w:val="3AFC2BB3"/>
    <w:rsid w:val="3AFC4FEB"/>
    <w:rsid w:val="3AFEA558"/>
    <w:rsid w:val="3AFF7005"/>
    <w:rsid w:val="3AFF973F"/>
    <w:rsid w:val="3B036F65"/>
    <w:rsid w:val="3B05227E"/>
    <w:rsid w:val="3B081529"/>
    <w:rsid w:val="3B082759"/>
    <w:rsid w:val="3B0937E9"/>
    <w:rsid w:val="3B0CFEBC"/>
    <w:rsid w:val="3B0D6333"/>
    <w:rsid w:val="3B126FFC"/>
    <w:rsid w:val="3B12B644"/>
    <w:rsid w:val="3B13FDEF"/>
    <w:rsid w:val="3B147BD7"/>
    <w:rsid w:val="3B171F64"/>
    <w:rsid w:val="3B182C9E"/>
    <w:rsid w:val="3B22706D"/>
    <w:rsid w:val="3B248444"/>
    <w:rsid w:val="3B28B504"/>
    <w:rsid w:val="3B2AC376"/>
    <w:rsid w:val="3B2ADF02"/>
    <w:rsid w:val="3B2CEDDA"/>
    <w:rsid w:val="3B3080AA"/>
    <w:rsid w:val="3B312B82"/>
    <w:rsid w:val="3B3190F1"/>
    <w:rsid w:val="3B3339FC"/>
    <w:rsid w:val="3B34E9BC"/>
    <w:rsid w:val="3B37B285"/>
    <w:rsid w:val="3B3ADEB2"/>
    <w:rsid w:val="3B3BDDF7"/>
    <w:rsid w:val="3B3C47EE"/>
    <w:rsid w:val="3B3CEF6A"/>
    <w:rsid w:val="3B3D7A75"/>
    <w:rsid w:val="3B404502"/>
    <w:rsid w:val="3B45D3CD"/>
    <w:rsid w:val="3B4845C4"/>
    <w:rsid w:val="3B48E8C0"/>
    <w:rsid w:val="3B4A8FBD"/>
    <w:rsid w:val="3B4EE694"/>
    <w:rsid w:val="3B4FF54A"/>
    <w:rsid w:val="3B50EF9A"/>
    <w:rsid w:val="3B5220DA"/>
    <w:rsid w:val="3B546ED3"/>
    <w:rsid w:val="3B582BD6"/>
    <w:rsid w:val="3B595522"/>
    <w:rsid w:val="3B5C3A4C"/>
    <w:rsid w:val="3B5D3B79"/>
    <w:rsid w:val="3B5D3EBE"/>
    <w:rsid w:val="3B5FF690"/>
    <w:rsid w:val="3B622A2F"/>
    <w:rsid w:val="3B62C852"/>
    <w:rsid w:val="3B642A7A"/>
    <w:rsid w:val="3B684053"/>
    <w:rsid w:val="3B68446C"/>
    <w:rsid w:val="3B6C8B03"/>
    <w:rsid w:val="3B6DEC40"/>
    <w:rsid w:val="3B6F4101"/>
    <w:rsid w:val="3B6FC452"/>
    <w:rsid w:val="3B711CE1"/>
    <w:rsid w:val="3B719C9E"/>
    <w:rsid w:val="3B7278A6"/>
    <w:rsid w:val="3B7360E5"/>
    <w:rsid w:val="3B736332"/>
    <w:rsid w:val="3B74A04B"/>
    <w:rsid w:val="3B74D7E3"/>
    <w:rsid w:val="3B74EDBD"/>
    <w:rsid w:val="3B75B74E"/>
    <w:rsid w:val="3B766B39"/>
    <w:rsid w:val="3B769BFB"/>
    <w:rsid w:val="3B77254C"/>
    <w:rsid w:val="3B77ED6C"/>
    <w:rsid w:val="3B7BAEB4"/>
    <w:rsid w:val="3B7CB1A5"/>
    <w:rsid w:val="3B7FC19C"/>
    <w:rsid w:val="3B80D299"/>
    <w:rsid w:val="3B822D2A"/>
    <w:rsid w:val="3B82FCA5"/>
    <w:rsid w:val="3B848127"/>
    <w:rsid w:val="3B8C209C"/>
    <w:rsid w:val="3B8C3A75"/>
    <w:rsid w:val="3B8C6558"/>
    <w:rsid w:val="3B8C7605"/>
    <w:rsid w:val="3B8CC2FA"/>
    <w:rsid w:val="3B90B60F"/>
    <w:rsid w:val="3B929B36"/>
    <w:rsid w:val="3B99024B"/>
    <w:rsid w:val="3B9AF901"/>
    <w:rsid w:val="3B9DB63D"/>
    <w:rsid w:val="3B9FF66A"/>
    <w:rsid w:val="3BA24F17"/>
    <w:rsid w:val="3BA8E6CF"/>
    <w:rsid w:val="3BA90932"/>
    <w:rsid w:val="3BAE6DED"/>
    <w:rsid w:val="3BAEC0A8"/>
    <w:rsid w:val="3BAECBCB"/>
    <w:rsid w:val="3BAF33C1"/>
    <w:rsid w:val="3BAFFE78"/>
    <w:rsid w:val="3BB28FFA"/>
    <w:rsid w:val="3BB324AD"/>
    <w:rsid w:val="3BB6C869"/>
    <w:rsid w:val="3BBA2648"/>
    <w:rsid w:val="3BBA7932"/>
    <w:rsid w:val="3BBAC638"/>
    <w:rsid w:val="3BBC5386"/>
    <w:rsid w:val="3BBD433F"/>
    <w:rsid w:val="3BC20B05"/>
    <w:rsid w:val="3BC28251"/>
    <w:rsid w:val="3BC2B689"/>
    <w:rsid w:val="3BC6AA2F"/>
    <w:rsid w:val="3BC825FA"/>
    <w:rsid w:val="3BC8CC1D"/>
    <w:rsid w:val="3BC92101"/>
    <w:rsid w:val="3BCB25B1"/>
    <w:rsid w:val="3BCB7F84"/>
    <w:rsid w:val="3BCC3CEB"/>
    <w:rsid w:val="3BD0092A"/>
    <w:rsid w:val="3BD20B18"/>
    <w:rsid w:val="3BD49ECD"/>
    <w:rsid w:val="3BD569A7"/>
    <w:rsid w:val="3BDA6014"/>
    <w:rsid w:val="3BDB6E1C"/>
    <w:rsid w:val="3BDC6437"/>
    <w:rsid w:val="3BDCACED"/>
    <w:rsid w:val="3BDEB217"/>
    <w:rsid w:val="3BDF8C51"/>
    <w:rsid w:val="3BE1507C"/>
    <w:rsid w:val="3BE2A5A9"/>
    <w:rsid w:val="3BE63C26"/>
    <w:rsid w:val="3BE664CF"/>
    <w:rsid w:val="3BEA372B"/>
    <w:rsid w:val="3BEA6477"/>
    <w:rsid w:val="3BEA7AF6"/>
    <w:rsid w:val="3BECDBBF"/>
    <w:rsid w:val="3BED2738"/>
    <w:rsid w:val="3BED6B3D"/>
    <w:rsid w:val="3BF0785A"/>
    <w:rsid w:val="3BF08494"/>
    <w:rsid w:val="3BF24F29"/>
    <w:rsid w:val="3BF267EC"/>
    <w:rsid w:val="3BF5B2BA"/>
    <w:rsid w:val="3BF83B3D"/>
    <w:rsid w:val="3BF84F66"/>
    <w:rsid w:val="3BF96D3E"/>
    <w:rsid w:val="3BF9B2B7"/>
    <w:rsid w:val="3C0100B5"/>
    <w:rsid w:val="3C0126E0"/>
    <w:rsid w:val="3C026100"/>
    <w:rsid w:val="3C065137"/>
    <w:rsid w:val="3C077C43"/>
    <w:rsid w:val="3C0819BE"/>
    <w:rsid w:val="3C087AE5"/>
    <w:rsid w:val="3C0AA382"/>
    <w:rsid w:val="3C0B3D51"/>
    <w:rsid w:val="3C0BAD47"/>
    <w:rsid w:val="3C0C5B6A"/>
    <w:rsid w:val="3C0DA765"/>
    <w:rsid w:val="3C0F70C0"/>
    <w:rsid w:val="3C0FEF34"/>
    <w:rsid w:val="3C144303"/>
    <w:rsid w:val="3C1A8B09"/>
    <w:rsid w:val="3C1AC2F5"/>
    <w:rsid w:val="3C1BA2B5"/>
    <w:rsid w:val="3C1BEE94"/>
    <w:rsid w:val="3C2014B1"/>
    <w:rsid w:val="3C2108BA"/>
    <w:rsid w:val="3C22C15D"/>
    <w:rsid w:val="3C25817A"/>
    <w:rsid w:val="3C262320"/>
    <w:rsid w:val="3C2A1535"/>
    <w:rsid w:val="3C2A8CE2"/>
    <w:rsid w:val="3C2AF614"/>
    <w:rsid w:val="3C2B35FC"/>
    <w:rsid w:val="3C2B62A8"/>
    <w:rsid w:val="3C2C893D"/>
    <w:rsid w:val="3C2EB8B3"/>
    <w:rsid w:val="3C30A753"/>
    <w:rsid w:val="3C32BD7B"/>
    <w:rsid w:val="3C32D2B9"/>
    <w:rsid w:val="3C364EA8"/>
    <w:rsid w:val="3C38C526"/>
    <w:rsid w:val="3C39ACF8"/>
    <w:rsid w:val="3C39B3CC"/>
    <w:rsid w:val="3C3AB012"/>
    <w:rsid w:val="3C3B72B3"/>
    <w:rsid w:val="3C40842B"/>
    <w:rsid w:val="3C41531F"/>
    <w:rsid w:val="3C41F9B7"/>
    <w:rsid w:val="3C443486"/>
    <w:rsid w:val="3C485763"/>
    <w:rsid w:val="3C4DD8A6"/>
    <w:rsid w:val="3C4DF9F3"/>
    <w:rsid w:val="3C4EB19F"/>
    <w:rsid w:val="3C50C7AC"/>
    <w:rsid w:val="3C52D079"/>
    <w:rsid w:val="3C52E37A"/>
    <w:rsid w:val="3C53438F"/>
    <w:rsid w:val="3C550A0E"/>
    <w:rsid w:val="3C561A37"/>
    <w:rsid w:val="3C5BE8AB"/>
    <w:rsid w:val="3C5CAE31"/>
    <w:rsid w:val="3C5CCB7D"/>
    <w:rsid w:val="3C5E9321"/>
    <w:rsid w:val="3C6118BB"/>
    <w:rsid w:val="3C634474"/>
    <w:rsid w:val="3C63A222"/>
    <w:rsid w:val="3C63E96D"/>
    <w:rsid w:val="3C67167D"/>
    <w:rsid w:val="3C67CF24"/>
    <w:rsid w:val="3C6C5CD8"/>
    <w:rsid w:val="3C758173"/>
    <w:rsid w:val="3C758723"/>
    <w:rsid w:val="3C76FD2E"/>
    <w:rsid w:val="3C783D7B"/>
    <w:rsid w:val="3C7912B7"/>
    <w:rsid w:val="3C7B8172"/>
    <w:rsid w:val="3C7EC120"/>
    <w:rsid w:val="3C7F8DF8"/>
    <w:rsid w:val="3C806765"/>
    <w:rsid w:val="3C82B0FC"/>
    <w:rsid w:val="3C85F21F"/>
    <w:rsid w:val="3C86A6BD"/>
    <w:rsid w:val="3C87ED36"/>
    <w:rsid w:val="3C88E5A5"/>
    <w:rsid w:val="3C8A5232"/>
    <w:rsid w:val="3C8ABAB5"/>
    <w:rsid w:val="3C8EAFB5"/>
    <w:rsid w:val="3C8F6EEF"/>
    <w:rsid w:val="3C92667D"/>
    <w:rsid w:val="3C942FA1"/>
    <w:rsid w:val="3C95AF8B"/>
    <w:rsid w:val="3C974D72"/>
    <w:rsid w:val="3C981621"/>
    <w:rsid w:val="3C9AB05E"/>
    <w:rsid w:val="3C9B0E8C"/>
    <w:rsid w:val="3C9DFEAF"/>
    <w:rsid w:val="3C9EAC97"/>
    <w:rsid w:val="3CA40F8F"/>
    <w:rsid w:val="3CA479DF"/>
    <w:rsid w:val="3CA80F67"/>
    <w:rsid w:val="3CA876AB"/>
    <w:rsid w:val="3CA961AD"/>
    <w:rsid w:val="3CAB299D"/>
    <w:rsid w:val="3CAB2DD5"/>
    <w:rsid w:val="3CAC7ED5"/>
    <w:rsid w:val="3CB0BE79"/>
    <w:rsid w:val="3CB156E9"/>
    <w:rsid w:val="3CB24A9F"/>
    <w:rsid w:val="3CB4EEFB"/>
    <w:rsid w:val="3CB6B192"/>
    <w:rsid w:val="3CBA1586"/>
    <w:rsid w:val="3CBDBF75"/>
    <w:rsid w:val="3CBEC810"/>
    <w:rsid w:val="3CC0EB6E"/>
    <w:rsid w:val="3CC4559A"/>
    <w:rsid w:val="3CC90D9E"/>
    <w:rsid w:val="3CCD7A01"/>
    <w:rsid w:val="3CD32B52"/>
    <w:rsid w:val="3CD39A91"/>
    <w:rsid w:val="3CD8921E"/>
    <w:rsid w:val="3CDCCEE1"/>
    <w:rsid w:val="3CE16B57"/>
    <w:rsid w:val="3CE5EF98"/>
    <w:rsid w:val="3CE82488"/>
    <w:rsid w:val="3CECFEB6"/>
    <w:rsid w:val="3CEE1C43"/>
    <w:rsid w:val="3CEF5C8E"/>
    <w:rsid w:val="3CF12248"/>
    <w:rsid w:val="3CF26BBD"/>
    <w:rsid w:val="3CF315C7"/>
    <w:rsid w:val="3CF3AFB5"/>
    <w:rsid w:val="3CF42DD2"/>
    <w:rsid w:val="3CF610AD"/>
    <w:rsid w:val="3CF78118"/>
    <w:rsid w:val="3CF89533"/>
    <w:rsid w:val="3CFB0146"/>
    <w:rsid w:val="3D019FDE"/>
    <w:rsid w:val="3D01F4D1"/>
    <w:rsid w:val="3D067091"/>
    <w:rsid w:val="3D075297"/>
    <w:rsid w:val="3D0871DC"/>
    <w:rsid w:val="3D0A373F"/>
    <w:rsid w:val="3D0C2648"/>
    <w:rsid w:val="3D0D1469"/>
    <w:rsid w:val="3D11658F"/>
    <w:rsid w:val="3D12A71F"/>
    <w:rsid w:val="3D13F67B"/>
    <w:rsid w:val="3D195A7D"/>
    <w:rsid w:val="3D1B5B24"/>
    <w:rsid w:val="3D1BC99A"/>
    <w:rsid w:val="3D1BE235"/>
    <w:rsid w:val="3D1D9922"/>
    <w:rsid w:val="3D203E42"/>
    <w:rsid w:val="3D244DB6"/>
    <w:rsid w:val="3D24690D"/>
    <w:rsid w:val="3D2962AB"/>
    <w:rsid w:val="3D29754B"/>
    <w:rsid w:val="3D2F7F51"/>
    <w:rsid w:val="3D32D0AD"/>
    <w:rsid w:val="3D332734"/>
    <w:rsid w:val="3D388794"/>
    <w:rsid w:val="3D38F88D"/>
    <w:rsid w:val="3D396E0C"/>
    <w:rsid w:val="3D39824A"/>
    <w:rsid w:val="3D3A9973"/>
    <w:rsid w:val="3D3C03AF"/>
    <w:rsid w:val="3D3D6BB9"/>
    <w:rsid w:val="3D3DF2C3"/>
    <w:rsid w:val="3D3E5215"/>
    <w:rsid w:val="3D41F60B"/>
    <w:rsid w:val="3D436C26"/>
    <w:rsid w:val="3D45285F"/>
    <w:rsid w:val="3D46C150"/>
    <w:rsid w:val="3D48CE05"/>
    <w:rsid w:val="3D4971E6"/>
    <w:rsid w:val="3D4A01A2"/>
    <w:rsid w:val="3D4D304C"/>
    <w:rsid w:val="3D4F6FE7"/>
    <w:rsid w:val="3D4FA0E0"/>
    <w:rsid w:val="3D515908"/>
    <w:rsid w:val="3D51AEB4"/>
    <w:rsid w:val="3D535621"/>
    <w:rsid w:val="3D536F4F"/>
    <w:rsid w:val="3D5C7228"/>
    <w:rsid w:val="3D5D3001"/>
    <w:rsid w:val="3D608443"/>
    <w:rsid w:val="3D63940B"/>
    <w:rsid w:val="3D648B22"/>
    <w:rsid w:val="3D6496A7"/>
    <w:rsid w:val="3D653658"/>
    <w:rsid w:val="3D65C722"/>
    <w:rsid w:val="3D65E823"/>
    <w:rsid w:val="3D67B688"/>
    <w:rsid w:val="3D691911"/>
    <w:rsid w:val="3D70C7EA"/>
    <w:rsid w:val="3D7125FF"/>
    <w:rsid w:val="3D754F57"/>
    <w:rsid w:val="3D778094"/>
    <w:rsid w:val="3D7CF9EC"/>
    <w:rsid w:val="3D834A4A"/>
    <w:rsid w:val="3D83DFC2"/>
    <w:rsid w:val="3D8417C4"/>
    <w:rsid w:val="3D8757F4"/>
    <w:rsid w:val="3D8A1F87"/>
    <w:rsid w:val="3D8AC245"/>
    <w:rsid w:val="3D8B0B1F"/>
    <w:rsid w:val="3D8CF112"/>
    <w:rsid w:val="3D8D4A34"/>
    <w:rsid w:val="3D910804"/>
    <w:rsid w:val="3D93FC5A"/>
    <w:rsid w:val="3D952A76"/>
    <w:rsid w:val="3D99308E"/>
    <w:rsid w:val="3D99B2C1"/>
    <w:rsid w:val="3D99ECB9"/>
    <w:rsid w:val="3D9BC1C2"/>
    <w:rsid w:val="3D9C03DD"/>
    <w:rsid w:val="3DA1703E"/>
    <w:rsid w:val="3DA21155"/>
    <w:rsid w:val="3DA251FC"/>
    <w:rsid w:val="3DA300F7"/>
    <w:rsid w:val="3DA38BF3"/>
    <w:rsid w:val="3DA7FCF1"/>
    <w:rsid w:val="3DAB7E82"/>
    <w:rsid w:val="3DAE9285"/>
    <w:rsid w:val="3DAF9CE3"/>
    <w:rsid w:val="3DB14CB7"/>
    <w:rsid w:val="3DB55668"/>
    <w:rsid w:val="3DBB531A"/>
    <w:rsid w:val="3DBE080E"/>
    <w:rsid w:val="3DC06602"/>
    <w:rsid w:val="3DC4B69B"/>
    <w:rsid w:val="3DC7BDE9"/>
    <w:rsid w:val="3DC80BA2"/>
    <w:rsid w:val="3DCC7E41"/>
    <w:rsid w:val="3DD1EC11"/>
    <w:rsid w:val="3DD290E3"/>
    <w:rsid w:val="3DD6879A"/>
    <w:rsid w:val="3DD78C92"/>
    <w:rsid w:val="3DDBE3BF"/>
    <w:rsid w:val="3DDD1F72"/>
    <w:rsid w:val="3DE14B77"/>
    <w:rsid w:val="3DE29C21"/>
    <w:rsid w:val="3DE40F66"/>
    <w:rsid w:val="3DE56E74"/>
    <w:rsid w:val="3DEB6755"/>
    <w:rsid w:val="3DECC237"/>
    <w:rsid w:val="3DF6E76F"/>
    <w:rsid w:val="3DF8EFBD"/>
    <w:rsid w:val="3DF96BD1"/>
    <w:rsid w:val="3DF9CC78"/>
    <w:rsid w:val="3DFA7CAA"/>
    <w:rsid w:val="3DFEEB63"/>
    <w:rsid w:val="3E0013C8"/>
    <w:rsid w:val="3E009FA6"/>
    <w:rsid w:val="3E01A72E"/>
    <w:rsid w:val="3E03133B"/>
    <w:rsid w:val="3E0392CA"/>
    <w:rsid w:val="3E04F9D2"/>
    <w:rsid w:val="3E079C8B"/>
    <w:rsid w:val="3E08F89B"/>
    <w:rsid w:val="3E0A1147"/>
    <w:rsid w:val="3E0AE5F2"/>
    <w:rsid w:val="3E0C29E7"/>
    <w:rsid w:val="3E0EA4C6"/>
    <w:rsid w:val="3E0F5126"/>
    <w:rsid w:val="3E0FC443"/>
    <w:rsid w:val="3E0FCBE9"/>
    <w:rsid w:val="3E107964"/>
    <w:rsid w:val="3E10CA5F"/>
    <w:rsid w:val="3E143DEE"/>
    <w:rsid w:val="3E147C9B"/>
    <w:rsid w:val="3E166691"/>
    <w:rsid w:val="3E1A0E10"/>
    <w:rsid w:val="3E1AA0F6"/>
    <w:rsid w:val="3E205839"/>
    <w:rsid w:val="3E2593DE"/>
    <w:rsid w:val="3E28B167"/>
    <w:rsid w:val="3E33AEF4"/>
    <w:rsid w:val="3E35CEA3"/>
    <w:rsid w:val="3E386CE4"/>
    <w:rsid w:val="3E3C1E04"/>
    <w:rsid w:val="3E418EA8"/>
    <w:rsid w:val="3E4253B0"/>
    <w:rsid w:val="3E445384"/>
    <w:rsid w:val="3E44D6EE"/>
    <w:rsid w:val="3E482EDE"/>
    <w:rsid w:val="3E4A16F6"/>
    <w:rsid w:val="3E519AA9"/>
    <w:rsid w:val="3E51FE54"/>
    <w:rsid w:val="3E5234B2"/>
    <w:rsid w:val="3E548DBE"/>
    <w:rsid w:val="3E54B2AD"/>
    <w:rsid w:val="3E54E0EA"/>
    <w:rsid w:val="3E5705C5"/>
    <w:rsid w:val="3E58EA6A"/>
    <w:rsid w:val="3E5CFC8E"/>
    <w:rsid w:val="3E5E1502"/>
    <w:rsid w:val="3E5FE573"/>
    <w:rsid w:val="3E6136DB"/>
    <w:rsid w:val="3E618C31"/>
    <w:rsid w:val="3E668FB0"/>
    <w:rsid w:val="3E67CD20"/>
    <w:rsid w:val="3E68CEA3"/>
    <w:rsid w:val="3E69DE2F"/>
    <w:rsid w:val="3E6B0A96"/>
    <w:rsid w:val="3E70FF09"/>
    <w:rsid w:val="3E729D8D"/>
    <w:rsid w:val="3E74C0D7"/>
    <w:rsid w:val="3E761799"/>
    <w:rsid w:val="3E79A796"/>
    <w:rsid w:val="3E7AFC55"/>
    <w:rsid w:val="3E7C1F5A"/>
    <w:rsid w:val="3E7CECDB"/>
    <w:rsid w:val="3E7EF00F"/>
    <w:rsid w:val="3E83D0BE"/>
    <w:rsid w:val="3E85C7C0"/>
    <w:rsid w:val="3E883C92"/>
    <w:rsid w:val="3E8BD332"/>
    <w:rsid w:val="3E921FE0"/>
    <w:rsid w:val="3E9488D9"/>
    <w:rsid w:val="3E94BB7F"/>
    <w:rsid w:val="3E960446"/>
    <w:rsid w:val="3E98E3AA"/>
    <w:rsid w:val="3E9A9FC5"/>
    <w:rsid w:val="3E9AA41D"/>
    <w:rsid w:val="3E9B7250"/>
    <w:rsid w:val="3E9D8FFE"/>
    <w:rsid w:val="3E9DA0F9"/>
    <w:rsid w:val="3E9EC267"/>
    <w:rsid w:val="3EA0E044"/>
    <w:rsid w:val="3EA2CA08"/>
    <w:rsid w:val="3EA73BC4"/>
    <w:rsid w:val="3EA96719"/>
    <w:rsid w:val="3EAB3263"/>
    <w:rsid w:val="3EAC5C16"/>
    <w:rsid w:val="3EAE6AC2"/>
    <w:rsid w:val="3EB40BE8"/>
    <w:rsid w:val="3EB681BF"/>
    <w:rsid w:val="3EB6E08F"/>
    <w:rsid w:val="3EB72100"/>
    <w:rsid w:val="3EB7B212"/>
    <w:rsid w:val="3EB7D75A"/>
    <w:rsid w:val="3EB8EA37"/>
    <w:rsid w:val="3EBC6350"/>
    <w:rsid w:val="3EBC64A5"/>
    <w:rsid w:val="3EBEAB27"/>
    <w:rsid w:val="3EBF8C51"/>
    <w:rsid w:val="3EC018AC"/>
    <w:rsid w:val="3EC51B49"/>
    <w:rsid w:val="3EC7EECB"/>
    <w:rsid w:val="3ECAF994"/>
    <w:rsid w:val="3ECBDA4E"/>
    <w:rsid w:val="3ECEAD84"/>
    <w:rsid w:val="3ECF84A0"/>
    <w:rsid w:val="3ED1D555"/>
    <w:rsid w:val="3ED23576"/>
    <w:rsid w:val="3ED49E33"/>
    <w:rsid w:val="3ED53300"/>
    <w:rsid w:val="3ED88A1C"/>
    <w:rsid w:val="3ED9027B"/>
    <w:rsid w:val="3EDCE140"/>
    <w:rsid w:val="3EDDA318"/>
    <w:rsid w:val="3EDE83BF"/>
    <w:rsid w:val="3EDF42E4"/>
    <w:rsid w:val="3EE3F05D"/>
    <w:rsid w:val="3EE3F466"/>
    <w:rsid w:val="3EE3F6F7"/>
    <w:rsid w:val="3EE5D7F4"/>
    <w:rsid w:val="3EE6F70F"/>
    <w:rsid w:val="3EE876F9"/>
    <w:rsid w:val="3EEB1734"/>
    <w:rsid w:val="3EEB8F06"/>
    <w:rsid w:val="3EEC814E"/>
    <w:rsid w:val="3EF06830"/>
    <w:rsid w:val="3EF399C7"/>
    <w:rsid w:val="3F02258F"/>
    <w:rsid w:val="3F09D18E"/>
    <w:rsid w:val="3F10210A"/>
    <w:rsid w:val="3F1312B4"/>
    <w:rsid w:val="3F1647FC"/>
    <w:rsid w:val="3F1846D0"/>
    <w:rsid w:val="3F1874E1"/>
    <w:rsid w:val="3F1A7654"/>
    <w:rsid w:val="3F20CB4F"/>
    <w:rsid w:val="3F222272"/>
    <w:rsid w:val="3F2464BE"/>
    <w:rsid w:val="3F25068F"/>
    <w:rsid w:val="3F25DBD8"/>
    <w:rsid w:val="3F299D8F"/>
    <w:rsid w:val="3F29AB94"/>
    <w:rsid w:val="3F2C0745"/>
    <w:rsid w:val="3F2C0805"/>
    <w:rsid w:val="3F2F0939"/>
    <w:rsid w:val="3F326E13"/>
    <w:rsid w:val="3F333B6D"/>
    <w:rsid w:val="3F37FE4C"/>
    <w:rsid w:val="3F37FE6C"/>
    <w:rsid w:val="3F38490F"/>
    <w:rsid w:val="3F3AFBD1"/>
    <w:rsid w:val="3F3BC1CC"/>
    <w:rsid w:val="3F3C6EED"/>
    <w:rsid w:val="3F3DA3D0"/>
    <w:rsid w:val="3F3E761C"/>
    <w:rsid w:val="3F3FEEF9"/>
    <w:rsid w:val="3F40AB31"/>
    <w:rsid w:val="3F40CA75"/>
    <w:rsid w:val="3F40E438"/>
    <w:rsid w:val="3F469D86"/>
    <w:rsid w:val="3F47E1E2"/>
    <w:rsid w:val="3F4AA7B0"/>
    <w:rsid w:val="3F4CF171"/>
    <w:rsid w:val="3F4DC1FA"/>
    <w:rsid w:val="3F4EF5C2"/>
    <w:rsid w:val="3F55DF19"/>
    <w:rsid w:val="3F57F53D"/>
    <w:rsid w:val="3F5862C5"/>
    <w:rsid w:val="3F596024"/>
    <w:rsid w:val="3F5B698B"/>
    <w:rsid w:val="3F5DFF1B"/>
    <w:rsid w:val="3F5E1B66"/>
    <w:rsid w:val="3F5E4330"/>
    <w:rsid w:val="3F61999C"/>
    <w:rsid w:val="3F63A592"/>
    <w:rsid w:val="3F684188"/>
    <w:rsid w:val="3F6C09F6"/>
    <w:rsid w:val="3F6C55FF"/>
    <w:rsid w:val="3F6DB3C4"/>
    <w:rsid w:val="3F70D50C"/>
    <w:rsid w:val="3F7636D0"/>
    <w:rsid w:val="3F7D865D"/>
    <w:rsid w:val="3F7DBBE6"/>
    <w:rsid w:val="3F82155D"/>
    <w:rsid w:val="3F84385B"/>
    <w:rsid w:val="3F85390A"/>
    <w:rsid w:val="3F883062"/>
    <w:rsid w:val="3F8D0BCC"/>
    <w:rsid w:val="3F8F0611"/>
    <w:rsid w:val="3F910CBE"/>
    <w:rsid w:val="3F9265E7"/>
    <w:rsid w:val="3F93BD10"/>
    <w:rsid w:val="3F95EC26"/>
    <w:rsid w:val="3F9825AF"/>
    <w:rsid w:val="3F9C70C7"/>
    <w:rsid w:val="3F9E1B14"/>
    <w:rsid w:val="3F9E7898"/>
    <w:rsid w:val="3FA11CF9"/>
    <w:rsid w:val="3FA7DC0E"/>
    <w:rsid w:val="3FA91676"/>
    <w:rsid w:val="3FA94749"/>
    <w:rsid w:val="3FACAA82"/>
    <w:rsid w:val="3FB0B518"/>
    <w:rsid w:val="3FB1B114"/>
    <w:rsid w:val="3FB4CCB0"/>
    <w:rsid w:val="3FB58805"/>
    <w:rsid w:val="3FB657F2"/>
    <w:rsid w:val="3FB67352"/>
    <w:rsid w:val="3FC40F1F"/>
    <w:rsid w:val="3FC51DBE"/>
    <w:rsid w:val="3FC586FC"/>
    <w:rsid w:val="3FC966D5"/>
    <w:rsid w:val="3FCB2D65"/>
    <w:rsid w:val="3FCCAC34"/>
    <w:rsid w:val="3FCD00FE"/>
    <w:rsid w:val="3FD1596F"/>
    <w:rsid w:val="3FD20DDF"/>
    <w:rsid w:val="3FD690B6"/>
    <w:rsid w:val="3FD6D31F"/>
    <w:rsid w:val="3FDA006C"/>
    <w:rsid w:val="3FDA198E"/>
    <w:rsid w:val="3FDD3AC7"/>
    <w:rsid w:val="3FE10776"/>
    <w:rsid w:val="3FE46304"/>
    <w:rsid w:val="3FE716A1"/>
    <w:rsid w:val="3FE9BD73"/>
    <w:rsid w:val="3FEFD4F5"/>
    <w:rsid w:val="3FEFDE1A"/>
    <w:rsid w:val="3FF03F0F"/>
    <w:rsid w:val="3FF36EBB"/>
    <w:rsid w:val="3FF9EB95"/>
    <w:rsid w:val="3FFA60F3"/>
    <w:rsid w:val="40001A67"/>
    <w:rsid w:val="4002711D"/>
    <w:rsid w:val="4002D7A2"/>
    <w:rsid w:val="400405B6"/>
    <w:rsid w:val="40070D0D"/>
    <w:rsid w:val="40095CFD"/>
    <w:rsid w:val="400FC0B6"/>
    <w:rsid w:val="401DB7E5"/>
    <w:rsid w:val="40201BF1"/>
    <w:rsid w:val="4023E8BD"/>
    <w:rsid w:val="4028C3CD"/>
    <w:rsid w:val="402A110D"/>
    <w:rsid w:val="402BDAE8"/>
    <w:rsid w:val="402CC34F"/>
    <w:rsid w:val="402E0210"/>
    <w:rsid w:val="402E1213"/>
    <w:rsid w:val="402FE96D"/>
    <w:rsid w:val="403151DA"/>
    <w:rsid w:val="4031A641"/>
    <w:rsid w:val="40341531"/>
    <w:rsid w:val="4034AEF9"/>
    <w:rsid w:val="403742B1"/>
    <w:rsid w:val="40376634"/>
    <w:rsid w:val="403A776D"/>
    <w:rsid w:val="403B183A"/>
    <w:rsid w:val="403C90C5"/>
    <w:rsid w:val="403D91C4"/>
    <w:rsid w:val="40424C55"/>
    <w:rsid w:val="4045009A"/>
    <w:rsid w:val="40453B12"/>
    <w:rsid w:val="40459008"/>
    <w:rsid w:val="404648BE"/>
    <w:rsid w:val="40465331"/>
    <w:rsid w:val="4046CE01"/>
    <w:rsid w:val="40488694"/>
    <w:rsid w:val="404EF8D5"/>
    <w:rsid w:val="404FC5C5"/>
    <w:rsid w:val="404FCD1A"/>
    <w:rsid w:val="40506FA9"/>
    <w:rsid w:val="405162F9"/>
    <w:rsid w:val="40520B84"/>
    <w:rsid w:val="40538830"/>
    <w:rsid w:val="4053EEE7"/>
    <w:rsid w:val="40557ABC"/>
    <w:rsid w:val="40590C67"/>
    <w:rsid w:val="405A8190"/>
    <w:rsid w:val="405FDEC7"/>
    <w:rsid w:val="4060D3AA"/>
    <w:rsid w:val="40611116"/>
    <w:rsid w:val="406376BC"/>
    <w:rsid w:val="40676096"/>
    <w:rsid w:val="40678E9E"/>
    <w:rsid w:val="40679D0F"/>
    <w:rsid w:val="40681659"/>
    <w:rsid w:val="406A00F8"/>
    <w:rsid w:val="406C8EC0"/>
    <w:rsid w:val="4071D484"/>
    <w:rsid w:val="4074405E"/>
    <w:rsid w:val="40766482"/>
    <w:rsid w:val="40791FAB"/>
    <w:rsid w:val="40799E84"/>
    <w:rsid w:val="4079A0A9"/>
    <w:rsid w:val="407B1060"/>
    <w:rsid w:val="407C33BD"/>
    <w:rsid w:val="4082BB75"/>
    <w:rsid w:val="40871318"/>
    <w:rsid w:val="4087B07F"/>
    <w:rsid w:val="408970DD"/>
    <w:rsid w:val="408A7E5E"/>
    <w:rsid w:val="408CD6F2"/>
    <w:rsid w:val="408E52E7"/>
    <w:rsid w:val="408F87C5"/>
    <w:rsid w:val="409014FD"/>
    <w:rsid w:val="4092772B"/>
    <w:rsid w:val="40945CFD"/>
    <w:rsid w:val="409675ED"/>
    <w:rsid w:val="4096AB3A"/>
    <w:rsid w:val="40977571"/>
    <w:rsid w:val="409BC179"/>
    <w:rsid w:val="409BCDAF"/>
    <w:rsid w:val="409CE53A"/>
    <w:rsid w:val="409DF2B7"/>
    <w:rsid w:val="409F3A51"/>
    <w:rsid w:val="40A14666"/>
    <w:rsid w:val="40A173AC"/>
    <w:rsid w:val="40A26D7F"/>
    <w:rsid w:val="40A4A9AB"/>
    <w:rsid w:val="40A4B128"/>
    <w:rsid w:val="40A594E6"/>
    <w:rsid w:val="40A719EC"/>
    <w:rsid w:val="40AA8507"/>
    <w:rsid w:val="40AAE100"/>
    <w:rsid w:val="40AB167C"/>
    <w:rsid w:val="40AB9D6D"/>
    <w:rsid w:val="40AF9FA7"/>
    <w:rsid w:val="40B504B6"/>
    <w:rsid w:val="40B589AD"/>
    <w:rsid w:val="40BB6070"/>
    <w:rsid w:val="40BD8486"/>
    <w:rsid w:val="40C057C1"/>
    <w:rsid w:val="40C0E3B8"/>
    <w:rsid w:val="40C3D389"/>
    <w:rsid w:val="40C3E58C"/>
    <w:rsid w:val="40C667E5"/>
    <w:rsid w:val="40C886C7"/>
    <w:rsid w:val="40C88907"/>
    <w:rsid w:val="40CB2B2F"/>
    <w:rsid w:val="40CE24DE"/>
    <w:rsid w:val="40D03864"/>
    <w:rsid w:val="40D43705"/>
    <w:rsid w:val="40D7F6F8"/>
    <w:rsid w:val="40D82E87"/>
    <w:rsid w:val="40D9ED83"/>
    <w:rsid w:val="40DA8DB9"/>
    <w:rsid w:val="40DBD6CC"/>
    <w:rsid w:val="40E04B96"/>
    <w:rsid w:val="40E08585"/>
    <w:rsid w:val="40E67AA6"/>
    <w:rsid w:val="40E87E65"/>
    <w:rsid w:val="40E8BB9D"/>
    <w:rsid w:val="40E9A07C"/>
    <w:rsid w:val="40EC46AD"/>
    <w:rsid w:val="40F6C4C6"/>
    <w:rsid w:val="40F7A210"/>
    <w:rsid w:val="40F9961C"/>
    <w:rsid w:val="40FBE9ED"/>
    <w:rsid w:val="40FC5D99"/>
    <w:rsid w:val="40FCA902"/>
    <w:rsid w:val="40FCCEAD"/>
    <w:rsid w:val="40FD3546"/>
    <w:rsid w:val="40FE9CCD"/>
    <w:rsid w:val="40FF7932"/>
    <w:rsid w:val="41018725"/>
    <w:rsid w:val="4101AC03"/>
    <w:rsid w:val="4102862E"/>
    <w:rsid w:val="4102C836"/>
    <w:rsid w:val="4103FE6C"/>
    <w:rsid w:val="41086D2D"/>
    <w:rsid w:val="410E9160"/>
    <w:rsid w:val="410FFD9C"/>
    <w:rsid w:val="41117F1C"/>
    <w:rsid w:val="41121CF9"/>
    <w:rsid w:val="4112DD27"/>
    <w:rsid w:val="41144D1A"/>
    <w:rsid w:val="41164A2B"/>
    <w:rsid w:val="411CA680"/>
    <w:rsid w:val="411EBF68"/>
    <w:rsid w:val="411F5F50"/>
    <w:rsid w:val="412A8975"/>
    <w:rsid w:val="412B81D4"/>
    <w:rsid w:val="412F974E"/>
    <w:rsid w:val="41301D9E"/>
    <w:rsid w:val="41312504"/>
    <w:rsid w:val="4132628A"/>
    <w:rsid w:val="4134746E"/>
    <w:rsid w:val="4138CA48"/>
    <w:rsid w:val="41396D5C"/>
    <w:rsid w:val="413AE650"/>
    <w:rsid w:val="413CCC04"/>
    <w:rsid w:val="413CFAAF"/>
    <w:rsid w:val="413DA4C9"/>
    <w:rsid w:val="413E8544"/>
    <w:rsid w:val="413ED735"/>
    <w:rsid w:val="413FEC0D"/>
    <w:rsid w:val="4140033C"/>
    <w:rsid w:val="4143B52D"/>
    <w:rsid w:val="4145D861"/>
    <w:rsid w:val="4145D8C9"/>
    <w:rsid w:val="41471D6C"/>
    <w:rsid w:val="41472F48"/>
    <w:rsid w:val="414AD42E"/>
    <w:rsid w:val="414AE437"/>
    <w:rsid w:val="415E2C8B"/>
    <w:rsid w:val="415ED0DD"/>
    <w:rsid w:val="416011F5"/>
    <w:rsid w:val="4165FF70"/>
    <w:rsid w:val="4166015E"/>
    <w:rsid w:val="416601E8"/>
    <w:rsid w:val="416A0974"/>
    <w:rsid w:val="416B6DE6"/>
    <w:rsid w:val="416B78A4"/>
    <w:rsid w:val="416C2343"/>
    <w:rsid w:val="416D3596"/>
    <w:rsid w:val="416E61E8"/>
    <w:rsid w:val="417056A2"/>
    <w:rsid w:val="41752128"/>
    <w:rsid w:val="4175C875"/>
    <w:rsid w:val="4178A019"/>
    <w:rsid w:val="417B5505"/>
    <w:rsid w:val="417CA8E2"/>
    <w:rsid w:val="417D741F"/>
    <w:rsid w:val="41806345"/>
    <w:rsid w:val="41807950"/>
    <w:rsid w:val="41826A22"/>
    <w:rsid w:val="41852234"/>
    <w:rsid w:val="4186EBDA"/>
    <w:rsid w:val="4186ED84"/>
    <w:rsid w:val="41899872"/>
    <w:rsid w:val="418B1FC5"/>
    <w:rsid w:val="41926FE8"/>
    <w:rsid w:val="419395D8"/>
    <w:rsid w:val="4193FAB9"/>
    <w:rsid w:val="41959622"/>
    <w:rsid w:val="419970F5"/>
    <w:rsid w:val="419A120C"/>
    <w:rsid w:val="419B5D3C"/>
    <w:rsid w:val="419C502F"/>
    <w:rsid w:val="419CB099"/>
    <w:rsid w:val="419F3876"/>
    <w:rsid w:val="419F48F0"/>
    <w:rsid w:val="419FA51E"/>
    <w:rsid w:val="41A36B52"/>
    <w:rsid w:val="41A4DEA9"/>
    <w:rsid w:val="41AD8A4B"/>
    <w:rsid w:val="41AE70B2"/>
    <w:rsid w:val="41AE8581"/>
    <w:rsid w:val="41AF42A0"/>
    <w:rsid w:val="41AFDCAC"/>
    <w:rsid w:val="41B0CE6D"/>
    <w:rsid w:val="41B3CB2E"/>
    <w:rsid w:val="41B3F843"/>
    <w:rsid w:val="41B544A2"/>
    <w:rsid w:val="41B63AC5"/>
    <w:rsid w:val="41B8BAEC"/>
    <w:rsid w:val="41B95E42"/>
    <w:rsid w:val="41BB2AD0"/>
    <w:rsid w:val="41BB6F3D"/>
    <w:rsid w:val="41BF562F"/>
    <w:rsid w:val="41C0790C"/>
    <w:rsid w:val="41C0FF81"/>
    <w:rsid w:val="41C17690"/>
    <w:rsid w:val="41C3C9F3"/>
    <w:rsid w:val="41C3CB35"/>
    <w:rsid w:val="41C48707"/>
    <w:rsid w:val="41C8A6C5"/>
    <w:rsid w:val="41C93F97"/>
    <w:rsid w:val="41CB63E4"/>
    <w:rsid w:val="41CD4CED"/>
    <w:rsid w:val="41D0424A"/>
    <w:rsid w:val="41D0A33F"/>
    <w:rsid w:val="41D0EF62"/>
    <w:rsid w:val="41D1382A"/>
    <w:rsid w:val="41D46549"/>
    <w:rsid w:val="41D50D93"/>
    <w:rsid w:val="41D5542D"/>
    <w:rsid w:val="41D6A724"/>
    <w:rsid w:val="41D97561"/>
    <w:rsid w:val="41DA4A43"/>
    <w:rsid w:val="41DAFC7C"/>
    <w:rsid w:val="41DB918D"/>
    <w:rsid w:val="41DC9ACB"/>
    <w:rsid w:val="41DD5221"/>
    <w:rsid w:val="41DF31BB"/>
    <w:rsid w:val="41E1733D"/>
    <w:rsid w:val="41E1904C"/>
    <w:rsid w:val="41E42B86"/>
    <w:rsid w:val="41EB271A"/>
    <w:rsid w:val="41F034AA"/>
    <w:rsid w:val="41F53FF0"/>
    <w:rsid w:val="41F64DDD"/>
    <w:rsid w:val="41F9739A"/>
    <w:rsid w:val="41F9C3C1"/>
    <w:rsid w:val="41FE6B72"/>
    <w:rsid w:val="41FF769D"/>
    <w:rsid w:val="42030BFD"/>
    <w:rsid w:val="420686C5"/>
    <w:rsid w:val="4206DF2E"/>
    <w:rsid w:val="4208F7A6"/>
    <w:rsid w:val="420C4A50"/>
    <w:rsid w:val="420F102B"/>
    <w:rsid w:val="4211A859"/>
    <w:rsid w:val="42135B9F"/>
    <w:rsid w:val="4214CFE1"/>
    <w:rsid w:val="4217615D"/>
    <w:rsid w:val="421AF965"/>
    <w:rsid w:val="421D8D7B"/>
    <w:rsid w:val="4221496A"/>
    <w:rsid w:val="4222468A"/>
    <w:rsid w:val="422303BA"/>
    <w:rsid w:val="422364B4"/>
    <w:rsid w:val="422484BA"/>
    <w:rsid w:val="42264771"/>
    <w:rsid w:val="422B09B0"/>
    <w:rsid w:val="422B4886"/>
    <w:rsid w:val="4233863B"/>
    <w:rsid w:val="4234ADDD"/>
    <w:rsid w:val="4235393B"/>
    <w:rsid w:val="4235BCB0"/>
    <w:rsid w:val="4236FA22"/>
    <w:rsid w:val="4237BED3"/>
    <w:rsid w:val="423A8F2A"/>
    <w:rsid w:val="423D208D"/>
    <w:rsid w:val="423F00C8"/>
    <w:rsid w:val="4240A911"/>
    <w:rsid w:val="4240F5A2"/>
    <w:rsid w:val="4241B50F"/>
    <w:rsid w:val="42433167"/>
    <w:rsid w:val="4245C29C"/>
    <w:rsid w:val="4246FF70"/>
    <w:rsid w:val="424910CB"/>
    <w:rsid w:val="42496FBF"/>
    <w:rsid w:val="424AB666"/>
    <w:rsid w:val="424E3A6B"/>
    <w:rsid w:val="424F95F9"/>
    <w:rsid w:val="4250EA8D"/>
    <w:rsid w:val="4251C077"/>
    <w:rsid w:val="4253D6CB"/>
    <w:rsid w:val="4256C215"/>
    <w:rsid w:val="4258BC41"/>
    <w:rsid w:val="42601172"/>
    <w:rsid w:val="4264663E"/>
    <w:rsid w:val="42667A9B"/>
    <w:rsid w:val="42670FD5"/>
    <w:rsid w:val="426B848C"/>
    <w:rsid w:val="426C7CAD"/>
    <w:rsid w:val="4270C36C"/>
    <w:rsid w:val="4273C487"/>
    <w:rsid w:val="4274A243"/>
    <w:rsid w:val="42751867"/>
    <w:rsid w:val="42761AEF"/>
    <w:rsid w:val="42767822"/>
    <w:rsid w:val="4277BA54"/>
    <w:rsid w:val="427A7E4E"/>
    <w:rsid w:val="427AEA1F"/>
    <w:rsid w:val="427E6869"/>
    <w:rsid w:val="427ED754"/>
    <w:rsid w:val="42809583"/>
    <w:rsid w:val="42813711"/>
    <w:rsid w:val="4282FC94"/>
    <w:rsid w:val="4285178F"/>
    <w:rsid w:val="42851FBC"/>
    <w:rsid w:val="42852450"/>
    <w:rsid w:val="42886C50"/>
    <w:rsid w:val="428A8EA3"/>
    <w:rsid w:val="428BC190"/>
    <w:rsid w:val="428D5CB2"/>
    <w:rsid w:val="428E07BA"/>
    <w:rsid w:val="428FBC2E"/>
    <w:rsid w:val="4290ABDC"/>
    <w:rsid w:val="4293D844"/>
    <w:rsid w:val="42989157"/>
    <w:rsid w:val="429E339C"/>
    <w:rsid w:val="429F0E64"/>
    <w:rsid w:val="42A079BF"/>
    <w:rsid w:val="42A12FDF"/>
    <w:rsid w:val="42A5EA06"/>
    <w:rsid w:val="42A66CF5"/>
    <w:rsid w:val="42A85EB7"/>
    <w:rsid w:val="42A89DE9"/>
    <w:rsid w:val="42AB173F"/>
    <w:rsid w:val="42ACBA1F"/>
    <w:rsid w:val="42ADEE10"/>
    <w:rsid w:val="42AE1E8D"/>
    <w:rsid w:val="42B33DB3"/>
    <w:rsid w:val="42B46EB9"/>
    <w:rsid w:val="42B918CF"/>
    <w:rsid w:val="42B973B5"/>
    <w:rsid w:val="42B9AC09"/>
    <w:rsid w:val="42BDD834"/>
    <w:rsid w:val="42BFAAD1"/>
    <w:rsid w:val="42C12F5D"/>
    <w:rsid w:val="42C431C9"/>
    <w:rsid w:val="42C510F0"/>
    <w:rsid w:val="42C767EA"/>
    <w:rsid w:val="42C7EB9F"/>
    <w:rsid w:val="42C9A96A"/>
    <w:rsid w:val="42C9C6AD"/>
    <w:rsid w:val="42CB9560"/>
    <w:rsid w:val="42CC1B33"/>
    <w:rsid w:val="42CDBF56"/>
    <w:rsid w:val="42D88B02"/>
    <w:rsid w:val="42DACD55"/>
    <w:rsid w:val="42DC9A45"/>
    <w:rsid w:val="42DDC9B8"/>
    <w:rsid w:val="42DE95BC"/>
    <w:rsid w:val="42DF7C3E"/>
    <w:rsid w:val="42DF94EA"/>
    <w:rsid w:val="42E25338"/>
    <w:rsid w:val="42E29BDE"/>
    <w:rsid w:val="42E36B6F"/>
    <w:rsid w:val="42E4E1D6"/>
    <w:rsid w:val="42E91DE1"/>
    <w:rsid w:val="42EA2CC5"/>
    <w:rsid w:val="42EBECB3"/>
    <w:rsid w:val="42ED9846"/>
    <w:rsid w:val="42EEE066"/>
    <w:rsid w:val="42F14F59"/>
    <w:rsid w:val="42F388C7"/>
    <w:rsid w:val="42F3F33F"/>
    <w:rsid w:val="42F629E2"/>
    <w:rsid w:val="42F9CA48"/>
    <w:rsid w:val="42FA7C8F"/>
    <w:rsid w:val="42FB1E3F"/>
    <w:rsid w:val="42FEBB54"/>
    <w:rsid w:val="43056C99"/>
    <w:rsid w:val="4305E363"/>
    <w:rsid w:val="43085588"/>
    <w:rsid w:val="4308B735"/>
    <w:rsid w:val="430B8DF1"/>
    <w:rsid w:val="430BCD96"/>
    <w:rsid w:val="430F6B81"/>
    <w:rsid w:val="4312C3DB"/>
    <w:rsid w:val="43185350"/>
    <w:rsid w:val="43188D84"/>
    <w:rsid w:val="43198FF6"/>
    <w:rsid w:val="431D0326"/>
    <w:rsid w:val="431D5AB1"/>
    <w:rsid w:val="431F28C1"/>
    <w:rsid w:val="43201FA2"/>
    <w:rsid w:val="43204049"/>
    <w:rsid w:val="4325134F"/>
    <w:rsid w:val="432930B2"/>
    <w:rsid w:val="432AF610"/>
    <w:rsid w:val="432B58C0"/>
    <w:rsid w:val="432D05C4"/>
    <w:rsid w:val="432F18CD"/>
    <w:rsid w:val="432FAD70"/>
    <w:rsid w:val="43307052"/>
    <w:rsid w:val="43307A4D"/>
    <w:rsid w:val="4332079F"/>
    <w:rsid w:val="43339A72"/>
    <w:rsid w:val="43396E6D"/>
    <w:rsid w:val="433BAB2C"/>
    <w:rsid w:val="433DD3A1"/>
    <w:rsid w:val="433DDD90"/>
    <w:rsid w:val="433EE143"/>
    <w:rsid w:val="4345FB67"/>
    <w:rsid w:val="4347D638"/>
    <w:rsid w:val="4348F552"/>
    <w:rsid w:val="434AFCFC"/>
    <w:rsid w:val="434B4104"/>
    <w:rsid w:val="434B8464"/>
    <w:rsid w:val="434BFA92"/>
    <w:rsid w:val="434F585E"/>
    <w:rsid w:val="4350BC18"/>
    <w:rsid w:val="4351C6A8"/>
    <w:rsid w:val="43523AD7"/>
    <w:rsid w:val="43526BDB"/>
    <w:rsid w:val="4352DA52"/>
    <w:rsid w:val="4355FC1B"/>
    <w:rsid w:val="43564C35"/>
    <w:rsid w:val="4357E725"/>
    <w:rsid w:val="435C1802"/>
    <w:rsid w:val="435C36B8"/>
    <w:rsid w:val="435CFA0B"/>
    <w:rsid w:val="435DFD0E"/>
    <w:rsid w:val="4361341F"/>
    <w:rsid w:val="43623245"/>
    <w:rsid w:val="4363143D"/>
    <w:rsid w:val="4366E3FB"/>
    <w:rsid w:val="436A4584"/>
    <w:rsid w:val="436AE656"/>
    <w:rsid w:val="436BB2D4"/>
    <w:rsid w:val="436C4153"/>
    <w:rsid w:val="437044AB"/>
    <w:rsid w:val="43716164"/>
    <w:rsid w:val="43780F37"/>
    <w:rsid w:val="437B3F56"/>
    <w:rsid w:val="437F9067"/>
    <w:rsid w:val="43839BF0"/>
    <w:rsid w:val="43844962"/>
    <w:rsid w:val="4384DAFB"/>
    <w:rsid w:val="43894D77"/>
    <w:rsid w:val="438B3EB9"/>
    <w:rsid w:val="438D281F"/>
    <w:rsid w:val="439107C6"/>
    <w:rsid w:val="43913B96"/>
    <w:rsid w:val="439235D3"/>
    <w:rsid w:val="4392D0D3"/>
    <w:rsid w:val="4392D781"/>
    <w:rsid w:val="43947F71"/>
    <w:rsid w:val="439545CE"/>
    <w:rsid w:val="4395ECA8"/>
    <w:rsid w:val="43974290"/>
    <w:rsid w:val="4397FF63"/>
    <w:rsid w:val="4399CC63"/>
    <w:rsid w:val="439BB208"/>
    <w:rsid w:val="439C6FFC"/>
    <w:rsid w:val="439CADA2"/>
    <w:rsid w:val="439D28FB"/>
    <w:rsid w:val="439D29FD"/>
    <w:rsid w:val="439D6396"/>
    <w:rsid w:val="439DB308"/>
    <w:rsid w:val="439E39C7"/>
    <w:rsid w:val="43A1C095"/>
    <w:rsid w:val="43A1F637"/>
    <w:rsid w:val="43A4BCC3"/>
    <w:rsid w:val="43A60AC7"/>
    <w:rsid w:val="43A9ECA7"/>
    <w:rsid w:val="43AA87AD"/>
    <w:rsid w:val="43AB6505"/>
    <w:rsid w:val="43AB8E5F"/>
    <w:rsid w:val="43ACE54C"/>
    <w:rsid w:val="43B01340"/>
    <w:rsid w:val="43B250BF"/>
    <w:rsid w:val="43B28CBB"/>
    <w:rsid w:val="43B4C5BA"/>
    <w:rsid w:val="43B508EA"/>
    <w:rsid w:val="43B5229E"/>
    <w:rsid w:val="43B61263"/>
    <w:rsid w:val="43B81F50"/>
    <w:rsid w:val="43B984A3"/>
    <w:rsid w:val="43BB1F14"/>
    <w:rsid w:val="43BDBB48"/>
    <w:rsid w:val="43BDD867"/>
    <w:rsid w:val="43BE153B"/>
    <w:rsid w:val="43BE549A"/>
    <w:rsid w:val="43BE5BFE"/>
    <w:rsid w:val="43C04A22"/>
    <w:rsid w:val="43C1D045"/>
    <w:rsid w:val="43C49ADF"/>
    <w:rsid w:val="43C64FC3"/>
    <w:rsid w:val="43C7E091"/>
    <w:rsid w:val="43C86743"/>
    <w:rsid w:val="43C8F98D"/>
    <w:rsid w:val="43CB9E58"/>
    <w:rsid w:val="43CBEED6"/>
    <w:rsid w:val="43CE04F8"/>
    <w:rsid w:val="43CE586C"/>
    <w:rsid w:val="43CF0112"/>
    <w:rsid w:val="43D35384"/>
    <w:rsid w:val="43D36553"/>
    <w:rsid w:val="43D683CF"/>
    <w:rsid w:val="43D83B12"/>
    <w:rsid w:val="43D93A0C"/>
    <w:rsid w:val="43D957EB"/>
    <w:rsid w:val="43D96164"/>
    <w:rsid w:val="43DAF21F"/>
    <w:rsid w:val="43E2C070"/>
    <w:rsid w:val="43E6A14F"/>
    <w:rsid w:val="43E83001"/>
    <w:rsid w:val="43ECBDBD"/>
    <w:rsid w:val="43F070C7"/>
    <w:rsid w:val="43F1310B"/>
    <w:rsid w:val="43F308B6"/>
    <w:rsid w:val="43F35220"/>
    <w:rsid w:val="43F3BECF"/>
    <w:rsid w:val="43F42D60"/>
    <w:rsid w:val="43F6423A"/>
    <w:rsid w:val="43F92042"/>
    <w:rsid w:val="43F927F6"/>
    <w:rsid w:val="43FA081E"/>
    <w:rsid w:val="43FA607F"/>
    <w:rsid w:val="43FBDC07"/>
    <w:rsid w:val="43FCA7C7"/>
    <w:rsid w:val="43FF3260"/>
    <w:rsid w:val="44001A7D"/>
    <w:rsid w:val="4405A258"/>
    <w:rsid w:val="4405DE27"/>
    <w:rsid w:val="4406EA6E"/>
    <w:rsid w:val="44136E7B"/>
    <w:rsid w:val="441380C4"/>
    <w:rsid w:val="4415DD26"/>
    <w:rsid w:val="4416CEB3"/>
    <w:rsid w:val="441855F8"/>
    <w:rsid w:val="441888E1"/>
    <w:rsid w:val="44190D48"/>
    <w:rsid w:val="4419A49A"/>
    <w:rsid w:val="441EEB2B"/>
    <w:rsid w:val="4422A493"/>
    <w:rsid w:val="44263A0E"/>
    <w:rsid w:val="442BAE1F"/>
    <w:rsid w:val="442C214E"/>
    <w:rsid w:val="442F3DF9"/>
    <w:rsid w:val="4431BEAA"/>
    <w:rsid w:val="4431FB81"/>
    <w:rsid w:val="44337125"/>
    <w:rsid w:val="4433E49A"/>
    <w:rsid w:val="4434B811"/>
    <w:rsid w:val="4435196B"/>
    <w:rsid w:val="44375502"/>
    <w:rsid w:val="4438AF4F"/>
    <w:rsid w:val="4439B5D9"/>
    <w:rsid w:val="443A94B8"/>
    <w:rsid w:val="443BAB10"/>
    <w:rsid w:val="443E2B74"/>
    <w:rsid w:val="443F3992"/>
    <w:rsid w:val="44411AC0"/>
    <w:rsid w:val="4442E885"/>
    <w:rsid w:val="4443A928"/>
    <w:rsid w:val="44454DA9"/>
    <w:rsid w:val="4445EBE8"/>
    <w:rsid w:val="4449E1A1"/>
    <w:rsid w:val="444BBC2D"/>
    <w:rsid w:val="444C3FA5"/>
    <w:rsid w:val="444D4AF8"/>
    <w:rsid w:val="444E7A27"/>
    <w:rsid w:val="444F3F2F"/>
    <w:rsid w:val="44518A5E"/>
    <w:rsid w:val="44528816"/>
    <w:rsid w:val="4454C2EB"/>
    <w:rsid w:val="445A462A"/>
    <w:rsid w:val="445E22E8"/>
    <w:rsid w:val="445EDB92"/>
    <w:rsid w:val="44639C3B"/>
    <w:rsid w:val="44643307"/>
    <w:rsid w:val="446472C2"/>
    <w:rsid w:val="44653CF0"/>
    <w:rsid w:val="4465AD56"/>
    <w:rsid w:val="4468971D"/>
    <w:rsid w:val="446A48F9"/>
    <w:rsid w:val="446ADBC0"/>
    <w:rsid w:val="446BACB3"/>
    <w:rsid w:val="446DB5FB"/>
    <w:rsid w:val="446DD693"/>
    <w:rsid w:val="447250B0"/>
    <w:rsid w:val="44751CBD"/>
    <w:rsid w:val="44751D66"/>
    <w:rsid w:val="447564CD"/>
    <w:rsid w:val="447E1040"/>
    <w:rsid w:val="447E8E2C"/>
    <w:rsid w:val="4481B026"/>
    <w:rsid w:val="4483E119"/>
    <w:rsid w:val="448408DD"/>
    <w:rsid w:val="44846ECD"/>
    <w:rsid w:val="44849F0A"/>
    <w:rsid w:val="4485F2B3"/>
    <w:rsid w:val="4486B977"/>
    <w:rsid w:val="448826B9"/>
    <w:rsid w:val="44885D9F"/>
    <w:rsid w:val="448E0260"/>
    <w:rsid w:val="448F4A17"/>
    <w:rsid w:val="448F9BF1"/>
    <w:rsid w:val="44912318"/>
    <w:rsid w:val="4494A4BB"/>
    <w:rsid w:val="4494D27B"/>
    <w:rsid w:val="4494DFA8"/>
    <w:rsid w:val="4497FD95"/>
    <w:rsid w:val="4498B2E1"/>
    <w:rsid w:val="449A2486"/>
    <w:rsid w:val="449A74C9"/>
    <w:rsid w:val="449C0A03"/>
    <w:rsid w:val="449D58B2"/>
    <w:rsid w:val="44A576B9"/>
    <w:rsid w:val="44A5C570"/>
    <w:rsid w:val="44A7F358"/>
    <w:rsid w:val="44A968BF"/>
    <w:rsid w:val="44AAD2A5"/>
    <w:rsid w:val="44AD1F52"/>
    <w:rsid w:val="44AD766B"/>
    <w:rsid w:val="44AF4769"/>
    <w:rsid w:val="44B389A1"/>
    <w:rsid w:val="44B6F23B"/>
    <w:rsid w:val="44BA612B"/>
    <w:rsid w:val="44BC6BF4"/>
    <w:rsid w:val="44BF3896"/>
    <w:rsid w:val="44C25FE5"/>
    <w:rsid w:val="44C28CA5"/>
    <w:rsid w:val="44C2C7C8"/>
    <w:rsid w:val="44C321B7"/>
    <w:rsid w:val="44C6D6EE"/>
    <w:rsid w:val="44C8FA53"/>
    <w:rsid w:val="44D4ABF1"/>
    <w:rsid w:val="44D68C2F"/>
    <w:rsid w:val="44D80CD3"/>
    <w:rsid w:val="44D9975E"/>
    <w:rsid w:val="44DC31DF"/>
    <w:rsid w:val="44DEC86E"/>
    <w:rsid w:val="44E2341F"/>
    <w:rsid w:val="44E32CF5"/>
    <w:rsid w:val="44E3B2C5"/>
    <w:rsid w:val="44E58BE8"/>
    <w:rsid w:val="44E5B9DB"/>
    <w:rsid w:val="44F0825B"/>
    <w:rsid w:val="44F1D258"/>
    <w:rsid w:val="44F25724"/>
    <w:rsid w:val="44F2E16A"/>
    <w:rsid w:val="44F368BB"/>
    <w:rsid w:val="44F444C6"/>
    <w:rsid w:val="44F64D60"/>
    <w:rsid w:val="44F6F3ED"/>
    <w:rsid w:val="44F78439"/>
    <w:rsid w:val="44FA4F33"/>
    <w:rsid w:val="44FFF501"/>
    <w:rsid w:val="4500ECDC"/>
    <w:rsid w:val="45019937"/>
    <w:rsid w:val="4501DCEB"/>
    <w:rsid w:val="4503F443"/>
    <w:rsid w:val="45042F55"/>
    <w:rsid w:val="4509812C"/>
    <w:rsid w:val="450AA2A8"/>
    <w:rsid w:val="451589F0"/>
    <w:rsid w:val="451830C9"/>
    <w:rsid w:val="4518726D"/>
    <w:rsid w:val="4518B1DA"/>
    <w:rsid w:val="451934FE"/>
    <w:rsid w:val="451A0C81"/>
    <w:rsid w:val="451A40DC"/>
    <w:rsid w:val="451CF580"/>
    <w:rsid w:val="4520A1FC"/>
    <w:rsid w:val="4520B052"/>
    <w:rsid w:val="45218A5A"/>
    <w:rsid w:val="452272D1"/>
    <w:rsid w:val="4522C3EC"/>
    <w:rsid w:val="452418B7"/>
    <w:rsid w:val="452B9C01"/>
    <w:rsid w:val="452BA927"/>
    <w:rsid w:val="452EC18F"/>
    <w:rsid w:val="45329311"/>
    <w:rsid w:val="4532B38F"/>
    <w:rsid w:val="4533C2F5"/>
    <w:rsid w:val="4533F227"/>
    <w:rsid w:val="45358C55"/>
    <w:rsid w:val="45384D25"/>
    <w:rsid w:val="453A2B00"/>
    <w:rsid w:val="453C6B62"/>
    <w:rsid w:val="453CE73B"/>
    <w:rsid w:val="453DC5EF"/>
    <w:rsid w:val="453EC8FD"/>
    <w:rsid w:val="454A13D6"/>
    <w:rsid w:val="454C4544"/>
    <w:rsid w:val="454E601D"/>
    <w:rsid w:val="454FD47F"/>
    <w:rsid w:val="4550A0C2"/>
    <w:rsid w:val="4551E123"/>
    <w:rsid w:val="4551F2DC"/>
    <w:rsid w:val="4553331D"/>
    <w:rsid w:val="4555D377"/>
    <w:rsid w:val="455B1018"/>
    <w:rsid w:val="455CCD9B"/>
    <w:rsid w:val="455D39D4"/>
    <w:rsid w:val="455DD7C1"/>
    <w:rsid w:val="45616B4F"/>
    <w:rsid w:val="4565A2AF"/>
    <w:rsid w:val="4567F1E9"/>
    <w:rsid w:val="456ACEB0"/>
    <w:rsid w:val="456B652F"/>
    <w:rsid w:val="456D60EB"/>
    <w:rsid w:val="456DC681"/>
    <w:rsid w:val="45742672"/>
    <w:rsid w:val="45752E99"/>
    <w:rsid w:val="45755FF7"/>
    <w:rsid w:val="45780969"/>
    <w:rsid w:val="457AAA5D"/>
    <w:rsid w:val="457D8680"/>
    <w:rsid w:val="457F05D1"/>
    <w:rsid w:val="45894FE7"/>
    <w:rsid w:val="45899674"/>
    <w:rsid w:val="458AB0E7"/>
    <w:rsid w:val="458FFCE4"/>
    <w:rsid w:val="45915057"/>
    <w:rsid w:val="45919D11"/>
    <w:rsid w:val="4593348D"/>
    <w:rsid w:val="4595738F"/>
    <w:rsid w:val="459600F7"/>
    <w:rsid w:val="45973686"/>
    <w:rsid w:val="4598D7A1"/>
    <w:rsid w:val="459D0946"/>
    <w:rsid w:val="459EAC36"/>
    <w:rsid w:val="459F71D8"/>
    <w:rsid w:val="45A01C53"/>
    <w:rsid w:val="45A18688"/>
    <w:rsid w:val="45A18833"/>
    <w:rsid w:val="45A316D3"/>
    <w:rsid w:val="45A372CA"/>
    <w:rsid w:val="45A3EE35"/>
    <w:rsid w:val="45A6C8CB"/>
    <w:rsid w:val="45A71F22"/>
    <w:rsid w:val="45AE5BB1"/>
    <w:rsid w:val="45B42C0A"/>
    <w:rsid w:val="45B6EDF6"/>
    <w:rsid w:val="45B785D6"/>
    <w:rsid w:val="45BACBC8"/>
    <w:rsid w:val="45BAF22A"/>
    <w:rsid w:val="45BB8E66"/>
    <w:rsid w:val="45BF388B"/>
    <w:rsid w:val="45BFFF6D"/>
    <w:rsid w:val="45C13650"/>
    <w:rsid w:val="45C8B534"/>
    <w:rsid w:val="45C912F9"/>
    <w:rsid w:val="45C9217F"/>
    <w:rsid w:val="45C98A7D"/>
    <w:rsid w:val="45CA3B21"/>
    <w:rsid w:val="45CC1D68"/>
    <w:rsid w:val="45D06529"/>
    <w:rsid w:val="45D2AA49"/>
    <w:rsid w:val="45D3233F"/>
    <w:rsid w:val="45D5DB4B"/>
    <w:rsid w:val="45D7D7D8"/>
    <w:rsid w:val="45DA0571"/>
    <w:rsid w:val="45DDB8D8"/>
    <w:rsid w:val="45DEEC85"/>
    <w:rsid w:val="45E019C2"/>
    <w:rsid w:val="45E3A3CB"/>
    <w:rsid w:val="45E53113"/>
    <w:rsid w:val="45E54673"/>
    <w:rsid w:val="45E8458A"/>
    <w:rsid w:val="45E85A28"/>
    <w:rsid w:val="45E8D21C"/>
    <w:rsid w:val="45EA4A88"/>
    <w:rsid w:val="45EAA728"/>
    <w:rsid w:val="45EAC9CF"/>
    <w:rsid w:val="45EAF507"/>
    <w:rsid w:val="45EB4A2D"/>
    <w:rsid w:val="45EC467B"/>
    <w:rsid w:val="45EDE85C"/>
    <w:rsid w:val="45EE229D"/>
    <w:rsid w:val="45EECD61"/>
    <w:rsid w:val="45F14C39"/>
    <w:rsid w:val="45F348AD"/>
    <w:rsid w:val="45F40E48"/>
    <w:rsid w:val="45F878A3"/>
    <w:rsid w:val="45FCC9E1"/>
    <w:rsid w:val="45FD4BD5"/>
    <w:rsid w:val="45FE475C"/>
    <w:rsid w:val="45FE65FC"/>
    <w:rsid w:val="4600505D"/>
    <w:rsid w:val="460CE0EA"/>
    <w:rsid w:val="460EE676"/>
    <w:rsid w:val="460F616D"/>
    <w:rsid w:val="461308E7"/>
    <w:rsid w:val="4613E4EC"/>
    <w:rsid w:val="4614C7C2"/>
    <w:rsid w:val="4616E38B"/>
    <w:rsid w:val="461A5FD9"/>
    <w:rsid w:val="461E18AF"/>
    <w:rsid w:val="462003AE"/>
    <w:rsid w:val="46226B8C"/>
    <w:rsid w:val="4622B8B6"/>
    <w:rsid w:val="4624A7BA"/>
    <w:rsid w:val="4625649D"/>
    <w:rsid w:val="462A5514"/>
    <w:rsid w:val="462B36E9"/>
    <w:rsid w:val="462BD657"/>
    <w:rsid w:val="462E918F"/>
    <w:rsid w:val="462F93E5"/>
    <w:rsid w:val="4630CE44"/>
    <w:rsid w:val="46328AE4"/>
    <w:rsid w:val="46336249"/>
    <w:rsid w:val="4633AE25"/>
    <w:rsid w:val="46380E1A"/>
    <w:rsid w:val="463B6D7D"/>
    <w:rsid w:val="463DA36E"/>
    <w:rsid w:val="463DCA91"/>
    <w:rsid w:val="463E4125"/>
    <w:rsid w:val="464009A6"/>
    <w:rsid w:val="4640D306"/>
    <w:rsid w:val="4640D697"/>
    <w:rsid w:val="4641B63C"/>
    <w:rsid w:val="4648EC30"/>
    <w:rsid w:val="46499C34"/>
    <w:rsid w:val="464E7E8E"/>
    <w:rsid w:val="46506F31"/>
    <w:rsid w:val="4651B6AB"/>
    <w:rsid w:val="4652B7C7"/>
    <w:rsid w:val="46552BA4"/>
    <w:rsid w:val="46558BCB"/>
    <w:rsid w:val="46559341"/>
    <w:rsid w:val="46584948"/>
    <w:rsid w:val="4659828F"/>
    <w:rsid w:val="465A92A8"/>
    <w:rsid w:val="465B4B3E"/>
    <w:rsid w:val="465DA004"/>
    <w:rsid w:val="465EA8D0"/>
    <w:rsid w:val="465F5C92"/>
    <w:rsid w:val="46633B15"/>
    <w:rsid w:val="466A13BF"/>
    <w:rsid w:val="466B463B"/>
    <w:rsid w:val="466F8AD3"/>
    <w:rsid w:val="466FDB11"/>
    <w:rsid w:val="46712AC1"/>
    <w:rsid w:val="46716476"/>
    <w:rsid w:val="4671AAF6"/>
    <w:rsid w:val="46741FF6"/>
    <w:rsid w:val="46793B61"/>
    <w:rsid w:val="4679B64B"/>
    <w:rsid w:val="467C8F62"/>
    <w:rsid w:val="467DA07E"/>
    <w:rsid w:val="467EBE31"/>
    <w:rsid w:val="4680C102"/>
    <w:rsid w:val="468441D8"/>
    <w:rsid w:val="468664D7"/>
    <w:rsid w:val="4687CD00"/>
    <w:rsid w:val="468C8FE2"/>
    <w:rsid w:val="468CA259"/>
    <w:rsid w:val="468D3D2D"/>
    <w:rsid w:val="468E89B2"/>
    <w:rsid w:val="468EBD10"/>
    <w:rsid w:val="468F4D1A"/>
    <w:rsid w:val="468FE10E"/>
    <w:rsid w:val="4690B919"/>
    <w:rsid w:val="4691A7DA"/>
    <w:rsid w:val="46944321"/>
    <w:rsid w:val="46946824"/>
    <w:rsid w:val="469737BE"/>
    <w:rsid w:val="4698F857"/>
    <w:rsid w:val="46990924"/>
    <w:rsid w:val="469A3CB9"/>
    <w:rsid w:val="469A87EF"/>
    <w:rsid w:val="469B4546"/>
    <w:rsid w:val="469C45F0"/>
    <w:rsid w:val="469D7C19"/>
    <w:rsid w:val="469E94E8"/>
    <w:rsid w:val="46A165C6"/>
    <w:rsid w:val="46A1826D"/>
    <w:rsid w:val="46A28275"/>
    <w:rsid w:val="46A4D2A4"/>
    <w:rsid w:val="46AB14DC"/>
    <w:rsid w:val="46ACC4F1"/>
    <w:rsid w:val="46B1A70E"/>
    <w:rsid w:val="46B3C2B2"/>
    <w:rsid w:val="46B3F1AC"/>
    <w:rsid w:val="46B42D94"/>
    <w:rsid w:val="46B45506"/>
    <w:rsid w:val="46B4AEFA"/>
    <w:rsid w:val="46B4EEF8"/>
    <w:rsid w:val="46B58859"/>
    <w:rsid w:val="46B93EC3"/>
    <w:rsid w:val="46BAE60D"/>
    <w:rsid w:val="46BBF0AC"/>
    <w:rsid w:val="46BD44CA"/>
    <w:rsid w:val="46BD6973"/>
    <w:rsid w:val="46BDF5DF"/>
    <w:rsid w:val="46BED11D"/>
    <w:rsid w:val="46BF14DE"/>
    <w:rsid w:val="46C009EB"/>
    <w:rsid w:val="46C101A0"/>
    <w:rsid w:val="46C53220"/>
    <w:rsid w:val="46C9A31F"/>
    <w:rsid w:val="46CA5716"/>
    <w:rsid w:val="46CB8B77"/>
    <w:rsid w:val="46D078A2"/>
    <w:rsid w:val="46D0798E"/>
    <w:rsid w:val="46D1E70C"/>
    <w:rsid w:val="46D3E925"/>
    <w:rsid w:val="46D4A2E9"/>
    <w:rsid w:val="46D824A9"/>
    <w:rsid w:val="46DA5059"/>
    <w:rsid w:val="46DAD7EF"/>
    <w:rsid w:val="46DB02DE"/>
    <w:rsid w:val="46DBF127"/>
    <w:rsid w:val="46DF5A2B"/>
    <w:rsid w:val="46E128C2"/>
    <w:rsid w:val="46E4D7AD"/>
    <w:rsid w:val="46E60706"/>
    <w:rsid w:val="46E79BE6"/>
    <w:rsid w:val="46EA2A34"/>
    <w:rsid w:val="46EB0E52"/>
    <w:rsid w:val="46EE6FCB"/>
    <w:rsid w:val="46F32358"/>
    <w:rsid w:val="46F324C2"/>
    <w:rsid w:val="46F63C44"/>
    <w:rsid w:val="46F73A1A"/>
    <w:rsid w:val="46F78826"/>
    <w:rsid w:val="46F95D36"/>
    <w:rsid w:val="46FF4C03"/>
    <w:rsid w:val="4701FBEB"/>
    <w:rsid w:val="470473ED"/>
    <w:rsid w:val="470491B7"/>
    <w:rsid w:val="470B3030"/>
    <w:rsid w:val="470BBFBB"/>
    <w:rsid w:val="470BE944"/>
    <w:rsid w:val="470DCBD5"/>
    <w:rsid w:val="470EB1EE"/>
    <w:rsid w:val="47101806"/>
    <w:rsid w:val="4712985E"/>
    <w:rsid w:val="4712ABEE"/>
    <w:rsid w:val="471AF13D"/>
    <w:rsid w:val="471C6FE9"/>
    <w:rsid w:val="471F66D3"/>
    <w:rsid w:val="471F863B"/>
    <w:rsid w:val="47200835"/>
    <w:rsid w:val="4721511F"/>
    <w:rsid w:val="47219A50"/>
    <w:rsid w:val="4722B023"/>
    <w:rsid w:val="47280A76"/>
    <w:rsid w:val="4728167B"/>
    <w:rsid w:val="472A9253"/>
    <w:rsid w:val="472B44D8"/>
    <w:rsid w:val="472F2D82"/>
    <w:rsid w:val="473035B5"/>
    <w:rsid w:val="47324DF5"/>
    <w:rsid w:val="4734217F"/>
    <w:rsid w:val="47350DD3"/>
    <w:rsid w:val="47398C45"/>
    <w:rsid w:val="4739F276"/>
    <w:rsid w:val="473A2C7E"/>
    <w:rsid w:val="473FB64A"/>
    <w:rsid w:val="4741CF41"/>
    <w:rsid w:val="47425A8A"/>
    <w:rsid w:val="4743CEBF"/>
    <w:rsid w:val="4744771F"/>
    <w:rsid w:val="4744ECCD"/>
    <w:rsid w:val="47467A39"/>
    <w:rsid w:val="4748ABF4"/>
    <w:rsid w:val="474CB59D"/>
    <w:rsid w:val="474CBB0A"/>
    <w:rsid w:val="474E555F"/>
    <w:rsid w:val="4751DFAC"/>
    <w:rsid w:val="4753F809"/>
    <w:rsid w:val="475AB064"/>
    <w:rsid w:val="475B622B"/>
    <w:rsid w:val="475B6DE5"/>
    <w:rsid w:val="475C5B29"/>
    <w:rsid w:val="475D8009"/>
    <w:rsid w:val="475DC310"/>
    <w:rsid w:val="475E4B7E"/>
    <w:rsid w:val="47619928"/>
    <w:rsid w:val="4768B92C"/>
    <w:rsid w:val="47692819"/>
    <w:rsid w:val="476BFD0C"/>
    <w:rsid w:val="476E4469"/>
    <w:rsid w:val="476E6B2B"/>
    <w:rsid w:val="476FAB50"/>
    <w:rsid w:val="47723012"/>
    <w:rsid w:val="477324A1"/>
    <w:rsid w:val="4775C64A"/>
    <w:rsid w:val="4775F446"/>
    <w:rsid w:val="4778A5D4"/>
    <w:rsid w:val="477CE6A8"/>
    <w:rsid w:val="477E8105"/>
    <w:rsid w:val="478353B6"/>
    <w:rsid w:val="4785A007"/>
    <w:rsid w:val="47863451"/>
    <w:rsid w:val="4786FBCE"/>
    <w:rsid w:val="47882854"/>
    <w:rsid w:val="47886ACB"/>
    <w:rsid w:val="478951F1"/>
    <w:rsid w:val="478A3B8E"/>
    <w:rsid w:val="4790A8AA"/>
    <w:rsid w:val="4795BBA2"/>
    <w:rsid w:val="47975D85"/>
    <w:rsid w:val="47999573"/>
    <w:rsid w:val="479AAF4C"/>
    <w:rsid w:val="47A315F3"/>
    <w:rsid w:val="47A72C93"/>
    <w:rsid w:val="47A896A8"/>
    <w:rsid w:val="47A8996A"/>
    <w:rsid w:val="47A9D3D5"/>
    <w:rsid w:val="47AA0288"/>
    <w:rsid w:val="47AA54D8"/>
    <w:rsid w:val="47AA8EBA"/>
    <w:rsid w:val="47AACBDF"/>
    <w:rsid w:val="47AD487F"/>
    <w:rsid w:val="47AF5971"/>
    <w:rsid w:val="47B16B2B"/>
    <w:rsid w:val="47B1F375"/>
    <w:rsid w:val="47B26247"/>
    <w:rsid w:val="47B2FEAB"/>
    <w:rsid w:val="47B35535"/>
    <w:rsid w:val="47B5B177"/>
    <w:rsid w:val="47BC5389"/>
    <w:rsid w:val="47BCEA01"/>
    <w:rsid w:val="47C1B415"/>
    <w:rsid w:val="47C1B4CF"/>
    <w:rsid w:val="47C38939"/>
    <w:rsid w:val="47C4D340"/>
    <w:rsid w:val="47C59CD3"/>
    <w:rsid w:val="47C7262C"/>
    <w:rsid w:val="47C735C4"/>
    <w:rsid w:val="47C79325"/>
    <w:rsid w:val="47CB5228"/>
    <w:rsid w:val="47CE7F17"/>
    <w:rsid w:val="47CFE79E"/>
    <w:rsid w:val="47D16E52"/>
    <w:rsid w:val="47D2FA49"/>
    <w:rsid w:val="47D38F45"/>
    <w:rsid w:val="47D44DE4"/>
    <w:rsid w:val="47D4849C"/>
    <w:rsid w:val="47D8D1CD"/>
    <w:rsid w:val="47DA2F89"/>
    <w:rsid w:val="47DB3918"/>
    <w:rsid w:val="47DCFC2D"/>
    <w:rsid w:val="47DDB600"/>
    <w:rsid w:val="47DDDAC6"/>
    <w:rsid w:val="47DDDFDD"/>
    <w:rsid w:val="47DF1741"/>
    <w:rsid w:val="47DFF018"/>
    <w:rsid w:val="47E0B82E"/>
    <w:rsid w:val="47E0F053"/>
    <w:rsid w:val="47E5CDE2"/>
    <w:rsid w:val="47E65EB2"/>
    <w:rsid w:val="47E6B2B8"/>
    <w:rsid w:val="47E828D9"/>
    <w:rsid w:val="47E874C2"/>
    <w:rsid w:val="47EA9243"/>
    <w:rsid w:val="47EAD684"/>
    <w:rsid w:val="47EB3167"/>
    <w:rsid w:val="47ED3D40"/>
    <w:rsid w:val="47EE3566"/>
    <w:rsid w:val="47F27B36"/>
    <w:rsid w:val="47F87CD3"/>
    <w:rsid w:val="47FBDB17"/>
    <w:rsid w:val="47FF2454"/>
    <w:rsid w:val="4802974A"/>
    <w:rsid w:val="4802B68A"/>
    <w:rsid w:val="48041E4A"/>
    <w:rsid w:val="48054627"/>
    <w:rsid w:val="4805F440"/>
    <w:rsid w:val="4807B5E2"/>
    <w:rsid w:val="4808A819"/>
    <w:rsid w:val="48091A43"/>
    <w:rsid w:val="4809CFE7"/>
    <w:rsid w:val="480A2149"/>
    <w:rsid w:val="480A592D"/>
    <w:rsid w:val="480EA0CE"/>
    <w:rsid w:val="480FF229"/>
    <w:rsid w:val="4810FE74"/>
    <w:rsid w:val="4812002C"/>
    <w:rsid w:val="4813B6B3"/>
    <w:rsid w:val="4814850A"/>
    <w:rsid w:val="48155071"/>
    <w:rsid w:val="48181C3C"/>
    <w:rsid w:val="481950AF"/>
    <w:rsid w:val="481EEB37"/>
    <w:rsid w:val="4821C346"/>
    <w:rsid w:val="48249C4E"/>
    <w:rsid w:val="4827395E"/>
    <w:rsid w:val="482B3A38"/>
    <w:rsid w:val="482B5A61"/>
    <w:rsid w:val="482E216D"/>
    <w:rsid w:val="482F0971"/>
    <w:rsid w:val="48317173"/>
    <w:rsid w:val="4831DE1A"/>
    <w:rsid w:val="483587CB"/>
    <w:rsid w:val="48365DB4"/>
    <w:rsid w:val="4839C842"/>
    <w:rsid w:val="483A2D43"/>
    <w:rsid w:val="483B5AC8"/>
    <w:rsid w:val="483D6AD6"/>
    <w:rsid w:val="483FCCFD"/>
    <w:rsid w:val="4841C8FE"/>
    <w:rsid w:val="4841FB7C"/>
    <w:rsid w:val="48430CE9"/>
    <w:rsid w:val="48440533"/>
    <w:rsid w:val="484513FD"/>
    <w:rsid w:val="4845A75B"/>
    <w:rsid w:val="484738B4"/>
    <w:rsid w:val="484982E9"/>
    <w:rsid w:val="484A3454"/>
    <w:rsid w:val="484B9C4E"/>
    <w:rsid w:val="484D15E5"/>
    <w:rsid w:val="484F8DC5"/>
    <w:rsid w:val="4850BB1B"/>
    <w:rsid w:val="48535D75"/>
    <w:rsid w:val="4854E16F"/>
    <w:rsid w:val="4857DE82"/>
    <w:rsid w:val="4858B61C"/>
    <w:rsid w:val="4858FE50"/>
    <w:rsid w:val="485A4919"/>
    <w:rsid w:val="485A6F73"/>
    <w:rsid w:val="485C9FED"/>
    <w:rsid w:val="485EB7ED"/>
    <w:rsid w:val="48604365"/>
    <w:rsid w:val="486198FD"/>
    <w:rsid w:val="48634B5D"/>
    <w:rsid w:val="48636387"/>
    <w:rsid w:val="486790C1"/>
    <w:rsid w:val="486CB992"/>
    <w:rsid w:val="486EC8D4"/>
    <w:rsid w:val="486F906C"/>
    <w:rsid w:val="48746311"/>
    <w:rsid w:val="487549C0"/>
    <w:rsid w:val="4877CB46"/>
    <w:rsid w:val="48796D31"/>
    <w:rsid w:val="4879994C"/>
    <w:rsid w:val="4879A06B"/>
    <w:rsid w:val="487DA810"/>
    <w:rsid w:val="48826A43"/>
    <w:rsid w:val="4883149B"/>
    <w:rsid w:val="4883A3B3"/>
    <w:rsid w:val="48875200"/>
    <w:rsid w:val="4888488C"/>
    <w:rsid w:val="488949E6"/>
    <w:rsid w:val="488FB61E"/>
    <w:rsid w:val="4894865A"/>
    <w:rsid w:val="48959900"/>
    <w:rsid w:val="4898FBF8"/>
    <w:rsid w:val="489A2315"/>
    <w:rsid w:val="489CD1AA"/>
    <w:rsid w:val="489CDB53"/>
    <w:rsid w:val="489DC68C"/>
    <w:rsid w:val="489F5167"/>
    <w:rsid w:val="48A1EC8F"/>
    <w:rsid w:val="48A2E4E9"/>
    <w:rsid w:val="48A35675"/>
    <w:rsid w:val="48A3A8CD"/>
    <w:rsid w:val="48A42F42"/>
    <w:rsid w:val="48A496E9"/>
    <w:rsid w:val="48A554CF"/>
    <w:rsid w:val="48A641C5"/>
    <w:rsid w:val="48A6D57D"/>
    <w:rsid w:val="48A721C2"/>
    <w:rsid w:val="48A92D95"/>
    <w:rsid w:val="48A97E31"/>
    <w:rsid w:val="48AF2813"/>
    <w:rsid w:val="48AF298D"/>
    <w:rsid w:val="48B13818"/>
    <w:rsid w:val="48B2EE97"/>
    <w:rsid w:val="48B3E604"/>
    <w:rsid w:val="48B5DF3F"/>
    <w:rsid w:val="48B5FE80"/>
    <w:rsid w:val="48BF8C15"/>
    <w:rsid w:val="48C0A247"/>
    <w:rsid w:val="48C2878A"/>
    <w:rsid w:val="48C7E806"/>
    <w:rsid w:val="48C834B3"/>
    <w:rsid w:val="48C970CB"/>
    <w:rsid w:val="48C9BC28"/>
    <w:rsid w:val="48C9C83B"/>
    <w:rsid w:val="48CBBD0A"/>
    <w:rsid w:val="48CC06E2"/>
    <w:rsid w:val="48CE4CB8"/>
    <w:rsid w:val="48CF7DC0"/>
    <w:rsid w:val="48D04AD1"/>
    <w:rsid w:val="48D11226"/>
    <w:rsid w:val="48D42FA0"/>
    <w:rsid w:val="48D60487"/>
    <w:rsid w:val="48D7E616"/>
    <w:rsid w:val="48D85E7F"/>
    <w:rsid w:val="48DBA61A"/>
    <w:rsid w:val="48DBF116"/>
    <w:rsid w:val="48DDE436"/>
    <w:rsid w:val="48DEEFFB"/>
    <w:rsid w:val="48E14B91"/>
    <w:rsid w:val="48E26791"/>
    <w:rsid w:val="48E2B8B2"/>
    <w:rsid w:val="48E482C5"/>
    <w:rsid w:val="48EDC1D7"/>
    <w:rsid w:val="48EE143A"/>
    <w:rsid w:val="48F08ED9"/>
    <w:rsid w:val="48F6F04C"/>
    <w:rsid w:val="48FA317F"/>
    <w:rsid w:val="48FB60E5"/>
    <w:rsid w:val="48FEE1EE"/>
    <w:rsid w:val="4901B785"/>
    <w:rsid w:val="49049AD3"/>
    <w:rsid w:val="4905A766"/>
    <w:rsid w:val="490651FB"/>
    <w:rsid w:val="490766F8"/>
    <w:rsid w:val="49083B78"/>
    <w:rsid w:val="490B2566"/>
    <w:rsid w:val="490FE0D2"/>
    <w:rsid w:val="4911277C"/>
    <w:rsid w:val="4911E18E"/>
    <w:rsid w:val="49170C93"/>
    <w:rsid w:val="49177819"/>
    <w:rsid w:val="4918421D"/>
    <w:rsid w:val="491F11FF"/>
    <w:rsid w:val="492060A4"/>
    <w:rsid w:val="49208574"/>
    <w:rsid w:val="4920B15F"/>
    <w:rsid w:val="492273AB"/>
    <w:rsid w:val="49268952"/>
    <w:rsid w:val="4927807C"/>
    <w:rsid w:val="492AA20D"/>
    <w:rsid w:val="492B3FBC"/>
    <w:rsid w:val="492D6FAE"/>
    <w:rsid w:val="492DA5AB"/>
    <w:rsid w:val="492EFF90"/>
    <w:rsid w:val="492FA91A"/>
    <w:rsid w:val="493212F1"/>
    <w:rsid w:val="493706FC"/>
    <w:rsid w:val="493A5EC4"/>
    <w:rsid w:val="493C580E"/>
    <w:rsid w:val="4943C3EE"/>
    <w:rsid w:val="4943D3B7"/>
    <w:rsid w:val="4944681B"/>
    <w:rsid w:val="49457083"/>
    <w:rsid w:val="494B5732"/>
    <w:rsid w:val="494BDF04"/>
    <w:rsid w:val="494E6598"/>
    <w:rsid w:val="494EB829"/>
    <w:rsid w:val="494FBA4E"/>
    <w:rsid w:val="49574E6C"/>
    <w:rsid w:val="495A84FE"/>
    <w:rsid w:val="495AEA68"/>
    <w:rsid w:val="495BA789"/>
    <w:rsid w:val="495D19BE"/>
    <w:rsid w:val="495F20E7"/>
    <w:rsid w:val="49639FBB"/>
    <w:rsid w:val="49643597"/>
    <w:rsid w:val="496A70F6"/>
    <w:rsid w:val="496B7E6D"/>
    <w:rsid w:val="496C67C6"/>
    <w:rsid w:val="496D11A6"/>
    <w:rsid w:val="496FA405"/>
    <w:rsid w:val="4972116A"/>
    <w:rsid w:val="49758B64"/>
    <w:rsid w:val="4978F4EC"/>
    <w:rsid w:val="497DB12C"/>
    <w:rsid w:val="497F4567"/>
    <w:rsid w:val="4980FE9A"/>
    <w:rsid w:val="4987541F"/>
    <w:rsid w:val="4988CB6A"/>
    <w:rsid w:val="498906FB"/>
    <w:rsid w:val="498D3B3F"/>
    <w:rsid w:val="498DBAE5"/>
    <w:rsid w:val="498E484F"/>
    <w:rsid w:val="498E6A0B"/>
    <w:rsid w:val="4993FD70"/>
    <w:rsid w:val="4994078D"/>
    <w:rsid w:val="4994633C"/>
    <w:rsid w:val="4995F441"/>
    <w:rsid w:val="4996262C"/>
    <w:rsid w:val="4997208D"/>
    <w:rsid w:val="49974C84"/>
    <w:rsid w:val="4998D2BA"/>
    <w:rsid w:val="499EB643"/>
    <w:rsid w:val="499ED4BB"/>
    <w:rsid w:val="49A01388"/>
    <w:rsid w:val="49A03381"/>
    <w:rsid w:val="49A06471"/>
    <w:rsid w:val="49A4FE9D"/>
    <w:rsid w:val="49A52BA3"/>
    <w:rsid w:val="49A67150"/>
    <w:rsid w:val="49A7B271"/>
    <w:rsid w:val="49A9F70E"/>
    <w:rsid w:val="49ABB4C9"/>
    <w:rsid w:val="49ABF6DD"/>
    <w:rsid w:val="49AC6D07"/>
    <w:rsid w:val="49ACF87B"/>
    <w:rsid w:val="49AE3362"/>
    <w:rsid w:val="49AE7524"/>
    <w:rsid w:val="49AEFD19"/>
    <w:rsid w:val="49B02568"/>
    <w:rsid w:val="49B08E83"/>
    <w:rsid w:val="49B0A3C8"/>
    <w:rsid w:val="49B0FAD1"/>
    <w:rsid w:val="49B53E52"/>
    <w:rsid w:val="49B569D1"/>
    <w:rsid w:val="49BB55F3"/>
    <w:rsid w:val="49BB6CA3"/>
    <w:rsid w:val="49BBC54D"/>
    <w:rsid w:val="49BDE022"/>
    <w:rsid w:val="49BEB0FE"/>
    <w:rsid w:val="49C0973B"/>
    <w:rsid w:val="49C0A515"/>
    <w:rsid w:val="49C0D315"/>
    <w:rsid w:val="49C55C24"/>
    <w:rsid w:val="49C728E7"/>
    <w:rsid w:val="49C89CB5"/>
    <w:rsid w:val="49CBFFDB"/>
    <w:rsid w:val="49CC8E0F"/>
    <w:rsid w:val="49CD55EA"/>
    <w:rsid w:val="49CFB5EE"/>
    <w:rsid w:val="49D842ED"/>
    <w:rsid w:val="49D8C9B5"/>
    <w:rsid w:val="49DBD24F"/>
    <w:rsid w:val="49DD9807"/>
    <w:rsid w:val="49DF9325"/>
    <w:rsid w:val="49E06097"/>
    <w:rsid w:val="49E5F36E"/>
    <w:rsid w:val="49E7C84D"/>
    <w:rsid w:val="49E7E6D2"/>
    <w:rsid w:val="49EAE3D3"/>
    <w:rsid w:val="49EF5A35"/>
    <w:rsid w:val="49EFA636"/>
    <w:rsid w:val="49F62E5A"/>
    <w:rsid w:val="49F6553D"/>
    <w:rsid w:val="49F8930C"/>
    <w:rsid w:val="49FC2CC4"/>
    <w:rsid w:val="4A03904D"/>
    <w:rsid w:val="4A047F7F"/>
    <w:rsid w:val="4A06935A"/>
    <w:rsid w:val="4A11D6BA"/>
    <w:rsid w:val="4A124C03"/>
    <w:rsid w:val="4A14926A"/>
    <w:rsid w:val="4A18BA9F"/>
    <w:rsid w:val="4A18FC5F"/>
    <w:rsid w:val="4A1E1748"/>
    <w:rsid w:val="4A206D51"/>
    <w:rsid w:val="4A21F33A"/>
    <w:rsid w:val="4A23D5FA"/>
    <w:rsid w:val="4A250CCC"/>
    <w:rsid w:val="4A2767FF"/>
    <w:rsid w:val="4A298587"/>
    <w:rsid w:val="4A29EF0D"/>
    <w:rsid w:val="4A2BE2E7"/>
    <w:rsid w:val="4A2BF306"/>
    <w:rsid w:val="4A2D2DE7"/>
    <w:rsid w:val="4A2EA63F"/>
    <w:rsid w:val="4A337F06"/>
    <w:rsid w:val="4A3454FC"/>
    <w:rsid w:val="4A3500BA"/>
    <w:rsid w:val="4A35171E"/>
    <w:rsid w:val="4A39F296"/>
    <w:rsid w:val="4A39FD9A"/>
    <w:rsid w:val="4A40EC51"/>
    <w:rsid w:val="4A41B37F"/>
    <w:rsid w:val="4A42535E"/>
    <w:rsid w:val="4A42808F"/>
    <w:rsid w:val="4A43DE7C"/>
    <w:rsid w:val="4A441F28"/>
    <w:rsid w:val="4A45212B"/>
    <w:rsid w:val="4A488D8E"/>
    <w:rsid w:val="4A49C7DE"/>
    <w:rsid w:val="4A4A65FB"/>
    <w:rsid w:val="4A4EBA7B"/>
    <w:rsid w:val="4A4F8FB7"/>
    <w:rsid w:val="4A4FCAAD"/>
    <w:rsid w:val="4A515BF1"/>
    <w:rsid w:val="4A51B6C6"/>
    <w:rsid w:val="4A52E400"/>
    <w:rsid w:val="4A5652C8"/>
    <w:rsid w:val="4A586724"/>
    <w:rsid w:val="4A589B0C"/>
    <w:rsid w:val="4A594675"/>
    <w:rsid w:val="4A5B7AD6"/>
    <w:rsid w:val="4A5BF92C"/>
    <w:rsid w:val="4A5C93DA"/>
    <w:rsid w:val="4A5CFF47"/>
    <w:rsid w:val="4A61D270"/>
    <w:rsid w:val="4A62BFFD"/>
    <w:rsid w:val="4A65CFD3"/>
    <w:rsid w:val="4A661957"/>
    <w:rsid w:val="4A6641F8"/>
    <w:rsid w:val="4A679CD1"/>
    <w:rsid w:val="4A67D54B"/>
    <w:rsid w:val="4A67DA08"/>
    <w:rsid w:val="4A691414"/>
    <w:rsid w:val="4A69BF2E"/>
    <w:rsid w:val="4A69D060"/>
    <w:rsid w:val="4A6CDF01"/>
    <w:rsid w:val="4A6CF924"/>
    <w:rsid w:val="4A6F61E6"/>
    <w:rsid w:val="4A6FF702"/>
    <w:rsid w:val="4A704E70"/>
    <w:rsid w:val="4A71AAF3"/>
    <w:rsid w:val="4A730780"/>
    <w:rsid w:val="4A7698A8"/>
    <w:rsid w:val="4A778360"/>
    <w:rsid w:val="4A81A19F"/>
    <w:rsid w:val="4A88716C"/>
    <w:rsid w:val="4A89C6EB"/>
    <w:rsid w:val="4A89F865"/>
    <w:rsid w:val="4A8A557D"/>
    <w:rsid w:val="4A8E51AE"/>
    <w:rsid w:val="4A8F8BCB"/>
    <w:rsid w:val="4A909325"/>
    <w:rsid w:val="4A921141"/>
    <w:rsid w:val="4A94B9CF"/>
    <w:rsid w:val="4A9503BB"/>
    <w:rsid w:val="4A95D643"/>
    <w:rsid w:val="4A969B9A"/>
    <w:rsid w:val="4A96F74F"/>
    <w:rsid w:val="4A97ADF3"/>
    <w:rsid w:val="4A98625E"/>
    <w:rsid w:val="4A991C38"/>
    <w:rsid w:val="4A994590"/>
    <w:rsid w:val="4A9B3AF8"/>
    <w:rsid w:val="4A9C0DBB"/>
    <w:rsid w:val="4A9C584A"/>
    <w:rsid w:val="4A9E8F9E"/>
    <w:rsid w:val="4AA05FDC"/>
    <w:rsid w:val="4AA44E5E"/>
    <w:rsid w:val="4AABC783"/>
    <w:rsid w:val="4AAC7DEE"/>
    <w:rsid w:val="4AAE9B86"/>
    <w:rsid w:val="4AAE9E1C"/>
    <w:rsid w:val="4AAEBEB5"/>
    <w:rsid w:val="4AB29980"/>
    <w:rsid w:val="4AB3ED30"/>
    <w:rsid w:val="4AB42CD3"/>
    <w:rsid w:val="4AB5179A"/>
    <w:rsid w:val="4AB65270"/>
    <w:rsid w:val="4AB79A2E"/>
    <w:rsid w:val="4AB99A01"/>
    <w:rsid w:val="4ABA86AD"/>
    <w:rsid w:val="4AC02E4C"/>
    <w:rsid w:val="4AC1E314"/>
    <w:rsid w:val="4AC44BAB"/>
    <w:rsid w:val="4ACBA224"/>
    <w:rsid w:val="4ACD3B1C"/>
    <w:rsid w:val="4ACDAD96"/>
    <w:rsid w:val="4AD1BFEF"/>
    <w:rsid w:val="4AD626E0"/>
    <w:rsid w:val="4AD7B3F6"/>
    <w:rsid w:val="4AD889C1"/>
    <w:rsid w:val="4AD9958B"/>
    <w:rsid w:val="4ADB6C22"/>
    <w:rsid w:val="4ADBB901"/>
    <w:rsid w:val="4ADC2022"/>
    <w:rsid w:val="4AE48CE1"/>
    <w:rsid w:val="4AE72BC4"/>
    <w:rsid w:val="4AE7EB3C"/>
    <w:rsid w:val="4AE84620"/>
    <w:rsid w:val="4AE91201"/>
    <w:rsid w:val="4AE96414"/>
    <w:rsid w:val="4AEA2482"/>
    <w:rsid w:val="4AEDC1B0"/>
    <w:rsid w:val="4AF042B6"/>
    <w:rsid w:val="4AF05156"/>
    <w:rsid w:val="4AF12BE5"/>
    <w:rsid w:val="4AF569A9"/>
    <w:rsid w:val="4AF78EBE"/>
    <w:rsid w:val="4AF8CEED"/>
    <w:rsid w:val="4AFD7BB4"/>
    <w:rsid w:val="4B00278A"/>
    <w:rsid w:val="4B01791A"/>
    <w:rsid w:val="4B024E13"/>
    <w:rsid w:val="4B04FAB9"/>
    <w:rsid w:val="4B056C53"/>
    <w:rsid w:val="4B05FDE1"/>
    <w:rsid w:val="4B06B6E0"/>
    <w:rsid w:val="4B07135C"/>
    <w:rsid w:val="4B076555"/>
    <w:rsid w:val="4B0A8E2B"/>
    <w:rsid w:val="4B0B2854"/>
    <w:rsid w:val="4B0B64F5"/>
    <w:rsid w:val="4B0CF3A6"/>
    <w:rsid w:val="4B0FF10E"/>
    <w:rsid w:val="4B101395"/>
    <w:rsid w:val="4B116E19"/>
    <w:rsid w:val="4B16820D"/>
    <w:rsid w:val="4B16D5D2"/>
    <w:rsid w:val="4B1B1C25"/>
    <w:rsid w:val="4B1E625F"/>
    <w:rsid w:val="4B1FC677"/>
    <w:rsid w:val="4B1FCBCB"/>
    <w:rsid w:val="4B2655E0"/>
    <w:rsid w:val="4B28FB9C"/>
    <w:rsid w:val="4B2A321D"/>
    <w:rsid w:val="4B2AD911"/>
    <w:rsid w:val="4B2AE114"/>
    <w:rsid w:val="4B2D14F8"/>
    <w:rsid w:val="4B307916"/>
    <w:rsid w:val="4B333308"/>
    <w:rsid w:val="4B35E2C1"/>
    <w:rsid w:val="4B374F8B"/>
    <w:rsid w:val="4B37E3A9"/>
    <w:rsid w:val="4B3876BD"/>
    <w:rsid w:val="4B3ED163"/>
    <w:rsid w:val="4B3F85FD"/>
    <w:rsid w:val="4B400935"/>
    <w:rsid w:val="4B40F0BE"/>
    <w:rsid w:val="4B4165A8"/>
    <w:rsid w:val="4B423798"/>
    <w:rsid w:val="4B4415D8"/>
    <w:rsid w:val="4B44E2D7"/>
    <w:rsid w:val="4B49D498"/>
    <w:rsid w:val="4B4ACBD5"/>
    <w:rsid w:val="4B4D0CBA"/>
    <w:rsid w:val="4B4E45E1"/>
    <w:rsid w:val="4B54532C"/>
    <w:rsid w:val="4B5454EF"/>
    <w:rsid w:val="4B56C8D4"/>
    <w:rsid w:val="4B5A5C8D"/>
    <w:rsid w:val="4B5CE846"/>
    <w:rsid w:val="4B5E7584"/>
    <w:rsid w:val="4B653527"/>
    <w:rsid w:val="4B6A8F1B"/>
    <w:rsid w:val="4B6D9E2F"/>
    <w:rsid w:val="4B6FEB18"/>
    <w:rsid w:val="4B702706"/>
    <w:rsid w:val="4B74205C"/>
    <w:rsid w:val="4B74B1DF"/>
    <w:rsid w:val="4B74CAA9"/>
    <w:rsid w:val="4B7AB65F"/>
    <w:rsid w:val="4B7C2981"/>
    <w:rsid w:val="4B7DE221"/>
    <w:rsid w:val="4B834CA8"/>
    <w:rsid w:val="4B83BB83"/>
    <w:rsid w:val="4B85F397"/>
    <w:rsid w:val="4B873415"/>
    <w:rsid w:val="4B8802A3"/>
    <w:rsid w:val="4B889FD6"/>
    <w:rsid w:val="4B88CC72"/>
    <w:rsid w:val="4B89000F"/>
    <w:rsid w:val="4B8948FE"/>
    <w:rsid w:val="4B8AF58A"/>
    <w:rsid w:val="4B8C3A82"/>
    <w:rsid w:val="4B8CABE0"/>
    <w:rsid w:val="4B8D0839"/>
    <w:rsid w:val="4B9169B2"/>
    <w:rsid w:val="4B93951E"/>
    <w:rsid w:val="4B947204"/>
    <w:rsid w:val="4B968A30"/>
    <w:rsid w:val="4B9A9F05"/>
    <w:rsid w:val="4B9CDCAA"/>
    <w:rsid w:val="4B9FF3D9"/>
    <w:rsid w:val="4BA08FFE"/>
    <w:rsid w:val="4BA5BFAF"/>
    <w:rsid w:val="4BA66305"/>
    <w:rsid w:val="4BA6924D"/>
    <w:rsid w:val="4BA6CFE1"/>
    <w:rsid w:val="4BA7F40C"/>
    <w:rsid w:val="4BA88912"/>
    <w:rsid w:val="4BAAAA02"/>
    <w:rsid w:val="4BAAC4CA"/>
    <w:rsid w:val="4BB3A09D"/>
    <w:rsid w:val="4BB74AE6"/>
    <w:rsid w:val="4BB8B093"/>
    <w:rsid w:val="4BB8BD06"/>
    <w:rsid w:val="4BBD800F"/>
    <w:rsid w:val="4BBDDBA8"/>
    <w:rsid w:val="4BBE8DA0"/>
    <w:rsid w:val="4BC08D1F"/>
    <w:rsid w:val="4BC3860B"/>
    <w:rsid w:val="4BC4FB8F"/>
    <w:rsid w:val="4BCD38D7"/>
    <w:rsid w:val="4BCE3F21"/>
    <w:rsid w:val="4BCFA980"/>
    <w:rsid w:val="4BD21A43"/>
    <w:rsid w:val="4BD30271"/>
    <w:rsid w:val="4BD3FA30"/>
    <w:rsid w:val="4BD58568"/>
    <w:rsid w:val="4BD61E47"/>
    <w:rsid w:val="4BD83CF5"/>
    <w:rsid w:val="4BDBCA6B"/>
    <w:rsid w:val="4BDC771A"/>
    <w:rsid w:val="4BDD0243"/>
    <w:rsid w:val="4BDD18E0"/>
    <w:rsid w:val="4BDDB559"/>
    <w:rsid w:val="4BE6D092"/>
    <w:rsid w:val="4BED7619"/>
    <w:rsid w:val="4BEEE600"/>
    <w:rsid w:val="4BF553C0"/>
    <w:rsid w:val="4BF7CDD5"/>
    <w:rsid w:val="4BF8E13E"/>
    <w:rsid w:val="4BF9D587"/>
    <w:rsid w:val="4BFA8B16"/>
    <w:rsid w:val="4BFF5250"/>
    <w:rsid w:val="4BFFE352"/>
    <w:rsid w:val="4C01AB26"/>
    <w:rsid w:val="4C032BA3"/>
    <w:rsid w:val="4C08918B"/>
    <w:rsid w:val="4C0B16D6"/>
    <w:rsid w:val="4C0F7594"/>
    <w:rsid w:val="4C108CD4"/>
    <w:rsid w:val="4C1278D7"/>
    <w:rsid w:val="4C13DA28"/>
    <w:rsid w:val="4C16E60B"/>
    <w:rsid w:val="4C1CAB15"/>
    <w:rsid w:val="4C1D4426"/>
    <w:rsid w:val="4C1D6E85"/>
    <w:rsid w:val="4C1E47BC"/>
    <w:rsid w:val="4C29616A"/>
    <w:rsid w:val="4C29C384"/>
    <w:rsid w:val="4C2CBFFE"/>
    <w:rsid w:val="4C2DF8D2"/>
    <w:rsid w:val="4C2E13DF"/>
    <w:rsid w:val="4C3109D8"/>
    <w:rsid w:val="4C32120E"/>
    <w:rsid w:val="4C37E477"/>
    <w:rsid w:val="4C386650"/>
    <w:rsid w:val="4C3AE4BA"/>
    <w:rsid w:val="4C3B6E5E"/>
    <w:rsid w:val="4C3F2A08"/>
    <w:rsid w:val="4C44A258"/>
    <w:rsid w:val="4C46F823"/>
    <w:rsid w:val="4C49DFFB"/>
    <w:rsid w:val="4C535907"/>
    <w:rsid w:val="4C539420"/>
    <w:rsid w:val="4C53D63A"/>
    <w:rsid w:val="4C54B509"/>
    <w:rsid w:val="4C5516D9"/>
    <w:rsid w:val="4C59FBBC"/>
    <w:rsid w:val="4C612500"/>
    <w:rsid w:val="4C6420F1"/>
    <w:rsid w:val="4C6505EC"/>
    <w:rsid w:val="4C663CEB"/>
    <w:rsid w:val="4C666FFE"/>
    <w:rsid w:val="4C672BD6"/>
    <w:rsid w:val="4C6A1649"/>
    <w:rsid w:val="4C6C4CDA"/>
    <w:rsid w:val="4C6C5C89"/>
    <w:rsid w:val="4C6DCC9E"/>
    <w:rsid w:val="4C6E7E3A"/>
    <w:rsid w:val="4C706EF4"/>
    <w:rsid w:val="4C71E1F5"/>
    <w:rsid w:val="4C72BAB1"/>
    <w:rsid w:val="4C756725"/>
    <w:rsid w:val="4C764109"/>
    <w:rsid w:val="4C7ECDFE"/>
    <w:rsid w:val="4C7EF70D"/>
    <w:rsid w:val="4C7FCEEE"/>
    <w:rsid w:val="4C80EF90"/>
    <w:rsid w:val="4C819BD2"/>
    <w:rsid w:val="4C839369"/>
    <w:rsid w:val="4C87C9A6"/>
    <w:rsid w:val="4C89C92A"/>
    <w:rsid w:val="4C8AFE00"/>
    <w:rsid w:val="4C8B6CB6"/>
    <w:rsid w:val="4C8BC373"/>
    <w:rsid w:val="4C8BCCC5"/>
    <w:rsid w:val="4C8C81D9"/>
    <w:rsid w:val="4C8E3A34"/>
    <w:rsid w:val="4C8E8009"/>
    <w:rsid w:val="4C8EFDCA"/>
    <w:rsid w:val="4C992008"/>
    <w:rsid w:val="4C9A9956"/>
    <w:rsid w:val="4C9AA0BF"/>
    <w:rsid w:val="4C9C5919"/>
    <w:rsid w:val="4C9EBA72"/>
    <w:rsid w:val="4C9F2592"/>
    <w:rsid w:val="4CA4FB05"/>
    <w:rsid w:val="4CA5FE3C"/>
    <w:rsid w:val="4CA87AB9"/>
    <w:rsid w:val="4CAD6D7D"/>
    <w:rsid w:val="4CAEFDAE"/>
    <w:rsid w:val="4CAF9612"/>
    <w:rsid w:val="4CB072B7"/>
    <w:rsid w:val="4CB245B0"/>
    <w:rsid w:val="4CB42E73"/>
    <w:rsid w:val="4CB675A9"/>
    <w:rsid w:val="4CB83E8B"/>
    <w:rsid w:val="4CBBB9BC"/>
    <w:rsid w:val="4CBCA40B"/>
    <w:rsid w:val="4CBFBB59"/>
    <w:rsid w:val="4CC4A234"/>
    <w:rsid w:val="4CC8CC7F"/>
    <w:rsid w:val="4CCB4F42"/>
    <w:rsid w:val="4CCC1717"/>
    <w:rsid w:val="4CCE87CF"/>
    <w:rsid w:val="4CD1FBBE"/>
    <w:rsid w:val="4CD1FE82"/>
    <w:rsid w:val="4CD35465"/>
    <w:rsid w:val="4CD43BFA"/>
    <w:rsid w:val="4CD5495D"/>
    <w:rsid w:val="4CD6F83A"/>
    <w:rsid w:val="4CD71251"/>
    <w:rsid w:val="4CD86F10"/>
    <w:rsid w:val="4CD92A6F"/>
    <w:rsid w:val="4CDD9DF9"/>
    <w:rsid w:val="4CDEB33E"/>
    <w:rsid w:val="4CDEB678"/>
    <w:rsid w:val="4CDFD11A"/>
    <w:rsid w:val="4CE17799"/>
    <w:rsid w:val="4CE1F80B"/>
    <w:rsid w:val="4CE232E0"/>
    <w:rsid w:val="4CE3FE97"/>
    <w:rsid w:val="4CE5A4F9"/>
    <w:rsid w:val="4CE5E6F4"/>
    <w:rsid w:val="4CE601B1"/>
    <w:rsid w:val="4CE67DFD"/>
    <w:rsid w:val="4CE76B69"/>
    <w:rsid w:val="4CE8A806"/>
    <w:rsid w:val="4CEABBBD"/>
    <w:rsid w:val="4CECA99D"/>
    <w:rsid w:val="4CF190DD"/>
    <w:rsid w:val="4CF25B2D"/>
    <w:rsid w:val="4CF34F19"/>
    <w:rsid w:val="4CF54995"/>
    <w:rsid w:val="4CF5BC0C"/>
    <w:rsid w:val="4CF61074"/>
    <w:rsid w:val="4CF9B6F6"/>
    <w:rsid w:val="4CFDF359"/>
    <w:rsid w:val="4D0031D2"/>
    <w:rsid w:val="4D005126"/>
    <w:rsid w:val="4D027678"/>
    <w:rsid w:val="4D0521B0"/>
    <w:rsid w:val="4D068BD5"/>
    <w:rsid w:val="4D106A94"/>
    <w:rsid w:val="4D1247BE"/>
    <w:rsid w:val="4D14F1FA"/>
    <w:rsid w:val="4D154681"/>
    <w:rsid w:val="4D17BEAE"/>
    <w:rsid w:val="4D180BAE"/>
    <w:rsid w:val="4D1812AF"/>
    <w:rsid w:val="4D186748"/>
    <w:rsid w:val="4D1C6FB5"/>
    <w:rsid w:val="4D1EA328"/>
    <w:rsid w:val="4D1F0FB1"/>
    <w:rsid w:val="4D260F1A"/>
    <w:rsid w:val="4D276C23"/>
    <w:rsid w:val="4D27806C"/>
    <w:rsid w:val="4D2A9302"/>
    <w:rsid w:val="4D2BFE65"/>
    <w:rsid w:val="4D2F834D"/>
    <w:rsid w:val="4D3439DA"/>
    <w:rsid w:val="4D379AAC"/>
    <w:rsid w:val="4D3A026C"/>
    <w:rsid w:val="4D3A1E48"/>
    <w:rsid w:val="4D3AA601"/>
    <w:rsid w:val="4D3D9D97"/>
    <w:rsid w:val="4D424A48"/>
    <w:rsid w:val="4D4747CC"/>
    <w:rsid w:val="4D48B5A8"/>
    <w:rsid w:val="4D4B7800"/>
    <w:rsid w:val="4D4D05BF"/>
    <w:rsid w:val="4D4D5AE6"/>
    <w:rsid w:val="4D4E8CBD"/>
    <w:rsid w:val="4D509917"/>
    <w:rsid w:val="4D50D4E9"/>
    <w:rsid w:val="4D511370"/>
    <w:rsid w:val="4D5262D2"/>
    <w:rsid w:val="4D52B7B0"/>
    <w:rsid w:val="4D54FA68"/>
    <w:rsid w:val="4D5901B6"/>
    <w:rsid w:val="4D5A0BDA"/>
    <w:rsid w:val="4D5D5E6C"/>
    <w:rsid w:val="4D5D91AD"/>
    <w:rsid w:val="4D5EBF58"/>
    <w:rsid w:val="4D5EDD9F"/>
    <w:rsid w:val="4D622296"/>
    <w:rsid w:val="4D62623C"/>
    <w:rsid w:val="4D63019C"/>
    <w:rsid w:val="4D64D30E"/>
    <w:rsid w:val="4D67CF11"/>
    <w:rsid w:val="4D6A68A1"/>
    <w:rsid w:val="4D6B6FF1"/>
    <w:rsid w:val="4D6B8CE9"/>
    <w:rsid w:val="4D6BB4E7"/>
    <w:rsid w:val="4D719C2D"/>
    <w:rsid w:val="4D727B9B"/>
    <w:rsid w:val="4D729C30"/>
    <w:rsid w:val="4D74B0F4"/>
    <w:rsid w:val="4D752A68"/>
    <w:rsid w:val="4D77DD7E"/>
    <w:rsid w:val="4D7914AE"/>
    <w:rsid w:val="4D7A8104"/>
    <w:rsid w:val="4D7BBB65"/>
    <w:rsid w:val="4D7F1CC1"/>
    <w:rsid w:val="4D8482B8"/>
    <w:rsid w:val="4D863906"/>
    <w:rsid w:val="4D88B9C1"/>
    <w:rsid w:val="4D88E373"/>
    <w:rsid w:val="4D8CC965"/>
    <w:rsid w:val="4D8E03E9"/>
    <w:rsid w:val="4D903894"/>
    <w:rsid w:val="4D91F40F"/>
    <w:rsid w:val="4D952E64"/>
    <w:rsid w:val="4D96D7C5"/>
    <w:rsid w:val="4D988FC2"/>
    <w:rsid w:val="4D9BD448"/>
    <w:rsid w:val="4DA0D19A"/>
    <w:rsid w:val="4DA105F0"/>
    <w:rsid w:val="4DA16FD6"/>
    <w:rsid w:val="4DA56D22"/>
    <w:rsid w:val="4DA57D9C"/>
    <w:rsid w:val="4DA6BE2E"/>
    <w:rsid w:val="4DA6EA02"/>
    <w:rsid w:val="4DA7F787"/>
    <w:rsid w:val="4DAA7F0D"/>
    <w:rsid w:val="4DAA8FBF"/>
    <w:rsid w:val="4DAC73D2"/>
    <w:rsid w:val="4DACCF65"/>
    <w:rsid w:val="4DAD597A"/>
    <w:rsid w:val="4DB347D9"/>
    <w:rsid w:val="4DB81C29"/>
    <w:rsid w:val="4DB8349B"/>
    <w:rsid w:val="4DBD6A00"/>
    <w:rsid w:val="4DC46D87"/>
    <w:rsid w:val="4DC6095A"/>
    <w:rsid w:val="4DC7684F"/>
    <w:rsid w:val="4DC7C242"/>
    <w:rsid w:val="4DC8F7C8"/>
    <w:rsid w:val="4DC903C3"/>
    <w:rsid w:val="4DCA56D5"/>
    <w:rsid w:val="4DCAEC7A"/>
    <w:rsid w:val="4DCD0E79"/>
    <w:rsid w:val="4DCEEBD7"/>
    <w:rsid w:val="4DCFD688"/>
    <w:rsid w:val="4DD16390"/>
    <w:rsid w:val="4DD56AD6"/>
    <w:rsid w:val="4DD5BE34"/>
    <w:rsid w:val="4DD6C711"/>
    <w:rsid w:val="4DD6D422"/>
    <w:rsid w:val="4DDFB85E"/>
    <w:rsid w:val="4DE22DA0"/>
    <w:rsid w:val="4DE57B89"/>
    <w:rsid w:val="4DEA6CB8"/>
    <w:rsid w:val="4DEDDB5E"/>
    <w:rsid w:val="4DF07582"/>
    <w:rsid w:val="4DF36BC3"/>
    <w:rsid w:val="4DF7580B"/>
    <w:rsid w:val="4DF9A57A"/>
    <w:rsid w:val="4DFB2B86"/>
    <w:rsid w:val="4E078417"/>
    <w:rsid w:val="4E08F6F7"/>
    <w:rsid w:val="4E0A6E42"/>
    <w:rsid w:val="4E0D0E97"/>
    <w:rsid w:val="4E108998"/>
    <w:rsid w:val="4E10E3C8"/>
    <w:rsid w:val="4E11D84B"/>
    <w:rsid w:val="4E1310BE"/>
    <w:rsid w:val="4E16D0E6"/>
    <w:rsid w:val="4E16F9A2"/>
    <w:rsid w:val="4E17A83C"/>
    <w:rsid w:val="4E18F103"/>
    <w:rsid w:val="4E190F7E"/>
    <w:rsid w:val="4E1BF5CB"/>
    <w:rsid w:val="4E1EBA23"/>
    <w:rsid w:val="4E21AD89"/>
    <w:rsid w:val="4E232CE7"/>
    <w:rsid w:val="4E2340FC"/>
    <w:rsid w:val="4E248D3E"/>
    <w:rsid w:val="4E258E93"/>
    <w:rsid w:val="4E25C423"/>
    <w:rsid w:val="4E27DF1F"/>
    <w:rsid w:val="4E27E53A"/>
    <w:rsid w:val="4E291E6A"/>
    <w:rsid w:val="4E29361F"/>
    <w:rsid w:val="4E298722"/>
    <w:rsid w:val="4E29EE5C"/>
    <w:rsid w:val="4E31B6E9"/>
    <w:rsid w:val="4E3361DB"/>
    <w:rsid w:val="4E34FC54"/>
    <w:rsid w:val="4E3A50DF"/>
    <w:rsid w:val="4E3FBB94"/>
    <w:rsid w:val="4E42A43A"/>
    <w:rsid w:val="4E4ADE4B"/>
    <w:rsid w:val="4E4BE4A1"/>
    <w:rsid w:val="4E4ECBF1"/>
    <w:rsid w:val="4E4F4FBD"/>
    <w:rsid w:val="4E53A9EF"/>
    <w:rsid w:val="4E5620EA"/>
    <w:rsid w:val="4E57369F"/>
    <w:rsid w:val="4E578A5C"/>
    <w:rsid w:val="4E5A0E73"/>
    <w:rsid w:val="4E5C5B4E"/>
    <w:rsid w:val="4E5EA266"/>
    <w:rsid w:val="4E610119"/>
    <w:rsid w:val="4E66474D"/>
    <w:rsid w:val="4E667BA9"/>
    <w:rsid w:val="4E6789C6"/>
    <w:rsid w:val="4E682DFD"/>
    <w:rsid w:val="4E6A72A7"/>
    <w:rsid w:val="4E6ABC2C"/>
    <w:rsid w:val="4E6B210B"/>
    <w:rsid w:val="4E6BD51F"/>
    <w:rsid w:val="4E6C528D"/>
    <w:rsid w:val="4E6CFBD6"/>
    <w:rsid w:val="4E6F27CA"/>
    <w:rsid w:val="4E71246B"/>
    <w:rsid w:val="4E72C4CE"/>
    <w:rsid w:val="4E751BBB"/>
    <w:rsid w:val="4E75653D"/>
    <w:rsid w:val="4E784684"/>
    <w:rsid w:val="4E79E18F"/>
    <w:rsid w:val="4E7AAE8C"/>
    <w:rsid w:val="4E7F7A37"/>
    <w:rsid w:val="4E7F9AD1"/>
    <w:rsid w:val="4E851E7A"/>
    <w:rsid w:val="4E874311"/>
    <w:rsid w:val="4E885970"/>
    <w:rsid w:val="4E893F07"/>
    <w:rsid w:val="4E89559D"/>
    <w:rsid w:val="4E89EA44"/>
    <w:rsid w:val="4E8ADEE0"/>
    <w:rsid w:val="4E8B2C01"/>
    <w:rsid w:val="4E8BBB55"/>
    <w:rsid w:val="4E8BBF50"/>
    <w:rsid w:val="4E9222E3"/>
    <w:rsid w:val="4E93AA84"/>
    <w:rsid w:val="4E9433BB"/>
    <w:rsid w:val="4E94E97D"/>
    <w:rsid w:val="4E95BAFF"/>
    <w:rsid w:val="4E97014D"/>
    <w:rsid w:val="4E97598A"/>
    <w:rsid w:val="4E9B466C"/>
    <w:rsid w:val="4E9C73D4"/>
    <w:rsid w:val="4EA2764B"/>
    <w:rsid w:val="4EA2B85E"/>
    <w:rsid w:val="4EA357C2"/>
    <w:rsid w:val="4EA4B7A4"/>
    <w:rsid w:val="4EA8052A"/>
    <w:rsid w:val="4EA9FB13"/>
    <w:rsid w:val="4EAC55BE"/>
    <w:rsid w:val="4EAE09D7"/>
    <w:rsid w:val="4EAE6800"/>
    <w:rsid w:val="4EB0B0B1"/>
    <w:rsid w:val="4EB3A020"/>
    <w:rsid w:val="4EB3E126"/>
    <w:rsid w:val="4EB6E149"/>
    <w:rsid w:val="4EB7BB74"/>
    <w:rsid w:val="4EB942E4"/>
    <w:rsid w:val="4EBD8BA9"/>
    <w:rsid w:val="4EBDBE70"/>
    <w:rsid w:val="4EBEAED6"/>
    <w:rsid w:val="4EBF5F81"/>
    <w:rsid w:val="4EC01A27"/>
    <w:rsid w:val="4ECB4A16"/>
    <w:rsid w:val="4ECB9218"/>
    <w:rsid w:val="4ECE0EB0"/>
    <w:rsid w:val="4ED016C3"/>
    <w:rsid w:val="4ED3253F"/>
    <w:rsid w:val="4ED3E2CF"/>
    <w:rsid w:val="4ED4978D"/>
    <w:rsid w:val="4ED66070"/>
    <w:rsid w:val="4ED7F59F"/>
    <w:rsid w:val="4EDB3AFE"/>
    <w:rsid w:val="4EE2041D"/>
    <w:rsid w:val="4EE5E9D4"/>
    <w:rsid w:val="4EE5F61A"/>
    <w:rsid w:val="4EF04335"/>
    <w:rsid w:val="4EF23311"/>
    <w:rsid w:val="4EF6658B"/>
    <w:rsid w:val="4EF832AE"/>
    <w:rsid w:val="4EFBEFA8"/>
    <w:rsid w:val="4EFC679D"/>
    <w:rsid w:val="4EFC7371"/>
    <w:rsid w:val="4F003EA6"/>
    <w:rsid w:val="4F048518"/>
    <w:rsid w:val="4F05077A"/>
    <w:rsid w:val="4F078508"/>
    <w:rsid w:val="4F0880BE"/>
    <w:rsid w:val="4F10C72E"/>
    <w:rsid w:val="4F11492A"/>
    <w:rsid w:val="4F13887B"/>
    <w:rsid w:val="4F1437A7"/>
    <w:rsid w:val="4F16803A"/>
    <w:rsid w:val="4F19568A"/>
    <w:rsid w:val="4F1C98DF"/>
    <w:rsid w:val="4F1D8D10"/>
    <w:rsid w:val="4F1E292B"/>
    <w:rsid w:val="4F1E6B59"/>
    <w:rsid w:val="4F239E72"/>
    <w:rsid w:val="4F23E5E7"/>
    <w:rsid w:val="4F2654BE"/>
    <w:rsid w:val="4F2A4B6A"/>
    <w:rsid w:val="4F2B9196"/>
    <w:rsid w:val="4F2C1D48"/>
    <w:rsid w:val="4F2DF040"/>
    <w:rsid w:val="4F2FEE63"/>
    <w:rsid w:val="4F306FA7"/>
    <w:rsid w:val="4F328A22"/>
    <w:rsid w:val="4F329A35"/>
    <w:rsid w:val="4F33C6D0"/>
    <w:rsid w:val="4F356188"/>
    <w:rsid w:val="4F3636E4"/>
    <w:rsid w:val="4F3D01D4"/>
    <w:rsid w:val="4F409F94"/>
    <w:rsid w:val="4F40F456"/>
    <w:rsid w:val="4F4749F9"/>
    <w:rsid w:val="4F487FE8"/>
    <w:rsid w:val="4F4B3BED"/>
    <w:rsid w:val="4F4CC298"/>
    <w:rsid w:val="4F4FCF6D"/>
    <w:rsid w:val="4F5260F5"/>
    <w:rsid w:val="4F54EBE5"/>
    <w:rsid w:val="4F5A93B2"/>
    <w:rsid w:val="4F5F8454"/>
    <w:rsid w:val="4F673AE7"/>
    <w:rsid w:val="4F6A1C48"/>
    <w:rsid w:val="4F6F124F"/>
    <w:rsid w:val="4F6FC661"/>
    <w:rsid w:val="4F6FFF9E"/>
    <w:rsid w:val="4F707CB7"/>
    <w:rsid w:val="4F734083"/>
    <w:rsid w:val="4F746D3B"/>
    <w:rsid w:val="4F7682D1"/>
    <w:rsid w:val="4F76CBA2"/>
    <w:rsid w:val="4F780FDE"/>
    <w:rsid w:val="4F79999D"/>
    <w:rsid w:val="4F7B5866"/>
    <w:rsid w:val="4F7B822B"/>
    <w:rsid w:val="4F7E2AED"/>
    <w:rsid w:val="4F803CBF"/>
    <w:rsid w:val="4F805599"/>
    <w:rsid w:val="4F823C09"/>
    <w:rsid w:val="4F830C7C"/>
    <w:rsid w:val="4F87CBC2"/>
    <w:rsid w:val="4F8BBADD"/>
    <w:rsid w:val="4F8BC56A"/>
    <w:rsid w:val="4F8BD91E"/>
    <w:rsid w:val="4F8E2A5B"/>
    <w:rsid w:val="4F8E6DA2"/>
    <w:rsid w:val="4F97E581"/>
    <w:rsid w:val="4F9D06B3"/>
    <w:rsid w:val="4F9E63DF"/>
    <w:rsid w:val="4F9F148D"/>
    <w:rsid w:val="4FA12140"/>
    <w:rsid w:val="4FA380AE"/>
    <w:rsid w:val="4FA4A5C3"/>
    <w:rsid w:val="4FB17D78"/>
    <w:rsid w:val="4FB2EB71"/>
    <w:rsid w:val="4FB7875C"/>
    <w:rsid w:val="4FBF5A28"/>
    <w:rsid w:val="4FBFF801"/>
    <w:rsid w:val="4FC01B48"/>
    <w:rsid w:val="4FC07B96"/>
    <w:rsid w:val="4FC4A4FA"/>
    <w:rsid w:val="4FC65FB1"/>
    <w:rsid w:val="4FC6A26C"/>
    <w:rsid w:val="4FC6D65F"/>
    <w:rsid w:val="4FCBAA07"/>
    <w:rsid w:val="4FCDAD35"/>
    <w:rsid w:val="4FD19216"/>
    <w:rsid w:val="4FD1928B"/>
    <w:rsid w:val="4FD393DC"/>
    <w:rsid w:val="4FD4AC7E"/>
    <w:rsid w:val="4FD567A7"/>
    <w:rsid w:val="4FD667F3"/>
    <w:rsid w:val="4FD7C07F"/>
    <w:rsid w:val="4FDBE8BF"/>
    <w:rsid w:val="4FDC5B35"/>
    <w:rsid w:val="4FDF9F1F"/>
    <w:rsid w:val="4FE0DD85"/>
    <w:rsid w:val="4FE2904F"/>
    <w:rsid w:val="4FE2F428"/>
    <w:rsid w:val="4FE38C5E"/>
    <w:rsid w:val="4FE3A0BC"/>
    <w:rsid w:val="4FE3E606"/>
    <w:rsid w:val="4FE738DD"/>
    <w:rsid w:val="4FE7DB14"/>
    <w:rsid w:val="4FE8D9A1"/>
    <w:rsid w:val="4FE946D0"/>
    <w:rsid w:val="4FEA8B15"/>
    <w:rsid w:val="4FEAE9B3"/>
    <w:rsid w:val="4FEFA366"/>
    <w:rsid w:val="4FEFB20B"/>
    <w:rsid w:val="4FF13E3B"/>
    <w:rsid w:val="4FF15693"/>
    <w:rsid w:val="4FF1805D"/>
    <w:rsid w:val="4FF26353"/>
    <w:rsid w:val="4FF3F19F"/>
    <w:rsid w:val="4FF4EDE2"/>
    <w:rsid w:val="4FF69294"/>
    <w:rsid w:val="4FF9A9CE"/>
    <w:rsid w:val="4FFA4AB7"/>
    <w:rsid w:val="4FFE4618"/>
    <w:rsid w:val="4FFF5017"/>
    <w:rsid w:val="5000DB13"/>
    <w:rsid w:val="50013D57"/>
    <w:rsid w:val="50025381"/>
    <w:rsid w:val="5004E429"/>
    <w:rsid w:val="500622DD"/>
    <w:rsid w:val="5006C95F"/>
    <w:rsid w:val="500A53C4"/>
    <w:rsid w:val="500B1196"/>
    <w:rsid w:val="500C8809"/>
    <w:rsid w:val="500D27B5"/>
    <w:rsid w:val="500F2B6B"/>
    <w:rsid w:val="500FCE77"/>
    <w:rsid w:val="5010A0F6"/>
    <w:rsid w:val="50136425"/>
    <w:rsid w:val="5013BF55"/>
    <w:rsid w:val="501BCCC6"/>
    <w:rsid w:val="501DDC6B"/>
    <w:rsid w:val="501F09B7"/>
    <w:rsid w:val="50207ADC"/>
    <w:rsid w:val="50213F74"/>
    <w:rsid w:val="50222121"/>
    <w:rsid w:val="502527CB"/>
    <w:rsid w:val="502838E5"/>
    <w:rsid w:val="502C1915"/>
    <w:rsid w:val="502C394E"/>
    <w:rsid w:val="502FCEB4"/>
    <w:rsid w:val="50337072"/>
    <w:rsid w:val="5036EC5C"/>
    <w:rsid w:val="5038A4CE"/>
    <w:rsid w:val="50394E7E"/>
    <w:rsid w:val="503A7A53"/>
    <w:rsid w:val="503B008F"/>
    <w:rsid w:val="503CA247"/>
    <w:rsid w:val="503CC28A"/>
    <w:rsid w:val="503CE492"/>
    <w:rsid w:val="503E5BB7"/>
    <w:rsid w:val="50413A13"/>
    <w:rsid w:val="50413DEC"/>
    <w:rsid w:val="50439718"/>
    <w:rsid w:val="50448B9B"/>
    <w:rsid w:val="50458E0D"/>
    <w:rsid w:val="5047F7AB"/>
    <w:rsid w:val="5047FB1E"/>
    <w:rsid w:val="504997FA"/>
    <w:rsid w:val="504A0E7E"/>
    <w:rsid w:val="50549620"/>
    <w:rsid w:val="50554D6D"/>
    <w:rsid w:val="5057C142"/>
    <w:rsid w:val="5058AF59"/>
    <w:rsid w:val="505958D0"/>
    <w:rsid w:val="5059FDAA"/>
    <w:rsid w:val="505BCE0D"/>
    <w:rsid w:val="505CAA80"/>
    <w:rsid w:val="505D7799"/>
    <w:rsid w:val="5060335B"/>
    <w:rsid w:val="50624F0F"/>
    <w:rsid w:val="5067C391"/>
    <w:rsid w:val="506C93D6"/>
    <w:rsid w:val="506CFCC2"/>
    <w:rsid w:val="50707AC2"/>
    <w:rsid w:val="50716A51"/>
    <w:rsid w:val="507707DE"/>
    <w:rsid w:val="50776F18"/>
    <w:rsid w:val="5078169C"/>
    <w:rsid w:val="507B3D40"/>
    <w:rsid w:val="508001D7"/>
    <w:rsid w:val="5082032E"/>
    <w:rsid w:val="50839817"/>
    <w:rsid w:val="5087A298"/>
    <w:rsid w:val="508C2520"/>
    <w:rsid w:val="508DF5D0"/>
    <w:rsid w:val="508E4890"/>
    <w:rsid w:val="508F099D"/>
    <w:rsid w:val="5090F559"/>
    <w:rsid w:val="5091BAD7"/>
    <w:rsid w:val="509252D2"/>
    <w:rsid w:val="50928FB3"/>
    <w:rsid w:val="50954E65"/>
    <w:rsid w:val="5097697C"/>
    <w:rsid w:val="5098D208"/>
    <w:rsid w:val="50994B78"/>
    <w:rsid w:val="509A9996"/>
    <w:rsid w:val="509AA833"/>
    <w:rsid w:val="509AF596"/>
    <w:rsid w:val="509B22A6"/>
    <w:rsid w:val="509EA980"/>
    <w:rsid w:val="50A0A827"/>
    <w:rsid w:val="50A28C3F"/>
    <w:rsid w:val="50A6A17F"/>
    <w:rsid w:val="50A9E4C5"/>
    <w:rsid w:val="50AA77E9"/>
    <w:rsid w:val="50AB0586"/>
    <w:rsid w:val="50AB1F78"/>
    <w:rsid w:val="50AD7D5E"/>
    <w:rsid w:val="50AF46D9"/>
    <w:rsid w:val="50B29D44"/>
    <w:rsid w:val="50B4FBFD"/>
    <w:rsid w:val="50B58360"/>
    <w:rsid w:val="50B71FF6"/>
    <w:rsid w:val="50B77235"/>
    <w:rsid w:val="50B853F6"/>
    <w:rsid w:val="50B95800"/>
    <w:rsid w:val="50BC61D2"/>
    <w:rsid w:val="50C0D8B4"/>
    <w:rsid w:val="50C239B9"/>
    <w:rsid w:val="50C25D7D"/>
    <w:rsid w:val="50C4F0DD"/>
    <w:rsid w:val="50C743DF"/>
    <w:rsid w:val="50CB69CE"/>
    <w:rsid w:val="50D078CE"/>
    <w:rsid w:val="50D1E064"/>
    <w:rsid w:val="50D1E09C"/>
    <w:rsid w:val="50D38C21"/>
    <w:rsid w:val="50D536A4"/>
    <w:rsid w:val="50D768AB"/>
    <w:rsid w:val="50D7F346"/>
    <w:rsid w:val="50DB69C0"/>
    <w:rsid w:val="50DBA66C"/>
    <w:rsid w:val="50E20530"/>
    <w:rsid w:val="50E83267"/>
    <w:rsid w:val="50E9686A"/>
    <w:rsid w:val="50E9C38A"/>
    <w:rsid w:val="50EAA6C6"/>
    <w:rsid w:val="50EB2E7D"/>
    <w:rsid w:val="50EC7E25"/>
    <w:rsid w:val="50F45CF6"/>
    <w:rsid w:val="50F90B27"/>
    <w:rsid w:val="50F99478"/>
    <w:rsid w:val="50FA9CE4"/>
    <w:rsid w:val="50FAE545"/>
    <w:rsid w:val="51049BE3"/>
    <w:rsid w:val="510842AC"/>
    <w:rsid w:val="510A227F"/>
    <w:rsid w:val="510E95C3"/>
    <w:rsid w:val="510F3C5A"/>
    <w:rsid w:val="510FE76E"/>
    <w:rsid w:val="5110E4E8"/>
    <w:rsid w:val="51121097"/>
    <w:rsid w:val="511559F2"/>
    <w:rsid w:val="5116F063"/>
    <w:rsid w:val="5118A4C6"/>
    <w:rsid w:val="511C2E0F"/>
    <w:rsid w:val="511D55FB"/>
    <w:rsid w:val="511DA543"/>
    <w:rsid w:val="5124E567"/>
    <w:rsid w:val="512685D5"/>
    <w:rsid w:val="5126AA5F"/>
    <w:rsid w:val="51273137"/>
    <w:rsid w:val="512819FD"/>
    <w:rsid w:val="51285A63"/>
    <w:rsid w:val="512A369E"/>
    <w:rsid w:val="512E63C0"/>
    <w:rsid w:val="512F4A9A"/>
    <w:rsid w:val="512F9B1A"/>
    <w:rsid w:val="512FFDA4"/>
    <w:rsid w:val="51349B76"/>
    <w:rsid w:val="514441FC"/>
    <w:rsid w:val="51452A46"/>
    <w:rsid w:val="51488BF5"/>
    <w:rsid w:val="5148DDEA"/>
    <w:rsid w:val="5149C6FB"/>
    <w:rsid w:val="5149F180"/>
    <w:rsid w:val="514C46EC"/>
    <w:rsid w:val="514D6934"/>
    <w:rsid w:val="514F6E25"/>
    <w:rsid w:val="515544CA"/>
    <w:rsid w:val="51565245"/>
    <w:rsid w:val="5157573D"/>
    <w:rsid w:val="515A733A"/>
    <w:rsid w:val="515AE2D9"/>
    <w:rsid w:val="515B9BF7"/>
    <w:rsid w:val="515E2EE5"/>
    <w:rsid w:val="515E81E2"/>
    <w:rsid w:val="5160CA8E"/>
    <w:rsid w:val="5161FE82"/>
    <w:rsid w:val="51632A9C"/>
    <w:rsid w:val="51632C3E"/>
    <w:rsid w:val="516522FF"/>
    <w:rsid w:val="5167E12A"/>
    <w:rsid w:val="51682F7E"/>
    <w:rsid w:val="5169A1ED"/>
    <w:rsid w:val="516FE4F8"/>
    <w:rsid w:val="5170EC18"/>
    <w:rsid w:val="5176B10C"/>
    <w:rsid w:val="517C504B"/>
    <w:rsid w:val="51809DD2"/>
    <w:rsid w:val="5182EAD3"/>
    <w:rsid w:val="51830509"/>
    <w:rsid w:val="51836ABF"/>
    <w:rsid w:val="51836DD8"/>
    <w:rsid w:val="5186C5F3"/>
    <w:rsid w:val="518AC68E"/>
    <w:rsid w:val="518B3F62"/>
    <w:rsid w:val="518DB9E8"/>
    <w:rsid w:val="5190F4AD"/>
    <w:rsid w:val="5194BD67"/>
    <w:rsid w:val="51950F83"/>
    <w:rsid w:val="51959522"/>
    <w:rsid w:val="51979CE3"/>
    <w:rsid w:val="51992509"/>
    <w:rsid w:val="519BEAAE"/>
    <w:rsid w:val="51A3F27D"/>
    <w:rsid w:val="51A5D8EB"/>
    <w:rsid w:val="51A6BBC5"/>
    <w:rsid w:val="51ABBEDA"/>
    <w:rsid w:val="51AC20CD"/>
    <w:rsid w:val="51AE4DF5"/>
    <w:rsid w:val="51B16ED4"/>
    <w:rsid w:val="51B32BD2"/>
    <w:rsid w:val="51B6E61C"/>
    <w:rsid w:val="51B709B3"/>
    <w:rsid w:val="51B851F9"/>
    <w:rsid w:val="51B8CDC3"/>
    <w:rsid w:val="51B9FA68"/>
    <w:rsid w:val="51BC94D4"/>
    <w:rsid w:val="51BFE487"/>
    <w:rsid w:val="51C15073"/>
    <w:rsid w:val="51C97437"/>
    <w:rsid w:val="51CB1F87"/>
    <w:rsid w:val="51CB3BE7"/>
    <w:rsid w:val="51CB4C0B"/>
    <w:rsid w:val="51CC5C4E"/>
    <w:rsid w:val="51CDF034"/>
    <w:rsid w:val="51CDF383"/>
    <w:rsid w:val="51D352E2"/>
    <w:rsid w:val="51D36923"/>
    <w:rsid w:val="51D41132"/>
    <w:rsid w:val="51D77800"/>
    <w:rsid w:val="51DC07CF"/>
    <w:rsid w:val="51DC26F4"/>
    <w:rsid w:val="51DF6784"/>
    <w:rsid w:val="51E7D17C"/>
    <w:rsid w:val="51E7DDFB"/>
    <w:rsid w:val="51ED5315"/>
    <w:rsid w:val="51EEAF7A"/>
    <w:rsid w:val="51EF4E77"/>
    <w:rsid w:val="51F39C49"/>
    <w:rsid w:val="51F693D8"/>
    <w:rsid w:val="51F887D7"/>
    <w:rsid w:val="51F9A391"/>
    <w:rsid w:val="51FA3C99"/>
    <w:rsid w:val="51FAD733"/>
    <w:rsid w:val="51FC57F5"/>
    <w:rsid w:val="51FD6A8D"/>
    <w:rsid w:val="51FE7A2B"/>
    <w:rsid w:val="51FF4973"/>
    <w:rsid w:val="520270A8"/>
    <w:rsid w:val="5206FEAD"/>
    <w:rsid w:val="520820E9"/>
    <w:rsid w:val="52089163"/>
    <w:rsid w:val="520C658E"/>
    <w:rsid w:val="520EB9FB"/>
    <w:rsid w:val="5213CB28"/>
    <w:rsid w:val="52141838"/>
    <w:rsid w:val="52144D27"/>
    <w:rsid w:val="52168ED1"/>
    <w:rsid w:val="5217D26B"/>
    <w:rsid w:val="521A26CB"/>
    <w:rsid w:val="521BA0E5"/>
    <w:rsid w:val="521D780C"/>
    <w:rsid w:val="521E5C90"/>
    <w:rsid w:val="5223CB77"/>
    <w:rsid w:val="5226B533"/>
    <w:rsid w:val="522D3298"/>
    <w:rsid w:val="522D9463"/>
    <w:rsid w:val="522EBEAF"/>
    <w:rsid w:val="5234D528"/>
    <w:rsid w:val="52362DA2"/>
    <w:rsid w:val="52366728"/>
    <w:rsid w:val="5237E6EA"/>
    <w:rsid w:val="52393719"/>
    <w:rsid w:val="5239C22E"/>
    <w:rsid w:val="523CF377"/>
    <w:rsid w:val="5243446D"/>
    <w:rsid w:val="5244A9BB"/>
    <w:rsid w:val="52453F04"/>
    <w:rsid w:val="524AAE31"/>
    <w:rsid w:val="524B3093"/>
    <w:rsid w:val="524D6399"/>
    <w:rsid w:val="524F2CB4"/>
    <w:rsid w:val="524FF609"/>
    <w:rsid w:val="52550F99"/>
    <w:rsid w:val="52551858"/>
    <w:rsid w:val="5256DF54"/>
    <w:rsid w:val="5258AA2F"/>
    <w:rsid w:val="5261F217"/>
    <w:rsid w:val="5267F976"/>
    <w:rsid w:val="526A00E5"/>
    <w:rsid w:val="526C0897"/>
    <w:rsid w:val="526C0EAD"/>
    <w:rsid w:val="526CCFE0"/>
    <w:rsid w:val="526D4903"/>
    <w:rsid w:val="526E2C19"/>
    <w:rsid w:val="52703DB8"/>
    <w:rsid w:val="5272B497"/>
    <w:rsid w:val="5272C5BC"/>
    <w:rsid w:val="52797A99"/>
    <w:rsid w:val="527A3D5F"/>
    <w:rsid w:val="527B5CD6"/>
    <w:rsid w:val="527C55AA"/>
    <w:rsid w:val="527C6CE6"/>
    <w:rsid w:val="52851BAE"/>
    <w:rsid w:val="5288E89E"/>
    <w:rsid w:val="5289A686"/>
    <w:rsid w:val="528AEAFD"/>
    <w:rsid w:val="528C5831"/>
    <w:rsid w:val="529161E1"/>
    <w:rsid w:val="5292A8AC"/>
    <w:rsid w:val="52980EC4"/>
    <w:rsid w:val="529A92C7"/>
    <w:rsid w:val="529D54CB"/>
    <w:rsid w:val="52A00E60"/>
    <w:rsid w:val="52A1B129"/>
    <w:rsid w:val="52A1CF37"/>
    <w:rsid w:val="52A22478"/>
    <w:rsid w:val="52A264B3"/>
    <w:rsid w:val="52A3F4F4"/>
    <w:rsid w:val="52AD09A1"/>
    <w:rsid w:val="52AE4114"/>
    <w:rsid w:val="52AF4658"/>
    <w:rsid w:val="52B5CBE5"/>
    <w:rsid w:val="52B72DD3"/>
    <w:rsid w:val="52B79355"/>
    <w:rsid w:val="52BB3B3A"/>
    <w:rsid w:val="52BB3C43"/>
    <w:rsid w:val="52C662A4"/>
    <w:rsid w:val="52C67676"/>
    <w:rsid w:val="52C79C15"/>
    <w:rsid w:val="52C8BB98"/>
    <w:rsid w:val="52C90CCE"/>
    <w:rsid w:val="52CC1890"/>
    <w:rsid w:val="52CF47A7"/>
    <w:rsid w:val="52D0511D"/>
    <w:rsid w:val="52D1A763"/>
    <w:rsid w:val="52D95366"/>
    <w:rsid w:val="52D997D9"/>
    <w:rsid w:val="52DB9836"/>
    <w:rsid w:val="52DC0BB9"/>
    <w:rsid w:val="52DE7D4F"/>
    <w:rsid w:val="52DF8BBE"/>
    <w:rsid w:val="52E37BB9"/>
    <w:rsid w:val="52E3C978"/>
    <w:rsid w:val="52EDB851"/>
    <w:rsid w:val="52F0E189"/>
    <w:rsid w:val="52F5E573"/>
    <w:rsid w:val="52F647DE"/>
    <w:rsid w:val="52FBBA2E"/>
    <w:rsid w:val="52FC09E4"/>
    <w:rsid w:val="53030394"/>
    <w:rsid w:val="5304AAFC"/>
    <w:rsid w:val="5305666B"/>
    <w:rsid w:val="530A1C25"/>
    <w:rsid w:val="530ABDAD"/>
    <w:rsid w:val="530C4178"/>
    <w:rsid w:val="530F33DE"/>
    <w:rsid w:val="5310CB5D"/>
    <w:rsid w:val="53112B98"/>
    <w:rsid w:val="53130565"/>
    <w:rsid w:val="531A2C21"/>
    <w:rsid w:val="5322C88E"/>
    <w:rsid w:val="53247404"/>
    <w:rsid w:val="5324BBC8"/>
    <w:rsid w:val="532E56AA"/>
    <w:rsid w:val="53333BBB"/>
    <w:rsid w:val="53348C83"/>
    <w:rsid w:val="53365D79"/>
    <w:rsid w:val="53368512"/>
    <w:rsid w:val="5337DB25"/>
    <w:rsid w:val="533991F7"/>
    <w:rsid w:val="533DA5C2"/>
    <w:rsid w:val="533E6EB0"/>
    <w:rsid w:val="533F23FE"/>
    <w:rsid w:val="5341A3E4"/>
    <w:rsid w:val="5346132C"/>
    <w:rsid w:val="5351DEF3"/>
    <w:rsid w:val="53541721"/>
    <w:rsid w:val="5356DA85"/>
    <w:rsid w:val="535917DA"/>
    <w:rsid w:val="535A10DD"/>
    <w:rsid w:val="535A6DD1"/>
    <w:rsid w:val="535C107A"/>
    <w:rsid w:val="535E3C83"/>
    <w:rsid w:val="535E59A6"/>
    <w:rsid w:val="535F99E7"/>
    <w:rsid w:val="5362DC1C"/>
    <w:rsid w:val="536358D4"/>
    <w:rsid w:val="53673FD5"/>
    <w:rsid w:val="5368AA78"/>
    <w:rsid w:val="536A24B2"/>
    <w:rsid w:val="5370554E"/>
    <w:rsid w:val="53722CE9"/>
    <w:rsid w:val="5373805A"/>
    <w:rsid w:val="5375AB69"/>
    <w:rsid w:val="53784A0A"/>
    <w:rsid w:val="537989D7"/>
    <w:rsid w:val="5380F80A"/>
    <w:rsid w:val="538215ED"/>
    <w:rsid w:val="5385533C"/>
    <w:rsid w:val="5386E9DB"/>
    <w:rsid w:val="5387B35F"/>
    <w:rsid w:val="538B275E"/>
    <w:rsid w:val="538FFC7F"/>
    <w:rsid w:val="53930709"/>
    <w:rsid w:val="53935F73"/>
    <w:rsid w:val="5393ED0F"/>
    <w:rsid w:val="5396A054"/>
    <w:rsid w:val="53972E2C"/>
    <w:rsid w:val="53976D6D"/>
    <w:rsid w:val="539ADCDE"/>
    <w:rsid w:val="539BFE9A"/>
    <w:rsid w:val="539CD288"/>
    <w:rsid w:val="53A1D452"/>
    <w:rsid w:val="53A2AC07"/>
    <w:rsid w:val="53A67EBB"/>
    <w:rsid w:val="53A6C706"/>
    <w:rsid w:val="53A832C0"/>
    <w:rsid w:val="53A97090"/>
    <w:rsid w:val="53AA5D98"/>
    <w:rsid w:val="53AC47F3"/>
    <w:rsid w:val="53AC862C"/>
    <w:rsid w:val="53B3B4E0"/>
    <w:rsid w:val="53B451DD"/>
    <w:rsid w:val="53B6BA77"/>
    <w:rsid w:val="53B97DC1"/>
    <w:rsid w:val="53BA1DCD"/>
    <w:rsid w:val="53C213FA"/>
    <w:rsid w:val="53C216E7"/>
    <w:rsid w:val="53C25F31"/>
    <w:rsid w:val="53C4048A"/>
    <w:rsid w:val="53C5D61A"/>
    <w:rsid w:val="53C7D42A"/>
    <w:rsid w:val="53C86EE0"/>
    <w:rsid w:val="53CDE184"/>
    <w:rsid w:val="53D1F214"/>
    <w:rsid w:val="53D41759"/>
    <w:rsid w:val="53D72454"/>
    <w:rsid w:val="53D8DC10"/>
    <w:rsid w:val="53DA6B5F"/>
    <w:rsid w:val="53DB5713"/>
    <w:rsid w:val="53DFE96C"/>
    <w:rsid w:val="53E04491"/>
    <w:rsid w:val="53E12D87"/>
    <w:rsid w:val="53E3101B"/>
    <w:rsid w:val="53E44B91"/>
    <w:rsid w:val="53E4B9D2"/>
    <w:rsid w:val="53E57C31"/>
    <w:rsid w:val="53E85661"/>
    <w:rsid w:val="53EE931F"/>
    <w:rsid w:val="53F0A583"/>
    <w:rsid w:val="53F459F5"/>
    <w:rsid w:val="53FA3692"/>
    <w:rsid w:val="53FC11F5"/>
    <w:rsid w:val="53FCB552"/>
    <w:rsid w:val="53FDB698"/>
    <w:rsid w:val="53FEBAC4"/>
    <w:rsid w:val="53FEEA90"/>
    <w:rsid w:val="53FF3783"/>
    <w:rsid w:val="53FFDD17"/>
    <w:rsid w:val="54016762"/>
    <w:rsid w:val="540678AD"/>
    <w:rsid w:val="540A64B6"/>
    <w:rsid w:val="540C6663"/>
    <w:rsid w:val="540CE282"/>
    <w:rsid w:val="540EC52B"/>
    <w:rsid w:val="5417C472"/>
    <w:rsid w:val="541B187E"/>
    <w:rsid w:val="541E2876"/>
    <w:rsid w:val="541E91CB"/>
    <w:rsid w:val="54213115"/>
    <w:rsid w:val="5421E4A8"/>
    <w:rsid w:val="5427618B"/>
    <w:rsid w:val="542A2B5C"/>
    <w:rsid w:val="542A3336"/>
    <w:rsid w:val="542A8428"/>
    <w:rsid w:val="542AED09"/>
    <w:rsid w:val="542BD2F4"/>
    <w:rsid w:val="542D12B6"/>
    <w:rsid w:val="542D9E2A"/>
    <w:rsid w:val="542F4137"/>
    <w:rsid w:val="542FBEB5"/>
    <w:rsid w:val="5430D93A"/>
    <w:rsid w:val="54314CCE"/>
    <w:rsid w:val="54316A75"/>
    <w:rsid w:val="5432FAFC"/>
    <w:rsid w:val="543D0BB1"/>
    <w:rsid w:val="544018DC"/>
    <w:rsid w:val="5441DE16"/>
    <w:rsid w:val="5443A931"/>
    <w:rsid w:val="54476D5E"/>
    <w:rsid w:val="544935EC"/>
    <w:rsid w:val="544AD91C"/>
    <w:rsid w:val="544B1E82"/>
    <w:rsid w:val="544B5CE6"/>
    <w:rsid w:val="544C7CD2"/>
    <w:rsid w:val="544C91DE"/>
    <w:rsid w:val="54501433"/>
    <w:rsid w:val="5454980A"/>
    <w:rsid w:val="545547A5"/>
    <w:rsid w:val="54561F9A"/>
    <w:rsid w:val="5457A843"/>
    <w:rsid w:val="54582683"/>
    <w:rsid w:val="545C5E4C"/>
    <w:rsid w:val="545CB60C"/>
    <w:rsid w:val="545CDABA"/>
    <w:rsid w:val="545CF9FD"/>
    <w:rsid w:val="5461ACF1"/>
    <w:rsid w:val="5463D3B0"/>
    <w:rsid w:val="546420EB"/>
    <w:rsid w:val="546486AD"/>
    <w:rsid w:val="5465A1B7"/>
    <w:rsid w:val="5465A2A4"/>
    <w:rsid w:val="5466BC33"/>
    <w:rsid w:val="546790FD"/>
    <w:rsid w:val="5469A06C"/>
    <w:rsid w:val="546C9047"/>
    <w:rsid w:val="54702DA0"/>
    <w:rsid w:val="5470A7FC"/>
    <w:rsid w:val="547223D8"/>
    <w:rsid w:val="54724CED"/>
    <w:rsid w:val="547273A1"/>
    <w:rsid w:val="547794A5"/>
    <w:rsid w:val="547799E5"/>
    <w:rsid w:val="54791126"/>
    <w:rsid w:val="547C3DF5"/>
    <w:rsid w:val="548427E2"/>
    <w:rsid w:val="5489111A"/>
    <w:rsid w:val="548A98AB"/>
    <w:rsid w:val="548B87F0"/>
    <w:rsid w:val="548B8AA9"/>
    <w:rsid w:val="548DE57C"/>
    <w:rsid w:val="548F2531"/>
    <w:rsid w:val="548FE9FF"/>
    <w:rsid w:val="548FEAAF"/>
    <w:rsid w:val="5490DB03"/>
    <w:rsid w:val="5491771E"/>
    <w:rsid w:val="5493A16E"/>
    <w:rsid w:val="5493B869"/>
    <w:rsid w:val="5494B565"/>
    <w:rsid w:val="549A8981"/>
    <w:rsid w:val="549AC501"/>
    <w:rsid w:val="549B6D8E"/>
    <w:rsid w:val="549C1002"/>
    <w:rsid w:val="549C279D"/>
    <w:rsid w:val="549F65FB"/>
    <w:rsid w:val="54A1C9C8"/>
    <w:rsid w:val="54A2AFE2"/>
    <w:rsid w:val="54A58E09"/>
    <w:rsid w:val="54A5CA84"/>
    <w:rsid w:val="54A67132"/>
    <w:rsid w:val="54A7CFB1"/>
    <w:rsid w:val="54A844BB"/>
    <w:rsid w:val="54A875C9"/>
    <w:rsid w:val="54A93E24"/>
    <w:rsid w:val="54A9F919"/>
    <w:rsid w:val="54AAB001"/>
    <w:rsid w:val="54AAE269"/>
    <w:rsid w:val="54ADB2DB"/>
    <w:rsid w:val="54AFB23C"/>
    <w:rsid w:val="54B165FD"/>
    <w:rsid w:val="54B16F4E"/>
    <w:rsid w:val="54B26750"/>
    <w:rsid w:val="54B2E4BF"/>
    <w:rsid w:val="54B53D81"/>
    <w:rsid w:val="54B57FC0"/>
    <w:rsid w:val="54BB19B1"/>
    <w:rsid w:val="54BE9C64"/>
    <w:rsid w:val="54C22BA0"/>
    <w:rsid w:val="54C61C14"/>
    <w:rsid w:val="54C8AA71"/>
    <w:rsid w:val="54C8E4FA"/>
    <w:rsid w:val="54C9A015"/>
    <w:rsid w:val="54CB798B"/>
    <w:rsid w:val="54CED238"/>
    <w:rsid w:val="54D1B7E9"/>
    <w:rsid w:val="54D3A3EA"/>
    <w:rsid w:val="54D85EC4"/>
    <w:rsid w:val="54D8E73D"/>
    <w:rsid w:val="54DA51BC"/>
    <w:rsid w:val="54DD2DDF"/>
    <w:rsid w:val="54DD2ECB"/>
    <w:rsid w:val="54DEDD6D"/>
    <w:rsid w:val="54E23394"/>
    <w:rsid w:val="54E2B4C0"/>
    <w:rsid w:val="54E5C56F"/>
    <w:rsid w:val="54E8453A"/>
    <w:rsid w:val="54EB1D9B"/>
    <w:rsid w:val="54ED4390"/>
    <w:rsid w:val="54EE38C4"/>
    <w:rsid w:val="54F02AAB"/>
    <w:rsid w:val="54F13A66"/>
    <w:rsid w:val="54F4912A"/>
    <w:rsid w:val="54F9F7F0"/>
    <w:rsid w:val="54F9FF64"/>
    <w:rsid w:val="54FAB6BC"/>
    <w:rsid w:val="54FC4A12"/>
    <w:rsid w:val="54FD1E09"/>
    <w:rsid w:val="550066EC"/>
    <w:rsid w:val="5504A41F"/>
    <w:rsid w:val="55096DBD"/>
    <w:rsid w:val="5509FD32"/>
    <w:rsid w:val="550B5456"/>
    <w:rsid w:val="550C24D8"/>
    <w:rsid w:val="550D3B35"/>
    <w:rsid w:val="550FEB16"/>
    <w:rsid w:val="55106344"/>
    <w:rsid w:val="5511FD5A"/>
    <w:rsid w:val="5512771B"/>
    <w:rsid w:val="5512A54D"/>
    <w:rsid w:val="55132F4F"/>
    <w:rsid w:val="551498D8"/>
    <w:rsid w:val="5518E75B"/>
    <w:rsid w:val="5519FE69"/>
    <w:rsid w:val="551AFCE7"/>
    <w:rsid w:val="551BE47C"/>
    <w:rsid w:val="55262E73"/>
    <w:rsid w:val="552648C6"/>
    <w:rsid w:val="552D2990"/>
    <w:rsid w:val="55311A79"/>
    <w:rsid w:val="553209F8"/>
    <w:rsid w:val="55333BD4"/>
    <w:rsid w:val="5533BED8"/>
    <w:rsid w:val="5537A096"/>
    <w:rsid w:val="553CA90D"/>
    <w:rsid w:val="553CB558"/>
    <w:rsid w:val="553ECAEA"/>
    <w:rsid w:val="55404FE3"/>
    <w:rsid w:val="55436316"/>
    <w:rsid w:val="55443E3E"/>
    <w:rsid w:val="55448A69"/>
    <w:rsid w:val="5545798B"/>
    <w:rsid w:val="55465BE6"/>
    <w:rsid w:val="554C8928"/>
    <w:rsid w:val="554EBBBC"/>
    <w:rsid w:val="554F1062"/>
    <w:rsid w:val="554F7EA4"/>
    <w:rsid w:val="5550ABAA"/>
    <w:rsid w:val="55547514"/>
    <w:rsid w:val="55555AC7"/>
    <w:rsid w:val="5556544D"/>
    <w:rsid w:val="5557CB1C"/>
    <w:rsid w:val="55591350"/>
    <w:rsid w:val="555E33E2"/>
    <w:rsid w:val="55610494"/>
    <w:rsid w:val="556B90A4"/>
    <w:rsid w:val="556CA0A7"/>
    <w:rsid w:val="557464D4"/>
    <w:rsid w:val="55782EEE"/>
    <w:rsid w:val="5579DC78"/>
    <w:rsid w:val="557C414A"/>
    <w:rsid w:val="557F0DAE"/>
    <w:rsid w:val="5581A8CE"/>
    <w:rsid w:val="5581D09A"/>
    <w:rsid w:val="55845C27"/>
    <w:rsid w:val="5584779C"/>
    <w:rsid w:val="5585892A"/>
    <w:rsid w:val="5585CCE8"/>
    <w:rsid w:val="558784D6"/>
    <w:rsid w:val="558BC52F"/>
    <w:rsid w:val="558E7F3A"/>
    <w:rsid w:val="558F3CA7"/>
    <w:rsid w:val="558FCFB2"/>
    <w:rsid w:val="559188B7"/>
    <w:rsid w:val="55931E86"/>
    <w:rsid w:val="5593314D"/>
    <w:rsid w:val="5597D684"/>
    <w:rsid w:val="559DF221"/>
    <w:rsid w:val="55A134F5"/>
    <w:rsid w:val="55A1A9B1"/>
    <w:rsid w:val="55A38CAD"/>
    <w:rsid w:val="55A4FFC2"/>
    <w:rsid w:val="55A578D2"/>
    <w:rsid w:val="55A5E06B"/>
    <w:rsid w:val="55A60EF6"/>
    <w:rsid w:val="55A7B0DA"/>
    <w:rsid w:val="55AB5A9D"/>
    <w:rsid w:val="55AE9F15"/>
    <w:rsid w:val="55B1EA36"/>
    <w:rsid w:val="55B7AED5"/>
    <w:rsid w:val="55B8E52C"/>
    <w:rsid w:val="55B9603B"/>
    <w:rsid w:val="55BB71F2"/>
    <w:rsid w:val="55C35500"/>
    <w:rsid w:val="55C4D106"/>
    <w:rsid w:val="55CA04BB"/>
    <w:rsid w:val="55CA0A2C"/>
    <w:rsid w:val="55CA1794"/>
    <w:rsid w:val="55D0C85A"/>
    <w:rsid w:val="55D195B1"/>
    <w:rsid w:val="55D259B4"/>
    <w:rsid w:val="55D2E597"/>
    <w:rsid w:val="55D62494"/>
    <w:rsid w:val="55D6E2F5"/>
    <w:rsid w:val="55D98D28"/>
    <w:rsid w:val="55DE4502"/>
    <w:rsid w:val="55E02F92"/>
    <w:rsid w:val="55E26011"/>
    <w:rsid w:val="55E28881"/>
    <w:rsid w:val="55E347F7"/>
    <w:rsid w:val="55E431FA"/>
    <w:rsid w:val="55E5327C"/>
    <w:rsid w:val="55EA0828"/>
    <w:rsid w:val="55EC3E76"/>
    <w:rsid w:val="55ECDA52"/>
    <w:rsid w:val="55ED8CA5"/>
    <w:rsid w:val="55EED7F6"/>
    <w:rsid w:val="55F2595A"/>
    <w:rsid w:val="55FA0BA3"/>
    <w:rsid w:val="55FA8044"/>
    <w:rsid w:val="55FD4F6F"/>
    <w:rsid w:val="55FD6C7C"/>
    <w:rsid w:val="56017562"/>
    <w:rsid w:val="56026C25"/>
    <w:rsid w:val="5606A9BE"/>
    <w:rsid w:val="560881C7"/>
    <w:rsid w:val="5609A6CC"/>
    <w:rsid w:val="560A0603"/>
    <w:rsid w:val="560DFF14"/>
    <w:rsid w:val="56104EB0"/>
    <w:rsid w:val="561200A4"/>
    <w:rsid w:val="561687CA"/>
    <w:rsid w:val="561797D8"/>
    <w:rsid w:val="56183CAE"/>
    <w:rsid w:val="5619D2C9"/>
    <w:rsid w:val="561A705E"/>
    <w:rsid w:val="561C315D"/>
    <w:rsid w:val="561E5258"/>
    <w:rsid w:val="56205A15"/>
    <w:rsid w:val="56233DBB"/>
    <w:rsid w:val="56243CAD"/>
    <w:rsid w:val="5626412D"/>
    <w:rsid w:val="5626F57D"/>
    <w:rsid w:val="56287028"/>
    <w:rsid w:val="562B1325"/>
    <w:rsid w:val="562B2B19"/>
    <w:rsid w:val="562B5B26"/>
    <w:rsid w:val="562C8C8E"/>
    <w:rsid w:val="562EE30C"/>
    <w:rsid w:val="563270E3"/>
    <w:rsid w:val="56331DA4"/>
    <w:rsid w:val="5637EF87"/>
    <w:rsid w:val="5639495A"/>
    <w:rsid w:val="56399F8D"/>
    <w:rsid w:val="5639B236"/>
    <w:rsid w:val="563B6C54"/>
    <w:rsid w:val="563D5739"/>
    <w:rsid w:val="563F1C27"/>
    <w:rsid w:val="563F6539"/>
    <w:rsid w:val="5644B2ED"/>
    <w:rsid w:val="5645D42C"/>
    <w:rsid w:val="56460E57"/>
    <w:rsid w:val="56499582"/>
    <w:rsid w:val="564B2E70"/>
    <w:rsid w:val="564CBD6F"/>
    <w:rsid w:val="564D6443"/>
    <w:rsid w:val="5653C61C"/>
    <w:rsid w:val="56555E67"/>
    <w:rsid w:val="56571D48"/>
    <w:rsid w:val="56599476"/>
    <w:rsid w:val="565A0925"/>
    <w:rsid w:val="565B7F6C"/>
    <w:rsid w:val="565E94DD"/>
    <w:rsid w:val="56605EDA"/>
    <w:rsid w:val="5663F5CD"/>
    <w:rsid w:val="5664171A"/>
    <w:rsid w:val="56668508"/>
    <w:rsid w:val="566997CE"/>
    <w:rsid w:val="5670BD78"/>
    <w:rsid w:val="5670CEA6"/>
    <w:rsid w:val="56732DC3"/>
    <w:rsid w:val="56743B8D"/>
    <w:rsid w:val="5676254A"/>
    <w:rsid w:val="56771DAA"/>
    <w:rsid w:val="5677A24C"/>
    <w:rsid w:val="5678AFDC"/>
    <w:rsid w:val="567A43EA"/>
    <w:rsid w:val="567D77E5"/>
    <w:rsid w:val="567EAAC5"/>
    <w:rsid w:val="5680B06C"/>
    <w:rsid w:val="568163BA"/>
    <w:rsid w:val="56847B2A"/>
    <w:rsid w:val="5684EF56"/>
    <w:rsid w:val="5686D35C"/>
    <w:rsid w:val="56884378"/>
    <w:rsid w:val="5688766C"/>
    <w:rsid w:val="568F60DF"/>
    <w:rsid w:val="5691274F"/>
    <w:rsid w:val="56916E2C"/>
    <w:rsid w:val="5693F7AE"/>
    <w:rsid w:val="569481BB"/>
    <w:rsid w:val="569661F8"/>
    <w:rsid w:val="5697DA0E"/>
    <w:rsid w:val="5697EF73"/>
    <w:rsid w:val="5698C089"/>
    <w:rsid w:val="5699A847"/>
    <w:rsid w:val="569AAD8B"/>
    <w:rsid w:val="569BE9FB"/>
    <w:rsid w:val="569BFADD"/>
    <w:rsid w:val="569C0BE2"/>
    <w:rsid w:val="569C25DA"/>
    <w:rsid w:val="56A18015"/>
    <w:rsid w:val="56A22D9B"/>
    <w:rsid w:val="56AA04CD"/>
    <w:rsid w:val="56AD1486"/>
    <w:rsid w:val="56BECD75"/>
    <w:rsid w:val="56BEFF4A"/>
    <w:rsid w:val="56BF740C"/>
    <w:rsid w:val="56C0C73C"/>
    <w:rsid w:val="56C0EEB8"/>
    <w:rsid w:val="56C1C1FC"/>
    <w:rsid w:val="56C2DFAB"/>
    <w:rsid w:val="56C332BD"/>
    <w:rsid w:val="56CBCE3F"/>
    <w:rsid w:val="56CC48EA"/>
    <w:rsid w:val="56CD1C5E"/>
    <w:rsid w:val="56CD7153"/>
    <w:rsid w:val="56CDE44E"/>
    <w:rsid w:val="56CE2288"/>
    <w:rsid w:val="56CFF073"/>
    <w:rsid w:val="56D03126"/>
    <w:rsid w:val="56D1D041"/>
    <w:rsid w:val="56D2BA41"/>
    <w:rsid w:val="56D538C5"/>
    <w:rsid w:val="56D62182"/>
    <w:rsid w:val="56D681C1"/>
    <w:rsid w:val="56D9EE3A"/>
    <w:rsid w:val="56DE13CA"/>
    <w:rsid w:val="56DFC0E2"/>
    <w:rsid w:val="56DFC3F5"/>
    <w:rsid w:val="56E088E7"/>
    <w:rsid w:val="56E23319"/>
    <w:rsid w:val="56E292D4"/>
    <w:rsid w:val="56E2935B"/>
    <w:rsid w:val="56E6EB8D"/>
    <w:rsid w:val="56E8A962"/>
    <w:rsid w:val="56EA3FF6"/>
    <w:rsid w:val="56EA7314"/>
    <w:rsid w:val="56EA7929"/>
    <w:rsid w:val="56EF8CDC"/>
    <w:rsid w:val="56F037FB"/>
    <w:rsid w:val="56F1B324"/>
    <w:rsid w:val="56F20C77"/>
    <w:rsid w:val="56F26A48"/>
    <w:rsid w:val="56F3A89B"/>
    <w:rsid w:val="56F719AF"/>
    <w:rsid w:val="56FC257B"/>
    <w:rsid w:val="56FC2711"/>
    <w:rsid w:val="56FE5E2D"/>
    <w:rsid w:val="56FFA0EF"/>
    <w:rsid w:val="57002813"/>
    <w:rsid w:val="57026D3B"/>
    <w:rsid w:val="5705F8AB"/>
    <w:rsid w:val="5709B462"/>
    <w:rsid w:val="570AF5F3"/>
    <w:rsid w:val="570C42C8"/>
    <w:rsid w:val="570E517C"/>
    <w:rsid w:val="570F516D"/>
    <w:rsid w:val="5710D8C9"/>
    <w:rsid w:val="57127A16"/>
    <w:rsid w:val="57131D53"/>
    <w:rsid w:val="571392EC"/>
    <w:rsid w:val="5714C308"/>
    <w:rsid w:val="571605BC"/>
    <w:rsid w:val="57168784"/>
    <w:rsid w:val="5716B65A"/>
    <w:rsid w:val="57176B7A"/>
    <w:rsid w:val="5718B7FE"/>
    <w:rsid w:val="5718FDB3"/>
    <w:rsid w:val="57196F56"/>
    <w:rsid w:val="57198F64"/>
    <w:rsid w:val="571A4018"/>
    <w:rsid w:val="571D3939"/>
    <w:rsid w:val="57209600"/>
    <w:rsid w:val="5720A385"/>
    <w:rsid w:val="5723D911"/>
    <w:rsid w:val="5724C9B9"/>
    <w:rsid w:val="57262B9B"/>
    <w:rsid w:val="572A363C"/>
    <w:rsid w:val="572CB676"/>
    <w:rsid w:val="5733D649"/>
    <w:rsid w:val="5734704B"/>
    <w:rsid w:val="57366EA2"/>
    <w:rsid w:val="57374AA9"/>
    <w:rsid w:val="5738A6E5"/>
    <w:rsid w:val="5738FCF0"/>
    <w:rsid w:val="5739C29E"/>
    <w:rsid w:val="573A4291"/>
    <w:rsid w:val="573B4B3B"/>
    <w:rsid w:val="5740A14D"/>
    <w:rsid w:val="574A4813"/>
    <w:rsid w:val="5750E547"/>
    <w:rsid w:val="57511555"/>
    <w:rsid w:val="575719DF"/>
    <w:rsid w:val="57584DD7"/>
    <w:rsid w:val="575BE116"/>
    <w:rsid w:val="575C178F"/>
    <w:rsid w:val="575C4428"/>
    <w:rsid w:val="575E616E"/>
    <w:rsid w:val="575FFD49"/>
    <w:rsid w:val="576118A1"/>
    <w:rsid w:val="576158F7"/>
    <w:rsid w:val="576300E2"/>
    <w:rsid w:val="57668B95"/>
    <w:rsid w:val="576827F8"/>
    <w:rsid w:val="576AD110"/>
    <w:rsid w:val="576C40ED"/>
    <w:rsid w:val="576C54D8"/>
    <w:rsid w:val="576C670E"/>
    <w:rsid w:val="576D7F83"/>
    <w:rsid w:val="576DDCED"/>
    <w:rsid w:val="576DDE5A"/>
    <w:rsid w:val="57707882"/>
    <w:rsid w:val="5770C04B"/>
    <w:rsid w:val="5770FBB2"/>
    <w:rsid w:val="5772C8FB"/>
    <w:rsid w:val="5773D3B5"/>
    <w:rsid w:val="577CADD8"/>
    <w:rsid w:val="57836197"/>
    <w:rsid w:val="578384A7"/>
    <w:rsid w:val="57864876"/>
    <w:rsid w:val="5786581A"/>
    <w:rsid w:val="5786AF8E"/>
    <w:rsid w:val="57878B71"/>
    <w:rsid w:val="57891D31"/>
    <w:rsid w:val="578A5593"/>
    <w:rsid w:val="578ABCD5"/>
    <w:rsid w:val="578C84D0"/>
    <w:rsid w:val="578E74B9"/>
    <w:rsid w:val="578EAD32"/>
    <w:rsid w:val="5790B156"/>
    <w:rsid w:val="5791433B"/>
    <w:rsid w:val="5791DE88"/>
    <w:rsid w:val="57922974"/>
    <w:rsid w:val="57922BBF"/>
    <w:rsid w:val="57933B40"/>
    <w:rsid w:val="57938E10"/>
    <w:rsid w:val="57945EC7"/>
    <w:rsid w:val="57972728"/>
    <w:rsid w:val="5798A3CD"/>
    <w:rsid w:val="579E48E2"/>
    <w:rsid w:val="57A1EF8D"/>
    <w:rsid w:val="57A4E487"/>
    <w:rsid w:val="57A6E9DE"/>
    <w:rsid w:val="57AB97CE"/>
    <w:rsid w:val="57ACD98B"/>
    <w:rsid w:val="57AFBCA7"/>
    <w:rsid w:val="57B096D6"/>
    <w:rsid w:val="57B58B3F"/>
    <w:rsid w:val="57B662F5"/>
    <w:rsid w:val="57B8DEEE"/>
    <w:rsid w:val="57BA9FCB"/>
    <w:rsid w:val="57BDA14B"/>
    <w:rsid w:val="57BFDF19"/>
    <w:rsid w:val="57C0118D"/>
    <w:rsid w:val="57C01E55"/>
    <w:rsid w:val="57C12828"/>
    <w:rsid w:val="57C3051C"/>
    <w:rsid w:val="57C6405C"/>
    <w:rsid w:val="57C64804"/>
    <w:rsid w:val="57C960D1"/>
    <w:rsid w:val="57C9F6DC"/>
    <w:rsid w:val="57CAB1F6"/>
    <w:rsid w:val="57CCF498"/>
    <w:rsid w:val="57CF7713"/>
    <w:rsid w:val="57D09A5F"/>
    <w:rsid w:val="57D7224F"/>
    <w:rsid w:val="57D737E1"/>
    <w:rsid w:val="57DC8E9F"/>
    <w:rsid w:val="57DE1C03"/>
    <w:rsid w:val="57E0282E"/>
    <w:rsid w:val="57E24C84"/>
    <w:rsid w:val="57E3C740"/>
    <w:rsid w:val="57E6B8FE"/>
    <w:rsid w:val="57E723EB"/>
    <w:rsid w:val="57E7E39C"/>
    <w:rsid w:val="57EC5131"/>
    <w:rsid w:val="57F15CA7"/>
    <w:rsid w:val="57FC082F"/>
    <w:rsid w:val="57FF8661"/>
    <w:rsid w:val="58009784"/>
    <w:rsid w:val="58014D1C"/>
    <w:rsid w:val="58032888"/>
    <w:rsid w:val="58039090"/>
    <w:rsid w:val="5806A336"/>
    <w:rsid w:val="5808335C"/>
    <w:rsid w:val="58084432"/>
    <w:rsid w:val="580A8681"/>
    <w:rsid w:val="580F2E39"/>
    <w:rsid w:val="580FAB80"/>
    <w:rsid w:val="580FB37C"/>
    <w:rsid w:val="5810BC46"/>
    <w:rsid w:val="58118183"/>
    <w:rsid w:val="58154A40"/>
    <w:rsid w:val="5817846B"/>
    <w:rsid w:val="5818505F"/>
    <w:rsid w:val="5818DA1D"/>
    <w:rsid w:val="581974F1"/>
    <w:rsid w:val="581C0C94"/>
    <w:rsid w:val="581CA8AF"/>
    <w:rsid w:val="581CDE3B"/>
    <w:rsid w:val="581D6554"/>
    <w:rsid w:val="58224F9D"/>
    <w:rsid w:val="5822AE7B"/>
    <w:rsid w:val="58230E12"/>
    <w:rsid w:val="5828C6D6"/>
    <w:rsid w:val="5829C82F"/>
    <w:rsid w:val="582B7785"/>
    <w:rsid w:val="582C3358"/>
    <w:rsid w:val="582E02A0"/>
    <w:rsid w:val="582FC837"/>
    <w:rsid w:val="58342A50"/>
    <w:rsid w:val="58346884"/>
    <w:rsid w:val="58369FCF"/>
    <w:rsid w:val="5837A511"/>
    <w:rsid w:val="583B66DD"/>
    <w:rsid w:val="583C260B"/>
    <w:rsid w:val="58418E35"/>
    <w:rsid w:val="5842FD6E"/>
    <w:rsid w:val="5844F1D1"/>
    <w:rsid w:val="5844F7B9"/>
    <w:rsid w:val="58489EC1"/>
    <w:rsid w:val="584961C4"/>
    <w:rsid w:val="584A459F"/>
    <w:rsid w:val="584BB74B"/>
    <w:rsid w:val="584BF381"/>
    <w:rsid w:val="584C29B3"/>
    <w:rsid w:val="584C6C50"/>
    <w:rsid w:val="584D7F75"/>
    <w:rsid w:val="584EBE26"/>
    <w:rsid w:val="585074D6"/>
    <w:rsid w:val="58565BB5"/>
    <w:rsid w:val="5856782B"/>
    <w:rsid w:val="5856D302"/>
    <w:rsid w:val="5856E21D"/>
    <w:rsid w:val="5857B1E6"/>
    <w:rsid w:val="5858032C"/>
    <w:rsid w:val="585D1EA5"/>
    <w:rsid w:val="585E8B5C"/>
    <w:rsid w:val="585F1280"/>
    <w:rsid w:val="585F7C85"/>
    <w:rsid w:val="58615638"/>
    <w:rsid w:val="58619498"/>
    <w:rsid w:val="5862838A"/>
    <w:rsid w:val="58661A8E"/>
    <w:rsid w:val="586A79A1"/>
    <w:rsid w:val="586DA41B"/>
    <w:rsid w:val="586EDFE6"/>
    <w:rsid w:val="58710DC0"/>
    <w:rsid w:val="5871340B"/>
    <w:rsid w:val="5872D2FC"/>
    <w:rsid w:val="5875215B"/>
    <w:rsid w:val="5875C693"/>
    <w:rsid w:val="587943C3"/>
    <w:rsid w:val="58806897"/>
    <w:rsid w:val="58809893"/>
    <w:rsid w:val="5881FA1F"/>
    <w:rsid w:val="5883B106"/>
    <w:rsid w:val="58854F28"/>
    <w:rsid w:val="58858775"/>
    <w:rsid w:val="5886B20B"/>
    <w:rsid w:val="5886D77F"/>
    <w:rsid w:val="5888FF9D"/>
    <w:rsid w:val="588A904E"/>
    <w:rsid w:val="588AA8FD"/>
    <w:rsid w:val="5890B356"/>
    <w:rsid w:val="5891AB79"/>
    <w:rsid w:val="5891B905"/>
    <w:rsid w:val="5893595C"/>
    <w:rsid w:val="5893E3EF"/>
    <w:rsid w:val="5895AF80"/>
    <w:rsid w:val="58989CD2"/>
    <w:rsid w:val="589D4740"/>
    <w:rsid w:val="589DC541"/>
    <w:rsid w:val="589EF2DF"/>
    <w:rsid w:val="589FFE4A"/>
    <w:rsid w:val="58A4203C"/>
    <w:rsid w:val="58A476F2"/>
    <w:rsid w:val="58A4AF25"/>
    <w:rsid w:val="58A8B04D"/>
    <w:rsid w:val="58A97AB3"/>
    <w:rsid w:val="58AB4FC6"/>
    <w:rsid w:val="58AE44C9"/>
    <w:rsid w:val="58B01BB2"/>
    <w:rsid w:val="58B1D717"/>
    <w:rsid w:val="58B26333"/>
    <w:rsid w:val="58B32051"/>
    <w:rsid w:val="58B320E2"/>
    <w:rsid w:val="58BCDC6A"/>
    <w:rsid w:val="58BD32D2"/>
    <w:rsid w:val="58C40539"/>
    <w:rsid w:val="58C48696"/>
    <w:rsid w:val="58C56122"/>
    <w:rsid w:val="58C7BF64"/>
    <w:rsid w:val="58C83994"/>
    <w:rsid w:val="58C9E122"/>
    <w:rsid w:val="58CA4640"/>
    <w:rsid w:val="58CA645F"/>
    <w:rsid w:val="58CA8949"/>
    <w:rsid w:val="58D0DFFC"/>
    <w:rsid w:val="58D237AD"/>
    <w:rsid w:val="58D3D99D"/>
    <w:rsid w:val="58D4077D"/>
    <w:rsid w:val="58D5A7A6"/>
    <w:rsid w:val="58D659D9"/>
    <w:rsid w:val="58D7417C"/>
    <w:rsid w:val="58D8ABB8"/>
    <w:rsid w:val="58D9631C"/>
    <w:rsid w:val="58D9A377"/>
    <w:rsid w:val="58D9F470"/>
    <w:rsid w:val="58DAEC08"/>
    <w:rsid w:val="58DDF813"/>
    <w:rsid w:val="58DE44CB"/>
    <w:rsid w:val="58DEE4D4"/>
    <w:rsid w:val="58E14F03"/>
    <w:rsid w:val="58E2F06D"/>
    <w:rsid w:val="58E30C3E"/>
    <w:rsid w:val="58E3766E"/>
    <w:rsid w:val="58E75F8E"/>
    <w:rsid w:val="58E94652"/>
    <w:rsid w:val="58ECA631"/>
    <w:rsid w:val="58EDCC2C"/>
    <w:rsid w:val="58FF4206"/>
    <w:rsid w:val="59031260"/>
    <w:rsid w:val="5903B806"/>
    <w:rsid w:val="5903F852"/>
    <w:rsid w:val="5904396E"/>
    <w:rsid w:val="590516EB"/>
    <w:rsid w:val="59057964"/>
    <w:rsid w:val="5905D1ED"/>
    <w:rsid w:val="5906D0D9"/>
    <w:rsid w:val="5906DDC1"/>
    <w:rsid w:val="5907C4C4"/>
    <w:rsid w:val="59091043"/>
    <w:rsid w:val="59092B76"/>
    <w:rsid w:val="590EFF2A"/>
    <w:rsid w:val="591071E2"/>
    <w:rsid w:val="5911CA80"/>
    <w:rsid w:val="591443FE"/>
    <w:rsid w:val="5915A07E"/>
    <w:rsid w:val="59170FCD"/>
    <w:rsid w:val="59172116"/>
    <w:rsid w:val="591DA1E5"/>
    <w:rsid w:val="591EBA3F"/>
    <w:rsid w:val="591EE274"/>
    <w:rsid w:val="592038FD"/>
    <w:rsid w:val="592251C6"/>
    <w:rsid w:val="5926E425"/>
    <w:rsid w:val="592A593D"/>
    <w:rsid w:val="592AA0FE"/>
    <w:rsid w:val="592C5F6D"/>
    <w:rsid w:val="592D47EB"/>
    <w:rsid w:val="59317B07"/>
    <w:rsid w:val="5931AC3F"/>
    <w:rsid w:val="5935CB56"/>
    <w:rsid w:val="59395827"/>
    <w:rsid w:val="59397FD2"/>
    <w:rsid w:val="593C8C82"/>
    <w:rsid w:val="594095DB"/>
    <w:rsid w:val="59410E84"/>
    <w:rsid w:val="594B49DF"/>
    <w:rsid w:val="594BF5E7"/>
    <w:rsid w:val="594E6745"/>
    <w:rsid w:val="594F1532"/>
    <w:rsid w:val="5951AC12"/>
    <w:rsid w:val="595389C5"/>
    <w:rsid w:val="59567A16"/>
    <w:rsid w:val="595979EE"/>
    <w:rsid w:val="595B9F37"/>
    <w:rsid w:val="595BCD21"/>
    <w:rsid w:val="595D0967"/>
    <w:rsid w:val="596230B6"/>
    <w:rsid w:val="59623EB0"/>
    <w:rsid w:val="596273AF"/>
    <w:rsid w:val="596D180E"/>
    <w:rsid w:val="596D3F0F"/>
    <w:rsid w:val="59714F9F"/>
    <w:rsid w:val="5971841F"/>
    <w:rsid w:val="59718620"/>
    <w:rsid w:val="5974AB13"/>
    <w:rsid w:val="5975CCD3"/>
    <w:rsid w:val="5978F03F"/>
    <w:rsid w:val="59791508"/>
    <w:rsid w:val="597D478E"/>
    <w:rsid w:val="597F6BC7"/>
    <w:rsid w:val="5980776F"/>
    <w:rsid w:val="59829F3D"/>
    <w:rsid w:val="59830D1A"/>
    <w:rsid w:val="59863F58"/>
    <w:rsid w:val="59877D03"/>
    <w:rsid w:val="598813AA"/>
    <w:rsid w:val="598B38BF"/>
    <w:rsid w:val="598B7DFF"/>
    <w:rsid w:val="598F8311"/>
    <w:rsid w:val="598FAEF1"/>
    <w:rsid w:val="599550D5"/>
    <w:rsid w:val="5996E328"/>
    <w:rsid w:val="599958D2"/>
    <w:rsid w:val="599C4BB3"/>
    <w:rsid w:val="599C5ADF"/>
    <w:rsid w:val="599EAA91"/>
    <w:rsid w:val="599F452D"/>
    <w:rsid w:val="599F501E"/>
    <w:rsid w:val="59A25D12"/>
    <w:rsid w:val="59A27A77"/>
    <w:rsid w:val="59A2A0F5"/>
    <w:rsid w:val="59A80EE9"/>
    <w:rsid w:val="59AA6CCF"/>
    <w:rsid w:val="59AC1A4C"/>
    <w:rsid w:val="59AD2A38"/>
    <w:rsid w:val="59AE32C4"/>
    <w:rsid w:val="59AFD5B9"/>
    <w:rsid w:val="59B3C641"/>
    <w:rsid w:val="59B3F932"/>
    <w:rsid w:val="59B649C8"/>
    <w:rsid w:val="59B64E32"/>
    <w:rsid w:val="59B8D904"/>
    <w:rsid w:val="59BBD256"/>
    <w:rsid w:val="59BCE9AE"/>
    <w:rsid w:val="59C69E82"/>
    <w:rsid w:val="59C6FA4A"/>
    <w:rsid w:val="59C77853"/>
    <w:rsid w:val="59C9223C"/>
    <w:rsid w:val="59CAA7DF"/>
    <w:rsid w:val="59CAD407"/>
    <w:rsid w:val="59CBF494"/>
    <w:rsid w:val="59CCFB21"/>
    <w:rsid w:val="59D35FC0"/>
    <w:rsid w:val="59D47A00"/>
    <w:rsid w:val="59D5FC0D"/>
    <w:rsid w:val="59D72F12"/>
    <w:rsid w:val="59D7BCED"/>
    <w:rsid w:val="59DB57A5"/>
    <w:rsid w:val="59DE853A"/>
    <w:rsid w:val="59DF8E44"/>
    <w:rsid w:val="59DFD3F2"/>
    <w:rsid w:val="59E0050D"/>
    <w:rsid w:val="59E2DF8B"/>
    <w:rsid w:val="59E2EC92"/>
    <w:rsid w:val="59E46619"/>
    <w:rsid w:val="59E61FD1"/>
    <w:rsid w:val="59E70C9A"/>
    <w:rsid w:val="59F73B0D"/>
    <w:rsid w:val="5A082E15"/>
    <w:rsid w:val="5A13D463"/>
    <w:rsid w:val="5A143231"/>
    <w:rsid w:val="5A144273"/>
    <w:rsid w:val="5A15635D"/>
    <w:rsid w:val="5A181134"/>
    <w:rsid w:val="5A1C7D33"/>
    <w:rsid w:val="5A1D7EEB"/>
    <w:rsid w:val="5A1E54D9"/>
    <w:rsid w:val="5A222183"/>
    <w:rsid w:val="5A26665A"/>
    <w:rsid w:val="5A26D5E9"/>
    <w:rsid w:val="5A283B8E"/>
    <w:rsid w:val="5A284DBC"/>
    <w:rsid w:val="5A2E0022"/>
    <w:rsid w:val="5A2EC88F"/>
    <w:rsid w:val="5A2EDC5B"/>
    <w:rsid w:val="5A30448C"/>
    <w:rsid w:val="5A353C39"/>
    <w:rsid w:val="5A386704"/>
    <w:rsid w:val="5A3BB634"/>
    <w:rsid w:val="5A403070"/>
    <w:rsid w:val="5A4A1EE1"/>
    <w:rsid w:val="5A4A328F"/>
    <w:rsid w:val="5A4B7558"/>
    <w:rsid w:val="5A506B55"/>
    <w:rsid w:val="5A51E9DD"/>
    <w:rsid w:val="5A52EC42"/>
    <w:rsid w:val="5A58D7B3"/>
    <w:rsid w:val="5A58E390"/>
    <w:rsid w:val="5A5D6CB7"/>
    <w:rsid w:val="5A5F49BA"/>
    <w:rsid w:val="5A5FE5D4"/>
    <w:rsid w:val="5A5FF3B9"/>
    <w:rsid w:val="5A608E67"/>
    <w:rsid w:val="5A630562"/>
    <w:rsid w:val="5A63A67A"/>
    <w:rsid w:val="5A63AC4E"/>
    <w:rsid w:val="5A651947"/>
    <w:rsid w:val="5A663D65"/>
    <w:rsid w:val="5A67F408"/>
    <w:rsid w:val="5A68B719"/>
    <w:rsid w:val="5A6B4CA8"/>
    <w:rsid w:val="5A6B7B21"/>
    <w:rsid w:val="5A6F7DBB"/>
    <w:rsid w:val="5A6FB708"/>
    <w:rsid w:val="5A6FD7E5"/>
    <w:rsid w:val="5A7391A4"/>
    <w:rsid w:val="5A777BE9"/>
    <w:rsid w:val="5A7AD11F"/>
    <w:rsid w:val="5A7D3708"/>
    <w:rsid w:val="5A7D7A07"/>
    <w:rsid w:val="5A8043B4"/>
    <w:rsid w:val="5A806819"/>
    <w:rsid w:val="5A81B5CE"/>
    <w:rsid w:val="5A84477F"/>
    <w:rsid w:val="5A857A7E"/>
    <w:rsid w:val="5A88ACA2"/>
    <w:rsid w:val="5A8B0A2E"/>
    <w:rsid w:val="5A8B328F"/>
    <w:rsid w:val="5A8D995B"/>
    <w:rsid w:val="5A8F585D"/>
    <w:rsid w:val="5A904C70"/>
    <w:rsid w:val="5A91BACA"/>
    <w:rsid w:val="5A92E877"/>
    <w:rsid w:val="5A947260"/>
    <w:rsid w:val="5A967767"/>
    <w:rsid w:val="5A97638E"/>
    <w:rsid w:val="5A9D8E6A"/>
    <w:rsid w:val="5A9EAC13"/>
    <w:rsid w:val="5AA2F6C4"/>
    <w:rsid w:val="5AA7266C"/>
    <w:rsid w:val="5AAEBA87"/>
    <w:rsid w:val="5AAF6AA6"/>
    <w:rsid w:val="5AB0BC70"/>
    <w:rsid w:val="5AB11163"/>
    <w:rsid w:val="5AB2BA18"/>
    <w:rsid w:val="5AB4E259"/>
    <w:rsid w:val="5AB531C3"/>
    <w:rsid w:val="5AB550BA"/>
    <w:rsid w:val="5AB71914"/>
    <w:rsid w:val="5ABF184D"/>
    <w:rsid w:val="5AC03F1D"/>
    <w:rsid w:val="5AC35677"/>
    <w:rsid w:val="5AC7586E"/>
    <w:rsid w:val="5AC7CEE1"/>
    <w:rsid w:val="5ACF9D13"/>
    <w:rsid w:val="5AD1A3FB"/>
    <w:rsid w:val="5AD37D43"/>
    <w:rsid w:val="5AD6F226"/>
    <w:rsid w:val="5AD85716"/>
    <w:rsid w:val="5ADA6CA6"/>
    <w:rsid w:val="5ADACD0D"/>
    <w:rsid w:val="5ADCDD2E"/>
    <w:rsid w:val="5ADE5446"/>
    <w:rsid w:val="5ADEF913"/>
    <w:rsid w:val="5AE3EC38"/>
    <w:rsid w:val="5AE43C81"/>
    <w:rsid w:val="5AE50C14"/>
    <w:rsid w:val="5AE52C3E"/>
    <w:rsid w:val="5AE5B765"/>
    <w:rsid w:val="5AE85366"/>
    <w:rsid w:val="5AE93304"/>
    <w:rsid w:val="5AEC99CC"/>
    <w:rsid w:val="5AEE130F"/>
    <w:rsid w:val="5AEE8380"/>
    <w:rsid w:val="5AEFB0ED"/>
    <w:rsid w:val="5AF53EEB"/>
    <w:rsid w:val="5AF5973B"/>
    <w:rsid w:val="5AF885AA"/>
    <w:rsid w:val="5AFA2CF2"/>
    <w:rsid w:val="5AFA697E"/>
    <w:rsid w:val="5AFC4D41"/>
    <w:rsid w:val="5AFC6222"/>
    <w:rsid w:val="5AFD9723"/>
    <w:rsid w:val="5B03BB05"/>
    <w:rsid w:val="5B0A27B7"/>
    <w:rsid w:val="5B0AE3BF"/>
    <w:rsid w:val="5B0B2B7E"/>
    <w:rsid w:val="5B0DD5C1"/>
    <w:rsid w:val="5B0E27BC"/>
    <w:rsid w:val="5B0E7597"/>
    <w:rsid w:val="5B0F8645"/>
    <w:rsid w:val="5B113443"/>
    <w:rsid w:val="5B12E72A"/>
    <w:rsid w:val="5B130061"/>
    <w:rsid w:val="5B155D80"/>
    <w:rsid w:val="5B1B5AAA"/>
    <w:rsid w:val="5B205CC7"/>
    <w:rsid w:val="5B21EB8E"/>
    <w:rsid w:val="5B23AE2E"/>
    <w:rsid w:val="5B265024"/>
    <w:rsid w:val="5B26AC14"/>
    <w:rsid w:val="5B2E96C1"/>
    <w:rsid w:val="5B32FBCA"/>
    <w:rsid w:val="5B350129"/>
    <w:rsid w:val="5B35C6B0"/>
    <w:rsid w:val="5B39E117"/>
    <w:rsid w:val="5B3ACF6E"/>
    <w:rsid w:val="5B3B4A70"/>
    <w:rsid w:val="5B3B8DAB"/>
    <w:rsid w:val="5B3BA47F"/>
    <w:rsid w:val="5B3C67B2"/>
    <w:rsid w:val="5B3D7C0D"/>
    <w:rsid w:val="5B41413D"/>
    <w:rsid w:val="5B418080"/>
    <w:rsid w:val="5B42A2AD"/>
    <w:rsid w:val="5B43515D"/>
    <w:rsid w:val="5B446D49"/>
    <w:rsid w:val="5B45187A"/>
    <w:rsid w:val="5B47423D"/>
    <w:rsid w:val="5B499EEA"/>
    <w:rsid w:val="5B4CDE48"/>
    <w:rsid w:val="5B4CDEC4"/>
    <w:rsid w:val="5B4F5198"/>
    <w:rsid w:val="5B5017A1"/>
    <w:rsid w:val="5B53A67C"/>
    <w:rsid w:val="5B58DA8C"/>
    <w:rsid w:val="5B58F7D4"/>
    <w:rsid w:val="5B5F3D7C"/>
    <w:rsid w:val="5B63EE8C"/>
    <w:rsid w:val="5B63FFDA"/>
    <w:rsid w:val="5B64D04D"/>
    <w:rsid w:val="5B65AB36"/>
    <w:rsid w:val="5B65D5AD"/>
    <w:rsid w:val="5B666116"/>
    <w:rsid w:val="5B6BA2A3"/>
    <w:rsid w:val="5B7067FB"/>
    <w:rsid w:val="5B74E965"/>
    <w:rsid w:val="5B765301"/>
    <w:rsid w:val="5B793EBA"/>
    <w:rsid w:val="5B7B1748"/>
    <w:rsid w:val="5B7B50EF"/>
    <w:rsid w:val="5B7D2BD8"/>
    <w:rsid w:val="5B7DC478"/>
    <w:rsid w:val="5B7E6EC3"/>
    <w:rsid w:val="5B7F5220"/>
    <w:rsid w:val="5B81AE0B"/>
    <w:rsid w:val="5B83631D"/>
    <w:rsid w:val="5B83D028"/>
    <w:rsid w:val="5B84CBDD"/>
    <w:rsid w:val="5B8D1CE0"/>
    <w:rsid w:val="5B8EF0A2"/>
    <w:rsid w:val="5B90C556"/>
    <w:rsid w:val="5B928BE5"/>
    <w:rsid w:val="5B94A7B8"/>
    <w:rsid w:val="5B966240"/>
    <w:rsid w:val="5B9735FC"/>
    <w:rsid w:val="5B9B6010"/>
    <w:rsid w:val="5BA04CAF"/>
    <w:rsid w:val="5BA0861A"/>
    <w:rsid w:val="5BA193B1"/>
    <w:rsid w:val="5BA238E3"/>
    <w:rsid w:val="5BA2D981"/>
    <w:rsid w:val="5BA30771"/>
    <w:rsid w:val="5BA36A6C"/>
    <w:rsid w:val="5BA4CAC7"/>
    <w:rsid w:val="5BA7E2F8"/>
    <w:rsid w:val="5BA9444A"/>
    <w:rsid w:val="5BA99EDF"/>
    <w:rsid w:val="5BAAD64C"/>
    <w:rsid w:val="5BABF1E3"/>
    <w:rsid w:val="5BAC7E32"/>
    <w:rsid w:val="5BAE11EB"/>
    <w:rsid w:val="5BAF908B"/>
    <w:rsid w:val="5BB1C101"/>
    <w:rsid w:val="5BB2458E"/>
    <w:rsid w:val="5BB33E2C"/>
    <w:rsid w:val="5BB35DC6"/>
    <w:rsid w:val="5BB3DA2F"/>
    <w:rsid w:val="5BB3F6F3"/>
    <w:rsid w:val="5BB7C983"/>
    <w:rsid w:val="5BB8CF1B"/>
    <w:rsid w:val="5BB96B61"/>
    <w:rsid w:val="5BC09F9E"/>
    <w:rsid w:val="5BC29748"/>
    <w:rsid w:val="5BC38FD4"/>
    <w:rsid w:val="5BC391CF"/>
    <w:rsid w:val="5BC483B4"/>
    <w:rsid w:val="5BC7B85A"/>
    <w:rsid w:val="5BC9B2B9"/>
    <w:rsid w:val="5BCA5F6D"/>
    <w:rsid w:val="5BCADC5B"/>
    <w:rsid w:val="5BCAEB83"/>
    <w:rsid w:val="5BCC58A6"/>
    <w:rsid w:val="5BCD5B5C"/>
    <w:rsid w:val="5BCE3750"/>
    <w:rsid w:val="5BCE4982"/>
    <w:rsid w:val="5BCFBCFC"/>
    <w:rsid w:val="5BCFDF1D"/>
    <w:rsid w:val="5BD257C8"/>
    <w:rsid w:val="5BD412E6"/>
    <w:rsid w:val="5BD65354"/>
    <w:rsid w:val="5BDC00CA"/>
    <w:rsid w:val="5BDC3C39"/>
    <w:rsid w:val="5BDC47A1"/>
    <w:rsid w:val="5BEAC03C"/>
    <w:rsid w:val="5BEB1A90"/>
    <w:rsid w:val="5BF1B6F2"/>
    <w:rsid w:val="5BF3B543"/>
    <w:rsid w:val="5BF66F7E"/>
    <w:rsid w:val="5BF70E29"/>
    <w:rsid w:val="5BFA454F"/>
    <w:rsid w:val="5BFAA470"/>
    <w:rsid w:val="5BFDF2DC"/>
    <w:rsid w:val="5BFE2D35"/>
    <w:rsid w:val="5BFF3454"/>
    <w:rsid w:val="5C007C9D"/>
    <w:rsid w:val="5C014399"/>
    <w:rsid w:val="5C024335"/>
    <w:rsid w:val="5C027FD3"/>
    <w:rsid w:val="5C085ED8"/>
    <w:rsid w:val="5C09760E"/>
    <w:rsid w:val="5C0A7245"/>
    <w:rsid w:val="5C0B4832"/>
    <w:rsid w:val="5C0B97B4"/>
    <w:rsid w:val="5C119881"/>
    <w:rsid w:val="5C142C5D"/>
    <w:rsid w:val="5C149070"/>
    <w:rsid w:val="5C154386"/>
    <w:rsid w:val="5C1636F8"/>
    <w:rsid w:val="5C1CD1BE"/>
    <w:rsid w:val="5C20B00C"/>
    <w:rsid w:val="5C211E98"/>
    <w:rsid w:val="5C22728A"/>
    <w:rsid w:val="5C22AF78"/>
    <w:rsid w:val="5C23A64A"/>
    <w:rsid w:val="5C2450ED"/>
    <w:rsid w:val="5C2A3F4E"/>
    <w:rsid w:val="5C2B45CB"/>
    <w:rsid w:val="5C2B53AC"/>
    <w:rsid w:val="5C2D52EF"/>
    <w:rsid w:val="5C2FC078"/>
    <w:rsid w:val="5C3196AC"/>
    <w:rsid w:val="5C32FCCB"/>
    <w:rsid w:val="5C35240C"/>
    <w:rsid w:val="5C378E8C"/>
    <w:rsid w:val="5C394691"/>
    <w:rsid w:val="5C394951"/>
    <w:rsid w:val="5C3BB238"/>
    <w:rsid w:val="5C3F2C10"/>
    <w:rsid w:val="5C400E2C"/>
    <w:rsid w:val="5C42C5BB"/>
    <w:rsid w:val="5C4416EE"/>
    <w:rsid w:val="5C44DDDD"/>
    <w:rsid w:val="5C45F478"/>
    <w:rsid w:val="5C469DDF"/>
    <w:rsid w:val="5C48E2DA"/>
    <w:rsid w:val="5C4FE683"/>
    <w:rsid w:val="5C4FEAD2"/>
    <w:rsid w:val="5C516DC8"/>
    <w:rsid w:val="5C56206C"/>
    <w:rsid w:val="5C5700C5"/>
    <w:rsid w:val="5C5BCD40"/>
    <w:rsid w:val="5C5D4695"/>
    <w:rsid w:val="5C5DC9A5"/>
    <w:rsid w:val="5C5F48E6"/>
    <w:rsid w:val="5C617143"/>
    <w:rsid w:val="5C63CF6E"/>
    <w:rsid w:val="5C659710"/>
    <w:rsid w:val="5C679CE8"/>
    <w:rsid w:val="5C6AC80D"/>
    <w:rsid w:val="5C6AF3FA"/>
    <w:rsid w:val="5C6D5F96"/>
    <w:rsid w:val="5C725060"/>
    <w:rsid w:val="5C78F3EB"/>
    <w:rsid w:val="5C7C9998"/>
    <w:rsid w:val="5C7D36D4"/>
    <w:rsid w:val="5C818332"/>
    <w:rsid w:val="5C81D8F8"/>
    <w:rsid w:val="5C8462C7"/>
    <w:rsid w:val="5C86743F"/>
    <w:rsid w:val="5C8A1DEE"/>
    <w:rsid w:val="5C8A303F"/>
    <w:rsid w:val="5C8A9E38"/>
    <w:rsid w:val="5C8B17A5"/>
    <w:rsid w:val="5C8B565B"/>
    <w:rsid w:val="5C8BD2F7"/>
    <w:rsid w:val="5C8DA043"/>
    <w:rsid w:val="5C9364AD"/>
    <w:rsid w:val="5C95D9B9"/>
    <w:rsid w:val="5C971662"/>
    <w:rsid w:val="5C983FE1"/>
    <w:rsid w:val="5C9A2F62"/>
    <w:rsid w:val="5C9D97CB"/>
    <w:rsid w:val="5C9FA8C5"/>
    <w:rsid w:val="5CA0C6AF"/>
    <w:rsid w:val="5CA37052"/>
    <w:rsid w:val="5CA37A2F"/>
    <w:rsid w:val="5CA55D78"/>
    <w:rsid w:val="5CA6797E"/>
    <w:rsid w:val="5CA71617"/>
    <w:rsid w:val="5CA964E1"/>
    <w:rsid w:val="5CABB981"/>
    <w:rsid w:val="5CAC2A8F"/>
    <w:rsid w:val="5CAC9CC1"/>
    <w:rsid w:val="5CAE5E11"/>
    <w:rsid w:val="5CB209F1"/>
    <w:rsid w:val="5CB2E23E"/>
    <w:rsid w:val="5CB7400B"/>
    <w:rsid w:val="5CBCEE4B"/>
    <w:rsid w:val="5CBDF550"/>
    <w:rsid w:val="5CBEAFF6"/>
    <w:rsid w:val="5CC33D93"/>
    <w:rsid w:val="5CC3C28F"/>
    <w:rsid w:val="5CC5BA4D"/>
    <w:rsid w:val="5CD2C61A"/>
    <w:rsid w:val="5CD63F2E"/>
    <w:rsid w:val="5CE07473"/>
    <w:rsid w:val="5CE3E266"/>
    <w:rsid w:val="5CE71C40"/>
    <w:rsid w:val="5CE79E35"/>
    <w:rsid w:val="5CE8BD3F"/>
    <w:rsid w:val="5CE9B013"/>
    <w:rsid w:val="5CEEF104"/>
    <w:rsid w:val="5CF01767"/>
    <w:rsid w:val="5CF11CD3"/>
    <w:rsid w:val="5CF4DB03"/>
    <w:rsid w:val="5CF62AEC"/>
    <w:rsid w:val="5CF82788"/>
    <w:rsid w:val="5CF861BE"/>
    <w:rsid w:val="5CFA4E71"/>
    <w:rsid w:val="5CFDA86F"/>
    <w:rsid w:val="5CFF310F"/>
    <w:rsid w:val="5D03B3E5"/>
    <w:rsid w:val="5D0491F5"/>
    <w:rsid w:val="5D05AB9B"/>
    <w:rsid w:val="5D076A0F"/>
    <w:rsid w:val="5D0A1694"/>
    <w:rsid w:val="5D0A2E09"/>
    <w:rsid w:val="5D0C40F1"/>
    <w:rsid w:val="5D0ECC5D"/>
    <w:rsid w:val="5D0EEB7D"/>
    <w:rsid w:val="5D0F1DCE"/>
    <w:rsid w:val="5D0F1EE7"/>
    <w:rsid w:val="5D11114F"/>
    <w:rsid w:val="5D11A168"/>
    <w:rsid w:val="5D13661A"/>
    <w:rsid w:val="5D146D9D"/>
    <w:rsid w:val="5D176106"/>
    <w:rsid w:val="5D1831FF"/>
    <w:rsid w:val="5D18D421"/>
    <w:rsid w:val="5D19BC7D"/>
    <w:rsid w:val="5D1A8204"/>
    <w:rsid w:val="5D1D1E88"/>
    <w:rsid w:val="5D1F0AF8"/>
    <w:rsid w:val="5D261A47"/>
    <w:rsid w:val="5D26B8BD"/>
    <w:rsid w:val="5D26DD14"/>
    <w:rsid w:val="5D296317"/>
    <w:rsid w:val="5D2A2917"/>
    <w:rsid w:val="5D2B04E2"/>
    <w:rsid w:val="5D33E2A2"/>
    <w:rsid w:val="5D3672B0"/>
    <w:rsid w:val="5D38F39F"/>
    <w:rsid w:val="5D3A369E"/>
    <w:rsid w:val="5D3ADAA3"/>
    <w:rsid w:val="5D3D1B6D"/>
    <w:rsid w:val="5D3F1EFE"/>
    <w:rsid w:val="5D4161F6"/>
    <w:rsid w:val="5D44054F"/>
    <w:rsid w:val="5D482655"/>
    <w:rsid w:val="5D49DBE8"/>
    <w:rsid w:val="5D4C901B"/>
    <w:rsid w:val="5D4EDE57"/>
    <w:rsid w:val="5D55C229"/>
    <w:rsid w:val="5D57AD7D"/>
    <w:rsid w:val="5D59E220"/>
    <w:rsid w:val="5D5A14D1"/>
    <w:rsid w:val="5D5A420C"/>
    <w:rsid w:val="5D5BA398"/>
    <w:rsid w:val="5D5DB5F3"/>
    <w:rsid w:val="5D5E3752"/>
    <w:rsid w:val="5D612B54"/>
    <w:rsid w:val="5D62EDCD"/>
    <w:rsid w:val="5D63B63D"/>
    <w:rsid w:val="5D667C7A"/>
    <w:rsid w:val="5D6AA23B"/>
    <w:rsid w:val="5D6CD40D"/>
    <w:rsid w:val="5D6E1E50"/>
    <w:rsid w:val="5D6EBD4F"/>
    <w:rsid w:val="5D6EFB1B"/>
    <w:rsid w:val="5D7462FA"/>
    <w:rsid w:val="5D758D6F"/>
    <w:rsid w:val="5D765701"/>
    <w:rsid w:val="5D791E1E"/>
    <w:rsid w:val="5D80EA96"/>
    <w:rsid w:val="5D814426"/>
    <w:rsid w:val="5D821E3A"/>
    <w:rsid w:val="5D83EC47"/>
    <w:rsid w:val="5D8655FB"/>
    <w:rsid w:val="5D88BBE3"/>
    <w:rsid w:val="5D8B6FCA"/>
    <w:rsid w:val="5D8C4C2E"/>
    <w:rsid w:val="5D92ECC1"/>
    <w:rsid w:val="5D93DD9B"/>
    <w:rsid w:val="5D952E6E"/>
    <w:rsid w:val="5D99427E"/>
    <w:rsid w:val="5D9DE822"/>
    <w:rsid w:val="5D9EBFDA"/>
    <w:rsid w:val="5DA057DB"/>
    <w:rsid w:val="5DA0679F"/>
    <w:rsid w:val="5DA21A0D"/>
    <w:rsid w:val="5DA30E14"/>
    <w:rsid w:val="5DAA568B"/>
    <w:rsid w:val="5DABE1D7"/>
    <w:rsid w:val="5DADBAA6"/>
    <w:rsid w:val="5DAF3980"/>
    <w:rsid w:val="5DB09897"/>
    <w:rsid w:val="5DB17A15"/>
    <w:rsid w:val="5DB3716D"/>
    <w:rsid w:val="5DB60392"/>
    <w:rsid w:val="5DB6E245"/>
    <w:rsid w:val="5DB77F7A"/>
    <w:rsid w:val="5DB7E27C"/>
    <w:rsid w:val="5DB86C40"/>
    <w:rsid w:val="5DBAAA6A"/>
    <w:rsid w:val="5DBB2245"/>
    <w:rsid w:val="5DBD6B38"/>
    <w:rsid w:val="5DC22BAA"/>
    <w:rsid w:val="5DC27862"/>
    <w:rsid w:val="5DC89FDA"/>
    <w:rsid w:val="5DCB90C7"/>
    <w:rsid w:val="5DCD545C"/>
    <w:rsid w:val="5DCD7F00"/>
    <w:rsid w:val="5DCD97EC"/>
    <w:rsid w:val="5DD0922D"/>
    <w:rsid w:val="5DD17949"/>
    <w:rsid w:val="5DD2AD9D"/>
    <w:rsid w:val="5DD3A6E3"/>
    <w:rsid w:val="5DD5B22E"/>
    <w:rsid w:val="5DD689B9"/>
    <w:rsid w:val="5DDB5D42"/>
    <w:rsid w:val="5DDC72F3"/>
    <w:rsid w:val="5DDF427A"/>
    <w:rsid w:val="5DDF5776"/>
    <w:rsid w:val="5DE13E18"/>
    <w:rsid w:val="5DEC2865"/>
    <w:rsid w:val="5DED7E55"/>
    <w:rsid w:val="5DEE39BE"/>
    <w:rsid w:val="5DEEE8C7"/>
    <w:rsid w:val="5DF24810"/>
    <w:rsid w:val="5DF293AA"/>
    <w:rsid w:val="5DF8B9E5"/>
    <w:rsid w:val="5E03B9CA"/>
    <w:rsid w:val="5E04578E"/>
    <w:rsid w:val="5E0A09FF"/>
    <w:rsid w:val="5E0CBA6B"/>
    <w:rsid w:val="5E0CFB0B"/>
    <w:rsid w:val="5E1153FD"/>
    <w:rsid w:val="5E1172E4"/>
    <w:rsid w:val="5E118AF5"/>
    <w:rsid w:val="5E1B3C96"/>
    <w:rsid w:val="5E1E34DF"/>
    <w:rsid w:val="5E205619"/>
    <w:rsid w:val="5E225661"/>
    <w:rsid w:val="5E225E8D"/>
    <w:rsid w:val="5E2280D9"/>
    <w:rsid w:val="5E267E97"/>
    <w:rsid w:val="5E27C7EE"/>
    <w:rsid w:val="5E28760F"/>
    <w:rsid w:val="5E2A6088"/>
    <w:rsid w:val="5E2CB6FA"/>
    <w:rsid w:val="5E3005FD"/>
    <w:rsid w:val="5E326A12"/>
    <w:rsid w:val="5E33A72A"/>
    <w:rsid w:val="5E34ED17"/>
    <w:rsid w:val="5E366B65"/>
    <w:rsid w:val="5E38497C"/>
    <w:rsid w:val="5E395EDE"/>
    <w:rsid w:val="5E39BBB8"/>
    <w:rsid w:val="5E3B084F"/>
    <w:rsid w:val="5E3D1F13"/>
    <w:rsid w:val="5E3E98FE"/>
    <w:rsid w:val="5E3EEAEF"/>
    <w:rsid w:val="5E3EF50A"/>
    <w:rsid w:val="5E423377"/>
    <w:rsid w:val="5E4784BB"/>
    <w:rsid w:val="5E4D7CD7"/>
    <w:rsid w:val="5E4E1854"/>
    <w:rsid w:val="5E4E19E1"/>
    <w:rsid w:val="5E50B9F7"/>
    <w:rsid w:val="5E522D56"/>
    <w:rsid w:val="5E52EA2D"/>
    <w:rsid w:val="5E56E662"/>
    <w:rsid w:val="5E57DCAE"/>
    <w:rsid w:val="5E58A17E"/>
    <w:rsid w:val="5E5B3F4C"/>
    <w:rsid w:val="5E5B8CE5"/>
    <w:rsid w:val="5E5DC5C3"/>
    <w:rsid w:val="5E5E4D1C"/>
    <w:rsid w:val="5E5F4414"/>
    <w:rsid w:val="5E63C3EC"/>
    <w:rsid w:val="5E644D05"/>
    <w:rsid w:val="5E6565E8"/>
    <w:rsid w:val="5E6791B3"/>
    <w:rsid w:val="5E67A8E5"/>
    <w:rsid w:val="5E681BCC"/>
    <w:rsid w:val="5E6CFBB0"/>
    <w:rsid w:val="5E6FF006"/>
    <w:rsid w:val="5E71FF2C"/>
    <w:rsid w:val="5E746725"/>
    <w:rsid w:val="5E74A1DC"/>
    <w:rsid w:val="5E764285"/>
    <w:rsid w:val="5E7691BB"/>
    <w:rsid w:val="5E790A93"/>
    <w:rsid w:val="5E7CCE29"/>
    <w:rsid w:val="5E7CF791"/>
    <w:rsid w:val="5E7E32E2"/>
    <w:rsid w:val="5E7E6380"/>
    <w:rsid w:val="5E81B317"/>
    <w:rsid w:val="5E82F03B"/>
    <w:rsid w:val="5E836E96"/>
    <w:rsid w:val="5E85C8FE"/>
    <w:rsid w:val="5E8A2ECE"/>
    <w:rsid w:val="5E8A3B86"/>
    <w:rsid w:val="5E8C65E1"/>
    <w:rsid w:val="5E8F9DBC"/>
    <w:rsid w:val="5E931386"/>
    <w:rsid w:val="5E94CB66"/>
    <w:rsid w:val="5E952538"/>
    <w:rsid w:val="5E95DF5F"/>
    <w:rsid w:val="5E9B29DE"/>
    <w:rsid w:val="5E9D4E84"/>
    <w:rsid w:val="5E9E8CAD"/>
    <w:rsid w:val="5EA418F9"/>
    <w:rsid w:val="5EA72B48"/>
    <w:rsid w:val="5EA8E5DE"/>
    <w:rsid w:val="5EAA17A6"/>
    <w:rsid w:val="5EAC7033"/>
    <w:rsid w:val="5EACC277"/>
    <w:rsid w:val="5EAD8E38"/>
    <w:rsid w:val="5EB0A5F7"/>
    <w:rsid w:val="5EB2B781"/>
    <w:rsid w:val="5EB494F9"/>
    <w:rsid w:val="5EB5ABFE"/>
    <w:rsid w:val="5EB7CB9D"/>
    <w:rsid w:val="5EB8AD2E"/>
    <w:rsid w:val="5EBB4C48"/>
    <w:rsid w:val="5EBF96C6"/>
    <w:rsid w:val="5EBF995C"/>
    <w:rsid w:val="5EC23790"/>
    <w:rsid w:val="5EC25D46"/>
    <w:rsid w:val="5ECAC10C"/>
    <w:rsid w:val="5ECADF9A"/>
    <w:rsid w:val="5ECC3DCA"/>
    <w:rsid w:val="5ECE63FA"/>
    <w:rsid w:val="5ED648AC"/>
    <w:rsid w:val="5ED73637"/>
    <w:rsid w:val="5ED7930B"/>
    <w:rsid w:val="5ED8909E"/>
    <w:rsid w:val="5ED9453D"/>
    <w:rsid w:val="5ED96661"/>
    <w:rsid w:val="5EDB5DBD"/>
    <w:rsid w:val="5EDE7598"/>
    <w:rsid w:val="5EE1A40D"/>
    <w:rsid w:val="5EE42386"/>
    <w:rsid w:val="5EE4B633"/>
    <w:rsid w:val="5EE6BFFB"/>
    <w:rsid w:val="5EE81C67"/>
    <w:rsid w:val="5EE87C8A"/>
    <w:rsid w:val="5EE8F7FF"/>
    <w:rsid w:val="5EE941CE"/>
    <w:rsid w:val="5EEBA4EC"/>
    <w:rsid w:val="5EEDEC67"/>
    <w:rsid w:val="5EEE628F"/>
    <w:rsid w:val="5EEE64FC"/>
    <w:rsid w:val="5EF283E4"/>
    <w:rsid w:val="5EF4DA30"/>
    <w:rsid w:val="5EF6C185"/>
    <w:rsid w:val="5EF7FD3E"/>
    <w:rsid w:val="5EFCBC42"/>
    <w:rsid w:val="5EFE17C0"/>
    <w:rsid w:val="5EFE6E7A"/>
    <w:rsid w:val="5F041678"/>
    <w:rsid w:val="5F04E422"/>
    <w:rsid w:val="5F08D0DF"/>
    <w:rsid w:val="5F09CF56"/>
    <w:rsid w:val="5F0A3B7E"/>
    <w:rsid w:val="5F0C8873"/>
    <w:rsid w:val="5F0CF1BD"/>
    <w:rsid w:val="5F0E143A"/>
    <w:rsid w:val="5F0F222B"/>
    <w:rsid w:val="5F11AC79"/>
    <w:rsid w:val="5F1237D1"/>
    <w:rsid w:val="5F133437"/>
    <w:rsid w:val="5F135210"/>
    <w:rsid w:val="5F1430D4"/>
    <w:rsid w:val="5F14396F"/>
    <w:rsid w:val="5F15CDF6"/>
    <w:rsid w:val="5F167FA4"/>
    <w:rsid w:val="5F1CB054"/>
    <w:rsid w:val="5F1D1A10"/>
    <w:rsid w:val="5F1F47FF"/>
    <w:rsid w:val="5F205640"/>
    <w:rsid w:val="5F216778"/>
    <w:rsid w:val="5F21FB8E"/>
    <w:rsid w:val="5F2288B4"/>
    <w:rsid w:val="5F233495"/>
    <w:rsid w:val="5F260B12"/>
    <w:rsid w:val="5F2647F9"/>
    <w:rsid w:val="5F26EA1C"/>
    <w:rsid w:val="5F27ECEE"/>
    <w:rsid w:val="5F29AD64"/>
    <w:rsid w:val="5F2ACA5F"/>
    <w:rsid w:val="5F2B8BDE"/>
    <w:rsid w:val="5F2CAE38"/>
    <w:rsid w:val="5F2F3C7F"/>
    <w:rsid w:val="5F33CAA9"/>
    <w:rsid w:val="5F34584F"/>
    <w:rsid w:val="5F3BADAD"/>
    <w:rsid w:val="5F3BF751"/>
    <w:rsid w:val="5F3CA002"/>
    <w:rsid w:val="5F3DB315"/>
    <w:rsid w:val="5F416E50"/>
    <w:rsid w:val="5F423116"/>
    <w:rsid w:val="5F43282B"/>
    <w:rsid w:val="5F43B8B1"/>
    <w:rsid w:val="5F47A099"/>
    <w:rsid w:val="5F47D72D"/>
    <w:rsid w:val="5F4936ED"/>
    <w:rsid w:val="5F4B44E6"/>
    <w:rsid w:val="5F513371"/>
    <w:rsid w:val="5F523558"/>
    <w:rsid w:val="5F52AE6A"/>
    <w:rsid w:val="5F5662C2"/>
    <w:rsid w:val="5F578E3D"/>
    <w:rsid w:val="5F595C0B"/>
    <w:rsid w:val="5F59CF75"/>
    <w:rsid w:val="5F5E032E"/>
    <w:rsid w:val="5F5E0DB8"/>
    <w:rsid w:val="5F5F9A7E"/>
    <w:rsid w:val="5F683CAA"/>
    <w:rsid w:val="5F688B34"/>
    <w:rsid w:val="5F6C5B04"/>
    <w:rsid w:val="5F729E2C"/>
    <w:rsid w:val="5F734D8E"/>
    <w:rsid w:val="5F76591A"/>
    <w:rsid w:val="5F76B7F0"/>
    <w:rsid w:val="5F78BF18"/>
    <w:rsid w:val="5F7A65A0"/>
    <w:rsid w:val="5F7F7938"/>
    <w:rsid w:val="5F7FD78F"/>
    <w:rsid w:val="5F7FE1C9"/>
    <w:rsid w:val="5F80C60F"/>
    <w:rsid w:val="5F8817A3"/>
    <w:rsid w:val="5F8827BD"/>
    <w:rsid w:val="5F89C11B"/>
    <w:rsid w:val="5F8AEE40"/>
    <w:rsid w:val="5F8CF6FB"/>
    <w:rsid w:val="5F8DFE43"/>
    <w:rsid w:val="5F8F064D"/>
    <w:rsid w:val="5F91BE38"/>
    <w:rsid w:val="5F964882"/>
    <w:rsid w:val="5F98FE37"/>
    <w:rsid w:val="5F992A37"/>
    <w:rsid w:val="5F9A9AC0"/>
    <w:rsid w:val="5F9D54E6"/>
    <w:rsid w:val="5F9DECE8"/>
    <w:rsid w:val="5F9E8E90"/>
    <w:rsid w:val="5FAE4476"/>
    <w:rsid w:val="5FAE67BE"/>
    <w:rsid w:val="5FB0F135"/>
    <w:rsid w:val="5FB1CD20"/>
    <w:rsid w:val="5FB1F694"/>
    <w:rsid w:val="5FB3EADA"/>
    <w:rsid w:val="5FBAB50A"/>
    <w:rsid w:val="5FBD54B0"/>
    <w:rsid w:val="5FBF212B"/>
    <w:rsid w:val="5FBF36A0"/>
    <w:rsid w:val="5FC2B52E"/>
    <w:rsid w:val="5FC36150"/>
    <w:rsid w:val="5FCB8486"/>
    <w:rsid w:val="5FCBBE89"/>
    <w:rsid w:val="5FCC006E"/>
    <w:rsid w:val="5FCDC7F6"/>
    <w:rsid w:val="5FCEA23B"/>
    <w:rsid w:val="5FD57AA4"/>
    <w:rsid w:val="5FDC16ED"/>
    <w:rsid w:val="5FDD147A"/>
    <w:rsid w:val="5FE43F2C"/>
    <w:rsid w:val="5FE4F9D5"/>
    <w:rsid w:val="5FE53B02"/>
    <w:rsid w:val="5FE7C090"/>
    <w:rsid w:val="5FEA2760"/>
    <w:rsid w:val="5FEFE683"/>
    <w:rsid w:val="5FF2E16A"/>
    <w:rsid w:val="5FF41204"/>
    <w:rsid w:val="5FF48EF9"/>
    <w:rsid w:val="5FF519E2"/>
    <w:rsid w:val="5FF526A8"/>
    <w:rsid w:val="5FF57BC2"/>
    <w:rsid w:val="5FF5C355"/>
    <w:rsid w:val="5FF88731"/>
    <w:rsid w:val="5FF94063"/>
    <w:rsid w:val="5FFA601A"/>
    <w:rsid w:val="5FFA62D9"/>
    <w:rsid w:val="5FFAE6E3"/>
    <w:rsid w:val="5FFB3D3D"/>
    <w:rsid w:val="5FFDF833"/>
    <w:rsid w:val="6002D683"/>
    <w:rsid w:val="600488E4"/>
    <w:rsid w:val="60063A35"/>
    <w:rsid w:val="600941FA"/>
    <w:rsid w:val="600AD689"/>
    <w:rsid w:val="600CB749"/>
    <w:rsid w:val="601081C6"/>
    <w:rsid w:val="601287FA"/>
    <w:rsid w:val="60134A84"/>
    <w:rsid w:val="6013F7DC"/>
    <w:rsid w:val="6014F0CC"/>
    <w:rsid w:val="60158A99"/>
    <w:rsid w:val="60158B45"/>
    <w:rsid w:val="60211301"/>
    <w:rsid w:val="60247D06"/>
    <w:rsid w:val="6024B52B"/>
    <w:rsid w:val="60277F1E"/>
    <w:rsid w:val="60291F9A"/>
    <w:rsid w:val="6030A09D"/>
    <w:rsid w:val="60319427"/>
    <w:rsid w:val="6032B283"/>
    <w:rsid w:val="6034DACD"/>
    <w:rsid w:val="6036B44A"/>
    <w:rsid w:val="60385C0A"/>
    <w:rsid w:val="6039F0F3"/>
    <w:rsid w:val="603B3BF0"/>
    <w:rsid w:val="603C5BF2"/>
    <w:rsid w:val="6040D08B"/>
    <w:rsid w:val="6040F717"/>
    <w:rsid w:val="60418263"/>
    <w:rsid w:val="6043A94C"/>
    <w:rsid w:val="60467CC8"/>
    <w:rsid w:val="6048C060"/>
    <w:rsid w:val="60491CF0"/>
    <w:rsid w:val="604CA0E5"/>
    <w:rsid w:val="604FCBF6"/>
    <w:rsid w:val="604FF120"/>
    <w:rsid w:val="60514733"/>
    <w:rsid w:val="6051574E"/>
    <w:rsid w:val="60529E39"/>
    <w:rsid w:val="6052B6B6"/>
    <w:rsid w:val="60546CAA"/>
    <w:rsid w:val="60547091"/>
    <w:rsid w:val="6057F00A"/>
    <w:rsid w:val="60585773"/>
    <w:rsid w:val="605DA987"/>
    <w:rsid w:val="60602331"/>
    <w:rsid w:val="60620D40"/>
    <w:rsid w:val="60633CD5"/>
    <w:rsid w:val="60643D56"/>
    <w:rsid w:val="6065EC2A"/>
    <w:rsid w:val="606D2333"/>
    <w:rsid w:val="606FDA1E"/>
    <w:rsid w:val="606FFAEB"/>
    <w:rsid w:val="6071F8EF"/>
    <w:rsid w:val="6075F660"/>
    <w:rsid w:val="6077A86A"/>
    <w:rsid w:val="607A2B12"/>
    <w:rsid w:val="6081E2A9"/>
    <w:rsid w:val="608283D6"/>
    <w:rsid w:val="6083591C"/>
    <w:rsid w:val="6083CCED"/>
    <w:rsid w:val="6084B8CF"/>
    <w:rsid w:val="60884FE2"/>
    <w:rsid w:val="60894B24"/>
    <w:rsid w:val="60895972"/>
    <w:rsid w:val="608AE331"/>
    <w:rsid w:val="608DFE0D"/>
    <w:rsid w:val="6091B84D"/>
    <w:rsid w:val="6092D4CA"/>
    <w:rsid w:val="60977D55"/>
    <w:rsid w:val="60980FBE"/>
    <w:rsid w:val="6099D8E5"/>
    <w:rsid w:val="609D55CB"/>
    <w:rsid w:val="609DC0FD"/>
    <w:rsid w:val="609E0794"/>
    <w:rsid w:val="609EA1CC"/>
    <w:rsid w:val="609F201E"/>
    <w:rsid w:val="60A1A3C2"/>
    <w:rsid w:val="60A27581"/>
    <w:rsid w:val="60AA7238"/>
    <w:rsid w:val="60AB7832"/>
    <w:rsid w:val="60AD2D9C"/>
    <w:rsid w:val="60B037BC"/>
    <w:rsid w:val="60B71E81"/>
    <w:rsid w:val="60BA7078"/>
    <w:rsid w:val="60BBD663"/>
    <w:rsid w:val="60BC3164"/>
    <w:rsid w:val="60BD80CE"/>
    <w:rsid w:val="60BE178E"/>
    <w:rsid w:val="60BE5E1A"/>
    <w:rsid w:val="60BED34E"/>
    <w:rsid w:val="60BF1E4C"/>
    <w:rsid w:val="60C14DE1"/>
    <w:rsid w:val="60C35167"/>
    <w:rsid w:val="60C5B36D"/>
    <w:rsid w:val="60C61C96"/>
    <w:rsid w:val="60C67B15"/>
    <w:rsid w:val="60C8BDC0"/>
    <w:rsid w:val="60C8F03B"/>
    <w:rsid w:val="60C9C2AA"/>
    <w:rsid w:val="60CA8234"/>
    <w:rsid w:val="60CD50CE"/>
    <w:rsid w:val="60D00A5A"/>
    <w:rsid w:val="60D2C1D6"/>
    <w:rsid w:val="60D3B038"/>
    <w:rsid w:val="60D50EE5"/>
    <w:rsid w:val="60D5FB37"/>
    <w:rsid w:val="60D60429"/>
    <w:rsid w:val="60D875B2"/>
    <w:rsid w:val="60DA24B6"/>
    <w:rsid w:val="60DAB453"/>
    <w:rsid w:val="60DB3C34"/>
    <w:rsid w:val="60DC90C1"/>
    <w:rsid w:val="60DDFE72"/>
    <w:rsid w:val="60DEA2E0"/>
    <w:rsid w:val="60E04455"/>
    <w:rsid w:val="60E1131A"/>
    <w:rsid w:val="60E61BB8"/>
    <w:rsid w:val="60EEBEE0"/>
    <w:rsid w:val="60EEE4A6"/>
    <w:rsid w:val="60EFDA6C"/>
    <w:rsid w:val="60F5023F"/>
    <w:rsid w:val="60F84ABF"/>
    <w:rsid w:val="60FB3A53"/>
    <w:rsid w:val="60FC2CCF"/>
    <w:rsid w:val="60FD7572"/>
    <w:rsid w:val="60FE656A"/>
    <w:rsid w:val="61000F60"/>
    <w:rsid w:val="61012BC7"/>
    <w:rsid w:val="61018213"/>
    <w:rsid w:val="610292D4"/>
    <w:rsid w:val="610361BF"/>
    <w:rsid w:val="6105E0C5"/>
    <w:rsid w:val="610B904A"/>
    <w:rsid w:val="61118916"/>
    <w:rsid w:val="61130042"/>
    <w:rsid w:val="611B3B27"/>
    <w:rsid w:val="611C36DB"/>
    <w:rsid w:val="611DD245"/>
    <w:rsid w:val="611EB510"/>
    <w:rsid w:val="612176AC"/>
    <w:rsid w:val="61221EB7"/>
    <w:rsid w:val="61229D34"/>
    <w:rsid w:val="6127923C"/>
    <w:rsid w:val="612884D1"/>
    <w:rsid w:val="612B354C"/>
    <w:rsid w:val="612D37FB"/>
    <w:rsid w:val="612F3056"/>
    <w:rsid w:val="61339955"/>
    <w:rsid w:val="61340A50"/>
    <w:rsid w:val="6137AE69"/>
    <w:rsid w:val="6137D6A8"/>
    <w:rsid w:val="613A5041"/>
    <w:rsid w:val="613CC654"/>
    <w:rsid w:val="614056FC"/>
    <w:rsid w:val="6140ECC3"/>
    <w:rsid w:val="61414D3B"/>
    <w:rsid w:val="6145EAA5"/>
    <w:rsid w:val="614FD87A"/>
    <w:rsid w:val="615045D1"/>
    <w:rsid w:val="6152C76E"/>
    <w:rsid w:val="615469CE"/>
    <w:rsid w:val="615496EF"/>
    <w:rsid w:val="61555BB0"/>
    <w:rsid w:val="6156F26A"/>
    <w:rsid w:val="6159A9A2"/>
    <w:rsid w:val="615BDCFF"/>
    <w:rsid w:val="6163D7F0"/>
    <w:rsid w:val="616491D4"/>
    <w:rsid w:val="61656956"/>
    <w:rsid w:val="616A7077"/>
    <w:rsid w:val="616AEB81"/>
    <w:rsid w:val="616B0EF7"/>
    <w:rsid w:val="616B1A7A"/>
    <w:rsid w:val="616FA438"/>
    <w:rsid w:val="616FB6E9"/>
    <w:rsid w:val="61700A3B"/>
    <w:rsid w:val="61707394"/>
    <w:rsid w:val="61708901"/>
    <w:rsid w:val="61796248"/>
    <w:rsid w:val="617AAC0B"/>
    <w:rsid w:val="617C6ABE"/>
    <w:rsid w:val="617CF22B"/>
    <w:rsid w:val="617E6978"/>
    <w:rsid w:val="61814C02"/>
    <w:rsid w:val="6182BFF6"/>
    <w:rsid w:val="6182C798"/>
    <w:rsid w:val="61858263"/>
    <w:rsid w:val="61867C5A"/>
    <w:rsid w:val="61873299"/>
    <w:rsid w:val="61876EFB"/>
    <w:rsid w:val="618A3651"/>
    <w:rsid w:val="618CF7CE"/>
    <w:rsid w:val="619696FA"/>
    <w:rsid w:val="6197E774"/>
    <w:rsid w:val="6199D54D"/>
    <w:rsid w:val="619DF0F8"/>
    <w:rsid w:val="619DF85B"/>
    <w:rsid w:val="619EEA70"/>
    <w:rsid w:val="619F4068"/>
    <w:rsid w:val="619FB361"/>
    <w:rsid w:val="61A12024"/>
    <w:rsid w:val="61A34A1D"/>
    <w:rsid w:val="61A996D1"/>
    <w:rsid w:val="61AA7E0F"/>
    <w:rsid w:val="61ACD4E0"/>
    <w:rsid w:val="61AE0862"/>
    <w:rsid w:val="61AFC7FB"/>
    <w:rsid w:val="61B6A2AC"/>
    <w:rsid w:val="61B79375"/>
    <w:rsid w:val="61B82A41"/>
    <w:rsid w:val="61BA0376"/>
    <w:rsid w:val="61BB6B4F"/>
    <w:rsid w:val="61BB860F"/>
    <w:rsid w:val="61C08174"/>
    <w:rsid w:val="61C2769D"/>
    <w:rsid w:val="61C31FE7"/>
    <w:rsid w:val="61C51BE0"/>
    <w:rsid w:val="61C55DDE"/>
    <w:rsid w:val="61C5DD35"/>
    <w:rsid w:val="61C8C4FF"/>
    <w:rsid w:val="61C9E063"/>
    <w:rsid w:val="61CCD588"/>
    <w:rsid w:val="61D1D744"/>
    <w:rsid w:val="61D2EBD0"/>
    <w:rsid w:val="61D35748"/>
    <w:rsid w:val="61D9ABB8"/>
    <w:rsid w:val="61DC8F0A"/>
    <w:rsid w:val="61DF3CE8"/>
    <w:rsid w:val="61DF9040"/>
    <w:rsid w:val="61DFD71E"/>
    <w:rsid w:val="61E1476B"/>
    <w:rsid w:val="61E24D7A"/>
    <w:rsid w:val="61E31002"/>
    <w:rsid w:val="61E33FC0"/>
    <w:rsid w:val="61E5586E"/>
    <w:rsid w:val="61EA93D8"/>
    <w:rsid w:val="61EC86CD"/>
    <w:rsid w:val="61ED968B"/>
    <w:rsid w:val="61EE3472"/>
    <w:rsid w:val="61EF79CA"/>
    <w:rsid w:val="61EFC15F"/>
    <w:rsid w:val="61F1751B"/>
    <w:rsid w:val="61F19624"/>
    <w:rsid w:val="61F77F2D"/>
    <w:rsid w:val="61F7BCA5"/>
    <w:rsid w:val="61F97280"/>
    <w:rsid w:val="61FBBDA5"/>
    <w:rsid w:val="61FCD1D6"/>
    <w:rsid w:val="61FD3498"/>
    <w:rsid w:val="61FD52E7"/>
    <w:rsid w:val="61FED7D8"/>
    <w:rsid w:val="62028CC7"/>
    <w:rsid w:val="62030321"/>
    <w:rsid w:val="62049863"/>
    <w:rsid w:val="62062C6A"/>
    <w:rsid w:val="62068B1C"/>
    <w:rsid w:val="6208E23D"/>
    <w:rsid w:val="620990C0"/>
    <w:rsid w:val="6209DF9D"/>
    <w:rsid w:val="620BD72F"/>
    <w:rsid w:val="620D083B"/>
    <w:rsid w:val="620D5143"/>
    <w:rsid w:val="6210C6FC"/>
    <w:rsid w:val="62118329"/>
    <w:rsid w:val="6216E7B0"/>
    <w:rsid w:val="6217B4F0"/>
    <w:rsid w:val="621A6A13"/>
    <w:rsid w:val="621DCD62"/>
    <w:rsid w:val="621DCFCE"/>
    <w:rsid w:val="621F3B31"/>
    <w:rsid w:val="6220319C"/>
    <w:rsid w:val="6220716A"/>
    <w:rsid w:val="62218DF0"/>
    <w:rsid w:val="622462A2"/>
    <w:rsid w:val="622498D9"/>
    <w:rsid w:val="6227A8B3"/>
    <w:rsid w:val="622A9432"/>
    <w:rsid w:val="622DF220"/>
    <w:rsid w:val="622E3122"/>
    <w:rsid w:val="6230F706"/>
    <w:rsid w:val="623DD3A2"/>
    <w:rsid w:val="623E118D"/>
    <w:rsid w:val="623E2BEF"/>
    <w:rsid w:val="62414E95"/>
    <w:rsid w:val="62439099"/>
    <w:rsid w:val="624399E5"/>
    <w:rsid w:val="62459511"/>
    <w:rsid w:val="624636DF"/>
    <w:rsid w:val="62494995"/>
    <w:rsid w:val="624D21E6"/>
    <w:rsid w:val="624DFA15"/>
    <w:rsid w:val="6254E0C8"/>
    <w:rsid w:val="6254E44B"/>
    <w:rsid w:val="62558731"/>
    <w:rsid w:val="6257DDDC"/>
    <w:rsid w:val="625979CD"/>
    <w:rsid w:val="625AF1D6"/>
    <w:rsid w:val="625EBDDA"/>
    <w:rsid w:val="625EF708"/>
    <w:rsid w:val="625FCBA0"/>
    <w:rsid w:val="62614B3F"/>
    <w:rsid w:val="62626E91"/>
    <w:rsid w:val="6265FACD"/>
    <w:rsid w:val="62671AF4"/>
    <w:rsid w:val="62688E34"/>
    <w:rsid w:val="626D08EC"/>
    <w:rsid w:val="627602BF"/>
    <w:rsid w:val="6277775F"/>
    <w:rsid w:val="627B479F"/>
    <w:rsid w:val="627C7352"/>
    <w:rsid w:val="627F5966"/>
    <w:rsid w:val="6281D5D1"/>
    <w:rsid w:val="62821086"/>
    <w:rsid w:val="62822CD4"/>
    <w:rsid w:val="628392CC"/>
    <w:rsid w:val="62865B1A"/>
    <w:rsid w:val="6287FC93"/>
    <w:rsid w:val="628A1708"/>
    <w:rsid w:val="628BCBE1"/>
    <w:rsid w:val="628CBC30"/>
    <w:rsid w:val="628CC236"/>
    <w:rsid w:val="628D2F8D"/>
    <w:rsid w:val="628E6378"/>
    <w:rsid w:val="629126E9"/>
    <w:rsid w:val="62942EC5"/>
    <w:rsid w:val="6297102C"/>
    <w:rsid w:val="6298FB66"/>
    <w:rsid w:val="629B4CC8"/>
    <w:rsid w:val="629E96C8"/>
    <w:rsid w:val="62A2945F"/>
    <w:rsid w:val="62A3AE27"/>
    <w:rsid w:val="62A3D208"/>
    <w:rsid w:val="62AC2493"/>
    <w:rsid w:val="62ACDBA0"/>
    <w:rsid w:val="62AD7B54"/>
    <w:rsid w:val="62AF107D"/>
    <w:rsid w:val="62AFB806"/>
    <w:rsid w:val="62B02AD6"/>
    <w:rsid w:val="62B36EFF"/>
    <w:rsid w:val="62B8F2A6"/>
    <w:rsid w:val="62BBCB31"/>
    <w:rsid w:val="62BD17CA"/>
    <w:rsid w:val="62BEACA2"/>
    <w:rsid w:val="62BF05D6"/>
    <w:rsid w:val="62C2F7B7"/>
    <w:rsid w:val="62C55035"/>
    <w:rsid w:val="62C620B4"/>
    <w:rsid w:val="62CB8B1E"/>
    <w:rsid w:val="62CD485C"/>
    <w:rsid w:val="62CD7E3C"/>
    <w:rsid w:val="62CE8572"/>
    <w:rsid w:val="62CF48CD"/>
    <w:rsid w:val="62DA40FD"/>
    <w:rsid w:val="62DB1A44"/>
    <w:rsid w:val="62DB313C"/>
    <w:rsid w:val="62E4A747"/>
    <w:rsid w:val="62EB620F"/>
    <w:rsid w:val="62EC87EC"/>
    <w:rsid w:val="62ECC3F0"/>
    <w:rsid w:val="62EEF784"/>
    <w:rsid w:val="62F0A604"/>
    <w:rsid w:val="62F7772E"/>
    <w:rsid w:val="62FAC63A"/>
    <w:rsid w:val="62FE3276"/>
    <w:rsid w:val="62FFF666"/>
    <w:rsid w:val="63047CB5"/>
    <w:rsid w:val="63061CF2"/>
    <w:rsid w:val="6306B408"/>
    <w:rsid w:val="63077773"/>
    <w:rsid w:val="63086C77"/>
    <w:rsid w:val="630BAA38"/>
    <w:rsid w:val="630C661A"/>
    <w:rsid w:val="63122074"/>
    <w:rsid w:val="6312FB8A"/>
    <w:rsid w:val="6313868E"/>
    <w:rsid w:val="631A5545"/>
    <w:rsid w:val="631D2D85"/>
    <w:rsid w:val="631F560A"/>
    <w:rsid w:val="631FD5C3"/>
    <w:rsid w:val="632243B1"/>
    <w:rsid w:val="6322F4F6"/>
    <w:rsid w:val="63238F8A"/>
    <w:rsid w:val="6324CF2E"/>
    <w:rsid w:val="632677EC"/>
    <w:rsid w:val="6327494D"/>
    <w:rsid w:val="63276F64"/>
    <w:rsid w:val="6328BA5F"/>
    <w:rsid w:val="632C5A8F"/>
    <w:rsid w:val="6333F7EB"/>
    <w:rsid w:val="6334CC7B"/>
    <w:rsid w:val="63363EE9"/>
    <w:rsid w:val="6336A5E2"/>
    <w:rsid w:val="633B3032"/>
    <w:rsid w:val="633D214A"/>
    <w:rsid w:val="633E640B"/>
    <w:rsid w:val="6341802A"/>
    <w:rsid w:val="6345D6B8"/>
    <w:rsid w:val="6349623F"/>
    <w:rsid w:val="634D3953"/>
    <w:rsid w:val="634ECBDD"/>
    <w:rsid w:val="6357906A"/>
    <w:rsid w:val="63591318"/>
    <w:rsid w:val="6359FB0A"/>
    <w:rsid w:val="635A54FC"/>
    <w:rsid w:val="635D6AD4"/>
    <w:rsid w:val="635DCB0F"/>
    <w:rsid w:val="635E3847"/>
    <w:rsid w:val="6361DD83"/>
    <w:rsid w:val="6364B3F0"/>
    <w:rsid w:val="6367F709"/>
    <w:rsid w:val="63696950"/>
    <w:rsid w:val="6369BDA4"/>
    <w:rsid w:val="636CCC4B"/>
    <w:rsid w:val="636EF699"/>
    <w:rsid w:val="637182E4"/>
    <w:rsid w:val="6371A092"/>
    <w:rsid w:val="637529F8"/>
    <w:rsid w:val="637817C1"/>
    <w:rsid w:val="6378C920"/>
    <w:rsid w:val="63791542"/>
    <w:rsid w:val="637B7A92"/>
    <w:rsid w:val="637CD80E"/>
    <w:rsid w:val="637DBEC2"/>
    <w:rsid w:val="637F3850"/>
    <w:rsid w:val="6382C65A"/>
    <w:rsid w:val="63842A62"/>
    <w:rsid w:val="63848CE0"/>
    <w:rsid w:val="63859FA8"/>
    <w:rsid w:val="63866510"/>
    <w:rsid w:val="63870C47"/>
    <w:rsid w:val="6388A075"/>
    <w:rsid w:val="6388F4AA"/>
    <w:rsid w:val="6390E59B"/>
    <w:rsid w:val="63935CF5"/>
    <w:rsid w:val="6393BDDA"/>
    <w:rsid w:val="6396701E"/>
    <w:rsid w:val="6396E024"/>
    <w:rsid w:val="639766C8"/>
    <w:rsid w:val="63979F4C"/>
    <w:rsid w:val="6398E168"/>
    <w:rsid w:val="639CC9DE"/>
    <w:rsid w:val="639D4502"/>
    <w:rsid w:val="639D9C15"/>
    <w:rsid w:val="63A02F47"/>
    <w:rsid w:val="63A29218"/>
    <w:rsid w:val="63A57631"/>
    <w:rsid w:val="63A86036"/>
    <w:rsid w:val="63ADDA8F"/>
    <w:rsid w:val="63AEFCEF"/>
    <w:rsid w:val="63AF00AC"/>
    <w:rsid w:val="63B0AA34"/>
    <w:rsid w:val="63B3840F"/>
    <w:rsid w:val="63B38BBC"/>
    <w:rsid w:val="63B3C661"/>
    <w:rsid w:val="63B4322F"/>
    <w:rsid w:val="63B933F7"/>
    <w:rsid w:val="63BB0C12"/>
    <w:rsid w:val="63BB0D4C"/>
    <w:rsid w:val="63BB3F52"/>
    <w:rsid w:val="63BEAFA6"/>
    <w:rsid w:val="63C060D2"/>
    <w:rsid w:val="63C1A181"/>
    <w:rsid w:val="63C34EAC"/>
    <w:rsid w:val="63C4C1FE"/>
    <w:rsid w:val="63CA3A2D"/>
    <w:rsid w:val="63CB3F31"/>
    <w:rsid w:val="63CD01F2"/>
    <w:rsid w:val="63CD7F1D"/>
    <w:rsid w:val="63CDF594"/>
    <w:rsid w:val="63CEE465"/>
    <w:rsid w:val="63D1118F"/>
    <w:rsid w:val="63D286D5"/>
    <w:rsid w:val="63D29612"/>
    <w:rsid w:val="63D56724"/>
    <w:rsid w:val="63D587CA"/>
    <w:rsid w:val="63D96C25"/>
    <w:rsid w:val="63DB30F7"/>
    <w:rsid w:val="63DB70A8"/>
    <w:rsid w:val="63DCCFDE"/>
    <w:rsid w:val="63DD2C36"/>
    <w:rsid w:val="63DDDB17"/>
    <w:rsid w:val="63E10FC7"/>
    <w:rsid w:val="63E130E9"/>
    <w:rsid w:val="63E1B64E"/>
    <w:rsid w:val="63E1DA87"/>
    <w:rsid w:val="63E24282"/>
    <w:rsid w:val="63E324E4"/>
    <w:rsid w:val="63E394C3"/>
    <w:rsid w:val="63E3FBBA"/>
    <w:rsid w:val="63E44DF7"/>
    <w:rsid w:val="63E68CCB"/>
    <w:rsid w:val="63E9D36D"/>
    <w:rsid w:val="63E9F991"/>
    <w:rsid w:val="63EE918B"/>
    <w:rsid w:val="63F04B63"/>
    <w:rsid w:val="63F06510"/>
    <w:rsid w:val="63F4CDC7"/>
    <w:rsid w:val="63F4EE15"/>
    <w:rsid w:val="63F96A2B"/>
    <w:rsid w:val="63FB74B3"/>
    <w:rsid w:val="63FC7B60"/>
    <w:rsid w:val="63FEFD4B"/>
    <w:rsid w:val="64008342"/>
    <w:rsid w:val="6401A061"/>
    <w:rsid w:val="6402C455"/>
    <w:rsid w:val="640F494D"/>
    <w:rsid w:val="64136E59"/>
    <w:rsid w:val="64137AFF"/>
    <w:rsid w:val="64139D9C"/>
    <w:rsid w:val="6415F98E"/>
    <w:rsid w:val="6416519F"/>
    <w:rsid w:val="64166A21"/>
    <w:rsid w:val="64170441"/>
    <w:rsid w:val="64189968"/>
    <w:rsid w:val="641B41AC"/>
    <w:rsid w:val="641C8811"/>
    <w:rsid w:val="641F773E"/>
    <w:rsid w:val="64228DD4"/>
    <w:rsid w:val="6425EE84"/>
    <w:rsid w:val="6427E959"/>
    <w:rsid w:val="6428D0DD"/>
    <w:rsid w:val="642DCD97"/>
    <w:rsid w:val="642DFDE1"/>
    <w:rsid w:val="643374A4"/>
    <w:rsid w:val="6433DBCB"/>
    <w:rsid w:val="64364DB4"/>
    <w:rsid w:val="6437D58A"/>
    <w:rsid w:val="643C4459"/>
    <w:rsid w:val="643F1A34"/>
    <w:rsid w:val="64422B3B"/>
    <w:rsid w:val="6442CF43"/>
    <w:rsid w:val="6443C997"/>
    <w:rsid w:val="6446E6C8"/>
    <w:rsid w:val="644A6FB8"/>
    <w:rsid w:val="644B3582"/>
    <w:rsid w:val="644DAFDE"/>
    <w:rsid w:val="64507A6F"/>
    <w:rsid w:val="64552ADA"/>
    <w:rsid w:val="645680A9"/>
    <w:rsid w:val="64599485"/>
    <w:rsid w:val="6459A882"/>
    <w:rsid w:val="6459C228"/>
    <w:rsid w:val="645BF491"/>
    <w:rsid w:val="64603DC4"/>
    <w:rsid w:val="64658979"/>
    <w:rsid w:val="64681861"/>
    <w:rsid w:val="6468C129"/>
    <w:rsid w:val="646B923F"/>
    <w:rsid w:val="647282AB"/>
    <w:rsid w:val="6472C2F9"/>
    <w:rsid w:val="6473386F"/>
    <w:rsid w:val="64745CE0"/>
    <w:rsid w:val="64761D47"/>
    <w:rsid w:val="647736D6"/>
    <w:rsid w:val="647903D9"/>
    <w:rsid w:val="647C9A5B"/>
    <w:rsid w:val="64815F1A"/>
    <w:rsid w:val="648347CB"/>
    <w:rsid w:val="6485228E"/>
    <w:rsid w:val="6485D7B8"/>
    <w:rsid w:val="6485E742"/>
    <w:rsid w:val="64873E23"/>
    <w:rsid w:val="648EA458"/>
    <w:rsid w:val="648F6C73"/>
    <w:rsid w:val="64989466"/>
    <w:rsid w:val="649954DA"/>
    <w:rsid w:val="64997079"/>
    <w:rsid w:val="649A6335"/>
    <w:rsid w:val="649CD9EA"/>
    <w:rsid w:val="649D9F48"/>
    <w:rsid w:val="649DB618"/>
    <w:rsid w:val="649F48D1"/>
    <w:rsid w:val="649FC015"/>
    <w:rsid w:val="64A44EAA"/>
    <w:rsid w:val="64A74C0E"/>
    <w:rsid w:val="64A98BF9"/>
    <w:rsid w:val="64AD843F"/>
    <w:rsid w:val="64ADF33D"/>
    <w:rsid w:val="64AE1B9E"/>
    <w:rsid w:val="64AE8823"/>
    <w:rsid w:val="64B27BC7"/>
    <w:rsid w:val="64B4DCEF"/>
    <w:rsid w:val="64B4F128"/>
    <w:rsid w:val="64B89A93"/>
    <w:rsid w:val="64B9945F"/>
    <w:rsid w:val="64BAD98E"/>
    <w:rsid w:val="64C57A6D"/>
    <w:rsid w:val="64C69D84"/>
    <w:rsid w:val="64C8C06B"/>
    <w:rsid w:val="64CA1DA8"/>
    <w:rsid w:val="64CEF9C7"/>
    <w:rsid w:val="64D1A4D9"/>
    <w:rsid w:val="64D38C0F"/>
    <w:rsid w:val="64D48464"/>
    <w:rsid w:val="64D5DFC8"/>
    <w:rsid w:val="64D62DF3"/>
    <w:rsid w:val="64DA793E"/>
    <w:rsid w:val="64DB5A1E"/>
    <w:rsid w:val="64E16D3A"/>
    <w:rsid w:val="64E1CB86"/>
    <w:rsid w:val="64E3A114"/>
    <w:rsid w:val="64E964AD"/>
    <w:rsid w:val="64ED1235"/>
    <w:rsid w:val="64F134EE"/>
    <w:rsid w:val="64F2B18C"/>
    <w:rsid w:val="64F2C54E"/>
    <w:rsid w:val="64F370E4"/>
    <w:rsid w:val="64F4CEFE"/>
    <w:rsid w:val="64F50731"/>
    <w:rsid w:val="64F607A5"/>
    <w:rsid w:val="64F63BEA"/>
    <w:rsid w:val="64F646D0"/>
    <w:rsid w:val="64F811DE"/>
    <w:rsid w:val="64F8255D"/>
    <w:rsid w:val="64F9322D"/>
    <w:rsid w:val="64F955D1"/>
    <w:rsid w:val="64FAC127"/>
    <w:rsid w:val="64FCBE95"/>
    <w:rsid w:val="64FFD2B6"/>
    <w:rsid w:val="65029C9E"/>
    <w:rsid w:val="65032807"/>
    <w:rsid w:val="6503B15F"/>
    <w:rsid w:val="650531F5"/>
    <w:rsid w:val="65062F19"/>
    <w:rsid w:val="6506ECA1"/>
    <w:rsid w:val="650722DF"/>
    <w:rsid w:val="65072B0E"/>
    <w:rsid w:val="650832F2"/>
    <w:rsid w:val="65087B2C"/>
    <w:rsid w:val="650B6BAC"/>
    <w:rsid w:val="650DA4B0"/>
    <w:rsid w:val="6510AEB7"/>
    <w:rsid w:val="6511F8B3"/>
    <w:rsid w:val="6512AED7"/>
    <w:rsid w:val="65166F2A"/>
    <w:rsid w:val="65183AEC"/>
    <w:rsid w:val="6520D9AF"/>
    <w:rsid w:val="6523EAE6"/>
    <w:rsid w:val="65247F09"/>
    <w:rsid w:val="65257F76"/>
    <w:rsid w:val="652699EF"/>
    <w:rsid w:val="6526CAA6"/>
    <w:rsid w:val="652A0B21"/>
    <w:rsid w:val="652BC7C2"/>
    <w:rsid w:val="652CA016"/>
    <w:rsid w:val="652D25B8"/>
    <w:rsid w:val="652DCFED"/>
    <w:rsid w:val="652EC2A1"/>
    <w:rsid w:val="652FDDBE"/>
    <w:rsid w:val="65300CF1"/>
    <w:rsid w:val="65338605"/>
    <w:rsid w:val="65338D3D"/>
    <w:rsid w:val="6534BBD9"/>
    <w:rsid w:val="65351658"/>
    <w:rsid w:val="65368909"/>
    <w:rsid w:val="653720D6"/>
    <w:rsid w:val="65378A42"/>
    <w:rsid w:val="65397EA1"/>
    <w:rsid w:val="653982CD"/>
    <w:rsid w:val="653EF704"/>
    <w:rsid w:val="6547D186"/>
    <w:rsid w:val="654D0FC5"/>
    <w:rsid w:val="654E947C"/>
    <w:rsid w:val="6552902D"/>
    <w:rsid w:val="6552DE50"/>
    <w:rsid w:val="65536166"/>
    <w:rsid w:val="6554A620"/>
    <w:rsid w:val="6555F5FC"/>
    <w:rsid w:val="655639E1"/>
    <w:rsid w:val="6557CFC2"/>
    <w:rsid w:val="65590F85"/>
    <w:rsid w:val="6560CAE6"/>
    <w:rsid w:val="6561DB4A"/>
    <w:rsid w:val="6566FBD4"/>
    <w:rsid w:val="6567CB6D"/>
    <w:rsid w:val="656809AA"/>
    <w:rsid w:val="65694AB9"/>
    <w:rsid w:val="656B303C"/>
    <w:rsid w:val="656E4697"/>
    <w:rsid w:val="656EDFBB"/>
    <w:rsid w:val="65775C13"/>
    <w:rsid w:val="65786575"/>
    <w:rsid w:val="6579B283"/>
    <w:rsid w:val="657B3A5B"/>
    <w:rsid w:val="657C5C6B"/>
    <w:rsid w:val="657D2C22"/>
    <w:rsid w:val="657F9058"/>
    <w:rsid w:val="658096EA"/>
    <w:rsid w:val="6584DE00"/>
    <w:rsid w:val="6589B454"/>
    <w:rsid w:val="658DD8E4"/>
    <w:rsid w:val="658DF18E"/>
    <w:rsid w:val="658E1F1E"/>
    <w:rsid w:val="658F7A0C"/>
    <w:rsid w:val="6590A618"/>
    <w:rsid w:val="659231C2"/>
    <w:rsid w:val="65927AFF"/>
    <w:rsid w:val="6594E3A5"/>
    <w:rsid w:val="65970757"/>
    <w:rsid w:val="659A0674"/>
    <w:rsid w:val="659D1FA5"/>
    <w:rsid w:val="65A1CC04"/>
    <w:rsid w:val="65A49AE3"/>
    <w:rsid w:val="65A5C1FF"/>
    <w:rsid w:val="65A818DE"/>
    <w:rsid w:val="65AB9288"/>
    <w:rsid w:val="65AC8D16"/>
    <w:rsid w:val="65AEEAF0"/>
    <w:rsid w:val="65B5922F"/>
    <w:rsid w:val="65B67443"/>
    <w:rsid w:val="65B77DFD"/>
    <w:rsid w:val="65B80ABB"/>
    <w:rsid w:val="65B95953"/>
    <w:rsid w:val="65BDF6BD"/>
    <w:rsid w:val="65C36C88"/>
    <w:rsid w:val="65C3738D"/>
    <w:rsid w:val="65C4E740"/>
    <w:rsid w:val="65C8247E"/>
    <w:rsid w:val="65C97663"/>
    <w:rsid w:val="65CA2A65"/>
    <w:rsid w:val="65CD2067"/>
    <w:rsid w:val="65D1565A"/>
    <w:rsid w:val="65D4F178"/>
    <w:rsid w:val="65D6D3E7"/>
    <w:rsid w:val="65D7C831"/>
    <w:rsid w:val="65D9306F"/>
    <w:rsid w:val="65DDBE2E"/>
    <w:rsid w:val="65DF4E86"/>
    <w:rsid w:val="65E178DA"/>
    <w:rsid w:val="65E8545E"/>
    <w:rsid w:val="65E8F1F2"/>
    <w:rsid w:val="65EA014C"/>
    <w:rsid w:val="65ECB10F"/>
    <w:rsid w:val="65ED9958"/>
    <w:rsid w:val="65EDB960"/>
    <w:rsid w:val="65F0E6E2"/>
    <w:rsid w:val="65F1EE86"/>
    <w:rsid w:val="65F2FD24"/>
    <w:rsid w:val="65F41504"/>
    <w:rsid w:val="65F4D231"/>
    <w:rsid w:val="65F9FE23"/>
    <w:rsid w:val="65FBFE55"/>
    <w:rsid w:val="65FCE4F7"/>
    <w:rsid w:val="65FE9202"/>
    <w:rsid w:val="65FF24BC"/>
    <w:rsid w:val="66024932"/>
    <w:rsid w:val="66053618"/>
    <w:rsid w:val="660A8738"/>
    <w:rsid w:val="660B547B"/>
    <w:rsid w:val="660E7A21"/>
    <w:rsid w:val="6610A0B7"/>
    <w:rsid w:val="661105B6"/>
    <w:rsid w:val="6611D935"/>
    <w:rsid w:val="6612B51A"/>
    <w:rsid w:val="66177A7B"/>
    <w:rsid w:val="66195B22"/>
    <w:rsid w:val="661C98DF"/>
    <w:rsid w:val="661EAB00"/>
    <w:rsid w:val="661EE998"/>
    <w:rsid w:val="661F4FDF"/>
    <w:rsid w:val="66238B82"/>
    <w:rsid w:val="6623D024"/>
    <w:rsid w:val="6624BB2C"/>
    <w:rsid w:val="662A1E3D"/>
    <w:rsid w:val="662BE1AF"/>
    <w:rsid w:val="662DC4BA"/>
    <w:rsid w:val="662EC21F"/>
    <w:rsid w:val="662F7FBF"/>
    <w:rsid w:val="6630A9D5"/>
    <w:rsid w:val="6633449F"/>
    <w:rsid w:val="6634E66F"/>
    <w:rsid w:val="66359E78"/>
    <w:rsid w:val="6635B942"/>
    <w:rsid w:val="663CDED6"/>
    <w:rsid w:val="663D0F99"/>
    <w:rsid w:val="663DABAD"/>
    <w:rsid w:val="663F9A47"/>
    <w:rsid w:val="6643FC4D"/>
    <w:rsid w:val="664CCA42"/>
    <w:rsid w:val="664E037F"/>
    <w:rsid w:val="664F390C"/>
    <w:rsid w:val="6651BE51"/>
    <w:rsid w:val="6653B01C"/>
    <w:rsid w:val="6654A16D"/>
    <w:rsid w:val="66559A89"/>
    <w:rsid w:val="6655C3B1"/>
    <w:rsid w:val="6656E0EC"/>
    <w:rsid w:val="6657177A"/>
    <w:rsid w:val="665759D7"/>
    <w:rsid w:val="665BD10A"/>
    <w:rsid w:val="665C7EB7"/>
    <w:rsid w:val="665D8E2A"/>
    <w:rsid w:val="66635349"/>
    <w:rsid w:val="6664C974"/>
    <w:rsid w:val="6665621C"/>
    <w:rsid w:val="6666688A"/>
    <w:rsid w:val="666764A9"/>
    <w:rsid w:val="6668DC99"/>
    <w:rsid w:val="666A767D"/>
    <w:rsid w:val="666C261F"/>
    <w:rsid w:val="6671AFC9"/>
    <w:rsid w:val="66721164"/>
    <w:rsid w:val="6674ECBC"/>
    <w:rsid w:val="66757C1E"/>
    <w:rsid w:val="6676E450"/>
    <w:rsid w:val="667ABA43"/>
    <w:rsid w:val="6682E602"/>
    <w:rsid w:val="6683A9BC"/>
    <w:rsid w:val="66852070"/>
    <w:rsid w:val="668886D3"/>
    <w:rsid w:val="668F63A4"/>
    <w:rsid w:val="66911AB9"/>
    <w:rsid w:val="6691C2D5"/>
    <w:rsid w:val="66965237"/>
    <w:rsid w:val="66981B78"/>
    <w:rsid w:val="6698982D"/>
    <w:rsid w:val="6699A3A8"/>
    <w:rsid w:val="6699E8FE"/>
    <w:rsid w:val="669B856A"/>
    <w:rsid w:val="669E5ED6"/>
    <w:rsid w:val="669E7849"/>
    <w:rsid w:val="66A1522C"/>
    <w:rsid w:val="66A1DB00"/>
    <w:rsid w:val="66A2153B"/>
    <w:rsid w:val="66A31664"/>
    <w:rsid w:val="66A6711C"/>
    <w:rsid w:val="66AC49A5"/>
    <w:rsid w:val="66AFBB28"/>
    <w:rsid w:val="66B14FD6"/>
    <w:rsid w:val="66B1BFBE"/>
    <w:rsid w:val="66B21CAD"/>
    <w:rsid w:val="66B507BA"/>
    <w:rsid w:val="66BA0A33"/>
    <w:rsid w:val="66BA2F8D"/>
    <w:rsid w:val="66BB8F37"/>
    <w:rsid w:val="66BCBDAA"/>
    <w:rsid w:val="66BDB02F"/>
    <w:rsid w:val="66BF44BB"/>
    <w:rsid w:val="66C06DA7"/>
    <w:rsid w:val="66C2BC96"/>
    <w:rsid w:val="66CB5CE9"/>
    <w:rsid w:val="66CEF4AE"/>
    <w:rsid w:val="66D1C30A"/>
    <w:rsid w:val="66D1E6E5"/>
    <w:rsid w:val="66D273DC"/>
    <w:rsid w:val="66D442F6"/>
    <w:rsid w:val="66DA7414"/>
    <w:rsid w:val="66DD366F"/>
    <w:rsid w:val="66DE2F7B"/>
    <w:rsid w:val="66E0935E"/>
    <w:rsid w:val="66E4F4E8"/>
    <w:rsid w:val="66E63835"/>
    <w:rsid w:val="66EF12BA"/>
    <w:rsid w:val="66F0148F"/>
    <w:rsid w:val="66F3E51D"/>
    <w:rsid w:val="66F460E2"/>
    <w:rsid w:val="66F4B256"/>
    <w:rsid w:val="66FAFE6D"/>
    <w:rsid w:val="66FB32A6"/>
    <w:rsid w:val="66FB50BD"/>
    <w:rsid w:val="66FFCD40"/>
    <w:rsid w:val="670066F6"/>
    <w:rsid w:val="67013FC5"/>
    <w:rsid w:val="67017D7A"/>
    <w:rsid w:val="6705F30A"/>
    <w:rsid w:val="67060696"/>
    <w:rsid w:val="67073050"/>
    <w:rsid w:val="6716128B"/>
    <w:rsid w:val="671653A6"/>
    <w:rsid w:val="67194F2D"/>
    <w:rsid w:val="671B41DC"/>
    <w:rsid w:val="671B8108"/>
    <w:rsid w:val="671BCAA1"/>
    <w:rsid w:val="671FAF6E"/>
    <w:rsid w:val="67207884"/>
    <w:rsid w:val="6721B8C6"/>
    <w:rsid w:val="67229D54"/>
    <w:rsid w:val="672489EE"/>
    <w:rsid w:val="672767E2"/>
    <w:rsid w:val="6727B916"/>
    <w:rsid w:val="6727C15F"/>
    <w:rsid w:val="672856CF"/>
    <w:rsid w:val="67288AE7"/>
    <w:rsid w:val="672A789F"/>
    <w:rsid w:val="672B8271"/>
    <w:rsid w:val="672BAA34"/>
    <w:rsid w:val="672CAE1F"/>
    <w:rsid w:val="672FB20F"/>
    <w:rsid w:val="67353F6E"/>
    <w:rsid w:val="673970B4"/>
    <w:rsid w:val="673A05A3"/>
    <w:rsid w:val="673AEA21"/>
    <w:rsid w:val="673E42BD"/>
    <w:rsid w:val="674086F8"/>
    <w:rsid w:val="67422F48"/>
    <w:rsid w:val="67439E4D"/>
    <w:rsid w:val="674802DC"/>
    <w:rsid w:val="6749D5E9"/>
    <w:rsid w:val="674D2C40"/>
    <w:rsid w:val="674E2164"/>
    <w:rsid w:val="674E7313"/>
    <w:rsid w:val="674F7FE4"/>
    <w:rsid w:val="675017E4"/>
    <w:rsid w:val="6750F104"/>
    <w:rsid w:val="67513BE0"/>
    <w:rsid w:val="6754E94B"/>
    <w:rsid w:val="67551BB8"/>
    <w:rsid w:val="6757B383"/>
    <w:rsid w:val="67662CFB"/>
    <w:rsid w:val="676B4535"/>
    <w:rsid w:val="676CEFF0"/>
    <w:rsid w:val="676E40B8"/>
    <w:rsid w:val="676EB471"/>
    <w:rsid w:val="67712B15"/>
    <w:rsid w:val="677275C9"/>
    <w:rsid w:val="677556F8"/>
    <w:rsid w:val="67761A69"/>
    <w:rsid w:val="67793794"/>
    <w:rsid w:val="677A0567"/>
    <w:rsid w:val="677B92AC"/>
    <w:rsid w:val="677C2BCE"/>
    <w:rsid w:val="677C8AEF"/>
    <w:rsid w:val="677CA666"/>
    <w:rsid w:val="677DD778"/>
    <w:rsid w:val="677EF90B"/>
    <w:rsid w:val="6782BCAF"/>
    <w:rsid w:val="67833DA7"/>
    <w:rsid w:val="6783906F"/>
    <w:rsid w:val="6788F27A"/>
    <w:rsid w:val="678B5172"/>
    <w:rsid w:val="678D3319"/>
    <w:rsid w:val="6791692D"/>
    <w:rsid w:val="6791BB56"/>
    <w:rsid w:val="67939C6F"/>
    <w:rsid w:val="6796BDA8"/>
    <w:rsid w:val="6797F715"/>
    <w:rsid w:val="679D6F07"/>
    <w:rsid w:val="679E0890"/>
    <w:rsid w:val="679E3472"/>
    <w:rsid w:val="679F9A15"/>
    <w:rsid w:val="679F9F71"/>
    <w:rsid w:val="67A39DB3"/>
    <w:rsid w:val="67A3A8D9"/>
    <w:rsid w:val="67A5FAA3"/>
    <w:rsid w:val="67A6DA1F"/>
    <w:rsid w:val="67A8F23C"/>
    <w:rsid w:val="67AA1C52"/>
    <w:rsid w:val="67AACCAF"/>
    <w:rsid w:val="67AD6364"/>
    <w:rsid w:val="67AF9540"/>
    <w:rsid w:val="67B3E950"/>
    <w:rsid w:val="67B5CF2E"/>
    <w:rsid w:val="67B5FFC0"/>
    <w:rsid w:val="67B8D966"/>
    <w:rsid w:val="67BC98F5"/>
    <w:rsid w:val="67BD3B6A"/>
    <w:rsid w:val="67C0403E"/>
    <w:rsid w:val="67C24006"/>
    <w:rsid w:val="67C3DA69"/>
    <w:rsid w:val="67C63623"/>
    <w:rsid w:val="67C7050E"/>
    <w:rsid w:val="67C79854"/>
    <w:rsid w:val="67C8B8D0"/>
    <w:rsid w:val="67C8E00F"/>
    <w:rsid w:val="67CEA786"/>
    <w:rsid w:val="67CFB127"/>
    <w:rsid w:val="67D1C491"/>
    <w:rsid w:val="67D260FF"/>
    <w:rsid w:val="67D2DC99"/>
    <w:rsid w:val="67D3A253"/>
    <w:rsid w:val="67D5D653"/>
    <w:rsid w:val="67D64933"/>
    <w:rsid w:val="67D80ED7"/>
    <w:rsid w:val="67D920EA"/>
    <w:rsid w:val="67DB4038"/>
    <w:rsid w:val="67DC4549"/>
    <w:rsid w:val="67DD75B2"/>
    <w:rsid w:val="67E118B8"/>
    <w:rsid w:val="67E1962D"/>
    <w:rsid w:val="67E1A059"/>
    <w:rsid w:val="67E1C6E5"/>
    <w:rsid w:val="67E1FB5D"/>
    <w:rsid w:val="67E2B075"/>
    <w:rsid w:val="67E45346"/>
    <w:rsid w:val="67E4DB84"/>
    <w:rsid w:val="67E767FE"/>
    <w:rsid w:val="67E8EE9A"/>
    <w:rsid w:val="67E97302"/>
    <w:rsid w:val="67EE6D0E"/>
    <w:rsid w:val="67F0A6E7"/>
    <w:rsid w:val="67F21BA7"/>
    <w:rsid w:val="67F4DEAC"/>
    <w:rsid w:val="67F5F4A1"/>
    <w:rsid w:val="67F621AD"/>
    <w:rsid w:val="67F6F96B"/>
    <w:rsid w:val="67F70C17"/>
    <w:rsid w:val="67F8DA27"/>
    <w:rsid w:val="67F963F9"/>
    <w:rsid w:val="67FA6C45"/>
    <w:rsid w:val="67FE4008"/>
    <w:rsid w:val="680081A9"/>
    <w:rsid w:val="68027A4C"/>
    <w:rsid w:val="680BA53D"/>
    <w:rsid w:val="680E16A6"/>
    <w:rsid w:val="680ED9A0"/>
    <w:rsid w:val="680F42C7"/>
    <w:rsid w:val="68110F4F"/>
    <w:rsid w:val="68120611"/>
    <w:rsid w:val="6814C68C"/>
    <w:rsid w:val="6814F4E4"/>
    <w:rsid w:val="68163B27"/>
    <w:rsid w:val="6817F13D"/>
    <w:rsid w:val="681804C8"/>
    <w:rsid w:val="681A7E13"/>
    <w:rsid w:val="681DC281"/>
    <w:rsid w:val="681DDE81"/>
    <w:rsid w:val="681FFC3F"/>
    <w:rsid w:val="68211EFC"/>
    <w:rsid w:val="68213553"/>
    <w:rsid w:val="68221368"/>
    <w:rsid w:val="68232EAB"/>
    <w:rsid w:val="6823D379"/>
    <w:rsid w:val="6827EE51"/>
    <w:rsid w:val="682B6AD4"/>
    <w:rsid w:val="682CABF6"/>
    <w:rsid w:val="682DDAFF"/>
    <w:rsid w:val="682FF459"/>
    <w:rsid w:val="682FFC99"/>
    <w:rsid w:val="683429CF"/>
    <w:rsid w:val="6834B47C"/>
    <w:rsid w:val="68366C2F"/>
    <w:rsid w:val="6836ED3F"/>
    <w:rsid w:val="683E32A5"/>
    <w:rsid w:val="6840EE68"/>
    <w:rsid w:val="6842A684"/>
    <w:rsid w:val="6842E431"/>
    <w:rsid w:val="6848017B"/>
    <w:rsid w:val="68493975"/>
    <w:rsid w:val="684A5051"/>
    <w:rsid w:val="684D282C"/>
    <w:rsid w:val="684F98DA"/>
    <w:rsid w:val="6854E13F"/>
    <w:rsid w:val="68579A76"/>
    <w:rsid w:val="6858E7EA"/>
    <w:rsid w:val="68595151"/>
    <w:rsid w:val="685EFCF4"/>
    <w:rsid w:val="685F3D16"/>
    <w:rsid w:val="68628132"/>
    <w:rsid w:val="6867BD98"/>
    <w:rsid w:val="686A395D"/>
    <w:rsid w:val="686CDD8C"/>
    <w:rsid w:val="68711BA5"/>
    <w:rsid w:val="68783D5B"/>
    <w:rsid w:val="6878D8DC"/>
    <w:rsid w:val="6879C248"/>
    <w:rsid w:val="687A0E8C"/>
    <w:rsid w:val="687A9FAD"/>
    <w:rsid w:val="687C2C15"/>
    <w:rsid w:val="687CDAFF"/>
    <w:rsid w:val="687D06C3"/>
    <w:rsid w:val="687D9AC5"/>
    <w:rsid w:val="687F41A7"/>
    <w:rsid w:val="687F5399"/>
    <w:rsid w:val="68800928"/>
    <w:rsid w:val="6882B890"/>
    <w:rsid w:val="68839EF2"/>
    <w:rsid w:val="68852095"/>
    <w:rsid w:val="6886D2AE"/>
    <w:rsid w:val="688837FD"/>
    <w:rsid w:val="6888FDCB"/>
    <w:rsid w:val="6889FA97"/>
    <w:rsid w:val="688B42DE"/>
    <w:rsid w:val="688C8CB2"/>
    <w:rsid w:val="688D20A2"/>
    <w:rsid w:val="688EB2AA"/>
    <w:rsid w:val="689295D4"/>
    <w:rsid w:val="6895984E"/>
    <w:rsid w:val="68984D29"/>
    <w:rsid w:val="6899EC2B"/>
    <w:rsid w:val="689C1FB9"/>
    <w:rsid w:val="689C4ACB"/>
    <w:rsid w:val="689C6E03"/>
    <w:rsid w:val="68A2E432"/>
    <w:rsid w:val="68A31110"/>
    <w:rsid w:val="68AA46BE"/>
    <w:rsid w:val="68AAD6AC"/>
    <w:rsid w:val="68AF0D7B"/>
    <w:rsid w:val="68B05029"/>
    <w:rsid w:val="68B08F4E"/>
    <w:rsid w:val="68B0F7F7"/>
    <w:rsid w:val="68B1929B"/>
    <w:rsid w:val="68B2E8B6"/>
    <w:rsid w:val="68B54540"/>
    <w:rsid w:val="68B578EE"/>
    <w:rsid w:val="68B7715A"/>
    <w:rsid w:val="68BB1692"/>
    <w:rsid w:val="68BD49FE"/>
    <w:rsid w:val="68BFCBFF"/>
    <w:rsid w:val="68C1107E"/>
    <w:rsid w:val="68C36EF0"/>
    <w:rsid w:val="68C4F4E7"/>
    <w:rsid w:val="68C5C860"/>
    <w:rsid w:val="68C5D5F2"/>
    <w:rsid w:val="68C6F4AA"/>
    <w:rsid w:val="68C937E6"/>
    <w:rsid w:val="68CBD8B4"/>
    <w:rsid w:val="68CDEE6A"/>
    <w:rsid w:val="68CE0161"/>
    <w:rsid w:val="68CF4286"/>
    <w:rsid w:val="68D3FBF1"/>
    <w:rsid w:val="68D40D7C"/>
    <w:rsid w:val="68D71FD1"/>
    <w:rsid w:val="68D8780E"/>
    <w:rsid w:val="68DEEA1C"/>
    <w:rsid w:val="68DF58E7"/>
    <w:rsid w:val="68E26B56"/>
    <w:rsid w:val="68E336F4"/>
    <w:rsid w:val="68E4CE05"/>
    <w:rsid w:val="68E55D5C"/>
    <w:rsid w:val="68E58C3E"/>
    <w:rsid w:val="68E61073"/>
    <w:rsid w:val="68E6A154"/>
    <w:rsid w:val="68E6A7B2"/>
    <w:rsid w:val="68EBCD2F"/>
    <w:rsid w:val="68ECDF81"/>
    <w:rsid w:val="68EE2F10"/>
    <w:rsid w:val="68EE5D17"/>
    <w:rsid w:val="68EFA004"/>
    <w:rsid w:val="68F027D4"/>
    <w:rsid w:val="68F39B35"/>
    <w:rsid w:val="68F3BDC2"/>
    <w:rsid w:val="68F665B6"/>
    <w:rsid w:val="68F91897"/>
    <w:rsid w:val="68FCAE69"/>
    <w:rsid w:val="68FCD29D"/>
    <w:rsid w:val="68FE9993"/>
    <w:rsid w:val="68FEC708"/>
    <w:rsid w:val="69022CB1"/>
    <w:rsid w:val="6902895D"/>
    <w:rsid w:val="6903CEA5"/>
    <w:rsid w:val="6904822A"/>
    <w:rsid w:val="6909B456"/>
    <w:rsid w:val="690C14BD"/>
    <w:rsid w:val="690D5C47"/>
    <w:rsid w:val="690DA7CD"/>
    <w:rsid w:val="691283ED"/>
    <w:rsid w:val="6914133E"/>
    <w:rsid w:val="691433AB"/>
    <w:rsid w:val="6917CD80"/>
    <w:rsid w:val="6919273B"/>
    <w:rsid w:val="691ACCB8"/>
    <w:rsid w:val="691C9135"/>
    <w:rsid w:val="691DE36A"/>
    <w:rsid w:val="691E0D89"/>
    <w:rsid w:val="69222027"/>
    <w:rsid w:val="69222F25"/>
    <w:rsid w:val="69239883"/>
    <w:rsid w:val="692417D0"/>
    <w:rsid w:val="69249B05"/>
    <w:rsid w:val="6926577B"/>
    <w:rsid w:val="69267E3A"/>
    <w:rsid w:val="69291E06"/>
    <w:rsid w:val="692B2EB5"/>
    <w:rsid w:val="692CD156"/>
    <w:rsid w:val="692ED710"/>
    <w:rsid w:val="692EE6DA"/>
    <w:rsid w:val="69324212"/>
    <w:rsid w:val="69337316"/>
    <w:rsid w:val="693489B0"/>
    <w:rsid w:val="69372E38"/>
    <w:rsid w:val="69397DD0"/>
    <w:rsid w:val="693A434A"/>
    <w:rsid w:val="693DBE8A"/>
    <w:rsid w:val="693F0942"/>
    <w:rsid w:val="6940ABA6"/>
    <w:rsid w:val="6946A759"/>
    <w:rsid w:val="69491FD4"/>
    <w:rsid w:val="694A1437"/>
    <w:rsid w:val="694B7278"/>
    <w:rsid w:val="694BA42B"/>
    <w:rsid w:val="694CE454"/>
    <w:rsid w:val="694D7A8D"/>
    <w:rsid w:val="694EB776"/>
    <w:rsid w:val="69525E7C"/>
    <w:rsid w:val="6952E51A"/>
    <w:rsid w:val="69538260"/>
    <w:rsid w:val="6953DE88"/>
    <w:rsid w:val="69547E86"/>
    <w:rsid w:val="69578174"/>
    <w:rsid w:val="695AEA67"/>
    <w:rsid w:val="695C3CD7"/>
    <w:rsid w:val="69631A06"/>
    <w:rsid w:val="696EB15B"/>
    <w:rsid w:val="696F2A48"/>
    <w:rsid w:val="69704484"/>
    <w:rsid w:val="6973612E"/>
    <w:rsid w:val="6973D936"/>
    <w:rsid w:val="6976272D"/>
    <w:rsid w:val="6976B485"/>
    <w:rsid w:val="69796CF2"/>
    <w:rsid w:val="697AB3A7"/>
    <w:rsid w:val="697BB318"/>
    <w:rsid w:val="697C765C"/>
    <w:rsid w:val="697F9387"/>
    <w:rsid w:val="6980A141"/>
    <w:rsid w:val="69833BDA"/>
    <w:rsid w:val="6983C1A7"/>
    <w:rsid w:val="69853E71"/>
    <w:rsid w:val="698652F9"/>
    <w:rsid w:val="69889E4E"/>
    <w:rsid w:val="698C0F7F"/>
    <w:rsid w:val="698D6D43"/>
    <w:rsid w:val="698DE0ED"/>
    <w:rsid w:val="698FE823"/>
    <w:rsid w:val="698FF939"/>
    <w:rsid w:val="69921E3B"/>
    <w:rsid w:val="69931281"/>
    <w:rsid w:val="69944440"/>
    <w:rsid w:val="69969F8D"/>
    <w:rsid w:val="699803A7"/>
    <w:rsid w:val="699B8025"/>
    <w:rsid w:val="699F4090"/>
    <w:rsid w:val="69A0E4D2"/>
    <w:rsid w:val="69A4B2B0"/>
    <w:rsid w:val="69A66A1F"/>
    <w:rsid w:val="69A7BAAE"/>
    <w:rsid w:val="69A83826"/>
    <w:rsid w:val="69A8862D"/>
    <w:rsid w:val="69AB5800"/>
    <w:rsid w:val="69AED914"/>
    <w:rsid w:val="69AF303E"/>
    <w:rsid w:val="69B20986"/>
    <w:rsid w:val="69B3C4A3"/>
    <w:rsid w:val="69B4F12C"/>
    <w:rsid w:val="69B7429C"/>
    <w:rsid w:val="69B8581D"/>
    <w:rsid w:val="69BA14C2"/>
    <w:rsid w:val="69BA436D"/>
    <w:rsid w:val="69BA67AE"/>
    <w:rsid w:val="69BD0CAC"/>
    <w:rsid w:val="69BD9B1F"/>
    <w:rsid w:val="69BF0B40"/>
    <w:rsid w:val="69BF175C"/>
    <w:rsid w:val="69BF394E"/>
    <w:rsid w:val="69C1DCFF"/>
    <w:rsid w:val="69C786FC"/>
    <w:rsid w:val="69C9DA86"/>
    <w:rsid w:val="69CA2FB3"/>
    <w:rsid w:val="69CA6605"/>
    <w:rsid w:val="69CD3D8A"/>
    <w:rsid w:val="69D0B6F6"/>
    <w:rsid w:val="69D51F7D"/>
    <w:rsid w:val="69D60C91"/>
    <w:rsid w:val="69D6D9D5"/>
    <w:rsid w:val="69D77D5D"/>
    <w:rsid w:val="69D9FDEB"/>
    <w:rsid w:val="69DABC09"/>
    <w:rsid w:val="69DC0110"/>
    <w:rsid w:val="69E0F90C"/>
    <w:rsid w:val="69E621FB"/>
    <w:rsid w:val="69E72559"/>
    <w:rsid w:val="69EA2126"/>
    <w:rsid w:val="69EC1FEC"/>
    <w:rsid w:val="69EF8BA2"/>
    <w:rsid w:val="69EFE63C"/>
    <w:rsid w:val="69F037DE"/>
    <w:rsid w:val="69F0985B"/>
    <w:rsid w:val="69F4603B"/>
    <w:rsid w:val="69F46FB8"/>
    <w:rsid w:val="69F52CAC"/>
    <w:rsid w:val="69F7F579"/>
    <w:rsid w:val="69FA4A0D"/>
    <w:rsid w:val="69FA92EC"/>
    <w:rsid w:val="69FE158E"/>
    <w:rsid w:val="69FEB7EF"/>
    <w:rsid w:val="6A007A07"/>
    <w:rsid w:val="6A052882"/>
    <w:rsid w:val="6A0A119B"/>
    <w:rsid w:val="6A0BD36E"/>
    <w:rsid w:val="6A0F12D0"/>
    <w:rsid w:val="6A133C23"/>
    <w:rsid w:val="6A145492"/>
    <w:rsid w:val="6A1490F3"/>
    <w:rsid w:val="6A16CEC7"/>
    <w:rsid w:val="6A196835"/>
    <w:rsid w:val="6A1D98A5"/>
    <w:rsid w:val="6A224723"/>
    <w:rsid w:val="6A226B6F"/>
    <w:rsid w:val="6A2573AC"/>
    <w:rsid w:val="6A272874"/>
    <w:rsid w:val="6A289728"/>
    <w:rsid w:val="6A294DD9"/>
    <w:rsid w:val="6A2EA145"/>
    <w:rsid w:val="6A2F81E2"/>
    <w:rsid w:val="6A377F3F"/>
    <w:rsid w:val="6A3B8E85"/>
    <w:rsid w:val="6A3D36B6"/>
    <w:rsid w:val="6A3F48B0"/>
    <w:rsid w:val="6A46A0C6"/>
    <w:rsid w:val="6A47EBD2"/>
    <w:rsid w:val="6A48AFF9"/>
    <w:rsid w:val="6A48B7A6"/>
    <w:rsid w:val="6A4E922F"/>
    <w:rsid w:val="6A52BCFC"/>
    <w:rsid w:val="6A538CA6"/>
    <w:rsid w:val="6A5906C7"/>
    <w:rsid w:val="6A5B6EE7"/>
    <w:rsid w:val="6A5CEFB2"/>
    <w:rsid w:val="6A5D1017"/>
    <w:rsid w:val="6A638E3A"/>
    <w:rsid w:val="6A68AC97"/>
    <w:rsid w:val="6A6D2FC0"/>
    <w:rsid w:val="6A6F1CE6"/>
    <w:rsid w:val="6A6FA8AA"/>
    <w:rsid w:val="6A70F622"/>
    <w:rsid w:val="6A72195D"/>
    <w:rsid w:val="6A73A7D2"/>
    <w:rsid w:val="6A75F4C7"/>
    <w:rsid w:val="6A769963"/>
    <w:rsid w:val="6A782765"/>
    <w:rsid w:val="6A794EEC"/>
    <w:rsid w:val="6A7C4A15"/>
    <w:rsid w:val="6A7E53F9"/>
    <w:rsid w:val="6A82DB66"/>
    <w:rsid w:val="6A8D0131"/>
    <w:rsid w:val="6A8DF453"/>
    <w:rsid w:val="6A8F1947"/>
    <w:rsid w:val="6A942B6F"/>
    <w:rsid w:val="6A974D78"/>
    <w:rsid w:val="6A97DA18"/>
    <w:rsid w:val="6A9D6810"/>
    <w:rsid w:val="6A9D7194"/>
    <w:rsid w:val="6AA44E0B"/>
    <w:rsid w:val="6AA9A3CD"/>
    <w:rsid w:val="6AABB350"/>
    <w:rsid w:val="6AAE571C"/>
    <w:rsid w:val="6AB3B0D9"/>
    <w:rsid w:val="6AB809A6"/>
    <w:rsid w:val="6AB8DC62"/>
    <w:rsid w:val="6ABCB443"/>
    <w:rsid w:val="6ABE283D"/>
    <w:rsid w:val="6AC0248B"/>
    <w:rsid w:val="6AC0D57F"/>
    <w:rsid w:val="6AC5995E"/>
    <w:rsid w:val="6AC6AD31"/>
    <w:rsid w:val="6ACA7937"/>
    <w:rsid w:val="6ACC79EB"/>
    <w:rsid w:val="6ACE2FF1"/>
    <w:rsid w:val="6ACEDC79"/>
    <w:rsid w:val="6AD2109C"/>
    <w:rsid w:val="6AD2625B"/>
    <w:rsid w:val="6AD26364"/>
    <w:rsid w:val="6AD37ADE"/>
    <w:rsid w:val="6AD70053"/>
    <w:rsid w:val="6AD8DB4D"/>
    <w:rsid w:val="6ADB4688"/>
    <w:rsid w:val="6AE437B9"/>
    <w:rsid w:val="6AE49779"/>
    <w:rsid w:val="6AE5C81A"/>
    <w:rsid w:val="6AE7BF15"/>
    <w:rsid w:val="6AE7D20E"/>
    <w:rsid w:val="6AECB1C6"/>
    <w:rsid w:val="6AF07AE3"/>
    <w:rsid w:val="6AF110CC"/>
    <w:rsid w:val="6AF21346"/>
    <w:rsid w:val="6AF34AED"/>
    <w:rsid w:val="6AF4430C"/>
    <w:rsid w:val="6AF78B3D"/>
    <w:rsid w:val="6AF8E64E"/>
    <w:rsid w:val="6AF90484"/>
    <w:rsid w:val="6AFA3250"/>
    <w:rsid w:val="6AFB153F"/>
    <w:rsid w:val="6AFC575C"/>
    <w:rsid w:val="6AFDAED2"/>
    <w:rsid w:val="6AFE2CE8"/>
    <w:rsid w:val="6B00614B"/>
    <w:rsid w:val="6B01C0F1"/>
    <w:rsid w:val="6B0423F5"/>
    <w:rsid w:val="6B04C126"/>
    <w:rsid w:val="6B04D2B7"/>
    <w:rsid w:val="6B052A2F"/>
    <w:rsid w:val="6B05DA4F"/>
    <w:rsid w:val="6B060ADD"/>
    <w:rsid w:val="6B066C30"/>
    <w:rsid w:val="6B0D6BEE"/>
    <w:rsid w:val="6B0F4ED7"/>
    <w:rsid w:val="6B1122AE"/>
    <w:rsid w:val="6B12A7A0"/>
    <w:rsid w:val="6B13DFE5"/>
    <w:rsid w:val="6B13EC40"/>
    <w:rsid w:val="6B13F932"/>
    <w:rsid w:val="6B1419D4"/>
    <w:rsid w:val="6B1789C5"/>
    <w:rsid w:val="6B1A5C02"/>
    <w:rsid w:val="6B1E7002"/>
    <w:rsid w:val="6B228E24"/>
    <w:rsid w:val="6B2A23B3"/>
    <w:rsid w:val="6B2D9203"/>
    <w:rsid w:val="6B2E1923"/>
    <w:rsid w:val="6B2E2A41"/>
    <w:rsid w:val="6B306A60"/>
    <w:rsid w:val="6B31EB40"/>
    <w:rsid w:val="6B330F3A"/>
    <w:rsid w:val="6B3523A2"/>
    <w:rsid w:val="6B376A10"/>
    <w:rsid w:val="6B39372A"/>
    <w:rsid w:val="6B3A70BE"/>
    <w:rsid w:val="6B3DDCC6"/>
    <w:rsid w:val="6B3EB2AD"/>
    <w:rsid w:val="6B43EF28"/>
    <w:rsid w:val="6B47F61F"/>
    <w:rsid w:val="6B4812E3"/>
    <w:rsid w:val="6B490867"/>
    <w:rsid w:val="6B4A9623"/>
    <w:rsid w:val="6B4B4CD2"/>
    <w:rsid w:val="6B50C91D"/>
    <w:rsid w:val="6B536CF4"/>
    <w:rsid w:val="6B55C29D"/>
    <w:rsid w:val="6B5D648D"/>
    <w:rsid w:val="6B63BAC4"/>
    <w:rsid w:val="6B648B31"/>
    <w:rsid w:val="6B65444B"/>
    <w:rsid w:val="6B67D88D"/>
    <w:rsid w:val="6B6B4005"/>
    <w:rsid w:val="6B6BC729"/>
    <w:rsid w:val="6B713167"/>
    <w:rsid w:val="6B71C3AA"/>
    <w:rsid w:val="6B71F325"/>
    <w:rsid w:val="6B73C417"/>
    <w:rsid w:val="6B74714E"/>
    <w:rsid w:val="6B79889D"/>
    <w:rsid w:val="6B7E7A94"/>
    <w:rsid w:val="6B816849"/>
    <w:rsid w:val="6B837AA3"/>
    <w:rsid w:val="6B86DADC"/>
    <w:rsid w:val="6B8AAD04"/>
    <w:rsid w:val="6B8B10F6"/>
    <w:rsid w:val="6B8BF977"/>
    <w:rsid w:val="6B8D83AF"/>
    <w:rsid w:val="6B8FB54D"/>
    <w:rsid w:val="6B910EAD"/>
    <w:rsid w:val="6B938AF5"/>
    <w:rsid w:val="6B93E0B9"/>
    <w:rsid w:val="6B948512"/>
    <w:rsid w:val="6B957967"/>
    <w:rsid w:val="6B971E0C"/>
    <w:rsid w:val="6B9ABB2A"/>
    <w:rsid w:val="6B9C1B25"/>
    <w:rsid w:val="6BA55A82"/>
    <w:rsid w:val="6BA5CD32"/>
    <w:rsid w:val="6BA67DD1"/>
    <w:rsid w:val="6BA7576C"/>
    <w:rsid w:val="6BA8B351"/>
    <w:rsid w:val="6BA9F73A"/>
    <w:rsid w:val="6BAAACC3"/>
    <w:rsid w:val="6BAB0245"/>
    <w:rsid w:val="6BAB6888"/>
    <w:rsid w:val="6BAF46A2"/>
    <w:rsid w:val="6BB052D9"/>
    <w:rsid w:val="6BB0D8CF"/>
    <w:rsid w:val="6BB118DA"/>
    <w:rsid w:val="6BB1D8B3"/>
    <w:rsid w:val="6BB6D23F"/>
    <w:rsid w:val="6BB7199B"/>
    <w:rsid w:val="6BB9298D"/>
    <w:rsid w:val="6BBA548E"/>
    <w:rsid w:val="6BC0273B"/>
    <w:rsid w:val="6BC15DE0"/>
    <w:rsid w:val="6BC38041"/>
    <w:rsid w:val="6BC44566"/>
    <w:rsid w:val="6BC51E96"/>
    <w:rsid w:val="6BC8C14B"/>
    <w:rsid w:val="6BCC32F5"/>
    <w:rsid w:val="6BCCF165"/>
    <w:rsid w:val="6BCE89A2"/>
    <w:rsid w:val="6BCF425E"/>
    <w:rsid w:val="6BCFCDCB"/>
    <w:rsid w:val="6BD083DB"/>
    <w:rsid w:val="6BD2061E"/>
    <w:rsid w:val="6BD2772F"/>
    <w:rsid w:val="6BD6B7C3"/>
    <w:rsid w:val="6BDE0597"/>
    <w:rsid w:val="6BDF9AA1"/>
    <w:rsid w:val="6BE2CAC0"/>
    <w:rsid w:val="6BE36461"/>
    <w:rsid w:val="6BE3E2CE"/>
    <w:rsid w:val="6BE498E7"/>
    <w:rsid w:val="6BE5815B"/>
    <w:rsid w:val="6BE5C973"/>
    <w:rsid w:val="6BE8728B"/>
    <w:rsid w:val="6BEA38E2"/>
    <w:rsid w:val="6BEC5C31"/>
    <w:rsid w:val="6BED69CE"/>
    <w:rsid w:val="6BF01DF7"/>
    <w:rsid w:val="6BF50FE2"/>
    <w:rsid w:val="6BF67791"/>
    <w:rsid w:val="6BF70467"/>
    <w:rsid w:val="6BF71618"/>
    <w:rsid w:val="6BFAED9F"/>
    <w:rsid w:val="6BFBE404"/>
    <w:rsid w:val="6BFD565C"/>
    <w:rsid w:val="6BFF6AC8"/>
    <w:rsid w:val="6C019E36"/>
    <w:rsid w:val="6C02BCC6"/>
    <w:rsid w:val="6C039C3B"/>
    <w:rsid w:val="6C03C362"/>
    <w:rsid w:val="6C05B254"/>
    <w:rsid w:val="6C0A6230"/>
    <w:rsid w:val="6C12B255"/>
    <w:rsid w:val="6C133ADA"/>
    <w:rsid w:val="6C13E413"/>
    <w:rsid w:val="6C14FCCF"/>
    <w:rsid w:val="6C157F2A"/>
    <w:rsid w:val="6C158968"/>
    <w:rsid w:val="6C1766A3"/>
    <w:rsid w:val="6C178645"/>
    <w:rsid w:val="6C18EECF"/>
    <w:rsid w:val="6C1A0168"/>
    <w:rsid w:val="6C1A24F1"/>
    <w:rsid w:val="6C1B9A18"/>
    <w:rsid w:val="6C1EFA5D"/>
    <w:rsid w:val="6C1FF78E"/>
    <w:rsid w:val="6C205F9B"/>
    <w:rsid w:val="6C24A72A"/>
    <w:rsid w:val="6C26E531"/>
    <w:rsid w:val="6C2738CE"/>
    <w:rsid w:val="6C279E8C"/>
    <w:rsid w:val="6C2ACC0F"/>
    <w:rsid w:val="6C2B5951"/>
    <w:rsid w:val="6C2FF5AC"/>
    <w:rsid w:val="6C316890"/>
    <w:rsid w:val="6C342A0E"/>
    <w:rsid w:val="6C37436F"/>
    <w:rsid w:val="6C38194B"/>
    <w:rsid w:val="6C3A840A"/>
    <w:rsid w:val="6C3E4BAC"/>
    <w:rsid w:val="6C4579A0"/>
    <w:rsid w:val="6C45BDA1"/>
    <w:rsid w:val="6C45D70F"/>
    <w:rsid w:val="6C477144"/>
    <w:rsid w:val="6C4F2FF6"/>
    <w:rsid w:val="6C51F46F"/>
    <w:rsid w:val="6C526968"/>
    <w:rsid w:val="6C580943"/>
    <w:rsid w:val="6C5B7DD5"/>
    <w:rsid w:val="6C5D7C23"/>
    <w:rsid w:val="6C5FCB0F"/>
    <w:rsid w:val="6C60AD5F"/>
    <w:rsid w:val="6C6487DF"/>
    <w:rsid w:val="6C668DA2"/>
    <w:rsid w:val="6C6A3B13"/>
    <w:rsid w:val="6C6D87FB"/>
    <w:rsid w:val="6C6F953D"/>
    <w:rsid w:val="6C71023D"/>
    <w:rsid w:val="6C72D50D"/>
    <w:rsid w:val="6C73FE95"/>
    <w:rsid w:val="6C756E39"/>
    <w:rsid w:val="6C797A99"/>
    <w:rsid w:val="6C7A4257"/>
    <w:rsid w:val="6C7B133E"/>
    <w:rsid w:val="6C7C978F"/>
    <w:rsid w:val="6C7CAF82"/>
    <w:rsid w:val="6C7D01E9"/>
    <w:rsid w:val="6C7DE676"/>
    <w:rsid w:val="6C7F750E"/>
    <w:rsid w:val="6C7FD067"/>
    <w:rsid w:val="6C81337A"/>
    <w:rsid w:val="6C83260C"/>
    <w:rsid w:val="6C833229"/>
    <w:rsid w:val="6C8A6FD6"/>
    <w:rsid w:val="6C8B1434"/>
    <w:rsid w:val="6C8B3BD3"/>
    <w:rsid w:val="6C8FA544"/>
    <w:rsid w:val="6C8FBB73"/>
    <w:rsid w:val="6C8FFBAD"/>
    <w:rsid w:val="6C9296C0"/>
    <w:rsid w:val="6C92ADA6"/>
    <w:rsid w:val="6C931547"/>
    <w:rsid w:val="6C94305C"/>
    <w:rsid w:val="6C967DF9"/>
    <w:rsid w:val="6C9B3543"/>
    <w:rsid w:val="6C9B57B8"/>
    <w:rsid w:val="6C9E4A6A"/>
    <w:rsid w:val="6C9F2B93"/>
    <w:rsid w:val="6C9FE90B"/>
    <w:rsid w:val="6CA1CDC2"/>
    <w:rsid w:val="6CA2A7C4"/>
    <w:rsid w:val="6CA330B9"/>
    <w:rsid w:val="6CA3CEFB"/>
    <w:rsid w:val="6CA3FD2E"/>
    <w:rsid w:val="6CA70BA9"/>
    <w:rsid w:val="6CA9D8C3"/>
    <w:rsid w:val="6CAA8A31"/>
    <w:rsid w:val="6CAED1B0"/>
    <w:rsid w:val="6CAF9250"/>
    <w:rsid w:val="6CB25C29"/>
    <w:rsid w:val="6CB51A85"/>
    <w:rsid w:val="6CB80057"/>
    <w:rsid w:val="6CB8245D"/>
    <w:rsid w:val="6CBB412E"/>
    <w:rsid w:val="6CBD2432"/>
    <w:rsid w:val="6CC20B28"/>
    <w:rsid w:val="6CC4F92B"/>
    <w:rsid w:val="6CC4FB03"/>
    <w:rsid w:val="6CC96619"/>
    <w:rsid w:val="6CCBB889"/>
    <w:rsid w:val="6CCCF144"/>
    <w:rsid w:val="6CD0382A"/>
    <w:rsid w:val="6CD59287"/>
    <w:rsid w:val="6CD6CB4E"/>
    <w:rsid w:val="6CD82224"/>
    <w:rsid w:val="6CD98B54"/>
    <w:rsid w:val="6CDD133B"/>
    <w:rsid w:val="6CDE05DD"/>
    <w:rsid w:val="6CDEBB33"/>
    <w:rsid w:val="6CE1666A"/>
    <w:rsid w:val="6CE1869E"/>
    <w:rsid w:val="6CE1AAA1"/>
    <w:rsid w:val="6CE57BFF"/>
    <w:rsid w:val="6CE63908"/>
    <w:rsid w:val="6CE69196"/>
    <w:rsid w:val="6CE9968B"/>
    <w:rsid w:val="6CE99FEB"/>
    <w:rsid w:val="6CEC22AB"/>
    <w:rsid w:val="6CEC5250"/>
    <w:rsid w:val="6CF178CE"/>
    <w:rsid w:val="6CF348CA"/>
    <w:rsid w:val="6CF4CB84"/>
    <w:rsid w:val="6CF5D042"/>
    <w:rsid w:val="6CF6595C"/>
    <w:rsid w:val="6CF8D996"/>
    <w:rsid w:val="6CFA9B36"/>
    <w:rsid w:val="6CFAE110"/>
    <w:rsid w:val="6CFC2C2D"/>
    <w:rsid w:val="6CFE151E"/>
    <w:rsid w:val="6D004CCA"/>
    <w:rsid w:val="6D005AFB"/>
    <w:rsid w:val="6D039EEE"/>
    <w:rsid w:val="6D04E642"/>
    <w:rsid w:val="6D079133"/>
    <w:rsid w:val="6D0CEFD1"/>
    <w:rsid w:val="6D0F361F"/>
    <w:rsid w:val="6D1472E4"/>
    <w:rsid w:val="6D189645"/>
    <w:rsid w:val="6D1F285D"/>
    <w:rsid w:val="6D1F9230"/>
    <w:rsid w:val="6D20EEFE"/>
    <w:rsid w:val="6D210B16"/>
    <w:rsid w:val="6D223078"/>
    <w:rsid w:val="6D2519D1"/>
    <w:rsid w:val="6D267A4A"/>
    <w:rsid w:val="6D28E5C6"/>
    <w:rsid w:val="6D29E8E3"/>
    <w:rsid w:val="6D2B49BA"/>
    <w:rsid w:val="6D2BF255"/>
    <w:rsid w:val="6D2E34F7"/>
    <w:rsid w:val="6D311875"/>
    <w:rsid w:val="6D322687"/>
    <w:rsid w:val="6D333D72"/>
    <w:rsid w:val="6D338039"/>
    <w:rsid w:val="6D380D74"/>
    <w:rsid w:val="6D3A1F45"/>
    <w:rsid w:val="6D3B29EF"/>
    <w:rsid w:val="6D3D8971"/>
    <w:rsid w:val="6D3E9600"/>
    <w:rsid w:val="6D3F2B28"/>
    <w:rsid w:val="6D3F47D2"/>
    <w:rsid w:val="6D402606"/>
    <w:rsid w:val="6D40AB61"/>
    <w:rsid w:val="6D427B29"/>
    <w:rsid w:val="6D42C2B6"/>
    <w:rsid w:val="6D445578"/>
    <w:rsid w:val="6D49F8E1"/>
    <w:rsid w:val="6D4A1A61"/>
    <w:rsid w:val="6D4B4CFB"/>
    <w:rsid w:val="6D53A289"/>
    <w:rsid w:val="6D59B8F0"/>
    <w:rsid w:val="6D5F2811"/>
    <w:rsid w:val="6D5F44E7"/>
    <w:rsid w:val="6D5F6D1F"/>
    <w:rsid w:val="6D60E6FA"/>
    <w:rsid w:val="6D64113E"/>
    <w:rsid w:val="6D65F6B2"/>
    <w:rsid w:val="6D67651B"/>
    <w:rsid w:val="6D6A8584"/>
    <w:rsid w:val="6D6AA0ED"/>
    <w:rsid w:val="6D6AC8F2"/>
    <w:rsid w:val="6D7185DD"/>
    <w:rsid w:val="6D743553"/>
    <w:rsid w:val="6D77EC37"/>
    <w:rsid w:val="6D79E137"/>
    <w:rsid w:val="6D7B64C7"/>
    <w:rsid w:val="6D7CA1BA"/>
    <w:rsid w:val="6D802C7F"/>
    <w:rsid w:val="6D849E0B"/>
    <w:rsid w:val="6D84D0AC"/>
    <w:rsid w:val="6D8578FD"/>
    <w:rsid w:val="6D863723"/>
    <w:rsid w:val="6D878A88"/>
    <w:rsid w:val="6D886AD6"/>
    <w:rsid w:val="6D899693"/>
    <w:rsid w:val="6D8C1FEC"/>
    <w:rsid w:val="6D8EC971"/>
    <w:rsid w:val="6D944F3C"/>
    <w:rsid w:val="6D962F69"/>
    <w:rsid w:val="6D97C40E"/>
    <w:rsid w:val="6D9CB2C3"/>
    <w:rsid w:val="6D9E4764"/>
    <w:rsid w:val="6DA32927"/>
    <w:rsid w:val="6DA45B71"/>
    <w:rsid w:val="6DA484DA"/>
    <w:rsid w:val="6DA68956"/>
    <w:rsid w:val="6DA9592A"/>
    <w:rsid w:val="6DA96150"/>
    <w:rsid w:val="6DAD6DBC"/>
    <w:rsid w:val="6DAEF61C"/>
    <w:rsid w:val="6DAF8C88"/>
    <w:rsid w:val="6DB0AA1B"/>
    <w:rsid w:val="6DB9C7BE"/>
    <w:rsid w:val="6DC12729"/>
    <w:rsid w:val="6DC15D2C"/>
    <w:rsid w:val="6DC496E6"/>
    <w:rsid w:val="6DC4BC8B"/>
    <w:rsid w:val="6DCA9690"/>
    <w:rsid w:val="6DCF7417"/>
    <w:rsid w:val="6DD15778"/>
    <w:rsid w:val="6DD38E23"/>
    <w:rsid w:val="6DD445A8"/>
    <w:rsid w:val="6DD88BFB"/>
    <w:rsid w:val="6DDC5B68"/>
    <w:rsid w:val="6DDCB753"/>
    <w:rsid w:val="6DE3E60F"/>
    <w:rsid w:val="6DE5BAAE"/>
    <w:rsid w:val="6DE6AF24"/>
    <w:rsid w:val="6DE7076F"/>
    <w:rsid w:val="6DEB6693"/>
    <w:rsid w:val="6DEBD330"/>
    <w:rsid w:val="6DEEF517"/>
    <w:rsid w:val="6DF29CFC"/>
    <w:rsid w:val="6DF68A43"/>
    <w:rsid w:val="6DF76605"/>
    <w:rsid w:val="6DF8161D"/>
    <w:rsid w:val="6DF896ED"/>
    <w:rsid w:val="6DF9C9EA"/>
    <w:rsid w:val="6DFBFDDE"/>
    <w:rsid w:val="6DFE8D03"/>
    <w:rsid w:val="6DFEB6DE"/>
    <w:rsid w:val="6E03EE33"/>
    <w:rsid w:val="6E053CBA"/>
    <w:rsid w:val="6E07E3D8"/>
    <w:rsid w:val="6E085C4E"/>
    <w:rsid w:val="6E099BDC"/>
    <w:rsid w:val="6E09B912"/>
    <w:rsid w:val="6E0B6D0C"/>
    <w:rsid w:val="6E0CD276"/>
    <w:rsid w:val="6E0EF32A"/>
    <w:rsid w:val="6E145F2E"/>
    <w:rsid w:val="6E21DBDB"/>
    <w:rsid w:val="6E234E2A"/>
    <w:rsid w:val="6E244F90"/>
    <w:rsid w:val="6E25A436"/>
    <w:rsid w:val="6E2BD1E7"/>
    <w:rsid w:val="6E31B664"/>
    <w:rsid w:val="6E31DD74"/>
    <w:rsid w:val="6E3959B2"/>
    <w:rsid w:val="6E3A69D7"/>
    <w:rsid w:val="6E43B808"/>
    <w:rsid w:val="6E447435"/>
    <w:rsid w:val="6E461112"/>
    <w:rsid w:val="6E526269"/>
    <w:rsid w:val="6E52B37A"/>
    <w:rsid w:val="6E54DF6B"/>
    <w:rsid w:val="6E5508C0"/>
    <w:rsid w:val="6E5801AE"/>
    <w:rsid w:val="6E5B5E2A"/>
    <w:rsid w:val="6E5BE986"/>
    <w:rsid w:val="6E611107"/>
    <w:rsid w:val="6E65F751"/>
    <w:rsid w:val="6E65F791"/>
    <w:rsid w:val="6E675557"/>
    <w:rsid w:val="6E6981D2"/>
    <w:rsid w:val="6E6A0056"/>
    <w:rsid w:val="6E6AB90D"/>
    <w:rsid w:val="6E6B4519"/>
    <w:rsid w:val="6E6B708E"/>
    <w:rsid w:val="6E6BCCA7"/>
    <w:rsid w:val="6E6CEF42"/>
    <w:rsid w:val="6E6F09F9"/>
    <w:rsid w:val="6E6F712E"/>
    <w:rsid w:val="6E6FA339"/>
    <w:rsid w:val="6E6FA64C"/>
    <w:rsid w:val="6E7493D8"/>
    <w:rsid w:val="6E752501"/>
    <w:rsid w:val="6E75DB6A"/>
    <w:rsid w:val="6E7ADB29"/>
    <w:rsid w:val="6E7D2F1E"/>
    <w:rsid w:val="6E812845"/>
    <w:rsid w:val="6E814E09"/>
    <w:rsid w:val="6E81F15B"/>
    <w:rsid w:val="6E81F1A6"/>
    <w:rsid w:val="6E8252E3"/>
    <w:rsid w:val="6E848B58"/>
    <w:rsid w:val="6E8577C8"/>
    <w:rsid w:val="6E87A4A1"/>
    <w:rsid w:val="6E885188"/>
    <w:rsid w:val="6E886A69"/>
    <w:rsid w:val="6E8A0ED2"/>
    <w:rsid w:val="6E8E1C13"/>
    <w:rsid w:val="6E8E4504"/>
    <w:rsid w:val="6E8F3FF8"/>
    <w:rsid w:val="6E8FB538"/>
    <w:rsid w:val="6E919110"/>
    <w:rsid w:val="6E921000"/>
    <w:rsid w:val="6E928782"/>
    <w:rsid w:val="6E929EAB"/>
    <w:rsid w:val="6E9323F3"/>
    <w:rsid w:val="6E953CDB"/>
    <w:rsid w:val="6E97F3E1"/>
    <w:rsid w:val="6E991466"/>
    <w:rsid w:val="6E9C2B78"/>
    <w:rsid w:val="6EA04827"/>
    <w:rsid w:val="6EA1EEA6"/>
    <w:rsid w:val="6EA46334"/>
    <w:rsid w:val="6EA482D6"/>
    <w:rsid w:val="6EA98C1D"/>
    <w:rsid w:val="6EA9FD0A"/>
    <w:rsid w:val="6EAAA67F"/>
    <w:rsid w:val="6EB19350"/>
    <w:rsid w:val="6EB1BC80"/>
    <w:rsid w:val="6EB1C28E"/>
    <w:rsid w:val="6EB1D73E"/>
    <w:rsid w:val="6EB52A8A"/>
    <w:rsid w:val="6EB53A69"/>
    <w:rsid w:val="6EB5FBA2"/>
    <w:rsid w:val="6EB698AE"/>
    <w:rsid w:val="6EB74D21"/>
    <w:rsid w:val="6EB8846C"/>
    <w:rsid w:val="6EB9212D"/>
    <w:rsid w:val="6EB94E3F"/>
    <w:rsid w:val="6EB9FC9E"/>
    <w:rsid w:val="6EBAE0ED"/>
    <w:rsid w:val="6EBBAB71"/>
    <w:rsid w:val="6EBE6C60"/>
    <w:rsid w:val="6EC09AEE"/>
    <w:rsid w:val="6EC33D3B"/>
    <w:rsid w:val="6EC40E3D"/>
    <w:rsid w:val="6EC4BADB"/>
    <w:rsid w:val="6EC6F18D"/>
    <w:rsid w:val="6EC8C51C"/>
    <w:rsid w:val="6ECA44F8"/>
    <w:rsid w:val="6ECB868B"/>
    <w:rsid w:val="6ECE0F8D"/>
    <w:rsid w:val="6ECF80E2"/>
    <w:rsid w:val="6ED496B5"/>
    <w:rsid w:val="6ED60719"/>
    <w:rsid w:val="6ED6DA98"/>
    <w:rsid w:val="6ED90408"/>
    <w:rsid w:val="6ED97492"/>
    <w:rsid w:val="6EDAFFE1"/>
    <w:rsid w:val="6EDD0680"/>
    <w:rsid w:val="6EE1C0CD"/>
    <w:rsid w:val="6EE2494C"/>
    <w:rsid w:val="6EE2C3E5"/>
    <w:rsid w:val="6EE95A36"/>
    <w:rsid w:val="6EEBF149"/>
    <w:rsid w:val="6EF209CA"/>
    <w:rsid w:val="6EF488C0"/>
    <w:rsid w:val="6EF738BD"/>
    <w:rsid w:val="6EF74D9B"/>
    <w:rsid w:val="6EFD5E0C"/>
    <w:rsid w:val="6F0148E1"/>
    <w:rsid w:val="6F02ADFC"/>
    <w:rsid w:val="6F04D731"/>
    <w:rsid w:val="6F050F77"/>
    <w:rsid w:val="6F06AFEC"/>
    <w:rsid w:val="6F074396"/>
    <w:rsid w:val="6F08B4E9"/>
    <w:rsid w:val="6F0AEF90"/>
    <w:rsid w:val="6F0DB54A"/>
    <w:rsid w:val="6F0FD26F"/>
    <w:rsid w:val="6F11A32A"/>
    <w:rsid w:val="6F14C5C1"/>
    <w:rsid w:val="6F183D78"/>
    <w:rsid w:val="6F18C21C"/>
    <w:rsid w:val="6F19236A"/>
    <w:rsid w:val="6F1946E4"/>
    <w:rsid w:val="6F1ADE2A"/>
    <w:rsid w:val="6F1B33C4"/>
    <w:rsid w:val="6F1CCC6D"/>
    <w:rsid w:val="6F1FF31D"/>
    <w:rsid w:val="6F20F238"/>
    <w:rsid w:val="6F2102EA"/>
    <w:rsid w:val="6F22B761"/>
    <w:rsid w:val="6F27481E"/>
    <w:rsid w:val="6F2EA161"/>
    <w:rsid w:val="6F3615E6"/>
    <w:rsid w:val="6F392471"/>
    <w:rsid w:val="6F39E7C1"/>
    <w:rsid w:val="6F3A686D"/>
    <w:rsid w:val="6F3C9F14"/>
    <w:rsid w:val="6F3EA36C"/>
    <w:rsid w:val="6F434036"/>
    <w:rsid w:val="6F446C76"/>
    <w:rsid w:val="6F46F22E"/>
    <w:rsid w:val="6F48A650"/>
    <w:rsid w:val="6F48CD33"/>
    <w:rsid w:val="6F492CB7"/>
    <w:rsid w:val="6F4A7159"/>
    <w:rsid w:val="6F4C1415"/>
    <w:rsid w:val="6F4F54D8"/>
    <w:rsid w:val="6F529EB3"/>
    <w:rsid w:val="6F52A254"/>
    <w:rsid w:val="6F552A2F"/>
    <w:rsid w:val="6F576E2C"/>
    <w:rsid w:val="6F5AE03F"/>
    <w:rsid w:val="6F5BD1F0"/>
    <w:rsid w:val="6F5C1091"/>
    <w:rsid w:val="6F5DAC54"/>
    <w:rsid w:val="6F5E9AE5"/>
    <w:rsid w:val="6F616ADA"/>
    <w:rsid w:val="6F621158"/>
    <w:rsid w:val="6F625263"/>
    <w:rsid w:val="6F6672F7"/>
    <w:rsid w:val="6F6C8B10"/>
    <w:rsid w:val="6F6DF7A9"/>
    <w:rsid w:val="6F72706B"/>
    <w:rsid w:val="6F74A051"/>
    <w:rsid w:val="6F75EDE6"/>
    <w:rsid w:val="6F771834"/>
    <w:rsid w:val="6F77F984"/>
    <w:rsid w:val="6F79C33A"/>
    <w:rsid w:val="6F7ADC9C"/>
    <w:rsid w:val="6F7F0C4E"/>
    <w:rsid w:val="6F80840F"/>
    <w:rsid w:val="6F81BC74"/>
    <w:rsid w:val="6F81C823"/>
    <w:rsid w:val="6F827B64"/>
    <w:rsid w:val="6F830F12"/>
    <w:rsid w:val="6F842B1A"/>
    <w:rsid w:val="6F859CCC"/>
    <w:rsid w:val="6F8A8338"/>
    <w:rsid w:val="6F8BED4A"/>
    <w:rsid w:val="6F8C2986"/>
    <w:rsid w:val="6F8F12BB"/>
    <w:rsid w:val="6F914E4C"/>
    <w:rsid w:val="6F98C47C"/>
    <w:rsid w:val="6F9E48A9"/>
    <w:rsid w:val="6F9EB223"/>
    <w:rsid w:val="6F9EF3C1"/>
    <w:rsid w:val="6FA23969"/>
    <w:rsid w:val="6FA26F8C"/>
    <w:rsid w:val="6FA4F5BE"/>
    <w:rsid w:val="6FA65605"/>
    <w:rsid w:val="6FA98A4B"/>
    <w:rsid w:val="6FA9A115"/>
    <w:rsid w:val="6FAA7A9E"/>
    <w:rsid w:val="6FAAD263"/>
    <w:rsid w:val="6FAC46CD"/>
    <w:rsid w:val="6FAD5224"/>
    <w:rsid w:val="6FB2849B"/>
    <w:rsid w:val="6FBAB638"/>
    <w:rsid w:val="6FBB5B17"/>
    <w:rsid w:val="6FBB6662"/>
    <w:rsid w:val="6FBC4188"/>
    <w:rsid w:val="6FBD8268"/>
    <w:rsid w:val="6FC07A8C"/>
    <w:rsid w:val="6FC4AF0D"/>
    <w:rsid w:val="6FC75B35"/>
    <w:rsid w:val="6FCFD7CB"/>
    <w:rsid w:val="6FD27C29"/>
    <w:rsid w:val="6FD384E8"/>
    <w:rsid w:val="6FD4540A"/>
    <w:rsid w:val="6FD48FFF"/>
    <w:rsid w:val="6FDB378A"/>
    <w:rsid w:val="6FDBCC8E"/>
    <w:rsid w:val="6FDED91A"/>
    <w:rsid w:val="6FE5A371"/>
    <w:rsid w:val="6FE98D0F"/>
    <w:rsid w:val="6FEA8585"/>
    <w:rsid w:val="6FEE3B42"/>
    <w:rsid w:val="6FF080EC"/>
    <w:rsid w:val="6FF8A393"/>
    <w:rsid w:val="6FF99427"/>
    <w:rsid w:val="6FFB1A95"/>
    <w:rsid w:val="700A01A1"/>
    <w:rsid w:val="700A894E"/>
    <w:rsid w:val="700AF3A1"/>
    <w:rsid w:val="70127416"/>
    <w:rsid w:val="70165A4E"/>
    <w:rsid w:val="7016FFB1"/>
    <w:rsid w:val="70173330"/>
    <w:rsid w:val="7019AB8F"/>
    <w:rsid w:val="7019B8C9"/>
    <w:rsid w:val="701C032B"/>
    <w:rsid w:val="701E1664"/>
    <w:rsid w:val="701FC56A"/>
    <w:rsid w:val="702026D9"/>
    <w:rsid w:val="7021F1C1"/>
    <w:rsid w:val="7027D508"/>
    <w:rsid w:val="702B78CC"/>
    <w:rsid w:val="702C036E"/>
    <w:rsid w:val="702C4056"/>
    <w:rsid w:val="702CCE5A"/>
    <w:rsid w:val="7035703D"/>
    <w:rsid w:val="70369491"/>
    <w:rsid w:val="70375662"/>
    <w:rsid w:val="7039055F"/>
    <w:rsid w:val="70394699"/>
    <w:rsid w:val="703BCFF9"/>
    <w:rsid w:val="703CA7E5"/>
    <w:rsid w:val="703D226F"/>
    <w:rsid w:val="703D4F06"/>
    <w:rsid w:val="703F367B"/>
    <w:rsid w:val="7042B5E6"/>
    <w:rsid w:val="7043DB3E"/>
    <w:rsid w:val="704E1FF0"/>
    <w:rsid w:val="7051763C"/>
    <w:rsid w:val="70541ADD"/>
    <w:rsid w:val="7054F642"/>
    <w:rsid w:val="70558AEE"/>
    <w:rsid w:val="705600BB"/>
    <w:rsid w:val="705C1C17"/>
    <w:rsid w:val="705D9A2B"/>
    <w:rsid w:val="706710A6"/>
    <w:rsid w:val="7067D5E3"/>
    <w:rsid w:val="706933E4"/>
    <w:rsid w:val="706A227B"/>
    <w:rsid w:val="706DE94F"/>
    <w:rsid w:val="706E7807"/>
    <w:rsid w:val="707060BE"/>
    <w:rsid w:val="70728C96"/>
    <w:rsid w:val="7072C845"/>
    <w:rsid w:val="7077099F"/>
    <w:rsid w:val="70781442"/>
    <w:rsid w:val="70798D68"/>
    <w:rsid w:val="707A7D81"/>
    <w:rsid w:val="707C1341"/>
    <w:rsid w:val="707E6CC0"/>
    <w:rsid w:val="707EBE5C"/>
    <w:rsid w:val="7082F634"/>
    <w:rsid w:val="70844096"/>
    <w:rsid w:val="7084A85F"/>
    <w:rsid w:val="7084D716"/>
    <w:rsid w:val="7085F4CD"/>
    <w:rsid w:val="7088F8FC"/>
    <w:rsid w:val="7089146B"/>
    <w:rsid w:val="7089C92A"/>
    <w:rsid w:val="708CF0A4"/>
    <w:rsid w:val="708D1DD3"/>
    <w:rsid w:val="70903D66"/>
    <w:rsid w:val="709053DE"/>
    <w:rsid w:val="7093F635"/>
    <w:rsid w:val="7097450E"/>
    <w:rsid w:val="709DF521"/>
    <w:rsid w:val="709EC764"/>
    <w:rsid w:val="70A3DD42"/>
    <w:rsid w:val="70A44883"/>
    <w:rsid w:val="70A559FE"/>
    <w:rsid w:val="70A568E3"/>
    <w:rsid w:val="70A8BC9D"/>
    <w:rsid w:val="70A910A9"/>
    <w:rsid w:val="70A9C1C3"/>
    <w:rsid w:val="70AA5F10"/>
    <w:rsid w:val="70AAFE32"/>
    <w:rsid w:val="70AC2382"/>
    <w:rsid w:val="70AE501B"/>
    <w:rsid w:val="70B969A5"/>
    <w:rsid w:val="70BA6333"/>
    <w:rsid w:val="70BBA09E"/>
    <w:rsid w:val="70BC70E2"/>
    <w:rsid w:val="70BF9B2B"/>
    <w:rsid w:val="70C29B00"/>
    <w:rsid w:val="70C84D0A"/>
    <w:rsid w:val="70C8A24C"/>
    <w:rsid w:val="70C8CDF3"/>
    <w:rsid w:val="70D1447B"/>
    <w:rsid w:val="70D2E1A6"/>
    <w:rsid w:val="70DAE2E1"/>
    <w:rsid w:val="70DB5EF4"/>
    <w:rsid w:val="70DBFB03"/>
    <w:rsid w:val="70E2C1F8"/>
    <w:rsid w:val="70E301C7"/>
    <w:rsid w:val="70E5EE15"/>
    <w:rsid w:val="70E83BCF"/>
    <w:rsid w:val="70E88E0A"/>
    <w:rsid w:val="70EB6455"/>
    <w:rsid w:val="70ECC8CE"/>
    <w:rsid w:val="70F34B18"/>
    <w:rsid w:val="70F5CC52"/>
    <w:rsid w:val="70F683BC"/>
    <w:rsid w:val="70F8BAB5"/>
    <w:rsid w:val="70FB24A9"/>
    <w:rsid w:val="70FF51E8"/>
    <w:rsid w:val="71021E0D"/>
    <w:rsid w:val="710530BA"/>
    <w:rsid w:val="7106E1F1"/>
    <w:rsid w:val="7109E477"/>
    <w:rsid w:val="710B75E2"/>
    <w:rsid w:val="710BB73C"/>
    <w:rsid w:val="710BDE7F"/>
    <w:rsid w:val="710CE5F7"/>
    <w:rsid w:val="711050BC"/>
    <w:rsid w:val="71158C4D"/>
    <w:rsid w:val="7115968F"/>
    <w:rsid w:val="7117626D"/>
    <w:rsid w:val="7119E2B4"/>
    <w:rsid w:val="711AF19A"/>
    <w:rsid w:val="711FA681"/>
    <w:rsid w:val="7122493B"/>
    <w:rsid w:val="7122910B"/>
    <w:rsid w:val="71240516"/>
    <w:rsid w:val="7126DF54"/>
    <w:rsid w:val="7129C7EF"/>
    <w:rsid w:val="712EB937"/>
    <w:rsid w:val="7135A32B"/>
    <w:rsid w:val="71370B7A"/>
    <w:rsid w:val="71378DDF"/>
    <w:rsid w:val="7137E338"/>
    <w:rsid w:val="713A0B73"/>
    <w:rsid w:val="713BD1CA"/>
    <w:rsid w:val="713D22C6"/>
    <w:rsid w:val="713F6B1A"/>
    <w:rsid w:val="714449C8"/>
    <w:rsid w:val="71446982"/>
    <w:rsid w:val="7144FB9B"/>
    <w:rsid w:val="7145DCC6"/>
    <w:rsid w:val="71483ACC"/>
    <w:rsid w:val="71499B84"/>
    <w:rsid w:val="714B9416"/>
    <w:rsid w:val="714BA4A6"/>
    <w:rsid w:val="714CE5F4"/>
    <w:rsid w:val="714D2B6A"/>
    <w:rsid w:val="714E925B"/>
    <w:rsid w:val="714ED915"/>
    <w:rsid w:val="714EE756"/>
    <w:rsid w:val="71504E4C"/>
    <w:rsid w:val="71508F63"/>
    <w:rsid w:val="7151790E"/>
    <w:rsid w:val="71519181"/>
    <w:rsid w:val="7154C20D"/>
    <w:rsid w:val="7154CA58"/>
    <w:rsid w:val="71551234"/>
    <w:rsid w:val="715C2EF6"/>
    <w:rsid w:val="715CA28B"/>
    <w:rsid w:val="7161512F"/>
    <w:rsid w:val="71628AF3"/>
    <w:rsid w:val="7165ED45"/>
    <w:rsid w:val="716B5D63"/>
    <w:rsid w:val="716E89DE"/>
    <w:rsid w:val="7172DEFF"/>
    <w:rsid w:val="71767E6D"/>
    <w:rsid w:val="717C2100"/>
    <w:rsid w:val="717E0A93"/>
    <w:rsid w:val="717F892A"/>
    <w:rsid w:val="717F9870"/>
    <w:rsid w:val="71829912"/>
    <w:rsid w:val="71848C98"/>
    <w:rsid w:val="7185C5DA"/>
    <w:rsid w:val="718FCD15"/>
    <w:rsid w:val="71921974"/>
    <w:rsid w:val="7199C3F5"/>
    <w:rsid w:val="7199C627"/>
    <w:rsid w:val="719B579C"/>
    <w:rsid w:val="719CA4A7"/>
    <w:rsid w:val="71A0CACA"/>
    <w:rsid w:val="71A0E045"/>
    <w:rsid w:val="71A1F5F2"/>
    <w:rsid w:val="71A7142F"/>
    <w:rsid w:val="71AC2168"/>
    <w:rsid w:val="71AEA635"/>
    <w:rsid w:val="71AF59C5"/>
    <w:rsid w:val="71AFA1B4"/>
    <w:rsid w:val="71B03942"/>
    <w:rsid w:val="71B0F2A5"/>
    <w:rsid w:val="71B1B1FB"/>
    <w:rsid w:val="71B410AA"/>
    <w:rsid w:val="71B714D8"/>
    <w:rsid w:val="71B82C1A"/>
    <w:rsid w:val="71BAAEE0"/>
    <w:rsid w:val="71BCEDC0"/>
    <w:rsid w:val="71BF201A"/>
    <w:rsid w:val="71BFA697"/>
    <w:rsid w:val="71BFADE9"/>
    <w:rsid w:val="71C3BD97"/>
    <w:rsid w:val="71C4CB7D"/>
    <w:rsid w:val="71C4E6C1"/>
    <w:rsid w:val="71C9E671"/>
    <w:rsid w:val="71CC35ED"/>
    <w:rsid w:val="71CC451E"/>
    <w:rsid w:val="71CE451D"/>
    <w:rsid w:val="71CE84A1"/>
    <w:rsid w:val="71CF6F9E"/>
    <w:rsid w:val="71D2F13E"/>
    <w:rsid w:val="71D40806"/>
    <w:rsid w:val="71D71D91"/>
    <w:rsid w:val="71DFA978"/>
    <w:rsid w:val="71E357C2"/>
    <w:rsid w:val="71E361CE"/>
    <w:rsid w:val="71E477BA"/>
    <w:rsid w:val="71E5373F"/>
    <w:rsid w:val="71EBFA22"/>
    <w:rsid w:val="71EFDCB7"/>
    <w:rsid w:val="71F2CDE3"/>
    <w:rsid w:val="71F35AD6"/>
    <w:rsid w:val="71F38A8F"/>
    <w:rsid w:val="71F4E171"/>
    <w:rsid w:val="71F6E455"/>
    <w:rsid w:val="71FCF015"/>
    <w:rsid w:val="7209C96F"/>
    <w:rsid w:val="720BA561"/>
    <w:rsid w:val="720C95E1"/>
    <w:rsid w:val="720CB4CE"/>
    <w:rsid w:val="7211CFFC"/>
    <w:rsid w:val="7218390C"/>
    <w:rsid w:val="7218B062"/>
    <w:rsid w:val="721B9A25"/>
    <w:rsid w:val="721CA648"/>
    <w:rsid w:val="721D6781"/>
    <w:rsid w:val="721D7B73"/>
    <w:rsid w:val="721F2B6E"/>
    <w:rsid w:val="721FF6C7"/>
    <w:rsid w:val="722303F0"/>
    <w:rsid w:val="7225F2E6"/>
    <w:rsid w:val="7227816D"/>
    <w:rsid w:val="7227EEF0"/>
    <w:rsid w:val="72286076"/>
    <w:rsid w:val="722B8D6A"/>
    <w:rsid w:val="722C8077"/>
    <w:rsid w:val="722CE6BE"/>
    <w:rsid w:val="722F4AB0"/>
    <w:rsid w:val="72304473"/>
    <w:rsid w:val="7230D7AD"/>
    <w:rsid w:val="7232CACA"/>
    <w:rsid w:val="7233E740"/>
    <w:rsid w:val="72361033"/>
    <w:rsid w:val="723675C4"/>
    <w:rsid w:val="7236AF49"/>
    <w:rsid w:val="723C1D8F"/>
    <w:rsid w:val="72445E05"/>
    <w:rsid w:val="72451077"/>
    <w:rsid w:val="72452ACF"/>
    <w:rsid w:val="724A30AD"/>
    <w:rsid w:val="724DC104"/>
    <w:rsid w:val="724EC8A4"/>
    <w:rsid w:val="7256F96A"/>
    <w:rsid w:val="72570A03"/>
    <w:rsid w:val="725AE627"/>
    <w:rsid w:val="725B34CB"/>
    <w:rsid w:val="72604FD6"/>
    <w:rsid w:val="7260B96B"/>
    <w:rsid w:val="7261BD78"/>
    <w:rsid w:val="7263CAB8"/>
    <w:rsid w:val="72649268"/>
    <w:rsid w:val="7264ECA6"/>
    <w:rsid w:val="7266F6EA"/>
    <w:rsid w:val="72686678"/>
    <w:rsid w:val="726B936B"/>
    <w:rsid w:val="726C5BC8"/>
    <w:rsid w:val="726CCD6E"/>
    <w:rsid w:val="726DB37C"/>
    <w:rsid w:val="727178A1"/>
    <w:rsid w:val="727214CD"/>
    <w:rsid w:val="7274995B"/>
    <w:rsid w:val="7275966C"/>
    <w:rsid w:val="7279E8CD"/>
    <w:rsid w:val="727B9B38"/>
    <w:rsid w:val="7280348C"/>
    <w:rsid w:val="72818C2D"/>
    <w:rsid w:val="728493B3"/>
    <w:rsid w:val="7289D2ED"/>
    <w:rsid w:val="728AEB7B"/>
    <w:rsid w:val="72901E2B"/>
    <w:rsid w:val="7292907E"/>
    <w:rsid w:val="72945F95"/>
    <w:rsid w:val="7296B5B1"/>
    <w:rsid w:val="72996CC9"/>
    <w:rsid w:val="729B5A1F"/>
    <w:rsid w:val="729C2B7D"/>
    <w:rsid w:val="729E1DF5"/>
    <w:rsid w:val="72A3ED95"/>
    <w:rsid w:val="72A4260B"/>
    <w:rsid w:val="72A66CCB"/>
    <w:rsid w:val="72A7F982"/>
    <w:rsid w:val="72A804A4"/>
    <w:rsid w:val="72ABDB69"/>
    <w:rsid w:val="72AC4A7E"/>
    <w:rsid w:val="72ACBB7B"/>
    <w:rsid w:val="72AE7F2F"/>
    <w:rsid w:val="72B2FF96"/>
    <w:rsid w:val="72B44A6B"/>
    <w:rsid w:val="72B5B87A"/>
    <w:rsid w:val="72B713D9"/>
    <w:rsid w:val="72BDBC41"/>
    <w:rsid w:val="72BF84C3"/>
    <w:rsid w:val="72C01C28"/>
    <w:rsid w:val="72C37EF4"/>
    <w:rsid w:val="72C489F0"/>
    <w:rsid w:val="72C77443"/>
    <w:rsid w:val="72CA6D8D"/>
    <w:rsid w:val="72D2F18A"/>
    <w:rsid w:val="72D41A9D"/>
    <w:rsid w:val="72D48DB4"/>
    <w:rsid w:val="72D4E062"/>
    <w:rsid w:val="72D5E9C5"/>
    <w:rsid w:val="72D6386C"/>
    <w:rsid w:val="72D8DDA1"/>
    <w:rsid w:val="72E1E98C"/>
    <w:rsid w:val="72EAECEA"/>
    <w:rsid w:val="72EB60C0"/>
    <w:rsid w:val="72ECE656"/>
    <w:rsid w:val="72F051C1"/>
    <w:rsid w:val="72F07387"/>
    <w:rsid w:val="72F52BB7"/>
    <w:rsid w:val="72F829C7"/>
    <w:rsid w:val="72FAD50B"/>
    <w:rsid w:val="72FCB769"/>
    <w:rsid w:val="7304F752"/>
    <w:rsid w:val="73053E01"/>
    <w:rsid w:val="7307D8B4"/>
    <w:rsid w:val="73094147"/>
    <w:rsid w:val="7309B7EE"/>
    <w:rsid w:val="730BC4A9"/>
    <w:rsid w:val="7311C8C4"/>
    <w:rsid w:val="73129A9C"/>
    <w:rsid w:val="731352DD"/>
    <w:rsid w:val="7313F667"/>
    <w:rsid w:val="73155612"/>
    <w:rsid w:val="7316D44F"/>
    <w:rsid w:val="7318156D"/>
    <w:rsid w:val="7319A6DC"/>
    <w:rsid w:val="731CD89A"/>
    <w:rsid w:val="731DF68B"/>
    <w:rsid w:val="732025BC"/>
    <w:rsid w:val="73245075"/>
    <w:rsid w:val="7324F081"/>
    <w:rsid w:val="7325DA34"/>
    <w:rsid w:val="73292E05"/>
    <w:rsid w:val="732EECA8"/>
    <w:rsid w:val="732F67E9"/>
    <w:rsid w:val="732FF35B"/>
    <w:rsid w:val="7330072C"/>
    <w:rsid w:val="7330C611"/>
    <w:rsid w:val="7330F27F"/>
    <w:rsid w:val="733175D5"/>
    <w:rsid w:val="7333FFA0"/>
    <w:rsid w:val="7334D2FC"/>
    <w:rsid w:val="7336BA4D"/>
    <w:rsid w:val="7336FE2E"/>
    <w:rsid w:val="7338B339"/>
    <w:rsid w:val="73415524"/>
    <w:rsid w:val="73422CB1"/>
    <w:rsid w:val="7342C65E"/>
    <w:rsid w:val="73436F3C"/>
    <w:rsid w:val="734D9649"/>
    <w:rsid w:val="734E790A"/>
    <w:rsid w:val="7351048A"/>
    <w:rsid w:val="73594F9B"/>
    <w:rsid w:val="735D8D98"/>
    <w:rsid w:val="735ED732"/>
    <w:rsid w:val="735F028B"/>
    <w:rsid w:val="73605975"/>
    <w:rsid w:val="7361F7B3"/>
    <w:rsid w:val="736230FF"/>
    <w:rsid w:val="73623B51"/>
    <w:rsid w:val="7363C332"/>
    <w:rsid w:val="73642381"/>
    <w:rsid w:val="73658DF5"/>
    <w:rsid w:val="736647D7"/>
    <w:rsid w:val="736706AA"/>
    <w:rsid w:val="736A69C0"/>
    <w:rsid w:val="736A6F1D"/>
    <w:rsid w:val="736D43FA"/>
    <w:rsid w:val="736E68EC"/>
    <w:rsid w:val="737284F8"/>
    <w:rsid w:val="73730AE2"/>
    <w:rsid w:val="73732F9B"/>
    <w:rsid w:val="73733BCB"/>
    <w:rsid w:val="7373F38E"/>
    <w:rsid w:val="737623AF"/>
    <w:rsid w:val="73792009"/>
    <w:rsid w:val="737ABE81"/>
    <w:rsid w:val="737ABF71"/>
    <w:rsid w:val="737C2EF2"/>
    <w:rsid w:val="737D75DE"/>
    <w:rsid w:val="737DC03A"/>
    <w:rsid w:val="737DF2EC"/>
    <w:rsid w:val="737DF310"/>
    <w:rsid w:val="737E7D41"/>
    <w:rsid w:val="737FD639"/>
    <w:rsid w:val="737FF291"/>
    <w:rsid w:val="73822589"/>
    <w:rsid w:val="7383EAE1"/>
    <w:rsid w:val="7383F234"/>
    <w:rsid w:val="7389BABA"/>
    <w:rsid w:val="738C1CE2"/>
    <w:rsid w:val="738C1F32"/>
    <w:rsid w:val="73936434"/>
    <w:rsid w:val="7397C725"/>
    <w:rsid w:val="7398F73F"/>
    <w:rsid w:val="739B1245"/>
    <w:rsid w:val="739B2F1C"/>
    <w:rsid w:val="739B85D9"/>
    <w:rsid w:val="73A0729E"/>
    <w:rsid w:val="73A6F3DB"/>
    <w:rsid w:val="73A74C6A"/>
    <w:rsid w:val="73A82933"/>
    <w:rsid w:val="73A845BB"/>
    <w:rsid w:val="73A85F93"/>
    <w:rsid w:val="73AB950F"/>
    <w:rsid w:val="73ABD48E"/>
    <w:rsid w:val="73AC68D3"/>
    <w:rsid w:val="73ACF45E"/>
    <w:rsid w:val="73ADA31A"/>
    <w:rsid w:val="73AE5741"/>
    <w:rsid w:val="73B27A93"/>
    <w:rsid w:val="73B49CCD"/>
    <w:rsid w:val="73B5A8C0"/>
    <w:rsid w:val="73B64C3F"/>
    <w:rsid w:val="73B69617"/>
    <w:rsid w:val="73B770C1"/>
    <w:rsid w:val="73B78328"/>
    <w:rsid w:val="73B806F9"/>
    <w:rsid w:val="73B85A8C"/>
    <w:rsid w:val="73C00283"/>
    <w:rsid w:val="73C0F95D"/>
    <w:rsid w:val="73C2E27B"/>
    <w:rsid w:val="73C4835E"/>
    <w:rsid w:val="73C51756"/>
    <w:rsid w:val="73C57518"/>
    <w:rsid w:val="73C8E83E"/>
    <w:rsid w:val="73C8E8C0"/>
    <w:rsid w:val="73CA709A"/>
    <w:rsid w:val="73CA8267"/>
    <w:rsid w:val="73CC6F3F"/>
    <w:rsid w:val="73CCF722"/>
    <w:rsid w:val="73CEF181"/>
    <w:rsid w:val="73D0AE4B"/>
    <w:rsid w:val="73D381A7"/>
    <w:rsid w:val="73D49A62"/>
    <w:rsid w:val="73D5BA2C"/>
    <w:rsid w:val="73D5DE57"/>
    <w:rsid w:val="73D88657"/>
    <w:rsid w:val="73D942FA"/>
    <w:rsid w:val="73D98165"/>
    <w:rsid w:val="73DBB72D"/>
    <w:rsid w:val="73DE02C3"/>
    <w:rsid w:val="73E0F9B5"/>
    <w:rsid w:val="73E28DBE"/>
    <w:rsid w:val="73E5D032"/>
    <w:rsid w:val="73E6DFC9"/>
    <w:rsid w:val="73E76182"/>
    <w:rsid w:val="73E89983"/>
    <w:rsid w:val="73E93EE7"/>
    <w:rsid w:val="73EA1000"/>
    <w:rsid w:val="73EA45E4"/>
    <w:rsid w:val="73ED8D40"/>
    <w:rsid w:val="73F0BE99"/>
    <w:rsid w:val="73F1774F"/>
    <w:rsid w:val="73F3D170"/>
    <w:rsid w:val="73F4BBF6"/>
    <w:rsid w:val="73F93231"/>
    <w:rsid w:val="73F9BC18"/>
    <w:rsid w:val="73FB14E7"/>
    <w:rsid w:val="73FB7E41"/>
    <w:rsid w:val="73FBB4A3"/>
    <w:rsid w:val="73FDD045"/>
    <w:rsid w:val="74007A00"/>
    <w:rsid w:val="7400F9B9"/>
    <w:rsid w:val="74010287"/>
    <w:rsid w:val="740198D8"/>
    <w:rsid w:val="7404C586"/>
    <w:rsid w:val="740587A9"/>
    <w:rsid w:val="740812C9"/>
    <w:rsid w:val="7408AF7C"/>
    <w:rsid w:val="7409BD18"/>
    <w:rsid w:val="740A71E0"/>
    <w:rsid w:val="740FB2B4"/>
    <w:rsid w:val="741199C4"/>
    <w:rsid w:val="74128F89"/>
    <w:rsid w:val="7412A460"/>
    <w:rsid w:val="7414102C"/>
    <w:rsid w:val="741EBF70"/>
    <w:rsid w:val="7424DA2B"/>
    <w:rsid w:val="7425179B"/>
    <w:rsid w:val="7425620C"/>
    <w:rsid w:val="7425EDB8"/>
    <w:rsid w:val="74281FF2"/>
    <w:rsid w:val="742BAA28"/>
    <w:rsid w:val="742FD7A7"/>
    <w:rsid w:val="74306CBC"/>
    <w:rsid w:val="74315753"/>
    <w:rsid w:val="7436E0F5"/>
    <w:rsid w:val="74382CB8"/>
    <w:rsid w:val="743CAA00"/>
    <w:rsid w:val="743CE499"/>
    <w:rsid w:val="743E7AC5"/>
    <w:rsid w:val="743FB486"/>
    <w:rsid w:val="744491D1"/>
    <w:rsid w:val="74472944"/>
    <w:rsid w:val="744ADCFE"/>
    <w:rsid w:val="744E5E40"/>
    <w:rsid w:val="744FEA92"/>
    <w:rsid w:val="7450A899"/>
    <w:rsid w:val="7452AB13"/>
    <w:rsid w:val="74554B00"/>
    <w:rsid w:val="74577AE2"/>
    <w:rsid w:val="74602031"/>
    <w:rsid w:val="74602FE9"/>
    <w:rsid w:val="746030D4"/>
    <w:rsid w:val="7461720E"/>
    <w:rsid w:val="7461E8E3"/>
    <w:rsid w:val="746527D0"/>
    <w:rsid w:val="74658F9E"/>
    <w:rsid w:val="7465BFC6"/>
    <w:rsid w:val="746645DB"/>
    <w:rsid w:val="74668E91"/>
    <w:rsid w:val="7466D6B6"/>
    <w:rsid w:val="746901FC"/>
    <w:rsid w:val="746949CD"/>
    <w:rsid w:val="746B272B"/>
    <w:rsid w:val="746FC15D"/>
    <w:rsid w:val="7470235C"/>
    <w:rsid w:val="74722488"/>
    <w:rsid w:val="7472308F"/>
    <w:rsid w:val="74757F73"/>
    <w:rsid w:val="7476BBD5"/>
    <w:rsid w:val="7479B700"/>
    <w:rsid w:val="747CF6BD"/>
    <w:rsid w:val="748090FE"/>
    <w:rsid w:val="7481F8DE"/>
    <w:rsid w:val="7482D08D"/>
    <w:rsid w:val="7485B0CF"/>
    <w:rsid w:val="74864286"/>
    <w:rsid w:val="748A7997"/>
    <w:rsid w:val="748B5FDD"/>
    <w:rsid w:val="748B9B24"/>
    <w:rsid w:val="748D76E8"/>
    <w:rsid w:val="748F3E6B"/>
    <w:rsid w:val="748F70C8"/>
    <w:rsid w:val="7490B695"/>
    <w:rsid w:val="7491713E"/>
    <w:rsid w:val="7494E395"/>
    <w:rsid w:val="7495915A"/>
    <w:rsid w:val="7496E689"/>
    <w:rsid w:val="749841C7"/>
    <w:rsid w:val="749B9BD6"/>
    <w:rsid w:val="749BDBF1"/>
    <w:rsid w:val="74A0426B"/>
    <w:rsid w:val="74A0DCED"/>
    <w:rsid w:val="74A57BAC"/>
    <w:rsid w:val="74A9FF68"/>
    <w:rsid w:val="74AB4A57"/>
    <w:rsid w:val="74AF88D7"/>
    <w:rsid w:val="74B038C6"/>
    <w:rsid w:val="74B2124B"/>
    <w:rsid w:val="74B338F0"/>
    <w:rsid w:val="74B459BC"/>
    <w:rsid w:val="74B5EB45"/>
    <w:rsid w:val="74B6FF68"/>
    <w:rsid w:val="74B737AF"/>
    <w:rsid w:val="74B86FE9"/>
    <w:rsid w:val="74BBA794"/>
    <w:rsid w:val="74BD3D95"/>
    <w:rsid w:val="74BD8568"/>
    <w:rsid w:val="74C31C0C"/>
    <w:rsid w:val="74C66FDF"/>
    <w:rsid w:val="74C6EA8B"/>
    <w:rsid w:val="74C8EE60"/>
    <w:rsid w:val="74C9E9B2"/>
    <w:rsid w:val="74CB42D3"/>
    <w:rsid w:val="74CB51A5"/>
    <w:rsid w:val="74CC0639"/>
    <w:rsid w:val="74CCB8C3"/>
    <w:rsid w:val="74CDDEBC"/>
    <w:rsid w:val="74D3FB1A"/>
    <w:rsid w:val="74D467B7"/>
    <w:rsid w:val="74D8BC11"/>
    <w:rsid w:val="74DA6609"/>
    <w:rsid w:val="74DBD447"/>
    <w:rsid w:val="74DE7BD3"/>
    <w:rsid w:val="74DF3E07"/>
    <w:rsid w:val="74E30ADE"/>
    <w:rsid w:val="74E37D82"/>
    <w:rsid w:val="74E37F8F"/>
    <w:rsid w:val="74E567A2"/>
    <w:rsid w:val="74E6A357"/>
    <w:rsid w:val="74E8D549"/>
    <w:rsid w:val="74E9AC7C"/>
    <w:rsid w:val="74EDE268"/>
    <w:rsid w:val="74EDE5F6"/>
    <w:rsid w:val="74F1877D"/>
    <w:rsid w:val="74F30F9B"/>
    <w:rsid w:val="74F37455"/>
    <w:rsid w:val="74F37897"/>
    <w:rsid w:val="74F39EA7"/>
    <w:rsid w:val="74F3DA60"/>
    <w:rsid w:val="74F75869"/>
    <w:rsid w:val="74F83587"/>
    <w:rsid w:val="74F9C559"/>
    <w:rsid w:val="74FA6480"/>
    <w:rsid w:val="74FD22A5"/>
    <w:rsid w:val="74FD2F54"/>
    <w:rsid w:val="74FD313F"/>
    <w:rsid w:val="75001563"/>
    <w:rsid w:val="7500539A"/>
    <w:rsid w:val="750232CC"/>
    <w:rsid w:val="7502A467"/>
    <w:rsid w:val="7505221C"/>
    <w:rsid w:val="750545FF"/>
    <w:rsid w:val="750896F2"/>
    <w:rsid w:val="75091DEE"/>
    <w:rsid w:val="750A2B32"/>
    <w:rsid w:val="750A786A"/>
    <w:rsid w:val="750B85C1"/>
    <w:rsid w:val="750C8897"/>
    <w:rsid w:val="7510E5FF"/>
    <w:rsid w:val="7516CE8A"/>
    <w:rsid w:val="7519AE94"/>
    <w:rsid w:val="751D091E"/>
    <w:rsid w:val="751D651D"/>
    <w:rsid w:val="751D8EB0"/>
    <w:rsid w:val="751DD340"/>
    <w:rsid w:val="75207754"/>
    <w:rsid w:val="7522C309"/>
    <w:rsid w:val="75256B90"/>
    <w:rsid w:val="7525D665"/>
    <w:rsid w:val="75276BE2"/>
    <w:rsid w:val="752BB861"/>
    <w:rsid w:val="752BED76"/>
    <w:rsid w:val="752DF97D"/>
    <w:rsid w:val="752F1C40"/>
    <w:rsid w:val="7531F34E"/>
    <w:rsid w:val="753425E8"/>
    <w:rsid w:val="7537B36A"/>
    <w:rsid w:val="7538B729"/>
    <w:rsid w:val="753E479D"/>
    <w:rsid w:val="753EC681"/>
    <w:rsid w:val="753FE617"/>
    <w:rsid w:val="754165F2"/>
    <w:rsid w:val="75419645"/>
    <w:rsid w:val="7541FF60"/>
    <w:rsid w:val="7544CD63"/>
    <w:rsid w:val="7544F90A"/>
    <w:rsid w:val="75453E48"/>
    <w:rsid w:val="7546B7CC"/>
    <w:rsid w:val="7549AD4D"/>
    <w:rsid w:val="754A333F"/>
    <w:rsid w:val="754B14F6"/>
    <w:rsid w:val="754C71A0"/>
    <w:rsid w:val="754E737D"/>
    <w:rsid w:val="75529DAB"/>
    <w:rsid w:val="75568930"/>
    <w:rsid w:val="755BB04A"/>
    <w:rsid w:val="755C24CB"/>
    <w:rsid w:val="755EFD3E"/>
    <w:rsid w:val="755F68BA"/>
    <w:rsid w:val="75624318"/>
    <w:rsid w:val="756405F4"/>
    <w:rsid w:val="7567D3C0"/>
    <w:rsid w:val="7568BC8E"/>
    <w:rsid w:val="75698566"/>
    <w:rsid w:val="756B4A65"/>
    <w:rsid w:val="7570CE9C"/>
    <w:rsid w:val="757146D9"/>
    <w:rsid w:val="757823EE"/>
    <w:rsid w:val="757838C9"/>
    <w:rsid w:val="757878B7"/>
    <w:rsid w:val="757A62FD"/>
    <w:rsid w:val="757DF8D8"/>
    <w:rsid w:val="75803B20"/>
    <w:rsid w:val="7580E88F"/>
    <w:rsid w:val="7581A593"/>
    <w:rsid w:val="75822725"/>
    <w:rsid w:val="75828A02"/>
    <w:rsid w:val="75860964"/>
    <w:rsid w:val="75861101"/>
    <w:rsid w:val="7586C07C"/>
    <w:rsid w:val="758A3CEB"/>
    <w:rsid w:val="758F706D"/>
    <w:rsid w:val="75911D06"/>
    <w:rsid w:val="75937875"/>
    <w:rsid w:val="75941065"/>
    <w:rsid w:val="7597D98C"/>
    <w:rsid w:val="759A72BF"/>
    <w:rsid w:val="759A78C9"/>
    <w:rsid w:val="75A07997"/>
    <w:rsid w:val="75A3C51D"/>
    <w:rsid w:val="75A42AB0"/>
    <w:rsid w:val="75A5F5CB"/>
    <w:rsid w:val="75A6FF97"/>
    <w:rsid w:val="75A8BEA7"/>
    <w:rsid w:val="75AA73BF"/>
    <w:rsid w:val="75AB56EA"/>
    <w:rsid w:val="75AC8D1B"/>
    <w:rsid w:val="75AE228E"/>
    <w:rsid w:val="75AE3508"/>
    <w:rsid w:val="75AF6BC4"/>
    <w:rsid w:val="75B3A1D9"/>
    <w:rsid w:val="75B78184"/>
    <w:rsid w:val="75B82C2E"/>
    <w:rsid w:val="75B8863A"/>
    <w:rsid w:val="75BAD0E1"/>
    <w:rsid w:val="75BB4097"/>
    <w:rsid w:val="75BCCE46"/>
    <w:rsid w:val="75BD0235"/>
    <w:rsid w:val="75BD5470"/>
    <w:rsid w:val="75BF4724"/>
    <w:rsid w:val="75C01F41"/>
    <w:rsid w:val="75C2AFF7"/>
    <w:rsid w:val="75C469CE"/>
    <w:rsid w:val="75C77F50"/>
    <w:rsid w:val="75C8AACD"/>
    <w:rsid w:val="75C97B10"/>
    <w:rsid w:val="75CB323B"/>
    <w:rsid w:val="75CEE183"/>
    <w:rsid w:val="75CFA8F9"/>
    <w:rsid w:val="75D15283"/>
    <w:rsid w:val="75D2CED4"/>
    <w:rsid w:val="75D3A24D"/>
    <w:rsid w:val="75D46D5A"/>
    <w:rsid w:val="75D4C359"/>
    <w:rsid w:val="75D63855"/>
    <w:rsid w:val="75D7A4EE"/>
    <w:rsid w:val="75D9B861"/>
    <w:rsid w:val="75DB832E"/>
    <w:rsid w:val="75DD6E05"/>
    <w:rsid w:val="75DDA15C"/>
    <w:rsid w:val="75DFBD50"/>
    <w:rsid w:val="75E0C9AA"/>
    <w:rsid w:val="75E23374"/>
    <w:rsid w:val="75E622FF"/>
    <w:rsid w:val="75E841F2"/>
    <w:rsid w:val="75EAB300"/>
    <w:rsid w:val="75EB1B5A"/>
    <w:rsid w:val="75EF4843"/>
    <w:rsid w:val="75F00BBB"/>
    <w:rsid w:val="75F156F7"/>
    <w:rsid w:val="75FA199A"/>
    <w:rsid w:val="75FC7418"/>
    <w:rsid w:val="75FD1133"/>
    <w:rsid w:val="75FEBD40"/>
    <w:rsid w:val="75FFDB44"/>
    <w:rsid w:val="76016E2C"/>
    <w:rsid w:val="76054742"/>
    <w:rsid w:val="76055B07"/>
    <w:rsid w:val="7607C27B"/>
    <w:rsid w:val="760942DD"/>
    <w:rsid w:val="760C5429"/>
    <w:rsid w:val="760DAF34"/>
    <w:rsid w:val="7611495A"/>
    <w:rsid w:val="76121994"/>
    <w:rsid w:val="7612C7C1"/>
    <w:rsid w:val="76131422"/>
    <w:rsid w:val="7613B3A2"/>
    <w:rsid w:val="7616C2CD"/>
    <w:rsid w:val="76187EA9"/>
    <w:rsid w:val="7618B031"/>
    <w:rsid w:val="761A9452"/>
    <w:rsid w:val="761BBE40"/>
    <w:rsid w:val="7621BC5C"/>
    <w:rsid w:val="7623333C"/>
    <w:rsid w:val="7624A3D1"/>
    <w:rsid w:val="76257CF0"/>
    <w:rsid w:val="7626F31B"/>
    <w:rsid w:val="76288AB0"/>
    <w:rsid w:val="762B9251"/>
    <w:rsid w:val="762DA2F4"/>
    <w:rsid w:val="762E1658"/>
    <w:rsid w:val="7630C4AC"/>
    <w:rsid w:val="7630C719"/>
    <w:rsid w:val="76323B30"/>
    <w:rsid w:val="763730E9"/>
    <w:rsid w:val="76373DF2"/>
    <w:rsid w:val="763DA0BE"/>
    <w:rsid w:val="763E9F72"/>
    <w:rsid w:val="764151A3"/>
    <w:rsid w:val="7641AF12"/>
    <w:rsid w:val="76420972"/>
    <w:rsid w:val="764373FB"/>
    <w:rsid w:val="764444C7"/>
    <w:rsid w:val="7646C185"/>
    <w:rsid w:val="7646D97E"/>
    <w:rsid w:val="7646E14C"/>
    <w:rsid w:val="764BAAFB"/>
    <w:rsid w:val="764CAC1C"/>
    <w:rsid w:val="764CC378"/>
    <w:rsid w:val="765292EE"/>
    <w:rsid w:val="7652EBAC"/>
    <w:rsid w:val="76583003"/>
    <w:rsid w:val="765A4922"/>
    <w:rsid w:val="765C77C0"/>
    <w:rsid w:val="765CD2D4"/>
    <w:rsid w:val="765D3685"/>
    <w:rsid w:val="765D905A"/>
    <w:rsid w:val="765FE2BE"/>
    <w:rsid w:val="76604EE6"/>
    <w:rsid w:val="76611D92"/>
    <w:rsid w:val="76615506"/>
    <w:rsid w:val="76662F52"/>
    <w:rsid w:val="766AA776"/>
    <w:rsid w:val="766CCFEC"/>
    <w:rsid w:val="766DB3E6"/>
    <w:rsid w:val="766E4DBF"/>
    <w:rsid w:val="766F8027"/>
    <w:rsid w:val="76716B25"/>
    <w:rsid w:val="76729265"/>
    <w:rsid w:val="76734788"/>
    <w:rsid w:val="76749818"/>
    <w:rsid w:val="7674F1DD"/>
    <w:rsid w:val="7675875B"/>
    <w:rsid w:val="76782F45"/>
    <w:rsid w:val="76784A49"/>
    <w:rsid w:val="767D9DF4"/>
    <w:rsid w:val="76848981"/>
    <w:rsid w:val="76894DE8"/>
    <w:rsid w:val="768A8A73"/>
    <w:rsid w:val="768D8FCF"/>
    <w:rsid w:val="769153E1"/>
    <w:rsid w:val="76917E2D"/>
    <w:rsid w:val="7698A5DA"/>
    <w:rsid w:val="7699332B"/>
    <w:rsid w:val="769D8132"/>
    <w:rsid w:val="769FD1CD"/>
    <w:rsid w:val="76A0750F"/>
    <w:rsid w:val="76A2011E"/>
    <w:rsid w:val="76A2D1C1"/>
    <w:rsid w:val="76A7357A"/>
    <w:rsid w:val="76AB20F4"/>
    <w:rsid w:val="76AFE63D"/>
    <w:rsid w:val="76B02D71"/>
    <w:rsid w:val="76B0D1F3"/>
    <w:rsid w:val="76B1C803"/>
    <w:rsid w:val="76B4272C"/>
    <w:rsid w:val="76B5DF9B"/>
    <w:rsid w:val="76B609F1"/>
    <w:rsid w:val="76B7A99B"/>
    <w:rsid w:val="76B824F0"/>
    <w:rsid w:val="76BDA969"/>
    <w:rsid w:val="76C00557"/>
    <w:rsid w:val="76C01767"/>
    <w:rsid w:val="76C15400"/>
    <w:rsid w:val="76CB0E4A"/>
    <w:rsid w:val="76D229EF"/>
    <w:rsid w:val="76D39DDA"/>
    <w:rsid w:val="76D3BB68"/>
    <w:rsid w:val="76D4683C"/>
    <w:rsid w:val="76D4F6EC"/>
    <w:rsid w:val="76D50A7B"/>
    <w:rsid w:val="76D64CCD"/>
    <w:rsid w:val="76D65D35"/>
    <w:rsid w:val="76D9455A"/>
    <w:rsid w:val="76DA6539"/>
    <w:rsid w:val="76E18881"/>
    <w:rsid w:val="76E2C424"/>
    <w:rsid w:val="76E2FAE4"/>
    <w:rsid w:val="76E348E0"/>
    <w:rsid w:val="76E38BCD"/>
    <w:rsid w:val="76E45908"/>
    <w:rsid w:val="76E481B0"/>
    <w:rsid w:val="76E70796"/>
    <w:rsid w:val="76E8C254"/>
    <w:rsid w:val="76EA422A"/>
    <w:rsid w:val="76EFCB5C"/>
    <w:rsid w:val="76F00664"/>
    <w:rsid w:val="76F081F7"/>
    <w:rsid w:val="76F218D8"/>
    <w:rsid w:val="76F2EEE0"/>
    <w:rsid w:val="76F49EA8"/>
    <w:rsid w:val="76F6B868"/>
    <w:rsid w:val="76F6CD7B"/>
    <w:rsid w:val="76F8AFD5"/>
    <w:rsid w:val="76FBDEE4"/>
    <w:rsid w:val="77075CCC"/>
    <w:rsid w:val="770A3157"/>
    <w:rsid w:val="770A3E3D"/>
    <w:rsid w:val="770E96C2"/>
    <w:rsid w:val="77100C0D"/>
    <w:rsid w:val="7716B771"/>
    <w:rsid w:val="771ABAA1"/>
    <w:rsid w:val="771AD019"/>
    <w:rsid w:val="771BA6F3"/>
    <w:rsid w:val="771CF704"/>
    <w:rsid w:val="771D2ABC"/>
    <w:rsid w:val="771F471E"/>
    <w:rsid w:val="77216911"/>
    <w:rsid w:val="77223054"/>
    <w:rsid w:val="7723C69A"/>
    <w:rsid w:val="772666AB"/>
    <w:rsid w:val="772672B1"/>
    <w:rsid w:val="7728047A"/>
    <w:rsid w:val="77291673"/>
    <w:rsid w:val="772D2C1F"/>
    <w:rsid w:val="772E0580"/>
    <w:rsid w:val="772F4A87"/>
    <w:rsid w:val="7735DA47"/>
    <w:rsid w:val="77378F22"/>
    <w:rsid w:val="77397411"/>
    <w:rsid w:val="773C1AB3"/>
    <w:rsid w:val="773D1658"/>
    <w:rsid w:val="773D9D04"/>
    <w:rsid w:val="773FCF91"/>
    <w:rsid w:val="7742C5FA"/>
    <w:rsid w:val="77433F37"/>
    <w:rsid w:val="7744F416"/>
    <w:rsid w:val="7746661F"/>
    <w:rsid w:val="774787B2"/>
    <w:rsid w:val="7749937E"/>
    <w:rsid w:val="774B89DD"/>
    <w:rsid w:val="77502906"/>
    <w:rsid w:val="7753A965"/>
    <w:rsid w:val="77551E84"/>
    <w:rsid w:val="7757BA40"/>
    <w:rsid w:val="7759AB62"/>
    <w:rsid w:val="775A30AD"/>
    <w:rsid w:val="775CC34A"/>
    <w:rsid w:val="775F657F"/>
    <w:rsid w:val="77602F8E"/>
    <w:rsid w:val="7762EF15"/>
    <w:rsid w:val="77635F5B"/>
    <w:rsid w:val="7765841B"/>
    <w:rsid w:val="77664330"/>
    <w:rsid w:val="7766C53F"/>
    <w:rsid w:val="7769CCC6"/>
    <w:rsid w:val="776BF42C"/>
    <w:rsid w:val="7770FF9C"/>
    <w:rsid w:val="7772F687"/>
    <w:rsid w:val="77748303"/>
    <w:rsid w:val="77759A03"/>
    <w:rsid w:val="77809473"/>
    <w:rsid w:val="7785CCBC"/>
    <w:rsid w:val="778689F6"/>
    <w:rsid w:val="7786FE8E"/>
    <w:rsid w:val="7788A422"/>
    <w:rsid w:val="7789FF47"/>
    <w:rsid w:val="778B080B"/>
    <w:rsid w:val="778BA29B"/>
    <w:rsid w:val="77926340"/>
    <w:rsid w:val="7794816C"/>
    <w:rsid w:val="779992EA"/>
    <w:rsid w:val="779ADD5D"/>
    <w:rsid w:val="779AFCE6"/>
    <w:rsid w:val="779C9804"/>
    <w:rsid w:val="779EA3FE"/>
    <w:rsid w:val="77A21FC2"/>
    <w:rsid w:val="77A254C8"/>
    <w:rsid w:val="77A5CC8F"/>
    <w:rsid w:val="77A8DC69"/>
    <w:rsid w:val="77A9EFDE"/>
    <w:rsid w:val="77AA3994"/>
    <w:rsid w:val="77ABC6DF"/>
    <w:rsid w:val="77ABF28A"/>
    <w:rsid w:val="77AC8417"/>
    <w:rsid w:val="77B1CEBC"/>
    <w:rsid w:val="77B26BA9"/>
    <w:rsid w:val="77B4A626"/>
    <w:rsid w:val="77B7F083"/>
    <w:rsid w:val="77B85B00"/>
    <w:rsid w:val="77B8DA04"/>
    <w:rsid w:val="77BA3098"/>
    <w:rsid w:val="77BA90F2"/>
    <w:rsid w:val="77BBF9EA"/>
    <w:rsid w:val="77BCD18D"/>
    <w:rsid w:val="77BEAB10"/>
    <w:rsid w:val="77C15981"/>
    <w:rsid w:val="77C4D3ED"/>
    <w:rsid w:val="77C5A4BB"/>
    <w:rsid w:val="77C7F827"/>
    <w:rsid w:val="77CB1988"/>
    <w:rsid w:val="77CDE6A2"/>
    <w:rsid w:val="77CFD4FF"/>
    <w:rsid w:val="77D0D800"/>
    <w:rsid w:val="77D20436"/>
    <w:rsid w:val="77D34592"/>
    <w:rsid w:val="77D3B27B"/>
    <w:rsid w:val="77D40D01"/>
    <w:rsid w:val="77D4B6F4"/>
    <w:rsid w:val="77D789BC"/>
    <w:rsid w:val="77D922E6"/>
    <w:rsid w:val="77D98973"/>
    <w:rsid w:val="77DB9264"/>
    <w:rsid w:val="77DB99D0"/>
    <w:rsid w:val="77DDD8D4"/>
    <w:rsid w:val="77DF7B81"/>
    <w:rsid w:val="77DFAA13"/>
    <w:rsid w:val="77E0FCA8"/>
    <w:rsid w:val="77E56EFB"/>
    <w:rsid w:val="77E586B0"/>
    <w:rsid w:val="77E5E1E3"/>
    <w:rsid w:val="77E74C22"/>
    <w:rsid w:val="77E96EDC"/>
    <w:rsid w:val="77F19B4F"/>
    <w:rsid w:val="77F7F4F0"/>
    <w:rsid w:val="77FE4BA2"/>
    <w:rsid w:val="78013EC3"/>
    <w:rsid w:val="7801C61E"/>
    <w:rsid w:val="7804B510"/>
    <w:rsid w:val="7804F7E4"/>
    <w:rsid w:val="780A5CB2"/>
    <w:rsid w:val="780A967D"/>
    <w:rsid w:val="780B1C8B"/>
    <w:rsid w:val="780F552A"/>
    <w:rsid w:val="7812C3ED"/>
    <w:rsid w:val="78185A24"/>
    <w:rsid w:val="78188E37"/>
    <w:rsid w:val="781C7291"/>
    <w:rsid w:val="781C8C65"/>
    <w:rsid w:val="781ECDFA"/>
    <w:rsid w:val="7821775D"/>
    <w:rsid w:val="7823D58B"/>
    <w:rsid w:val="7825F9C0"/>
    <w:rsid w:val="7826F4C8"/>
    <w:rsid w:val="78276ED5"/>
    <w:rsid w:val="7829662A"/>
    <w:rsid w:val="782B6D1A"/>
    <w:rsid w:val="782C65EB"/>
    <w:rsid w:val="782E6BB6"/>
    <w:rsid w:val="782FB254"/>
    <w:rsid w:val="7831E8CC"/>
    <w:rsid w:val="7832F242"/>
    <w:rsid w:val="78342C8D"/>
    <w:rsid w:val="78343412"/>
    <w:rsid w:val="783458B3"/>
    <w:rsid w:val="7838E067"/>
    <w:rsid w:val="78398EF9"/>
    <w:rsid w:val="783A5EBF"/>
    <w:rsid w:val="783B5E67"/>
    <w:rsid w:val="783C193F"/>
    <w:rsid w:val="783D8D95"/>
    <w:rsid w:val="783F6FD5"/>
    <w:rsid w:val="78407185"/>
    <w:rsid w:val="78441176"/>
    <w:rsid w:val="78477EF7"/>
    <w:rsid w:val="78479C81"/>
    <w:rsid w:val="784AF20C"/>
    <w:rsid w:val="784D7E9B"/>
    <w:rsid w:val="784DABA9"/>
    <w:rsid w:val="784E1FEF"/>
    <w:rsid w:val="784E45B2"/>
    <w:rsid w:val="784F3E6D"/>
    <w:rsid w:val="78517F50"/>
    <w:rsid w:val="7853C3EF"/>
    <w:rsid w:val="7854F93D"/>
    <w:rsid w:val="78581D31"/>
    <w:rsid w:val="785CAF36"/>
    <w:rsid w:val="7861C5FF"/>
    <w:rsid w:val="78673171"/>
    <w:rsid w:val="7867EAFF"/>
    <w:rsid w:val="78685515"/>
    <w:rsid w:val="78692A25"/>
    <w:rsid w:val="78704167"/>
    <w:rsid w:val="7871F5E4"/>
    <w:rsid w:val="787402AF"/>
    <w:rsid w:val="7877A855"/>
    <w:rsid w:val="7879B01C"/>
    <w:rsid w:val="7879C91D"/>
    <w:rsid w:val="7879F4F9"/>
    <w:rsid w:val="787CF6F7"/>
    <w:rsid w:val="787FBF3D"/>
    <w:rsid w:val="7884DBDC"/>
    <w:rsid w:val="78873248"/>
    <w:rsid w:val="7888B0FF"/>
    <w:rsid w:val="789AFA05"/>
    <w:rsid w:val="78A473AD"/>
    <w:rsid w:val="78A57952"/>
    <w:rsid w:val="78A5D1C9"/>
    <w:rsid w:val="78A62E82"/>
    <w:rsid w:val="78A93C89"/>
    <w:rsid w:val="78B1C136"/>
    <w:rsid w:val="78B43777"/>
    <w:rsid w:val="78B63BC8"/>
    <w:rsid w:val="78B66BAF"/>
    <w:rsid w:val="78B6BB85"/>
    <w:rsid w:val="78B9F356"/>
    <w:rsid w:val="78BB1C7D"/>
    <w:rsid w:val="78BB881D"/>
    <w:rsid w:val="78BCD3DC"/>
    <w:rsid w:val="78BEC160"/>
    <w:rsid w:val="78C137D4"/>
    <w:rsid w:val="78C2CE29"/>
    <w:rsid w:val="78C58747"/>
    <w:rsid w:val="78C6CE35"/>
    <w:rsid w:val="78C7616E"/>
    <w:rsid w:val="78C79DE2"/>
    <w:rsid w:val="78CA14CE"/>
    <w:rsid w:val="78D2B4B7"/>
    <w:rsid w:val="78D2DA01"/>
    <w:rsid w:val="78D33110"/>
    <w:rsid w:val="78D44E3A"/>
    <w:rsid w:val="78D7A403"/>
    <w:rsid w:val="78DE7D3F"/>
    <w:rsid w:val="78DEC460"/>
    <w:rsid w:val="78E05B68"/>
    <w:rsid w:val="78E124F7"/>
    <w:rsid w:val="78E32C69"/>
    <w:rsid w:val="78E4DBEF"/>
    <w:rsid w:val="78EA0CDB"/>
    <w:rsid w:val="78EA63EA"/>
    <w:rsid w:val="78EB0AFE"/>
    <w:rsid w:val="78EFFD07"/>
    <w:rsid w:val="78F17937"/>
    <w:rsid w:val="78F2BC90"/>
    <w:rsid w:val="78F43FA1"/>
    <w:rsid w:val="78F7790A"/>
    <w:rsid w:val="78F8171E"/>
    <w:rsid w:val="78FB28F0"/>
    <w:rsid w:val="78FF351B"/>
    <w:rsid w:val="790026B2"/>
    <w:rsid w:val="7900452D"/>
    <w:rsid w:val="79016CF6"/>
    <w:rsid w:val="7904C4A8"/>
    <w:rsid w:val="7917D256"/>
    <w:rsid w:val="79193187"/>
    <w:rsid w:val="7921B478"/>
    <w:rsid w:val="7922A06F"/>
    <w:rsid w:val="79233B24"/>
    <w:rsid w:val="7924AF19"/>
    <w:rsid w:val="7924F468"/>
    <w:rsid w:val="79269769"/>
    <w:rsid w:val="7926C765"/>
    <w:rsid w:val="7928FC79"/>
    <w:rsid w:val="79292112"/>
    <w:rsid w:val="7929739B"/>
    <w:rsid w:val="792AF292"/>
    <w:rsid w:val="792AF326"/>
    <w:rsid w:val="792B4F63"/>
    <w:rsid w:val="792BCB1F"/>
    <w:rsid w:val="793733C9"/>
    <w:rsid w:val="7938544D"/>
    <w:rsid w:val="793AB45A"/>
    <w:rsid w:val="793AE5DC"/>
    <w:rsid w:val="79400C9F"/>
    <w:rsid w:val="7941590F"/>
    <w:rsid w:val="794208C4"/>
    <w:rsid w:val="794354DD"/>
    <w:rsid w:val="794971DA"/>
    <w:rsid w:val="794DFD73"/>
    <w:rsid w:val="79501732"/>
    <w:rsid w:val="7959E44D"/>
    <w:rsid w:val="795BC156"/>
    <w:rsid w:val="795BE12D"/>
    <w:rsid w:val="795C68EB"/>
    <w:rsid w:val="795D6942"/>
    <w:rsid w:val="795E866F"/>
    <w:rsid w:val="795FC921"/>
    <w:rsid w:val="7962B72A"/>
    <w:rsid w:val="79630D6A"/>
    <w:rsid w:val="79637781"/>
    <w:rsid w:val="796996E7"/>
    <w:rsid w:val="796C5B2A"/>
    <w:rsid w:val="796EF2AB"/>
    <w:rsid w:val="796FC733"/>
    <w:rsid w:val="797231E1"/>
    <w:rsid w:val="79749DFC"/>
    <w:rsid w:val="7975D06E"/>
    <w:rsid w:val="7976A47D"/>
    <w:rsid w:val="79776A5D"/>
    <w:rsid w:val="79790210"/>
    <w:rsid w:val="797B0A93"/>
    <w:rsid w:val="797C4A69"/>
    <w:rsid w:val="797CCD45"/>
    <w:rsid w:val="797D5474"/>
    <w:rsid w:val="797E6ABF"/>
    <w:rsid w:val="79815BD9"/>
    <w:rsid w:val="7984C583"/>
    <w:rsid w:val="7989F9FC"/>
    <w:rsid w:val="799356FC"/>
    <w:rsid w:val="7996698D"/>
    <w:rsid w:val="79981D78"/>
    <w:rsid w:val="799D2DC8"/>
    <w:rsid w:val="79A07610"/>
    <w:rsid w:val="79A7E080"/>
    <w:rsid w:val="79AB68E4"/>
    <w:rsid w:val="79ACBADD"/>
    <w:rsid w:val="79ADBC1E"/>
    <w:rsid w:val="79B6FFA0"/>
    <w:rsid w:val="79B8DE25"/>
    <w:rsid w:val="79B8ECB2"/>
    <w:rsid w:val="79B92210"/>
    <w:rsid w:val="79B9AA73"/>
    <w:rsid w:val="79BFA2A4"/>
    <w:rsid w:val="79C1C20F"/>
    <w:rsid w:val="79C2E74A"/>
    <w:rsid w:val="79C3659D"/>
    <w:rsid w:val="79C6B493"/>
    <w:rsid w:val="79C87142"/>
    <w:rsid w:val="79CF3494"/>
    <w:rsid w:val="79D075E6"/>
    <w:rsid w:val="79D4E042"/>
    <w:rsid w:val="79D4E671"/>
    <w:rsid w:val="79D88C7C"/>
    <w:rsid w:val="79DB9D5B"/>
    <w:rsid w:val="79DBD516"/>
    <w:rsid w:val="79E36AA3"/>
    <w:rsid w:val="79E4086E"/>
    <w:rsid w:val="79E86499"/>
    <w:rsid w:val="79EBCF31"/>
    <w:rsid w:val="79ED006A"/>
    <w:rsid w:val="79EDDEED"/>
    <w:rsid w:val="79F0CCB5"/>
    <w:rsid w:val="79F0D18F"/>
    <w:rsid w:val="79F3AB9F"/>
    <w:rsid w:val="79F4287E"/>
    <w:rsid w:val="79F53A71"/>
    <w:rsid w:val="79F60621"/>
    <w:rsid w:val="79F83547"/>
    <w:rsid w:val="79FC1D71"/>
    <w:rsid w:val="79FD3E93"/>
    <w:rsid w:val="79FE11A9"/>
    <w:rsid w:val="79FE1AA7"/>
    <w:rsid w:val="79FEC6BC"/>
    <w:rsid w:val="7A01D06D"/>
    <w:rsid w:val="7A0371D4"/>
    <w:rsid w:val="7A047080"/>
    <w:rsid w:val="7A086A13"/>
    <w:rsid w:val="7A0F323E"/>
    <w:rsid w:val="7A12F54D"/>
    <w:rsid w:val="7A166B35"/>
    <w:rsid w:val="7A17CAB3"/>
    <w:rsid w:val="7A185546"/>
    <w:rsid w:val="7A18BCDB"/>
    <w:rsid w:val="7A18DFE7"/>
    <w:rsid w:val="7A199375"/>
    <w:rsid w:val="7A1D9926"/>
    <w:rsid w:val="7A1E9155"/>
    <w:rsid w:val="7A1EF832"/>
    <w:rsid w:val="7A2117AA"/>
    <w:rsid w:val="7A213BF6"/>
    <w:rsid w:val="7A21A39D"/>
    <w:rsid w:val="7A21EC0D"/>
    <w:rsid w:val="7A226876"/>
    <w:rsid w:val="7A2379B4"/>
    <w:rsid w:val="7A23F07A"/>
    <w:rsid w:val="7A258045"/>
    <w:rsid w:val="7A2979BD"/>
    <w:rsid w:val="7A2A7B0D"/>
    <w:rsid w:val="7A2AEAC4"/>
    <w:rsid w:val="7A2DFBB6"/>
    <w:rsid w:val="7A2F9AAE"/>
    <w:rsid w:val="7A308DE3"/>
    <w:rsid w:val="7A317DE9"/>
    <w:rsid w:val="7A319B85"/>
    <w:rsid w:val="7A31F8D5"/>
    <w:rsid w:val="7A334EBC"/>
    <w:rsid w:val="7A34324E"/>
    <w:rsid w:val="7A3FFECA"/>
    <w:rsid w:val="7A417830"/>
    <w:rsid w:val="7A430B72"/>
    <w:rsid w:val="7A43798C"/>
    <w:rsid w:val="7A44AEE9"/>
    <w:rsid w:val="7A46DEC4"/>
    <w:rsid w:val="7A49897E"/>
    <w:rsid w:val="7A4E38B6"/>
    <w:rsid w:val="7A4EB6DA"/>
    <w:rsid w:val="7A51EC8D"/>
    <w:rsid w:val="7A54D9FD"/>
    <w:rsid w:val="7A568B86"/>
    <w:rsid w:val="7A56D8B8"/>
    <w:rsid w:val="7A588E4B"/>
    <w:rsid w:val="7A5BA877"/>
    <w:rsid w:val="7A625D36"/>
    <w:rsid w:val="7A63BDBF"/>
    <w:rsid w:val="7A641F72"/>
    <w:rsid w:val="7A657A4F"/>
    <w:rsid w:val="7A68BB69"/>
    <w:rsid w:val="7A6B47F6"/>
    <w:rsid w:val="7A6B6C99"/>
    <w:rsid w:val="7A6E0D1F"/>
    <w:rsid w:val="7A70D66B"/>
    <w:rsid w:val="7A787871"/>
    <w:rsid w:val="7A78F192"/>
    <w:rsid w:val="7A7A5A9F"/>
    <w:rsid w:val="7A7B9DCF"/>
    <w:rsid w:val="7A82B6EE"/>
    <w:rsid w:val="7A82CF3F"/>
    <w:rsid w:val="7A82F0DA"/>
    <w:rsid w:val="7A82F667"/>
    <w:rsid w:val="7A832BD5"/>
    <w:rsid w:val="7A83FF03"/>
    <w:rsid w:val="7A88EB0D"/>
    <w:rsid w:val="7A9182B2"/>
    <w:rsid w:val="7A93591E"/>
    <w:rsid w:val="7A94F1E5"/>
    <w:rsid w:val="7A951D35"/>
    <w:rsid w:val="7A96C793"/>
    <w:rsid w:val="7A9986E6"/>
    <w:rsid w:val="7A999935"/>
    <w:rsid w:val="7A9A63F5"/>
    <w:rsid w:val="7A9BAAC1"/>
    <w:rsid w:val="7A9E7888"/>
    <w:rsid w:val="7AA2035B"/>
    <w:rsid w:val="7AA222E4"/>
    <w:rsid w:val="7AA2E7CD"/>
    <w:rsid w:val="7AA663F1"/>
    <w:rsid w:val="7AB1EE27"/>
    <w:rsid w:val="7AB5F4E1"/>
    <w:rsid w:val="7AB834D4"/>
    <w:rsid w:val="7AB862B5"/>
    <w:rsid w:val="7ABAFA27"/>
    <w:rsid w:val="7ABD108D"/>
    <w:rsid w:val="7ABDC0D5"/>
    <w:rsid w:val="7ABF1D18"/>
    <w:rsid w:val="7ABF1F7B"/>
    <w:rsid w:val="7ABF377A"/>
    <w:rsid w:val="7ABF78F0"/>
    <w:rsid w:val="7ABFF0D6"/>
    <w:rsid w:val="7AC02137"/>
    <w:rsid w:val="7AC669CD"/>
    <w:rsid w:val="7AC7C894"/>
    <w:rsid w:val="7ACCD63A"/>
    <w:rsid w:val="7ACDD617"/>
    <w:rsid w:val="7ACF0BA2"/>
    <w:rsid w:val="7ACF16BA"/>
    <w:rsid w:val="7AD0769C"/>
    <w:rsid w:val="7AD0A0F8"/>
    <w:rsid w:val="7AD27998"/>
    <w:rsid w:val="7AD7947C"/>
    <w:rsid w:val="7AD7F416"/>
    <w:rsid w:val="7ADA3C8D"/>
    <w:rsid w:val="7ADB8EDA"/>
    <w:rsid w:val="7ADC7142"/>
    <w:rsid w:val="7ADE722A"/>
    <w:rsid w:val="7AE03FC2"/>
    <w:rsid w:val="7AE23987"/>
    <w:rsid w:val="7AE5E774"/>
    <w:rsid w:val="7AE809E6"/>
    <w:rsid w:val="7AE95CDE"/>
    <w:rsid w:val="7AED41A1"/>
    <w:rsid w:val="7AEE7C8E"/>
    <w:rsid w:val="7AF0EC67"/>
    <w:rsid w:val="7AF4417F"/>
    <w:rsid w:val="7B054819"/>
    <w:rsid w:val="7B075928"/>
    <w:rsid w:val="7B08F1C9"/>
    <w:rsid w:val="7B0E9260"/>
    <w:rsid w:val="7B11A7F8"/>
    <w:rsid w:val="7B13425A"/>
    <w:rsid w:val="7B1382CE"/>
    <w:rsid w:val="7B1712BA"/>
    <w:rsid w:val="7B1A1018"/>
    <w:rsid w:val="7B230499"/>
    <w:rsid w:val="7B230B83"/>
    <w:rsid w:val="7B244F44"/>
    <w:rsid w:val="7B247E81"/>
    <w:rsid w:val="7B263A33"/>
    <w:rsid w:val="7B2F6773"/>
    <w:rsid w:val="7B328B99"/>
    <w:rsid w:val="7B35B7A1"/>
    <w:rsid w:val="7B3776ED"/>
    <w:rsid w:val="7B3AED5A"/>
    <w:rsid w:val="7B3CCC82"/>
    <w:rsid w:val="7B3D7B3D"/>
    <w:rsid w:val="7B3F77C5"/>
    <w:rsid w:val="7B40DE7F"/>
    <w:rsid w:val="7B4306CA"/>
    <w:rsid w:val="7B46F27E"/>
    <w:rsid w:val="7B4AC161"/>
    <w:rsid w:val="7B4CF197"/>
    <w:rsid w:val="7B4E0A28"/>
    <w:rsid w:val="7B4FE834"/>
    <w:rsid w:val="7B50D01E"/>
    <w:rsid w:val="7B51B022"/>
    <w:rsid w:val="7B526E1E"/>
    <w:rsid w:val="7B54F6A9"/>
    <w:rsid w:val="7B584E6B"/>
    <w:rsid w:val="7B594B52"/>
    <w:rsid w:val="7B5B297B"/>
    <w:rsid w:val="7B619EB9"/>
    <w:rsid w:val="7B62C1AC"/>
    <w:rsid w:val="7B63BDB8"/>
    <w:rsid w:val="7B656916"/>
    <w:rsid w:val="7B658BDF"/>
    <w:rsid w:val="7B6B821B"/>
    <w:rsid w:val="7B6C3A50"/>
    <w:rsid w:val="7B6CBC83"/>
    <w:rsid w:val="7B6DEC36"/>
    <w:rsid w:val="7B6F1DC5"/>
    <w:rsid w:val="7B706C65"/>
    <w:rsid w:val="7B71C49F"/>
    <w:rsid w:val="7B724BFA"/>
    <w:rsid w:val="7B788DEC"/>
    <w:rsid w:val="7B79988A"/>
    <w:rsid w:val="7B7ECD0E"/>
    <w:rsid w:val="7B7F0E0D"/>
    <w:rsid w:val="7B7FA307"/>
    <w:rsid w:val="7B7FCF10"/>
    <w:rsid w:val="7B812EB4"/>
    <w:rsid w:val="7B848979"/>
    <w:rsid w:val="7B896018"/>
    <w:rsid w:val="7B8B4B57"/>
    <w:rsid w:val="7B8CE4EA"/>
    <w:rsid w:val="7B924769"/>
    <w:rsid w:val="7B9316DF"/>
    <w:rsid w:val="7B946276"/>
    <w:rsid w:val="7B974956"/>
    <w:rsid w:val="7B987029"/>
    <w:rsid w:val="7B9C3219"/>
    <w:rsid w:val="7B9C8E26"/>
    <w:rsid w:val="7B9CF2CB"/>
    <w:rsid w:val="7B9EB76F"/>
    <w:rsid w:val="7B9FBDDA"/>
    <w:rsid w:val="7BA03021"/>
    <w:rsid w:val="7BA071D6"/>
    <w:rsid w:val="7BA1B1CD"/>
    <w:rsid w:val="7BA5AFC7"/>
    <w:rsid w:val="7BAB1D42"/>
    <w:rsid w:val="7BABB033"/>
    <w:rsid w:val="7BAC046D"/>
    <w:rsid w:val="7BAF1721"/>
    <w:rsid w:val="7BB027C8"/>
    <w:rsid w:val="7BB1F254"/>
    <w:rsid w:val="7BB57EE3"/>
    <w:rsid w:val="7BB66F39"/>
    <w:rsid w:val="7BB8861D"/>
    <w:rsid w:val="7BB98672"/>
    <w:rsid w:val="7BB99DBF"/>
    <w:rsid w:val="7BBAE148"/>
    <w:rsid w:val="7BBBB590"/>
    <w:rsid w:val="7BBDAF60"/>
    <w:rsid w:val="7BC02470"/>
    <w:rsid w:val="7BC4C693"/>
    <w:rsid w:val="7BC9FE53"/>
    <w:rsid w:val="7BCA05D0"/>
    <w:rsid w:val="7BCEE9F2"/>
    <w:rsid w:val="7BCFFFCA"/>
    <w:rsid w:val="7BD0BC4E"/>
    <w:rsid w:val="7BD13F38"/>
    <w:rsid w:val="7BD5FA2F"/>
    <w:rsid w:val="7BD721EE"/>
    <w:rsid w:val="7BD870C8"/>
    <w:rsid w:val="7BDE0310"/>
    <w:rsid w:val="7BDE2B19"/>
    <w:rsid w:val="7BE03F86"/>
    <w:rsid w:val="7BE0A54D"/>
    <w:rsid w:val="7BE1FF0A"/>
    <w:rsid w:val="7BE33763"/>
    <w:rsid w:val="7BED49F8"/>
    <w:rsid w:val="7BEF9623"/>
    <w:rsid w:val="7BF2E196"/>
    <w:rsid w:val="7BF65629"/>
    <w:rsid w:val="7BF81293"/>
    <w:rsid w:val="7BF95631"/>
    <w:rsid w:val="7C0121E5"/>
    <w:rsid w:val="7C0156A6"/>
    <w:rsid w:val="7C024DDE"/>
    <w:rsid w:val="7C03A50D"/>
    <w:rsid w:val="7C053DC7"/>
    <w:rsid w:val="7C074659"/>
    <w:rsid w:val="7C0B0169"/>
    <w:rsid w:val="7C0B434E"/>
    <w:rsid w:val="7C119808"/>
    <w:rsid w:val="7C123C5F"/>
    <w:rsid w:val="7C12B5C4"/>
    <w:rsid w:val="7C132EF3"/>
    <w:rsid w:val="7C13ABFA"/>
    <w:rsid w:val="7C14F39D"/>
    <w:rsid w:val="7C1938E8"/>
    <w:rsid w:val="7C1AA397"/>
    <w:rsid w:val="7C1AB667"/>
    <w:rsid w:val="7C1B5600"/>
    <w:rsid w:val="7C1F5290"/>
    <w:rsid w:val="7C1FEE9F"/>
    <w:rsid w:val="7C20CA6D"/>
    <w:rsid w:val="7C25ABC2"/>
    <w:rsid w:val="7C287AA3"/>
    <w:rsid w:val="7C29C518"/>
    <w:rsid w:val="7C2DB6A9"/>
    <w:rsid w:val="7C2F1BB7"/>
    <w:rsid w:val="7C2FFA8A"/>
    <w:rsid w:val="7C314F2C"/>
    <w:rsid w:val="7C332D79"/>
    <w:rsid w:val="7C34937C"/>
    <w:rsid w:val="7C34B7AF"/>
    <w:rsid w:val="7C368040"/>
    <w:rsid w:val="7C37949C"/>
    <w:rsid w:val="7C37DC60"/>
    <w:rsid w:val="7C38CB22"/>
    <w:rsid w:val="7C391D1E"/>
    <w:rsid w:val="7C392867"/>
    <w:rsid w:val="7C3B1D5B"/>
    <w:rsid w:val="7C3CBAC0"/>
    <w:rsid w:val="7C496DAE"/>
    <w:rsid w:val="7C4F5C1A"/>
    <w:rsid w:val="7C509548"/>
    <w:rsid w:val="7C50F184"/>
    <w:rsid w:val="7C51EF37"/>
    <w:rsid w:val="7C537337"/>
    <w:rsid w:val="7C561EAF"/>
    <w:rsid w:val="7C565E25"/>
    <w:rsid w:val="7C56A618"/>
    <w:rsid w:val="7C5DE6FF"/>
    <w:rsid w:val="7C63727C"/>
    <w:rsid w:val="7C6635A9"/>
    <w:rsid w:val="7C66D2DA"/>
    <w:rsid w:val="7C680593"/>
    <w:rsid w:val="7C6839AA"/>
    <w:rsid w:val="7C69C5C1"/>
    <w:rsid w:val="7C6A286F"/>
    <w:rsid w:val="7C6A335C"/>
    <w:rsid w:val="7C6D2D06"/>
    <w:rsid w:val="7C6FD36F"/>
    <w:rsid w:val="7C7220A5"/>
    <w:rsid w:val="7C73286C"/>
    <w:rsid w:val="7C7981BC"/>
    <w:rsid w:val="7C7C35CF"/>
    <w:rsid w:val="7C7C3B8C"/>
    <w:rsid w:val="7C7D4370"/>
    <w:rsid w:val="7C811A3B"/>
    <w:rsid w:val="7C825046"/>
    <w:rsid w:val="7C8D8769"/>
    <w:rsid w:val="7C92CEDF"/>
    <w:rsid w:val="7C92E83B"/>
    <w:rsid w:val="7C945CCA"/>
    <w:rsid w:val="7C9505AF"/>
    <w:rsid w:val="7C97257F"/>
    <w:rsid w:val="7C9D799E"/>
    <w:rsid w:val="7C9DB419"/>
    <w:rsid w:val="7CA329FC"/>
    <w:rsid w:val="7CA3D499"/>
    <w:rsid w:val="7CA45080"/>
    <w:rsid w:val="7CA46452"/>
    <w:rsid w:val="7CA6D8E0"/>
    <w:rsid w:val="7CA83314"/>
    <w:rsid w:val="7CA90149"/>
    <w:rsid w:val="7CABB2DF"/>
    <w:rsid w:val="7CABFCB6"/>
    <w:rsid w:val="7CAC222B"/>
    <w:rsid w:val="7CAC90EF"/>
    <w:rsid w:val="7CADEC26"/>
    <w:rsid w:val="7CAE22BB"/>
    <w:rsid w:val="7CAE4B5B"/>
    <w:rsid w:val="7CB00240"/>
    <w:rsid w:val="7CB22FFB"/>
    <w:rsid w:val="7CB4E6BB"/>
    <w:rsid w:val="7CB52E7A"/>
    <w:rsid w:val="7CB80D37"/>
    <w:rsid w:val="7CB96AB4"/>
    <w:rsid w:val="7CBA45AB"/>
    <w:rsid w:val="7CBB5E79"/>
    <w:rsid w:val="7CBBDBAC"/>
    <w:rsid w:val="7CBC9D42"/>
    <w:rsid w:val="7CC0573E"/>
    <w:rsid w:val="7CC0836E"/>
    <w:rsid w:val="7CC25530"/>
    <w:rsid w:val="7CC31227"/>
    <w:rsid w:val="7CC4594B"/>
    <w:rsid w:val="7CC4768C"/>
    <w:rsid w:val="7CC74EAA"/>
    <w:rsid w:val="7CC77E57"/>
    <w:rsid w:val="7CC98CF1"/>
    <w:rsid w:val="7CD0334E"/>
    <w:rsid w:val="7CD7D18F"/>
    <w:rsid w:val="7CD88B20"/>
    <w:rsid w:val="7CDA7B5D"/>
    <w:rsid w:val="7CDD378A"/>
    <w:rsid w:val="7CDD77F2"/>
    <w:rsid w:val="7CE08399"/>
    <w:rsid w:val="7CE134E1"/>
    <w:rsid w:val="7CEBB336"/>
    <w:rsid w:val="7CECEDC1"/>
    <w:rsid w:val="7CF1903B"/>
    <w:rsid w:val="7CF19140"/>
    <w:rsid w:val="7CF2FBAC"/>
    <w:rsid w:val="7CFB1AF4"/>
    <w:rsid w:val="7CFCAF68"/>
    <w:rsid w:val="7CFD4F3F"/>
    <w:rsid w:val="7CFDAF81"/>
    <w:rsid w:val="7CFE5E32"/>
    <w:rsid w:val="7D000A81"/>
    <w:rsid w:val="7D047A1D"/>
    <w:rsid w:val="7D08963A"/>
    <w:rsid w:val="7D0A2869"/>
    <w:rsid w:val="7D0B4171"/>
    <w:rsid w:val="7D0BFC92"/>
    <w:rsid w:val="7D0C5A0B"/>
    <w:rsid w:val="7D0D125C"/>
    <w:rsid w:val="7D103019"/>
    <w:rsid w:val="7D105B7C"/>
    <w:rsid w:val="7D1075C0"/>
    <w:rsid w:val="7D139E77"/>
    <w:rsid w:val="7D14337E"/>
    <w:rsid w:val="7D15097A"/>
    <w:rsid w:val="7D154AA2"/>
    <w:rsid w:val="7D157C9B"/>
    <w:rsid w:val="7D16245B"/>
    <w:rsid w:val="7D1833D2"/>
    <w:rsid w:val="7D186C64"/>
    <w:rsid w:val="7D19936B"/>
    <w:rsid w:val="7D1B2A70"/>
    <w:rsid w:val="7D1B58C5"/>
    <w:rsid w:val="7D1E9FEF"/>
    <w:rsid w:val="7D1FDCD9"/>
    <w:rsid w:val="7D200C6C"/>
    <w:rsid w:val="7D2029CE"/>
    <w:rsid w:val="7D212923"/>
    <w:rsid w:val="7D2BC138"/>
    <w:rsid w:val="7D2FB0C4"/>
    <w:rsid w:val="7D30EAA2"/>
    <w:rsid w:val="7D336430"/>
    <w:rsid w:val="7D342D24"/>
    <w:rsid w:val="7D343AD1"/>
    <w:rsid w:val="7D343D9E"/>
    <w:rsid w:val="7D35CBAA"/>
    <w:rsid w:val="7D35D439"/>
    <w:rsid w:val="7D36D919"/>
    <w:rsid w:val="7D39996D"/>
    <w:rsid w:val="7D3BB971"/>
    <w:rsid w:val="7D3E8974"/>
    <w:rsid w:val="7D4015B0"/>
    <w:rsid w:val="7D46D33C"/>
    <w:rsid w:val="7D498001"/>
    <w:rsid w:val="7D502097"/>
    <w:rsid w:val="7D517357"/>
    <w:rsid w:val="7D51E47C"/>
    <w:rsid w:val="7D528330"/>
    <w:rsid w:val="7D55D0F2"/>
    <w:rsid w:val="7D563E1A"/>
    <w:rsid w:val="7D58CE1F"/>
    <w:rsid w:val="7D58DAC0"/>
    <w:rsid w:val="7D5B34FF"/>
    <w:rsid w:val="7D607221"/>
    <w:rsid w:val="7D60B3E4"/>
    <w:rsid w:val="7D616EDE"/>
    <w:rsid w:val="7D64F062"/>
    <w:rsid w:val="7D651748"/>
    <w:rsid w:val="7D653E59"/>
    <w:rsid w:val="7D65F46C"/>
    <w:rsid w:val="7D67C94F"/>
    <w:rsid w:val="7D6EDD9A"/>
    <w:rsid w:val="7D6F64A8"/>
    <w:rsid w:val="7D71BE27"/>
    <w:rsid w:val="7D72ABFD"/>
    <w:rsid w:val="7D744998"/>
    <w:rsid w:val="7D751C10"/>
    <w:rsid w:val="7D77EC54"/>
    <w:rsid w:val="7D78817F"/>
    <w:rsid w:val="7D79CB77"/>
    <w:rsid w:val="7D7A153B"/>
    <w:rsid w:val="7D7B7ED6"/>
    <w:rsid w:val="7D7D594C"/>
    <w:rsid w:val="7D7EE0E8"/>
    <w:rsid w:val="7D7FB43A"/>
    <w:rsid w:val="7D800501"/>
    <w:rsid w:val="7D85AA96"/>
    <w:rsid w:val="7D86F74C"/>
    <w:rsid w:val="7D899682"/>
    <w:rsid w:val="7D8A2C73"/>
    <w:rsid w:val="7D8A4713"/>
    <w:rsid w:val="7D8B79AC"/>
    <w:rsid w:val="7D8CB91E"/>
    <w:rsid w:val="7D8CEEE7"/>
    <w:rsid w:val="7D8F428B"/>
    <w:rsid w:val="7D90E6F1"/>
    <w:rsid w:val="7D93129A"/>
    <w:rsid w:val="7D94A2DD"/>
    <w:rsid w:val="7D9724EB"/>
    <w:rsid w:val="7D99C61F"/>
    <w:rsid w:val="7D9A42F1"/>
    <w:rsid w:val="7D9B6FA5"/>
    <w:rsid w:val="7DA2A3C4"/>
    <w:rsid w:val="7DA4CF3E"/>
    <w:rsid w:val="7DA5E648"/>
    <w:rsid w:val="7DA954D6"/>
    <w:rsid w:val="7DAA3958"/>
    <w:rsid w:val="7DADD849"/>
    <w:rsid w:val="7DAF0168"/>
    <w:rsid w:val="7DAF6C9D"/>
    <w:rsid w:val="7DAF966B"/>
    <w:rsid w:val="7DB049DD"/>
    <w:rsid w:val="7DB3A9F2"/>
    <w:rsid w:val="7DBA2AB3"/>
    <w:rsid w:val="7DBD916D"/>
    <w:rsid w:val="7DC1A4E1"/>
    <w:rsid w:val="7DC3FC0D"/>
    <w:rsid w:val="7DC7DC9D"/>
    <w:rsid w:val="7DCA8296"/>
    <w:rsid w:val="7DCB0492"/>
    <w:rsid w:val="7DCEC404"/>
    <w:rsid w:val="7DCFB10C"/>
    <w:rsid w:val="7DCFB762"/>
    <w:rsid w:val="7DD26517"/>
    <w:rsid w:val="7DD4622A"/>
    <w:rsid w:val="7DD64391"/>
    <w:rsid w:val="7DDA1FBC"/>
    <w:rsid w:val="7DDB237E"/>
    <w:rsid w:val="7DDC41B5"/>
    <w:rsid w:val="7DE24C2B"/>
    <w:rsid w:val="7DE5E99C"/>
    <w:rsid w:val="7DE79DEB"/>
    <w:rsid w:val="7DE7AA6C"/>
    <w:rsid w:val="7DEA5A1A"/>
    <w:rsid w:val="7DEAA65E"/>
    <w:rsid w:val="7DECAB5E"/>
    <w:rsid w:val="7DED2E26"/>
    <w:rsid w:val="7DF25EBE"/>
    <w:rsid w:val="7DF4F0CB"/>
    <w:rsid w:val="7DF5BBB0"/>
    <w:rsid w:val="7DFAC525"/>
    <w:rsid w:val="7DFB0ED8"/>
    <w:rsid w:val="7DFC89C4"/>
    <w:rsid w:val="7DFD2BAA"/>
    <w:rsid w:val="7DFD5367"/>
    <w:rsid w:val="7DFFC412"/>
    <w:rsid w:val="7E0169E1"/>
    <w:rsid w:val="7E01B480"/>
    <w:rsid w:val="7E05227B"/>
    <w:rsid w:val="7E056F7C"/>
    <w:rsid w:val="7E07A3BB"/>
    <w:rsid w:val="7E08126F"/>
    <w:rsid w:val="7E0B3975"/>
    <w:rsid w:val="7E0BDEF1"/>
    <w:rsid w:val="7E0D0B7C"/>
    <w:rsid w:val="7E0F456D"/>
    <w:rsid w:val="7E100E8B"/>
    <w:rsid w:val="7E118A83"/>
    <w:rsid w:val="7E123D62"/>
    <w:rsid w:val="7E15887C"/>
    <w:rsid w:val="7E17393A"/>
    <w:rsid w:val="7E18AF8E"/>
    <w:rsid w:val="7E199609"/>
    <w:rsid w:val="7E1A5BD6"/>
    <w:rsid w:val="7E1B606A"/>
    <w:rsid w:val="7E1E512C"/>
    <w:rsid w:val="7E1F1058"/>
    <w:rsid w:val="7E20B79A"/>
    <w:rsid w:val="7E2181B6"/>
    <w:rsid w:val="7E219D36"/>
    <w:rsid w:val="7E220B79"/>
    <w:rsid w:val="7E221539"/>
    <w:rsid w:val="7E2575C5"/>
    <w:rsid w:val="7E25D6B5"/>
    <w:rsid w:val="7E2847B8"/>
    <w:rsid w:val="7E2C962A"/>
    <w:rsid w:val="7E3067CC"/>
    <w:rsid w:val="7E352B76"/>
    <w:rsid w:val="7E371221"/>
    <w:rsid w:val="7E388858"/>
    <w:rsid w:val="7E3A00F8"/>
    <w:rsid w:val="7E3C143B"/>
    <w:rsid w:val="7E3CDC99"/>
    <w:rsid w:val="7E3E3FB2"/>
    <w:rsid w:val="7E40F324"/>
    <w:rsid w:val="7E412EA7"/>
    <w:rsid w:val="7E455177"/>
    <w:rsid w:val="7E47D830"/>
    <w:rsid w:val="7E4DEB99"/>
    <w:rsid w:val="7E4FAF2D"/>
    <w:rsid w:val="7E517761"/>
    <w:rsid w:val="7E553D77"/>
    <w:rsid w:val="7E555A8C"/>
    <w:rsid w:val="7E55B99C"/>
    <w:rsid w:val="7E56515C"/>
    <w:rsid w:val="7E56814D"/>
    <w:rsid w:val="7E572F22"/>
    <w:rsid w:val="7E578685"/>
    <w:rsid w:val="7E5F26E5"/>
    <w:rsid w:val="7E5F54B2"/>
    <w:rsid w:val="7E5FF963"/>
    <w:rsid w:val="7E6173D6"/>
    <w:rsid w:val="7E624E4A"/>
    <w:rsid w:val="7E629AA2"/>
    <w:rsid w:val="7E62FE91"/>
    <w:rsid w:val="7E64AFBA"/>
    <w:rsid w:val="7E6587C7"/>
    <w:rsid w:val="7E67F489"/>
    <w:rsid w:val="7E687A6A"/>
    <w:rsid w:val="7E693B02"/>
    <w:rsid w:val="7E6B3E9A"/>
    <w:rsid w:val="7E6C7B44"/>
    <w:rsid w:val="7E74D01B"/>
    <w:rsid w:val="7E76B97C"/>
    <w:rsid w:val="7E77A68A"/>
    <w:rsid w:val="7E784E38"/>
    <w:rsid w:val="7E7C196B"/>
    <w:rsid w:val="7E7EA209"/>
    <w:rsid w:val="7E7FCB5C"/>
    <w:rsid w:val="7E80605B"/>
    <w:rsid w:val="7E8137BD"/>
    <w:rsid w:val="7E81682B"/>
    <w:rsid w:val="7E82E0FE"/>
    <w:rsid w:val="7E86F443"/>
    <w:rsid w:val="7E86FB4D"/>
    <w:rsid w:val="7E883BF6"/>
    <w:rsid w:val="7E88D685"/>
    <w:rsid w:val="7E8B06B8"/>
    <w:rsid w:val="7E8CED59"/>
    <w:rsid w:val="7E8E61F5"/>
    <w:rsid w:val="7E91F1EF"/>
    <w:rsid w:val="7E9303E7"/>
    <w:rsid w:val="7E9374A1"/>
    <w:rsid w:val="7E94D559"/>
    <w:rsid w:val="7E96425F"/>
    <w:rsid w:val="7E96DA13"/>
    <w:rsid w:val="7E9926B0"/>
    <w:rsid w:val="7E99903D"/>
    <w:rsid w:val="7E9BC942"/>
    <w:rsid w:val="7E9C1A45"/>
    <w:rsid w:val="7E9C7814"/>
    <w:rsid w:val="7E9E4AC0"/>
    <w:rsid w:val="7EA3AE4A"/>
    <w:rsid w:val="7EA5B887"/>
    <w:rsid w:val="7EA93C74"/>
    <w:rsid w:val="7EAC93E3"/>
    <w:rsid w:val="7EAD6A6D"/>
    <w:rsid w:val="7EAF258F"/>
    <w:rsid w:val="7EB49047"/>
    <w:rsid w:val="7EB9871C"/>
    <w:rsid w:val="7EBF6F11"/>
    <w:rsid w:val="7EBFCE83"/>
    <w:rsid w:val="7EC3F733"/>
    <w:rsid w:val="7ECB7D41"/>
    <w:rsid w:val="7ED2DD56"/>
    <w:rsid w:val="7ED3A264"/>
    <w:rsid w:val="7ED468CC"/>
    <w:rsid w:val="7ED5D998"/>
    <w:rsid w:val="7ED61D48"/>
    <w:rsid w:val="7ED83B7A"/>
    <w:rsid w:val="7EDB171B"/>
    <w:rsid w:val="7EDB3FE2"/>
    <w:rsid w:val="7EDE6CB7"/>
    <w:rsid w:val="7EDEFFAA"/>
    <w:rsid w:val="7EE04666"/>
    <w:rsid w:val="7EE348E4"/>
    <w:rsid w:val="7EE67C73"/>
    <w:rsid w:val="7EE754B9"/>
    <w:rsid w:val="7EE7CD3D"/>
    <w:rsid w:val="7EE95AB4"/>
    <w:rsid w:val="7EE9D9F7"/>
    <w:rsid w:val="7EEC00F6"/>
    <w:rsid w:val="7EECC76C"/>
    <w:rsid w:val="7EECDFE6"/>
    <w:rsid w:val="7EED1BE5"/>
    <w:rsid w:val="7EEFE424"/>
    <w:rsid w:val="7EF1199A"/>
    <w:rsid w:val="7EF2BE08"/>
    <w:rsid w:val="7EF2E455"/>
    <w:rsid w:val="7EFA8DCA"/>
    <w:rsid w:val="7EFB80A7"/>
    <w:rsid w:val="7EFE887E"/>
    <w:rsid w:val="7F0043F4"/>
    <w:rsid w:val="7F014F33"/>
    <w:rsid w:val="7F01E2A7"/>
    <w:rsid w:val="7F03EE3A"/>
    <w:rsid w:val="7F045A84"/>
    <w:rsid w:val="7F04BA0C"/>
    <w:rsid w:val="7F065F64"/>
    <w:rsid w:val="7F06DB4A"/>
    <w:rsid w:val="7F0A9251"/>
    <w:rsid w:val="7F0BBFA8"/>
    <w:rsid w:val="7F10A063"/>
    <w:rsid w:val="7F14AB59"/>
    <w:rsid w:val="7F1B5567"/>
    <w:rsid w:val="7F20196D"/>
    <w:rsid w:val="7F21B157"/>
    <w:rsid w:val="7F21F22C"/>
    <w:rsid w:val="7F233C93"/>
    <w:rsid w:val="7F243848"/>
    <w:rsid w:val="7F26851C"/>
    <w:rsid w:val="7F26EB46"/>
    <w:rsid w:val="7F286B87"/>
    <w:rsid w:val="7F287CB0"/>
    <w:rsid w:val="7F2B2141"/>
    <w:rsid w:val="7F2CDF8B"/>
    <w:rsid w:val="7F2D9643"/>
    <w:rsid w:val="7F2E8C8A"/>
    <w:rsid w:val="7F2ECA79"/>
    <w:rsid w:val="7F2EFF3F"/>
    <w:rsid w:val="7F317DDB"/>
    <w:rsid w:val="7F363D42"/>
    <w:rsid w:val="7F37E270"/>
    <w:rsid w:val="7F38DB21"/>
    <w:rsid w:val="7F3936F5"/>
    <w:rsid w:val="7F3A4CC0"/>
    <w:rsid w:val="7F3C0061"/>
    <w:rsid w:val="7F3CD1D6"/>
    <w:rsid w:val="7F3ED8E1"/>
    <w:rsid w:val="7F400B57"/>
    <w:rsid w:val="7F401D3C"/>
    <w:rsid w:val="7F42BD23"/>
    <w:rsid w:val="7F432CE9"/>
    <w:rsid w:val="7F452CA0"/>
    <w:rsid w:val="7F480330"/>
    <w:rsid w:val="7F4AAA6E"/>
    <w:rsid w:val="7F4AEBD9"/>
    <w:rsid w:val="7F4BC96C"/>
    <w:rsid w:val="7F4D993D"/>
    <w:rsid w:val="7F50CEB2"/>
    <w:rsid w:val="7F5118BF"/>
    <w:rsid w:val="7F557C29"/>
    <w:rsid w:val="7F6044BE"/>
    <w:rsid w:val="7F60E916"/>
    <w:rsid w:val="7F615AA0"/>
    <w:rsid w:val="7F619B39"/>
    <w:rsid w:val="7F688C12"/>
    <w:rsid w:val="7F6891A1"/>
    <w:rsid w:val="7F6A352A"/>
    <w:rsid w:val="7F6A8833"/>
    <w:rsid w:val="7F6BC2B4"/>
    <w:rsid w:val="7F6DA554"/>
    <w:rsid w:val="7F6EDC62"/>
    <w:rsid w:val="7F6EE5DA"/>
    <w:rsid w:val="7F6F6BCE"/>
    <w:rsid w:val="7F71E822"/>
    <w:rsid w:val="7F723DBB"/>
    <w:rsid w:val="7F7385A5"/>
    <w:rsid w:val="7F74502B"/>
    <w:rsid w:val="7F79C3ED"/>
    <w:rsid w:val="7F79E0F8"/>
    <w:rsid w:val="7F7E4A68"/>
    <w:rsid w:val="7F7F621C"/>
    <w:rsid w:val="7F816B24"/>
    <w:rsid w:val="7F817658"/>
    <w:rsid w:val="7F818BBB"/>
    <w:rsid w:val="7F821286"/>
    <w:rsid w:val="7F863B8E"/>
    <w:rsid w:val="7F87BE60"/>
    <w:rsid w:val="7F89AE48"/>
    <w:rsid w:val="7F89B6A0"/>
    <w:rsid w:val="7F9324A3"/>
    <w:rsid w:val="7F934A46"/>
    <w:rsid w:val="7F93EB9E"/>
    <w:rsid w:val="7F95E6F9"/>
    <w:rsid w:val="7F97EBF1"/>
    <w:rsid w:val="7F9B60E1"/>
    <w:rsid w:val="7F9E7896"/>
    <w:rsid w:val="7FA33C30"/>
    <w:rsid w:val="7FA66B65"/>
    <w:rsid w:val="7FA6A229"/>
    <w:rsid w:val="7FA6F532"/>
    <w:rsid w:val="7FACB37E"/>
    <w:rsid w:val="7FAE29FD"/>
    <w:rsid w:val="7FAECB8A"/>
    <w:rsid w:val="7FAF8DC4"/>
    <w:rsid w:val="7FB07304"/>
    <w:rsid w:val="7FB26F7B"/>
    <w:rsid w:val="7FB27D6E"/>
    <w:rsid w:val="7FB468A1"/>
    <w:rsid w:val="7FB5ECCB"/>
    <w:rsid w:val="7FB71075"/>
    <w:rsid w:val="7FB75741"/>
    <w:rsid w:val="7FBA2C1C"/>
    <w:rsid w:val="7FBA2EEC"/>
    <w:rsid w:val="7FBAD94C"/>
    <w:rsid w:val="7FBD374C"/>
    <w:rsid w:val="7FBE5060"/>
    <w:rsid w:val="7FC0844B"/>
    <w:rsid w:val="7FC334C1"/>
    <w:rsid w:val="7FC52DB4"/>
    <w:rsid w:val="7FC6B89B"/>
    <w:rsid w:val="7FCF1272"/>
    <w:rsid w:val="7FCFA150"/>
    <w:rsid w:val="7FD3A668"/>
    <w:rsid w:val="7FD4DA6D"/>
    <w:rsid w:val="7FD58489"/>
    <w:rsid w:val="7FD74338"/>
    <w:rsid w:val="7FD97DC4"/>
    <w:rsid w:val="7FD9EE53"/>
    <w:rsid w:val="7FDA2602"/>
    <w:rsid w:val="7FDC1522"/>
    <w:rsid w:val="7FE2C4E9"/>
    <w:rsid w:val="7FE2E1BA"/>
    <w:rsid w:val="7FE4AD59"/>
    <w:rsid w:val="7FE83527"/>
    <w:rsid w:val="7FEB260D"/>
    <w:rsid w:val="7FEC1E41"/>
    <w:rsid w:val="7FECFB2D"/>
    <w:rsid w:val="7FED337D"/>
    <w:rsid w:val="7FEDD34F"/>
    <w:rsid w:val="7FEDD3AB"/>
    <w:rsid w:val="7FF0E399"/>
    <w:rsid w:val="7FF5FDF7"/>
    <w:rsid w:val="7FF6C5E1"/>
    <w:rsid w:val="7FFCEA25"/>
    <w:rsid w:val="7FFFED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ED852FC"/>
  <w15:chartTrackingRefBased/>
  <w15:docId w15:val="{047519A3-8D07-4682-BB3A-FBB37542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2" w:unhideWhenUsed="1" w:qFormat="1"/>
    <w:lsdException w:name="heading 3" w:semiHidden="1" w:uiPriority="2" w:unhideWhenUsed="1" w:qFormat="1"/>
    <w:lsdException w:name="heading 4" w:uiPriority="2"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line number" w:uiPriority="99"/>
    <w:lsdException w:name="endnote reference" w:uiPriority="99"/>
    <w:lsdException w:name="endnote text" w:uiPriority="99"/>
    <w:lsdException w:name="Title" w:uiPriority="10" w:qFormat="1"/>
    <w:lsdException w:name="Body Text" w:qFormat="1"/>
    <w:lsdException w:name="Subtitle" w:uiPriority="11" w:qFormat="1"/>
    <w:lsdException w:name="Hyperlink" w:uiPriority="99"/>
    <w:lsdException w:name="FollowedHyperlink" w:uiPriority="99"/>
    <w:lsdException w:name="Strong" w:uiPriority="22" w:qFormat="1"/>
    <w:lsdException w:name="Emphasis" w:uiPriority="20" w:qFormat="1"/>
    <w:lsdException w:name="Document Map" w:uiPriority="99"/>
    <w:lsdException w:name="Plain Text" w:uiPriority="99"/>
    <w:lsdException w:name="Normal (Web)" w:uiPriority="99"/>
    <w:lsdException w:name="HTML Keyboard" w:semiHidden="1" w:unhideWhenUsed="1"/>
    <w:lsdException w:name="HTML Preformatted" w:semiHidden="1" w:uiPriority="99" w:unhideWhenUsed="1"/>
    <w:lsdException w:name="HTML Typewriter"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ru-RU" w:eastAsia="ru-RU"/>
    </w:rPr>
  </w:style>
  <w:style w:type="paragraph" w:styleId="1">
    <w:name w:val="heading 1"/>
    <w:basedOn w:val="a"/>
    <w:next w:val="a"/>
    <w:link w:val="10"/>
    <w:uiPriority w:val="2"/>
    <w:qFormat/>
    <w:pPr>
      <w:keepNext/>
      <w:jc w:val="right"/>
      <w:outlineLvl w:val="0"/>
    </w:pPr>
    <w:rPr>
      <w:rFonts w:ascii="ArTarumianTimes" w:hAnsi="ArTarumianTimes"/>
      <w:b/>
      <w:bCs/>
      <w:i/>
      <w:iCs/>
      <w:sz w:val="28"/>
      <w:lang w:val="af-ZA"/>
    </w:rPr>
  </w:style>
  <w:style w:type="paragraph" w:styleId="2">
    <w:name w:val="heading 2"/>
    <w:basedOn w:val="a"/>
    <w:next w:val="a"/>
    <w:link w:val="21"/>
    <w:autoRedefine/>
    <w:uiPriority w:val="2"/>
    <w:unhideWhenUsed/>
    <w:qFormat/>
    <w:rsid w:val="00641367"/>
    <w:pPr>
      <w:keepNext/>
      <w:numPr>
        <w:numId w:val="49"/>
      </w:numPr>
      <w:tabs>
        <w:tab w:val="left" w:pos="1530"/>
        <w:tab w:val="left" w:pos="1620"/>
        <w:tab w:val="left" w:pos="1800"/>
        <w:tab w:val="left" w:pos="2250"/>
      </w:tabs>
      <w:spacing w:before="360" w:after="120" w:line="276" w:lineRule="auto"/>
      <w:ind w:left="360"/>
      <w:jc w:val="both"/>
      <w:outlineLvl w:val="1"/>
    </w:pPr>
    <w:rPr>
      <w:rFonts w:ascii="GHEA Grapalat" w:hAnsi="GHEA Grapalat" w:cs="Calibri"/>
      <w:b/>
      <w:bCs/>
      <w:lang w:val="en-US" w:eastAsia="en-US"/>
    </w:rPr>
  </w:style>
  <w:style w:type="paragraph" w:styleId="3">
    <w:name w:val="heading 3"/>
    <w:basedOn w:val="a"/>
    <w:next w:val="a"/>
    <w:link w:val="30"/>
    <w:autoRedefine/>
    <w:uiPriority w:val="2"/>
    <w:unhideWhenUsed/>
    <w:qFormat/>
    <w:rsid w:val="000C10D6"/>
    <w:pPr>
      <w:spacing w:before="400" w:after="240" w:line="264" w:lineRule="auto"/>
      <w:ind w:left="720" w:hanging="720"/>
      <w:jc w:val="both"/>
      <w:outlineLvl w:val="2"/>
    </w:pPr>
    <w:rPr>
      <w:rFonts w:ascii="Calibri Light" w:eastAsia="Calibri" w:hAnsi="Calibri Light" w:cs="Calibri"/>
      <w:b/>
      <w:color w:val="000000"/>
      <w:sz w:val="22"/>
      <w:szCs w:val="22"/>
      <w:lang w:val="de-DE" w:eastAsia="en-US"/>
    </w:rPr>
  </w:style>
  <w:style w:type="paragraph" w:styleId="4">
    <w:name w:val="heading 4"/>
    <w:aliases w:val="Run-In"/>
    <w:basedOn w:val="a"/>
    <w:next w:val="a"/>
    <w:link w:val="40"/>
    <w:uiPriority w:val="2"/>
    <w:qFormat/>
    <w:pPr>
      <w:keepNext/>
      <w:jc w:val="center"/>
      <w:outlineLvl w:val="3"/>
    </w:pPr>
    <w:rPr>
      <w:rFonts w:ascii="Times Armenian" w:hAnsi="Times Armenian"/>
      <w:sz w:val="28"/>
      <w:lang w:val="en-US" w:eastAsia="x-none"/>
    </w:rPr>
  </w:style>
  <w:style w:type="paragraph" w:styleId="5">
    <w:name w:val="heading 5"/>
    <w:basedOn w:val="a"/>
    <w:next w:val="a"/>
    <w:link w:val="50"/>
    <w:uiPriority w:val="9"/>
    <w:qFormat/>
    <w:pPr>
      <w:spacing w:before="240" w:after="60"/>
      <w:outlineLvl w:val="4"/>
    </w:pPr>
    <w:rPr>
      <w:b/>
      <w:bCs/>
      <w:i/>
      <w:iCs/>
      <w:sz w:val="26"/>
      <w:szCs w:val="26"/>
    </w:rPr>
  </w:style>
  <w:style w:type="paragraph" w:styleId="6">
    <w:name w:val="heading 6"/>
    <w:basedOn w:val="a"/>
    <w:next w:val="a"/>
    <w:link w:val="60"/>
    <w:uiPriority w:val="9"/>
    <w:unhideWhenUsed/>
    <w:qFormat/>
    <w:rsid w:val="000C10D6"/>
    <w:pPr>
      <w:shd w:val="clear" w:color="auto" w:fill="FFFFFF"/>
      <w:spacing w:before="240" w:after="120" w:line="271" w:lineRule="auto"/>
      <w:ind w:left="1152" w:hanging="1152"/>
      <w:jc w:val="both"/>
      <w:outlineLvl w:val="5"/>
    </w:pPr>
    <w:rPr>
      <w:rFonts w:ascii="Calibri Light" w:hAnsi="Calibri Light"/>
      <w:b/>
      <w:bCs/>
      <w:color w:val="595959"/>
      <w:spacing w:val="5"/>
      <w:sz w:val="22"/>
      <w:szCs w:val="22"/>
      <w:lang w:val="en-US" w:eastAsia="en-US" w:bidi="en-US"/>
    </w:rPr>
  </w:style>
  <w:style w:type="paragraph" w:styleId="7">
    <w:name w:val="heading 7"/>
    <w:basedOn w:val="a"/>
    <w:next w:val="a"/>
    <w:link w:val="70"/>
    <w:uiPriority w:val="9"/>
    <w:unhideWhenUsed/>
    <w:qFormat/>
    <w:rsid w:val="000C10D6"/>
    <w:pPr>
      <w:spacing w:before="240" w:after="120" w:line="264" w:lineRule="auto"/>
      <w:ind w:left="1296" w:hanging="1296"/>
      <w:jc w:val="both"/>
      <w:outlineLvl w:val="6"/>
    </w:pPr>
    <w:rPr>
      <w:rFonts w:ascii="Calibri Light" w:hAnsi="Calibri Light"/>
      <w:b/>
      <w:bCs/>
      <w:i/>
      <w:iCs/>
      <w:color w:val="5A5A5A"/>
      <w:sz w:val="20"/>
      <w:szCs w:val="20"/>
      <w:lang w:val="en-US" w:eastAsia="en-US" w:bidi="en-US"/>
    </w:rPr>
  </w:style>
  <w:style w:type="paragraph" w:styleId="8">
    <w:name w:val="heading 8"/>
    <w:basedOn w:val="a"/>
    <w:next w:val="a"/>
    <w:link w:val="80"/>
    <w:uiPriority w:val="9"/>
    <w:unhideWhenUsed/>
    <w:qFormat/>
    <w:rsid w:val="000C10D6"/>
    <w:pPr>
      <w:spacing w:before="240" w:after="120" w:line="264" w:lineRule="auto"/>
      <w:ind w:left="1440" w:hanging="1440"/>
      <w:jc w:val="both"/>
      <w:outlineLvl w:val="7"/>
    </w:pPr>
    <w:rPr>
      <w:rFonts w:ascii="Calibri Light" w:hAnsi="Calibri Light"/>
      <w:b/>
      <w:bCs/>
      <w:color w:val="7F7F7F"/>
      <w:sz w:val="20"/>
      <w:szCs w:val="20"/>
      <w:lang w:val="en-US" w:eastAsia="en-US" w:bidi="en-US"/>
    </w:rPr>
  </w:style>
  <w:style w:type="paragraph" w:styleId="9">
    <w:name w:val="heading 9"/>
    <w:basedOn w:val="a"/>
    <w:next w:val="a"/>
    <w:link w:val="90"/>
    <w:uiPriority w:val="9"/>
    <w:unhideWhenUsed/>
    <w:qFormat/>
    <w:rsid w:val="000C10D6"/>
    <w:pPr>
      <w:spacing w:before="240" w:after="120" w:line="271" w:lineRule="auto"/>
      <w:ind w:left="1584" w:hanging="1584"/>
      <w:jc w:val="both"/>
      <w:outlineLvl w:val="8"/>
    </w:pPr>
    <w:rPr>
      <w:rFonts w:ascii="Calibri Light" w:hAnsi="Calibri Light"/>
      <w:b/>
      <w:bCs/>
      <w:i/>
      <w:iCs/>
      <w:color w:val="7F7F7F"/>
      <w:sz w:val="18"/>
      <w:szCs w:val="18"/>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aliases w:val=" Car Car Car Car Car Car Car Car Car Car Car Car Car Car Car Car Car Car Car Car Car Car Car Car Car, Car Car Car Car Car Car Car Car Car Car Car Car Car Car Car Car Car Car Car Car Car Car Car Car Car1"/>
    <w:basedOn w:val="a"/>
    <w:link w:val="a4"/>
    <w:qFormat/>
    <w:rPr>
      <w:rFonts w:ascii="ArTarumianTimes" w:hAnsi="ArTarumianTimes"/>
      <w:b/>
      <w:szCs w:val="20"/>
      <w:lang w:val="af-ZA"/>
    </w:rPr>
  </w:style>
  <w:style w:type="paragraph" w:styleId="22">
    <w:name w:val="Body Text 2"/>
    <w:basedOn w:val="a"/>
    <w:pPr>
      <w:spacing w:line="360" w:lineRule="auto"/>
      <w:jc w:val="both"/>
    </w:pPr>
    <w:rPr>
      <w:rFonts w:ascii="ArTarumianTimes" w:hAnsi="ArTarumianTimes"/>
      <w:szCs w:val="20"/>
      <w:lang w:val="af-ZA"/>
    </w:rPr>
  </w:style>
  <w:style w:type="paragraph" w:styleId="a5">
    <w:name w:val="header"/>
    <w:basedOn w:val="a"/>
    <w:link w:val="a6"/>
    <w:uiPriority w:val="99"/>
    <w:pPr>
      <w:tabs>
        <w:tab w:val="center" w:pos="4153"/>
        <w:tab w:val="right" w:pos="8306"/>
      </w:tabs>
    </w:pPr>
    <w:rPr>
      <w:sz w:val="20"/>
      <w:szCs w:val="20"/>
    </w:rPr>
  </w:style>
  <w:style w:type="paragraph" w:styleId="23">
    <w:name w:val="envelope return"/>
    <w:basedOn w:val="a"/>
    <w:rPr>
      <w:rFonts w:ascii="Nork New" w:hAnsi="Nork New"/>
      <w:kern w:val="28"/>
      <w:sz w:val="26"/>
      <w:szCs w:val="20"/>
      <w:lang w:val="en-US"/>
    </w:rPr>
  </w:style>
  <w:style w:type="paragraph" w:styleId="a7">
    <w:name w:val="Balloon Text"/>
    <w:basedOn w:val="a"/>
    <w:link w:val="a8"/>
    <w:uiPriority w:val="99"/>
    <w:semiHidden/>
    <w:rPr>
      <w:rFonts w:ascii="Tahoma" w:hAnsi="Tahoma" w:cs="Tahoma"/>
      <w:sz w:val="16"/>
      <w:szCs w:val="16"/>
    </w:rPr>
  </w:style>
  <w:style w:type="paragraph" w:customStyle="1" w:styleId="gam">
    <w:name w:val="gam"/>
    <w:basedOn w:val="a"/>
    <w:rsid w:val="00DB4681"/>
    <w:pPr>
      <w:tabs>
        <w:tab w:val="center" w:pos="737"/>
      </w:tabs>
    </w:pPr>
    <w:rPr>
      <w:rFonts w:ascii="ArTarumianTimes" w:hAnsi="ArTarumianTimes"/>
      <w:kern w:val="28"/>
      <w:sz w:val="18"/>
      <w:lang w:val="af-ZA"/>
    </w:rPr>
  </w:style>
  <w:style w:type="character" w:customStyle="1" w:styleId="40">
    <w:name w:val="Заголовок 4 Знак"/>
    <w:aliases w:val="Run-In Знак"/>
    <w:link w:val="4"/>
    <w:uiPriority w:val="2"/>
    <w:rsid w:val="005355F3"/>
    <w:rPr>
      <w:rFonts w:ascii="Times Armenian" w:hAnsi="Times Armenian"/>
      <w:sz w:val="28"/>
      <w:szCs w:val="24"/>
      <w:lang w:val="en-US"/>
    </w:rPr>
  </w:style>
  <w:style w:type="paragraph" w:styleId="a9">
    <w:name w:val="footer"/>
    <w:basedOn w:val="a"/>
    <w:link w:val="aa"/>
    <w:uiPriority w:val="99"/>
    <w:rsid w:val="005B0CBC"/>
    <w:pPr>
      <w:tabs>
        <w:tab w:val="center" w:pos="4844"/>
        <w:tab w:val="right" w:pos="9689"/>
      </w:tabs>
    </w:pPr>
  </w:style>
  <w:style w:type="character" w:customStyle="1" w:styleId="aa">
    <w:name w:val="Нижний колонтитул Знак"/>
    <w:link w:val="a9"/>
    <w:uiPriority w:val="99"/>
    <w:rsid w:val="005B0CBC"/>
    <w:rPr>
      <w:sz w:val="24"/>
      <w:szCs w:val="24"/>
      <w:lang w:val="ru-RU" w:eastAsia="ru-RU"/>
    </w:rPr>
  </w:style>
  <w:style w:type="paragraph" w:customStyle="1" w:styleId="Storagrutun1">
    <w:name w:val="Storagrutun 1"/>
    <w:basedOn w:val="a"/>
    <w:rsid w:val="002C0CDB"/>
    <w:pPr>
      <w:tabs>
        <w:tab w:val="left" w:pos="992"/>
        <w:tab w:val="left" w:pos="7655"/>
      </w:tabs>
    </w:pPr>
    <w:rPr>
      <w:rFonts w:ascii="ArTarumianTimes" w:hAnsi="ArTarumianTimes"/>
      <w:bCs/>
      <w:lang w:val="en-US"/>
    </w:rPr>
  </w:style>
  <w:style w:type="paragraph" w:customStyle="1" w:styleId="Storagrutun">
    <w:name w:val="Storagrutun"/>
    <w:basedOn w:val="a"/>
    <w:autoRedefine/>
    <w:rsid w:val="00A5032A"/>
    <w:pPr>
      <w:tabs>
        <w:tab w:val="left" w:pos="-5387"/>
      </w:tabs>
      <w:spacing w:before="240" w:line="276" w:lineRule="auto"/>
      <w:ind w:right="-569"/>
    </w:pPr>
    <w:rPr>
      <w:rFonts w:ascii="ArTarumianTimes" w:hAnsi="ArTarumianTimes"/>
      <w:b/>
      <w:szCs w:val="22"/>
      <w:lang w:val="af-ZA"/>
    </w:rPr>
  </w:style>
  <w:style w:type="character" w:styleId="ab">
    <w:name w:val="Emphasis"/>
    <w:uiPriority w:val="20"/>
    <w:qFormat/>
    <w:rsid w:val="00A51851"/>
    <w:rPr>
      <w:i/>
      <w:iCs/>
    </w:rPr>
  </w:style>
  <w:style w:type="paragraph" w:styleId="ac">
    <w:name w:val="Normal (Web)"/>
    <w:basedOn w:val="a"/>
    <w:uiPriority w:val="99"/>
    <w:unhideWhenUsed/>
    <w:rsid w:val="0054721F"/>
    <w:pPr>
      <w:spacing w:before="100" w:beforeAutospacing="1" w:after="100" w:afterAutospacing="1"/>
    </w:pPr>
    <w:rPr>
      <w:lang w:val="en-US" w:eastAsia="en-US"/>
    </w:rPr>
  </w:style>
  <w:style w:type="character" w:styleId="ad">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a"/>
    <w:rsid w:val="002B4F81"/>
    <w:pPr>
      <w:tabs>
        <w:tab w:val="num" w:pos="720"/>
      </w:tabs>
      <w:spacing w:line="360" w:lineRule="auto"/>
      <w:ind w:left="720" w:hanging="360"/>
      <w:jc w:val="both"/>
    </w:pPr>
    <w:rPr>
      <w:rFonts w:ascii="ArTarumianTimes" w:hAnsi="ArTarumianTimes"/>
      <w:kern w:val="28"/>
      <w:lang w:val="af-ZA"/>
    </w:rPr>
  </w:style>
  <w:style w:type="paragraph" w:styleId="ae">
    <w:name w:val="List Paragraph"/>
    <w:aliases w:val="Aufzählung,Dot pt,F5 List Paragraph,List Paragraph1,List Paragraph Char Char Char,Indicator Text,Colorful List - Accent 11,Numbered Para 1,Bullet Points,List Paragraph2,MAIN CONTENT,Normal numbered,No Spacing1,Issue Action POC,EX Bullet"/>
    <w:basedOn w:val="a"/>
    <w:link w:val="af"/>
    <w:uiPriority w:val="34"/>
    <w:qFormat/>
    <w:rsid w:val="00826DD4"/>
    <w:pPr>
      <w:spacing w:after="160" w:line="259" w:lineRule="auto"/>
      <w:ind w:left="720"/>
      <w:contextualSpacing/>
    </w:pPr>
    <w:rPr>
      <w:rFonts w:ascii="Calibri" w:eastAsia="Calibri" w:hAnsi="Calibri"/>
      <w:sz w:val="22"/>
      <w:szCs w:val="22"/>
      <w:lang w:val="en-US" w:eastAsia="en-US"/>
    </w:rPr>
  </w:style>
  <w:style w:type="character" w:styleId="af0">
    <w:name w:val="Subtle Emphasis"/>
    <w:uiPriority w:val="19"/>
    <w:qFormat/>
    <w:rsid w:val="000807C7"/>
    <w:rPr>
      <w:i/>
      <w:iCs/>
      <w:color w:val="404040"/>
    </w:rPr>
  </w:style>
  <w:style w:type="paragraph" w:customStyle="1" w:styleId="katarox">
    <w:name w:val="katarox"/>
    <w:basedOn w:val="a"/>
    <w:rsid w:val="007957B7"/>
    <w:pPr>
      <w:keepNext/>
      <w:spacing w:before="120"/>
      <w:ind w:firstLine="397"/>
    </w:pPr>
    <w:rPr>
      <w:rFonts w:ascii="GHEA Grapalat" w:hAnsi="GHEA Grapalat"/>
      <w:b/>
      <w:sz w:val="16"/>
      <w:lang w:val="en-US"/>
    </w:rPr>
  </w:style>
  <w:style w:type="character" w:customStyle="1" w:styleId="a6">
    <w:name w:val="Верхний колонтитул Знак"/>
    <w:link w:val="a5"/>
    <w:uiPriority w:val="99"/>
    <w:rsid w:val="00F46496"/>
    <w:rPr>
      <w:lang w:val="ru-RU" w:eastAsia="ru-RU"/>
    </w:rPr>
  </w:style>
  <w:style w:type="character" w:customStyle="1" w:styleId="21">
    <w:name w:val="Заголовок 2 Знак"/>
    <w:link w:val="2"/>
    <w:uiPriority w:val="2"/>
    <w:rsid w:val="00641367"/>
    <w:rPr>
      <w:rFonts w:ascii="GHEA Grapalat" w:hAnsi="GHEA Grapalat" w:cs="Calibri"/>
      <w:b/>
      <w:bCs/>
      <w:sz w:val="24"/>
      <w:szCs w:val="24"/>
    </w:rPr>
  </w:style>
  <w:style w:type="character" w:customStyle="1" w:styleId="30">
    <w:name w:val="Заголовок 3 Знак"/>
    <w:link w:val="3"/>
    <w:uiPriority w:val="2"/>
    <w:rsid w:val="000C10D6"/>
    <w:rPr>
      <w:rFonts w:ascii="Calibri Light" w:eastAsia="Calibri" w:hAnsi="Calibri Light" w:cs="Calibri"/>
      <w:b/>
      <w:color w:val="000000"/>
      <w:sz w:val="22"/>
      <w:szCs w:val="22"/>
      <w:lang w:val="de-DE"/>
    </w:rPr>
  </w:style>
  <w:style w:type="character" w:customStyle="1" w:styleId="60">
    <w:name w:val="Заголовок 6 Знак"/>
    <w:link w:val="6"/>
    <w:uiPriority w:val="9"/>
    <w:rsid w:val="000C10D6"/>
    <w:rPr>
      <w:rFonts w:ascii="Calibri Light" w:hAnsi="Calibri Light"/>
      <w:b/>
      <w:bCs/>
      <w:color w:val="595959"/>
      <w:spacing w:val="5"/>
      <w:sz w:val="22"/>
      <w:szCs w:val="22"/>
      <w:shd w:val="clear" w:color="auto" w:fill="FFFFFF"/>
      <w:lang w:bidi="en-US"/>
    </w:rPr>
  </w:style>
  <w:style w:type="character" w:customStyle="1" w:styleId="70">
    <w:name w:val="Заголовок 7 Знак"/>
    <w:link w:val="7"/>
    <w:uiPriority w:val="9"/>
    <w:rsid w:val="000C10D6"/>
    <w:rPr>
      <w:rFonts w:ascii="Calibri Light" w:hAnsi="Calibri Light"/>
      <w:b/>
      <w:bCs/>
      <w:i/>
      <w:iCs/>
      <w:color w:val="5A5A5A"/>
      <w:lang w:bidi="en-US"/>
    </w:rPr>
  </w:style>
  <w:style w:type="character" w:customStyle="1" w:styleId="80">
    <w:name w:val="Заголовок 8 Знак"/>
    <w:link w:val="8"/>
    <w:uiPriority w:val="9"/>
    <w:rsid w:val="000C10D6"/>
    <w:rPr>
      <w:rFonts w:ascii="Calibri Light" w:hAnsi="Calibri Light"/>
      <w:b/>
      <w:bCs/>
      <w:color w:val="7F7F7F"/>
      <w:lang w:bidi="en-US"/>
    </w:rPr>
  </w:style>
  <w:style w:type="character" w:customStyle="1" w:styleId="90">
    <w:name w:val="Заголовок 9 Знак"/>
    <w:link w:val="9"/>
    <w:uiPriority w:val="9"/>
    <w:rsid w:val="000C10D6"/>
    <w:rPr>
      <w:rFonts w:ascii="Calibri Light" w:hAnsi="Calibri Light"/>
      <w:b/>
      <w:bCs/>
      <w:i/>
      <w:iCs/>
      <w:color w:val="7F7F7F"/>
      <w:sz w:val="18"/>
      <w:szCs w:val="18"/>
      <w:lang w:bidi="en-US"/>
    </w:rPr>
  </w:style>
  <w:style w:type="paragraph" w:customStyle="1" w:styleId="SergeyHeading1">
    <w:name w:val="Sergey_Heading1"/>
    <w:basedOn w:val="a"/>
    <w:link w:val="SergeyHeading1Char"/>
    <w:qFormat/>
    <w:rsid w:val="000C10D6"/>
    <w:pPr>
      <w:spacing w:after="160" w:line="259" w:lineRule="auto"/>
    </w:pPr>
    <w:rPr>
      <w:rFonts w:ascii="GHEA Grapalat" w:eastAsia="Calibri" w:hAnsi="GHEA Grapalat"/>
      <w:b/>
      <w:i/>
      <w:sz w:val="28"/>
      <w:szCs w:val="22"/>
      <w:lang w:val="hy-AM" w:eastAsia="en-US"/>
    </w:rPr>
  </w:style>
  <w:style w:type="character" w:customStyle="1" w:styleId="SergeyHeading1Char">
    <w:name w:val="Sergey_Heading1 Char"/>
    <w:link w:val="SergeyHeading1"/>
    <w:rsid w:val="000C10D6"/>
    <w:rPr>
      <w:rFonts w:ascii="GHEA Grapalat" w:eastAsia="Calibri" w:hAnsi="GHEA Grapalat"/>
      <w:b/>
      <w:i/>
      <w:sz w:val="28"/>
      <w:szCs w:val="22"/>
      <w:lang w:val="hy-AM"/>
    </w:rPr>
  </w:style>
  <w:style w:type="paragraph" w:customStyle="1" w:styleId="SergeyHeading2">
    <w:name w:val="Sergey Heading2"/>
    <w:basedOn w:val="a"/>
    <w:link w:val="SergeyHeading2Char"/>
    <w:qFormat/>
    <w:rsid w:val="000C10D6"/>
    <w:pPr>
      <w:spacing w:after="160" w:line="259" w:lineRule="auto"/>
    </w:pPr>
    <w:rPr>
      <w:rFonts w:ascii="GHEA Grapalat" w:eastAsia="Calibri" w:hAnsi="GHEA Grapalat"/>
      <w:b/>
      <w:i/>
      <w:sz w:val="26"/>
      <w:szCs w:val="22"/>
      <w:lang w:val="en-US" w:eastAsia="en-US"/>
    </w:rPr>
  </w:style>
  <w:style w:type="character" w:customStyle="1" w:styleId="SergeyHeading2Char">
    <w:name w:val="Sergey Heading2 Char"/>
    <w:link w:val="SergeyHeading2"/>
    <w:rsid w:val="000C10D6"/>
    <w:rPr>
      <w:rFonts w:ascii="GHEA Grapalat" w:eastAsia="Calibri" w:hAnsi="GHEA Grapalat"/>
      <w:b/>
      <w:i/>
      <w:sz w:val="26"/>
      <w:szCs w:val="22"/>
    </w:rPr>
  </w:style>
  <w:style w:type="paragraph" w:customStyle="1" w:styleId="SergeyHeading3">
    <w:name w:val="Sergey_Heading3"/>
    <w:basedOn w:val="SergeyHeading2"/>
    <w:link w:val="SergeyHeading3Char"/>
    <w:qFormat/>
    <w:rsid w:val="000C10D6"/>
    <w:rPr>
      <w:sz w:val="24"/>
      <w:u w:val="single"/>
    </w:rPr>
  </w:style>
  <w:style w:type="character" w:customStyle="1" w:styleId="SergeyHeading3Char">
    <w:name w:val="Sergey_Heading3 Char"/>
    <w:link w:val="SergeyHeading3"/>
    <w:rsid w:val="000C10D6"/>
    <w:rPr>
      <w:rFonts w:ascii="GHEA Grapalat" w:eastAsia="Calibri" w:hAnsi="GHEA Grapalat"/>
      <w:b/>
      <w:i/>
      <w:sz w:val="24"/>
      <w:szCs w:val="22"/>
      <w:u w:val="single"/>
    </w:rPr>
  </w:style>
  <w:style w:type="character" w:customStyle="1" w:styleId="10">
    <w:name w:val="Заголовок 1 Знак"/>
    <w:link w:val="1"/>
    <w:uiPriority w:val="2"/>
    <w:rsid w:val="000C10D6"/>
    <w:rPr>
      <w:rFonts w:ascii="ArTarumianTimes" w:hAnsi="ArTarumianTimes"/>
      <w:b/>
      <w:bCs/>
      <w:i/>
      <w:iCs/>
      <w:sz w:val="28"/>
      <w:szCs w:val="24"/>
      <w:lang w:val="af-ZA" w:eastAsia="ru-RU"/>
    </w:rPr>
  </w:style>
  <w:style w:type="character" w:customStyle="1" w:styleId="50">
    <w:name w:val="Заголовок 5 Знак"/>
    <w:link w:val="5"/>
    <w:uiPriority w:val="9"/>
    <w:rsid w:val="000C10D6"/>
    <w:rPr>
      <w:b/>
      <w:bCs/>
      <w:i/>
      <w:iCs/>
      <w:sz w:val="26"/>
      <w:szCs w:val="26"/>
      <w:lang w:val="ru-RU" w:eastAsia="ru-RU"/>
    </w:rPr>
  </w:style>
  <w:style w:type="character" w:customStyle="1" w:styleId="a8">
    <w:name w:val="Текст выноски Знак"/>
    <w:link w:val="a7"/>
    <w:uiPriority w:val="99"/>
    <w:semiHidden/>
    <w:rsid w:val="000C10D6"/>
    <w:rPr>
      <w:rFonts w:ascii="Tahoma" w:hAnsi="Tahoma" w:cs="Tahoma"/>
      <w:sz w:val="16"/>
      <w:szCs w:val="16"/>
      <w:lang w:val="ru-RU" w:eastAsia="ru-RU"/>
    </w:rPr>
  </w:style>
  <w:style w:type="paragraph" w:styleId="af1">
    <w:name w:val="Title"/>
    <w:aliases w:val="Title 1. Page"/>
    <w:basedOn w:val="a"/>
    <w:next w:val="a"/>
    <w:link w:val="af2"/>
    <w:autoRedefine/>
    <w:uiPriority w:val="10"/>
    <w:qFormat/>
    <w:rsid w:val="000C10D6"/>
    <w:pPr>
      <w:framePr w:w="8505" w:wrap="notBeside" w:vAnchor="page" w:hAnchor="page" w:x="1135" w:y="2373" w:anchorLock="1"/>
      <w:pBdr>
        <w:bottom w:val="single" w:sz="18" w:space="1" w:color="F8F8F8"/>
      </w:pBdr>
      <w:spacing w:after="120" w:line="520" w:lineRule="exact"/>
    </w:pPr>
    <w:rPr>
      <w:rFonts w:ascii="Calibri Light" w:hAnsi="Calibri Light" w:cs="Calibri"/>
      <w:b/>
      <w:caps/>
      <w:color w:val="FFFFFF"/>
      <w:spacing w:val="5"/>
      <w:kern w:val="28"/>
      <w:sz w:val="48"/>
      <w:szCs w:val="48"/>
      <w:lang w:val="de-DE" w:eastAsia="de-DE"/>
    </w:rPr>
  </w:style>
  <w:style w:type="character" w:customStyle="1" w:styleId="af2">
    <w:name w:val="Заголовок Знак"/>
    <w:aliases w:val="Title 1. Page Знак"/>
    <w:link w:val="af1"/>
    <w:uiPriority w:val="10"/>
    <w:rsid w:val="000C10D6"/>
    <w:rPr>
      <w:rFonts w:ascii="Calibri Light" w:hAnsi="Calibri Light" w:cs="Calibri"/>
      <w:b/>
      <w:caps/>
      <w:color w:val="FFFFFF"/>
      <w:spacing w:val="5"/>
      <w:kern w:val="28"/>
      <w:sz w:val="48"/>
      <w:szCs w:val="48"/>
      <w:lang w:val="de-DE" w:eastAsia="de-DE"/>
    </w:rPr>
  </w:style>
  <w:style w:type="paragraph" w:styleId="24">
    <w:name w:val="Quote"/>
    <w:aliases w:val="Tabellen-/Abb.-Beschriftung"/>
    <w:basedOn w:val="af3"/>
    <w:next w:val="a"/>
    <w:link w:val="25"/>
    <w:uiPriority w:val="29"/>
    <w:rsid w:val="000C10D6"/>
    <w:pPr>
      <w:spacing w:before="240"/>
      <w:jc w:val="right"/>
    </w:pPr>
    <w:rPr>
      <w:b/>
      <w:smallCaps w:val="0"/>
      <w:color w:val="000000"/>
      <w:sz w:val="18"/>
      <w:szCs w:val="18"/>
    </w:rPr>
  </w:style>
  <w:style w:type="character" w:customStyle="1" w:styleId="25">
    <w:name w:val="Цитата 2 Знак"/>
    <w:aliases w:val="Tabellen-/Abb.-Beschriftung Знак"/>
    <w:link w:val="24"/>
    <w:uiPriority w:val="29"/>
    <w:rsid w:val="000C10D6"/>
    <w:rPr>
      <w:rFonts w:ascii="Calibri" w:eastAsia="Calibri" w:hAnsi="Calibri" w:cs="Calibri"/>
      <w:b/>
      <w:color w:val="000000"/>
      <w:sz w:val="18"/>
      <w:szCs w:val="18"/>
      <w:lang w:val="de-DE"/>
    </w:rPr>
  </w:style>
  <w:style w:type="paragraph" w:styleId="af3">
    <w:name w:val="Subtitle"/>
    <w:aliases w:val="Subtitle 1. Page"/>
    <w:basedOn w:val="a"/>
    <w:next w:val="a"/>
    <w:link w:val="af4"/>
    <w:autoRedefine/>
    <w:uiPriority w:val="11"/>
    <w:qFormat/>
    <w:rsid w:val="000C10D6"/>
    <w:pPr>
      <w:spacing w:after="120" w:line="264" w:lineRule="auto"/>
    </w:pPr>
    <w:rPr>
      <w:rFonts w:ascii="Calibri" w:eastAsia="Calibri" w:hAnsi="Calibri" w:cs="Calibri"/>
      <w:smallCaps/>
      <w:color w:val="FFFFFF"/>
      <w:sz w:val="32"/>
      <w:szCs w:val="22"/>
      <w:lang w:val="de-DE" w:eastAsia="en-US"/>
    </w:rPr>
  </w:style>
  <w:style w:type="character" w:customStyle="1" w:styleId="af4">
    <w:name w:val="Подзаголовок Знак"/>
    <w:aliases w:val="Subtitle 1. Page Знак"/>
    <w:link w:val="af3"/>
    <w:uiPriority w:val="11"/>
    <w:rsid w:val="000C10D6"/>
    <w:rPr>
      <w:rFonts w:ascii="Calibri" w:eastAsia="Calibri" w:hAnsi="Calibri" w:cs="Calibri"/>
      <w:smallCaps/>
      <w:color w:val="FFFFFF"/>
      <w:sz w:val="32"/>
      <w:szCs w:val="22"/>
      <w:lang w:val="de-DE"/>
    </w:rPr>
  </w:style>
  <w:style w:type="paragraph" w:customStyle="1" w:styleId="ChapterRightCorner">
    <w:name w:val="Chapter Right Corner"/>
    <w:basedOn w:val="a"/>
    <w:autoRedefine/>
    <w:rsid w:val="000C10D6"/>
    <w:pPr>
      <w:tabs>
        <w:tab w:val="left" w:pos="7938"/>
      </w:tabs>
      <w:spacing w:after="120"/>
      <w:ind w:right="-2438" w:firstLine="7938"/>
    </w:pPr>
    <w:rPr>
      <w:rFonts w:ascii="Calibri" w:eastAsia="Calibri" w:hAnsi="Calibri"/>
      <w:caps/>
      <w:noProof/>
      <w:color w:val="44546A"/>
      <w:sz w:val="22"/>
      <w:szCs w:val="20"/>
      <w:lang w:val="de-DE" w:eastAsia="de-DE"/>
    </w:rPr>
  </w:style>
  <w:style w:type="table" w:styleId="af5">
    <w:name w:val="Table Grid"/>
    <w:basedOn w:val="a1"/>
    <w:uiPriority w:val="59"/>
    <w:rsid w:val="000C10D6"/>
    <w:rPr>
      <w:rFonts w:ascii="Calibri" w:eastAsia="Calibri" w:hAnsi="Calibri"/>
      <w:sz w:val="18"/>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next w:val="a"/>
    <w:autoRedefine/>
    <w:uiPriority w:val="39"/>
    <w:rsid w:val="000C10D6"/>
    <w:pPr>
      <w:tabs>
        <w:tab w:val="right" w:leader="dot" w:pos="7938"/>
      </w:tabs>
      <w:spacing w:before="360" w:after="120" w:line="276" w:lineRule="auto"/>
      <w:ind w:left="397" w:hanging="397"/>
    </w:pPr>
    <w:rPr>
      <w:rFonts w:ascii="Calibri" w:hAnsi="Calibri"/>
      <w:b/>
      <w:caps/>
      <w:color w:val="5B9BD5"/>
      <w:sz w:val="22"/>
      <w:szCs w:val="28"/>
      <w:lang w:bidi="en-US"/>
    </w:rPr>
  </w:style>
  <w:style w:type="paragraph" w:styleId="26">
    <w:name w:val="toc 2"/>
    <w:basedOn w:val="a"/>
    <w:next w:val="a"/>
    <w:autoRedefine/>
    <w:uiPriority w:val="39"/>
    <w:rsid w:val="000C10D6"/>
    <w:pPr>
      <w:tabs>
        <w:tab w:val="right" w:leader="dot" w:pos="7938"/>
      </w:tabs>
      <w:spacing w:before="120" w:after="120" w:line="264" w:lineRule="auto"/>
      <w:ind w:left="964" w:hanging="567"/>
    </w:pPr>
    <w:rPr>
      <w:rFonts w:ascii="Calibri" w:hAnsi="Calibri"/>
      <w:bCs/>
      <w:sz w:val="22"/>
      <w:szCs w:val="22"/>
      <w:lang w:val="en-US" w:eastAsia="en-US" w:bidi="en-US"/>
    </w:rPr>
  </w:style>
  <w:style w:type="paragraph" w:styleId="31">
    <w:name w:val="toc 3"/>
    <w:basedOn w:val="a"/>
    <w:next w:val="a"/>
    <w:autoRedefine/>
    <w:uiPriority w:val="39"/>
    <w:rsid w:val="000C10D6"/>
    <w:pPr>
      <w:tabs>
        <w:tab w:val="right" w:leader="dot" w:pos="7938"/>
      </w:tabs>
      <w:spacing w:before="120" w:after="120" w:line="264" w:lineRule="auto"/>
      <w:ind w:left="1701" w:hanging="737"/>
      <w:contextualSpacing/>
      <w:jc w:val="both"/>
    </w:pPr>
    <w:rPr>
      <w:rFonts w:ascii="Calibri" w:hAnsi="Calibri"/>
      <w:sz w:val="22"/>
      <w:szCs w:val="22"/>
      <w:lang w:val="en-US" w:eastAsia="en-US" w:bidi="en-US"/>
    </w:rPr>
  </w:style>
  <w:style w:type="paragraph" w:styleId="41">
    <w:name w:val="toc 4"/>
    <w:basedOn w:val="a"/>
    <w:next w:val="a"/>
    <w:autoRedefine/>
    <w:rsid w:val="000C10D6"/>
    <w:pPr>
      <w:spacing w:before="240" w:after="200" w:line="264" w:lineRule="auto"/>
      <w:ind w:left="480"/>
      <w:jc w:val="both"/>
    </w:pPr>
    <w:rPr>
      <w:rFonts w:ascii="Calibri Light" w:hAnsi="Calibri Light"/>
      <w:sz w:val="22"/>
      <w:szCs w:val="22"/>
      <w:lang w:val="en-US" w:eastAsia="en-US" w:bidi="en-US"/>
    </w:rPr>
  </w:style>
  <w:style w:type="paragraph" w:styleId="51">
    <w:name w:val="toc 5"/>
    <w:basedOn w:val="a"/>
    <w:next w:val="a"/>
    <w:autoRedefine/>
    <w:rsid w:val="000C10D6"/>
    <w:pPr>
      <w:spacing w:before="240" w:after="200" w:line="264" w:lineRule="auto"/>
      <w:ind w:left="720"/>
      <w:jc w:val="both"/>
    </w:pPr>
    <w:rPr>
      <w:rFonts w:ascii="Calibri Light" w:hAnsi="Calibri Light"/>
      <w:sz w:val="22"/>
      <w:szCs w:val="22"/>
      <w:lang w:val="en-US" w:eastAsia="en-US" w:bidi="en-US"/>
    </w:rPr>
  </w:style>
  <w:style w:type="paragraph" w:styleId="61">
    <w:name w:val="toc 6"/>
    <w:basedOn w:val="a"/>
    <w:next w:val="a"/>
    <w:autoRedefine/>
    <w:rsid w:val="000C10D6"/>
    <w:pPr>
      <w:spacing w:before="240" w:after="200" w:line="264" w:lineRule="auto"/>
      <w:ind w:left="960"/>
      <w:jc w:val="both"/>
    </w:pPr>
    <w:rPr>
      <w:rFonts w:ascii="Calibri Light" w:hAnsi="Calibri Light"/>
      <w:sz w:val="22"/>
      <w:szCs w:val="22"/>
      <w:lang w:val="en-US" w:eastAsia="en-US" w:bidi="en-US"/>
    </w:rPr>
  </w:style>
  <w:style w:type="paragraph" w:styleId="71">
    <w:name w:val="toc 7"/>
    <w:basedOn w:val="a"/>
    <w:next w:val="a"/>
    <w:autoRedefine/>
    <w:rsid w:val="000C10D6"/>
    <w:pPr>
      <w:spacing w:before="240" w:after="200" w:line="264" w:lineRule="auto"/>
      <w:ind w:left="1200"/>
      <w:jc w:val="both"/>
    </w:pPr>
    <w:rPr>
      <w:rFonts w:ascii="Calibri Light" w:hAnsi="Calibri Light"/>
      <w:sz w:val="22"/>
      <w:szCs w:val="22"/>
      <w:lang w:val="en-US" w:eastAsia="en-US" w:bidi="en-US"/>
    </w:rPr>
  </w:style>
  <w:style w:type="paragraph" w:styleId="81">
    <w:name w:val="toc 8"/>
    <w:basedOn w:val="a"/>
    <w:next w:val="a"/>
    <w:autoRedefine/>
    <w:rsid w:val="000C10D6"/>
    <w:pPr>
      <w:spacing w:before="240" w:after="200" w:line="264" w:lineRule="auto"/>
      <w:ind w:left="1440"/>
      <w:jc w:val="both"/>
    </w:pPr>
    <w:rPr>
      <w:rFonts w:ascii="Calibri Light" w:hAnsi="Calibri Light"/>
      <w:sz w:val="22"/>
      <w:szCs w:val="22"/>
      <w:lang w:val="en-US" w:eastAsia="en-US" w:bidi="en-US"/>
    </w:rPr>
  </w:style>
  <w:style w:type="paragraph" w:styleId="91">
    <w:name w:val="toc 9"/>
    <w:basedOn w:val="a"/>
    <w:next w:val="a"/>
    <w:autoRedefine/>
    <w:rsid w:val="000C10D6"/>
    <w:pPr>
      <w:spacing w:before="240" w:after="200" w:line="264" w:lineRule="auto"/>
      <w:ind w:left="1680"/>
      <w:jc w:val="both"/>
    </w:pPr>
    <w:rPr>
      <w:rFonts w:ascii="Calibri Light" w:hAnsi="Calibri Light"/>
      <w:sz w:val="22"/>
      <w:szCs w:val="22"/>
      <w:lang w:val="en-US" w:eastAsia="en-US" w:bidi="en-US"/>
    </w:rPr>
  </w:style>
  <w:style w:type="character" w:styleId="af6">
    <w:name w:val="annotation reference"/>
    <w:uiPriority w:val="99"/>
    <w:rsid w:val="000C10D6"/>
    <w:rPr>
      <w:sz w:val="16"/>
      <w:szCs w:val="16"/>
    </w:rPr>
  </w:style>
  <w:style w:type="paragraph" w:styleId="af7">
    <w:name w:val="annotation text"/>
    <w:basedOn w:val="a"/>
    <w:link w:val="af8"/>
    <w:uiPriority w:val="99"/>
    <w:rsid w:val="000C10D6"/>
    <w:pPr>
      <w:spacing w:before="240" w:after="200" w:line="264" w:lineRule="auto"/>
      <w:jc w:val="both"/>
    </w:pPr>
    <w:rPr>
      <w:rFonts w:ascii="Calibri Light" w:hAnsi="Calibri Light"/>
      <w:sz w:val="20"/>
      <w:szCs w:val="20"/>
      <w:lang w:val="en-US" w:eastAsia="en-US" w:bidi="en-US"/>
    </w:rPr>
  </w:style>
  <w:style w:type="character" w:customStyle="1" w:styleId="af8">
    <w:name w:val="Текст примечания Знак"/>
    <w:link w:val="af7"/>
    <w:uiPriority w:val="99"/>
    <w:rsid w:val="000C10D6"/>
    <w:rPr>
      <w:rFonts w:ascii="Calibri Light" w:hAnsi="Calibri Light"/>
      <w:lang w:bidi="en-US"/>
    </w:rPr>
  </w:style>
  <w:style w:type="paragraph" w:styleId="af9">
    <w:name w:val="annotation subject"/>
    <w:basedOn w:val="af7"/>
    <w:next w:val="af7"/>
    <w:link w:val="afa"/>
    <w:uiPriority w:val="99"/>
    <w:rsid w:val="000C10D6"/>
    <w:rPr>
      <w:b/>
      <w:bCs/>
    </w:rPr>
  </w:style>
  <w:style w:type="character" w:customStyle="1" w:styleId="afa">
    <w:name w:val="Тема примечания Знак"/>
    <w:link w:val="af9"/>
    <w:uiPriority w:val="99"/>
    <w:rsid w:val="000C10D6"/>
    <w:rPr>
      <w:rFonts w:ascii="Calibri Light" w:hAnsi="Calibri Light"/>
      <w:b/>
      <w:bCs/>
      <w:lang w:bidi="en-US"/>
    </w:rPr>
  </w:style>
  <w:style w:type="paragraph" w:styleId="afb">
    <w:name w:val="TOC Heading"/>
    <w:basedOn w:val="1"/>
    <w:next w:val="a"/>
    <w:uiPriority w:val="39"/>
    <w:unhideWhenUsed/>
    <w:qFormat/>
    <w:rsid w:val="000C10D6"/>
    <w:pPr>
      <w:tabs>
        <w:tab w:val="num" w:pos="360"/>
      </w:tabs>
      <w:spacing w:before="720" w:after="480" w:line="264" w:lineRule="auto"/>
      <w:ind w:left="567" w:hanging="567"/>
      <w:jc w:val="both"/>
      <w:outlineLvl w:val="9"/>
    </w:pPr>
    <w:rPr>
      <w:rFonts w:ascii="Calibri Light" w:hAnsi="Calibri Light" w:cs="Calibri"/>
      <w:b w:val="0"/>
      <w:bCs w:val="0"/>
      <w:i w:val="0"/>
      <w:iCs w:val="0"/>
      <w:smallCaps/>
      <w:spacing w:val="5"/>
      <w:sz w:val="36"/>
      <w:szCs w:val="36"/>
      <w:lang w:val="en-US" w:eastAsia="en-US" w:bidi="en-US"/>
    </w:rPr>
  </w:style>
  <w:style w:type="table" w:customStyle="1" w:styleId="HelleListe-Akzent11">
    <w:name w:val="Helle Liste - Akzent 11"/>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3-1">
    <w:name w:val="Medium Grid 3 Accent 1"/>
    <w:basedOn w:val="a1"/>
    <w:uiPriority w:val="69"/>
    <w:rsid w:val="000C10D6"/>
    <w:rPr>
      <w:rFonts w:ascii="Calibri Light" w:hAnsi="Calibri Light"/>
      <w:sz w:val="22"/>
      <w:szCs w:val="22"/>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6">
    <w:name w:val="Light Shading Accent 6"/>
    <w:basedOn w:val="a1"/>
    <w:uiPriority w:val="60"/>
    <w:rsid w:val="000C10D6"/>
    <w:rPr>
      <w:rFonts w:ascii="Calibri Light" w:hAnsi="Calibri Light"/>
      <w:color w:val="538135"/>
      <w:sz w:val="22"/>
      <w:szCs w:val="22"/>
      <w:lang w:bidi="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1">
    <w:name w:val="Colorful Grid Accent 1"/>
    <w:basedOn w:val="a1"/>
    <w:uiPriority w:val="73"/>
    <w:rsid w:val="000C10D6"/>
    <w:rPr>
      <w:rFonts w:ascii="Calibri Light" w:hAnsi="Calibri Light"/>
      <w:color w:val="000000"/>
      <w:sz w:val="22"/>
      <w:szCs w:val="22"/>
      <w:lang w:bidi="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3">
    <w:name w:val="Light Shading Accent 3"/>
    <w:basedOn w:val="a1"/>
    <w:uiPriority w:val="60"/>
    <w:rsid w:val="000C10D6"/>
    <w:rPr>
      <w:rFonts w:ascii="Calibri Light" w:hAnsi="Calibri Light"/>
      <w:color w:val="7B7B7B"/>
      <w:sz w:val="22"/>
      <w:szCs w:val="22"/>
      <w:lang w:bidi="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1-4">
    <w:name w:val="Medium List 1 Accent 4"/>
    <w:basedOn w:val="a1"/>
    <w:uiPriority w:val="65"/>
    <w:rsid w:val="000C10D6"/>
    <w:rPr>
      <w:rFonts w:ascii="Calibri Light" w:hAnsi="Calibri Light"/>
      <w:color w:val="000000"/>
      <w:sz w:val="22"/>
      <w:szCs w:val="22"/>
      <w:lang w:bidi="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4">
    <w:name w:val="Light List Accent 4"/>
    <w:basedOn w:val="a1"/>
    <w:uiPriority w:val="61"/>
    <w:rsid w:val="000C10D6"/>
    <w:rPr>
      <w:rFonts w:ascii="Calibri Light" w:hAnsi="Calibri Light"/>
      <w:sz w:val="22"/>
      <w:szCs w:val="22"/>
      <w:lang w:bidi="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HelleListe-Akzent12">
    <w:name w:val="Helle Liste - Akzent 12"/>
    <w:basedOn w:val="a1"/>
    <w:uiPriority w:val="61"/>
    <w:rsid w:val="000C10D6"/>
    <w:rPr>
      <w:rFonts w:ascii="Calibri Light" w:hAnsi="Calibri Light"/>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Energynautics1">
    <w:name w:val="Energynautics1"/>
    <w:basedOn w:val="a1"/>
    <w:uiPriority w:val="60"/>
    <w:rsid w:val="000C10D6"/>
    <w:rPr>
      <w:rFonts w:ascii="Calibri" w:hAnsi="Calibri"/>
      <w:sz w:val="18"/>
      <w:szCs w:val="22"/>
      <w:lang w:bidi="en-US"/>
    </w:rPr>
    <w:tblPr>
      <w:tblStyleRowBandSize w:val="1"/>
      <w:tblStyleColBandSize w:val="1"/>
      <w:tblInd w:w="113" w:type="dxa"/>
      <w:tblBorders>
        <w:top w:val="single" w:sz="8" w:space="0" w:color="5B9BD5"/>
        <w:bottom w:val="single" w:sz="8" w:space="0" w:color="5B9BD5"/>
      </w:tblBorders>
    </w:tblPr>
    <w:tcPr>
      <w:vAlign w:val="center"/>
    </w:tcPr>
    <w:tblStylePr w:type="firstRow">
      <w:pPr>
        <w:spacing w:before="0" w:after="0" w:line="240" w:lineRule="auto"/>
      </w:pPr>
      <w:rPr>
        <w:b/>
        <w:bCs/>
      </w:rPr>
      <w:tblPr/>
      <w:tcPr>
        <w:tcBorders>
          <w:top w:val="single" w:sz="4" w:space="0" w:color="5B9BD5"/>
          <w:left w:val="nil"/>
          <w:bottom w:val="single" w:sz="4" w:space="0" w:color="5B9BD5"/>
          <w:right w:val="nil"/>
          <w:insideH w:val="nil"/>
          <w:insideV w:val="nil"/>
          <w:tl2br w:val="nil"/>
          <w:tr2bl w:val="nil"/>
        </w:tcBorders>
        <w:shd w:val="clear" w:color="auto" w:fill="FFFFFF"/>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Pr/>
      <w:tcPr>
        <w:tcBorders>
          <w:right w:val="single" w:sz="12" w:space="0" w:color="FFFFFF"/>
        </w:tcBorders>
      </w:tcPr>
    </w:tblStylePr>
    <w:tblStylePr w:type="lastCol">
      <w:rPr>
        <w:b/>
        <w:bCs/>
      </w:rPr>
    </w:tblStylePr>
    <w:tblStylePr w:type="band1Horz">
      <w:pPr>
        <w:jc w:val="left"/>
      </w:pPr>
      <w:tblPr/>
      <w:tcPr>
        <w:shd w:val="clear" w:color="auto" w:fill="F1F4F9"/>
        <w:vAlign w:val="center"/>
      </w:tcPr>
    </w:tblStylePr>
    <w:tblStylePr w:type="band2Horz">
      <w:pPr>
        <w:jc w:val="left"/>
      </w:pPr>
      <w:tblPr/>
      <w:tcPr>
        <w:shd w:val="clear" w:color="auto" w:fill="E1E7F1"/>
        <w:vAlign w:val="center"/>
      </w:tcPr>
    </w:tblStylePr>
  </w:style>
  <w:style w:type="table" w:styleId="-5">
    <w:name w:val="Light Shading Accent 5"/>
    <w:basedOn w:val="a1"/>
    <w:uiPriority w:val="60"/>
    <w:rsid w:val="000C10D6"/>
    <w:rPr>
      <w:rFonts w:ascii="Calibri Light" w:hAnsi="Calibri Light"/>
      <w:color w:val="2F5496"/>
      <w:sz w:val="22"/>
      <w:szCs w:val="22"/>
      <w:lang w:bidi="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MittlereSchattierung1-Akzent11">
    <w:name w:val="Mittlere Schattierung 1 - Akzent 11"/>
    <w:basedOn w:val="a1"/>
    <w:uiPriority w:val="63"/>
    <w:rsid w:val="000C10D6"/>
    <w:rPr>
      <w:rFonts w:ascii="Calibri Light" w:hAnsi="Calibri Light"/>
      <w:sz w:val="22"/>
      <w:szCs w:val="22"/>
      <w:lang w:bidi="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40">
    <w:name w:val="Light Shading Accent 4"/>
    <w:basedOn w:val="a1"/>
    <w:uiPriority w:val="60"/>
    <w:rsid w:val="000C10D6"/>
    <w:rPr>
      <w:rFonts w:ascii="Calibri Light" w:hAnsi="Calibri Light"/>
      <w:color w:val="BF8F00"/>
      <w:sz w:val="22"/>
      <w:szCs w:val="22"/>
      <w:lang w:bidi="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2">
    <w:name w:val="Light Shading Accent 2"/>
    <w:basedOn w:val="a1"/>
    <w:uiPriority w:val="60"/>
    <w:rsid w:val="000C10D6"/>
    <w:rPr>
      <w:rFonts w:ascii="Calibri Light" w:hAnsi="Calibri Light"/>
      <w:color w:val="C45911"/>
      <w:sz w:val="22"/>
      <w:szCs w:val="22"/>
      <w:lang w:bidi="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afc">
    <w:name w:val="endnote text"/>
    <w:basedOn w:val="a"/>
    <w:link w:val="afd"/>
    <w:uiPriority w:val="99"/>
    <w:unhideWhenUsed/>
    <w:rsid w:val="000C10D6"/>
    <w:pPr>
      <w:spacing w:after="120"/>
      <w:jc w:val="both"/>
    </w:pPr>
    <w:rPr>
      <w:rFonts w:ascii="Calibri Light" w:hAnsi="Calibri Light"/>
      <w:sz w:val="20"/>
      <w:szCs w:val="20"/>
      <w:lang w:val="en-US" w:eastAsia="en-US" w:bidi="en-US"/>
    </w:rPr>
  </w:style>
  <w:style w:type="character" w:customStyle="1" w:styleId="afd">
    <w:name w:val="Текст концевой сноски Знак"/>
    <w:link w:val="afc"/>
    <w:uiPriority w:val="99"/>
    <w:rsid w:val="000C10D6"/>
    <w:rPr>
      <w:rFonts w:ascii="Calibri Light" w:hAnsi="Calibri Light"/>
      <w:lang w:bidi="en-US"/>
    </w:rPr>
  </w:style>
  <w:style w:type="character" w:styleId="afe">
    <w:name w:val="endnote reference"/>
    <w:uiPriority w:val="99"/>
    <w:unhideWhenUsed/>
    <w:rsid w:val="000C10D6"/>
    <w:rPr>
      <w:vertAlign w:val="superscript"/>
    </w:rPr>
  </w:style>
  <w:style w:type="table" w:customStyle="1" w:styleId="HellesRaster1">
    <w:name w:val="Helles Raster1"/>
    <w:basedOn w:val="a1"/>
    <w:uiPriority w:val="62"/>
    <w:rsid w:val="000C10D6"/>
    <w:rPr>
      <w:rFonts w:ascii="Calibri Light" w:hAnsi="Calibri Light"/>
      <w:sz w:val="22"/>
      <w:szCs w:val="22"/>
      <w:lang w:bidi="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HelleSchattierung1">
    <w:name w:val="Helle Schattierung1"/>
    <w:basedOn w:val="a1"/>
    <w:uiPriority w:val="60"/>
    <w:rsid w:val="000C10D6"/>
    <w:rPr>
      <w:rFonts w:ascii="Calibri Light" w:hAnsi="Calibri Light"/>
      <w:color w:val="000000"/>
      <w:sz w:val="22"/>
      <w:szCs w:val="22"/>
      <w:lang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
    <w:name w:val="Placeholder Text"/>
    <w:uiPriority w:val="99"/>
    <w:semiHidden/>
    <w:rsid w:val="000C10D6"/>
    <w:rPr>
      <w:color w:val="808080"/>
    </w:rPr>
  </w:style>
  <w:style w:type="table" w:styleId="2-1">
    <w:name w:val="Medium Grid 2 Accent 1"/>
    <w:basedOn w:val="a1"/>
    <w:uiPriority w:val="68"/>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2-10">
    <w:name w:val="Medium List 2 Accent 1"/>
    <w:basedOn w:val="a1"/>
    <w:uiPriority w:val="66"/>
    <w:rsid w:val="000C10D6"/>
    <w:rPr>
      <w:rFonts w:ascii="Calibri Light" w:hAnsi="Calibri Light"/>
      <w:color w:val="000000"/>
      <w:sz w:val="22"/>
      <w:szCs w:val="22"/>
      <w:lang w:bidi="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styleId="aff0">
    <w:name w:val="Document Map"/>
    <w:basedOn w:val="a"/>
    <w:link w:val="aff1"/>
    <w:uiPriority w:val="99"/>
    <w:unhideWhenUsed/>
    <w:rsid w:val="000C10D6"/>
    <w:pPr>
      <w:spacing w:after="120"/>
      <w:jc w:val="both"/>
    </w:pPr>
    <w:rPr>
      <w:rFonts w:ascii="Tahoma" w:eastAsia="Calibri" w:hAnsi="Tahoma" w:cs="Tahoma"/>
      <w:sz w:val="16"/>
      <w:szCs w:val="16"/>
      <w:lang w:val="de-DE" w:eastAsia="en-US"/>
    </w:rPr>
  </w:style>
  <w:style w:type="character" w:customStyle="1" w:styleId="aff1">
    <w:name w:val="Схема документа Знак"/>
    <w:link w:val="aff0"/>
    <w:uiPriority w:val="99"/>
    <w:rsid w:val="000C10D6"/>
    <w:rPr>
      <w:rFonts w:ascii="Tahoma" w:eastAsia="Calibri" w:hAnsi="Tahoma" w:cs="Tahoma"/>
      <w:sz w:val="16"/>
      <w:szCs w:val="16"/>
      <w:lang w:val="de-DE"/>
    </w:rPr>
  </w:style>
  <w:style w:type="paragraph" w:styleId="aff2">
    <w:name w:val="caption"/>
    <w:basedOn w:val="a"/>
    <w:next w:val="a"/>
    <w:link w:val="aff3"/>
    <w:uiPriority w:val="35"/>
    <w:unhideWhenUsed/>
    <w:qFormat/>
    <w:rsid w:val="000C10D6"/>
    <w:pPr>
      <w:spacing w:before="360" w:after="120"/>
    </w:pPr>
    <w:rPr>
      <w:rFonts w:ascii="Calibri" w:eastAsia="Calibri" w:hAnsi="Calibri"/>
      <w:b/>
      <w:bCs/>
      <w:color w:val="000000"/>
      <w:sz w:val="18"/>
      <w:szCs w:val="18"/>
      <w:lang w:val="de-DE" w:eastAsia="en-US"/>
    </w:rPr>
  </w:style>
  <w:style w:type="paragraph" w:customStyle="1" w:styleId="ContentsHeading">
    <w:name w:val="Contents Heading"/>
    <w:basedOn w:val="1"/>
    <w:link w:val="ContentsHeadingChar"/>
    <w:rsid w:val="000C10D6"/>
    <w:pPr>
      <w:keepLines/>
      <w:pBdr>
        <w:bottom w:val="single" w:sz="8" w:space="1" w:color="5B9BD5"/>
      </w:pBdr>
      <w:spacing w:before="720" w:after="480" w:line="264" w:lineRule="auto"/>
      <w:jc w:val="both"/>
      <w:outlineLvl w:val="9"/>
    </w:pPr>
    <w:rPr>
      <w:rFonts w:ascii="Calibri Light" w:hAnsi="Calibri Light" w:cs="Calibri"/>
      <w:i w:val="0"/>
      <w:iCs w:val="0"/>
      <w:caps/>
      <w:color w:val="44546A"/>
      <w:sz w:val="32"/>
      <w:szCs w:val="28"/>
      <w:lang w:val="en-US" w:eastAsia="de-DE"/>
    </w:rPr>
  </w:style>
  <w:style w:type="character" w:customStyle="1" w:styleId="ContentsHeadingChar">
    <w:name w:val="Contents Heading Char"/>
    <w:link w:val="ContentsHeading"/>
    <w:rsid w:val="000C10D6"/>
    <w:rPr>
      <w:rFonts w:ascii="Calibri Light" w:hAnsi="Calibri Light" w:cs="Calibri"/>
      <w:b/>
      <w:bCs/>
      <w:caps/>
      <w:color w:val="44546A"/>
      <w:sz w:val="32"/>
      <w:szCs w:val="28"/>
      <w:lang w:eastAsia="de-DE"/>
    </w:rPr>
  </w:style>
  <w:style w:type="paragraph" w:customStyle="1" w:styleId="CVDateContent">
    <w:name w:val="CV 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cationsindented">
    <w:name w:val="1. Publications indented"/>
    <w:basedOn w:val="ae"/>
    <w:qFormat/>
    <w:rsid w:val="000C10D6"/>
    <w:pPr>
      <w:numPr>
        <w:numId w:val="2"/>
      </w:numPr>
      <w:tabs>
        <w:tab w:val="num" w:pos="720"/>
      </w:tabs>
      <w:spacing w:after="0" w:line="320" w:lineRule="exact"/>
      <w:ind w:left="720"/>
    </w:pPr>
    <w:rPr>
      <w:rFonts w:eastAsia="Times New Roman"/>
      <w:lang w:bidi="en-US"/>
    </w:rPr>
  </w:style>
  <w:style w:type="paragraph" w:customStyle="1" w:styleId="Heading2withoutNumbering">
    <w:name w:val="Heading 2 without Numbering"/>
    <w:rsid w:val="000C10D6"/>
    <w:pPr>
      <w:spacing w:before="400" w:after="240" w:line="276" w:lineRule="auto"/>
    </w:pPr>
    <w:rPr>
      <w:rFonts w:ascii="Calibri Light" w:hAnsi="Calibri Light" w:cs="Calibri"/>
      <w:b/>
      <w:bCs/>
      <w:caps/>
      <w:color w:val="44546A"/>
      <w:sz w:val="22"/>
      <w:szCs w:val="26"/>
      <w:lang w:val="de-DE"/>
    </w:rPr>
  </w:style>
  <w:style w:type="character" w:styleId="aff4">
    <w:name w:val="Hyperlink"/>
    <w:uiPriority w:val="99"/>
    <w:unhideWhenUsed/>
    <w:rsid w:val="000C10D6"/>
    <w:rPr>
      <w:color w:val="auto"/>
    </w:rPr>
  </w:style>
  <w:style w:type="paragraph" w:customStyle="1" w:styleId="DateContent">
    <w:name w:val="Date &amp; Content"/>
    <w:basedOn w:val="a"/>
    <w:rsid w:val="000C10D6"/>
    <w:pPr>
      <w:spacing w:after="200" w:line="276" w:lineRule="auto"/>
      <w:ind w:left="2127" w:hanging="2127"/>
    </w:pPr>
    <w:rPr>
      <w:rFonts w:ascii="Calibri" w:eastAsia="Calibri" w:hAnsi="Calibri" w:cs="Calibri"/>
      <w:color w:val="000000"/>
      <w:sz w:val="22"/>
      <w:szCs w:val="22"/>
      <w:lang w:val="de-DE" w:eastAsia="en-US"/>
    </w:rPr>
  </w:style>
  <w:style w:type="paragraph" w:customStyle="1" w:styleId="1Publikationeingerckt">
    <w:name w:val="1. Publikation eingerückt"/>
    <w:basedOn w:val="ae"/>
    <w:rsid w:val="000C10D6"/>
    <w:pPr>
      <w:spacing w:after="0" w:line="320" w:lineRule="exact"/>
      <w:ind w:left="2487" w:hanging="360"/>
    </w:pPr>
    <w:rPr>
      <w:rFonts w:eastAsia="Times New Roman"/>
      <w:lang w:bidi="en-US"/>
    </w:rPr>
  </w:style>
  <w:style w:type="paragraph" w:customStyle="1" w:styleId="KapitelbeschriftungreEcke">
    <w:name w:val="Kapitelbeschriftung re. Ecke"/>
    <w:basedOn w:val="a"/>
    <w:autoRedefine/>
    <w:rsid w:val="000C10D6"/>
    <w:pPr>
      <w:tabs>
        <w:tab w:val="left" w:pos="7938"/>
      </w:tabs>
      <w:ind w:right="-2438" w:firstLine="7938"/>
      <w:jc w:val="both"/>
    </w:pPr>
    <w:rPr>
      <w:rFonts w:ascii="Calibri" w:eastAsia="Calibri" w:hAnsi="Calibri"/>
      <w:caps/>
      <w:noProof/>
      <w:color w:val="44546A"/>
      <w:sz w:val="22"/>
      <w:szCs w:val="20"/>
      <w:lang w:val="de-DE" w:eastAsia="de-DE"/>
    </w:rPr>
  </w:style>
  <w:style w:type="paragraph" w:customStyle="1" w:styleId="Default">
    <w:name w:val="Default"/>
    <w:rsid w:val="000C10D6"/>
    <w:pPr>
      <w:autoSpaceDE w:val="0"/>
      <w:autoSpaceDN w:val="0"/>
      <w:adjustRightInd w:val="0"/>
    </w:pPr>
    <w:rPr>
      <w:rFonts w:ascii="Calibri" w:eastAsia="Calibri" w:hAnsi="Calibri" w:cs="Calibri"/>
      <w:color w:val="000000"/>
      <w:sz w:val="24"/>
      <w:szCs w:val="24"/>
      <w:lang w:val="de-DE"/>
    </w:rPr>
  </w:style>
  <w:style w:type="paragraph" w:styleId="aff5">
    <w:name w:val="footnote text"/>
    <w:aliases w:val="EIDEP-Fußnotentext,Fußnotentext Char Char,Fußnotentext Char Char Char Char Char Char,Fußnotentext Char Char Char,Fußnotentext Char Char Char Char,Fußnotentext Char Char Char Char Char Char Char Char Char Char Char Char,single space"/>
    <w:basedOn w:val="a"/>
    <w:link w:val="aff6"/>
    <w:uiPriority w:val="99"/>
    <w:unhideWhenUsed/>
    <w:rsid w:val="000C10D6"/>
    <w:pPr>
      <w:jc w:val="both"/>
    </w:pPr>
    <w:rPr>
      <w:rFonts w:ascii="Calibri" w:eastAsia="Calibri" w:hAnsi="Calibri"/>
      <w:sz w:val="20"/>
      <w:szCs w:val="20"/>
      <w:lang w:val="de-DE" w:eastAsia="en-US"/>
    </w:rPr>
  </w:style>
  <w:style w:type="character" w:customStyle="1" w:styleId="aff6">
    <w:name w:val="Текст сноски Знак"/>
    <w:aliases w:val="EIDEP-Fußnotentext Знак,Fußnotentext Char Char Знак,Fußnotentext Char Char Char Char Char Char Знак,Fußnotentext Char Char Char Знак,Fußnotentext Char Char Char Char Знак,single space Знак"/>
    <w:link w:val="aff5"/>
    <w:uiPriority w:val="99"/>
    <w:rsid w:val="000C10D6"/>
    <w:rPr>
      <w:rFonts w:ascii="Calibri" w:eastAsia="Calibri" w:hAnsi="Calibri"/>
      <w:lang w:val="de-DE"/>
    </w:rPr>
  </w:style>
  <w:style w:type="character" w:styleId="aff7">
    <w:name w:val="footnote reference"/>
    <w:aliases w:val="Fußnotenzeichen_,SUPERS,Footnote Reference Superscript,Ref,de nota al pie,number,BVI fnr,Footnote tex,Footnote Reference Number,E FNZ,-E Fußnotenzeichen,Footnote#,Footnote symbol,Footnote,Times 10 Point,Exposant 3 Point"/>
    <w:unhideWhenUsed/>
    <w:rsid w:val="000C10D6"/>
    <w:rPr>
      <w:vertAlign w:val="superscript"/>
    </w:rPr>
  </w:style>
  <w:style w:type="character" w:styleId="aff8">
    <w:name w:val="line number"/>
    <w:uiPriority w:val="99"/>
    <w:unhideWhenUsed/>
    <w:rsid w:val="000C10D6"/>
  </w:style>
  <w:style w:type="character" w:styleId="aff9">
    <w:name w:val="FollowedHyperlink"/>
    <w:uiPriority w:val="99"/>
    <w:unhideWhenUsed/>
    <w:rsid w:val="000C10D6"/>
    <w:rPr>
      <w:color w:val="954F72"/>
      <w:u w:val="none"/>
    </w:rPr>
  </w:style>
  <w:style w:type="character" w:customStyle="1" w:styleId="head5">
    <w:name w:val="head5"/>
    <w:rsid w:val="000C10D6"/>
  </w:style>
  <w:style w:type="paragraph" w:styleId="affa">
    <w:name w:val="Revision"/>
    <w:hidden/>
    <w:uiPriority w:val="99"/>
    <w:semiHidden/>
    <w:rsid w:val="000C10D6"/>
    <w:rPr>
      <w:rFonts w:ascii="Calibri" w:eastAsia="Calibri" w:hAnsi="Calibri"/>
      <w:sz w:val="22"/>
      <w:szCs w:val="22"/>
      <w:lang w:val="de-DE"/>
    </w:rPr>
  </w:style>
  <w:style w:type="paragraph" w:customStyle="1" w:styleId="AnsprechpartnerFuzeile">
    <w:name w:val="Ansprechpartner/Fußzeile"/>
    <w:basedOn w:val="a"/>
    <w:link w:val="AnsprechpartnerFuzeileZchn"/>
    <w:rsid w:val="000C10D6"/>
    <w:pPr>
      <w:autoSpaceDE w:val="0"/>
      <w:autoSpaceDN w:val="0"/>
      <w:adjustRightInd w:val="0"/>
    </w:pPr>
    <w:rPr>
      <w:rFonts w:ascii="Calibri" w:hAnsi="Calibri" w:cs="Calibri"/>
      <w:color w:val="000000"/>
      <w:sz w:val="16"/>
      <w:szCs w:val="16"/>
      <w:lang w:val="de-DE" w:eastAsia="de-DE"/>
    </w:rPr>
  </w:style>
  <w:style w:type="character" w:customStyle="1" w:styleId="AnsprechpartnerFuzeileZchn">
    <w:name w:val="Ansprechpartner/Fußzeile Zchn"/>
    <w:link w:val="AnsprechpartnerFuzeile"/>
    <w:rsid w:val="000C10D6"/>
    <w:rPr>
      <w:rFonts w:ascii="Calibri" w:hAnsi="Calibri" w:cs="Calibri"/>
      <w:color w:val="000000"/>
      <w:sz w:val="16"/>
      <w:szCs w:val="16"/>
      <w:lang w:val="de-DE" w:eastAsia="de-DE"/>
    </w:rPr>
  </w:style>
  <w:style w:type="paragraph" w:styleId="affb">
    <w:name w:val="Plain Text"/>
    <w:basedOn w:val="a"/>
    <w:link w:val="affc"/>
    <w:uiPriority w:val="99"/>
    <w:unhideWhenUsed/>
    <w:rsid w:val="000C10D6"/>
    <w:pPr>
      <w:spacing w:before="100" w:beforeAutospacing="1" w:after="100" w:afterAutospacing="1"/>
    </w:pPr>
    <w:rPr>
      <w:lang w:val="de-DE" w:eastAsia="de-DE"/>
    </w:rPr>
  </w:style>
  <w:style w:type="character" w:customStyle="1" w:styleId="affc">
    <w:name w:val="Текст Знак"/>
    <w:link w:val="affb"/>
    <w:uiPriority w:val="99"/>
    <w:rsid w:val="000C10D6"/>
    <w:rPr>
      <w:sz w:val="24"/>
      <w:szCs w:val="24"/>
      <w:lang w:val="de-DE" w:eastAsia="de-DE"/>
    </w:rPr>
  </w:style>
  <w:style w:type="character" w:customStyle="1" w:styleId="aff3">
    <w:name w:val="Название объекта Знак"/>
    <w:link w:val="aff2"/>
    <w:uiPriority w:val="35"/>
    <w:rsid w:val="000C10D6"/>
    <w:rPr>
      <w:rFonts w:ascii="Calibri" w:eastAsia="Calibri" w:hAnsi="Calibri"/>
      <w:b/>
      <w:bCs/>
      <w:color w:val="000000"/>
      <w:sz w:val="18"/>
      <w:szCs w:val="18"/>
      <w:lang w:val="de-DE"/>
    </w:rPr>
  </w:style>
  <w:style w:type="character" w:customStyle="1" w:styleId="a4">
    <w:name w:val="Основной текст Знак"/>
    <w:aliases w:val=" Car Car Car Car Car Car Car Car Car Car Car Car Car Car Car Car Car Car Car Car Car Car Car Car Car Знак, Car Car Car Car Car Car Car Car Car Car Car Car Car Car Car Car Car Car Car Car Car Car Car Car Car1 Знак"/>
    <w:link w:val="a3"/>
    <w:rsid w:val="000C10D6"/>
    <w:rPr>
      <w:rFonts w:ascii="ArTarumianTimes" w:hAnsi="ArTarumianTimes"/>
      <w:b/>
      <w:sz w:val="24"/>
      <w:lang w:val="af-ZA" w:eastAsia="ru-RU"/>
    </w:rPr>
  </w:style>
  <w:style w:type="paragraph" w:styleId="20">
    <w:name w:val="Body Text Indent 2"/>
    <w:aliases w:val="Sangría 2 ARIES"/>
    <w:basedOn w:val="a3"/>
    <w:link w:val="27"/>
    <w:rsid w:val="000C10D6"/>
    <w:pPr>
      <w:numPr>
        <w:numId w:val="3"/>
      </w:numPr>
      <w:tabs>
        <w:tab w:val="left" w:pos="992"/>
      </w:tabs>
      <w:spacing w:before="120" w:after="120"/>
      <w:jc w:val="both"/>
    </w:pPr>
    <w:rPr>
      <w:rFonts w:ascii="Arial" w:hAnsi="Arial"/>
      <w:b w:val="0"/>
      <w:color w:val="000000"/>
      <w:sz w:val="22"/>
      <w:szCs w:val="22"/>
      <w:lang w:val="es-ES_tradnl" w:eastAsia="es-ES"/>
    </w:rPr>
  </w:style>
  <w:style w:type="character" w:customStyle="1" w:styleId="27">
    <w:name w:val="Основной текст с отступом 2 Знак"/>
    <w:aliases w:val="Sangría 2 ARIES Знак"/>
    <w:link w:val="20"/>
    <w:rsid w:val="000C10D6"/>
    <w:rPr>
      <w:rFonts w:ascii="Arial" w:hAnsi="Arial"/>
      <w:color w:val="000000"/>
      <w:sz w:val="22"/>
      <w:szCs w:val="22"/>
      <w:lang w:val="es-ES_tradnl" w:eastAsia="es-ES"/>
    </w:rPr>
  </w:style>
  <w:style w:type="paragraph" w:customStyle="1" w:styleId="Sangra1ARIES">
    <w:name w:val="Sangría 1 ARIES"/>
    <w:basedOn w:val="a3"/>
    <w:rsid w:val="000C10D6"/>
    <w:pPr>
      <w:numPr>
        <w:numId w:val="4"/>
      </w:numPr>
      <w:tabs>
        <w:tab w:val="left" w:pos="709"/>
      </w:tabs>
      <w:spacing w:before="120" w:after="120"/>
      <w:ind w:left="785"/>
      <w:jc w:val="both"/>
    </w:pPr>
    <w:rPr>
      <w:rFonts w:ascii="Arial" w:hAnsi="Arial"/>
      <w:b w:val="0"/>
      <w:color w:val="000000"/>
      <w:sz w:val="22"/>
      <w:szCs w:val="22"/>
      <w:lang w:val="es-ES_tradnl" w:eastAsia="es-ES"/>
    </w:rPr>
  </w:style>
  <w:style w:type="paragraph" w:styleId="HTML">
    <w:name w:val="HTML Preformatted"/>
    <w:basedOn w:val="a"/>
    <w:link w:val="HTML0"/>
    <w:uiPriority w:val="99"/>
    <w:unhideWhenUsed/>
    <w:rsid w:val="000C1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0">
    <w:name w:val="Стандартный HTML Знак"/>
    <w:link w:val="HTML"/>
    <w:uiPriority w:val="99"/>
    <w:rsid w:val="000C10D6"/>
    <w:rPr>
      <w:rFonts w:ascii="Courier New" w:hAnsi="Courier New" w:cs="Courier New"/>
    </w:rPr>
  </w:style>
  <w:style w:type="paragraph" w:customStyle="1" w:styleId="Style1">
    <w:name w:val="Style1"/>
    <w:basedOn w:val="SergeyHeading2"/>
    <w:link w:val="Style1Char"/>
    <w:rsid w:val="000C10D6"/>
    <w:pPr>
      <w:numPr>
        <w:numId w:val="5"/>
      </w:numPr>
      <w:jc w:val="both"/>
    </w:pPr>
    <w:rPr>
      <w:i w:val="0"/>
      <w:sz w:val="28"/>
      <w:szCs w:val="28"/>
      <w:lang w:val="hy-AM"/>
    </w:rPr>
  </w:style>
  <w:style w:type="paragraph" w:customStyle="1" w:styleId="Style2">
    <w:name w:val="Style2"/>
    <w:basedOn w:val="1"/>
    <w:link w:val="Style2Char"/>
    <w:qFormat/>
    <w:rsid w:val="000C10D6"/>
    <w:pPr>
      <w:keepLines/>
      <w:spacing w:before="720" w:after="480" w:line="264" w:lineRule="auto"/>
      <w:ind w:left="720" w:hanging="360"/>
      <w:jc w:val="both"/>
    </w:pPr>
    <w:rPr>
      <w:rFonts w:ascii="GHEA Grapalat" w:hAnsi="GHEA Grapalat" w:cs="Calibri"/>
      <w:i w:val="0"/>
      <w:iCs w:val="0"/>
      <w:caps/>
      <w:color w:val="000000"/>
      <w:szCs w:val="28"/>
      <w:lang w:val="en-US" w:eastAsia="en-US"/>
    </w:rPr>
  </w:style>
  <w:style w:type="character" w:customStyle="1" w:styleId="Style1Char">
    <w:name w:val="Style1 Char"/>
    <w:link w:val="Style1"/>
    <w:rsid w:val="000C10D6"/>
    <w:rPr>
      <w:rFonts w:ascii="GHEA Grapalat" w:eastAsia="Calibri" w:hAnsi="GHEA Grapalat"/>
      <w:b/>
      <w:sz w:val="28"/>
      <w:szCs w:val="28"/>
      <w:lang w:val="hy-AM"/>
    </w:rPr>
  </w:style>
  <w:style w:type="paragraph" w:customStyle="1" w:styleId="Style3">
    <w:name w:val="Style3"/>
    <w:basedOn w:val="2"/>
    <w:link w:val="Style3Char"/>
    <w:qFormat/>
    <w:rsid w:val="000C10D6"/>
    <w:pPr>
      <w:numPr>
        <w:numId w:val="1"/>
      </w:numPr>
    </w:pPr>
    <w:rPr>
      <w:color w:val="080808"/>
      <w:szCs w:val="28"/>
    </w:rPr>
  </w:style>
  <w:style w:type="character" w:customStyle="1" w:styleId="Style2Char">
    <w:name w:val="Style2 Char"/>
    <w:link w:val="Style2"/>
    <w:rsid w:val="000C10D6"/>
    <w:rPr>
      <w:rFonts w:ascii="GHEA Grapalat" w:hAnsi="GHEA Grapalat" w:cs="Calibri"/>
      <w:b/>
      <w:bCs/>
      <w:caps/>
      <w:color w:val="000000"/>
      <w:sz w:val="28"/>
      <w:szCs w:val="28"/>
    </w:rPr>
  </w:style>
  <w:style w:type="character" w:customStyle="1" w:styleId="Style3Char">
    <w:name w:val="Style3 Char"/>
    <w:link w:val="Style3"/>
    <w:rsid w:val="000C10D6"/>
    <w:rPr>
      <w:rFonts w:ascii="GHEA Grapalat" w:hAnsi="GHEA Grapalat" w:cs="Calibri"/>
      <w:b/>
      <w:bCs/>
      <w:color w:val="080808"/>
      <w:sz w:val="24"/>
      <w:szCs w:val="28"/>
    </w:rPr>
  </w:style>
  <w:style w:type="paragraph" w:customStyle="1" w:styleId="ydp76331ccmsolistparagraph">
    <w:name w:val="ydp76331ccmsolistparagraph"/>
    <w:basedOn w:val="a"/>
    <w:rsid w:val="000C10D6"/>
    <w:pPr>
      <w:spacing w:before="100" w:beforeAutospacing="1" w:after="100" w:afterAutospacing="1"/>
    </w:pPr>
    <w:rPr>
      <w:rFonts w:eastAsia="Calibri"/>
      <w:lang w:val="en-US" w:eastAsia="en-US"/>
    </w:rPr>
  </w:style>
  <w:style w:type="character" w:customStyle="1" w:styleId="af">
    <w:name w:val="Абзац списка Знак"/>
    <w:aliases w:val="Aufzählung Знак,Dot pt Знак,F5 List Paragraph Знак,List Paragraph1 Знак,List Paragraph Char Char Char Знак,Indicator Text Знак,Colorful List - Accent 11 Знак,Numbered Para 1 Знак,Bullet Points Знак,List Paragraph2 Знак,No Spacing1 Знак"/>
    <w:basedOn w:val="a0"/>
    <w:link w:val="ae"/>
    <w:uiPriority w:val="34"/>
    <w:qFormat/>
    <w:rsid w:val="00BB17D2"/>
    <w:rPr>
      <w:rFonts w:ascii="Calibri" w:eastAsia="Calibri" w:hAnsi="Calibri"/>
      <w:sz w:val="22"/>
      <w:szCs w:val="22"/>
    </w:rPr>
  </w:style>
  <w:style w:type="paragraph" w:customStyle="1" w:styleId="Text1">
    <w:name w:val="Text_1"/>
    <w:basedOn w:val="a"/>
    <w:autoRedefine/>
    <w:uiPriority w:val="2"/>
    <w:qFormat/>
    <w:rsid w:val="00BB17D2"/>
    <w:pPr>
      <w:numPr>
        <w:numId w:val="8"/>
      </w:numPr>
      <w:tabs>
        <w:tab w:val="left" w:pos="426"/>
      </w:tabs>
      <w:spacing w:line="276" w:lineRule="auto"/>
      <w:jc w:val="both"/>
    </w:pPr>
    <w:rPr>
      <w:rFonts w:ascii="GHEA Grapalat" w:eastAsiaTheme="minorEastAsia" w:hAnsi="GHEA Grapalat" w:cs="Arial"/>
      <w:bCs/>
      <w:lang w:val="hy-AM" w:eastAsia="en-US"/>
    </w:rPr>
  </w:style>
  <w:style w:type="character" w:customStyle="1" w:styleId="normaltextrun">
    <w:name w:val="normaltextrun"/>
    <w:basedOn w:val="a0"/>
    <w:rsid w:val="00FD2026"/>
  </w:style>
  <w:style w:type="character" w:customStyle="1" w:styleId="eop">
    <w:name w:val="eop"/>
    <w:basedOn w:val="a0"/>
    <w:rsid w:val="00FD2026"/>
  </w:style>
  <w:style w:type="paragraph" w:customStyle="1" w:styleId="paragraph">
    <w:name w:val="paragraph"/>
    <w:basedOn w:val="a"/>
    <w:rsid w:val="003C2A8C"/>
    <w:pPr>
      <w:spacing w:before="100" w:beforeAutospacing="1" w:after="100" w:afterAutospacing="1"/>
    </w:pPr>
    <w:rPr>
      <w:lang w:val="en-US" w:eastAsia="en-US"/>
    </w:rPr>
  </w:style>
  <w:style w:type="paragraph" w:customStyle="1" w:styleId="Clause1">
    <w:name w:val="Clause_1"/>
    <w:basedOn w:val="a"/>
    <w:qFormat/>
    <w:rsid w:val="00EE797A"/>
    <w:pPr>
      <w:numPr>
        <w:numId w:val="13"/>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a"/>
    <w:qFormat/>
    <w:rsid w:val="00EE797A"/>
    <w:pPr>
      <w:numPr>
        <w:ilvl w:val="1"/>
        <w:numId w:val="13"/>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a1"/>
    <w:uiPriority w:val="49"/>
    <w:rsid w:val="005F694A"/>
    <w:rPr>
      <w:lang w:val="el-GR" w:eastAsia="el-GR"/>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gr2">
    <w:name w:val="Agr_2"/>
    <w:basedOn w:val="a"/>
    <w:qFormat/>
    <w:rsid w:val="008430CB"/>
    <w:pPr>
      <w:shd w:val="clear" w:color="auto" w:fill="FFFFFF"/>
      <w:spacing w:before="120"/>
      <w:jc w:val="both"/>
      <w:outlineLvl w:val="0"/>
    </w:pPr>
    <w:rPr>
      <w:rFonts w:ascii="Times Unicode" w:hAnsi="Times Unicode" w:cs="Calibri"/>
      <w:color w:val="000000"/>
      <w:sz w:val="22"/>
      <w:szCs w:val="22"/>
      <w:lang w:val="hy-AM" w:eastAsia="zh-CN"/>
    </w:rPr>
  </w:style>
  <w:style w:type="paragraph" w:customStyle="1" w:styleId="600">
    <w:name w:val="600"/>
    <w:basedOn w:val="a"/>
    <w:rsid w:val="006C4C0C"/>
    <w:rPr>
      <w:rFonts w:ascii="ArTarumianTimes" w:hAnsi="ArTarumianTimes"/>
      <w:b/>
      <w:sz w:val="32"/>
      <w:szCs w:val="32"/>
      <w:lang w:val="en-US"/>
    </w:rPr>
  </w:style>
  <w:style w:type="paragraph" w:customStyle="1" w:styleId="voroshum">
    <w:name w:val="voroshum"/>
    <w:basedOn w:val="a"/>
    <w:rsid w:val="006C4C0C"/>
    <w:pPr>
      <w:spacing w:before="1200"/>
      <w:jc w:val="center"/>
    </w:pPr>
    <w:rPr>
      <w:rFonts w:ascii="ArTarumianTimes" w:hAnsi="ArTarumianTimes"/>
      <w:b/>
      <w:sz w:val="28"/>
      <w:szCs w:val="28"/>
      <w:lang w:val="en-US"/>
    </w:rPr>
  </w:style>
  <w:style w:type="paragraph" w:customStyle="1" w:styleId="data">
    <w:name w:val="data"/>
    <w:basedOn w:val="a"/>
    <w:rsid w:val="006C4C0C"/>
    <w:pPr>
      <w:spacing w:after="120" w:line="320" w:lineRule="exact"/>
      <w:jc w:val="center"/>
    </w:pPr>
    <w:rPr>
      <w:rFonts w:ascii="ArTarumianTimes" w:hAnsi="ArTarumianTimes"/>
      <w:sz w:val="22"/>
      <w:szCs w:val="22"/>
      <w:lang w:val="en-US"/>
    </w:rPr>
  </w:style>
  <w:style w:type="paragraph" w:customStyle="1" w:styleId="voroshum2">
    <w:name w:val="voroshum2"/>
    <w:basedOn w:val="a"/>
    <w:rsid w:val="006C4C0C"/>
    <w:pPr>
      <w:spacing w:before="120"/>
      <w:jc w:val="center"/>
    </w:pPr>
    <w:rPr>
      <w:rFonts w:ascii="ArTarumianTimes" w:hAnsi="ArTarumianTimes"/>
      <w:b/>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2561">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178660815">
      <w:bodyDiv w:val="1"/>
      <w:marLeft w:val="0"/>
      <w:marRight w:val="0"/>
      <w:marTop w:val="0"/>
      <w:marBottom w:val="0"/>
      <w:divBdr>
        <w:top w:val="none" w:sz="0" w:space="0" w:color="auto"/>
        <w:left w:val="none" w:sz="0" w:space="0" w:color="auto"/>
        <w:bottom w:val="none" w:sz="0" w:space="0" w:color="auto"/>
        <w:right w:val="none" w:sz="0" w:space="0" w:color="auto"/>
      </w:divBdr>
    </w:div>
    <w:div w:id="263223972">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10586654">
      <w:bodyDiv w:val="1"/>
      <w:marLeft w:val="0"/>
      <w:marRight w:val="0"/>
      <w:marTop w:val="0"/>
      <w:marBottom w:val="0"/>
      <w:divBdr>
        <w:top w:val="none" w:sz="0" w:space="0" w:color="auto"/>
        <w:left w:val="none" w:sz="0" w:space="0" w:color="auto"/>
        <w:bottom w:val="none" w:sz="0" w:space="0" w:color="auto"/>
        <w:right w:val="none" w:sz="0" w:space="0" w:color="auto"/>
      </w:divBdr>
    </w:div>
    <w:div w:id="433669096">
      <w:bodyDiv w:val="1"/>
      <w:marLeft w:val="0"/>
      <w:marRight w:val="0"/>
      <w:marTop w:val="0"/>
      <w:marBottom w:val="0"/>
      <w:divBdr>
        <w:top w:val="none" w:sz="0" w:space="0" w:color="auto"/>
        <w:left w:val="none" w:sz="0" w:space="0" w:color="auto"/>
        <w:bottom w:val="none" w:sz="0" w:space="0" w:color="auto"/>
        <w:right w:val="none" w:sz="0" w:space="0" w:color="auto"/>
      </w:divBdr>
    </w:div>
    <w:div w:id="566846913">
      <w:bodyDiv w:val="1"/>
      <w:marLeft w:val="0"/>
      <w:marRight w:val="0"/>
      <w:marTop w:val="0"/>
      <w:marBottom w:val="0"/>
      <w:divBdr>
        <w:top w:val="none" w:sz="0" w:space="0" w:color="auto"/>
        <w:left w:val="none" w:sz="0" w:space="0" w:color="auto"/>
        <w:bottom w:val="none" w:sz="0" w:space="0" w:color="auto"/>
        <w:right w:val="none" w:sz="0" w:space="0" w:color="auto"/>
      </w:divBdr>
    </w:div>
    <w:div w:id="587883340">
      <w:bodyDiv w:val="1"/>
      <w:marLeft w:val="0"/>
      <w:marRight w:val="0"/>
      <w:marTop w:val="0"/>
      <w:marBottom w:val="0"/>
      <w:divBdr>
        <w:top w:val="none" w:sz="0" w:space="0" w:color="auto"/>
        <w:left w:val="none" w:sz="0" w:space="0" w:color="auto"/>
        <w:bottom w:val="none" w:sz="0" w:space="0" w:color="auto"/>
        <w:right w:val="none" w:sz="0" w:space="0" w:color="auto"/>
      </w:divBdr>
    </w:div>
    <w:div w:id="608121553">
      <w:bodyDiv w:val="1"/>
      <w:marLeft w:val="0"/>
      <w:marRight w:val="0"/>
      <w:marTop w:val="0"/>
      <w:marBottom w:val="0"/>
      <w:divBdr>
        <w:top w:val="none" w:sz="0" w:space="0" w:color="auto"/>
        <w:left w:val="none" w:sz="0" w:space="0" w:color="auto"/>
        <w:bottom w:val="none" w:sz="0" w:space="0" w:color="auto"/>
        <w:right w:val="none" w:sz="0" w:space="0" w:color="auto"/>
      </w:divBdr>
    </w:div>
    <w:div w:id="656616818">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782849045">
      <w:bodyDiv w:val="1"/>
      <w:marLeft w:val="0"/>
      <w:marRight w:val="0"/>
      <w:marTop w:val="0"/>
      <w:marBottom w:val="0"/>
      <w:divBdr>
        <w:top w:val="none" w:sz="0" w:space="0" w:color="auto"/>
        <w:left w:val="none" w:sz="0" w:space="0" w:color="auto"/>
        <w:bottom w:val="none" w:sz="0" w:space="0" w:color="auto"/>
        <w:right w:val="none" w:sz="0" w:space="0" w:color="auto"/>
      </w:divBdr>
    </w:div>
    <w:div w:id="938637743">
      <w:bodyDiv w:val="1"/>
      <w:marLeft w:val="0"/>
      <w:marRight w:val="0"/>
      <w:marTop w:val="0"/>
      <w:marBottom w:val="0"/>
      <w:divBdr>
        <w:top w:val="none" w:sz="0" w:space="0" w:color="auto"/>
        <w:left w:val="none" w:sz="0" w:space="0" w:color="auto"/>
        <w:bottom w:val="none" w:sz="0" w:space="0" w:color="auto"/>
        <w:right w:val="none" w:sz="0" w:space="0" w:color="auto"/>
      </w:divBdr>
    </w:div>
    <w:div w:id="971446079">
      <w:bodyDiv w:val="1"/>
      <w:marLeft w:val="0"/>
      <w:marRight w:val="0"/>
      <w:marTop w:val="0"/>
      <w:marBottom w:val="0"/>
      <w:divBdr>
        <w:top w:val="none" w:sz="0" w:space="0" w:color="auto"/>
        <w:left w:val="none" w:sz="0" w:space="0" w:color="auto"/>
        <w:bottom w:val="none" w:sz="0" w:space="0" w:color="auto"/>
        <w:right w:val="none" w:sz="0" w:space="0" w:color="auto"/>
      </w:divBdr>
    </w:div>
    <w:div w:id="1271666817">
      <w:bodyDiv w:val="1"/>
      <w:marLeft w:val="0"/>
      <w:marRight w:val="0"/>
      <w:marTop w:val="0"/>
      <w:marBottom w:val="0"/>
      <w:divBdr>
        <w:top w:val="none" w:sz="0" w:space="0" w:color="auto"/>
        <w:left w:val="none" w:sz="0" w:space="0" w:color="auto"/>
        <w:bottom w:val="none" w:sz="0" w:space="0" w:color="auto"/>
        <w:right w:val="none" w:sz="0" w:space="0" w:color="auto"/>
      </w:divBdr>
    </w:div>
    <w:div w:id="1419986266">
      <w:bodyDiv w:val="1"/>
      <w:marLeft w:val="0"/>
      <w:marRight w:val="0"/>
      <w:marTop w:val="0"/>
      <w:marBottom w:val="0"/>
      <w:divBdr>
        <w:top w:val="none" w:sz="0" w:space="0" w:color="auto"/>
        <w:left w:val="none" w:sz="0" w:space="0" w:color="auto"/>
        <w:bottom w:val="none" w:sz="0" w:space="0" w:color="auto"/>
        <w:right w:val="none" w:sz="0" w:space="0" w:color="auto"/>
      </w:divBdr>
    </w:div>
    <w:div w:id="1555853104">
      <w:bodyDiv w:val="1"/>
      <w:marLeft w:val="0"/>
      <w:marRight w:val="0"/>
      <w:marTop w:val="0"/>
      <w:marBottom w:val="0"/>
      <w:divBdr>
        <w:top w:val="none" w:sz="0" w:space="0" w:color="auto"/>
        <w:left w:val="none" w:sz="0" w:space="0" w:color="auto"/>
        <w:bottom w:val="none" w:sz="0" w:space="0" w:color="auto"/>
        <w:right w:val="none" w:sz="0" w:space="0" w:color="auto"/>
      </w:divBdr>
    </w:div>
    <w:div w:id="1599875494">
      <w:bodyDiv w:val="1"/>
      <w:marLeft w:val="0"/>
      <w:marRight w:val="0"/>
      <w:marTop w:val="0"/>
      <w:marBottom w:val="0"/>
      <w:divBdr>
        <w:top w:val="none" w:sz="0" w:space="0" w:color="auto"/>
        <w:left w:val="none" w:sz="0" w:space="0" w:color="auto"/>
        <w:bottom w:val="none" w:sz="0" w:space="0" w:color="auto"/>
        <w:right w:val="none" w:sz="0" w:space="0" w:color="auto"/>
      </w:divBdr>
      <w:divsChild>
        <w:div w:id="457798970">
          <w:marLeft w:val="0"/>
          <w:marRight w:val="0"/>
          <w:marTop w:val="0"/>
          <w:marBottom w:val="0"/>
          <w:divBdr>
            <w:top w:val="none" w:sz="0" w:space="0" w:color="auto"/>
            <w:left w:val="none" w:sz="0" w:space="0" w:color="auto"/>
            <w:bottom w:val="none" w:sz="0" w:space="0" w:color="auto"/>
            <w:right w:val="none" w:sz="0" w:space="0" w:color="auto"/>
          </w:divBdr>
        </w:div>
        <w:div w:id="638145665">
          <w:marLeft w:val="0"/>
          <w:marRight w:val="0"/>
          <w:marTop w:val="0"/>
          <w:marBottom w:val="0"/>
          <w:divBdr>
            <w:top w:val="none" w:sz="0" w:space="0" w:color="auto"/>
            <w:left w:val="none" w:sz="0" w:space="0" w:color="auto"/>
            <w:bottom w:val="none" w:sz="0" w:space="0" w:color="auto"/>
            <w:right w:val="none" w:sz="0" w:space="0" w:color="auto"/>
          </w:divBdr>
        </w:div>
        <w:div w:id="1129006395">
          <w:marLeft w:val="0"/>
          <w:marRight w:val="0"/>
          <w:marTop w:val="0"/>
          <w:marBottom w:val="0"/>
          <w:divBdr>
            <w:top w:val="none" w:sz="0" w:space="0" w:color="auto"/>
            <w:left w:val="none" w:sz="0" w:space="0" w:color="auto"/>
            <w:bottom w:val="none" w:sz="0" w:space="0" w:color="auto"/>
            <w:right w:val="none" w:sz="0" w:space="0" w:color="auto"/>
          </w:divBdr>
        </w:div>
        <w:div w:id="1270351898">
          <w:marLeft w:val="0"/>
          <w:marRight w:val="0"/>
          <w:marTop w:val="0"/>
          <w:marBottom w:val="0"/>
          <w:divBdr>
            <w:top w:val="none" w:sz="0" w:space="0" w:color="auto"/>
            <w:left w:val="none" w:sz="0" w:space="0" w:color="auto"/>
            <w:bottom w:val="none" w:sz="0" w:space="0" w:color="auto"/>
            <w:right w:val="none" w:sz="0" w:space="0" w:color="auto"/>
          </w:divBdr>
        </w:div>
        <w:div w:id="1520587973">
          <w:marLeft w:val="0"/>
          <w:marRight w:val="0"/>
          <w:marTop w:val="0"/>
          <w:marBottom w:val="0"/>
          <w:divBdr>
            <w:top w:val="none" w:sz="0" w:space="0" w:color="auto"/>
            <w:left w:val="none" w:sz="0" w:space="0" w:color="auto"/>
            <w:bottom w:val="none" w:sz="0" w:space="0" w:color="auto"/>
            <w:right w:val="none" w:sz="0" w:space="0" w:color="auto"/>
          </w:divBdr>
        </w:div>
        <w:div w:id="1833836300">
          <w:marLeft w:val="0"/>
          <w:marRight w:val="0"/>
          <w:marTop w:val="0"/>
          <w:marBottom w:val="0"/>
          <w:divBdr>
            <w:top w:val="none" w:sz="0" w:space="0" w:color="auto"/>
            <w:left w:val="none" w:sz="0" w:space="0" w:color="auto"/>
            <w:bottom w:val="none" w:sz="0" w:space="0" w:color="auto"/>
            <w:right w:val="none" w:sz="0" w:space="0" w:color="auto"/>
          </w:divBdr>
        </w:div>
        <w:div w:id="1912807093">
          <w:marLeft w:val="0"/>
          <w:marRight w:val="0"/>
          <w:marTop w:val="0"/>
          <w:marBottom w:val="0"/>
          <w:divBdr>
            <w:top w:val="none" w:sz="0" w:space="0" w:color="auto"/>
            <w:left w:val="none" w:sz="0" w:space="0" w:color="auto"/>
            <w:bottom w:val="none" w:sz="0" w:space="0" w:color="auto"/>
            <w:right w:val="none" w:sz="0" w:space="0" w:color="auto"/>
          </w:divBdr>
        </w:div>
      </w:divsChild>
    </w:div>
    <w:div w:id="1648050434">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43216628">
      <w:bodyDiv w:val="1"/>
      <w:marLeft w:val="0"/>
      <w:marRight w:val="0"/>
      <w:marTop w:val="0"/>
      <w:marBottom w:val="0"/>
      <w:divBdr>
        <w:top w:val="none" w:sz="0" w:space="0" w:color="auto"/>
        <w:left w:val="none" w:sz="0" w:space="0" w:color="auto"/>
        <w:bottom w:val="none" w:sz="0" w:space="0" w:color="auto"/>
        <w:right w:val="none" w:sz="0" w:space="0" w:color="auto"/>
      </w:divBdr>
    </w:div>
    <w:div w:id="1752698722">
      <w:bodyDiv w:val="1"/>
      <w:marLeft w:val="0"/>
      <w:marRight w:val="0"/>
      <w:marTop w:val="0"/>
      <w:marBottom w:val="0"/>
      <w:divBdr>
        <w:top w:val="none" w:sz="0" w:space="0" w:color="auto"/>
        <w:left w:val="none" w:sz="0" w:space="0" w:color="auto"/>
        <w:bottom w:val="none" w:sz="0" w:space="0" w:color="auto"/>
        <w:right w:val="none" w:sz="0" w:space="0" w:color="auto"/>
      </w:divBdr>
    </w:div>
    <w:div w:id="1825731436">
      <w:bodyDiv w:val="1"/>
      <w:marLeft w:val="0"/>
      <w:marRight w:val="0"/>
      <w:marTop w:val="0"/>
      <w:marBottom w:val="0"/>
      <w:divBdr>
        <w:top w:val="none" w:sz="0" w:space="0" w:color="auto"/>
        <w:left w:val="none" w:sz="0" w:space="0" w:color="auto"/>
        <w:bottom w:val="none" w:sz="0" w:space="0" w:color="auto"/>
        <w:right w:val="none" w:sz="0" w:space="0" w:color="auto"/>
      </w:divBdr>
    </w:div>
    <w:div w:id="1834877274">
      <w:bodyDiv w:val="1"/>
      <w:marLeft w:val="0"/>
      <w:marRight w:val="0"/>
      <w:marTop w:val="0"/>
      <w:marBottom w:val="0"/>
      <w:divBdr>
        <w:top w:val="none" w:sz="0" w:space="0" w:color="auto"/>
        <w:left w:val="none" w:sz="0" w:space="0" w:color="auto"/>
        <w:bottom w:val="none" w:sz="0" w:space="0" w:color="auto"/>
        <w:right w:val="none" w:sz="0" w:space="0" w:color="auto"/>
      </w:divBdr>
    </w:div>
    <w:div w:id="1835031550">
      <w:bodyDiv w:val="1"/>
      <w:marLeft w:val="0"/>
      <w:marRight w:val="0"/>
      <w:marTop w:val="0"/>
      <w:marBottom w:val="0"/>
      <w:divBdr>
        <w:top w:val="none" w:sz="0" w:space="0" w:color="auto"/>
        <w:left w:val="none" w:sz="0" w:space="0" w:color="auto"/>
        <w:bottom w:val="none" w:sz="0" w:space="0" w:color="auto"/>
        <w:right w:val="none" w:sz="0" w:space="0" w:color="auto"/>
      </w:divBdr>
    </w:div>
    <w:div w:id="1951693375">
      <w:bodyDiv w:val="1"/>
      <w:marLeft w:val="0"/>
      <w:marRight w:val="0"/>
      <w:marTop w:val="0"/>
      <w:marBottom w:val="0"/>
      <w:divBdr>
        <w:top w:val="none" w:sz="0" w:space="0" w:color="auto"/>
        <w:left w:val="none" w:sz="0" w:space="0" w:color="auto"/>
        <w:bottom w:val="none" w:sz="0" w:space="0" w:color="auto"/>
        <w:right w:val="none" w:sz="0" w:space="0" w:color="auto"/>
      </w:divBdr>
    </w:div>
    <w:div w:id="202239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2D300-6425-4263-BF86-8997904FA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04</Words>
  <Characters>1734</Characters>
  <Application>Microsoft Office Word</Application>
  <DocSecurity>0</DocSecurity>
  <Lines>14</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ffice</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Լիլիթ Բաբայան</cp:lastModifiedBy>
  <cp:revision>5</cp:revision>
  <cp:lastPrinted>2021-09-23T14:52:00Z</cp:lastPrinted>
  <dcterms:created xsi:type="dcterms:W3CDTF">2021-11-22T12:58:00Z</dcterms:created>
  <dcterms:modified xsi:type="dcterms:W3CDTF">2021-11-22T18:54:00Z</dcterms:modified>
</cp:coreProperties>
</file>